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855"/>
      </w:tblGrid>
      <w:tr w:rsidR="00F465AE" w:rsidRPr="008C3514" w:rsidTr="00EE6255">
        <w:tc>
          <w:tcPr>
            <w:tcW w:w="10138" w:type="dxa"/>
            <w:shd w:val="clear" w:color="auto" w:fill="BFBFBF" w:themeFill="background1" w:themeFillShade="BF"/>
          </w:tcPr>
          <w:p w:rsidR="00F465AE" w:rsidRPr="008C3514" w:rsidRDefault="00F465AE" w:rsidP="00C77AC3">
            <w:pPr>
              <w:spacing w:before="120" w:after="120"/>
              <w:jc w:val="center"/>
              <w:rPr>
                <w:rFonts w:cs="Times New Roman"/>
                <w:b/>
                <w:noProof/>
                <w:szCs w:val="26"/>
              </w:rPr>
            </w:pPr>
            <w:r w:rsidRPr="008C3514">
              <w:rPr>
                <w:rFonts w:cs="Times New Roman"/>
                <w:b/>
                <w:noProof/>
                <w:szCs w:val="26"/>
              </w:rPr>
              <w:t xml:space="preserve">UNIT 1: </w:t>
            </w:r>
            <w:r w:rsidR="00C77AC3" w:rsidRPr="008C3514">
              <w:rPr>
                <w:rFonts w:cs="Times New Roman"/>
                <w:b/>
                <w:noProof/>
                <w:szCs w:val="26"/>
              </w:rPr>
              <w:t>CÂU HỎI WHERE, WHEN</w:t>
            </w:r>
          </w:p>
        </w:tc>
      </w:tr>
    </w:tbl>
    <w:p w:rsidR="00B8193C" w:rsidRPr="008C3514" w:rsidRDefault="00B8193C" w:rsidP="00933A23">
      <w:pPr>
        <w:spacing w:after="0"/>
        <w:rPr>
          <w:rFonts w:ascii="Times New Roman" w:hAnsi="Times New Roman" w:cs="Times New Roman"/>
          <w:noProof/>
          <w:sz w:val="26"/>
          <w:szCs w:val="26"/>
        </w:rPr>
      </w:pPr>
    </w:p>
    <w:p w:rsidR="008C28E2" w:rsidRPr="008C3514" w:rsidRDefault="00422563" w:rsidP="0020593B">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w:t>
      </w:r>
      <w:r w:rsidR="006745C5" w:rsidRPr="008C3514">
        <w:rPr>
          <w:rFonts w:ascii="Times New Roman" w:hAnsi="Times New Roman" w:cs="Times New Roman"/>
          <w:b/>
          <w:noProof/>
          <w:sz w:val="26"/>
          <w:szCs w:val="26"/>
        </w:rPr>
        <w:t xml:space="preserve"> WHERE</w:t>
      </w:r>
      <w:r w:rsidR="00F7246F" w:rsidRPr="008C3514">
        <w:rPr>
          <w:rFonts w:ascii="Times New Roman" w:hAnsi="Times New Roman" w:cs="Times New Roman"/>
          <w:b/>
          <w:noProof/>
          <w:sz w:val="26"/>
          <w:szCs w:val="26"/>
        </w:rPr>
        <w:t xml:space="preserve"> </w:t>
      </w:r>
      <w:r w:rsidR="00C77AC3" w:rsidRPr="008C3514">
        <w:rPr>
          <w:rFonts w:ascii="Times New Roman" w:hAnsi="Times New Roman" w:cs="Times New Roman"/>
          <w:b/>
          <w:noProof/>
          <w:sz w:val="26"/>
          <w:szCs w:val="26"/>
        </w:rPr>
        <w:t>(CÂU HỎI VỀ ĐỊA ĐIỂM)</w:t>
      </w:r>
    </w:p>
    <w:p w:rsidR="00543E17" w:rsidRPr="008C3514" w:rsidRDefault="00543E17" w:rsidP="0020593B">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1403E6" w:rsidRPr="008C3514">
        <w:rPr>
          <w:rFonts w:ascii="Times New Roman" w:hAnsi="Times New Roman" w:cs="Times New Roman"/>
          <w:b/>
          <w:i/>
          <w:noProof/>
          <w:sz w:val="26"/>
          <w:szCs w:val="26"/>
        </w:rPr>
        <w:t>Các h</w:t>
      </w:r>
      <w:r w:rsidR="006745C5" w:rsidRPr="008C3514">
        <w:rPr>
          <w:rFonts w:ascii="Times New Roman" w:hAnsi="Times New Roman" w:cs="Times New Roman"/>
          <w:b/>
          <w:i/>
          <w:noProof/>
          <w:sz w:val="26"/>
          <w:szCs w:val="26"/>
        </w:rPr>
        <w:t xml:space="preserve">ình thức </w:t>
      </w:r>
      <w:r w:rsidRPr="008C3514">
        <w:rPr>
          <w:rFonts w:ascii="Times New Roman" w:hAnsi="Times New Roman" w:cs="Times New Roman"/>
          <w:b/>
          <w:i/>
          <w:noProof/>
          <w:sz w:val="26"/>
          <w:szCs w:val="26"/>
        </w:rPr>
        <w:t>của câu hỏi</w:t>
      </w:r>
      <w:r w:rsidR="006745C5" w:rsidRPr="008C3514">
        <w:rPr>
          <w:rFonts w:ascii="Times New Roman" w:hAnsi="Times New Roman" w:cs="Times New Roman"/>
          <w:b/>
          <w:i/>
          <w:noProof/>
          <w:sz w:val="26"/>
          <w:szCs w:val="26"/>
        </w:rPr>
        <w:t xml:space="preserve"> Where</w:t>
      </w:r>
    </w:p>
    <w:p w:rsidR="00974614"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974614" w:rsidRPr="008C3514">
        <w:rPr>
          <w:rFonts w:ascii="Times New Roman" w:hAnsi="Times New Roman" w:cs="Times New Roman"/>
          <w:noProof/>
          <w:sz w:val="26"/>
          <w:szCs w:val="26"/>
        </w:rPr>
        <w:t>Where + is/are + S</w:t>
      </w:r>
    </w:p>
    <w:p w:rsidR="00B0717C"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45033E" w:rsidRPr="008C3514">
        <w:rPr>
          <w:rFonts w:ascii="Times New Roman" w:hAnsi="Times New Roman" w:cs="Times New Roman"/>
          <w:noProof/>
          <w:sz w:val="26"/>
          <w:szCs w:val="26"/>
        </w:rPr>
        <w:t>Where + do/does/did/has/have/will + S + V</w:t>
      </w:r>
    </w:p>
    <w:p w:rsidR="0045033E"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45033E" w:rsidRPr="008C3514">
        <w:rPr>
          <w:rFonts w:ascii="Times New Roman" w:hAnsi="Times New Roman" w:cs="Times New Roman"/>
          <w:noProof/>
          <w:sz w:val="26"/>
          <w:szCs w:val="26"/>
        </w:rPr>
        <w:t>Where + can/could/should/may/might/must + S + V</w:t>
      </w:r>
    </w:p>
    <w:p w:rsidR="00A005A8"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0717C" w:rsidRPr="008C3514">
        <w:rPr>
          <w:rFonts w:ascii="Times New Roman" w:hAnsi="Times New Roman" w:cs="Times New Roman"/>
          <w:noProof/>
          <w:sz w:val="26"/>
          <w:szCs w:val="26"/>
        </w:rPr>
        <w:t>Do you know/</w:t>
      </w:r>
      <w:r w:rsidR="003075FC" w:rsidRPr="008C3514">
        <w:rPr>
          <w:rFonts w:ascii="Times New Roman" w:hAnsi="Times New Roman" w:cs="Times New Roman"/>
          <w:noProof/>
          <w:sz w:val="26"/>
          <w:szCs w:val="26"/>
        </w:rPr>
        <w:t>hear/</w:t>
      </w:r>
      <w:r w:rsidR="00B0717C" w:rsidRPr="008C3514">
        <w:rPr>
          <w:rFonts w:ascii="Times New Roman" w:hAnsi="Times New Roman" w:cs="Times New Roman"/>
          <w:noProof/>
          <w:sz w:val="26"/>
          <w:szCs w:val="26"/>
        </w:rPr>
        <w:t xml:space="preserve">remember/think </w:t>
      </w:r>
      <w:r w:rsidR="0045033E" w:rsidRPr="008C3514">
        <w:rPr>
          <w:rFonts w:ascii="Times New Roman" w:hAnsi="Times New Roman" w:cs="Times New Roman"/>
          <w:noProof/>
          <w:sz w:val="26"/>
          <w:szCs w:val="26"/>
        </w:rPr>
        <w:t>+ where</w:t>
      </w:r>
      <w:r w:rsidR="00B0717C" w:rsidRPr="008C3514">
        <w:rPr>
          <w:rFonts w:ascii="Times New Roman" w:hAnsi="Times New Roman" w:cs="Times New Roman"/>
          <w:noProof/>
          <w:sz w:val="26"/>
          <w:szCs w:val="26"/>
        </w:rPr>
        <w:t>…</w:t>
      </w:r>
    </w:p>
    <w:p w:rsidR="00E60D50" w:rsidRPr="008C3514" w:rsidRDefault="00E60D50" w:rsidP="00A005A8">
      <w:pPr>
        <w:spacing w:after="0"/>
        <w:ind w:left="284"/>
        <w:rPr>
          <w:rFonts w:ascii="Times New Roman" w:hAnsi="Times New Roman" w:cs="Times New Roman"/>
          <w:noProof/>
          <w:sz w:val="26"/>
          <w:szCs w:val="26"/>
        </w:rPr>
      </w:pPr>
    </w:p>
    <w:p w:rsidR="004801C0" w:rsidRPr="008C3514" w:rsidRDefault="00A005A8" w:rsidP="00B06DB7">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2</w:t>
      </w:r>
      <w:r w:rsidR="00933A23" w:rsidRPr="008C3514">
        <w:rPr>
          <w:rFonts w:ascii="Times New Roman" w:hAnsi="Times New Roman" w:cs="Times New Roman"/>
          <w:b/>
          <w:i/>
          <w:noProof/>
          <w:sz w:val="26"/>
          <w:szCs w:val="26"/>
        </w:rPr>
        <w:t xml:space="preserve">. </w:t>
      </w:r>
      <w:r w:rsidR="004801C0" w:rsidRPr="008C3514">
        <w:rPr>
          <w:rFonts w:ascii="Times New Roman" w:hAnsi="Times New Roman" w:cs="Times New Roman"/>
          <w:b/>
          <w:i/>
          <w:noProof/>
          <w:sz w:val="26"/>
          <w:szCs w:val="26"/>
        </w:rPr>
        <w:t xml:space="preserve">Các </w:t>
      </w:r>
      <w:r w:rsidR="00A9045F" w:rsidRPr="008C3514">
        <w:rPr>
          <w:rFonts w:ascii="Times New Roman" w:hAnsi="Times New Roman" w:cs="Times New Roman"/>
          <w:b/>
          <w:i/>
          <w:noProof/>
          <w:sz w:val="26"/>
          <w:szCs w:val="26"/>
        </w:rPr>
        <w:t>phương</w:t>
      </w:r>
      <w:r w:rsidR="004801C0" w:rsidRPr="008C3514">
        <w:rPr>
          <w:rFonts w:ascii="Times New Roman" w:hAnsi="Times New Roman" w:cs="Times New Roman"/>
          <w:b/>
          <w:i/>
          <w:noProof/>
          <w:sz w:val="26"/>
          <w:szCs w:val="26"/>
        </w:rPr>
        <w:t xml:space="preserve"> án đúng</w:t>
      </w:r>
      <w:r w:rsidR="008C28E2" w:rsidRPr="008C3514">
        <w:rPr>
          <w:rFonts w:ascii="Times New Roman" w:hAnsi="Times New Roman" w:cs="Times New Roman"/>
          <w:b/>
          <w:i/>
          <w:noProof/>
          <w:sz w:val="26"/>
          <w:szCs w:val="26"/>
        </w:rPr>
        <w:t xml:space="preserve"> có thể</w:t>
      </w:r>
      <w:r w:rsidR="00B06DB7" w:rsidRPr="008C3514">
        <w:rPr>
          <w:rFonts w:ascii="Times New Roman" w:hAnsi="Times New Roman" w:cs="Times New Roman"/>
          <w:b/>
          <w:i/>
          <w:noProof/>
          <w:sz w:val="26"/>
          <w:szCs w:val="26"/>
        </w:rPr>
        <w:t xml:space="preserve"> là</w:t>
      </w:r>
    </w:p>
    <w:p w:rsidR="00A8272F" w:rsidRPr="008C3514" w:rsidRDefault="00BB21FC" w:rsidP="00C35A94">
      <w:pPr>
        <w:spacing w:before="120"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8C28E2" w:rsidRPr="008C3514">
        <w:rPr>
          <w:rFonts w:ascii="Times New Roman" w:hAnsi="Times New Roman" w:cs="Times New Roman"/>
          <w:noProof/>
          <w:sz w:val="26"/>
          <w:szCs w:val="26"/>
        </w:rPr>
        <w:t>A</w:t>
      </w:r>
      <w:r w:rsidR="00A8272F" w:rsidRPr="008C3514">
        <w:rPr>
          <w:rFonts w:ascii="Times New Roman" w:hAnsi="Times New Roman" w:cs="Times New Roman"/>
          <w:noProof/>
          <w:sz w:val="26"/>
          <w:szCs w:val="26"/>
        </w:rPr>
        <w:t>t/in/on/</w:t>
      </w:r>
      <w:r w:rsidR="00122E5B" w:rsidRPr="008C3514">
        <w:rPr>
          <w:rFonts w:ascii="Times New Roman" w:hAnsi="Times New Roman" w:cs="Times New Roman"/>
          <w:noProof/>
          <w:sz w:val="26"/>
          <w:szCs w:val="26"/>
        </w:rPr>
        <w:t>from</w:t>
      </w:r>
      <w:r w:rsidR="008C28E2" w:rsidRPr="008C3514">
        <w:rPr>
          <w:rFonts w:ascii="Times New Roman" w:hAnsi="Times New Roman" w:cs="Times New Roman"/>
          <w:noProof/>
          <w:sz w:val="26"/>
          <w:szCs w:val="26"/>
        </w:rPr>
        <w:t>/to</w:t>
      </w:r>
      <w:r w:rsidR="00861833" w:rsidRPr="008C3514">
        <w:rPr>
          <w:rFonts w:ascii="Times New Roman" w:hAnsi="Times New Roman" w:cs="Times New Roman"/>
          <w:noProof/>
          <w:sz w:val="26"/>
          <w:szCs w:val="26"/>
        </w:rPr>
        <w:t>...</w:t>
      </w:r>
      <w:r w:rsidR="00D81B71" w:rsidRPr="008C3514">
        <w:rPr>
          <w:rFonts w:ascii="Times New Roman" w:hAnsi="Times New Roman" w:cs="Times New Roman"/>
          <w:noProof/>
          <w:sz w:val="26"/>
          <w:szCs w:val="26"/>
        </w:rPr>
        <w:t>(giới từ chỉ nơi chốn)</w:t>
      </w:r>
      <w:r w:rsidR="00122E5B" w:rsidRPr="008C3514">
        <w:rPr>
          <w:rFonts w:ascii="Times New Roman" w:hAnsi="Times New Roman" w:cs="Times New Roman"/>
          <w:noProof/>
          <w:sz w:val="26"/>
          <w:szCs w:val="26"/>
        </w:rPr>
        <w:t xml:space="preserve"> + </w:t>
      </w:r>
      <w:r w:rsidR="00CE6DCE" w:rsidRPr="008C3514">
        <w:rPr>
          <w:rFonts w:ascii="Times New Roman" w:hAnsi="Times New Roman" w:cs="Times New Roman"/>
          <w:noProof/>
          <w:sz w:val="26"/>
          <w:szCs w:val="26"/>
        </w:rPr>
        <w:t xml:space="preserve">danh từ chỉ </w:t>
      </w:r>
      <w:r w:rsidR="00D81B71" w:rsidRPr="008C3514">
        <w:rPr>
          <w:rFonts w:ascii="Times New Roman" w:hAnsi="Times New Roman" w:cs="Times New Roman"/>
          <w:noProof/>
          <w:sz w:val="26"/>
          <w:szCs w:val="26"/>
        </w:rPr>
        <w:t>nơi chốn, địa điểm</w:t>
      </w:r>
      <w:r w:rsidR="00775A68" w:rsidRPr="008C3514">
        <w:rPr>
          <w:rFonts w:ascii="Times New Roman" w:hAnsi="Times New Roman" w:cs="Times New Roman"/>
          <w:noProof/>
          <w:sz w:val="26"/>
          <w:szCs w:val="26"/>
        </w:rPr>
        <w:t xml:space="preserve"> (Cụm giới từ chỉ nơi chốn, địa điểm)</w:t>
      </w:r>
    </w:p>
    <w:p w:rsidR="00A8272F" w:rsidRPr="008C3514" w:rsidRDefault="00BB21FC" w:rsidP="009E5090">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w:t>
      </w:r>
      <w:r w:rsidR="00A8272F" w:rsidRPr="008C3514">
        <w:rPr>
          <w:rFonts w:ascii="Times New Roman" w:hAnsi="Times New Roman" w:cs="Times New Roman"/>
          <w:noProof/>
          <w:sz w:val="26"/>
          <w:szCs w:val="26"/>
        </w:rPr>
        <w:t xml:space="preserve">t hasn’t </w:t>
      </w:r>
      <w:r w:rsidR="007B261F" w:rsidRPr="008C3514">
        <w:rPr>
          <w:rFonts w:ascii="Times New Roman" w:hAnsi="Times New Roman" w:cs="Times New Roman"/>
          <w:noProof/>
          <w:sz w:val="26"/>
          <w:szCs w:val="26"/>
        </w:rPr>
        <w:t xml:space="preserve">been </w:t>
      </w:r>
      <w:r w:rsidR="009638A9" w:rsidRPr="008C3514">
        <w:rPr>
          <w:rFonts w:ascii="Times New Roman" w:hAnsi="Times New Roman" w:cs="Times New Roman"/>
          <w:noProof/>
          <w:sz w:val="26"/>
          <w:szCs w:val="26"/>
        </w:rPr>
        <w:t>dec</w:t>
      </w:r>
      <w:r w:rsidR="00A8272F" w:rsidRPr="008C3514">
        <w:rPr>
          <w:rFonts w:ascii="Times New Roman" w:hAnsi="Times New Roman" w:cs="Times New Roman"/>
          <w:noProof/>
          <w:sz w:val="26"/>
          <w:szCs w:val="26"/>
        </w:rPr>
        <w:t>ided/confirmed</w:t>
      </w:r>
      <w:r w:rsidR="00044CCC" w:rsidRPr="008C3514">
        <w:rPr>
          <w:rFonts w:ascii="Times New Roman" w:hAnsi="Times New Roman" w:cs="Times New Roman"/>
          <w:noProof/>
          <w:sz w:val="26"/>
          <w:szCs w:val="26"/>
        </w:rPr>
        <w:t>/finalized</w:t>
      </w:r>
      <w:r w:rsidR="00672359" w:rsidRPr="008C3514">
        <w:rPr>
          <w:rFonts w:ascii="Times New Roman" w:hAnsi="Times New Roman" w:cs="Times New Roman"/>
          <w:noProof/>
          <w:sz w:val="26"/>
          <w:szCs w:val="26"/>
        </w:rPr>
        <w:t>/discussed</w:t>
      </w:r>
      <w:r w:rsidR="00A8272F" w:rsidRPr="008C3514">
        <w:rPr>
          <w:rFonts w:ascii="Times New Roman" w:hAnsi="Times New Roman" w:cs="Times New Roman"/>
          <w:noProof/>
          <w:sz w:val="26"/>
          <w:szCs w:val="26"/>
        </w:rPr>
        <w:t xml:space="preserve"> yet</w:t>
      </w:r>
      <w:r w:rsidR="009651B5" w:rsidRPr="008C3514">
        <w:rPr>
          <w:rFonts w:ascii="Times New Roman" w:hAnsi="Times New Roman" w:cs="Times New Roman"/>
          <w:noProof/>
          <w:sz w:val="26"/>
          <w:szCs w:val="26"/>
        </w:rPr>
        <w:t>: nó vẫn chưa được quyết định/xác nhận/hoàn thành/thảo luận</w:t>
      </w:r>
    </w:p>
    <w:p w:rsidR="00044CCC" w:rsidRPr="008C3514" w:rsidRDefault="00BB21FC"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044CCC" w:rsidRPr="008C3514">
        <w:rPr>
          <w:rFonts w:ascii="Times New Roman" w:hAnsi="Times New Roman" w:cs="Times New Roman"/>
          <w:noProof/>
          <w:sz w:val="26"/>
          <w:szCs w:val="26"/>
        </w:rPr>
        <w:t xml:space="preserve"> </w:t>
      </w:r>
      <w:r w:rsidR="00422563" w:rsidRPr="008C3514">
        <w:rPr>
          <w:rFonts w:ascii="Times New Roman" w:hAnsi="Times New Roman" w:cs="Times New Roman"/>
          <w:noProof/>
          <w:sz w:val="26"/>
          <w:szCs w:val="26"/>
        </w:rPr>
        <w:t>L</w:t>
      </w:r>
      <w:r w:rsidR="008D4ABF" w:rsidRPr="008C3514">
        <w:rPr>
          <w:rFonts w:ascii="Times New Roman" w:hAnsi="Times New Roman" w:cs="Times New Roman"/>
          <w:noProof/>
          <w:sz w:val="26"/>
          <w:szCs w:val="26"/>
        </w:rPr>
        <w:t>et me check</w:t>
      </w:r>
      <w:r w:rsidR="009A69A3" w:rsidRPr="008C3514">
        <w:rPr>
          <w:rFonts w:ascii="Times New Roman" w:hAnsi="Times New Roman" w:cs="Times New Roman"/>
          <w:noProof/>
          <w:sz w:val="26"/>
          <w:szCs w:val="26"/>
        </w:rPr>
        <w:t>/find out</w:t>
      </w:r>
      <w:r w:rsidR="00016A32" w:rsidRPr="008C3514">
        <w:rPr>
          <w:rFonts w:ascii="Times New Roman" w:hAnsi="Times New Roman" w:cs="Times New Roman"/>
          <w:noProof/>
          <w:sz w:val="26"/>
          <w:szCs w:val="26"/>
        </w:rPr>
        <w:t>/see</w:t>
      </w:r>
      <w:r w:rsidR="009651B5" w:rsidRPr="008C3514">
        <w:rPr>
          <w:rFonts w:ascii="Times New Roman" w:hAnsi="Times New Roman" w:cs="Times New Roman"/>
          <w:noProof/>
          <w:sz w:val="26"/>
          <w:szCs w:val="26"/>
        </w:rPr>
        <w:t>: để tôi kiểm tra/hỏi/tìm hiểu</w:t>
      </w:r>
      <w:r w:rsidR="00016A32" w:rsidRPr="008C3514">
        <w:rPr>
          <w:rFonts w:ascii="Times New Roman" w:hAnsi="Times New Roman" w:cs="Times New Roman"/>
          <w:noProof/>
          <w:sz w:val="26"/>
          <w:szCs w:val="26"/>
        </w:rPr>
        <w:t>/xem</w:t>
      </w:r>
      <w:r w:rsidR="009651B5" w:rsidRPr="008C3514">
        <w:rPr>
          <w:rFonts w:ascii="Times New Roman" w:hAnsi="Times New Roman" w:cs="Times New Roman"/>
          <w:noProof/>
          <w:sz w:val="26"/>
          <w:szCs w:val="26"/>
        </w:rPr>
        <w:t xml:space="preserve"> đã</w:t>
      </w:r>
    </w:p>
    <w:p w:rsidR="008D4ABF"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Let me ask sb: để tôi hỏi ai đó</w:t>
      </w:r>
    </w:p>
    <w:p w:rsidR="00126660"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heck sth</w:t>
      </w:r>
      <w:r w:rsidR="009651B5"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hãy </w:t>
      </w:r>
      <w:r w:rsidR="009651B5" w:rsidRPr="008C3514">
        <w:rPr>
          <w:rFonts w:ascii="Times New Roman" w:hAnsi="Times New Roman" w:cs="Times New Roman"/>
          <w:noProof/>
          <w:sz w:val="26"/>
          <w:szCs w:val="26"/>
        </w:rPr>
        <w:t>kiể</w:t>
      </w:r>
      <w:r w:rsidRPr="008C3514">
        <w:rPr>
          <w:rFonts w:ascii="Times New Roman" w:hAnsi="Times New Roman" w:cs="Times New Roman"/>
          <w:noProof/>
          <w:sz w:val="26"/>
          <w:szCs w:val="26"/>
        </w:rPr>
        <w:t>m</w:t>
      </w:r>
      <w:r w:rsidR="009651B5" w:rsidRPr="008C3514">
        <w:rPr>
          <w:rFonts w:ascii="Times New Roman" w:hAnsi="Times New Roman" w:cs="Times New Roman"/>
          <w:noProof/>
          <w:sz w:val="26"/>
          <w:szCs w:val="26"/>
        </w:rPr>
        <w:t xml:space="preserve"> tra cái gì</w:t>
      </w:r>
    </w:p>
    <w:p w:rsidR="00933A23"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m not sure…</w:t>
      </w:r>
      <w:r w:rsidR="009651B5" w:rsidRPr="008C3514">
        <w:rPr>
          <w:rFonts w:ascii="Times New Roman" w:hAnsi="Times New Roman" w:cs="Times New Roman"/>
          <w:noProof/>
          <w:sz w:val="26"/>
          <w:szCs w:val="26"/>
        </w:rPr>
        <w:t>: tôi k</w:t>
      </w:r>
      <w:r w:rsidRPr="008C3514">
        <w:rPr>
          <w:rFonts w:ascii="Times New Roman" w:hAnsi="Times New Roman" w:cs="Times New Roman"/>
          <w:noProof/>
          <w:sz w:val="26"/>
          <w:szCs w:val="26"/>
        </w:rPr>
        <w:t>hông</w:t>
      </w:r>
      <w:r w:rsidR="009651B5" w:rsidRPr="008C3514">
        <w:rPr>
          <w:rFonts w:ascii="Times New Roman" w:hAnsi="Times New Roman" w:cs="Times New Roman"/>
          <w:noProof/>
          <w:sz w:val="26"/>
          <w:szCs w:val="26"/>
        </w:rPr>
        <w:t xml:space="preserve"> chắn chắ</w:t>
      </w:r>
      <w:r w:rsidRPr="008C3514">
        <w:rPr>
          <w:rFonts w:ascii="Times New Roman" w:hAnsi="Times New Roman" w:cs="Times New Roman"/>
          <w:noProof/>
          <w:sz w:val="26"/>
          <w:szCs w:val="26"/>
        </w:rPr>
        <w:t>n</w:t>
      </w:r>
    </w:p>
    <w:p w:rsidR="009A69A3"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9A69A3"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I</w:t>
      </w:r>
      <w:r w:rsidR="00682AFF"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don’t know</w:t>
      </w:r>
      <w:r w:rsidR="00E145CD" w:rsidRPr="008C3514">
        <w:rPr>
          <w:rFonts w:ascii="Times New Roman" w:hAnsi="Times New Roman" w:cs="Times New Roman"/>
          <w:noProof/>
          <w:sz w:val="26"/>
          <w:szCs w:val="26"/>
        </w:rPr>
        <w:t xml:space="preserve"> (yet)</w:t>
      </w:r>
      <w:r w:rsidRPr="008C3514">
        <w:rPr>
          <w:rFonts w:ascii="Times New Roman" w:hAnsi="Times New Roman" w:cs="Times New Roman"/>
          <w:noProof/>
          <w:sz w:val="26"/>
          <w:szCs w:val="26"/>
        </w:rPr>
        <w:t>/</w:t>
      </w:r>
      <w:r w:rsidR="009A69A3" w:rsidRPr="008C3514">
        <w:rPr>
          <w:rFonts w:ascii="Times New Roman" w:hAnsi="Times New Roman" w:cs="Times New Roman"/>
          <w:noProof/>
          <w:sz w:val="26"/>
          <w:szCs w:val="26"/>
        </w:rPr>
        <w:t>I have no idea</w:t>
      </w:r>
      <w:r w:rsidR="009651B5" w:rsidRPr="008C3514">
        <w:rPr>
          <w:rFonts w:ascii="Times New Roman" w:hAnsi="Times New Roman" w:cs="Times New Roman"/>
          <w:noProof/>
          <w:sz w:val="26"/>
          <w:szCs w:val="26"/>
        </w:rPr>
        <w:t xml:space="preserve">: tôi </w:t>
      </w:r>
      <w:r w:rsidRPr="008C3514">
        <w:rPr>
          <w:rFonts w:ascii="Times New Roman" w:hAnsi="Times New Roman" w:cs="Times New Roman"/>
          <w:noProof/>
          <w:sz w:val="26"/>
          <w:szCs w:val="26"/>
        </w:rPr>
        <w:t>không biết</w:t>
      </w:r>
    </w:p>
    <w:p w:rsidR="00A26E8D" w:rsidRPr="008C3514" w:rsidRDefault="00A26E8D" w:rsidP="00293617">
      <w:pPr>
        <w:spacing w:after="0"/>
        <w:rPr>
          <w:rFonts w:ascii="Times New Roman" w:hAnsi="Times New Roman" w:cs="Times New Roman"/>
          <w:noProof/>
          <w:sz w:val="26"/>
          <w:szCs w:val="26"/>
        </w:rPr>
      </w:pPr>
    </w:p>
    <w:p w:rsidR="00A26E8D" w:rsidRPr="008C3514" w:rsidRDefault="00F3556C" w:rsidP="002207E7">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w:t>
      </w:r>
      <w:r w:rsidR="00A26E8D" w:rsidRPr="008C3514">
        <w:rPr>
          <w:rFonts w:ascii="Times New Roman" w:hAnsi="Times New Roman" w:cs="Times New Roman"/>
          <w:b/>
          <w:i/>
          <w:noProof/>
          <w:sz w:val="26"/>
          <w:szCs w:val="26"/>
        </w:rPr>
        <w:t>. Loạ</w:t>
      </w:r>
      <w:r w:rsidR="002207E7" w:rsidRPr="008C3514">
        <w:rPr>
          <w:rFonts w:ascii="Times New Roman" w:hAnsi="Times New Roman" w:cs="Times New Roman"/>
          <w:b/>
          <w:i/>
          <w:noProof/>
          <w:sz w:val="26"/>
          <w:szCs w:val="26"/>
        </w:rPr>
        <w:t>i các phương án sai</w:t>
      </w:r>
    </w:p>
    <w:p w:rsidR="00A26E8D" w:rsidRPr="008C3514" w:rsidRDefault="002F09EC" w:rsidP="001C03A0">
      <w:pPr>
        <w:spacing w:before="120"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bằng Yes hoặc No thường là phương án sai. Chúng chỉ </w:t>
      </w:r>
      <w:r w:rsidR="00A42A47" w:rsidRPr="008C3514">
        <w:rPr>
          <w:rFonts w:ascii="Times New Roman" w:hAnsi="Times New Roman" w:cs="Times New Roman"/>
          <w:noProof/>
          <w:sz w:val="26"/>
          <w:szCs w:val="26"/>
        </w:rPr>
        <w:t xml:space="preserve">có thể </w:t>
      </w:r>
      <w:r w:rsidRPr="008C3514">
        <w:rPr>
          <w:rFonts w:ascii="Times New Roman" w:hAnsi="Times New Roman" w:cs="Times New Roman"/>
          <w:noProof/>
          <w:sz w:val="26"/>
          <w:szCs w:val="26"/>
        </w:rPr>
        <w:t>đúng với câu hỏi bắt đầu bằng trợ động từ “Do”.</w:t>
      </w:r>
    </w:p>
    <w:p w:rsidR="00A26E8D" w:rsidRPr="008C3514" w:rsidRDefault="00A26E8D" w:rsidP="001C03A0">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có lặp lại từ </w:t>
      </w:r>
      <w:r w:rsidR="00340796" w:rsidRPr="008C3514">
        <w:rPr>
          <w:rFonts w:ascii="Times New Roman" w:hAnsi="Times New Roman" w:cs="Times New Roman"/>
          <w:noProof/>
          <w:sz w:val="26"/>
          <w:szCs w:val="26"/>
        </w:rPr>
        <w:t xml:space="preserve">hoặc dùng từ đồng âm </w:t>
      </w:r>
      <w:r w:rsidRPr="008C3514">
        <w:rPr>
          <w:rFonts w:ascii="Times New Roman" w:hAnsi="Times New Roman" w:cs="Times New Roman"/>
          <w:noProof/>
          <w:sz w:val="26"/>
          <w:szCs w:val="26"/>
        </w:rPr>
        <w:t>trong câu hỏi thường là phương án sai.</w:t>
      </w:r>
    </w:p>
    <w:p w:rsidR="00A26E8D" w:rsidRPr="008C3514" w:rsidRDefault="00A26E8D" w:rsidP="001C03A0">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gây nhiễu bằng các cụm At/in/on/from/to + từ chỉ thời gian</w:t>
      </w:r>
      <w:r w:rsidR="00413625" w:rsidRPr="008C3514">
        <w:rPr>
          <w:rFonts w:ascii="Times New Roman" w:hAnsi="Times New Roman" w:cs="Times New Roman"/>
          <w:noProof/>
          <w:sz w:val="26"/>
          <w:szCs w:val="26"/>
        </w:rPr>
        <w:t>.</w:t>
      </w:r>
    </w:p>
    <w:p w:rsidR="00413625" w:rsidRPr="008C3514" w:rsidRDefault="00413625" w:rsidP="00413625">
      <w:pPr>
        <w:spacing w:after="0"/>
        <w:rPr>
          <w:rFonts w:ascii="Times New Roman" w:hAnsi="Times New Roman" w:cs="Times New Roman"/>
          <w:noProof/>
          <w:sz w:val="26"/>
          <w:szCs w:val="26"/>
        </w:rPr>
      </w:pPr>
    </w:p>
    <w:p w:rsidR="00413625" w:rsidRPr="008C3514" w:rsidRDefault="00413625" w:rsidP="00551D48">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w:t>
      </w:r>
      <w:r w:rsidR="00551D48" w:rsidRPr="008C3514">
        <w:rPr>
          <w:rFonts w:ascii="Times New Roman" w:hAnsi="Times New Roman" w:cs="Times New Roman"/>
          <w:b/>
          <w:noProof/>
          <w:sz w:val="26"/>
          <w:szCs w:val="26"/>
        </w:rPr>
        <w:t xml:space="preserve"> LUYỆN TẬP CÁC CÂU HỎI MẪU</w:t>
      </w:r>
    </w:p>
    <w:p w:rsidR="00413625" w:rsidRPr="008C3514" w:rsidRDefault="008F0156" w:rsidP="00551D48">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Nghe </w:t>
      </w:r>
      <w:r w:rsidR="00947419" w:rsidRPr="008C3514">
        <w:rPr>
          <w:rFonts w:ascii="Times New Roman" w:hAnsi="Times New Roman" w:cs="Times New Roman"/>
          <w:b/>
          <w:i/>
          <w:noProof/>
          <w:sz w:val="26"/>
          <w:szCs w:val="26"/>
        </w:rPr>
        <w:t>và</w:t>
      </w:r>
      <w:r w:rsidR="00551D48" w:rsidRPr="008C3514">
        <w:rPr>
          <w:rFonts w:ascii="Times New Roman" w:hAnsi="Times New Roman" w:cs="Times New Roman"/>
          <w:b/>
          <w:i/>
          <w:noProof/>
          <w:sz w:val="26"/>
          <w:szCs w:val="26"/>
        </w:rPr>
        <w:t xml:space="preserve"> phân tích</w:t>
      </w:r>
    </w:p>
    <w:p w:rsidR="00551D48" w:rsidRPr="008C3514" w:rsidRDefault="00B5394B"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a. </w:t>
      </w:r>
      <w:r w:rsidR="00551D48" w:rsidRPr="008C3514">
        <w:rPr>
          <w:rFonts w:ascii="Times New Roman" w:hAnsi="Times New Roman" w:cs="Times New Roman"/>
          <w:noProof/>
          <w:sz w:val="26"/>
          <w:szCs w:val="26"/>
        </w:rPr>
        <w:t>Câu hỏi 01 (</w:t>
      </w:r>
      <w:r w:rsidR="00DF05EF" w:rsidRPr="008C3514">
        <w:rPr>
          <w:rFonts w:ascii="Times New Roman" w:hAnsi="Times New Roman" w:cs="Times New Roman"/>
          <w:noProof/>
          <w:sz w:val="26"/>
          <w:szCs w:val="26"/>
        </w:rPr>
        <w:t>01.mp3)</w:t>
      </w:r>
    </w:p>
    <w:tbl>
      <w:tblPr>
        <w:tblStyle w:val="TableGrid"/>
        <w:tblW w:w="0" w:type="auto"/>
        <w:tblLook w:val="04A0" w:firstRow="1" w:lastRow="0" w:firstColumn="1" w:lastColumn="0" w:noHBand="0" w:noVBand="1"/>
      </w:tblPr>
      <w:tblGrid>
        <w:gridCol w:w="4927"/>
        <w:gridCol w:w="4928"/>
      </w:tblGrid>
      <w:tr w:rsidR="00DA2FFA" w:rsidRPr="008C3514" w:rsidTr="0051146A">
        <w:tc>
          <w:tcPr>
            <w:tcW w:w="4927" w:type="dxa"/>
          </w:tcPr>
          <w:p w:rsidR="00DA2FFA" w:rsidRPr="008C3514" w:rsidRDefault="00DA2FFA" w:rsidP="0051146A">
            <w:pPr>
              <w:spacing w:before="120" w:after="120"/>
              <w:rPr>
                <w:rFonts w:cs="Times New Roman"/>
                <w:noProof/>
                <w:szCs w:val="26"/>
              </w:rPr>
            </w:pPr>
            <w:r w:rsidRPr="008C3514">
              <w:rPr>
                <w:rFonts w:cs="Times New Roman"/>
                <w:noProof/>
                <w:szCs w:val="26"/>
              </w:rPr>
              <w:t>Where is the manual for the photocopier?</w:t>
            </w:r>
          </w:p>
          <w:p w:rsidR="00DA2FFA" w:rsidRPr="008C3514" w:rsidRDefault="00DA2FFA" w:rsidP="0051146A">
            <w:pPr>
              <w:rPr>
                <w:rFonts w:cs="Times New Roman"/>
                <w:noProof/>
                <w:szCs w:val="26"/>
              </w:rPr>
            </w:pPr>
            <w:r w:rsidRPr="008C3514">
              <w:rPr>
                <w:rFonts w:cs="Times New Roman"/>
                <w:noProof/>
                <w:szCs w:val="26"/>
              </w:rPr>
              <w:t>(A) Haven’t they left yet?</w:t>
            </w:r>
          </w:p>
          <w:p w:rsidR="00DA2FFA" w:rsidRPr="008C3514" w:rsidRDefault="00DA2FFA" w:rsidP="0051146A">
            <w:pPr>
              <w:rPr>
                <w:rFonts w:cs="Times New Roman"/>
                <w:noProof/>
                <w:szCs w:val="26"/>
              </w:rPr>
            </w:pPr>
            <w:r w:rsidRPr="008C3514">
              <w:rPr>
                <w:rFonts w:cs="Times New Roman"/>
                <w:noProof/>
                <w:szCs w:val="26"/>
              </w:rPr>
              <w:t>(B) Yes, it’s working.</w:t>
            </w:r>
          </w:p>
          <w:p w:rsidR="00DA2FFA" w:rsidRPr="008C3514" w:rsidRDefault="00DA2FFA" w:rsidP="0051146A">
            <w:pPr>
              <w:spacing w:after="120"/>
              <w:rPr>
                <w:rFonts w:cs="Times New Roman"/>
                <w:b/>
                <w:noProof/>
                <w:szCs w:val="26"/>
              </w:rPr>
            </w:pPr>
            <w:r w:rsidRPr="008C3514">
              <w:rPr>
                <w:rFonts w:cs="Times New Roman"/>
                <w:b/>
                <w:noProof/>
                <w:szCs w:val="26"/>
              </w:rPr>
              <w:t>(C) It should be in that file cabinet.</w:t>
            </w:r>
          </w:p>
        </w:tc>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Sổ hướng dẫn của máy in ở đâu?</w:t>
            </w:r>
          </w:p>
          <w:p w:rsidR="00DA2FFA" w:rsidRPr="008C3514" w:rsidRDefault="00DA2FFA" w:rsidP="0051146A">
            <w:pPr>
              <w:rPr>
                <w:rFonts w:cs="Times New Roman"/>
                <w:noProof/>
                <w:szCs w:val="26"/>
              </w:rPr>
            </w:pPr>
            <w:r w:rsidRPr="008C3514">
              <w:rPr>
                <w:rFonts w:cs="Times New Roman"/>
                <w:noProof/>
                <w:szCs w:val="26"/>
              </w:rPr>
              <w:t>(A) Họ đã đi rời đi chưa?</w:t>
            </w:r>
          </w:p>
          <w:p w:rsidR="00DA2FFA" w:rsidRPr="008C3514" w:rsidRDefault="00DA2FFA" w:rsidP="0051146A">
            <w:pPr>
              <w:rPr>
                <w:rFonts w:cs="Times New Roman"/>
                <w:noProof/>
                <w:szCs w:val="26"/>
              </w:rPr>
            </w:pPr>
            <w:r w:rsidRPr="008C3514">
              <w:rPr>
                <w:rFonts w:cs="Times New Roman"/>
                <w:noProof/>
                <w:szCs w:val="26"/>
              </w:rPr>
              <w:t>(B) Đúng vậy, nó đang hoạt động.</w:t>
            </w:r>
          </w:p>
          <w:p w:rsidR="00DA2FFA" w:rsidRPr="008C3514" w:rsidRDefault="00DA2FFA" w:rsidP="0051146A">
            <w:pPr>
              <w:spacing w:after="120"/>
              <w:rPr>
                <w:rFonts w:cs="Times New Roman"/>
                <w:b/>
                <w:noProof/>
                <w:szCs w:val="26"/>
              </w:rPr>
            </w:pPr>
            <w:r w:rsidRPr="008C3514">
              <w:rPr>
                <w:rFonts w:cs="Times New Roman"/>
                <w:b/>
                <w:noProof/>
                <w:szCs w:val="26"/>
              </w:rPr>
              <w:t>(C) Có lẽ nó ở trong tủ hồ sơ kia kìa.</w:t>
            </w:r>
          </w:p>
        </w:tc>
      </w:tr>
    </w:tbl>
    <w:p w:rsidR="00CD7556" w:rsidRPr="008C3514" w:rsidRDefault="00CD7556" w:rsidP="0039364F">
      <w:pPr>
        <w:spacing w:after="0"/>
        <w:rPr>
          <w:rFonts w:ascii="Times New Roman" w:hAnsi="Times New Roman" w:cs="Times New Roman"/>
          <w:noProof/>
          <w:sz w:val="26"/>
          <w:szCs w:val="26"/>
        </w:rPr>
      </w:pPr>
    </w:p>
    <w:p w:rsidR="00B57E7F" w:rsidRPr="008C3514" w:rsidRDefault="00B57E7F">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B5394B" w:rsidRPr="008C3514" w:rsidRDefault="00B5394B"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b. Câu hỏi 02 (02.mp3)</w:t>
      </w:r>
    </w:p>
    <w:tbl>
      <w:tblPr>
        <w:tblStyle w:val="TableGrid"/>
        <w:tblW w:w="0" w:type="auto"/>
        <w:tblLook w:val="04A0" w:firstRow="1" w:lastRow="0" w:firstColumn="1" w:lastColumn="0" w:noHBand="0" w:noVBand="1"/>
      </w:tblPr>
      <w:tblGrid>
        <w:gridCol w:w="4927"/>
        <w:gridCol w:w="4928"/>
      </w:tblGrid>
      <w:tr w:rsidR="00DA2FFA" w:rsidRPr="008C3514" w:rsidTr="0051146A">
        <w:tc>
          <w:tcPr>
            <w:tcW w:w="4927" w:type="dxa"/>
          </w:tcPr>
          <w:p w:rsidR="00DA2FFA" w:rsidRPr="008C3514" w:rsidRDefault="00DA2FFA" w:rsidP="0051146A">
            <w:pPr>
              <w:spacing w:before="120" w:after="120"/>
              <w:rPr>
                <w:rFonts w:cs="Times New Roman"/>
                <w:noProof/>
                <w:szCs w:val="26"/>
              </w:rPr>
            </w:pPr>
            <w:r w:rsidRPr="008C3514">
              <w:rPr>
                <w:rFonts w:cs="Times New Roman"/>
                <w:noProof/>
                <w:szCs w:val="26"/>
              </w:rPr>
              <w:t>Where is the dental clinic’s main office?</w:t>
            </w:r>
          </w:p>
          <w:p w:rsidR="00DA2FFA" w:rsidRPr="008C3514" w:rsidRDefault="00DA2FFA" w:rsidP="0051146A">
            <w:pPr>
              <w:rPr>
                <w:rFonts w:cs="Times New Roman"/>
                <w:b/>
                <w:noProof/>
                <w:szCs w:val="26"/>
              </w:rPr>
            </w:pPr>
            <w:r w:rsidRPr="008C3514">
              <w:rPr>
                <w:rFonts w:cs="Times New Roman"/>
                <w:b/>
                <w:noProof/>
                <w:szCs w:val="26"/>
              </w:rPr>
              <w:t>(A) It’s near Olive Street.</w:t>
            </w:r>
          </w:p>
          <w:p w:rsidR="00DA2FFA" w:rsidRPr="008C3514" w:rsidRDefault="00DA2FFA" w:rsidP="0051146A">
            <w:pPr>
              <w:rPr>
                <w:rFonts w:cs="Times New Roman"/>
                <w:noProof/>
                <w:szCs w:val="26"/>
              </w:rPr>
            </w:pPr>
            <w:r w:rsidRPr="008C3514">
              <w:rPr>
                <w:rFonts w:cs="Times New Roman"/>
                <w:noProof/>
                <w:szCs w:val="26"/>
              </w:rPr>
              <w:t>(B) About twice a year.</w:t>
            </w:r>
          </w:p>
          <w:p w:rsidR="00DA2FFA" w:rsidRPr="008C3514" w:rsidRDefault="00DA2FFA" w:rsidP="0051146A">
            <w:pPr>
              <w:spacing w:after="120"/>
              <w:rPr>
                <w:rFonts w:cs="Times New Roman"/>
                <w:noProof/>
                <w:szCs w:val="26"/>
              </w:rPr>
            </w:pPr>
            <w:r w:rsidRPr="008C3514">
              <w:rPr>
                <w:rFonts w:cs="Times New Roman"/>
                <w:noProof/>
                <w:szCs w:val="26"/>
              </w:rPr>
              <w:t>(C) For an appointment.</w:t>
            </w:r>
          </w:p>
        </w:tc>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Văn phòng chính của phòng khám nha khoa ở đâu?</w:t>
            </w:r>
          </w:p>
          <w:p w:rsidR="00DA2FFA" w:rsidRPr="008C3514" w:rsidRDefault="00DA2FFA" w:rsidP="0051146A">
            <w:pPr>
              <w:rPr>
                <w:rFonts w:cs="Times New Roman"/>
                <w:b/>
                <w:noProof/>
                <w:szCs w:val="26"/>
              </w:rPr>
            </w:pPr>
            <w:r w:rsidRPr="008C3514">
              <w:rPr>
                <w:rFonts w:cs="Times New Roman"/>
                <w:b/>
                <w:noProof/>
                <w:szCs w:val="26"/>
              </w:rPr>
              <w:t>(A) Nó gần Phố Olive.</w:t>
            </w:r>
          </w:p>
          <w:p w:rsidR="00DA2FFA" w:rsidRPr="008C3514" w:rsidRDefault="00DA2FFA" w:rsidP="0051146A">
            <w:pPr>
              <w:rPr>
                <w:rFonts w:cs="Times New Roman"/>
                <w:noProof/>
                <w:szCs w:val="26"/>
              </w:rPr>
            </w:pPr>
            <w:r w:rsidRPr="008C3514">
              <w:rPr>
                <w:rFonts w:cs="Times New Roman"/>
                <w:noProof/>
                <w:szCs w:val="26"/>
              </w:rPr>
              <w:t>(B) Khoảng 2 lần một năm.</w:t>
            </w:r>
          </w:p>
          <w:p w:rsidR="00DA2FFA" w:rsidRPr="008C3514" w:rsidRDefault="00DA2FFA" w:rsidP="0051146A">
            <w:pPr>
              <w:spacing w:after="120"/>
              <w:rPr>
                <w:rFonts w:cs="Times New Roman"/>
                <w:noProof/>
                <w:szCs w:val="26"/>
              </w:rPr>
            </w:pPr>
            <w:r w:rsidRPr="008C3514">
              <w:rPr>
                <w:rFonts w:cs="Times New Roman"/>
                <w:noProof/>
                <w:szCs w:val="26"/>
              </w:rPr>
              <w:t>(C) Vì một cuộc hẹn.</w:t>
            </w:r>
          </w:p>
        </w:tc>
      </w:tr>
    </w:tbl>
    <w:p w:rsidR="00B5394B" w:rsidRPr="008C3514" w:rsidRDefault="00B5394B" w:rsidP="00551D48">
      <w:pPr>
        <w:spacing w:after="0"/>
        <w:rPr>
          <w:rFonts w:ascii="Times New Roman" w:hAnsi="Times New Roman" w:cs="Times New Roman"/>
          <w:noProof/>
          <w:sz w:val="26"/>
          <w:szCs w:val="26"/>
        </w:rPr>
      </w:pPr>
    </w:p>
    <w:p w:rsidR="00CE6DCE" w:rsidRPr="008C3514" w:rsidRDefault="00B5394B"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03.mp3)</w:t>
      </w:r>
    </w:p>
    <w:tbl>
      <w:tblPr>
        <w:tblStyle w:val="TableGrid"/>
        <w:tblW w:w="0" w:type="auto"/>
        <w:tblLook w:val="04A0" w:firstRow="1" w:lastRow="0" w:firstColumn="1" w:lastColumn="0" w:noHBand="0" w:noVBand="1"/>
      </w:tblPr>
      <w:tblGrid>
        <w:gridCol w:w="4927"/>
        <w:gridCol w:w="4928"/>
      </w:tblGrid>
      <w:tr w:rsidR="00DA2FFA" w:rsidRPr="008C3514" w:rsidTr="0051146A">
        <w:tc>
          <w:tcPr>
            <w:tcW w:w="4927" w:type="dxa"/>
          </w:tcPr>
          <w:p w:rsidR="00DA2FFA" w:rsidRPr="008C3514" w:rsidRDefault="00DA2FFA" w:rsidP="0051146A">
            <w:pPr>
              <w:spacing w:before="120" w:after="120"/>
              <w:rPr>
                <w:rFonts w:cs="Times New Roman"/>
                <w:noProof/>
                <w:szCs w:val="26"/>
              </w:rPr>
            </w:pPr>
            <w:r w:rsidRPr="008C3514">
              <w:rPr>
                <w:rFonts w:cs="Times New Roman"/>
                <w:noProof/>
                <w:szCs w:val="26"/>
              </w:rPr>
              <w:t>Where will the banquet take place?</w:t>
            </w:r>
          </w:p>
          <w:p w:rsidR="00DA2FFA" w:rsidRPr="008C3514" w:rsidRDefault="00DA2FFA" w:rsidP="0051146A">
            <w:pPr>
              <w:rPr>
                <w:rFonts w:cs="Times New Roman"/>
                <w:noProof/>
                <w:szCs w:val="26"/>
              </w:rPr>
            </w:pPr>
            <w:r w:rsidRPr="008C3514">
              <w:rPr>
                <w:rFonts w:cs="Times New Roman"/>
                <w:noProof/>
                <w:szCs w:val="26"/>
              </w:rPr>
              <w:t>(A) Please make a donation.</w:t>
            </w:r>
          </w:p>
          <w:p w:rsidR="00DA2FFA" w:rsidRPr="008C3514" w:rsidRDefault="00DA2FFA" w:rsidP="0051146A">
            <w:pPr>
              <w:rPr>
                <w:rFonts w:cs="Times New Roman"/>
                <w:b/>
                <w:noProof/>
                <w:szCs w:val="26"/>
              </w:rPr>
            </w:pPr>
            <w:r w:rsidRPr="008C3514">
              <w:rPr>
                <w:rFonts w:cs="Times New Roman"/>
                <w:b/>
                <w:noProof/>
                <w:szCs w:val="26"/>
              </w:rPr>
              <w:t>(B) The Washington Ballroom.</w:t>
            </w:r>
          </w:p>
          <w:p w:rsidR="00DA2FFA" w:rsidRPr="008C3514" w:rsidRDefault="00DA2FFA" w:rsidP="0051146A">
            <w:pPr>
              <w:spacing w:after="120"/>
              <w:rPr>
                <w:rFonts w:cs="Times New Roman"/>
                <w:noProof/>
                <w:szCs w:val="26"/>
              </w:rPr>
            </w:pPr>
            <w:r w:rsidRPr="008C3514">
              <w:rPr>
                <w:rFonts w:cs="Times New Roman"/>
                <w:noProof/>
                <w:szCs w:val="26"/>
              </w:rPr>
              <w:t>(C) In the evening, at 8:00.</w:t>
            </w:r>
          </w:p>
        </w:tc>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Bữa đại tiệc sẽ diễn ra ở đâu?</w:t>
            </w:r>
          </w:p>
          <w:p w:rsidR="00DA2FFA" w:rsidRPr="008C3514" w:rsidRDefault="00DA2FFA" w:rsidP="0051146A">
            <w:pPr>
              <w:rPr>
                <w:rFonts w:cs="Times New Roman"/>
                <w:noProof/>
                <w:szCs w:val="26"/>
              </w:rPr>
            </w:pPr>
            <w:r w:rsidRPr="008C3514">
              <w:rPr>
                <w:rFonts w:cs="Times New Roman"/>
                <w:noProof/>
                <w:szCs w:val="26"/>
              </w:rPr>
              <w:t>(A) Vui lòng quyên góp.</w:t>
            </w:r>
          </w:p>
          <w:p w:rsidR="00DA2FFA" w:rsidRPr="008C3514" w:rsidRDefault="00DA2FFA" w:rsidP="0051146A">
            <w:pPr>
              <w:rPr>
                <w:rFonts w:cs="Times New Roman"/>
                <w:b/>
                <w:noProof/>
                <w:szCs w:val="26"/>
              </w:rPr>
            </w:pPr>
            <w:r w:rsidRPr="008C3514">
              <w:rPr>
                <w:rFonts w:cs="Times New Roman"/>
                <w:b/>
                <w:noProof/>
                <w:szCs w:val="26"/>
              </w:rPr>
              <w:t>(B) Phòng khiêu vũ Washington.</w:t>
            </w:r>
          </w:p>
          <w:p w:rsidR="00DA2FFA" w:rsidRPr="008C3514" w:rsidRDefault="00DA2FFA" w:rsidP="0051146A">
            <w:pPr>
              <w:spacing w:after="120"/>
              <w:rPr>
                <w:rFonts w:cs="Times New Roman"/>
                <w:noProof/>
                <w:szCs w:val="26"/>
              </w:rPr>
            </w:pPr>
            <w:r w:rsidRPr="008C3514">
              <w:rPr>
                <w:rFonts w:cs="Times New Roman"/>
                <w:noProof/>
                <w:szCs w:val="26"/>
              </w:rPr>
              <w:t>(C) Vào buổi tối, lúc 8 giờ.</w:t>
            </w:r>
          </w:p>
        </w:tc>
      </w:tr>
    </w:tbl>
    <w:p w:rsidR="00B5394B" w:rsidRPr="008C3514" w:rsidRDefault="00B5394B" w:rsidP="00CE6DCE">
      <w:pPr>
        <w:spacing w:after="0"/>
        <w:rPr>
          <w:rFonts w:ascii="Times New Roman" w:hAnsi="Times New Roman" w:cs="Times New Roman"/>
          <w:noProof/>
          <w:sz w:val="26"/>
          <w:szCs w:val="26"/>
        </w:rPr>
      </w:pPr>
    </w:p>
    <w:p w:rsidR="00E40497" w:rsidRPr="008C3514" w:rsidRDefault="00A37392" w:rsidP="00D84AF5">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w:t>
      </w:r>
      <w:r w:rsidR="00852AC4" w:rsidRPr="008C3514">
        <w:rPr>
          <w:rFonts w:ascii="Times New Roman" w:hAnsi="Times New Roman" w:cs="Times New Roman"/>
          <w:b/>
          <w:i/>
          <w:noProof/>
          <w:sz w:val="26"/>
          <w:szCs w:val="26"/>
        </w:rPr>
        <w:t xml:space="preserve">Nghe </w:t>
      </w:r>
      <w:r w:rsidR="006E2BCF" w:rsidRPr="008C3514">
        <w:rPr>
          <w:rFonts w:ascii="Times New Roman" w:hAnsi="Times New Roman" w:cs="Times New Roman"/>
          <w:b/>
          <w:i/>
          <w:noProof/>
          <w:sz w:val="26"/>
          <w:szCs w:val="26"/>
        </w:rPr>
        <w:t>và</w:t>
      </w:r>
      <w:r w:rsidR="00E40497" w:rsidRPr="008C3514">
        <w:rPr>
          <w:rFonts w:ascii="Times New Roman" w:hAnsi="Times New Roman" w:cs="Times New Roman"/>
          <w:b/>
          <w:i/>
          <w:noProof/>
          <w:sz w:val="26"/>
          <w:szCs w:val="26"/>
        </w:rPr>
        <w:t xml:space="preserve"> viết </w:t>
      </w:r>
      <w:r w:rsidR="00CF108E" w:rsidRPr="008C3514">
        <w:rPr>
          <w:rFonts w:ascii="Times New Roman" w:hAnsi="Times New Roman" w:cs="Times New Roman"/>
          <w:b/>
          <w:i/>
          <w:noProof/>
          <w:sz w:val="26"/>
          <w:szCs w:val="26"/>
        </w:rPr>
        <w:t xml:space="preserve">câu hỏi </w:t>
      </w:r>
      <w:r w:rsidR="00852AC4" w:rsidRPr="008C3514">
        <w:rPr>
          <w:rFonts w:ascii="Times New Roman" w:hAnsi="Times New Roman" w:cs="Times New Roman"/>
          <w:b/>
          <w:i/>
          <w:noProof/>
          <w:sz w:val="26"/>
          <w:szCs w:val="26"/>
        </w:rPr>
        <w:t>và</w:t>
      </w:r>
      <w:r w:rsidR="00CF108E" w:rsidRPr="008C3514">
        <w:rPr>
          <w:rFonts w:ascii="Times New Roman" w:hAnsi="Times New Roman" w:cs="Times New Roman"/>
          <w:b/>
          <w:i/>
          <w:noProof/>
          <w:sz w:val="26"/>
          <w:szCs w:val="26"/>
        </w:rPr>
        <w:t xml:space="preserve"> </w:t>
      </w:r>
      <w:r w:rsidR="00E40497" w:rsidRPr="008C3514">
        <w:rPr>
          <w:rFonts w:ascii="Times New Roman" w:hAnsi="Times New Roman" w:cs="Times New Roman"/>
          <w:b/>
          <w:i/>
          <w:noProof/>
          <w:sz w:val="26"/>
          <w:szCs w:val="26"/>
        </w:rPr>
        <w:t>các phương án trả lời</w:t>
      </w:r>
    </w:p>
    <w:p w:rsidR="00DA2FFA"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04.mp3)</w:t>
      </w:r>
    </w:p>
    <w:tbl>
      <w:tblPr>
        <w:tblStyle w:val="TableGrid"/>
        <w:tblW w:w="9889" w:type="dxa"/>
        <w:tblLook w:val="04A0" w:firstRow="1" w:lastRow="0" w:firstColumn="1" w:lastColumn="0" w:noHBand="0" w:noVBand="1"/>
      </w:tblPr>
      <w:tblGrid>
        <w:gridCol w:w="4928"/>
        <w:gridCol w:w="4961"/>
      </w:tblGrid>
      <w:tr w:rsidR="00DA2FFA" w:rsidRPr="008C3514" w:rsidTr="0051146A">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Where do we keep office supplies?</w:t>
            </w:r>
          </w:p>
          <w:p w:rsidR="00DA2FFA" w:rsidRPr="008C3514" w:rsidRDefault="00DA2FFA" w:rsidP="0051146A">
            <w:pPr>
              <w:rPr>
                <w:rFonts w:cs="Times New Roman"/>
                <w:noProof/>
                <w:szCs w:val="26"/>
              </w:rPr>
            </w:pPr>
            <w:r w:rsidRPr="008C3514">
              <w:rPr>
                <w:rFonts w:cs="Times New Roman"/>
                <w:b/>
                <w:noProof/>
                <w:szCs w:val="26"/>
              </w:rPr>
              <w:t>(A) In that cabinet.</w:t>
            </w:r>
          </w:p>
          <w:p w:rsidR="00DA2FFA" w:rsidRPr="008C3514" w:rsidRDefault="00DA2FFA" w:rsidP="0051146A">
            <w:pPr>
              <w:rPr>
                <w:rFonts w:cs="Times New Roman"/>
                <w:noProof/>
                <w:szCs w:val="26"/>
              </w:rPr>
            </w:pPr>
            <w:r w:rsidRPr="008C3514">
              <w:rPr>
                <w:rFonts w:cs="Times New Roman"/>
                <w:noProof/>
                <w:szCs w:val="26"/>
              </w:rPr>
              <w:t>(B) He didn’t apply.</w:t>
            </w:r>
          </w:p>
          <w:p w:rsidR="00DA2FFA" w:rsidRPr="008C3514" w:rsidRDefault="00DA2FFA" w:rsidP="0051146A">
            <w:pPr>
              <w:spacing w:after="120"/>
              <w:rPr>
                <w:rFonts w:cs="Times New Roman"/>
                <w:noProof/>
                <w:szCs w:val="26"/>
              </w:rPr>
            </w:pPr>
            <w:r w:rsidRPr="008C3514">
              <w:rPr>
                <w:rFonts w:cs="Times New Roman"/>
                <w:noProof/>
                <w:szCs w:val="26"/>
              </w:rPr>
              <w:t>(C) No, you keep it.</w:t>
            </w:r>
          </w:p>
        </w:tc>
        <w:tc>
          <w:tcPr>
            <w:tcW w:w="4961" w:type="dxa"/>
          </w:tcPr>
          <w:p w:rsidR="00DA2FFA" w:rsidRPr="008C3514" w:rsidRDefault="00DA2FFA" w:rsidP="0051146A">
            <w:pPr>
              <w:spacing w:before="120" w:after="120"/>
              <w:rPr>
                <w:rFonts w:cs="Times New Roman"/>
                <w:noProof/>
                <w:szCs w:val="26"/>
              </w:rPr>
            </w:pPr>
            <w:r w:rsidRPr="008C3514">
              <w:rPr>
                <w:rFonts w:cs="Times New Roman"/>
                <w:noProof/>
                <w:szCs w:val="26"/>
              </w:rPr>
              <w:t>Chúng ta lưu trữ đồ dùng văn phòng ở đâu?</w:t>
            </w:r>
          </w:p>
          <w:p w:rsidR="00DA2FFA" w:rsidRPr="008C3514" w:rsidRDefault="00DA2FFA" w:rsidP="0051146A">
            <w:pPr>
              <w:rPr>
                <w:rFonts w:cs="Times New Roman"/>
                <w:b/>
                <w:noProof/>
                <w:szCs w:val="26"/>
              </w:rPr>
            </w:pPr>
            <w:r w:rsidRPr="008C3514">
              <w:rPr>
                <w:rFonts w:cs="Times New Roman"/>
                <w:b/>
                <w:noProof/>
                <w:szCs w:val="26"/>
              </w:rPr>
              <w:t>(A) Trong tủ kia kìa.</w:t>
            </w:r>
          </w:p>
          <w:p w:rsidR="00DA2FFA" w:rsidRPr="008C3514" w:rsidRDefault="00DA2FFA" w:rsidP="0051146A">
            <w:pPr>
              <w:rPr>
                <w:rFonts w:cs="Times New Roman"/>
                <w:noProof/>
                <w:szCs w:val="26"/>
              </w:rPr>
            </w:pPr>
            <w:r w:rsidRPr="008C3514">
              <w:rPr>
                <w:rFonts w:cs="Times New Roman"/>
                <w:noProof/>
                <w:szCs w:val="26"/>
              </w:rPr>
              <w:t>(B) Anh ấy không ứng tuyển.</w:t>
            </w:r>
          </w:p>
          <w:p w:rsidR="00DA2FFA" w:rsidRPr="008C3514" w:rsidRDefault="00DA2FFA" w:rsidP="0051146A">
            <w:pPr>
              <w:spacing w:after="120"/>
              <w:rPr>
                <w:rFonts w:cs="Times New Roman"/>
                <w:noProof/>
                <w:szCs w:val="26"/>
              </w:rPr>
            </w:pPr>
            <w:r w:rsidRPr="008C3514">
              <w:rPr>
                <w:rFonts w:cs="Times New Roman"/>
                <w:noProof/>
                <w:szCs w:val="26"/>
              </w:rPr>
              <w:t>(C) Không, bạn giữ nó.</w:t>
            </w:r>
          </w:p>
        </w:tc>
      </w:tr>
    </w:tbl>
    <w:p w:rsidR="00DA2FFA" w:rsidRPr="008C3514" w:rsidRDefault="00DA2FFA" w:rsidP="00DA2FFA">
      <w:pPr>
        <w:spacing w:after="0"/>
        <w:rPr>
          <w:rFonts w:ascii="Times New Roman" w:hAnsi="Times New Roman" w:cs="Times New Roman"/>
          <w:noProof/>
          <w:sz w:val="26"/>
          <w:szCs w:val="26"/>
        </w:rPr>
      </w:pPr>
    </w:p>
    <w:p w:rsidR="00DA2FFA"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5 (05.mp3)</w:t>
      </w:r>
    </w:p>
    <w:tbl>
      <w:tblPr>
        <w:tblStyle w:val="TableGrid"/>
        <w:tblW w:w="9889" w:type="dxa"/>
        <w:tblLook w:val="04A0" w:firstRow="1" w:lastRow="0" w:firstColumn="1" w:lastColumn="0" w:noHBand="0" w:noVBand="1"/>
      </w:tblPr>
      <w:tblGrid>
        <w:gridCol w:w="4644"/>
        <w:gridCol w:w="5245"/>
      </w:tblGrid>
      <w:tr w:rsidR="00DA2FFA" w:rsidRPr="008C3514" w:rsidTr="0039364F">
        <w:tc>
          <w:tcPr>
            <w:tcW w:w="4644" w:type="dxa"/>
          </w:tcPr>
          <w:p w:rsidR="00DA2FFA" w:rsidRPr="008C3514" w:rsidRDefault="00DA2FFA" w:rsidP="0051146A">
            <w:pPr>
              <w:spacing w:before="120" w:after="120"/>
              <w:rPr>
                <w:rFonts w:cs="Times New Roman"/>
                <w:noProof/>
                <w:szCs w:val="26"/>
              </w:rPr>
            </w:pPr>
            <w:r w:rsidRPr="008C3514">
              <w:rPr>
                <w:rFonts w:cs="Times New Roman"/>
                <w:noProof/>
                <w:szCs w:val="26"/>
              </w:rPr>
              <w:t>Where is the supermarket?</w:t>
            </w:r>
          </w:p>
          <w:p w:rsidR="00DA2FFA" w:rsidRPr="008C3514" w:rsidRDefault="00DA2FFA" w:rsidP="0051146A">
            <w:pPr>
              <w:rPr>
                <w:rFonts w:cs="Times New Roman"/>
                <w:noProof/>
                <w:szCs w:val="26"/>
              </w:rPr>
            </w:pPr>
            <w:r w:rsidRPr="008C3514">
              <w:rPr>
                <w:rFonts w:cs="Times New Roman"/>
                <w:noProof/>
                <w:szCs w:val="26"/>
              </w:rPr>
              <w:t>(A) Every night until nine.</w:t>
            </w:r>
          </w:p>
          <w:p w:rsidR="00DA2FFA" w:rsidRPr="008C3514" w:rsidRDefault="00DA2FFA" w:rsidP="0051146A">
            <w:pPr>
              <w:rPr>
                <w:rFonts w:cs="Times New Roman"/>
                <w:noProof/>
                <w:szCs w:val="26"/>
              </w:rPr>
            </w:pPr>
            <w:r w:rsidRPr="008C3514">
              <w:rPr>
                <w:rFonts w:cs="Times New Roman"/>
                <w:noProof/>
                <w:szCs w:val="26"/>
              </w:rPr>
              <w:t>(B) About three or four dollars.</w:t>
            </w:r>
          </w:p>
          <w:p w:rsidR="00DA2FFA" w:rsidRPr="008C3514" w:rsidRDefault="00DA2FFA" w:rsidP="0051146A">
            <w:pPr>
              <w:spacing w:after="120"/>
              <w:rPr>
                <w:rFonts w:cs="Times New Roman"/>
                <w:b/>
                <w:noProof/>
                <w:szCs w:val="26"/>
              </w:rPr>
            </w:pPr>
            <w:r w:rsidRPr="008C3514">
              <w:rPr>
                <w:rFonts w:cs="Times New Roman"/>
                <w:b/>
                <w:noProof/>
                <w:szCs w:val="26"/>
              </w:rPr>
              <w:t>(C) Down the street from my office.</w:t>
            </w:r>
          </w:p>
        </w:tc>
        <w:tc>
          <w:tcPr>
            <w:tcW w:w="5245" w:type="dxa"/>
          </w:tcPr>
          <w:p w:rsidR="00DA2FFA" w:rsidRPr="008C3514" w:rsidRDefault="00DA2FFA" w:rsidP="0051146A">
            <w:pPr>
              <w:spacing w:before="120" w:after="120"/>
              <w:rPr>
                <w:rFonts w:cs="Times New Roman"/>
                <w:noProof/>
                <w:szCs w:val="26"/>
              </w:rPr>
            </w:pPr>
            <w:r w:rsidRPr="008C3514">
              <w:rPr>
                <w:rFonts w:cs="Times New Roman"/>
                <w:noProof/>
                <w:szCs w:val="26"/>
              </w:rPr>
              <w:t>Siêu thị ở đâu vậy?</w:t>
            </w:r>
          </w:p>
          <w:p w:rsidR="00DA2FFA" w:rsidRPr="008C3514" w:rsidRDefault="00DA2FFA" w:rsidP="0051146A">
            <w:pPr>
              <w:rPr>
                <w:rFonts w:cs="Times New Roman"/>
                <w:noProof/>
                <w:szCs w:val="26"/>
              </w:rPr>
            </w:pPr>
            <w:r w:rsidRPr="008C3514">
              <w:rPr>
                <w:rFonts w:cs="Times New Roman"/>
                <w:noProof/>
                <w:szCs w:val="26"/>
              </w:rPr>
              <w:t>(A) Mỗi tối cho đến 9 giờ.</w:t>
            </w:r>
          </w:p>
          <w:p w:rsidR="00DA2FFA" w:rsidRPr="008C3514" w:rsidRDefault="00DA2FFA" w:rsidP="0051146A">
            <w:pPr>
              <w:rPr>
                <w:rFonts w:cs="Times New Roman"/>
                <w:noProof/>
                <w:szCs w:val="26"/>
              </w:rPr>
            </w:pPr>
            <w:r w:rsidRPr="008C3514">
              <w:rPr>
                <w:rFonts w:cs="Times New Roman"/>
                <w:noProof/>
                <w:szCs w:val="26"/>
              </w:rPr>
              <w:t>(B) Khoảng 3 hoặc 4 đô-la.</w:t>
            </w:r>
          </w:p>
          <w:p w:rsidR="00DA2FFA" w:rsidRPr="008C3514" w:rsidRDefault="00DA2FFA" w:rsidP="0051146A">
            <w:pPr>
              <w:spacing w:after="120"/>
              <w:rPr>
                <w:rFonts w:cs="Times New Roman"/>
                <w:b/>
                <w:noProof/>
                <w:szCs w:val="26"/>
              </w:rPr>
            </w:pPr>
            <w:r w:rsidRPr="008C3514">
              <w:rPr>
                <w:rFonts w:cs="Times New Roman"/>
                <w:b/>
                <w:noProof/>
                <w:szCs w:val="26"/>
              </w:rPr>
              <w:t>(C) Dọc theo con phố từ văn phòng của tôi.</w:t>
            </w:r>
          </w:p>
        </w:tc>
      </w:tr>
    </w:tbl>
    <w:p w:rsidR="00DA2FFA" w:rsidRPr="008C3514" w:rsidRDefault="00DA2FFA" w:rsidP="00DA2FFA">
      <w:pPr>
        <w:spacing w:after="0"/>
        <w:rPr>
          <w:rFonts w:ascii="Times New Roman" w:hAnsi="Times New Roman" w:cs="Times New Roman"/>
          <w:noProof/>
          <w:sz w:val="26"/>
          <w:szCs w:val="26"/>
        </w:rPr>
      </w:pPr>
    </w:p>
    <w:p w:rsidR="00031973"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031973"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6</w:t>
      </w:r>
      <w:r w:rsidR="00031973"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6</w:t>
      </w:r>
      <w:r w:rsidR="00031973"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031973" w:rsidRPr="008C3514" w:rsidTr="0051146A">
        <w:tc>
          <w:tcPr>
            <w:tcW w:w="4928" w:type="dxa"/>
          </w:tcPr>
          <w:p w:rsidR="00031973" w:rsidRPr="008C3514" w:rsidRDefault="00031973" w:rsidP="0051146A">
            <w:pPr>
              <w:spacing w:before="120" w:after="120"/>
              <w:rPr>
                <w:rFonts w:cs="Times New Roman"/>
                <w:noProof/>
                <w:szCs w:val="26"/>
              </w:rPr>
            </w:pPr>
            <w:r w:rsidRPr="008C3514">
              <w:rPr>
                <w:rFonts w:cs="Times New Roman"/>
                <w:noProof/>
                <w:szCs w:val="26"/>
              </w:rPr>
              <w:t>Where can I make a copy?</w:t>
            </w:r>
          </w:p>
          <w:p w:rsidR="00031973" w:rsidRPr="008C3514" w:rsidRDefault="00031973" w:rsidP="0051146A">
            <w:pPr>
              <w:rPr>
                <w:rFonts w:cs="Times New Roman"/>
                <w:noProof/>
                <w:szCs w:val="26"/>
              </w:rPr>
            </w:pPr>
            <w:r w:rsidRPr="008C3514">
              <w:rPr>
                <w:rFonts w:cs="Times New Roman"/>
                <w:b/>
                <w:noProof/>
                <w:szCs w:val="26"/>
              </w:rPr>
              <w:t>(A) The machine is broken.</w:t>
            </w:r>
          </w:p>
          <w:p w:rsidR="00031973" w:rsidRPr="008C3514" w:rsidRDefault="00031973" w:rsidP="0051146A">
            <w:pPr>
              <w:rPr>
                <w:rFonts w:cs="Times New Roman"/>
                <w:noProof/>
                <w:szCs w:val="26"/>
              </w:rPr>
            </w:pPr>
            <w:r w:rsidRPr="008C3514">
              <w:rPr>
                <w:rFonts w:cs="Times New Roman"/>
                <w:noProof/>
                <w:szCs w:val="26"/>
              </w:rPr>
              <w:t>(B) A dollar per cup.</w:t>
            </w:r>
          </w:p>
          <w:p w:rsidR="00031973" w:rsidRPr="008C3514" w:rsidRDefault="00031973" w:rsidP="0051146A">
            <w:pPr>
              <w:spacing w:after="120"/>
              <w:rPr>
                <w:rFonts w:cs="Times New Roman"/>
                <w:noProof/>
                <w:szCs w:val="26"/>
              </w:rPr>
            </w:pPr>
            <w:r w:rsidRPr="008C3514">
              <w:rPr>
                <w:rFonts w:cs="Times New Roman"/>
                <w:noProof/>
                <w:szCs w:val="26"/>
              </w:rPr>
              <w:t>(C) Sorry, I can’t.</w:t>
            </w:r>
          </w:p>
        </w:tc>
        <w:tc>
          <w:tcPr>
            <w:tcW w:w="4961" w:type="dxa"/>
          </w:tcPr>
          <w:p w:rsidR="00031973" w:rsidRPr="008C3514" w:rsidRDefault="00031973" w:rsidP="0051146A">
            <w:pPr>
              <w:spacing w:before="120" w:after="120"/>
              <w:rPr>
                <w:rFonts w:cs="Times New Roman"/>
                <w:noProof/>
                <w:szCs w:val="26"/>
              </w:rPr>
            </w:pPr>
            <w:r w:rsidRPr="008C3514">
              <w:rPr>
                <w:rFonts w:cs="Times New Roman"/>
                <w:noProof/>
                <w:szCs w:val="26"/>
              </w:rPr>
              <w:t>Tôi có thể in bản sao ở đâu?</w:t>
            </w:r>
          </w:p>
          <w:p w:rsidR="00031973" w:rsidRPr="008C3514" w:rsidRDefault="00031973" w:rsidP="0051146A">
            <w:pPr>
              <w:rPr>
                <w:rFonts w:cs="Times New Roman"/>
                <w:b/>
                <w:noProof/>
                <w:szCs w:val="26"/>
              </w:rPr>
            </w:pPr>
            <w:r w:rsidRPr="008C3514">
              <w:rPr>
                <w:rFonts w:cs="Times New Roman"/>
                <w:b/>
                <w:noProof/>
                <w:szCs w:val="26"/>
              </w:rPr>
              <w:t>(A) Máy đã bị hư rồi.</w:t>
            </w:r>
          </w:p>
          <w:p w:rsidR="00031973" w:rsidRPr="008C3514" w:rsidRDefault="00031973" w:rsidP="0051146A">
            <w:pPr>
              <w:rPr>
                <w:rFonts w:cs="Times New Roman"/>
                <w:noProof/>
                <w:szCs w:val="26"/>
              </w:rPr>
            </w:pPr>
            <w:r w:rsidRPr="008C3514">
              <w:rPr>
                <w:rFonts w:cs="Times New Roman"/>
                <w:noProof/>
                <w:szCs w:val="26"/>
              </w:rPr>
              <w:t>(B) Một cốc có giá 1 đô la.</w:t>
            </w:r>
          </w:p>
          <w:p w:rsidR="00031973" w:rsidRPr="008C3514" w:rsidRDefault="00031973" w:rsidP="0051146A">
            <w:pPr>
              <w:spacing w:after="120"/>
              <w:rPr>
                <w:rFonts w:cs="Times New Roman"/>
                <w:noProof/>
                <w:szCs w:val="26"/>
              </w:rPr>
            </w:pPr>
            <w:r w:rsidRPr="008C3514">
              <w:rPr>
                <w:rFonts w:cs="Times New Roman"/>
                <w:noProof/>
                <w:szCs w:val="26"/>
              </w:rPr>
              <w:t>(C) Xin lỗi, tôi không thể.</w:t>
            </w:r>
          </w:p>
        </w:tc>
      </w:tr>
    </w:tbl>
    <w:p w:rsidR="00031973" w:rsidRPr="008C3514" w:rsidRDefault="00031973" w:rsidP="00031973">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E40497"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7</w:t>
      </w:r>
      <w:r w:rsidR="00E40497"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7</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AF3973" w:rsidRPr="008C3514" w:rsidTr="005B20C0">
        <w:tc>
          <w:tcPr>
            <w:tcW w:w="4928" w:type="dxa"/>
          </w:tcPr>
          <w:p w:rsidR="00AF3973" w:rsidRPr="008C3514" w:rsidRDefault="00AF3973" w:rsidP="00C25E4F">
            <w:pPr>
              <w:spacing w:before="120" w:after="120"/>
              <w:rPr>
                <w:rFonts w:cs="Times New Roman"/>
                <w:noProof/>
                <w:szCs w:val="26"/>
              </w:rPr>
            </w:pPr>
            <w:r w:rsidRPr="008C3514">
              <w:rPr>
                <w:rFonts w:cs="Times New Roman"/>
                <w:noProof/>
                <w:szCs w:val="26"/>
              </w:rPr>
              <w:t>Where can I get a pencil?</w:t>
            </w:r>
          </w:p>
          <w:p w:rsidR="00AF3973" w:rsidRPr="008C3514" w:rsidRDefault="00AF3973" w:rsidP="005B20C0">
            <w:pPr>
              <w:rPr>
                <w:rFonts w:cs="Times New Roman"/>
                <w:noProof/>
                <w:szCs w:val="26"/>
              </w:rPr>
            </w:pPr>
            <w:r w:rsidRPr="008C3514">
              <w:rPr>
                <w:rFonts w:cs="Times New Roman"/>
                <w:b/>
                <w:noProof/>
                <w:szCs w:val="26"/>
              </w:rPr>
              <w:t>(A) From the supply cabinet.</w:t>
            </w:r>
          </w:p>
          <w:p w:rsidR="00AF3973" w:rsidRPr="008C3514" w:rsidRDefault="00AF3973" w:rsidP="005B20C0">
            <w:pPr>
              <w:rPr>
                <w:rFonts w:cs="Times New Roman"/>
                <w:noProof/>
                <w:szCs w:val="26"/>
              </w:rPr>
            </w:pPr>
            <w:r w:rsidRPr="008C3514">
              <w:rPr>
                <w:rFonts w:cs="Times New Roman"/>
                <w:noProof/>
                <w:szCs w:val="26"/>
              </w:rPr>
              <w:t>(B) It’s in ink.</w:t>
            </w:r>
          </w:p>
          <w:p w:rsidR="00AF3973" w:rsidRPr="008C3514" w:rsidRDefault="00AF3973" w:rsidP="005B20C0">
            <w:pPr>
              <w:spacing w:after="120"/>
              <w:rPr>
                <w:rFonts w:cs="Times New Roman"/>
                <w:noProof/>
                <w:szCs w:val="26"/>
              </w:rPr>
            </w:pPr>
            <w:r w:rsidRPr="008C3514">
              <w:rPr>
                <w:rFonts w:cs="Times New Roman"/>
                <w:noProof/>
                <w:szCs w:val="26"/>
              </w:rPr>
              <w:lastRenderedPageBreak/>
              <w:t>(C) Twenty-five cents each.</w:t>
            </w:r>
          </w:p>
        </w:tc>
        <w:tc>
          <w:tcPr>
            <w:tcW w:w="4961" w:type="dxa"/>
          </w:tcPr>
          <w:p w:rsidR="00AF3973" w:rsidRPr="008C3514" w:rsidRDefault="00AF3973" w:rsidP="00C25E4F">
            <w:pPr>
              <w:spacing w:before="120" w:after="120"/>
              <w:rPr>
                <w:rFonts w:cs="Times New Roman"/>
                <w:noProof/>
                <w:szCs w:val="26"/>
              </w:rPr>
            </w:pPr>
            <w:r w:rsidRPr="008C3514">
              <w:rPr>
                <w:rFonts w:cs="Times New Roman"/>
                <w:noProof/>
                <w:szCs w:val="26"/>
              </w:rPr>
              <w:lastRenderedPageBreak/>
              <w:t>Tôi có thể lấy bút chì ở đâu?</w:t>
            </w:r>
          </w:p>
          <w:p w:rsidR="00AF3973" w:rsidRPr="008C3514" w:rsidRDefault="00AF3973" w:rsidP="005B20C0">
            <w:pPr>
              <w:rPr>
                <w:rFonts w:cs="Times New Roman"/>
                <w:b/>
                <w:noProof/>
                <w:szCs w:val="26"/>
              </w:rPr>
            </w:pPr>
            <w:r w:rsidRPr="008C3514">
              <w:rPr>
                <w:rFonts w:cs="Times New Roman"/>
                <w:b/>
                <w:noProof/>
                <w:szCs w:val="26"/>
              </w:rPr>
              <w:t>(A) Từ tủ đồ dùng.</w:t>
            </w:r>
          </w:p>
          <w:p w:rsidR="00AF3973" w:rsidRPr="008C3514" w:rsidRDefault="00AF3973" w:rsidP="005B20C0">
            <w:pPr>
              <w:rPr>
                <w:rFonts w:cs="Times New Roman"/>
                <w:noProof/>
                <w:szCs w:val="26"/>
              </w:rPr>
            </w:pPr>
            <w:r w:rsidRPr="008C3514">
              <w:rPr>
                <w:rFonts w:cs="Times New Roman"/>
                <w:noProof/>
                <w:szCs w:val="26"/>
              </w:rPr>
              <w:t>(B) Nó bằng bút mực.</w:t>
            </w:r>
          </w:p>
          <w:p w:rsidR="00AF3973" w:rsidRPr="008C3514" w:rsidRDefault="00AF3973" w:rsidP="005B20C0">
            <w:pPr>
              <w:rPr>
                <w:rFonts w:cs="Times New Roman"/>
                <w:noProof/>
                <w:szCs w:val="26"/>
              </w:rPr>
            </w:pPr>
            <w:r w:rsidRPr="008C3514">
              <w:rPr>
                <w:rFonts w:cs="Times New Roman"/>
                <w:noProof/>
                <w:szCs w:val="26"/>
              </w:rPr>
              <w:lastRenderedPageBreak/>
              <w:t>(C) Mỗi cái có giá 25 cent.</w:t>
            </w:r>
          </w:p>
        </w:tc>
      </w:tr>
    </w:tbl>
    <w:p w:rsidR="00E40497" w:rsidRPr="008C3514" w:rsidRDefault="00E40497" w:rsidP="002345C4">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E40497"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8</w:t>
      </w:r>
      <w:r w:rsidR="00E40497"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8</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AF3973" w:rsidRPr="008C3514" w:rsidTr="005B20C0">
        <w:tc>
          <w:tcPr>
            <w:tcW w:w="4928" w:type="dxa"/>
          </w:tcPr>
          <w:p w:rsidR="00AF3973" w:rsidRPr="008C3514" w:rsidRDefault="00AF3973" w:rsidP="00C02D0F">
            <w:pPr>
              <w:spacing w:before="120" w:after="120"/>
              <w:rPr>
                <w:rFonts w:cs="Times New Roman"/>
                <w:noProof/>
                <w:szCs w:val="26"/>
              </w:rPr>
            </w:pPr>
            <w:r w:rsidRPr="008C3514">
              <w:rPr>
                <w:rFonts w:cs="Times New Roman"/>
                <w:noProof/>
                <w:szCs w:val="26"/>
              </w:rPr>
              <w:t>Where does Mrs. Robertson live now?</w:t>
            </w:r>
          </w:p>
          <w:p w:rsidR="00AF3973" w:rsidRPr="008C3514" w:rsidRDefault="00AF3973" w:rsidP="005B20C0">
            <w:pPr>
              <w:rPr>
                <w:rFonts w:cs="Times New Roman"/>
                <w:noProof/>
                <w:szCs w:val="26"/>
              </w:rPr>
            </w:pPr>
            <w:r w:rsidRPr="008C3514">
              <w:rPr>
                <w:rFonts w:cs="Times New Roman"/>
                <w:b/>
                <w:noProof/>
                <w:szCs w:val="26"/>
              </w:rPr>
              <w:t>(A) Near the park.</w:t>
            </w:r>
          </w:p>
          <w:p w:rsidR="00AF3973" w:rsidRPr="008C3514" w:rsidRDefault="00AF3973" w:rsidP="005B20C0">
            <w:pPr>
              <w:rPr>
                <w:rFonts w:cs="Times New Roman"/>
                <w:noProof/>
                <w:szCs w:val="26"/>
              </w:rPr>
            </w:pPr>
            <w:r w:rsidRPr="008C3514">
              <w:rPr>
                <w:rFonts w:cs="Times New Roman"/>
                <w:noProof/>
                <w:szCs w:val="26"/>
              </w:rPr>
              <w:t>(B) Right now, please.</w:t>
            </w:r>
          </w:p>
          <w:p w:rsidR="00AF3973" w:rsidRPr="008C3514" w:rsidRDefault="00AF3973" w:rsidP="00C02D0F">
            <w:pPr>
              <w:spacing w:after="120"/>
              <w:rPr>
                <w:rFonts w:cs="Times New Roman"/>
                <w:noProof/>
                <w:szCs w:val="26"/>
              </w:rPr>
            </w:pPr>
            <w:r w:rsidRPr="008C3514">
              <w:rPr>
                <w:rFonts w:cs="Times New Roman"/>
                <w:noProof/>
                <w:szCs w:val="26"/>
              </w:rPr>
              <w:t>(C) Next year.</w:t>
            </w:r>
          </w:p>
        </w:tc>
        <w:tc>
          <w:tcPr>
            <w:tcW w:w="4961" w:type="dxa"/>
          </w:tcPr>
          <w:p w:rsidR="00AF3973" w:rsidRPr="008C3514" w:rsidRDefault="00AF3973" w:rsidP="00C02D0F">
            <w:pPr>
              <w:spacing w:before="120" w:after="120"/>
              <w:rPr>
                <w:rFonts w:cs="Times New Roman"/>
                <w:noProof/>
                <w:szCs w:val="26"/>
              </w:rPr>
            </w:pPr>
            <w:r w:rsidRPr="008C3514">
              <w:rPr>
                <w:rFonts w:cs="Times New Roman"/>
                <w:noProof/>
                <w:szCs w:val="26"/>
              </w:rPr>
              <w:t>Hiện giờ bà Robertson đang sống ở đâu?</w:t>
            </w:r>
          </w:p>
          <w:p w:rsidR="00AF3973" w:rsidRPr="008C3514" w:rsidRDefault="00AF3973" w:rsidP="005B20C0">
            <w:pPr>
              <w:rPr>
                <w:rFonts w:cs="Times New Roman"/>
                <w:b/>
                <w:noProof/>
                <w:szCs w:val="26"/>
              </w:rPr>
            </w:pPr>
            <w:r w:rsidRPr="008C3514">
              <w:rPr>
                <w:rFonts w:cs="Times New Roman"/>
                <w:b/>
                <w:noProof/>
                <w:szCs w:val="26"/>
              </w:rPr>
              <w:t>(A) Gần công viên.</w:t>
            </w:r>
          </w:p>
          <w:p w:rsidR="00AF3973" w:rsidRPr="008C3514" w:rsidRDefault="00AF3973" w:rsidP="005B20C0">
            <w:pPr>
              <w:rPr>
                <w:rFonts w:cs="Times New Roman"/>
                <w:noProof/>
                <w:szCs w:val="26"/>
              </w:rPr>
            </w:pPr>
            <w:r w:rsidRPr="008C3514">
              <w:rPr>
                <w:rFonts w:cs="Times New Roman"/>
                <w:noProof/>
                <w:szCs w:val="26"/>
              </w:rPr>
              <w:t>(B) Ngay lúc này, làm ơn.</w:t>
            </w:r>
          </w:p>
          <w:p w:rsidR="00AF3973" w:rsidRPr="008C3514" w:rsidRDefault="00AF3973" w:rsidP="005B20C0">
            <w:pPr>
              <w:spacing w:after="120"/>
              <w:rPr>
                <w:rFonts w:cs="Times New Roman"/>
                <w:noProof/>
                <w:szCs w:val="26"/>
              </w:rPr>
            </w:pPr>
            <w:r w:rsidRPr="008C3514">
              <w:rPr>
                <w:rFonts w:cs="Times New Roman"/>
                <w:noProof/>
                <w:szCs w:val="26"/>
              </w:rPr>
              <w:t>(C) Năm sau.</w:t>
            </w:r>
          </w:p>
        </w:tc>
      </w:tr>
    </w:tbl>
    <w:p w:rsidR="0039364F" w:rsidRPr="008C3514" w:rsidRDefault="0039364F" w:rsidP="0051146A">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E40497"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9</w:t>
      </w:r>
      <w:r w:rsidR="00E40497"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9</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786"/>
        <w:gridCol w:w="5103"/>
      </w:tblGrid>
      <w:tr w:rsidR="00AF3973" w:rsidRPr="008C3514" w:rsidTr="00C02D0F">
        <w:tc>
          <w:tcPr>
            <w:tcW w:w="4786" w:type="dxa"/>
          </w:tcPr>
          <w:p w:rsidR="00AF3973" w:rsidRPr="008C3514" w:rsidRDefault="00AF3973" w:rsidP="00C02D0F">
            <w:pPr>
              <w:spacing w:before="120" w:after="120"/>
              <w:rPr>
                <w:rFonts w:cs="Times New Roman"/>
                <w:noProof/>
                <w:szCs w:val="26"/>
              </w:rPr>
            </w:pPr>
            <w:r w:rsidRPr="008C3514">
              <w:rPr>
                <w:rFonts w:cs="Times New Roman"/>
                <w:noProof/>
                <w:szCs w:val="26"/>
              </w:rPr>
              <w:t>Do you know where Mr. Tang is having the meeting?</w:t>
            </w:r>
          </w:p>
          <w:p w:rsidR="00AF3973" w:rsidRPr="008C3514" w:rsidRDefault="00AF3973" w:rsidP="0051146A">
            <w:pPr>
              <w:rPr>
                <w:rFonts w:cs="Times New Roman"/>
                <w:b/>
                <w:noProof/>
                <w:szCs w:val="26"/>
              </w:rPr>
            </w:pPr>
            <w:r w:rsidRPr="008C3514">
              <w:rPr>
                <w:rFonts w:cs="Times New Roman"/>
                <w:b/>
                <w:noProof/>
                <w:szCs w:val="26"/>
              </w:rPr>
              <w:t>(A) In the conference room by the lobby.</w:t>
            </w:r>
          </w:p>
          <w:p w:rsidR="00AF3973" w:rsidRPr="008C3514" w:rsidRDefault="00AF3973" w:rsidP="005B20C0">
            <w:pPr>
              <w:rPr>
                <w:rFonts w:cs="Times New Roman"/>
                <w:noProof/>
                <w:szCs w:val="26"/>
              </w:rPr>
            </w:pPr>
            <w:r w:rsidRPr="008C3514">
              <w:rPr>
                <w:rFonts w:cs="Times New Roman"/>
                <w:noProof/>
                <w:szCs w:val="26"/>
              </w:rPr>
              <w:t>(B) Yes, to discuss the new budget.</w:t>
            </w:r>
          </w:p>
          <w:p w:rsidR="00AF3973" w:rsidRPr="008C3514" w:rsidRDefault="00AF3973" w:rsidP="007A3CF5">
            <w:pPr>
              <w:spacing w:after="120"/>
              <w:rPr>
                <w:rFonts w:cs="Times New Roman"/>
                <w:noProof/>
                <w:szCs w:val="26"/>
              </w:rPr>
            </w:pPr>
            <w:r w:rsidRPr="008C3514">
              <w:rPr>
                <w:rFonts w:cs="Times New Roman"/>
                <w:noProof/>
                <w:szCs w:val="26"/>
              </w:rPr>
              <w:t>(C) Oh, for about two hours.</w:t>
            </w:r>
          </w:p>
        </w:tc>
        <w:tc>
          <w:tcPr>
            <w:tcW w:w="5103" w:type="dxa"/>
          </w:tcPr>
          <w:p w:rsidR="00AF3973" w:rsidRPr="008C3514" w:rsidRDefault="00AF3973" w:rsidP="007A3CF5">
            <w:pPr>
              <w:spacing w:before="120" w:after="120"/>
              <w:rPr>
                <w:rFonts w:cs="Times New Roman"/>
                <w:noProof/>
                <w:szCs w:val="26"/>
              </w:rPr>
            </w:pPr>
            <w:r w:rsidRPr="008C3514">
              <w:rPr>
                <w:rFonts w:cs="Times New Roman"/>
                <w:noProof/>
                <w:szCs w:val="26"/>
              </w:rPr>
              <w:t>Bạn có biết ông Tang đang có cuộc họp ở đâu không?</w:t>
            </w:r>
          </w:p>
          <w:p w:rsidR="00AF3973" w:rsidRPr="008C3514" w:rsidRDefault="00AF3973" w:rsidP="005B20C0">
            <w:pPr>
              <w:rPr>
                <w:rFonts w:cs="Times New Roman"/>
                <w:b/>
                <w:noProof/>
                <w:szCs w:val="26"/>
              </w:rPr>
            </w:pPr>
            <w:r w:rsidRPr="008C3514">
              <w:rPr>
                <w:rFonts w:cs="Times New Roman"/>
                <w:b/>
                <w:noProof/>
                <w:szCs w:val="26"/>
              </w:rPr>
              <w:t>(A) Ở phòng hội nghị bên cạnh tiền sảnh.</w:t>
            </w:r>
          </w:p>
          <w:p w:rsidR="00AF3973" w:rsidRPr="008C3514" w:rsidRDefault="00AF3973" w:rsidP="0039364F">
            <w:pPr>
              <w:ind w:right="-57"/>
              <w:rPr>
                <w:rFonts w:cs="Times New Roman"/>
                <w:noProof/>
                <w:szCs w:val="26"/>
              </w:rPr>
            </w:pPr>
            <w:r w:rsidRPr="008C3514">
              <w:rPr>
                <w:rFonts w:cs="Times New Roman"/>
                <w:noProof/>
                <w:szCs w:val="26"/>
              </w:rPr>
              <w:t>(B) Đúng vậy,</w:t>
            </w:r>
            <w:r w:rsidR="00C02D0F" w:rsidRPr="008C3514">
              <w:rPr>
                <w:rFonts w:cs="Times New Roman"/>
                <w:noProof/>
                <w:szCs w:val="26"/>
              </w:rPr>
              <w:t xml:space="preserve"> để thảo luận về ngân sách </w:t>
            </w:r>
            <w:r w:rsidRPr="008C3514">
              <w:rPr>
                <w:rFonts w:cs="Times New Roman"/>
                <w:noProof/>
                <w:szCs w:val="26"/>
              </w:rPr>
              <w:t>mới.</w:t>
            </w:r>
          </w:p>
          <w:p w:rsidR="00AF3973" w:rsidRPr="008C3514" w:rsidRDefault="00AF3973" w:rsidP="005B20C0">
            <w:pPr>
              <w:spacing w:after="120"/>
              <w:rPr>
                <w:rFonts w:cs="Times New Roman"/>
                <w:noProof/>
                <w:szCs w:val="26"/>
              </w:rPr>
            </w:pPr>
            <w:r w:rsidRPr="008C3514">
              <w:rPr>
                <w:rFonts w:cs="Times New Roman"/>
                <w:noProof/>
                <w:szCs w:val="26"/>
              </w:rPr>
              <w:t>(C) Ồ, trong khoảng 2 tiếng.</w:t>
            </w:r>
          </w:p>
        </w:tc>
      </w:tr>
    </w:tbl>
    <w:p w:rsidR="00E40497" w:rsidRPr="008C3514" w:rsidRDefault="00E40497" w:rsidP="00D0229E">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031973" w:rsidRPr="008C3514">
        <w:rPr>
          <w:rFonts w:ascii="Times New Roman" w:hAnsi="Times New Roman" w:cs="Times New Roman"/>
          <w:noProof/>
          <w:sz w:val="26"/>
          <w:szCs w:val="26"/>
        </w:rPr>
        <w:t>.</w:t>
      </w:r>
      <w:r w:rsidR="00E40497" w:rsidRPr="008C3514">
        <w:rPr>
          <w:rFonts w:ascii="Times New Roman" w:hAnsi="Times New Roman" w:cs="Times New Roman"/>
          <w:noProof/>
          <w:sz w:val="26"/>
          <w:szCs w:val="26"/>
        </w:rPr>
        <w:t xml:space="preserve"> Câu hỏi </w:t>
      </w:r>
      <w:r w:rsidRPr="008C3514">
        <w:rPr>
          <w:rFonts w:ascii="Times New Roman" w:hAnsi="Times New Roman" w:cs="Times New Roman"/>
          <w:noProof/>
          <w:sz w:val="26"/>
          <w:szCs w:val="26"/>
        </w:rPr>
        <w:t>10</w:t>
      </w:r>
      <w:r w:rsidR="00E40497"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10</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AF3973" w:rsidRPr="008C3514" w:rsidTr="005B20C0">
        <w:tc>
          <w:tcPr>
            <w:tcW w:w="4928" w:type="dxa"/>
          </w:tcPr>
          <w:p w:rsidR="00AF3973" w:rsidRPr="008C3514" w:rsidRDefault="00AF3973" w:rsidP="00C9123C">
            <w:pPr>
              <w:spacing w:before="120" w:after="120"/>
              <w:rPr>
                <w:rFonts w:cs="Times New Roman"/>
                <w:noProof/>
                <w:szCs w:val="26"/>
              </w:rPr>
            </w:pPr>
            <w:r w:rsidRPr="008C3514">
              <w:rPr>
                <w:rFonts w:cs="Times New Roman"/>
                <w:noProof/>
                <w:szCs w:val="26"/>
              </w:rPr>
              <w:t>Where is next year’s basketball tournament being held?</w:t>
            </w:r>
          </w:p>
          <w:p w:rsidR="00AF3973" w:rsidRPr="008C3514" w:rsidRDefault="00AF3973" w:rsidP="005B20C0">
            <w:pPr>
              <w:rPr>
                <w:rFonts w:cs="Times New Roman"/>
                <w:noProof/>
                <w:szCs w:val="26"/>
              </w:rPr>
            </w:pPr>
            <w:r w:rsidRPr="008C3514">
              <w:rPr>
                <w:rFonts w:cs="Times New Roman"/>
                <w:noProof/>
                <w:szCs w:val="26"/>
              </w:rPr>
              <w:t>(A) We’re taking a tour.</w:t>
            </w:r>
          </w:p>
          <w:p w:rsidR="00AF3973" w:rsidRPr="008C3514" w:rsidRDefault="00AF3973" w:rsidP="005B20C0">
            <w:pPr>
              <w:rPr>
                <w:rFonts w:cs="Times New Roman"/>
                <w:b/>
                <w:noProof/>
                <w:szCs w:val="26"/>
              </w:rPr>
            </w:pPr>
            <w:r w:rsidRPr="008C3514">
              <w:rPr>
                <w:rFonts w:cs="Times New Roman"/>
                <w:b/>
                <w:noProof/>
                <w:szCs w:val="26"/>
              </w:rPr>
              <w:t>(B) At the new stadium.</w:t>
            </w:r>
          </w:p>
          <w:p w:rsidR="00AF3973" w:rsidRPr="008C3514" w:rsidRDefault="00AF3973" w:rsidP="005B20C0">
            <w:pPr>
              <w:spacing w:after="120"/>
              <w:rPr>
                <w:rFonts w:cs="Times New Roman"/>
                <w:noProof/>
                <w:szCs w:val="26"/>
              </w:rPr>
            </w:pPr>
            <w:r w:rsidRPr="008C3514">
              <w:rPr>
                <w:rFonts w:cs="Times New Roman"/>
                <w:noProof/>
                <w:szCs w:val="26"/>
              </w:rPr>
              <w:t>(C) It’s in the basket.</w:t>
            </w:r>
          </w:p>
        </w:tc>
        <w:tc>
          <w:tcPr>
            <w:tcW w:w="4961" w:type="dxa"/>
          </w:tcPr>
          <w:p w:rsidR="00AF3973" w:rsidRPr="008C3514" w:rsidRDefault="00AF3973" w:rsidP="00C9123C">
            <w:pPr>
              <w:spacing w:before="120" w:after="120"/>
              <w:rPr>
                <w:rFonts w:cs="Times New Roman"/>
                <w:noProof/>
                <w:szCs w:val="26"/>
              </w:rPr>
            </w:pPr>
            <w:r w:rsidRPr="008C3514">
              <w:rPr>
                <w:rFonts w:cs="Times New Roman"/>
                <w:noProof/>
                <w:szCs w:val="26"/>
              </w:rPr>
              <w:t>Giải đấu bóng rổ năm sau sẽ được tổ chức ở đâu?</w:t>
            </w:r>
          </w:p>
          <w:p w:rsidR="00AF3973" w:rsidRPr="008C3514" w:rsidRDefault="00AF3973" w:rsidP="005B20C0">
            <w:pPr>
              <w:rPr>
                <w:rFonts w:cs="Times New Roman"/>
                <w:noProof/>
                <w:szCs w:val="26"/>
              </w:rPr>
            </w:pPr>
            <w:r w:rsidRPr="008C3514">
              <w:rPr>
                <w:rFonts w:cs="Times New Roman"/>
                <w:noProof/>
                <w:szCs w:val="26"/>
              </w:rPr>
              <w:t xml:space="preserve">(A) Chúng tôi sẽ đi </w:t>
            </w:r>
            <w:r w:rsidR="00B8189A" w:rsidRPr="008C3514">
              <w:rPr>
                <w:rFonts w:cs="Times New Roman"/>
                <w:noProof/>
                <w:szCs w:val="26"/>
              </w:rPr>
              <w:t>tham quan</w:t>
            </w:r>
            <w:r w:rsidRPr="008C3514">
              <w:rPr>
                <w:rFonts w:cs="Times New Roman"/>
                <w:noProof/>
                <w:szCs w:val="26"/>
              </w:rPr>
              <w:t>.</w:t>
            </w:r>
          </w:p>
          <w:p w:rsidR="00AF3973" w:rsidRPr="008C3514" w:rsidRDefault="00AF3973" w:rsidP="005B20C0">
            <w:pPr>
              <w:rPr>
                <w:rFonts w:cs="Times New Roman"/>
                <w:b/>
                <w:noProof/>
                <w:szCs w:val="26"/>
              </w:rPr>
            </w:pPr>
            <w:r w:rsidRPr="008C3514">
              <w:rPr>
                <w:rFonts w:cs="Times New Roman"/>
                <w:b/>
                <w:noProof/>
                <w:szCs w:val="26"/>
              </w:rPr>
              <w:t>(B) Tại sân vận động mới.</w:t>
            </w:r>
          </w:p>
          <w:p w:rsidR="00AF3973" w:rsidRPr="008C3514" w:rsidRDefault="00AF3973" w:rsidP="005B20C0">
            <w:pPr>
              <w:spacing w:after="120"/>
              <w:rPr>
                <w:rFonts w:cs="Times New Roman"/>
                <w:noProof/>
                <w:szCs w:val="26"/>
              </w:rPr>
            </w:pPr>
            <w:r w:rsidRPr="008C3514">
              <w:rPr>
                <w:rFonts w:cs="Times New Roman"/>
                <w:noProof/>
                <w:szCs w:val="26"/>
              </w:rPr>
              <w:t>(C) Nó ở trong cái giỏ.</w:t>
            </w:r>
          </w:p>
        </w:tc>
      </w:tr>
    </w:tbl>
    <w:p w:rsidR="007D7AFC" w:rsidRPr="008C3514" w:rsidRDefault="007D7AFC" w:rsidP="007D7AFC">
      <w:pPr>
        <w:spacing w:after="0"/>
        <w:rPr>
          <w:rFonts w:ascii="Times New Roman" w:hAnsi="Times New Roman" w:cs="Times New Roman"/>
          <w:noProof/>
          <w:sz w:val="26"/>
          <w:szCs w:val="26"/>
        </w:rPr>
      </w:pPr>
    </w:p>
    <w:p w:rsidR="00293617" w:rsidRPr="008C3514" w:rsidRDefault="00D43143" w:rsidP="00D43143">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w:t>
      </w:r>
      <w:r w:rsidR="00293617" w:rsidRPr="008C3514">
        <w:rPr>
          <w:rFonts w:ascii="Times New Roman" w:hAnsi="Times New Roman" w:cs="Times New Roman"/>
          <w:b/>
          <w:noProof/>
          <w:sz w:val="26"/>
          <w:szCs w:val="26"/>
        </w:rPr>
        <w:t>I. PHÂN TÍCH CÂU HỎI</w:t>
      </w:r>
      <w:r w:rsidRPr="008C3514">
        <w:rPr>
          <w:rFonts w:ascii="Times New Roman" w:hAnsi="Times New Roman" w:cs="Times New Roman"/>
          <w:b/>
          <w:noProof/>
          <w:sz w:val="26"/>
          <w:szCs w:val="26"/>
        </w:rPr>
        <w:t xml:space="preserve"> WHEN (CÂU HỎI VỀ THỜI GIAN)</w:t>
      </w:r>
    </w:p>
    <w:p w:rsidR="002306CA" w:rsidRPr="008C3514" w:rsidRDefault="002306CA" w:rsidP="00D43143">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BE3A54" w:rsidRPr="008C3514">
        <w:rPr>
          <w:rFonts w:ascii="Times New Roman" w:hAnsi="Times New Roman" w:cs="Times New Roman"/>
          <w:b/>
          <w:i/>
          <w:noProof/>
          <w:sz w:val="26"/>
          <w:szCs w:val="26"/>
        </w:rPr>
        <w:t xml:space="preserve">Các hình thức </w:t>
      </w:r>
      <w:r w:rsidRPr="008C3514">
        <w:rPr>
          <w:rFonts w:ascii="Times New Roman" w:hAnsi="Times New Roman" w:cs="Times New Roman"/>
          <w:b/>
          <w:i/>
          <w:noProof/>
          <w:sz w:val="26"/>
          <w:szCs w:val="26"/>
        </w:rPr>
        <w:t>của câu hỏi</w:t>
      </w:r>
      <w:r w:rsidR="00BE3A54" w:rsidRPr="008C3514">
        <w:rPr>
          <w:rFonts w:ascii="Times New Roman" w:hAnsi="Times New Roman" w:cs="Times New Roman"/>
          <w:b/>
          <w:i/>
          <w:noProof/>
          <w:sz w:val="26"/>
          <w:szCs w:val="26"/>
        </w:rPr>
        <w:t xml:space="preserve"> When</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is/are + S + giới từ/tính từ</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is/are + S + V-ing/V-ed</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do/does/did/has/have/will + S + V</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can/could/should/may/might/must + S + V</w:t>
      </w:r>
    </w:p>
    <w:p w:rsidR="004839D6" w:rsidRPr="008C3514" w:rsidRDefault="004839D6"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Do you know/</w:t>
      </w:r>
      <w:r w:rsidR="003075FC" w:rsidRPr="008C3514">
        <w:rPr>
          <w:rFonts w:ascii="Times New Roman" w:hAnsi="Times New Roman" w:cs="Times New Roman"/>
          <w:noProof/>
          <w:sz w:val="26"/>
          <w:szCs w:val="26"/>
        </w:rPr>
        <w:t>hear/</w:t>
      </w:r>
      <w:r w:rsidRPr="008C3514">
        <w:rPr>
          <w:rFonts w:ascii="Times New Roman" w:hAnsi="Times New Roman" w:cs="Times New Roman"/>
          <w:noProof/>
          <w:sz w:val="26"/>
          <w:szCs w:val="26"/>
        </w:rPr>
        <w:t>remember/think + when…</w:t>
      </w:r>
    </w:p>
    <w:p w:rsidR="00747C6D" w:rsidRPr="008C3514" w:rsidRDefault="00747C6D" w:rsidP="002306CA">
      <w:pPr>
        <w:spacing w:after="0"/>
        <w:ind w:left="284"/>
        <w:rPr>
          <w:rFonts w:ascii="Times New Roman" w:hAnsi="Times New Roman" w:cs="Times New Roman"/>
          <w:noProof/>
          <w:sz w:val="26"/>
          <w:szCs w:val="26"/>
        </w:rPr>
      </w:pPr>
    </w:p>
    <w:p w:rsidR="006B1C6E" w:rsidRPr="008C3514" w:rsidRDefault="00212E47" w:rsidP="006B1C6E">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2</w:t>
      </w:r>
      <w:r w:rsidR="00702469" w:rsidRPr="008C3514">
        <w:rPr>
          <w:rFonts w:ascii="Times New Roman" w:hAnsi="Times New Roman" w:cs="Times New Roman"/>
          <w:b/>
          <w:i/>
          <w:noProof/>
          <w:sz w:val="26"/>
          <w:szCs w:val="26"/>
        </w:rPr>
        <w:t xml:space="preserve">. </w:t>
      </w:r>
      <w:r w:rsidR="009C3A6B" w:rsidRPr="008C3514">
        <w:rPr>
          <w:rFonts w:ascii="Times New Roman" w:hAnsi="Times New Roman" w:cs="Times New Roman"/>
          <w:b/>
          <w:i/>
          <w:noProof/>
          <w:sz w:val="26"/>
          <w:szCs w:val="26"/>
        </w:rPr>
        <w:t xml:space="preserve">Các </w:t>
      </w:r>
      <w:r w:rsidR="00FF5CB3" w:rsidRPr="008C3514">
        <w:rPr>
          <w:rFonts w:ascii="Times New Roman" w:hAnsi="Times New Roman" w:cs="Times New Roman"/>
          <w:b/>
          <w:i/>
          <w:noProof/>
          <w:sz w:val="26"/>
          <w:szCs w:val="26"/>
        </w:rPr>
        <w:t>phương</w:t>
      </w:r>
      <w:r w:rsidR="009C3A6B" w:rsidRPr="008C3514">
        <w:rPr>
          <w:rFonts w:ascii="Times New Roman" w:hAnsi="Times New Roman" w:cs="Times New Roman"/>
          <w:b/>
          <w:i/>
          <w:noProof/>
          <w:sz w:val="26"/>
          <w:szCs w:val="26"/>
        </w:rPr>
        <w:t xml:space="preserve"> án đúng </w:t>
      </w:r>
      <w:r w:rsidR="00293617" w:rsidRPr="008C3514">
        <w:rPr>
          <w:rFonts w:ascii="Times New Roman" w:hAnsi="Times New Roman" w:cs="Times New Roman"/>
          <w:b/>
          <w:i/>
          <w:noProof/>
          <w:sz w:val="26"/>
          <w:szCs w:val="26"/>
        </w:rPr>
        <w:t xml:space="preserve">có thể </w:t>
      </w:r>
      <w:r w:rsidR="006B1C6E" w:rsidRPr="008C3514">
        <w:rPr>
          <w:rFonts w:ascii="Times New Roman" w:hAnsi="Times New Roman" w:cs="Times New Roman"/>
          <w:b/>
          <w:i/>
          <w:noProof/>
          <w:sz w:val="26"/>
          <w:szCs w:val="26"/>
        </w:rPr>
        <w:t>là</w:t>
      </w:r>
    </w:p>
    <w:p w:rsidR="00293617" w:rsidRPr="008C3514" w:rsidRDefault="00293617" w:rsidP="006B1C6E">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n + lượng thời gian = trong bao lâu nữa</w:t>
      </w:r>
      <w:r w:rsidR="00A94A4D" w:rsidRPr="008C3514">
        <w:rPr>
          <w:rFonts w:ascii="Times New Roman" w:hAnsi="Times New Roman" w:cs="Times New Roman"/>
          <w:noProof/>
          <w:sz w:val="26"/>
          <w:szCs w:val="26"/>
        </w:rPr>
        <w:t xml:space="preserve"> (chỉ thời điểm ở tương lai)</w:t>
      </w:r>
    </w:p>
    <w:p w:rsidR="00293617" w:rsidRPr="008C3514" w:rsidRDefault="00293617"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At + giờ cụ thể = vào lúc mấy giờ</w:t>
      </w:r>
    </w:p>
    <w:p w:rsidR="00293617" w:rsidRPr="008C3514" w:rsidRDefault="00293617"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On + Thứ trong tuần/ngày trong tháng = vào ngày nào đó</w:t>
      </w:r>
    </w:p>
    <w:p w:rsidR="008C4426" w:rsidRPr="008C3514" w:rsidRDefault="000B5236"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293617" w:rsidRPr="008C3514">
        <w:rPr>
          <w:rFonts w:ascii="Times New Roman" w:hAnsi="Times New Roman" w:cs="Times New Roman"/>
          <w:noProof/>
          <w:sz w:val="26"/>
          <w:szCs w:val="26"/>
        </w:rPr>
        <w:t>Before/After</w:t>
      </w:r>
      <w:r w:rsidR="002846F4" w:rsidRPr="008C3514">
        <w:rPr>
          <w:rFonts w:ascii="Times New Roman" w:hAnsi="Times New Roman" w:cs="Times New Roman"/>
          <w:noProof/>
          <w:sz w:val="26"/>
          <w:szCs w:val="26"/>
        </w:rPr>
        <w:t>/Around</w:t>
      </w:r>
      <w:r w:rsidR="00293617" w:rsidRPr="008C3514">
        <w:rPr>
          <w:rFonts w:ascii="Times New Roman" w:hAnsi="Times New Roman" w:cs="Times New Roman"/>
          <w:noProof/>
          <w:sz w:val="26"/>
          <w:szCs w:val="26"/>
        </w:rPr>
        <w:t xml:space="preserve"> + mốc thời gian = Trước/Sau</w:t>
      </w:r>
      <w:r w:rsidR="002846F4" w:rsidRPr="008C3514">
        <w:rPr>
          <w:rFonts w:ascii="Times New Roman" w:hAnsi="Times New Roman" w:cs="Times New Roman"/>
          <w:noProof/>
          <w:sz w:val="26"/>
          <w:szCs w:val="26"/>
        </w:rPr>
        <w:t>/Khoảng</w:t>
      </w:r>
      <w:r w:rsidR="00293617" w:rsidRPr="008C3514">
        <w:rPr>
          <w:rFonts w:ascii="Times New Roman" w:hAnsi="Times New Roman" w:cs="Times New Roman"/>
          <w:noProof/>
          <w:sz w:val="26"/>
          <w:szCs w:val="26"/>
        </w:rPr>
        <w:t xml:space="preserve"> thời điểm nào đó</w:t>
      </w:r>
    </w:p>
    <w:p w:rsidR="00897D6A" w:rsidRPr="008C3514" w:rsidRDefault="008C4426"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Next/Last + </w:t>
      </w:r>
      <w:r w:rsidR="00874023" w:rsidRPr="008C3514">
        <w:rPr>
          <w:rFonts w:ascii="Times New Roman" w:hAnsi="Times New Roman" w:cs="Times New Roman"/>
          <w:noProof/>
          <w:sz w:val="26"/>
          <w:szCs w:val="26"/>
        </w:rPr>
        <w:t>danh từ chỉ</w:t>
      </w:r>
      <w:r w:rsidRPr="008C3514">
        <w:rPr>
          <w:rFonts w:ascii="Times New Roman" w:hAnsi="Times New Roman" w:cs="Times New Roman"/>
          <w:noProof/>
          <w:sz w:val="26"/>
          <w:szCs w:val="26"/>
        </w:rPr>
        <w:t xml:space="preserve"> thời gian = vào thời điểm nào đó vào lần trước hoặc sắp đến.</w:t>
      </w:r>
    </w:p>
    <w:p w:rsidR="00A8272F" w:rsidRPr="008C3514" w:rsidRDefault="00897D6A"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ithin + khoảng thời gian = Trong vòng, trong phạm vi khoảng thời gian đó</w:t>
      </w:r>
      <w:r w:rsidR="00A8272F" w:rsidRPr="008C3514">
        <w:rPr>
          <w:rFonts w:ascii="Times New Roman" w:hAnsi="Times New Roman" w:cs="Times New Roman"/>
          <w:noProof/>
          <w:sz w:val="26"/>
          <w:szCs w:val="26"/>
        </w:rPr>
        <w:t xml:space="preserve"> </w:t>
      </w:r>
    </w:p>
    <w:p w:rsidR="00FB48BA" w:rsidRPr="008C3514" w:rsidRDefault="00E024A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FB48BA"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A</w:t>
      </w:r>
      <w:r w:rsidR="00FB48BA" w:rsidRPr="008C3514">
        <w:rPr>
          <w:rFonts w:ascii="Times New Roman" w:hAnsi="Times New Roman" w:cs="Times New Roman"/>
          <w:noProof/>
          <w:sz w:val="26"/>
          <w:szCs w:val="26"/>
        </w:rPr>
        <w:t>s soon as possible</w:t>
      </w:r>
      <w:r w:rsidR="00C26009" w:rsidRPr="008C3514">
        <w:rPr>
          <w:rFonts w:ascii="Times New Roman" w:hAnsi="Times New Roman" w:cs="Times New Roman"/>
          <w:noProof/>
          <w:sz w:val="26"/>
          <w:szCs w:val="26"/>
        </w:rPr>
        <w:t>: sớm nhất có thể</w:t>
      </w:r>
    </w:p>
    <w:p w:rsidR="00E024A1" w:rsidRPr="008C3514" w:rsidRDefault="00E024A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As soon as + S + V: ngay khi việc gì diễn ra</w:t>
      </w:r>
    </w:p>
    <w:p w:rsidR="001F7924" w:rsidRPr="008C3514" w:rsidRDefault="001F7924"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9C458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có các trạng từ chỉ thời gian phù hợp về thì (quá khứ/hiện tại/tương lai) </w:t>
      </w:r>
      <w:r w:rsidR="00056B91" w:rsidRPr="008C3514">
        <w:rPr>
          <w:rFonts w:ascii="Times New Roman" w:hAnsi="Times New Roman" w:cs="Times New Roman"/>
          <w:noProof/>
          <w:sz w:val="26"/>
          <w:szCs w:val="26"/>
        </w:rPr>
        <w:t>tương ứng</w:t>
      </w:r>
      <w:r w:rsidRPr="008C3514">
        <w:rPr>
          <w:rFonts w:ascii="Times New Roman" w:hAnsi="Times New Roman" w:cs="Times New Roman"/>
          <w:noProof/>
          <w:sz w:val="26"/>
          <w:szCs w:val="26"/>
        </w:rPr>
        <w:t xml:space="preserve"> với câu hỏi</w:t>
      </w:r>
    </w:p>
    <w:p w:rsidR="00C26009" w:rsidRPr="008C3514" w:rsidRDefault="005944E1"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I</w:t>
      </w:r>
      <w:r w:rsidR="00C26009" w:rsidRPr="008C3514">
        <w:rPr>
          <w:rFonts w:ascii="Times New Roman" w:hAnsi="Times New Roman" w:cs="Times New Roman"/>
          <w:noProof/>
          <w:sz w:val="26"/>
          <w:szCs w:val="26"/>
        </w:rPr>
        <w:t>t hasn’t</w:t>
      </w:r>
      <w:r w:rsidR="00B172B9" w:rsidRPr="008C3514">
        <w:rPr>
          <w:rFonts w:ascii="Times New Roman" w:hAnsi="Times New Roman" w:cs="Times New Roman"/>
          <w:noProof/>
          <w:sz w:val="26"/>
          <w:szCs w:val="26"/>
        </w:rPr>
        <w:t xml:space="preserve"> been</w:t>
      </w:r>
      <w:r w:rsidR="00C26009" w:rsidRPr="008C3514">
        <w:rPr>
          <w:rFonts w:ascii="Times New Roman" w:hAnsi="Times New Roman" w:cs="Times New Roman"/>
          <w:noProof/>
          <w:sz w:val="26"/>
          <w:szCs w:val="26"/>
        </w:rPr>
        <w:t xml:space="preserve"> deceided/confirmed/finalized/discussed yet: nó vẫn chưa được quyết định/xác nhận/hoàn thành/thảo luận</w:t>
      </w:r>
    </w:p>
    <w:p w:rsidR="00C26009" w:rsidRPr="008C3514" w:rsidRDefault="005944E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L</w:t>
      </w:r>
      <w:r w:rsidR="00C26009" w:rsidRPr="008C3514">
        <w:rPr>
          <w:rFonts w:ascii="Times New Roman" w:hAnsi="Times New Roman" w:cs="Times New Roman"/>
          <w:noProof/>
          <w:sz w:val="26"/>
          <w:szCs w:val="26"/>
        </w:rPr>
        <w:t>et me check/ask/find out</w:t>
      </w:r>
      <w:r w:rsidRPr="008C3514">
        <w:rPr>
          <w:rFonts w:ascii="Times New Roman" w:hAnsi="Times New Roman" w:cs="Times New Roman"/>
          <w:noProof/>
          <w:sz w:val="26"/>
          <w:szCs w:val="26"/>
        </w:rPr>
        <w:t>/se</w:t>
      </w:r>
      <w:r w:rsidR="00CB209B" w:rsidRPr="008C3514">
        <w:rPr>
          <w:rFonts w:ascii="Times New Roman" w:hAnsi="Times New Roman" w:cs="Times New Roman"/>
          <w:noProof/>
          <w:sz w:val="26"/>
          <w:szCs w:val="26"/>
        </w:rPr>
        <w:t>e</w:t>
      </w:r>
      <w:r w:rsidR="00C26009" w:rsidRPr="008C3514">
        <w:rPr>
          <w:rFonts w:ascii="Times New Roman" w:hAnsi="Times New Roman" w:cs="Times New Roman"/>
          <w:noProof/>
          <w:sz w:val="26"/>
          <w:szCs w:val="26"/>
        </w:rPr>
        <w:t>: để tôi kiểm tra/hỏi/tìm hiểu</w:t>
      </w:r>
      <w:r w:rsidRPr="008C3514">
        <w:rPr>
          <w:rFonts w:ascii="Times New Roman" w:hAnsi="Times New Roman" w:cs="Times New Roman"/>
          <w:noProof/>
          <w:sz w:val="26"/>
          <w:szCs w:val="26"/>
        </w:rPr>
        <w:t>/xem</w:t>
      </w:r>
      <w:r w:rsidR="00C26009" w:rsidRPr="008C3514">
        <w:rPr>
          <w:rFonts w:ascii="Times New Roman" w:hAnsi="Times New Roman" w:cs="Times New Roman"/>
          <w:noProof/>
          <w:sz w:val="26"/>
          <w:szCs w:val="26"/>
        </w:rPr>
        <w:t xml:space="preserve"> đã</w:t>
      </w:r>
    </w:p>
    <w:p w:rsidR="00C26009" w:rsidRPr="008C3514" w:rsidRDefault="0029768D"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Check + </w:t>
      </w:r>
      <w:r w:rsidRPr="008C3514">
        <w:rPr>
          <w:rFonts w:ascii="Times New Roman" w:hAnsi="Times New Roman" w:cs="Times New Roman"/>
          <w:noProof/>
          <w:sz w:val="26"/>
          <w:szCs w:val="26"/>
        </w:rPr>
        <w:t>sth</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hãy </w:t>
      </w:r>
      <w:r w:rsidR="00C26009" w:rsidRPr="008C3514">
        <w:rPr>
          <w:rFonts w:ascii="Times New Roman" w:hAnsi="Times New Roman" w:cs="Times New Roman"/>
          <w:noProof/>
          <w:sz w:val="26"/>
          <w:szCs w:val="26"/>
        </w:rPr>
        <w:t>kiể</w:t>
      </w:r>
      <w:r w:rsidRPr="008C3514">
        <w:rPr>
          <w:rFonts w:ascii="Times New Roman" w:hAnsi="Times New Roman" w:cs="Times New Roman"/>
          <w:noProof/>
          <w:sz w:val="26"/>
          <w:szCs w:val="26"/>
        </w:rPr>
        <w:t>m</w:t>
      </w:r>
      <w:r w:rsidR="00C26009" w:rsidRPr="008C3514">
        <w:rPr>
          <w:rFonts w:ascii="Times New Roman" w:hAnsi="Times New Roman" w:cs="Times New Roman"/>
          <w:noProof/>
          <w:sz w:val="26"/>
          <w:szCs w:val="26"/>
        </w:rPr>
        <w:t xml:space="preserve"> tra cái gì</w:t>
      </w:r>
    </w:p>
    <w:p w:rsidR="00C26009" w:rsidRPr="008C3514" w:rsidRDefault="0029768D"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m not sure…</w:t>
      </w:r>
      <w:r w:rsidR="00C26009" w:rsidRPr="008C3514">
        <w:rPr>
          <w:rFonts w:ascii="Times New Roman" w:hAnsi="Times New Roman" w:cs="Times New Roman"/>
          <w:noProof/>
          <w:sz w:val="26"/>
          <w:szCs w:val="26"/>
        </w:rPr>
        <w:t xml:space="preserve">: tôi </w:t>
      </w:r>
      <w:r w:rsidRPr="008C3514">
        <w:rPr>
          <w:rFonts w:ascii="Times New Roman" w:hAnsi="Times New Roman" w:cs="Times New Roman"/>
          <w:noProof/>
          <w:sz w:val="26"/>
          <w:szCs w:val="26"/>
        </w:rPr>
        <w:t>không chắc chắn</w:t>
      </w:r>
    </w:p>
    <w:p w:rsidR="00C26009" w:rsidRPr="008C3514" w:rsidRDefault="005944E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I don’t know/</w:t>
      </w:r>
      <w:r w:rsidR="00C26009" w:rsidRPr="008C3514">
        <w:rPr>
          <w:rFonts w:ascii="Times New Roman" w:hAnsi="Times New Roman" w:cs="Times New Roman"/>
          <w:noProof/>
          <w:sz w:val="26"/>
          <w:szCs w:val="26"/>
        </w:rPr>
        <w:t xml:space="preserve">I have no idea: tôi </w:t>
      </w:r>
      <w:r w:rsidR="00AF09D8" w:rsidRPr="008C3514">
        <w:rPr>
          <w:rFonts w:ascii="Times New Roman" w:hAnsi="Times New Roman" w:cs="Times New Roman"/>
          <w:noProof/>
          <w:sz w:val="26"/>
          <w:szCs w:val="26"/>
        </w:rPr>
        <w:t>không biết</w:t>
      </w:r>
    </w:p>
    <w:p w:rsidR="00293617" w:rsidRPr="008C3514" w:rsidRDefault="00293617" w:rsidP="00C26009">
      <w:pPr>
        <w:pStyle w:val="ListParagraph"/>
        <w:spacing w:after="0"/>
        <w:ind w:left="0"/>
        <w:rPr>
          <w:rFonts w:ascii="Times New Roman" w:hAnsi="Times New Roman" w:cs="Times New Roman"/>
          <w:noProof/>
          <w:sz w:val="26"/>
          <w:szCs w:val="26"/>
        </w:rPr>
      </w:pPr>
    </w:p>
    <w:p w:rsidR="005770A6" w:rsidRPr="008C3514" w:rsidRDefault="00747C6D" w:rsidP="00B43BC4">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w:t>
      </w:r>
      <w:r w:rsidR="005770A6" w:rsidRPr="008C3514">
        <w:rPr>
          <w:rFonts w:ascii="Times New Roman" w:hAnsi="Times New Roman" w:cs="Times New Roman"/>
          <w:b/>
          <w:i/>
          <w:noProof/>
          <w:sz w:val="26"/>
          <w:szCs w:val="26"/>
        </w:rPr>
        <w:t>. Loạ</w:t>
      </w:r>
      <w:r w:rsidR="00B43BC4" w:rsidRPr="008C3514">
        <w:rPr>
          <w:rFonts w:ascii="Times New Roman" w:hAnsi="Times New Roman" w:cs="Times New Roman"/>
          <w:b/>
          <w:i/>
          <w:noProof/>
          <w:sz w:val="26"/>
          <w:szCs w:val="26"/>
        </w:rPr>
        <w:t>i các phương án sai</w:t>
      </w:r>
    </w:p>
    <w:p w:rsidR="005770A6" w:rsidRPr="008C3514" w:rsidRDefault="003C1BC8" w:rsidP="00B43BC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 xml:space="preserve">phương án </w:t>
      </w:r>
      <w:r w:rsidRPr="008C3514">
        <w:rPr>
          <w:rFonts w:ascii="Times New Roman" w:hAnsi="Times New Roman" w:cs="Times New Roman"/>
          <w:noProof/>
          <w:sz w:val="26"/>
          <w:szCs w:val="26"/>
        </w:rPr>
        <w:t xml:space="preserve">trả lời bằng Yes hoặc No thường là phương án sai. Chúng chỉ </w:t>
      </w:r>
      <w:r w:rsidR="00A00F58" w:rsidRPr="008C3514">
        <w:rPr>
          <w:rFonts w:ascii="Times New Roman" w:hAnsi="Times New Roman" w:cs="Times New Roman"/>
          <w:noProof/>
          <w:sz w:val="26"/>
          <w:szCs w:val="26"/>
        </w:rPr>
        <w:t xml:space="preserve">có thể </w:t>
      </w:r>
      <w:r w:rsidRPr="008C3514">
        <w:rPr>
          <w:rFonts w:ascii="Times New Roman" w:hAnsi="Times New Roman" w:cs="Times New Roman"/>
          <w:noProof/>
          <w:sz w:val="26"/>
          <w:szCs w:val="26"/>
        </w:rPr>
        <w:t>đúng với câu hỏi bắt đầu bằng trợ động từ “Do”.</w:t>
      </w:r>
    </w:p>
    <w:p w:rsidR="005770A6" w:rsidRPr="008C3514" w:rsidRDefault="005770A6" w:rsidP="00B43BC4">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có lặp lại từ </w:t>
      </w:r>
      <w:r w:rsidR="006979DD" w:rsidRPr="008C3514">
        <w:rPr>
          <w:rFonts w:ascii="Times New Roman" w:hAnsi="Times New Roman" w:cs="Times New Roman"/>
          <w:noProof/>
          <w:sz w:val="26"/>
          <w:szCs w:val="26"/>
        </w:rPr>
        <w:t xml:space="preserve">hoặc dùng từ đồng âm </w:t>
      </w:r>
      <w:r w:rsidRPr="008C3514">
        <w:rPr>
          <w:rFonts w:ascii="Times New Roman" w:hAnsi="Times New Roman" w:cs="Times New Roman"/>
          <w:noProof/>
          <w:sz w:val="26"/>
          <w:szCs w:val="26"/>
        </w:rPr>
        <w:t>trong câu hỏi thường là phương án sai.</w:t>
      </w:r>
    </w:p>
    <w:p w:rsidR="00293617" w:rsidRPr="008C3514" w:rsidRDefault="005770A6" w:rsidP="002C62ED">
      <w:pPr>
        <w:pStyle w:val="ListParagraph"/>
        <w:spacing w:after="0"/>
        <w:ind w:left="284" w:hanging="1"/>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ây nhiễu </w:t>
      </w:r>
      <w:r w:rsidR="00B11CA4" w:rsidRPr="008C3514">
        <w:rPr>
          <w:rFonts w:ascii="Times New Roman" w:hAnsi="Times New Roman" w:cs="Times New Roman"/>
          <w:noProof/>
          <w:sz w:val="26"/>
          <w:szCs w:val="26"/>
        </w:rPr>
        <w:t>bằng các cụm At/in/on</w:t>
      </w:r>
      <w:r w:rsidRPr="008C3514">
        <w:rPr>
          <w:rFonts w:ascii="Times New Roman" w:hAnsi="Times New Roman" w:cs="Times New Roman"/>
          <w:noProof/>
          <w:sz w:val="26"/>
          <w:szCs w:val="26"/>
        </w:rPr>
        <w:t xml:space="preserve"> + từ chỉ </w:t>
      </w:r>
      <w:r w:rsidR="001D602E" w:rsidRPr="008C3514">
        <w:rPr>
          <w:rFonts w:ascii="Times New Roman" w:hAnsi="Times New Roman" w:cs="Times New Roman"/>
          <w:noProof/>
          <w:sz w:val="26"/>
          <w:szCs w:val="26"/>
        </w:rPr>
        <w:t>địa điểm</w:t>
      </w:r>
    </w:p>
    <w:p w:rsidR="00B11CA4" w:rsidRPr="008C3514" w:rsidRDefault="00B11CA4" w:rsidP="00B43BC4">
      <w:pPr>
        <w:pStyle w:val="ListParagraph"/>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ây nhiễu bằng các cụm Around/Next/Last + danh từ chỉ vật. Lúc này các cụm này có nghĩa là “xung quanh cái gì”, “cái gì tiếp theo”, “cái gì trước đó”.</w:t>
      </w:r>
    </w:p>
    <w:p w:rsidR="00D62A59" w:rsidRPr="008C3514" w:rsidRDefault="00D62A59" w:rsidP="00B43BC4">
      <w:pPr>
        <w:pStyle w:val="ListParagraph"/>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ồm giới từ For + khoảng thời gian = suốt khoảng thời gian đó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hỉ một hành động xảy ra và kéo dài từ lúc bắt đầu đến cuối khoảng thời gian này. Do đó, nó không thể trả lời cho câu hỏi “when” vì “when” là hỏi thời điểm, mốc thời gian xảy ra sự việc.</w:t>
      </w:r>
    </w:p>
    <w:p w:rsidR="00A94A4D" w:rsidRPr="008C3514" w:rsidRDefault="00A94A4D" w:rsidP="00B11CA4">
      <w:pPr>
        <w:pStyle w:val="ListParagraph"/>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E65A90"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ồm cụm giới từ chỉ thời điểm nhưng không đúng về thì:</w:t>
      </w:r>
    </w:p>
    <w:p w:rsidR="00A94A4D" w:rsidRPr="008C3514" w:rsidRDefault="003C75B7" w:rsidP="00B43BC4">
      <w:pPr>
        <w:pStyle w:val="ListParagraph"/>
        <w:spacing w:after="0"/>
        <w:ind w:left="709"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A94A4D" w:rsidRPr="008C3514">
        <w:rPr>
          <w:rFonts w:ascii="Times New Roman" w:hAnsi="Times New Roman" w:cs="Times New Roman"/>
          <w:noProof/>
          <w:sz w:val="26"/>
          <w:szCs w:val="26"/>
        </w:rPr>
        <w:t>In + lượng thời gian = trong bao lâu nữa (chỉ thời điểm ở tương lai)</w:t>
      </w:r>
      <w:r w:rsidR="006F0258" w:rsidRPr="008C3514">
        <w:rPr>
          <w:rFonts w:ascii="Times New Roman" w:hAnsi="Times New Roman" w:cs="Times New Roman"/>
          <w:noProof/>
          <w:sz w:val="26"/>
          <w:szCs w:val="26"/>
        </w:rPr>
        <w:t xml:space="preserve"> </w:t>
      </w:r>
      <w:r w:rsidR="006F0258" w:rsidRPr="008C3514">
        <w:rPr>
          <w:rFonts w:ascii="Times New Roman" w:hAnsi="Times New Roman" w:cs="Times New Roman"/>
          <w:noProof/>
          <w:sz w:val="26"/>
          <w:szCs w:val="26"/>
        </w:rPr>
        <w:sym w:font="Wingdings" w:char="F0E0"/>
      </w:r>
      <w:r w:rsidR="006F0258" w:rsidRPr="008C3514">
        <w:rPr>
          <w:rFonts w:ascii="Times New Roman" w:hAnsi="Times New Roman" w:cs="Times New Roman"/>
          <w:noProof/>
          <w:sz w:val="26"/>
          <w:szCs w:val="26"/>
        </w:rPr>
        <w:t xml:space="preserve"> không thể trả lời cho câu hỏi </w:t>
      </w:r>
      <w:r w:rsidR="00B04EC5" w:rsidRPr="008C3514">
        <w:rPr>
          <w:rFonts w:ascii="Times New Roman" w:hAnsi="Times New Roman" w:cs="Times New Roman"/>
          <w:noProof/>
          <w:sz w:val="26"/>
          <w:szCs w:val="26"/>
        </w:rPr>
        <w:t>W</w:t>
      </w:r>
      <w:r w:rsidR="006F0258" w:rsidRPr="008C3514">
        <w:rPr>
          <w:rFonts w:ascii="Times New Roman" w:hAnsi="Times New Roman" w:cs="Times New Roman"/>
          <w:noProof/>
          <w:sz w:val="26"/>
          <w:szCs w:val="26"/>
        </w:rPr>
        <w:t>hen + động từ được chia ở các thì quá khứ.</w:t>
      </w:r>
    </w:p>
    <w:p w:rsidR="00B04EC5" w:rsidRPr="008C3514" w:rsidRDefault="00B04EC5" w:rsidP="00CC4E89">
      <w:pPr>
        <w:pStyle w:val="ListParagraph"/>
        <w:spacing w:after="0"/>
        <w:ind w:left="709"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Next + </w:t>
      </w:r>
      <w:r w:rsidR="002C4F1E" w:rsidRPr="008C3514">
        <w:rPr>
          <w:rFonts w:ascii="Times New Roman" w:hAnsi="Times New Roman" w:cs="Times New Roman"/>
          <w:noProof/>
          <w:sz w:val="26"/>
          <w:szCs w:val="26"/>
        </w:rPr>
        <w:t xml:space="preserve">danh từ chỉ </w:t>
      </w:r>
      <w:r w:rsidRPr="008C3514">
        <w:rPr>
          <w:rFonts w:ascii="Times New Roman" w:hAnsi="Times New Roman" w:cs="Times New Roman"/>
          <w:noProof/>
          <w:sz w:val="26"/>
          <w:szCs w:val="26"/>
        </w:rPr>
        <w:t xml:space="preserve">thời gian = vào thời điểm nào đó sắp tới (chỉ thời điểm ở tương lai)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không thể trả lời cho câu hỏi When + động từ được chi ở các thì quá khứ.</w:t>
      </w:r>
    </w:p>
    <w:p w:rsidR="00A94A4D" w:rsidRPr="008C3514" w:rsidRDefault="00103EE0" w:rsidP="00CC4E89">
      <w:pPr>
        <w:spacing w:after="0"/>
        <w:ind w:left="709"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Last + </w:t>
      </w:r>
      <w:r w:rsidR="002C4F1E" w:rsidRPr="008C3514">
        <w:rPr>
          <w:rFonts w:ascii="Times New Roman" w:hAnsi="Times New Roman" w:cs="Times New Roman"/>
          <w:noProof/>
          <w:sz w:val="26"/>
          <w:szCs w:val="26"/>
        </w:rPr>
        <w:t xml:space="preserve">danh từ chỉ </w:t>
      </w:r>
      <w:r w:rsidR="00B04EC5" w:rsidRPr="008C3514">
        <w:rPr>
          <w:rFonts w:ascii="Times New Roman" w:hAnsi="Times New Roman" w:cs="Times New Roman"/>
          <w:noProof/>
          <w:sz w:val="26"/>
          <w:szCs w:val="26"/>
        </w:rPr>
        <w:t xml:space="preserve">thời gian = vào thời điểm nào đó trước đây (chỉ thời điểm ở quá khứ) </w:t>
      </w:r>
      <w:r w:rsidR="00B04EC5" w:rsidRPr="008C3514">
        <w:rPr>
          <w:rFonts w:ascii="Times New Roman" w:hAnsi="Times New Roman" w:cs="Times New Roman"/>
          <w:noProof/>
          <w:sz w:val="26"/>
          <w:szCs w:val="26"/>
        </w:rPr>
        <w:sym w:font="Wingdings" w:char="F0E0"/>
      </w:r>
      <w:r w:rsidR="00B04EC5" w:rsidRPr="008C3514">
        <w:rPr>
          <w:rFonts w:ascii="Times New Roman" w:hAnsi="Times New Roman" w:cs="Times New Roman"/>
          <w:noProof/>
          <w:sz w:val="26"/>
          <w:szCs w:val="26"/>
        </w:rPr>
        <w:t xml:space="preserve"> Không thể trả lời cho câu hỏi When + động từ được chia ở các thì hiện tại hoặc tương lai.</w:t>
      </w:r>
    </w:p>
    <w:p w:rsidR="00CC4E89" w:rsidRPr="008C3514" w:rsidRDefault="00CC4E89" w:rsidP="00CC4E89">
      <w:pPr>
        <w:spacing w:after="0"/>
        <w:rPr>
          <w:rFonts w:ascii="Times New Roman" w:hAnsi="Times New Roman" w:cs="Times New Roman"/>
          <w:noProof/>
          <w:sz w:val="26"/>
          <w:szCs w:val="26"/>
        </w:rPr>
      </w:pPr>
    </w:p>
    <w:p w:rsidR="00CC4E89" w:rsidRPr="008C3514" w:rsidRDefault="00CC4E89" w:rsidP="00CC4E89">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w:t>
      </w:r>
      <w:r w:rsidR="002B697B" w:rsidRPr="008C3514">
        <w:rPr>
          <w:rFonts w:ascii="Times New Roman" w:hAnsi="Times New Roman" w:cs="Times New Roman"/>
          <w:b/>
          <w:noProof/>
          <w:sz w:val="26"/>
          <w:szCs w:val="26"/>
        </w:rPr>
        <w:t>V</w:t>
      </w:r>
      <w:r w:rsidRPr="008C3514">
        <w:rPr>
          <w:rFonts w:ascii="Times New Roman" w:hAnsi="Times New Roman" w:cs="Times New Roman"/>
          <w:b/>
          <w:noProof/>
          <w:sz w:val="26"/>
          <w:szCs w:val="26"/>
        </w:rPr>
        <w:t>. LUYỆN TẬP CÁC CÂU HỎI MẪU</w:t>
      </w:r>
    </w:p>
    <w:p w:rsidR="00CC4E89" w:rsidRPr="008C3514" w:rsidRDefault="001D1369" w:rsidP="00CC4E8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CC4E89" w:rsidRPr="008C3514">
        <w:rPr>
          <w:rFonts w:ascii="Times New Roman" w:hAnsi="Times New Roman" w:cs="Times New Roman"/>
          <w:b/>
          <w:i/>
          <w:noProof/>
          <w:sz w:val="26"/>
          <w:szCs w:val="26"/>
        </w:rPr>
        <w:t xml:space="preserve"> </w:t>
      </w:r>
      <w:r w:rsidR="00947419" w:rsidRPr="008C3514">
        <w:rPr>
          <w:rFonts w:ascii="Times New Roman" w:hAnsi="Times New Roman" w:cs="Times New Roman"/>
          <w:b/>
          <w:i/>
          <w:noProof/>
          <w:sz w:val="26"/>
          <w:szCs w:val="26"/>
        </w:rPr>
        <w:t>và</w:t>
      </w:r>
      <w:r w:rsidR="00CC4E89" w:rsidRPr="008C3514">
        <w:rPr>
          <w:rFonts w:ascii="Times New Roman" w:hAnsi="Times New Roman" w:cs="Times New Roman"/>
          <w:b/>
          <w:i/>
          <w:noProof/>
          <w:sz w:val="26"/>
          <w:szCs w:val="26"/>
        </w:rPr>
        <w:t xml:space="preserve"> phân tích</w:t>
      </w:r>
    </w:p>
    <w:p w:rsidR="00CC4E89" w:rsidRPr="008C3514" w:rsidRDefault="00CC4E8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11.mp3)</w:t>
      </w:r>
    </w:p>
    <w:tbl>
      <w:tblPr>
        <w:tblStyle w:val="TableGrid"/>
        <w:tblW w:w="0" w:type="auto"/>
        <w:tblLook w:val="04A0" w:firstRow="1" w:lastRow="0" w:firstColumn="1" w:lastColumn="0" w:noHBand="0" w:noVBand="1"/>
      </w:tblPr>
      <w:tblGrid>
        <w:gridCol w:w="4927"/>
        <w:gridCol w:w="4928"/>
      </w:tblGrid>
      <w:tr w:rsidR="00CE2B59" w:rsidRPr="008C3514" w:rsidTr="0051146A">
        <w:tc>
          <w:tcPr>
            <w:tcW w:w="4927" w:type="dxa"/>
          </w:tcPr>
          <w:p w:rsidR="00CE2B59" w:rsidRPr="008C3514" w:rsidRDefault="00CE2B59" w:rsidP="0051146A">
            <w:pPr>
              <w:spacing w:before="120" w:after="120"/>
              <w:rPr>
                <w:rFonts w:cs="Times New Roman"/>
                <w:noProof/>
                <w:szCs w:val="26"/>
              </w:rPr>
            </w:pPr>
            <w:r w:rsidRPr="008C3514">
              <w:rPr>
                <w:rFonts w:cs="Times New Roman"/>
                <w:noProof/>
                <w:szCs w:val="26"/>
              </w:rPr>
              <w:t>When should this application be submitted by?</w:t>
            </w:r>
          </w:p>
          <w:p w:rsidR="00CE2B59" w:rsidRPr="008C3514" w:rsidRDefault="00CE2B59" w:rsidP="0051146A">
            <w:pPr>
              <w:rPr>
                <w:rFonts w:cs="Times New Roman"/>
                <w:noProof/>
                <w:szCs w:val="26"/>
              </w:rPr>
            </w:pPr>
            <w:r w:rsidRPr="008C3514">
              <w:rPr>
                <w:rFonts w:cs="Times New Roman"/>
                <w:noProof/>
                <w:szCs w:val="26"/>
              </w:rPr>
              <w:t>(A) Every few hours.</w:t>
            </w:r>
          </w:p>
          <w:p w:rsidR="00CE2B59" w:rsidRPr="008C3514" w:rsidRDefault="00CE2B59" w:rsidP="0051146A">
            <w:pPr>
              <w:rPr>
                <w:rFonts w:cs="Times New Roman"/>
                <w:b/>
                <w:noProof/>
                <w:szCs w:val="26"/>
              </w:rPr>
            </w:pPr>
            <w:r w:rsidRPr="008C3514">
              <w:rPr>
                <w:rFonts w:cs="Times New Roman"/>
                <w:b/>
                <w:noProof/>
                <w:szCs w:val="26"/>
              </w:rPr>
              <w:t>(B) Tonight, I think.</w:t>
            </w:r>
          </w:p>
          <w:p w:rsidR="00CE2B59" w:rsidRPr="008C3514" w:rsidRDefault="00CE2B59" w:rsidP="0051146A">
            <w:pPr>
              <w:rPr>
                <w:rFonts w:cs="Times New Roman"/>
                <w:noProof/>
                <w:szCs w:val="26"/>
              </w:rPr>
            </w:pPr>
            <w:r w:rsidRPr="008C3514">
              <w:rPr>
                <w:rFonts w:cs="Times New Roman"/>
                <w:noProof/>
                <w:szCs w:val="26"/>
              </w:rPr>
              <w:t>(C) Please fill out this form.</w:t>
            </w:r>
          </w:p>
        </w:tc>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Đơn xin này nên được nộp trễ nhất là lúc nào?</w:t>
            </w:r>
          </w:p>
          <w:p w:rsidR="00CE2B59" w:rsidRPr="008C3514" w:rsidRDefault="00CE2B59" w:rsidP="0051146A">
            <w:pPr>
              <w:rPr>
                <w:rFonts w:cs="Times New Roman"/>
                <w:noProof/>
                <w:szCs w:val="26"/>
              </w:rPr>
            </w:pPr>
            <w:r w:rsidRPr="008C3514">
              <w:rPr>
                <w:rFonts w:cs="Times New Roman"/>
                <w:noProof/>
                <w:szCs w:val="26"/>
              </w:rPr>
              <w:t>(A) Mỗi một vài tiếng.</w:t>
            </w:r>
          </w:p>
          <w:p w:rsidR="00CE2B59" w:rsidRPr="008C3514" w:rsidRDefault="00CE2B59" w:rsidP="0051146A">
            <w:pPr>
              <w:rPr>
                <w:rFonts w:cs="Times New Roman"/>
                <w:b/>
                <w:noProof/>
                <w:szCs w:val="26"/>
              </w:rPr>
            </w:pPr>
            <w:r w:rsidRPr="008C3514">
              <w:rPr>
                <w:rFonts w:cs="Times New Roman"/>
                <w:b/>
                <w:noProof/>
                <w:szCs w:val="26"/>
              </w:rPr>
              <w:t>(B) Tối nay, tôi nghĩ vậy.</w:t>
            </w:r>
          </w:p>
          <w:p w:rsidR="00CE2B59" w:rsidRPr="008C3514" w:rsidRDefault="00CE2B59" w:rsidP="0051146A">
            <w:pPr>
              <w:spacing w:after="120"/>
              <w:rPr>
                <w:rFonts w:cs="Times New Roman"/>
                <w:noProof/>
                <w:szCs w:val="26"/>
              </w:rPr>
            </w:pPr>
            <w:r w:rsidRPr="008C3514">
              <w:rPr>
                <w:rFonts w:cs="Times New Roman"/>
                <w:noProof/>
                <w:szCs w:val="26"/>
              </w:rPr>
              <w:t>(C) Vui lòng hoàn thành mẫu đơn này.</w:t>
            </w:r>
          </w:p>
        </w:tc>
      </w:tr>
    </w:tbl>
    <w:p w:rsidR="00E152F4" w:rsidRPr="008C3514" w:rsidRDefault="00E152F4" w:rsidP="00805A71">
      <w:pPr>
        <w:spacing w:after="0"/>
        <w:rPr>
          <w:rFonts w:ascii="Times New Roman" w:hAnsi="Times New Roman" w:cs="Times New Roman"/>
          <w:noProof/>
          <w:sz w:val="26"/>
          <w:szCs w:val="26"/>
        </w:rPr>
      </w:pPr>
    </w:p>
    <w:p w:rsidR="00CC4E89" w:rsidRPr="008C3514" w:rsidRDefault="00CC4E8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b. Câu hỏi 02 (12.mp3)</w:t>
      </w:r>
    </w:p>
    <w:tbl>
      <w:tblPr>
        <w:tblStyle w:val="TableGrid"/>
        <w:tblW w:w="0" w:type="auto"/>
        <w:tblLook w:val="04A0" w:firstRow="1" w:lastRow="0" w:firstColumn="1" w:lastColumn="0" w:noHBand="0" w:noVBand="1"/>
      </w:tblPr>
      <w:tblGrid>
        <w:gridCol w:w="4927"/>
        <w:gridCol w:w="4928"/>
      </w:tblGrid>
      <w:tr w:rsidR="00CE2B59" w:rsidRPr="008C3514" w:rsidTr="0051146A">
        <w:tc>
          <w:tcPr>
            <w:tcW w:w="4927" w:type="dxa"/>
          </w:tcPr>
          <w:p w:rsidR="00CE2B59" w:rsidRPr="008C3514" w:rsidRDefault="00CE2B59" w:rsidP="0051146A">
            <w:pPr>
              <w:spacing w:before="120" w:after="120"/>
              <w:rPr>
                <w:rFonts w:cs="Times New Roman"/>
                <w:noProof/>
                <w:szCs w:val="26"/>
              </w:rPr>
            </w:pPr>
            <w:r w:rsidRPr="008C3514">
              <w:rPr>
                <w:rFonts w:cs="Times New Roman"/>
                <w:noProof/>
                <w:szCs w:val="26"/>
              </w:rPr>
              <w:t>When will the company release its annual report?</w:t>
            </w:r>
          </w:p>
          <w:p w:rsidR="00CE2B59" w:rsidRPr="008C3514" w:rsidRDefault="00CE2B59" w:rsidP="0051146A">
            <w:pPr>
              <w:rPr>
                <w:rFonts w:cs="Times New Roman"/>
                <w:b/>
                <w:noProof/>
                <w:szCs w:val="26"/>
              </w:rPr>
            </w:pPr>
            <w:r w:rsidRPr="008C3514">
              <w:rPr>
                <w:rFonts w:cs="Times New Roman"/>
                <w:b/>
                <w:noProof/>
                <w:szCs w:val="26"/>
              </w:rPr>
              <w:t>(A) Later this week.</w:t>
            </w:r>
          </w:p>
          <w:p w:rsidR="00CE2B59" w:rsidRPr="008C3514" w:rsidRDefault="00CE2B59" w:rsidP="0051146A">
            <w:pPr>
              <w:rPr>
                <w:rFonts w:cs="Times New Roman"/>
                <w:noProof/>
                <w:szCs w:val="26"/>
              </w:rPr>
            </w:pPr>
            <w:r w:rsidRPr="008C3514">
              <w:rPr>
                <w:rFonts w:cs="Times New Roman"/>
                <w:noProof/>
                <w:szCs w:val="26"/>
              </w:rPr>
              <w:t>(B) We didn’t export them.</w:t>
            </w:r>
          </w:p>
          <w:p w:rsidR="00CE2B59" w:rsidRPr="008C3514" w:rsidRDefault="00CE2B59" w:rsidP="0051146A">
            <w:pPr>
              <w:spacing w:after="120"/>
              <w:rPr>
                <w:rFonts w:cs="Times New Roman"/>
                <w:noProof/>
                <w:szCs w:val="26"/>
              </w:rPr>
            </w:pPr>
            <w:r w:rsidRPr="008C3514">
              <w:rPr>
                <w:rFonts w:cs="Times New Roman"/>
                <w:noProof/>
                <w:szCs w:val="26"/>
              </w:rPr>
              <w:t>(C) I didn’t write them.</w:t>
            </w:r>
          </w:p>
        </w:tc>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Khi nào thì công ty sẽ công bố bản báo cáo thường niên của họ?</w:t>
            </w:r>
          </w:p>
          <w:p w:rsidR="00CE2B59" w:rsidRPr="008C3514" w:rsidRDefault="00CE2B59" w:rsidP="0051146A">
            <w:pPr>
              <w:rPr>
                <w:rFonts w:cs="Times New Roman"/>
                <w:b/>
                <w:noProof/>
                <w:szCs w:val="26"/>
              </w:rPr>
            </w:pPr>
            <w:r w:rsidRPr="008C3514">
              <w:rPr>
                <w:rFonts w:cs="Times New Roman"/>
                <w:b/>
                <w:noProof/>
                <w:szCs w:val="26"/>
              </w:rPr>
              <w:t>(A) Cuối tuần này.</w:t>
            </w:r>
          </w:p>
          <w:p w:rsidR="00CE2B59" w:rsidRPr="008C3514" w:rsidRDefault="00CE2B59" w:rsidP="0051146A">
            <w:pPr>
              <w:rPr>
                <w:rFonts w:cs="Times New Roman"/>
                <w:noProof/>
                <w:szCs w:val="26"/>
              </w:rPr>
            </w:pPr>
            <w:r w:rsidRPr="008C3514">
              <w:rPr>
                <w:rFonts w:cs="Times New Roman"/>
                <w:noProof/>
                <w:szCs w:val="26"/>
              </w:rPr>
              <w:t>(B) Chúng tôi đã không xuất khẩu chúng.</w:t>
            </w:r>
          </w:p>
          <w:p w:rsidR="00CE2B59" w:rsidRPr="008C3514" w:rsidRDefault="00CE2B59" w:rsidP="0051146A">
            <w:pPr>
              <w:spacing w:after="120"/>
              <w:rPr>
                <w:rFonts w:cs="Times New Roman"/>
                <w:noProof/>
                <w:szCs w:val="26"/>
              </w:rPr>
            </w:pPr>
            <w:r w:rsidRPr="008C3514">
              <w:rPr>
                <w:rFonts w:cs="Times New Roman"/>
                <w:noProof/>
                <w:szCs w:val="26"/>
              </w:rPr>
              <w:t>(C) Tôi đã không viết chúng.</w:t>
            </w:r>
          </w:p>
        </w:tc>
      </w:tr>
    </w:tbl>
    <w:p w:rsidR="00ED62F9" w:rsidRPr="008C3514" w:rsidRDefault="00ED62F9" w:rsidP="00ED62F9">
      <w:pPr>
        <w:spacing w:after="0"/>
        <w:rPr>
          <w:rFonts w:ascii="Times New Roman" w:hAnsi="Times New Roman" w:cs="Times New Roman"/>
          <w:noProof/>
          <w:sz w:val="26"/>
          <w:szCs w:val="26"/>
        </w:rPr>
      </w:pPr>
    </w:p>
    <w:p w:rsidR="00CC4E89" w:rsidRPr="008C3514" w:rsidRDefault="00CC4E8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13.mp3)</w:t>
      </w:r>
    </w:p>
    <w:tbl>
      <w:tblPr>
        <w:tblStyle w:val="TableGrid"/>
        <w:tblW w:w="0" w:type="auto"/>
        <w:tblLook w:val="04A0" w:firstRow="1" w:lastRow="0" w:firstColumn="1" w:lastColumn="0" w:noHBand="0" w:noVBand="1"/>
      </w:tblPr>
      <w:tblGrid>
        <w:gridCol w:w="4927"/>
        <w:gridCol w:w="4928"/>
      </w:tblGrid>
      <w:tr w:rsidR="00CE2B59" w:rsidRPr="008C3514" w:rsidTr="0051146A">
        <w:tc>
          <w:tcPr>
            <w:tcW w:w="4927" w:type="dxa"/>
          </w:tcPr>
          <w:p w:rsidR="00CE2B59" w:rsidRPr="008C3514" w:rsidRDefault="00CE2B59" w:rsidP="0051146A">
            <w:pPr>
              <w:spacing w:before="120" w:after="120"/>
              <w:rPr>
                <w:rFonts w:cs="Times New Roman"/>
                <w:noProof/>
                <w:szCs w:val="26"/>
              </w:rPr>
            </w:pPr>
            <w:r w:rsidRPr="008C3514">
              <w:rPr>
                <w:rFonts w:cs="Times New Roman"/>
                <w:noProof/>
                <w:szCs w:val="26"/>
              </w:rPr>
              <w:t>When did Ms. Iverson leave the company?</w:t>
            </w:r>
          </w:p>
          <w:p w:rsidR="00CE2B59" w:rsidRPr="008C3514" w:rsidRDefault="00CE2B59" w:rsidP="0051146A">
            <w:pPr>
              <w:rPr>
                <w:rFonts w:cs="Times New Roman"/>
                <w:noProof/>
                <w:szCs w:val="26"/>
              </w:rPr>
            </w:pPr>
            <w:r w:rsidRPr="008C3514">
              <w:rPr>
                <w:rFonts w:cs="Times New Roman"/>
                <w:noProof/>
                <w:szCs w:val="26"/>
              </w:rPr>
              <w:t>(A) For health reasons.</w:t>
            </w:r>
          </w:p>
          <w:p w:rsidR="00CE2B59" w:rsidRPr="008C3514" w:rsidRDefault="00CE2B59" w:rsidP="0051146A">
            <w:pPr>
              <w:rPr>
                <w:rFonts w:cs="Times New Roman"/>
                <w:b/>
                <w:noProof/>
                <w:szCs w:val="26"/>
              </w:rPr>
            </w:pPr>
            <w:r w:rsidRPr="008C3514">
              <w:rPr>
                <w:rFonts w:cs="Times New Roman"/>
                <w:b/>
                <w:noProof/>
                <w:szCs w:val="26"/>
              </w:rPr>
              <w:t>(B) A few months ago.</w:t>
            </w:r>
          </w:p>
          <w:p w:rsidR="00CE2B59" w:rsidRPr="008C3514" w:rsidRDefault="00CE2B59" w:rsidP="0051146A">
            <w:pPr>
              <w:spacing w:after="120"/>
              <w:rPr>
                <w:rFonts w:cs="Times New Roman"/>
                <w:noProof/>
                <w:szCs w:val="26"/>
              </w:rPr>
            </w:pPr>
            <w:r w:rsidRPr="008C3514">
              <w:rPr>
                <w:rFonts w:cs="Times New Roman"/>
                <w:noProof/>
                <w:szCs w:val="26"/>
              </w:rPr>
              <w:t>(C) No, I’m staying.</w:t>
            </w:r>
          </w:p>
        </w:tc>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Cô Iverson đã rời khỏi công ty lúc nào vậy?</w:t>
            </w:r>
          </w:p>
          <w:p w:rsidR="00CE2B59" w:rsidRPr="008C3514" w:rsidRDefault="00CE2B59" w:rsidP="0051146A">
            <w:pPr>
              <w:rPr>
                <w:rFonts w:cs="Times New Roman"/>
                <w:noProof/>
                <w:szCs w:val="26"/>
              </w:rPr>
            </w:pPr>
            <w:r w:rsidRPr="008C3514">
              <w:rPr>
                <w:rFonts w:cs="Times New Roman"/>
                <w:noProof/>
                <w:szCs w:val="26"/>
              </w:rPr>
              <w:t>(A) Vì lí do sức khoẻ.</w:t>
            </w:r>
          </w:p>
          <w:p w:rsidR="00CE2B59" w:rsidRPr="008C3514" w:rsidRDefault="00CE2B59" w:rsidP="0051146A">
            <w:pPr>
              <w:rPr>
                <w:rFonts w:cs="Times New Roman"/>
                <w:b/>
                <w:noProof/>
                <w:szCs w:val="26"/>
              </w:rPr>
            </w:pPr>
            <w:r w:rsidRPr="008C3514">
              <w:rPr>
                <w:rFonts w:cs="Times New Roman"/>
                <w:b/>
                <w:noProof/>
                <w:szCs w:val="26"/>
              </w:rPr>
              <w:t>(B) Vài tháng trước.</w:t>
            </w:r>
          </w:p>
          <w:p w:rsidR="00CE2B59" w:rsidRPr="008C3514" w:rsidRDefault="00CE2B59" w:rsidP="0051146A">
            <w:pPr>
              <w:spacing w:after="120"/>
              <w:rPr>
                <w:rFonts w:cs="Times New Roman"/>
                <w:noProof/>
                <w:szCs w:val="26"/>
              </w:rPr>
            </w:pPr>
            <w:r w:rsidRPr="008C3514">
              <w:rPr>
                <w:rFonts w:cs="Times New Roman"/>
                <w:noProof/>
                <w:szCs w:val="26"/>
              </w:rPr>
              <w:t>(C) Không, tôi đang ở đây.</w:t>
            </w:r>
          </w:p>
        </w:tc>
      </w:tr>
    </w:tbl>
    <w:p w:rsidR="00805A71" w:rsidRPr="008C3514" w:rsidRDefault="00805A71" w:rsidP="0051146A">
      <w:pPr>
        <w:spacing w:after="0"/>
        <w:rPr>
          <w:rFonts w:ascii="Times New Roman" w:hAnsi="Times New Roman" w:cs="Times New Roman"/>
          <w:b/>
          <w:i/>
          <w:noProof/>
          <w:sz w:val="26"/>
          <w:szCs w:val="26"/>
        </w:rPr>
      </w:pPr>
    </w:p>
    <w:p w:rsidR="0062419B" w:rsidRPr="008C3514" w:rsidRDefault="0062419B" w:rsidP="00CC4E8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7740AE"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7740AE"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CE2B59"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14.mp3)</w:t>
      </w:r>
    </w:p>
    <w:tbl>
      <w:tblPr>
        <w:tblStyle w:val="TableGrid"/>
        <w:tblW w:w="9889" w:type="dxa"/>
        <w:tblLook w:val="04A0" w:firstRow="1" w:lastRow="0" w:firstColumn="1" w:lastColumn="0" w:noHBand="0" w:noVBand="1"/>
      </w:tblPr>
      <w:tblGrid>
        <w:gridCol w:w="4928"/>
        <w:gridCol w:w="4961"/>
      </w:tblGrid>
      <w:tr w:rsidR="00CE2B59" w:rsidRPr="008C3514" w:rsidTr="0051146A">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When is the final report due?</w:t>
            </w:r>
          </w:p>
          <w:p w:rsidR="00CE2B59" w:rsidRPr="008C3514" w:rsidRDefault="00CE2B59" w:rsidP="0051146A">
            <w:pPr>
              <w:rPr>
                <w:rFonts w:cs="Times New Roman"/>
                <w:noProof/>
                <w:szCs w:val="26"/>
              </w:rPr>
            </w:pPr>
            <w:r w:rsidRPr="008C3514">
              <w:rPr>
                <w:rFonts w:cs="Times New Roman"/>
                <w:noProof/>
                <w:szCs w:val="26"/>
              </w:rPr>
              <w:t>(A) Yes, it’s being repaired.</w:t>
            </w:r>
          </w:p>
          <w:p w:rsidR="00CE2B59" w:rsidRPr="008C3514" w:rsidRDefault="00CE2B59" w:rsidP="0051146A">
            <w:pPr>
              <w:rPr>
                <w:rFonts w:cs="Times New Roman"/>
                <w:noProof/>
                <w:szCs w:val="26"/>
              </w:rPr>
            </w:pPr>
            <w:r w:rsidRPr="008C3514">
              <w:rPr>
                <w:rFonts w:cs="Times New Roman"/>
                <w:noProof/>
                <w:szCs w:val="26"/>
              </w:rPr>
              <w:t>(B) He reports to the manager.</w:t>
            </w:r>
          </w:p>
          <w:p w:rsidR="00CE2B59" w:rsidRPr="008C3514" w:rsidRDefault="00CE2B59" w:rsidP="0051146A">
            <w:pPr>
              <w:spacing w:after="120"/>
              <w:rPr>
                <w:rFonts w:cs="Times New Roman"/>
                <w:b/>
                <w:noProof/>
                <w:szCs w:val="26"/>
              </w:rPr>
            </w:pPr>
            <w:r w:rsidRPr="008C3514">
              <w:rPr>
                <w:rFonts w:cs="Times New Roman"/>
                <w:b/>
                <w:noProof/>
                <w:szCs w:val="26"/>
              </w:rPr>
              <w:t>(C) Next Friday at nine.</w:t>
            </w:r>
          </w:p>
        </w:tc>
        <w:tc>
          <w:tcPr>
            <w:tcW w:w="4961" w:type="dxa"/>
          </w:tcPr>
          <w:p w:rsidR="00CE2B59" w:rsidRPr="008C3514" w:rsidRDefault="00CE2B59" w:rsidP="0051146A">
            <w:pPr>
              <w:spacing w:before="120" w:after="120"/>
              <w:rPr>
                <w:rFonts w:cs="Times New Roman"/>
                <w:noProof/>
                <w:szCs w:val="26"/>
              </w:rPr>
            </w:pPr>
            <w:r w:rsidRPr="008C3514">
              <w:rPr>
                <w:rFonts w:cs="Times New Roman"/>
                <w:noProof/>
                <w:szCs w:val="26"/>
              </w:rPr>
              <w:t>Khi nào thì bản báo cáo cuối cùng đến hạn?</w:t>
            </w:r>
          </w:p>
          <w:p w:rsidR="00CE2B59" w:rsidRPr="008C3514" w:rsidRDefault="00CE2B59" w:rsidP="0051146A">
            <w:pPr>
              <w:rPr>
                <w:rFonts w:cs="Times New Roman"/>
                <w:noProof/>
                <w:szCs w:val="26"/>
              </w:rPr>
            </w:pPr>
            <w:r w:rsidRPr="008C3514">
              <w:rPr>
                <w:rFonts w:cs="Times New Roman"/>
                <w:noProof/>
                <w:szCs w:val="26"/>
              </w:rPr>
              <w:t>(A) Vâng, nó đang được sửa chữa.</w:t>
            </w:r>
          </w:p>
          <w:p w:rsidR="00CE2B59" w:rsidRPr="008C3514" w:rsidRDefault="00CE2B59" w:rsidP="0051146A">
            <w:pPr>
              <w:rPr>
                <w:rFonts w:cs="Times New Roman"/>
                <w:noProof/>
                <w:szCs w:val="26"/>
              </w:rPr>
            </w:pPr>
            <w:r w:rsidRPr="008C3514">
              <w:rPr>
                <w:rFonts w:cs="Times New Roman"/>
                <w:noProof/>
                <w:szCs w:val="26"/>
              </w:rPr>
              <w:t>(B) Anh ấy báo cáo cho người quản lí.</w:t>
            </w:r>
          </w:p>
          <w:p w:rsidR="00CE2B59" w:rsidRPr="008C3514" w:rsidRDefault="00CE2B59" w:rsidP="0051146A">
            <w:pPr>
              <w:spacing w:after="120"/>
              <w:rPr>
                <w:rFonts w:cs="Times New Roman"/>
                <w:b/>
                <w:noProof/>
                <w:szCs w:val="26"/>
              </w:rPr>
            </w:pPr>
            <w:r w:rsidRPr="008C3514">
              <w:rPr>
                <w:rFonts w:cs="Times New Roman"/>
                <w:b/>
                <w:noProof/>
                <w:szCs w:val="26"/>
              </w:rPr>
              <w:t>(C) Thứ Sáu tuần sau lúc 9 giờ.</w:t>
            </w:r>
          </w:p>
        </w:tc>
      </w:tr>
    </w:tbl>
    <w:p w:rsidR="00CE2B59" w:rsidRPr="008C3514" w:rsidRDefault="00CE2B59" w:rsidP="00CE2B59">
      <w:pPr>
        <w:spacing w:after="0"/>
        <w:rPr>
          <w:rFonts w:ascii="Times New Roman" w:hAnsi="Times New Roman" w:cs="Times New Roman"/>
          <w:noProof/>
          <w:sz w:val="26"/>
          <w:szCs w:val="26"/>
        </w:rPr>
      </w:pPr>
    </w:p>
    <w:p w:rsidR="00A46B69"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A46B69" w:rsidRPr="008C3514">
        <w:rPr>
          <w:rFonts w:ascii="Times New Roman" w:hAnsi="Times New Roman" w:cs="Times New Roman"/>
          <w:noProof/>
          <w:sz w:val="26"/>
          <w:szCs w:val="26"/>
        </w:rPr>
        <w:t>. Câu hỏi 05 (15.mp3)</w:t>
      </w:r>
    </w:p>
    <w:tbl>
      <w:tblPr>
        <w:tblStyle w:val="TableGrid"/>
        <w:tblW w:w="9889" w:type="dxa"/>
        <w:tblLook w:val="04A0" w:firstRow="1" w:lastRow="0" w:firstColumn="1" w:lastColumn="0" w:noHBand="0" w:noVBand="1"/>
      </w:tblPr>
      <w:tblGrid>
        <w:gridCol w:w="4928"/>
        <w:gridCol w:w="4961"/>
      </w:tblGrid>
      <w:tr w:rsidR="00A46B69" w:rsidRPr="008C3514" w:rsidTr="0051146A">
        <w:tc>
          <w:tcPr>
            <w:tcW w:w="4928" w:type="dxa"/>
          </w:tcPr>
          <w:p w:rsidR="00A46B69" w:rsidRPr="008C3514" w:rsidRDefault="00A46B69" w:rsidP="0051146A">
            <w:pPr>
              <w:spacing w:before="120" w:after="120"/>
              <w:rPr>
                <w:rFonts w:cs="Times New Roman"/>
                <w:noProof/>
                <w:szCs w:val="26"/>
              </w:rPr>
            </w:pPr>
            <w:r w:rsidRPr="008C3514">
              <w:rPr>
                <w:rFonts w:cs="Times New Roman"/>
                <w:noProof/>
                <w:szCs w:val="26"/>
              </w:rPr>
              <w:t>When will the plant begin production?</w:t>
            </w:r>
          </w:p>
          <w:p w:rsidR="00A46B69" w:rsidRPr="008C3514" w:rsidRDefault="00A46B69" w:rsidP="0051146A">
            <w:pPr>
              <w:rPr>
                <w:rFonts w:cs="Times New Roman"/>
                <w:noProof/>
                <w:szCs w:val="26"/>
              </w:rPr>
            </w:pPr>
            <w:r w:rsidRPr="008C3514">
              <w:rPr>
                <w:rFonts w:cs="Times New Roman"/>
                <w:b/>
                <w:noProof/>
                <w:szCs w:val="26"/>
              </w:rPr>
              <w:t>(A) In less than six months.</w:t>
            </w:r>
          </w:p>
          <w:p w:rsidR="00A46B69" w:rsidRPr="008C3514" w:rsidRDefault="00A46B69" w:rsidP="0051146A">
            <w:pPr>
              <w:rPr>
                <w:rFonts w:cs="Times New Roman"/>
                <w:noProof/>
                <w:szCs w:val="26"/>
              </w:rPr>
            </w:pPr>
            <w:r w:rsidRPr="008C3514">
              <w:rPr>
                <w:rFonts w:cs="Times New Roman"/>
                <w:noProof/>
                <w:szCs w:val="26"/>
              </w:rPr>
              <w:t>(B) We’ll plant them on the weekend.</w:t>
            </w:r>
          </w:p>
          <w:p w:rsidR="00A46B69" w:rsidRPr="008C3514" w:rsidRDefault="00A46B69" w:rsidP="0051146A">
            <w:pPr>
              <w:spacing w:after="120"/>
              <w:rPr>
                <w:rFonts w:cs="Times New Roman"/>
                <w:noProof/>
                <w:szCs w:val="26"/>
              </w:rPr>
            </w:pPr>
            <w:r w:rsidRPr="008C3514">
              <w:rPr>
                <w:rFonts w:cs="Times New Roman"/>
                <w:noProof/>
                <w:szCs w:val="26"/>
              </w:rPr>
              <w:t>(C) At the new factory.</w:t>
            </w:r>
          </w:p>
        </w:tc>
        <w:tc>
          <w:tcPr>
            <w:tcW w:w="4961" w:type="dxa"/>
          </w:tcPr>
          <w:p w:rsidR="00A46B69" w:rsidRPr="008C3514" w:rsidRDefault="00A46B69" w:rsidP="0051146A">
            <w:pPr>
              <w:spacing w:before="120" w:after="120"/>
              <w:rPr>
                <w:rFonts w:cs="Times New Roman"/>
                <w:noProof/>
                <w:szCs w:val="26"/>
              </w:rPr>
            </w:pPr>
            <w:r w:rsidRPr="008C3514">
              <w:rPr>
                <w:rFonts w:cs="Times New Roman"/>
                <w:noProof/>
                <w:szCs w:val="26"/>
              </w:rPr>
              <w:t>Khi nào thì nhà máy bắt đầu sản xuất?</w:t>
            </w:r>
          </w:p>
          <w:p w:rsidR="00A46B69" w:rsidRPr="008C3514" w:rsidRDefault="00A46B69" w:rsidP="0051146A">
            <w:pPr>
              <w:rPr>
                <w:rFonts w:cs="Times New Roman"/>
                <w:b/>
                <w:noProof/>
                <w:szCs w:val="26"/>
              </w:rPr>
            </w:pPr>
            <w:r w:rsidRPr="008C3514">
              <w:rPr>
                <w:rFonts w:cs="Times New Roman"/>
                <w:b/>
                <w:noProof/>
                <w:szCs w:val="26"/>
              </w:rPr>
              <w:t>(A) Trong ít hơn 6 tháng nữa.</w:t>
            </w:r>
          </w:p>
          <w:p w:rsidR="00A46B69" w:rsidRPr="008C3514" w:rsidRDefault="00A46B69" w:rsidP="0051146A">
            <w:pPr>
              <w:rPr>
                <w:rFonts w:cs="Times New Roman"/>
                <w:noProof/>
                <w:szCs w:val="26"/>
              </w:rPr>
            </w:pPr>
            <w:r w:rsidRPr="008C3514">
              <w:rPr>
                <w:rFonts w:cs="Times New Roman"/>
                <w:noProof/>
                <w:szCs w:val="26"/>
              </w:rPr>
              <w:t>(B) Chúng tôi sẽ trồng chúng vào cuối tuần.</w:t>
            </w:r>
          </w:p>
          <w:p w:rsidR="00A46B69" w:rsidRPr="008C3514" w:rsidRDefault="00A46B69" w:rsidP="0051146A">
            <w:pPr>
              <w:spacing w:after="120"/>
              <w:rPr>
                <w:rFonts w:cs="Times New Roman"/>
                <w:noProof/>
                <w:szCs w:val="26"/>
              </w:rPr>
            </w:pPr>
            <w:r w:rsidRPr="008C3514">
              <w:rPr>
                <w:rFonts w:cs="Times New Roman"/>
                <w:noProof/>
                <w:szCs w:val="26"/>
              </w:rPr>
              <w:t>(C) Tại một nhà máy mới.</w:t>
            </w:r>
          </w:p>
        </w:tc>
      </w:tr>
    </w:tbl>
    <w:p w:rsidR="00A46B69" w:rsidRPr="008C3514" w:rsidRDefault="00A46B69" w:rsidP="00A46B69">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2419B" w:rsidRPr="008C3514">
        <w:rPr>
          <w:rFonts w:ascii="Times New Roman" w:hAnsi="Times New Roman" w:cs="Times New Roman"/>
          <w:noProof/>
          <w:sz w:val="26"/>
          <w:szCs w:val="26"/>
        </w:rPr>
        <w:t>. Câu hỏi 06 (16.mp3)</w:t>
      </w:r>
    </w:p>
    <w:tbl>
      <w:tblPr>
        <w:tblStyle w:val="TableGrid"/>
        <w:tblW w:w="9889" w:type="dxa"/>
        <w:tblLook w:val="04A0" w:firstRow="1" w:lastRow="0" w:firstColumn="1" w:lastColumn="0" w:noHBand="0" w:noVBand="1"/>
      </w:tblPr>
      <w:tblGrid>
        <w:gridCol w:w="4503"/>
        <w:gridCol w:w="5386"/>
      </w:tblGrid>
      <w:tr w:rsidR="003D044A" w:rsidRPr="008C3514" w:rsidTr="005B20C0">
        <w:tc>
          <w:tcPr>
            <w:tcW w:w="4503" w:type="dxa"/>
          </w:tcPr>
          <w:p w:rsidR="003D044A" w:rsidRPr="008C3514" w:rsidRDefault="003D044A" w:rsidP="005B20C0">
            <w:pPr>
              <w:spacing w:before="120" w:after="120"/>
              <w:rPr>
                <w:rFonts w:cs="Times New Roman"/>
                <w:noProof/>
                <w:szCs w:val="26"/>
              </w:rPr>
            </w:pPr>
            <w:r w:rsidRPr="008C3514">
              <w:rPr>
                <w:rFonts w:cs="Times New Roman"/>
                <w:noProof/>
                <w:szCs w:val="26"/>
              </w:rPr>
              <w:t>When were those reports written?</w:t>
            </w:r>
          </w:p>
          <w:p w:rsidR="003D044A" w:rsidRPr="008C3514" w:rsidRDefault="003D044A" w:rsidP="005B20C0">
            <w:pPr>
              <w:rPr>
                <w:rFonts w:cs="Times New Roman"/>
                <w:noProof/>
                <w:szCs w:val="26"/>
              </w:rPr>
            </w:pPr>
            <w:r w:rsidRPr="008C3514">
              <w:rPr>
                <w:rFonts w:cs="Times New Roman"/>
                <w:b/>
                <w:noProof/>
                <w:szCs w:val="26"/>
              </w:rPr>
              <w:t>(A) Before lunch yesterday.</w:t>
            </w:r>
          </w:p>
          <w:p w:rsidR="003D044A" w:rsidRPr="008C3514" w:rsidRDefault="003D044A" w:rsidP="005B20C0">
            <w:pPr>
              <w:rPr>
                <w:rFonts w:cs="Times New Roman"/>
                <w:noProof/>
                <w:szCs w:val="26"/>
              </w:rPr>
            </w:pPr>
            <w:r w:rsidRPr="008C3514">
              <w:rPr>
                <w:rFonts w:cs="Times New Roman"/>
                <w:noProof/>
                <w:szCs w:val="26"/>
              </w:rPr>
              <w:t>(B) I taped the speech.</w:t>
            </w:r>
          </w:p>
          <w:p w:rsidR="003D044A" w:rsidRPr="008C3514" w:rsidRDefault="003D044A" w:rsidP="005B20C0">
            <w:pPr>
              <w:spacing w:after="120"/>
              <w:rPr>
                <w:rFonts w:cs="Times New Roman"/>
                <w:noProof/>
                <w:szCs w:val="26"/>
              </w:rPr>
            </w:pPr>
            <w:r w:rsidRPr="008C3514">
              <w:rPr>
                <w:rFonts w:cs="Times New Roman"/>
                <w:noProof/>
                <w:szCs w:val="26"/>
              </w:rPr>
              <w:t>(C) Her report is too long.</w:t>
            </w:r>
          </w:p>
        </w:tc>
        <w:tc>
          <w:tcPr>
            <w:tcW w:w="5386" w:type="dxa"/>
          </w:tcPr>
          <w:p w:rsidR="003D044A" w:rsidRPr="008C3514" w:rsidRDefault="003D044A" w:rsidP="005B20C0">
            <w:pPr>
              <w:spacing w:before="120" w:after="120"/>
              <w:rPr>
                <w:rFonts w:cs="Times New Roman"/>
                <w:noProof/>
                <w:szCs w:val="26"/>
              </w:rPr>
            </w:pPr>
            <w:r w:rsidRPr="008C3514">
              <w:rPr>
                <w:rFonts w:cs="Times New Roman"/>
                <w:noProof/>
                <w:szCs w:val="26"/>
              </w:rPr>
              <w:t>Những bản báo cáo đó đã được viết vào lúc nào?</w:t>
            </w:r>
          </w:p>
          <w:p w:rsidR="003D044A" w:rsidRPr="008C3514" w:rsidRDefault="003D044A" w:rsidP="005B20C0">
            <w:pPr>
              <w:rPr>
                <w:rFonts w:cs="Times New Roman"/>
                <w:b/>
                <w:noProof/>
                <w:szCs w:val="26"/>
              </w:rPr>
            </w:pPr>
            <w:r w:rsidRPr="008C3514">
              <w:rPr>
                <w:rFonts w:cs="Times New Roman"/>
                <w:b/>
                <w:noProof/>
                <w:szCs w:val="26"/>
              </w:rPr>
              <w:t>(A) Trước giờ ăn trưa hôm qua.</w:t>
            </w:r>
          </w:p>
          <w:p w:rsidR="003D044A" w:rsidRPr="008C3514" w:rsidRDefault="003D044A" w:rsidP="005B20C0">
            <w:pPr>
              <w:rPr>
                <w:rFonts w:cs="Times New Roman"/>
                <w:noProof/>
                <w:szCs w:val="26"/>
              </w:rPr>
            </w:pPr>
            <w:r w:rsidRPr="008C3514">
              <w:rPr>
                <w:rFonts w:cs="Times New Roman"/>
                <w:noProof/>
                <w:szCs w:val="26"/>
              </w:rPr>
              <w:t>(B) Tôi đã thu băng lại bài diễn văn.</w:t>
            </w:r>
          </w:p>
          <w:p w:rsidR="003D044A" w:rsidRPr="008C3514" w:rsidRDefault="003D044A" w:rsidP="005B20C0">
            <w:pPr>
              <w:spacing w:after="120"/>
              <w:rPr>
                <w:rFonts w:cs="Times New Roman"/>
                <w:noProof/>
                <w:szCs w:val="26"/>
              </w:rPr>
            </w:pPr>
            <w:r w:rsidRPr="008C3514">
              <w:rPr>
                <w:rFonts w:cs="Times New Roman"/>
                <w:noProof/>
                <w:szCs w:val="26"/>
              </w:rPr>
              <w:t>(C) Báo cáo của cô ấy quá dài.</w:t>
            </w:r>
          </w:p>
        </w:tc>
      </w:tr>
    </w:tbl>
    <w:p w:rsidR="0062419B" w:rsidRPr="008C3514" w:rsidRDefault="0062419B" w:rsidP="0062419B">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62419B" w:rsidRPr="008C3514">
        <w:rPr>
          <w:rFonts w:ascii="Times New Roman" w:hAnsi="Times New Roman" w:cs="Times New Roman"/>
          <w:noProof/>
          <w:sz w:val="26"/>
          <w:szCs w:val="26"/>
        </w:rPr>
        <w:t>. Câu hỏi 07 (17.mp3)</w:t>
      </w:r>
    </w:p>
    <w:tbl>
      <w:tblPr>
        <w:tblStyle w:val="TableGrid"/>
        <w:tblW w:w="9889" w:type="dxa"/>
        <w:tblLook w:val="04A0" w:firstRow="1" w:lastRow="0" w:firstColumn="1" w:lastColumn="0" w:noHBand="0" w:noVBand="1"/>
      </w:tblPr>
      <w:tblGrid>
        <w:gridCol w:w="4928"/>
        <w:gridCol w:w="4961"/>
      </w:tblGrid>
      <w:tr w:rsidR="003D044A" w:rsidRPr="008C3514" w:rsidTr="005B20C0">
        <w:tc>
          <w:tcPr>
            <w:tcW w:w="4928" w:type="dxa"/>
          </w:tcPr>
          <w:p w:rsidR="003D044A" w:rsidRPr="008C3514" w:rsidRDefault="003D044A" w:rsidP="005B20C0">
            <w:pPr>
              <w:spacing w:before="120" w:after="120"/>
              <w:rPr>
                <w:rFonts w:cs="Times New Roman"/>
                <w:noProof/>
                <w:szCs w:val="26"/>
              </w:rPr>
            </w:pPr>
            <w:r w:rsidRPr="008C3514">
              <w:rPr>
                <w:rFonts w:cs="Times New Roman"/>
                <w:noProof/>
                <w:szCs w:val="26"/>
              </w:rPr>
              <w:t>When are the conference proposals due?</w:t>
            </w:r>
          </w:p>
          <w:p w:rsidR="003D044A" w:rsidRPr="008C3514" w:rsidRDefault="003D044A" w:rsidP="005B20C0">
            <w:pPr>
              <w:rPr>
                <w:rFonts w:cs="Times New Roman"/>
                <w:noProof/>
                <w:szCs w:val="26"/>
              </w:rPr>
            </w:pPr>
            <w:r w:rsidRPr="008C3514">
              <w:rPr>
                <w:rFonts w:cs="Times New Roman"/>
                <w:b/>
                <w:noProof/>
                <w:szCs w:val="26"/>
              </w:rPr>
              <w:t>(A) On January twenty-seventh.</w:t>
            </w:r>
          </w:p>
          <w:p w:rsidR="003D044A" w:rsidRPr="008C3514" w:rsidRDefault="003D044A" w:rsidP="005B20C0">
            <w:pPr>
              <w:rPr>
                <w:rFonts w:cs="Times New Roman"/>
                <w:noProof/>
                <w:szCs w:val="26"/>
              </w:rPr>
            </w:pPr>
            <w:r w:rsidRPr="008C3514">
              <w:rPr>
                <w:rFonts w:cs="Times New Roman"/>
                <w:noProof/>
                <w:szCs w:val="26"/>
              </w:rPr>
              <w:t>(B) For three days.</w:t>
            </w:r>
          </w:p>
          <w:p w:rsidR="003D044A" w:rsidRPr="008C3514" w:rsidRDefault="003D044A" w:rsidP="005B20C0">
            <w:pPr>
              <w:spacing w:after="120"/>
              <w:rPr>
                <w:rFonts w:cs="Times New Roman"/>
                <w:noProof/>
                <w:szCs w:val="26"/>
              </w:rPr>
            </w:pPr>
            <w:r w:rsidRPr="008C3514">
              <w:rPr>
                <w:rFonts w:cs="Times New Roman"/>
                <w:noProof/>
                <w:szCs w:val="26"/>
              </w:rPr>
              <w:lastRenderedPageBreak/>
              <w:t>(C) He’ll do it.</w:t>
            </w:r>
          </w:p>
        </w:tc>
        <w:tc>
          <w:tcPr>
            <w:tcW w:w="4961" w:type="dxa"/>
          </w:tcPr>
          <w:p w:rsidR="003D044A" w:rsidRPr="008C3514" w:rsidRDefault="003D044A" w:rsidP="005B20C0">
            <w:pPr>
              <w:spacing w:before="120" w:after="120"/>
              <w:rPr>
                <w:rFonts w:cs="Times New Roman"/>
                <w:noProof/>
                <w:szCs w:val="26"/>
              </w:rPr>
            </w:pPr>
            <w:r w:rsidRPr="008C3514">
              <w:rPr>
                <w:rFonts w:cs="Times New Roman"/>
                <w:noProof/>
                <w:szCs w:val="26"/>
              </w:rPr>
              <w:lastRenderedPageBreak/>
              <w:t>Khi nào thì các đề xuất hội nghị đến hạn?</w:t>
            </w:r>
          </w:p>
          <w:p w:rsidR="003D044A" w:rsidRPr="008C3514" w:rsidRDefault="003D044A" w:rsidP="005B20C0">
            <w:pPr>
              <w:rPr>
                <w:rFonts w:cs="Times New Roman"/>
                <w:b/>
                <w:noProof/>
                <w:szCs w:val="26"/>
              </w:rPr>
            </w:pPr>
            <w:r w:rsidRPr="008C3514">
              <w:rPr>
                <w:rFonts w:cs="Times New Roman"/>
                <w:b/>
                <w:noProof/>
                <w:szCs w:val="26"/>
              </w:rPr>
              <w:t>(A) Ngày 27 tháng 1.</w:t>
            </w:r>
          </w:p>
          <w:p w:rsidR="003D044A" w:rsidRPr="008C3514" w:rsidRDefault="003D044A" w:rsidP="005B20C0">
            <w:pPr>
              <w:rPr>
                <w:rFonts w:cs="Times New Roman"/>
                <w:noProof/>
                <w:szCs w:val="26"/>
              </w:rPr>
            </w:pPr>
            <w:r w:rsidRPr="008C3514">
              <w:rPr>
                <w:rFonts w:cs="Times New Roman"/>
                <w:noProof/>
                <w:szCs w:val="26"/>
              </w:rPr>
              <w:t>(B) Trong 3 ngày.</w:t>
            </w:r>
          </w:p>
          <w:p w:rsidR="003D044A" w:rsidRPr="008C3514" w:rsidRDefault="003D044A" w:rsidP="005B20C0">
            <w:pPr>
              <w:rPr>
                <w:rFonts w:cs="Times New Roman"/>
                <w:noProof/>
                <w:szCs w:val="26"/>
              </w:rPr>
            </w:pPr>
            <w:r w:rsidRPr="008C3514">
              <w:rPr>
                <w:rFonts w:cs="Times New Roman"/>
                <w:noProof/>
                <w:szCs w:val="26"/>
              </w:rPr>
              <w:lastRenderedPageBreak/>
              <w:t>(C) Anh ấy sẽ làm.</w:t>
            </w:r>
          </w:p>
        </w:tc>
      </w:tr>
    </w:tbl>
    <w:p w:rsidR="00CE2B59" w:rsidRPr="008C3514" w:rsidRDefault="00CE2B59" w:rsidP="00CE2B59">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2419B" w:rsidRPr="008C3514">
        <w:rPr>
          <w:rFonts w:ascii="Times New Roman" w:hAnsi="Times New Roman" w:cs="Times New Roman"/>
          <w:noProof/>
          <w:sz w:val="26"/>
          <w:szCs w:val="26"/>
        </w:rPr>
        <w:t>. Câu hỏi 08 (18.mp3)</w:t>
      </w:r>
    </w:p>
    <w:tbl>
      <w:tblPr>
        <w:tblStyle w:val="TableGrid"/>
        <w:tblW w:w="9889" w:type="dxa"/>
        <w:tblLook w:val="04A0" w:firstRow="1" w:lastRow="0" w:firstColumn="1" w:lastColumn="0" w:noHBand="0" w:noVBand="1"/>
      </w:tblPr>
      <w:tblGrid>
        <w:gridCol w:w="4928"/>
        <w:gridCol w:w="4961"/>
      </w:tblGrid>
      <w:tr w:rsidR="003D044A" w:rsidRPr="008C3514" w:rsidTr="005B20C0">
        <w:tc>
          <w:tcPr>
            <w:tcW w:w="4928" w:type="dxa"/>
          </w:tcPr>
          <w:p w:rsidR="003D044A" w:rsidRPr="008C3514" w:rsidRDefault="003D044A" w:rsidP="005B20C0">
            <w:pPr>
              <w:spacing w:before="120" w:after="120"/>
              <w:rPr>
                <w:rFonts w:cs="Times New Roman"/>
                <w:noProof/>
                <w:szCs w:val="26"/>
              </w:rPr>
            </w:pPr>
            <w:r w:rsidRPr="008C3514">
              <w:rPr>
                <w:rFonts w:cs="Times New Roman"/>
                <w:noProof/>
                <w:szCs w:val="26"/>
              </w:rPr>
              <w:t>When is the inspector supposed to arrive?</w:t>
            </w:r>
          </w:p>
          <w:p w:rsidR="003D044A" w:rsidRPr="008C3514" w:rsidRDefault="003D044A" w:rsidP="005B20C0">
            <w:pPr>
              <w:rPr>
                <w:rFonts w:cs="Times New Roman"/>
                <w:noProof/>
                <w:szCs w:val="26"/>
              </w:rPr>
            </w:pPr>
            <w:r w:rsidRPr="008C3514">
              <w:rPr>
                <w:rFonts w:cs="Times New Roman"/>
                <w:noProof/>
                <w:szCs w:val="26"/>
              </w:rPr>
              <w:t>(A) At the airport.</w:t>
            </w:r>
          </w:p>
          <w:p w:rsidR="003D044A" w:rsidRPr="008C3514" w:rsidRDefault="003D044A" w:rsidP="005B20C0">
            <w:pPr>
              <w:rPr>
                <w:rFonts w:cs="Times New Roman"/>
                <w:b/>
                <w:noProof/>
                <w:szCs w:val="26"/>
              </w:rPr>
            </w:pPr>
            <w:r w:rsidRPr="008C3514">
              <w:rPr>
                <w:rFonts w:cs="Times New Roman"/>
                <w:b/>
                <w:noProof/>
                <w:szCs w:val="26"/>
              </w:rPr>
              <w:t>(B) Around ten.</w:t>
            </w:r>
          </w:p>
          <w:p w:rsidR="003D044A" w:rsidRPr="008C3514" w:rsidRDefault="003D044A" w:rsidP="005B20C0">
            <w:pPr>
              <w:spacing w:after="120"/>
              <w:rPr>
                <w:rFonts w:cs="Times New Roman"/>
                <w:noProof/>
                <w:szCs w:val="26"/>
              </w:rPr>
            </w:pPr>
            <w:r w:rsidRPr="008C3514">
              <w:rPr>
                <w:rFonts w:cs="Times New Roman"/>
                <w:noProof/>
                <w:szCs w:val="26"/>
              </w:rPr>
              <w:t>(C) It’s once a month.</w:t>
            </w:r>
          </w:p>
        </w:tc>
        <w:tc>
          <w:tcPr>
            <w:tcW w:w="4961" w:type="dxa"/>
          </w:tcPr>
          <w:p w:rsidR="003D044A" w:rsidRPr="008C3514" w:rsidRDefault="003D044A" w:rsidP="005B20C0">
            <w:pPr>
              <w:spacing w:before="120" w:after="120"/>
              <w:rPr>
                <w:rFonts w:cs="Times New Roman"/>
                <w:noProof/>
                <w:szCs w:val="26"/>
              </w:rPr>
            </w:pPr>
            <w:r w:rsidRPr="008C3514">
              <w:rPr>
                <w:rFonts w:cs="Times New Roman"/>
                <w:noProof/>
                <w:szCs w:val="26"/>
              </w:rPr>
              <w:t>Khi nào thì thanh tra viên sẽ đến?</w:t>
            </w:r>
          </w:p>
          <w:p w:rsidR="003D044A" w:rsidRPr="008C3514" w:rsidRDefault="003D044A" w:rsidP="005B20C0">
            <w:pPr>
              <w:rPr>
                <w:rFonts w:cs="Times New Roman"/>
                <w:noProof/>
                <w:szCs w:val="26"/>
              </w:rPr>
            </w:pPr>
            <w:r w:rsidRPr="008C3514">
              <w:rPr>
                <w:rFonts w:cs="Times New Roman"/>
                <w:noProof/>
                <w:szCs w:val="26"/>
              </w:rPr>
              <w:t>(A) Tại sân bay.</w:t>
            </w:r>
          </w:p>
          <w:p w:rsidR="003D044A" w:rsidRPr="008C3514" w:rsidRDefault="003D044A" w:rsidP="005B20C0">
            <w:pPr>
              <w:rPr>
                <w:rFonts w:cs="Times New Roman"/>
                <w:b/>
                <w:noProof/>
                <w:szCs w:val="26"/>
              </w:rPr>
            </w:pPr>
            <w:r w:rsidRPr="008C3514">
              <w:rPr>
                <w:rFonts w:cs="Times New Roman"/>
                <w:b/>
                <w:noProof/>
                <w:szCs w:val="26"/>
              </w:rPr>
              <w:t>(B) Khoảng 10 giờ.</w:t>
            </w:r>
          </w:p>
          <w:p w:rsidR="003D044A" w:rsidRPr="008C3514" w:rsidRDefault="003D044A" w:rsidP="005B20C0">
            <w:pPr>
              <w:spacing w:after="120"/>
              <w:rPr>
                <w:rFonts w:cs="Times New Roman"/>
                <w:noProof/>
                <w:szCs w:val="26"/>
              </w:rPr>
            </w:pPr>
            <w:r w:rsidRPr="008C3514">
              <w:rPr>
                <w:rFonts w:cs="Times New Roman"/>
                <w:noProof/>
                <w:szCs w:val="26"/>
              </w:rPr>
              <w:t>(C) Mỗi tháng 1 lần.</w:t>
            </w:r>
          </w:p>
        </w:tc>
      </w:tr>
    </w:tbl>
    <w:p w:rsidR="00ED62F9" w:rsidRPr="008C3514" w:rsidRDefault="00ED62F9" w:rsidP="00ED62F9">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2419B" w:rsidRPr="008C3514">
        <w:rPr>
          <w:rFonts w:ascii="Times New Roman" w:hAnsi="Times New Roman" w:cs="Times New Roman"/>
          <w:noProof/>
          <w:sz w:val="26"/>
          <w:szCs w:val="26"/>
        </w:rPr>
        <w:t>. Câu hỏi 09 (19.mp3)</w:t>
      </w:r>
    </w:p>
    <w:tbl>
      <w:tblPr>
        <w:tblStyle w:val="TableGrid"/>
        <w:tblW w:w="0" w:type="auto"/>
        <w:tblLook w:val="04A0" w:firstRow="1" w:lastRow="0" w:firstColumn="1" w:lastColumn="0" w:noHBand="0" w:noVBand="1"/>
      </w:tblPr>
      <w:tblGrid>
        <w:gridCol w:w="4927"/>
        <w:gridCol w:w="4928"/>
      </w:tblGrid>
      <w:tr w:rsidR="003D044A" w:rsidRPr="008C3514" w:rsidTr="005B20C0">
        <w:tc>
          <w:tcPr>
            <w:tcW w:w="4927" w:type="dxa"/>
          </w:tcPr>
          <w:p w:rsidR="003D044A" w:rsidRPr="008C3514" w:rsidRDefault="003D044A" w:rsidP="005B20C0">
            <w:pPr>
              <w:spacing w:before="120" w:after="120"/>
              <w:rPr>
                <w:rFonts w:cs="Times New Roman"/>
                <w:noProof/>
                <w:szCs w:val="26"/>
              </w:rPr>
            </w:pPr>
            <w:r w:rsidRPr="008C3514">
              <w:rPr>
                <w:rFonts w:cs="Times New Roman"/>
                <w:noProof/>
                <w:szCs w:val="26"/>
              </w:rPr>
              <w:t>When was the apartment sold?</w:t>
            </w:r>
          </w:p>
          <w:p w:rsidR="003D044A" w:rsidRPr="008C3514" w:rsidRDefault="003D044A" w:rsidP="005B20C0">
            <w:pPr>
              <w:rPr>
                <w:rFonts w:cs="Times New Roman"/>
                <w:b/>
                <w:noProof/>
                <w:szCs w:val="26"/>
              </w:rPr>
            </w:pPr>
            <w:r w:rsidRPr="008C3514">
              <w:rPr>
                <w:rFonts w:cs="Times New Roman"/>
                <w:b/>
                <w:noProof/>
                <w:szCs w:val="26"/>
              </w:rPr>
              <w:t>(A) In early April.</w:t>
            </w:r>
          </w:p>
          <w:p w:rsidR="003D044A" w:rsidRPr="008C3514" w:rsidRDefault="003D044A" w:rsidP="005B20C0">
            <w:pPr>
              <w:rPr>
                <w:rFonts w:cs="Times New Roman"/>
                <w:noProof/>
                <w:szCs w:val="26"/>
              </w:rPr>
            </w:pPr>
            <w:r w:rsidRPr="008C3514">
              <w:rPr>
                <w:rFonts w:cs="Times New Roman"/>
                <w:noProof/>
                <w:szCs w:val="26"/>
              </w:rPr>
              <w:t>(B) The real estate agent.</w:t>
            </w:r>
          </w:p>
          <w:p w:rsidR="003D044A" w:rsidRPr="008C3514" w:rsidRDefault="003D044A" w:rsidP="005B20C0">
            <w:pPr>
              <w:spacing w:after="120"/>
              <w:rPr>
                <w:rFonts w:cs="Times New Roman"/>
                <w:noProof/>
                <w:szCs w:val="26"/>
              </w:rPr>
            </w:pPr>
            <w:r w:rsidRPr="008C3514">
              <w:rPr>
                <w:rFonts w:cs="Times New Roman"/>
                <w:noProof/>
                <w:szCs w:val="26"/>
              </w:rPr>
              <w:t>(C) At Hartford Towers.</w:t>
            </w:r>
          </w:p>
        </w:tc>
        <w:tc>
          <w:tcPr>
            <w:tcW w:w="4928" w:type="dxa"/>
          </w:tcPr>
          <w:p w:rsidR="003D044A" w:rsidRPr="008C3514" w:rsidRDefault="003D044A" w:rsidP="005B20C0">
            <w:pPr>
              <w:spacing w:before="120" w:after="120"/>
              <w:rPr>
                <w:rFonts w:cs="Times New Roman"/>
                <w:noProof/>
                <w:szCs w:val="26"/>
              </w:rPr>
            </w:pPr>
            <w:r w:rsidRPr="008C3514">
              <w:rPr>
                <w:rFonts w:cs="Times New Roman"/>
                <w:noProof/>
                <w:szCs w:val="26"/>
              </w:rPr>
              <w:t>Căn hộ đã được bán lúc nào vậy?</w:t>
            </w:r>
          </w:p>
          <w:p w:rsidR="003D044A" w:rsidRPr="008C3514" w:rsidRDefault="003D044A" w:rsidP="005B20C0">
            <w:pPr>
              <w:rPr>
                <w:rFonts w:cs="Times New Roman"/>
                <w:b/>
                <w:noProof/>
                <w:szCs w:val="26"/>
              </w:rPr>
            </w:pPr>
            <w:r w:rsidRPr="008C3514">
              <w:rPr>
                <w:rFonts w:cs="Times New Roman"/>
                <w:b/>
                <w:noProof/>
                <w:szCs w:val="26"/>
              </w:rPr>
              <w:t>(A) Hồi đầu tháng Tư.</w:t>
            </w:r>
          </w:p>
          <w:p w:rsidR="003D044A" w:rsidRPr="008C3514" w:rsidRDefault="003D044A" w:rsidP="005B20C0">
            <w:pPr>
              <w:rPr>
                <w:rFonts w:cs="Times New Roman"/>
                <w:noProof/>
                <w:szCs w:val="26"/>
              </w:rPr>
            </w:pPr>
            <w:r w:rsidRPr="008C3514">
              <w:rPr>
                <w:rFonts w:cs="Times New Roman"/>
                <w:noProof/>
                <w:szCs w:val="26"/>
              </w:rPr>
              <w:t>(B) Nhân viên bất động sản.</w:t>
            </w:r>
          </w:p>
          <w:p w:rsidR="003D044A" w:rsidRPr="008C3514" w:rsidRDefault="003D044A" w:rsidP="005C7F84">
            <w:pPr>
              <w:spacing w:after="120"/>
              <w:rPr>
                <w:rFonts w:cs="Times New Roman"/>
                <w:noProof/>
                <w:szCs w:val="26"/>
              </w:rPr>
            </w:pPr>
            <w:r w:rsidRPr="008C3514">
              <w:rPr>
                <w:rFonts w:cs="Times New Roman"/>
                <w:noProof/>
                <w:szCs w:val="26"/>
              </w:rPr>
              <w:t xml:space="preserve">(C) Tại </w:t>
            </w:r>
            <w:r w:rsidR="005C7F84">
              <w:rPr>
                <w:rFonts w:cs="Times New Roman"/>
                <w:noProof/>
                <w:szCs w:val="26"/>
              </w:rPr>
              <w:t>Tháp Hartford</w:t>
            </w:r>
            <w:r w:rsidRPr="008C3514">
              <w:rPr>
                <w:rFonts w:cs="Times New Roman"/>
                <w:noProof/>
                <w:szCs w:val="26"/>
              </w:rPr>
              <w:t>.</w:t>
            </w:r>
          </w:p>
        </w:tc>
      </w:tr>
    </w:tbl>
    <w:p w:rsidR="00805A71" w:rsidRPr="008C3514" w:rsidRDefault="00805A71" w:rsidP="0051146A">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971D23" w:rsidRPr="008C3514">
        <w:rPr>
          <w:rFonts w:ascii="Times New Roman" w:hAnsi="Times New Roman" w:cs="Times New Roman"/>
          <w:noProof/>
          <w:sz w:val="26"/>
          <w:szCs w:val="26"/>
        </w:rPr>
        <w:t>. Câu hỏi 10 (20.mp3)</w:t>
      </w:r>
    </w:p>
    <w:tbl>
      <w:tblPr>
        <w:tblStyle w:val="TableGrid"/>
        <w:tblW w:w="0" w:type="auto"/>
        <w:tblLook w:val="04A0" w:firstRow="1" w:lastRow="0" w:firstColumn="1" w:lastColumn="0" w:noHBand="0" w:noVBand="1"/>
      </w:tblPr>
      <w:tblGrid>
        <w:gridCol w:w="4927"/>
        <w:gridCol w:w="4928"/>
      </w:tblGrid>
      <w:tr w:rsidR="003D044A" w:rsidRPr="008C3514" w:rsidTr="003D044A">
        <w:tc>
          <w:tcPr>
            <w:tcW w:w="4927" w:type="dxa"/>
          </w:tcPr>
          <w:p w:rsidR="003D044A" w:rsidRPr="008C3514" w:rsidRDefault="003D044A" w:rsidP="0051146A">
            <w:pPr>
              <w:spacing w:before="120" w:after="120"/>
              <w:rPr>
                <w:rFonts w:cs="Times New Roman"/>
                <w:noProof/>
                <w:szCs w:val="26"/>
              </w:rPr>
            </w:pPr>
            <w:r w:rsidRPr="008C3514">
              <w:rPr>
                <w:rFonts w:cs="Times New Roman"/>
                <w:noProof/>
                <w:szCs w:val="26"/>
              </w:rPr>
              <w:t>When will the new smartphone be released?</w:t>
            </w:r>
          </w:p>
          <w:p w:rsidR="003D044A" w:rsidRPr="008C3514" w:rsidRDefault="003D044A" w:rsidP="002B697B">
            <w:pPr>
              <w:rPr>
                <w:rFonts w:cs="Times New Roman"/>
                <w:b/>
                <w:noProof/>
                <w:szCs w:val="26"/>
              </w:rPr>
            </w:pPr>
            <w:r w:rsidRPr="008C3514">
              <w:rPr>
                <w:rFonts w:cs="Times New Roman"/>
                <w:b/>
                <w:noProof/>
                <w:szCs w:val="26"/>
              </w:rPr>
              <w:t>(A) Sometime next month.</w:t>
            </w:r>
          </w:p>
          <w:p w:rsidR="003D044A" w:rsidRPr="008C3514" w:rsidRDefault="003D044A" w:rsidP="002B697B">
            <w:pPr>
              <w:rPr>
                <w:rFonts w:cs="Times New Roman"/>
                <w:noProof/>
                <w:szCs w:val="26"/>
              </w:rPr>
            </w:pPr>
            <w:r w:rsidRPr="008C3514">
              <w:rPr>
                <w:rFonts w:cs="Times New Roman"/>
                <w:noProof/>
                <w:szCs w:val="26"/>
              </w:rPr>
              <w:t>(B) At most electronics stores.</w:t>
            </w:r>
          </w:p>
          <w:p w:rsidR="003D044A" w:rsidRPr="008C3514" w:rsidRDefault="003D044A" w:rsidP="003D044A">
            <w:pPr>
              <w:spacing w:after="120"/>
              <w:rPr>
                <w:rFonts w:cs="Times New Roman"/>
                <w:noProof/>
                <w:szCs w:val="26"/>
              </w:rPr>
            </w:pPr>
            <w:r w:rsidRPr="008C3514">
              <w:rPr>
                <w:rFonts w:cs="Times New Roman"/>
                <w:noProof/>
                <w:szCs w:val="26"/>
              </w:rPr>
              <w:t>(C) It has a lot of features.</w:t>
            </w:r>
          </w:p>
        </w:tc>
        <w:tc>
          <w:tcPr>
            <w:tcW w:w="4928" w:type="dxa"/>
          </w:tcPr>
          <w:p w:rsidR="003D044A" w:rsidRPr="008C3514" w:rsidRDefault="003D044A" w:rsidP="003D044A">
            <w:pPr>
              <w:spacing w:before="120" w:after="120"/>
              <w:rPr>
                <w:rFonts w:cs="Times New Roman"/>
                <w:noProof/>
                <w:szCs w:val="26"/>
              </w:rPr>
            </w:pPr>
            <w:r w:rsidRPr="008C3514">
              <w:rPr>
                <w:rFonts w:cs="Times New Roman"/>
                <w:noProof/>
                <w:szCs w:val="26"/>
              </w:rPr>
              <w:t>Khi nào thì điện thoại thông minh mới sẽ ra mắt?</w:t>
            </w:r>
          </w:p>
          <w:p w:rsidR="003D044A" w:rsidRPr="008C3514" w:rsidRDefault="003D044A" w:rsidP="002B697B">
            <w:pPr>
              <w:rPr>
                <w:rFonts w:cs="Times New Roman"/>
                <w:b/>
                <w:noProof/>
                <w:szCs w:val="26"/>
              </w:rPr>
            </w:pPr>
            <w:r w:rsidRPr="008C3514">
              <w:rPr>
                <w:rFonts w:cs="Times New Roman"/>
                <w:b/>
                <w:noProof/>
                <w:szCs w:val="26"/>
              </w:rPr>
              <w:t>(A) Vào lúc nào đó trong tháng tới.</w:t>
            </w:r>
          </w:p>
          <w:p w:rsidR="003D044A" w:rsidRPr="008C3514" w:rsidRDefault="003D044A" w:rsidP="002B697B">
            <w:pPr>
              <w:rPr>
                <w:rFonts w:cs="Times New Roman"/>
                <w:noProof/>
                <w:szCs w:val="26"/>
              </w:rPr>
            </w:pPr>
            <w:r w:rsidRPr="008C3514">
              <w:rPr>
                <w:rFonts w:cs="Times New Roman"/>
                <w:noProof/>
                <w:szCs w:val="26"/>
              </w:rPr>
              <w:t>(B) Tại hầu hết cửa hàng điện tử.</w:t>
            </w:r>
          </w:p>
          <w:p w:rsidR="003D044A" w:rsidRPr="008C3514" w:rsidRDefault="003D044A" w:rsidP="003D044A">
            <w:pPr>
              <w:spacing w:after="120"/>
              <w:rPr>
                <w:rFonts w:cs="Times New Roman"/>
                <w:noProof/>
                <w:szCs w:val="26"/>
              </w:rPr>
            </w:pPr>
            <w:r w:rsidRPr="008C3514">
              <w:rPr>
                <w:rFonts w:cs="Times New Roman"/>
                <w:noProof/>
                <w:szCs w:val="26"/>
              </w:rPr>
              <w:t>(C) Nó có nhiều tính năng.</w:t>
            </w:r>
          </w:p>
        </w:tc>
      </w:tr>
    </w:tbl>
    <w:p w:rsidR="002B697B" w:rsidRPr="008C3514" w:rsidRDefault="002B697B" w:rsidP="002B697B">
      <w:pPr>
        <w:spacing w:after="0"/>
        <w:rPr>
          <w:rFonts w:ascii="Times New Roman" w:hAnsi="Times New Roman" w:cs="Times New Roman"/>
          <w:noProof/>
          <w:sz w:val="26"/>
          <w:szCs w:val="26"/>
        </w:rPr>
      </w:pPr>
    </w:p>
    <w:p w:rsidR="002B697B" w:rsidRPr="008C3514" w:rsidRDefault="00BA32F1" w:rsidP="00A8509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ED4006" w:rsidRPr="008C3514" w:rsidRDefault="00BA32F1" w:rsidP="00ED400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 xml:space="preserve">Nghe và trả lời </w:t>
      </w:r>
      <w:r w:rsidR="00DA30D4" w:rsidRPr="008C3514">
        <w:rPr>
          <w:rFonts w:ascii="Times New Roman" w:hAnsi="Times New Roman" w:cs="Times New Roman"/>
          <w:b/>
          <w:noProof/>
          <w:sz w:val="26"/>
          <w:szCs w:val="26"/>
        </w:rPr>
        <w:t>3</w:t>
      </w:r>
      <w:r w:rsidRPr="008C3514">
        <w:rPr>
          <w:rFonts w:ascii="Times New Roman" w:hAnsi="Times New Roman" w:cs="Times New Roman"/>
          <w:b/>
          <w:noProof/>
          <w:sz w:val="26"/>
          <w:szCs w:val="26"/>
        </w:rPr>
        <w:t>0 câu hỏi hỗn hợp gồm where, when</w:t>
      </w:r>
      <w:r w:rsidR="00A641C1" w:rsidRPr="008C3514">
        <w:rPr>
          <w:rFonts w:ascii="Times New Roman" w:hAnsi="Times New Roman" w:cs="Times New Roman"/>
          <w:noProof/>
          <w:sz w:val="26"/>
          <w:szCs w:val="26"/>
        </w:rPr>
        <w:tab/>
      </w:r>
      <w:r w:rsidR="00A641C1" w:rsidRPr="008C3514">
        <w:rPr>
          <w:rFonts w:ascii="Times New Roman" w:hAnsi="Times New Roman" w:cs="Times New Roman"/>
          <w:noProof/>
          <w:sz w:val="26"/>
          <w:szCs w:val="26"/>
        </w:rPr>
        <w:tab/>
      </w:r>
      <w:r w:rsidR="00A641C1" w:rsidRPr="008C3514">
        <w:rPr>
          <w:rFonts w:ascii="Times New Roman" w:hAnsi="Times New Roman" w:cs="Times New Roman"/>
          <w:noProof/>
          <w:sz w:val="26"/>
          <w:szCs w:val="26"/>
        </w:rPr>
        <w:tab/>
      </w:r>
    </w:p>
    <w:p w:rsidR="008C3514" w:rsidRPr="008C3514" w:rsidRDefault="00ED4006" w:rsidP="00ED4006">
      <w:pPr>
        <w:spacing w:after="120"/>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44866EC5" wp14:editId="745459E6">
            <wp:extent cx="1012284" cy="180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6309C0B1" wp14:editId="083234F9">
            <wp:extent cx="1029063"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0926F2CD" wp14:editId="363D5ABF">
            <wp:extent cx="994646"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8C3514" w:rsidRPr="008C3514" w:rsidRDefault="008C3514">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8C3514" w:rsidRPr="008C3514" w:rsidRDefault="008C3514" w:rsidP="008C3514">
      <w:pPr>
        <w:spacing w:after="120"/>
        <w:rPr>
          <w:rFonts w:ascii="Times New Roman" w:hAnsi="Times New Roman" w:cs="Times New Roman"/>
          <w:b/>
          <w:sz w:val="26"/>
          <w:szCs w:val="26"/>
        </w:rPr>
      </w:pPr>
      <w:r>
        <w:rPr>
          <w:rFonts w:ascii="Times New Roman" w:hAnsi="Times New Roman" w:cs="Times New Roman"/>
          <w:b/>
          <w:sz w:val="26"/>
          <w:szCs w:val="26"/>
        </w:rPr>
        <w:lastRenderedPageBreak/>
        <w:t>VI. LỜI THOẠI &amp; DỊCH BÀI TẬP VỀ NHÀ</w:t>
      </w:r>
    </w:p>
    <w:tbl>
      <w:tblPr>
        <w:tblStyle w:val="TableGrid"/>
        <w:tblW w:w="0" w:type="auto"/>
        <w:tblLook w:val="04A0" w:firstRow="1" w:lastRow="0" w:firstColumn="1" w:lastColumn="0" w:noHBand="0" w:noVBand="1"/>
      </w:tblPr>
      <w:tblGrid>
        <w:gridCol w:w="4927"/>
        <w:gridCol w:w="4927"/>
      </w:tblGrid>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1.</w:t>
            </w:r>
          </w:p>
          <w:p w:rsidR="008C3514" w:rsidRPr="008C3514" w:rsidRDefault="008C3514" w:rsidP="00B51C57">
            <w:pPr>
              <w:spacing w:after="120"/>
              <w:rPr>
                <w:rFonts w:cs="Times New Roman"/>
                <w:noProof/>
                <w:szCs w:val="26"/>
              </w:rPr>
            </w:pPr>
            <w:r w:rsidRPr="008C3514">
              <w:rPr>
                <w:rFonts w:cs="Times New Roman"/>
                <w:noProof/>
                <w:szCs w:val="26"/>
              </w:rPr>
              <w:t>Do you know when the next payment is due?</w:t>
            </w:r>
          </w:p>
          <w:p w:rsidR="008C3514" w:rsidRPr="008C3514" w:rsidRDefault="008C3514" w:rsidP="00B51C57">
            <w:pPr>
              <w:rPr>
                <w:rFonts w:cs="Times New Roman"/>
                <w:noProof/>
                <w:szCs w:val="26"/>
              </w:rPr>
            </w:pPr>
            <w:r w:rsidRPr="008C3514">
              <w:rPr>
                <w:rFonts w:cs="Times New Roman"/>
                <w:noProof/>
                <w:szCs w:val="26"/>
              </w:rPr>
              <w:t>(A) The same amount as the last one.</w:t>
            </w:r>
          </w:p>
          <w:p w:rsidR="008C3514" w:rsidRPr="008C3514" w:rsidRDefault="008C3514" w:rsidP="00B51C57">
            <w:pPr>
              <w:rPr>
                <w:rFonts w:cs="Times New Roman"/>
                <w:b/>
                <w:noProof/>
                <w:szCs w:val="26"/>
              </w:rPr>
            </w:pPr>
            <w:r w:rsidRPr="008C3514">
              <w:rPr>
                <w:rFonts w:cs="Times New Roman"/>
                <w:b/>
                <w:noProof/>
                <w:szCs w:val="26"/>
              </w:rPr>
              <w:t>(B) On June fifteenth.</w:t>
            </w:r>
          </w:p>
          <w:p w:rsidR="008C3514" w:rsidRPr="008C3514" w:rsidRDefault="008C3514" w:rsidP="00B51C57">
            <w:pPr>
              <w:spacing w:after="120"/>
              <w:rPr>
                <w:rFonts w:cs="Times New Roman"/>
                <w:noProof/>
                <w:szCs w:val="26"/>
              </w:rPr>
            </w:pPr>
            <w:r w:rsidRPr="008C3514">
              <w:rPr>
                <w:rFonts w:cs="Times New Roman"/>
                <w:noProof/>
                <w:szCs w:val="26"/>
              </w:rPr>
              <w:t>(C) It’s four hundred dollars.</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1.</w:t>
            </w:r>
          </w:p>
          <w:p w:rsidR="008C3514" w:rsidRPr="008C3514" w:rsidRDefault="008C3514" w:rsidP="00B51C57">
            <w:pPr>
              <w:spacing w:after="120"/>
              <w:rPr>
                <w:rFonts w:cs="Times New Roman"/>
                <w:noProof/>
                <w:szCs w:val="26"/>
              </w:rPr>
            </w:pPr>
            <w:r w:rsidRPr="008C3514">
              <w:rPr>
                <w:rFonts w:cs="Times New Roman"/>
                <w:noProof/>
                <w:szCs w:val="26"/>
              </w:rPr>
              <w:t>Bạn có biết khi nào thì đến hạn thanh toán tiếp theo không?</w:t>
            </w:r>
          </w:p>
          <w:p w:rsidR="008C3514" w:rsidRPr="008C3514" w:rsidRDefault="008C3514" w:rsidP="00B51C57">
            <w:pPr>
              <w:rPr>
                <w:rFonts w:cs="Times New Roman"/>
                <w:noProof/>
                <w:szCs w:val="26"/>
              </w:rPr>
            </w:pPr>
            <w:r w:rsidRPr="008C3514">
              <w:rPr>
                <w:rFonts w:cs="Times New Roman"/>
                <w:noProof/>
                <w:szCs w:val="26"/>
              </w:rPr>
              <w:t>(A) Một khoản giống với khoản trước.</w:t>
            </w:r>
          </w:p>
          <w:p w:rsidR="008C3514" w:rsidRPr="008C3514" w:rsidRDefault="008C3514" w:rsidP="00B51C57">
            <w:pPr>
              <w:rPr>
                <w:rFonts w:cs="Times New Roman"/>
                <w:b/>
                <w:noProof/>
                <w:szCs w:val="26"/>
              </w:rPr>
            </w:pPr>
            <w:r w:rsidRPr="008C3514">
              <w:rPr>
                <w:rFonts w:cs="Times New Roman"/>
                <w:b/>
                <w:noProof/>
                <w:szCs w:val="26"/>
              </w:rPr>
              <w:t>(B) Ngày 15 tháng 6.</w:t>
            </w:r>
          </w:p>
          <w:p w:rsidR="008C3514" w:rsidRPr="008C3514" w:rsidRDefault="008C3514" w:rsidP="00B51C57">
            <w:pPr>
              <w:spacing w:after="120"/>
              <w:rPr>
                <w:rFonts w:cs="Times New Roman"/>
                <w:noProof/>
                <w:szCs w:val="26"/>
              </w:rPr>
            </w:pPr>
            <w:r w:rsidRPr="008C3514">
              <w:rPr>
                <w:rFonts w:cs="Times New Roman"/>
                <w:noProof/>
                <w:szCs w:val="26"/>
              </w:rPr>
              <w:t>(C) 400 đô la.</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2.</w:t>
            </w:r>
          </w:p>
          <w:p w:rsidR="008C3514" w:rsidRPr="008C3514" w:rsidRDefault="008C3514" w:rsidP="00B51C57">
            <w:pPr>
              <w:spacing w:after="120"/>
              <w:rPr>
                <w:rFonts w:cs="Times New Roman"/>
                <w:noProof/>
                <w:szCs w:val="26"/>
              </w:rPr>
            </w:pPr>
            <w:r w:rsidRPr="008C3514">
              <w:rPr>
                <w:rFonts w:cs="Times New Roman"/>
                <w:noProof/>
                <w:szCs w:val="26"/>
              </w:rPr>
              <w:t>When will Joseph be returning from his vacation?</w:t>
            </w:r>
          </w:p>
          <w:p w:rsidR="008C3514" w:rsidRPr="008C3514" w:rsidRDefault="008C3514" w:rsidP="00B51C57">
            <w:pPr>
              <w:rPr>
                <w:rFonts w:cs="Times New Roman"/>
                <w:noProof/>
                <w:szCs w:val="26"/>
              </w:rPr>
            </w:pPr>
            <w:r w:rsidRPr="008C3514">
              <w:rPr>
                <w:rFonts w:cs="Times New Roman"/>
                <w:b/>
                <w:noProof/>
                <w:szCs w:val="26"/>
              </w:rPr>
              <w:t>(A) Sometime next week.</w:t>
            </w:r>
          </w:p>
          <w:p w:rsidR="008C3514" w:rsidRPr="008C3514" w:rsidRDefault="008C3514" w:rsidP="00B51C57">
            <w:pPr>
              <w:rPr>
                <w:rFonts w:cs="Times New Roman"/>
                <w:noProof/>
                <w:szCs w:val="26"/>
              </w:rPr>
            </w:pPr>
            <w:r w:rsidRPr="008C3514">
              <w:rPr>
                <w:rFonts w:cs="Times New Roman"/>
                <w:noProof/>
                <w:szCs w:val="26"/>
              </w:rPr>
              <w:t>(B) To Paris.</w:t>
            </w:r>
          </w:p>
          <w:p w:rsidR="008C3514" w:rsidRPr="008C3514" w:rsidRDefault="008C3514" w:rsidP="00B51C57">
            <w:pPr>
              <w:spacing w:after="120"/>
              <w:rPr>
                <w:rFonts w:cs="Times New Roman"/>
                <w:noProof/>
                <w:szCs w:val="26"/>
              </w:rPr>
            </w:pPr>
            <w:r w:rsidRPr="008C3514">
              <w:rPr>
                <w:rFonts w:cs="Times New Roman"/>
                <w:noProof/>
                <w:szCs w:val="26"/>
              </w:rPr>
              <w:t>(C) It starts at eleven.</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2.</w:t>
            </w:r>
          </w:p>
          <w:p w:rsidR="008C3514" w:rsidRPr="008C3514" w:rsidRDefault="008C3514" w:rsidP="00B51C57">
            <w:pPr>
              <w:spacing w:after="120"/>
              <w:rPr>
                <w:rFonts w:cs="Times New Roman"/>
                <w:noProof/>
                <w:szCs w:val="26"/>
              </w:rPr>
            </w:pPr>
            <w:r w:rsidRPr="008C3514">
              <w:rPr>
                <w:rFonts w:cs="Times New Roman"/>
                <w:noProof/>
                <w:szCs w:val="26"/>
              </w:rPr>
              <w:t>Khi nào Joseph sẽ trở về từ kì nghỉ của anh ấy?</w:t>
            </w:r>
          </w:p>
          <w:p w:rsidR="008C3514" w:rsidRPr="008C3514" w:rsidRDefault="008C3514" w:rsidP="00B51C57">
            <w:pPr>
              <w:rPr>
                <w:rFonts w:cs="Times New Roman"/>
                <w:b/>
                <w:noProof/>
                <w:szCs w:val="26"/>
              </w:rPr>
            </w:pPr>
            <w:r w:rsidRPr="008C3514">
              <w:rPr>
                <w:rFonts w:cs="Times New Roman"/>
                <w:b/>
                <w:noProof/>
                <w:szCs w:val="26"/>
              </w:rPr>
              <w:t>(A) Đâu đó vào tuần sau.</w:t>
            </w:r>
          </w:p>
          <w:p w:rsidR="008C3514" w:rsidRPr="008C3514" w:rsidRDefault="008C3514" w:rsidP="00B51C57">
            <w:pPr>
              <w:rPr>
                <w:rFonts w:cs="Times New Roman"/>
                <w:noProof/>
                <w:szCs w:val="26"/>
              </w:rPr>
            </w:pPr>
            <w:r w:rsidRPr="008C3514">
              <w:rPr>
                <w:rFonts w:cs="Times New Roman"/>
                <w:noProof/>
                <w:szCs w:val="26"/>
              </w:rPr>
              <w:t>(B) Đến Paris.</w:t>
            </w:r>
          </w:p>
          <w:p w:rsidR="008C3514" w:rsidRPr="008C3514" w:rsidRDefault="008C3514" w:rsidP="00B51C57">
            <w:pPr>
              <w:spacing w:after="120"/>
              <w:rPr>
                <w:rFonts w:cs="Times New Roman"/>
                <w:noProof/>
                <w:szCs w:val="26"/>
              </w:rPr>
            </w:pPr>
            <w:r w:rsidRPr="008C3514">
              <w:rPr>
                <w:rFonts w:cs="Times New Roman"/>
                <w:noProof/>
                <w:szCs w:val="26"/>
              </w:rPr>
              <w:t>(C) Nó bắt đầu lúc 11 giờ.</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3.</w:t>
            </w:r>
          </w:p>
          <w:p w:rsidR="008C3514" w:rsidRPr="008C3514" w:rsidRDefault="008C3514" w:rsidP="00B51C57">
            <w:pPr>
              <w:spacing w:after="120"/>
              <w:rPr>
                <w:rFonts w:cs="Times New Roman"/>
                <w:noProof/>
                <w:szCs w:val="26"/>
              </w:rPr>
            </w:pPr>
            <w:r w:rsidRPr="008C3514">
              <w:rPr>
                <w:rFonts w:cs="Times New Roman"/>
                <w:noProof/>
                <w:szCs w:val="26"/>
              </w:rPr>
              <w:t>Where’d you hear the news?</w:t>
            </w:r>
          </w:p>
          <w:p w:rsidR="008C3514" w:rsidRPr="008C3514" w:rsidRDefault="008C3514" w:rsidP="00B51C57">
            <w:pPr>
              <w:rPr>
                <w:rFonts w:cs="Times New Roman"/>
                <w:noProof/>
                <w:szCs w:val="26"/>
              </w:rPr>
            </w:pPr>
            <w:r w:rsidRPr="008C3514">
              <w:rPr>
                <w:rFonts w:cs="Times New Roman"/>
                <w:b/>
                <w:noProof/>
                <w:szCs w:val="26"/>
              </w:rPr>
              <w:t>(A) On television.</w:t>
            </w:r>
          </w:p>
          <w:p w:rsidR="008C3514" w:rsidRPr="008C3514" w:rsidRDefault="008C3514" w:rsidP="00B51C57">
            <w:pPr>
              <w:rPr>
                <w:rFonts w:cs="Times New Roman"/>
                <w:noProof/>
                <w:szCs w:val="26"/>
              </w:rPr>
            </w:pPr>
            <w:r w:rsidRPr="008C3514">
              <w:rPr>
                <w:rFonts w:cs="Times New Roman"/>
                <w:noProof/>
                <w:szCs w:val="26"/>
              </w:rPr>
              <w:t>(B) It was new.</w:t>
            </w:r>
          </w:p>
          <w:p w:rsidR="008C3514" w:rsidRPr="008C3514" w:rsidRDefault="008C3514" w:rsidP="00B51C57">
            <w:pPr>
              <w:spacing w:after="120"/>
              <w:rPr>
                <w:rFonts w:cs="Times New Roman"/>
                <w:noProof/>
                <w:szCs w:val="26"/>
              </w:rPr>
            </w:pPr>
            <w:r w:rsidRPr="008C3514">
              <w:rPr>
                <w:rFonts w:cs="Times New Roman"/>
                <w:noProof/>
                <w:szCs w:val="26"/>
              </w:rPr>
              <w:t>(C) On the right.</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3.</w:t>
            </w:r>
          </w:p>
          <w:p w:rsidR="008C3514" w:rsidRPr="008C3514" w:rsidRDefault="008C3514" w:rsidP="00B51C57">
            <w:pPr>
              <w:spacing w:after="120"/>
              <w:rPr>
                <w:rFonts w:cs="Times New Roman"/>
                <w:noProof/>
                <w:szCs w:val="26"/>
              </w:rPr>
            </w:pPr>
            <w:r w:rsidRPr="008C3514">
              <w:rPr>
                <w:rFonts w:cs="Times New Roman"/>
                <w:noProof/>
                <w:szCs w:val="26"/>
              </w:rPr>
              <w:t>Bạn đã nghe tin tức đó ở đâu?</w:t>
            </w:r>
          </w:p>
          <w:p w:rsidR="008C3514" w:rsidRPr="008C3514" w:rsidRDefault="008C3514" w:rsidP="00B51C57">
            <w:pPr>
              <w:rPr>
                <w:rFonts w:cs="Times New Roman"/>
                <w:b/>
                <w:noProof/>
                <w:szCs w:val="26"/>
              </w:rPr>
            </w:pPr>
            <w:r w:rsidRPr="008C3514">
              <w:rPr>
                <w:rFonts w:cs="Times New Roman"/>
                <w:b/>
                <w:noProof/>
                <w:szCs w:val="26"/>
              </w:rPr>
              <w:t>(A) Trên ti-vi</w:t>
            </w:r>
          </w:p>
          <w:p w:rsidR="008C3514" w:rsidRPr="008C3514" w:rsidRDefault="008C3514" w:rsidP="00B51C57">
            <w:pPr>
              <w:rPr>
                <w:rFonts w:cs="Times New Roman"/>
                <w:noProof/>
                <w:szCs w:val="26"/>
              </w:rPr>
            </w:pPr>
            <w:r w:rsidRPr="008C3514">
              <w:rPr>
                <w:rFonts w:cs="Times New Roman"/>
                <w:noProof/>
                <w:szCs w:val="26"/>
              </w:rPr>
              <w:t>(B) Nó mới.</w:t>
            </w:r>
          </w:p>
          <w:p w:rsidR="008C3514" w:rsidRPr="008C3514" w:rsidRDefault="008C3514" w:rsidP="00B51C57">
            <w:pPr>
              <w:spacing w:after="120"/>
              <w:rPr>
                <w:rFonts w:cs="Times New Roman"/>
                <w:noProof/>
                <w:szCs w:val="26"/>
              </w:rPr>
            </w:pPr>
            <w:r w:rsidRPr="008C3514">
              <w:rPr>
                <w:rFonts w:cs="Times New Roman"/>
                <w:noProof/>
                <w:szCs w:val="26"/>
              </w:rPr>
              <w:t>(C) Ở phía bên phải.</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4.</w:t>
            </w:r>
          </w:p>
          <w:p w:rsidR="008C3514" w:rsidRPr="008C3514" w:rsidRDefault="008C3514" w:rsidP="00B51C57">
            <w:pPr>
              <w:spacing w:after="120"/>
              <w:rPr>
                <w:rFonts w:cs="Times New Roman"/>
                <w:noProof/>
                <w:szCs w:val="26"/>
              </w:rPr>
            </w:pPr>
            <w:r w:rsidRPr="008C3514">
              <w:rPr>
                <w:rFonts w:cs="Times New Roman"/>
                <w:noProof/>
                <w:szCs w:val="26"/>
              </w:rPr>
              <w:t>Where did you put the factory samples I brought yesterday?</w:t>
            </w:r>
          </w:p>
          <w:p w:rsidR="008C3514" w:rsidRPr="008C3514" w:rsidRDefault="008C3514" w:rsidP="00B51C57">
            <w:pPr>
              <w:rPr>
                <w:rFonts w:cs="Times New Roman"/>
                <w:noProof/>
                <w:szCs w:val="26"/>
              </w:rPr>
            </w:pPr>
            <w:r w:rsidRPr="008C3514">
              <w:rPr>
                <w:rFonts w:cs="Times New Roman"/>
                <w:b/>
                <w:noProof/>
                <w:szCs w:val="26"/>
              </w:rPr>
              <w:t>(A) They’re on my desk.</w:t>
            </w:r>
          </w:p>
          <w:p w:rsidR="008C3514" w:rsidRPr="008C3514" w:rsidRDefault="008C3514" w:rsidP="00B51C57">
            <w:pPr>
              <w:rPr>
                <w:rFonts w:cs="Times New Roman"/>
                <w:noProof/>
                <w:szCs w:val="26"/>
              </w:rPr>
            </w:pPr>
            <w:r w:rsidRPr="008C3514">
              <w:rPr>
                <w:rFonts w:cs="Times New Roman"/>
                <w:noProof/>
                <w:szCs w:val="26"/>
              </w:rPr>
              <w:t>(B) It’s a fact.</w:t>
            </w:r>
          </w:p>
          <w:p w:rsidR="008C3514" w:rsidRPr="008C3514" w:rsidRDefault="008C3514" w:rsidP="00B51C57">
            <w:pPr>
              <w:spacing w:after="120"/>
              <w:rPr>
                <w:rFonts w:cs="Times New Roman"/>
                <w:noProof/>
                <w:szCs w:val="26"/>
              </w:rPr>
            </w:pPr>
            <w:r w:rsidRPr="008C3514">
              <w:rPr>
                <w:rFonts w:cs="Times New Roman"/>
                <w:noProof/>
                <w:szCs w:val="26"/>
              </w:rPr>
              <w:t>(C) They’re too bright.</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4.</w:t>
            </w:r>
          </w:p>
          <w:p w:rsidR="008C3514" w:rsidRPr="008C3514" w:rsidRDefault="008C3514" w:rsidP="00B51C57">
            <w:pPr>
              <w:spacing w:after="120"/>
              <w:rPr>
                <w:rFonts w:cs="Times New Roman"/>
                <w:noProof/>
                <w:szCs w:val="26"/>
              </w:rPr>
            </w:pPr>
            <w:r w:rsidRPr="008C3514">
              <w:rPr>
                <w:rFonts w:cs="Times New Roman"/>
                <w:noProof/>
                <w:szCs w:val="26"/>
              </w:rPr>
              <w:t>Bạn đã để mẫu nhà máy mà tôi mang đến ở đâu rồi?</w:t>
            </w:r>
          </w:p>
          <w:p w:rsidR="008C3514" w:rsidRPr="008C3514" w:rsidRDefault="008C3514" w:rsidP="00B51C57">
            <w:pPr>
              <w:rPr>
                <w:rFonts w:cs="Times New Roman"/>
                <w:b/>
                <w:noProof/>
                <w:szCs w:val="26"/>
              </w:rPr>
            </w:pPr>
            <w:r w:rsidRPr="008C3514">
              <w:rPr>
                <w:rFonts w:cs="Times New Roman"/>
                <w:b/>
                <w:noProof/>
                <w:szCs w:val="26"/>
              </w:rPr>
              <w:t>(A) Chúng ở trên bàn của tôi.</w:t>
            </w:r>
          </w:p>
          <w:p w:rsidR="008C3514" w:rsidRPr="008C3514" w:rsidRDefault="008C3514" w:rsidP="00B51C57">
            <w:pPr>
              <w:rPr>
                <w:rFonts w:cs="Times New Roman"/>
                <w:noProof/>
                <w:szCs w:val="26"/>
              </w:rPr>
            </w:pPr>
            <w:r w:rsidRPr="008C3514">
              <w:rPr>
                <w:rFonts w:cs="Times New Roman"/>
                <w:noProof/>
                <w:szCs w:val="26"/>
              </w:rPr>
              <w:t>(B) Đó là sự thật.</w:t>
            </w:r>
          </w:p>
          <w:p w:rsidR="008C3514" w:rsidRPr="008C3514" w:rsidRDefault="008C3514" w:rsidP="00B51C57">
            <w:pPr>
              <w:spacing w:after="120"/>
              <w:rPr>
                <w:rFonts w:cs="Times New Roman"/>
                <w:noProof/>
                <w:szCs w:val="26"/>
              </w:rPr>
            </w:pPr>
            <w:r w:rsidRPr="008C3514">
              <w:rPr>
                <w:rFonts w:cs="Times New Roman"/>
                <w:noProof/>
                <w:szCs w:val="26"/>
              </w:rPr>
              <w:t>(C) Chúng quá sáng màu.</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5.</w:t>
            </w:r>
          </w:p>
          <w:p w:rsidR="008C3514" w:rsidRPr="008C3514" w:rsidRDefault="008C3514" w:rsidP="00B51C57">
            <w:pPr>
              <w:spacing w:after="120"/>
              <w:rPr>
                <w:rFonts w:cs="Times New Roman"/>
                <w:noProof/>
                <w:szCs w:val="26"/>
              </w:rPr>
            </w:pPr>
            <w:r w:rsidRPr="008C3514">
              <w:rPr>
                <w:rFonts w:cs="Times New Roman"/>
                <w:noProof/>
                <w:szCs w:val="26"/>
              </w:rPr>
              <w:t>When is the race supposed to start?</w:t>
            </w:r>
          </w:p>
          <w:p w:rsidR="008C3514" w:rsidRPr="008C3514" w:rsidRDefault="008C3514" w:rsidP="00B51C57">
            <w:pPr>
              <w:rPr>
                <w:rFonts w:cs="Times New Roman"/>
                <w:noProof/>
                <w:szCs w:val="26"/>
              </w:rPr>
            </w:pPr>
            <w:r w:rsidRPr="008C3514">
              <w:rPr>
                <w:rFonts w:cs="Times New Roman"/>
                <w:noProof/>
                <w:szCs w:val="26"/>
              </w:rPr>
              <w:t>(A) The ticket cost ten dollars.</w:t>
            </w:r>
          </w:p>
          <w:p w:rsidR="008C3514" w:rsidRPr="008C3514" w:rsidRDefault="008C3514" w:rsidP="00B51C57">
            <w:pPr>
              <w:rPr>
                <w:rFonts w:cs="Times New Roman"/>
                <w:b/>
                <w:noProof/>
                <w:szCs w:val="26"/>
              </w:rPr>
            </w:pPr>
            <w:r w:rsidRPr="008C3514">
              <w:rPr>
                <w:rFonts w:cs="Times New Roman"/>
                <w:b/>
                <w:noProof/>
                <w:szCs w:val="26"/>
              </w:rPr>
              <w:t>(B) In ten minutes.</w:t>
            </w:r>
          </w:p>
          <w:p w:rsidR="008C3514" w:rsidRPr="008C3514" w:rsidRDefault="008C3514" w:rsidP="00B51C57">
            <w:pPr>
              <w:spacing w:after="120"/>
              <w:rPr>
                <w:rFonts w:cs="Times New Roman"/>
                <w:noProof/>
                <w:szCs w:val="26"/>
              </w:rPr>
            </w:pPr>
            <w:r w:rsidRPr="008C3514">
              <w:rPr>
                <w:rFonts w:cs="Times New Roman"/>
                <w:noProof/>
                <w:szCs w:val="26"/>
              </w:rPr>
              <w:t>(C) We’ve just run out.</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5.</w:t>
            </w:r>
          </w:p>
          <w:p w:rsidR="008C3514" w:rsidRPr="008C3514" w:rsidRDefault="008C3514" w:rsidP="00B51C57">
            <w:pPr>
              <w:spacing w:after="120"/>
              <w:rPr>
                <w:rFonts w:cs="Times New Roman"/>
                <w:noProof/>
                <w:szCs w:val="26"/>
              </w:rPr>
            </w:pPr>
            <w:r w:rsidRPr="008C3514">
              <w:rPr>
                <w:rFonts w:cs="Times New Roman"/>
                <w:noProof/>
                <w:szCs w:val="26"/>
              </w:rPr>
              <w:t>Khi nào thì cuộc đua bắt đầu?</w:t>
            </w:r>
          </w:p>
          <w:p w:rsidR="008C3514" w:rsidRPr="008C3514" w:rsidRDefault="008C3514" w:rsidP="00B51C57">
            <w:pPr>
              <w:rPr>
                <w:rFonts w:cs="Times New Roman"/>
                <w:noProof/>
                <w:szCs w:val="26"/>
              </w:rPr>
            </w:pPr>
            <w:r w:rsidRPr="008C3514">
              <w:rPr>
                <w:rFonts w:cs="Times New Roman"/>
                <w:noProof/>
                <w:szCs w:val="26"/>
              </w:rPr>
              <w:t>(A) Vé có giá 10 đô la.</w:t>
            </w:r>
          </w:p>
          <w:p w:rsidR="008C3514" w:rsidRPr="008C3514" w:rsidRDefault="008C3514" w:rsidP="00B51C57">
            <w:pPr>
              <w:rPr>
                <w:rFonts w:cs="Times New Roman"/>
                <w:b/>
                <w:noProof/>
                <w:szCs w:val="26"/>
              </w:rPr>
            </w:pPr>
            <w:r w:rsidRPr="008C3514">
              <w:rPr>
                <w:rFonts w:cs="Times New Roman"/>
                <w:b/>
                <w:noProof/>
                <w:szCs w:val="26"/>
              </w:rPr>
              <w:t>(B) Trong 10 phút nữa.</w:t>
            </w:r>
          </w:p>
          <w:p w:rsidR="008C3514" w:rsidRPr="008C3514" w:rsidRDefault="008C3514" w:rsidP="00B51C57">
            <w:pPr>
              <w:spacing w:after="120"/>
              <w:rPr>
                <w:rFonts w:cs="Times New Roman"/>
                <w:noProof/>
                <w:szCs w:val="26"/>
              </w:rPr>
            </w:pPr>
            <w:r w:rsidRPr="008C3514">
              <w:rPr>
                <w:rFonts w:cs="Times New Roman"/>
                <w:noProof/>
                <w:szCs w:val="26"/>
              </w:rPr>
              <w:t>(C) Chúng tôi vừa hết sạch.</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6.</w:t>
            </w:r>
          </w:p>
          <w:p w:rsidR="008C3514" w:rsidRPr="008C3514" w:rsidRDefault="008C3514" w:rsidP="00B51C57">
            <w:pPr>
              <w:spacing w:after="120"/>
              <w:rPr>
                <w:rFonts w:cs="Times New Roman"/>
                <w:noProof/>
                <w:szCs w:val="26"/>
              </w:rPr>
            </w:pPr>
            <w:r w:rsidRPr="008C3514">
              <w:rPr>
                <w:rFonts w:cs="Times New Roman"/>
                <w:noProof/>
                <w:szCs w:val="26"/>
              </w:rPr>
              <w:t>Where’s the nearest public phone?</w:t>
            </w:r>
          </w:p>
          <w:p w:rsidR="008C3514" w:rsidRPr="008C3514" w:rsidRDefault="008C3514" w:rsidP="00B51C57">
            <w:pPr>
              <w:rPr>
                <w:rFonts w:cs="Times New Roman"/>
                <w:noProof/>
                <w:szCs w:val="26"/>
              </w:rPr>
            </w:pPr>
            <w:r w:rsidRPr="008C3514">
              <w:rPr>
                <w:rFonts w:cs="Times New Roman"/>
                <w:noProof/>
                <w:szCs w:val="26"/>
              </w:rPr>
              <w:t>(A) Thirty-five cents a minutes.</w:t>
            </w:r>
          </w:p>
          <w:p w:rsidR="008C3514" w:rsidRPr="008C3514" w:rsidRDefault="008C3514" w:rsidP="00B51C57">
            <w:pPr>
              <w:rPr>
                <w:rFonts w:cs="Times New Roman"/>
                <w:b/>
                <w:noProof/>
                <w:szCs w:val="26"/>
              </w:rPr>
            </w:pPr>
            <w:r w:rsidRPr="008C3514">
              <w:rPr>
                <w:rFonts w:cs="Times New Roman"/>
                <w:b/>
                <w:noProof/>
                <w:szCs w:val="26"/>
              </w:rPr>
              <w:t>(B) There’s one across the street.</w:t>
            </w:r>
          </w:p>
          <w:p w:rsidR="008C3514" w:rsidRPr="008C3514" w:rsidRDefault="008C3514" w:rsidP="00B51C57">
            <w:pPr>
              <w:rPr>
                <w:rFonts w:cs="Times New Roman"/>
                <w:b/>
                <w:noProof/>
                <w:szCs w:val="26"/>
              </w:rPr>
            </w:pPr>
            <w:r w:rsidRPr="008C3514">
              <w:rPr>
                <w:rFonts w:cs="Times New Roman"/>
                <w:noProof/>
                <w:szCs w:val="26"/>
              </w:rPr>
              <w:t>(C) Please call again later.</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6.</w:t>
            </w:r>
          </w:p>
          <w:p w:rsidR="008C3514" w:rsidRPr="008C3514" w:rsidRDefault="008C3514" w:rsidP="00B51C57">
            <w:pPr>
              <w:spacing w:after="120"/>
              <w:rPr>
                <w:rFonts w:cs="Times New Roman"/>
                <w:noProof/>
                <w:szCs w:val="26"/>
              </w:rPr>
            </w:pPr>
            <w:r w:rsidRPr="008C3514">
              <w:rPr>
                <w:rFonts w:cs="Times New Roman"/>
                <w:noProof/>
                <w:szCs w:val="26"/>
              </w:rPr>
              <w:t>Điện thoại công cộng gần nhất ở đâu vậy?</w:t>
            </w:r>
          </w:p>
          <w:p w:rsidR="008C3514" w:rsidRPr="008C3514" w:rsidRDefault="008C3514" w:rsidP="00B51C57">
            <w:pPr>
              <w:rPr>
                <w:rFonts w:cs="Times New Roman"/>
                <w:noProof/>
                <w:szCs w:val="26"/>
              </w:rPr>
            </w:pPr>
            <w:r w:rsidRPr="008C3514">
              <w:rPr>
                <w:rFonts w:cs="Times New Roman"/>
                <w:noProof/>
                <w:szCs w:val="26"/>
              </w:rPr>
              <w:t>(A) 35 cent một phút.</w:t>
            </w:r>
          </w:p>
          <w:p w:rsidR="008C3514" w:rsidRPr="008C3514" w:rsidRDefault="008C3514" w:rsidP="00B51C57">
            <w:pPr>
              <w:rPr>
                <w:rFonts w:cs="Times New Roman"/>
                <w:b/>
                <w:noProof/>
                <w:szCs w:val="26"/>
              </w:rPr>
            </w:pPr>
            <w:r w:rsidRPr="008C3514">
              <w:rPr>
                <w:rFonts w:cs="Times New Roman"/>
                <w:b/>
                <w:noProof/>
                <w:szCs w:val="26"/>
              </w:rPr>
              <w:t>(B) Có một cái ở bên kia đường.</w:t>
            </w:r>
          </w:p>
          <w:p w:rsidR="008C3514" w:rsidRPr="008C3514" w:rsidRDefault="008C3514" w:rsidP="00B51C57">
            <w:pPr>
              <w:spacing w:after="120"/>
              <w:rPr>
                <w:rFonts w:cs="Times New Roman"/>
                <w:noProof/>
                <w:szCs w:val="26"/>
              </w:rPr>
            </w:pPr>
            <w:r w:rsidRPr="008C3514">
              <w:rPr>
                <w:rFonts w:cs="Times New Roman"/>
                <w:noProof/>
                <w:szCs w:val="26"/>
              </w:rPr>
              <w:t>(C) Vui lòng gọi lại sau.</w:t>
            </w:r>
          </w:p>
        </w:tc>
      </w:tr>
      <w:tr w:rsidR="00CE44BE" w:rsidRPr="008C3514" w:rsidTr="00CE44BE">
        <w:tc>
          <w:tcPr>
            <w:tcW w:w="4927" w:type="dxa"/>
          </w:tcPr>
          <w:p w:rsidR="00CE44BE" w:rsidRPr="008C3514" w:rsidRDefault="00CE44BE" w:rsidP="00B51C57">
            <w:pPr>
              <w:spacing w:before="120"/>
              <w:rPr>
                <w:rFonts w:cs="Times New Roman"/>
                <w:noProof/>
                <w:szCs w:val="26"/>
              </w:rPr>
            </w:pPr>
            <w:r w:rsidRPr="008C3514">
              <w:rPr>
                <w:rFonts w:cs="Times New Roman"/>
                <w:noProof/>
                <w:szCs w:val="26"/>
              </w:rPr>
              <w:t>07.</w:t>
            </w:r>
          </w:p>
          <w:p w:rsidR="00CE44BE" w:rsidRPr="008C3514" w:rsidRDefault="00CE44BE" w:rsidP="00B51C57">
            <w:pPr>
              <w:spacing w:after="120"/>
              <w:rPr>
                <w:rFonts w:cs="Times New Roman"/>
                <w:noProof/>
                <w:szCs w:val="26"/>
              </w:rPr>
            </w:pPr>
            <w:r w:rsidRPr="008C3514">
              <w:rPr>
                <w:rFonts w:cs="Times New Roman"/>
                <w:noProof/>
                <w:szCs w:val="26"/>
              </w:rPr>
              <w:t>When does the grocery store close?</w:t>
            </w:r>
          </w:p>
          <w:p w:rsidR="00CE44BE" w:rsidRPr="008C3514" w:rsidRDefault="00CE44BE" w:rsidP="00B51C57">
            <w:pPr>
              <w:rPr>
                <w:rFonts w:cs="Times New Roman"/>
                <w:noProof/>
                <w:szCs w:val="26"/>
              </w:rPr>
            </w:pPr>
            <w:r w:rsidRPr="008C3514">
              <w:rPr>
                <w:rFonts w:cs="Times New Roman"/>
                <w:noProof/>
                <w:szCs w:val="26"/>
              </w:rPr>
              <w:t>(A) He bought fruit.</w:t>
            </w:r>
          </w:p>
          <w:p w:rsidR="00CE44BE" w:rsidRPr="008C3514" w:rsidRDefault="00CE44BE" w:rsidP="00B51C57">
            <w:pPr>
              <w:rPr>
                <w:rFonts w:cs="Times New Roman"/>
                <w:noProof/>
                <w:szCs w:val="26"/>
              </w:rPr>
            </w:pPr>
            <w:r w:rsidRPr="008C3514">
              <w:rPr>
                <w:rFonts w:cs="Times New Roman"/>
                <w:noProof/>
                <w:szCs w:val="26"/>
              </w:rPr>
              <w:t>(B) Close the door, please.</w:t>
            </w:r>
          </w:p>
          <w:p w:rsidR="00CE44BE" w:rsidRPr="008C3514" w:rsidRDefault="00CE44BE" w:rsidP="00B51C57">
            <w:pPr>
              <w:spacing w:after="120"/>
              <w:rPr>
                <w:rFonts w:cs="Times New Roman"/>
                <w:b/>
                <w:noProof/>
                <w:szCs w:val="26"/>
              </w:rPr>
            </w:pPr>
            <w:r w:rsidRPr="008C3514">
              <w:rPr>
                <w:rFonts w:cs="Times New Roman"/>
                <w:b/>
                <w:noProof/>
                <w:szCs w:val="26"/>
              </w:rPr>
              <w:t>(C) Soon, I think.</w:t>
            </w:r>
          </w:p>
        </w:tc>
        <w:tc>
          <w:tcPr>
            <w:tcW w:w="4927" w:type="dxa"/>
          </w:tcPr>
          <w:p w:rsidR="00CE44BE" w:rsidRPr="008C3514" w:rsidRDefault="00CE44BE" w:rsidP="00B51C57">
            <w:pPr>
              <w:spacing w:before="120"/>
              <w:rPr>
                <w:rFonts w:cs="Times New Roman"/>
                <w:noProof/>
                <w:szCs w:val="26"/>
              </w:rPr>
            </w:pPr>
            <w:r w:rsidRPr="008C3514">
              <w:rPr>
                <w:rFonts w:cs="Times New Roman"/>
                <w:noProof/>
                <w:szCs w:val="26"/>
              </w:rPr>
              <w:t>07.</w:t>
            </w:r>
          </w:p>
          <w:p w:rsidR="00CE44BE" w:rsidRPr="008C3514" w:rsidRDefault="00CE44BE" w:rsidP="00B51C57">
            <w:pPr>
              <w:spacing w:after="120"/>
              <w:rPr>
                <w:rFonts w:cs="Times New Roman"/>
                <w:noProof/>
                <w:szCs w:val="26"/>
              </w:rPr>
            </w:pPr>
            <w:r w:rsidRPr="008C3514">
              <w:rPr>
                <w:rFonts w:cs="Times New Roman"/>
                <w:noProof/>
                <w:szCs w:val="26"/>
              </w:rPr>
              <w:t>Khi nào thì cửa hàng bách hoá đóng cửa?</w:t>
            </w:r>
          </w:p>
          <w:p w:rsidR="00CE44BE" w:rsidRPr="008C3514" w:rsidRDefault="00CE44BE" w:rsidP="00B51C57">
            <w:pPr>
              <w:rPr>
                <w:rFonts w:cs="Times New Roman"/>
                <w:noProof/>
                <w:szCs w:val="26"/>
              </w:rPr>
            </w:pPr>
            <w:r w:rsidRPr="008C3514">
              <w:rPr>
                <w:rFonts w:cs="Times New Roman"/>
                <w:noProof/>
                <w:szCs w:val="26"/>
              </w:rPr>
              <w:t>(A) Anh ấy đã mua trái cây.</w:t>
            </w:r>
          </w:p>
          <w:p w:rsidR="00CE44BE" w:rsidRPr="008C3514" w:rsidRDefault="00CE44BE" w:rsidP="00B51C57">
            <w:pPr>
              <w:rPr>
                <w:rFonts w:cs="Times New Roman"/>
                <w:noProof/>
                <w:szCs w:val="26"/>
              </w:rPr>
            </w:pPr>
            <w:r w:rsidRPr="008C3514">
              <w:rPr>
                <w:rFonts w:cs="Times New Roman"/>
                <w:noProof/>
                <w:szCs w:val="26"/>
              </w:rPr>
              <w:t>(B) Vui lòng đóng cửa lại.</w:t>
            </w:r>
          </w:p>
          <w:p w:rsidR="00CE44BE" w:rsidRPr="008C3514" w:rsidRDefault="00CE44BE" w:rsidP="00B51C57">
            <w:pPr>
              <w:rPr>
                <w:rFonts w:cs="Times New Roman"/>
                <w:b/>
                <w:noProof/>
                <w:szCs w:val="26"/>
              </w:rPr>
            </w:pPr>
            <w:r w:rsidRPr="008C3514">
              <w:rPr>
                <w:rFonts w:cs="Times New Roman"/>
                <w:b/>
                <w:noProof/>
                <w:szCs w:val="26"/>
              </w:rPr>
              <w:t>(C) Sớm thôi, tôi nghĩ vậy.</w:t>
            </w:r>
          </w:p>
        </w:tc>
      </w:tr>
    </w:tbl>
    <w:p w:rsidR="008C3514" w:rsidRPr="008C3514" w:rsidRDefault="008C3514" w:rsidP="008C3514">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4927"/>
        <w:gridCol w:w="4927"/>
      </w:tblGrid>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8.</w:t>
            </w:r>
          </w:p>
          <w:p w:rsidR="008C3514" w:rsidRPr="008C3514" w:rsidRDefault="008C3514" w:rsidP="00B51C57">
            <w:pPr>
              <w:spacing w:after="120"/>
              <w:rPr>
                <w:rFonts w:cs="Times New Roman"/>
                <w:noProof/>
                <w:szCs w:val="26"/>
              </w:rPr>
            </w:pPr>
            <w:r w:rsidRPr="008C3514">
              <w:rPr>
                <w:rFonts w:cs="Times New Roman"/>
                <w:noProof/>
                <w:szCs w:val="26"/>
              </w:rPr>
              <w:t>Where can I pay for this sweater?</w:t>
            </w:r>
          </w:p>
          <w:p w:rsidR="008C3514" w:rsidRPr="008C3514" w:rsidRDefault="008C3514" w:rsidP="00B51C57">
            <w:pPr>
              <w:rPr>
                <w:rFonts w:cs="Times New Roman"/>
                <w:noProof/>
                <w:szCs w:val="26"/>
              </w:rPr>
            </w:pPr>
            <w:r w:rsidRPr="008C3514">
              <w:rPr>
                <w:rFonts w:cs="Times New Roman"/>
                <w:noProof/>
                <w:szCs w:val="26"/>
              </w:rPr>
              <w:t>(A) Yes, it’s rather cold outside.</w:t>
            </w:r>
          </w:p>
          <w:p w:rsidR="008C3514" w:rsidRPr="008C3514" w:rsidRDefault="008C3514" w:rsidP="00B51C57">
            <w:pPr>
              <w:ind w:right="-113"/>
              <w:rPr>
                <w:rFonts w:cs="Times New Roman"/>
                <w:b/>
                <w:noProof/>
                <w:szCs w:val="26"/>
              </w:rPr>
            </w:pPr>
            <w:r w:rsidRPr="008C3514">
              <w:rPr>
                <w:rFonts w:cs="Times New Roman"/>
                <w:b/>
                <w:noProof/>
                <w:szCs w:val="26"/>
              </w:rPr>
              <w:t>(B) There’s a cash register right over there.</w:t>
            </w:r>
          </w:p>
          <w:p w:rsidR="008C3514" w:rsidRPr="008C3514" w:rsidRDefault="008C3514" w:rsidP="00B51C57">
            <w:pPr>
              <w:spacing w:after="120"/>
              <w:rPr>
                <w:rFonts w:cs="Times New Roman"/>
                <w:noProof/>
                <w:szCs w:val="26"/>
              </w:rPr>
            </w:pPr>
            <w:r w:rsidRPr="008C3514">
              <w:rPr>
                <w:rFonts w:cs="Times New Roman"/>
                <w:noProof/>
                <w:szCs w:val="26"/>
              </w:rPr>
              <w:t>(C) You can have it back on Monday.</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8.</w:t>
            </w:r>
          </w:p>
          <w:p w:rsidR="008C3514" w:rsidRPr="008C3514" w:rsidRDefault="008C3514" w:rsidP="00B51C57">
            <w:pPr>
              <w:spacing w:after="120"/>
              <w:rPr>
                <w:rFonts w:cs="Times New Roman"/>
                <w:noProof/>
                <w:szCs w:val="26"/>
              </w:rPr>
            </w:pPr>
            <w:r w:rsidRPr="008C3514">
              <w:rPr>
                <w:rFonts w:cs="Times New Roman"/>
                <w:noProof/>
                <w:szCs w:val="26"/>
              </w:rPr>
              <w:t>Tôi có thể thanh toán cái áo len này ở đâu?</w:t>
            </w:r>
          </w:p>
          <w:p w:rsidR="008C3514" w:rsidRPr="008C3514" w:rsidRDefault="008C3514" w:rsidP="00B51C57">
            <w:pPr>
              <w:rPr>
                <w:rFonts w:cs="Times New Roman"/>
                <w:noProof/>
                <w:szCs w:val="26"/>
              </w:rPr>
            </w:pPr>
            <w:r w:rsidRPr="008C3514">
              <w:rPr>
                <w:rFonts w:cs="Times New Roman"/>
                <w:noProof/>
                <w:szCs w:val="26"/>
              </w:rPr>
              <w:t>(A) Đúng vậy, ở bên ngài trời khá lạnh.</w:t>
            </w:r>
          </w:p>
          <w:p w:rsidR="008C3514" w:rsidRPr="008C3514" w:rsidRDefault="008C3514" w:rsidP="00B51C57">
            <w:pPr>
              <w:rPr>
                <w:rFonts w:cs="Times New Roman"/>
                <w:b/>
                <w:noProof/>
                <w:szCs w:val="26"/>
              </w:rPr>
            </w:pPr>
            <w:r w:rsidRPr="008C3514">
              <w:rPr>
                <w:rFonts w:cs="Times New Roman"/>
                <w:b/>
                <w:noProof/>
                <w:szCs w:val="26"/>
              </w:rPr>
              <w:t>(B) Có một máy tính tiền ở ngay đằng kia.</w:t>
            </w:r>
          </w:p>
          <w:p w:rsidR="008C3514" w:rsidRPr="008C3514" w:rsidRDefault="008C3514" w:rsidP="00B51C57">
            <w:pPr>
              <w:spacing w:after="120"/>
              <w:rPr>
                <w:rFonts w:cs="Times New Roman"/>
                <w:noProof/>
                <w:szCs w:val="26"/>
              </w:rPr>
            </w:pPr>
            <w:r w:rsidRPr="008C3514">
              <w:rPr>
                <w:rFonts w:cs="Times New Roman"/>
                <w:noProof/>
                <w:szCs w:val="26"/>
              </w:rPr>
              <w:t>(C) Bạn có thể đến lấy lại nó vào thứ Hai.</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9.</w:t>
            </w:r>
          </w:p>
          <w:p w:rsidR="008C3514" w:rsidRPr="008C3514" w:rsidRDefault="008C3514" w:rsidP="00B51C57">
            <w:pPr>
              <w:spacing w:after="120"/>
              <w:rPr>
                <w:rFonts w:cs="Times New Roman"/>
                <w:noProof/>
                <w:szCs w:val="26"/>
              </w:rPr>
            </w:pPr>
            <w:r w:rsidRPr="008C3514">
              <w:rPr>
                <w:rFonts w:cs="Times New Roman"/>
                <w:noProof/>
                <w:szCs w:val="26"/>
              </w:rPr>
              <w:t>When can I get the results of my physical?</w:t>
            </w:r>
          </w:p>
          <w:p w:rsidR="008C3514" w:rsidRPr="008C3514" w:rsidRDefault="008C3514" w:rsidP="00B51C57">
            <w:pPr>
              <w:rPr>
                <w:rFonts w:cs="Times New Roman"/>
                <w:noProof/>
                <w:szCs w:val="26"/>
              </w:rPr>
            </w:pPr>
            <w:r w:rsidRPr="008C3514">
              <w:rPr>
                <w:rFonts w:cs="Times New Roman"/>
                <w:noProof/>
                <w:szCs w:val="26"/>
              </w:rPr>
              <w:t>(A) Twenty dollars, I think.</w:t>
            </w:r>
          </w:p>
          <w:p w:rsidR="008C3514" w:rsidRPr="008C3514" w:rsidRDefault="008C3514" w:rsidP="00B51C57">
            <w:pPr>
              <w:rPr>
                <w:rFonts w:cs="Times New Roman"/>
                <w:b/>
                <w:noProof/>
                <w:szCs w:val="26"/>
              </w:rPr>
            </w:pPr>
            <w:r w:rsidRPr="008C3514">
              <w:rPr>
                <w:rFonts w:cs="Times New Roman"/>
                <w:b/>
                <w:noProof/>
                <w:szCs w:val="26"/>
              </w:rPr>
              <w:t>(B) Within a week.</w:t>
            </w:r>
          </w:p>
          <w:p w:rsidR="008C3514" w:rsidRPr="008C3514" w:rsidRDefault="008C3514" w:rsidP="00B51C57">
            <w:pPr>
              <w:spacing w:after="120"/>
              <w:rPr>
                <w:rFonts w:cs="Times New Roman"/>
                <w:noProof/>
                <w:szCs w:val="26"/>
              </w:rPr>
            </w:pPr>
            <w:r w:rsidRPr="008C3514">
              <w:rPr>
                <w:rFonts w:cs="Times New Roman"/>
                <w:noProof/>
                <w:szCs w:val="26"/>
              </w:rPr>
              <w:t>(C) Yes, you can.</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09.</w:t>
            </w:r>
          </w:p>
          <w:p w:rsidR="008C3514" w:rsidRPr="008C3514" w:rsidRDefault="008C3514" w:rsidP="00B51C57">
            <w:pPr>
              <w:spacing w:after="120"/>
              <w:rPr>
                <w:rFonts w:cs="Times New Roman"/>
                <w:noProof/>
                <w:szCs w:val="26"/>
              </w:rPr>
            </w:pPr>
            <w:r w:rsidRPr="008C3514">
              <w:rPr>
                <w:rFonts w:cs="Times New Roman"/>
                <w:noProof/>
                <w:szCs w:val="26"/>
              </w:rPr>
              <w:t>Khi nào thì tôi có thể lấy kết quả khám sức khoẻ của mình?</w:t>
            </w:r>
          </w:p>
          <w:p w:rsidR="008C3514" w:rsidRPr="008C3514" w:rsidRDefault="008C3514" w:rsidP="00B51C57">
            <w:pPr>
              <w:rPr>
                <w:rFonts w:cs="Times New Roman"/>
                <w:noProof/>
                <w:szCs w:val="26"/>
              </w:rPr>
            </w:pPr>
            <w:r w:rsidRPr="008C3514">
              <w:rPr>
                <w:rFonts w:cs="Times New Roman"/>
                <w:noProof/>
                <w:szCs w:val="26"/>
              </w:rPr>
              <w:t>(A) 20 đô la, tôi nghĩ vậy.</w:t>
            </w:r>
          </w:p>
          <w:p w:rsidR="008C3514" w:rsidRPr="008C3514" w:rsidRDefault="008C3514" w:rsidP="00B51C57">
            <w:pPr>
              <w:rPr>
                <w:rFonts w:cs="Times New Roman"/>
                <w:b/>
                <w:noProof/>
                <w:szCs w:val="26"/>
              </w:rPr>
            </w:pPr>
            <w:r w:rsidRPr="008C3514">
              <w:rPr>
                <w:rFonts w:cs="Times New Roman"/>
                <w:b/>
                <w:noProof/>
                <w:szCs w:val="26"/>
              </w:rPr>
              <w:t>(B) Trong vòng 1 tuần.</w:t>
            </w:r>
          </w:p>
          <w:p w:rsidR="008C3514" w:rsidRPr="008C3514" w:rsidRDefault="008C3514" w:rsidP="00B51C57">
            <w:pPr>
              <w:spacing w:after="120"/>
              <w:rPr>
                <w:rFonts w:cs="Times New Roman"/>
                <w:noProof/>
                <w:szCs w:val="26"/>
              </w:rPr>
            </w:pPr>
            <w:r w:rsidRPr="008C3514">
              <w:rPr>
                <w:rFonts w:cs="Times New Roman"/>
                <w:noProof/>
                <w:szCs w:val="26"/>
              </w:rPr>
              <w:t>(C) Đúng vậy, bạn có thể.</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0.</w:t>
            </w:r>
          </w:p>
          <w:p w:rsidR="008C3514" w:rsidRPr="008C3514" w:rsidRDefault="008C3514" w:rsidP="00B51C57">
            <w:pPr>
              <w:spacing w:after="120"/>
              <w:rPr>
                <w:rFonts w:cs="Times New Roman"/>
                <w:noProof/>
                <w:szCs w:val="26"/>
              </w:rPr>
            </w:pPr>
            <w:r w:rsidRPr="008C3514">
              <w:rPr>
                <w:rFonts w:cs="Times New Roman"/>
                <w:noProof/>
                <w:szCs w:val="26"/>
              </w:rPr>
              <w:t>Do you know where I can get a cup of coffee?</w:t>
            </w:r>
          </w:p>
          <w:p w:rsidR="008C3514" w:rsidRPr="008C3514" w:rsidRDefault="008C3514" w:rsidP="00B51C57">
            <w:pPr>
              <w:rPr>
                <w:rFonts w:cs="Times New Roman"/>
                <w:noProof/>
                <w:szCs w:val="26"/>
              </w:rPr>
            </w:pPr>
            <w:r w:rsidRPr="008C3514">
              <w:rPr>
                <w:rFonts w:cs="Times New Roman"/>
                <w:noProof/>
                <w:szCs w:val="26"/>
              </w:rPr>
              <w:t>(A) A nice-looking couple.</w:t>
            </w:r>
          </w:p>
          <w:p w:rsidR="008C3514" w:rsidRPr="008C3514" w:rsidRDefault="008C3514" w:rsidP="00B51C57">
            <w:pPr>
              <w:rPr>
                <w:rFonts w:cs="Times New Roman"/>
                <w:noProof/>
                <w:szCs w:val="26"/>
              </w:rPr>
            </w:pPr>
            <w:r w:rsidRPr="008C3514">
              <w:rPr>
                <w:rFonts w:cs="Times New Roman"/>
                <w:noProof/>
                <w:szCs w:val="26"/>
              </w:rPr>
              <w:t>(B) Yes, thanks. I’d love some.</w:t>
            </w:r>
          </w:p>
          <w:p w:rsidR="008C3514" w:rsidRPr="008C3514" w:rsidRDefault="008C3514" w:rsidP="00B51C57">
            <w:pPr>
              <w:spacing w:after="120"/>
              <w:rPr>
                <w:rFonts w:cs="Times New Roman"/>
                <w:b/>
                <w:noProof/>
                <w:szCs w:val="26"/>
              </w:rPr>
            </w:pPr>
            <w:r w:rsidRPr="008C3514">
              <w:rPr>
                <w:rFonts w:cs="Times New Roman"/>
                <w:b/>
                <w:noProof/>
                <w:szCs w:val="26"/>
              </w:rPr>
              <w:t>(C) At the café on the corner.</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0.</w:t>
            </w:r>
          </w:p>
          <w:p w:rsidR="008C3514" w:rsidRPr="008C3514" w:rsidRDefault="008C3514" w:rsidP="00B51C57">
            <w:pPr>
              <w:spacing w:after="120"/>
              <w:rPr>
                <w:rFonts w:cs="Times New Roman"/>
                <w:noProof/>
                <w:szCs w:val="26"/>
              </w:rPr>
            </w:pPr>
            <w:r w:rsidRPr="008C3514">
              <w:rPr>
                <w:rFonts w:cs="Times New Roman"/>
                <w:noProof/>
                <w:szCs w:val="26"/>
              </w:rPr>
              <w:t>Bạn có biết là tôi có thể lấy một cốc cà phê ở đâu không?</w:t>
            </w:r>
          </w:p>
          <w:p w:rsidR="008C3514" w:rsidRPr="008C3514" w:rsidRDefault="008C3514" w:rsidP="00B51C57">
            <w:pPr>
              <w:rPr>
                <w:rFonts w:cs="Times New Roman"/>
                <w:noProof/>
                <w:szCs w:val="26"/>
              </w:rPr>
            </w:pPr>
            <w:r w:rsidRPr="008C3514">
              <w:rPr>
                <w:rFonts w:cs="Times New Roman"/>
                <w:noProof/>
                <w:szCs w:val="26"/>
              </w:rPr>
              <w:t>(A) Một cặp đôi ưa nhìn.</w:t>
            </w:r>
          </w:p>
          <w:p w:rsidR="008C3514" w:rsidRPr="008C3514" w:rsidRDefault="008C3514" w:rsidP="00EE6255">
            <w:pPr>
              <w:ind w:right="-113"/>
              <w:rPr>
                <w:rFonts w:cs="Times New Roman"/>
                <w:noProof/>
                <w:szCs w:val="26"/>
              </w:rPr>
            </w:pPr>
            <w:r w:rsidRPr="008C3514">
              <w:rPr>
                <w:rFonts w:cs="Times New Roman"/>
                <w:noProof/>
                <w:szCs w:val="26"/>
              </w:rPr>
              <w:t>(B) Vâng, cả</w:t>
            </w:r>
            <w:r w:rsidR="00EE6255">
              <w:rPr>
                <w:rFonts w:cs="Times New Roman"/>
                <w:noProof/>
                <w:szCs w:val="26"/>
              </w:rPr>
              <w:t xml:space="preserve">m ơn bạn. Tôi cũng muốn một </w:t>
            </w:r>
            <w:r w:rsidRPr="008C3514">
              <w:rPr>
                <w:rFonts w:cs="Times New Roman"/>
                <w:noProof/>
                <w:szCs w:val="26"/>
              </w:rPr>
              <w:t>ít.</w:t>
            </w:r>
          </w:p>
          <w:p w:rsidR="008C3514" w:rsidRPr="008C3514" w:rsidRDefault="008C3514" w:rsidP="00B51C57">
            <w:pPr>
              <w:spacing w:after="120"/>
              <w:rPr>
                <w:rFonts w:cs="Times New Roman"/>
                <w:b/>
                <w:noProof/>
                <w:szCs w:val="26"/>
              </w:rPr>
            </w:pPr>
            <w:r w:rsidRPr="008C3514">
              <w:rPr>
                <w:rFonts w:cs="Times New Roman"/>
                <w:b/>
                <w:noProof/>
                <w:szCs w:val="26"/>
              </w:rPr>
              <w:t>(C) Ở tiệm cà phê ở góc đường.</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1.</w:t>
            </w:r>
          </w:p>
          <w:p w:rsidR="008C3514" w:rsidRPr="008C3514" w:rsidRDefault="008C3514" w:rsidP="00B51C57">
            <w:pPr>
              <w:spacing w:after="120"/>
              <w:rPr>
                <w:rFonts w:cs="Times New Roman"/>
                <w:noProof/>
                <w:szCs w:val="26"/>
              </w:rPr>
            </w:pPr>
            <w:r w:rsidRPr="008C3514">
              <w:rPr>
                <w:rFonts w:cs="Times New Roman"/>
                <w:noProof/>
                <w:szCs w:val="26"/>
              </w:rPr>
              <w:t>Where’s the shoe department?</w:t>
            </w:r>
          </w:p>
          <w:p w:rsidR="008C3514" w:rsidRPr="008C3514" w:rsidRDefault="008C3514" w:rsidP="00B51C57">
            <w:pPr>
              <w:rPr>
                <w:rFonts w:cs="Times New Roman"/>
                <w:noProof/>
                <w:szCs w:val="26"/>
              </w:rPr>
            </w:pPr>
            <w:r w:rsidRPr="008C3514">
              <w:rPr>
                <w:rFonts w:cs="Times New Roman"/>
                <w:b/>
                <w:noProof/>
                <w:szCs w:val="26"/>
              </w:rPr>
              <w:t>(A) On the second floor.</w:t>
            </w:r>
          </w:p>
          <w:p w:rsidR="008C3514" w:rsidRPr="008C3514" w:rsidRDefault="008C3514" w:rsidP="00B51C57">
            <w:pPr>
              <w:rPr>
                <w:rFonts w:cs="Times New Roman"/>
                <w:noProof/>
                <w:szCs w:val="26"/>
              </w:rPr>
            </w:pPr>
            <w:r w:rsidRPr="008C3514">
              <w:rPr>
                <w:rFonts w:cs="Times New Roman"/>
                <w:noProof/>
                <w:szCs w:val="26"/>
              </w:rPr>
              <w:t>(B) Twenty-five dollars.</w:t>
            </w:r>
          </w:p>
          <w:p w:rsidR="008C3514" w:rsidRPr="008C3514" w:rsidRDefault="008C3514" w:rsidP="00B51C57">
            <w:pPr>
              <w:spacing w:after="120"/>
              <w:rPr>
                <w:rFonts w:cs="Times New Roman"/>
                <w:noProof/>
                <w:szCs w:val="26"/>
              </w:rPr>
            </w:pPr>
            <w:r w:rsidRPr="008C3514">
              <w:rPr>
                <w:rFonts w:cs="Times New Roman"/>
                <w:noProof/>
                <w:szCs w:val="26"/>
              </w:rPr>
              <w:t>(C) At eleven thirty.</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1.</w:t>
            </w:r>
          </w:p>
          <w:p w:rsidR="008C3514" w:rsidRPr="008C3514" w:rsidRDefault="008C3514" w:rsidP="00B51C57">
            <w:pPr>
              <w:spacing w:after="120"/>
              <w:rPr>
                <w:rFonts w:cs="Times New Roman"/>
                <w:noProof/>
                <w:szCs w:val="26"/>
              </w:rPr>
            </w:pPr>
            <w:r w:rsidRPr="008C3514">
              <w:rPr>
                <w:rFonts w:cs="Times New Roman"/>
                <w:noProof/>
                <w:szCs w:val="26"/>
              </w:rPr>
              <w:t>Bộ phận giày dép ở đâu?</w:t>
            </w:r>
          </w:p>
          <w:p w:rsidR="008C3514" w:rsidRPr="008C3514" w:rsidRDefault="008C3514" w:rsidP="00B51C57">
            <w:pPr>
              <w:rPr>
                <w:rFonts w:cs="Times New Roman"/>
                <w:b/>
                <w:noProof/>
                <w:szCs w:val="26"/>
              </w:rPr>
            </w:pPr>
            <w:r w:rsidRPr="008C3514">
              <w:rPr>
                <w:rFonts w:cs="Times New Roman"/>
                <w:b/>
                <w:noProof/>
                <w:szCs w:val="26"/>
              </w:rPr>
              <w:t>(A) Ở tầng 2.</w:t>
            </w:r>
          </w:p>
          <w:p w:rsidR="008C3514" w:rsidRPr="008C3514" w:rsidRDefault="008C3514" w:rsidP="00B51C57">
            <w:pPr>
              <w:rPr>
                <w:rFonts w:cs="Times New Roman"/>
                <w:noProof/>
                <w:szCs w:val="26"/>
              </w:rPr>
            </w:pPr>
            <w:r w:rsidRPr="008C3514">
              <w:rPr>
                <w:rFonts w:cs="Times New Roman"/>
                <w:noProof/>
                <w:szCs w:val="26"/>
              </w:rPr>
              <w:t>(B) 25 đô la.</w:t>
            </w:r>
          </w:p>
          <w:p w:rsidR="008C3514" w:rsidRPr="008C3514" w:rsidRDefault="008C3514" w:rsidP="00B51C57">
            <w:pPr>
              <w:spacing w:after="120"/>
              <w:rPr>
                <w:rFonts w:cs="Times New Roman"/>
                <w:noProof/>
                <w:szCs w:val="26"/>
              </w:rPr>
            </w:pPr>
            <w:r w:rsidRPr="008C3514">
              <w:rPr>
                <w:rFonts w:cs="Times New Roman"/>
                <w:noProof/>
                <w:szCs w:val="26"/>
              </w:rPr>
              <w:t>(C) Lúc 11 giờ 30.</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2.</w:t>
            </w:r>
          </w:p>
          <w:p w:rsidR="008C3514" w:rsidRPr="008C3514" w:rsidRDefault="008C3514" w:rsidP="00B51C57">
            <w:pPr>
              <w:spacing w:after="120"/>
              <w:rPr>
                <w:rFonts w:cs="Times New Roman"/>
                <w:noProof/>
                <w:szCs w:val="26"/>
              </w:rPr>
            </w:pPr>
            <w:r w:rsidRPr="008C3514">
              <w:rPr>
                <w:rFonts w:cs="Times New Roman"/>
                <w:noProof/>
                <w:szCs w:val="26"/>
              </w:rPr>
              <w:t>When is your report due?</w:t>
            </w:r>
          </w:p>
          <w:p w:rsidR="008C3514" w:rsidRPr="008C3514" w:rsidRDefault="008C3514" w:rsidP="00B51C57">
            <w:pPr>
              <w:rPr>
                <w:rFonts w:cs="Times New Roman"/>
                <w:noProof/>
                <w:szCs w:val="26"/>
              </w:rPr>
            </w:pPr>
            <w:r w:rsidRPr="008C3514">
              <w:rPr>
                <w:rFonts w:cs="Times New Roman"/>
                <w:noProof/>
                <w:szCs w:val="26"/>
              </w:rPr>
              <w:t>(A) I’ll have another.</w:t>
            </w:r>
          </w:p>
          <w:p w:rsidR="008C3514" w:rsidRPr="008C3514" w:rsidRDefault="008C3514" w:rsidP="00B51C57">
            <w:pPr>
              <w:rPr>
                <w:rFonts w:cs="Times New Roman"/>
                <w:noProof/>
                <w:szCs w:val="26"/>
              </w:rPr>
            </w:pPr>
            <w:r w:rsidRPr="008C3514">
              <w:rPr>
                <w:rFonts w:cs="Times New Roman"/>
                <w:noProof/>
                <w:szCs w:val="26"/>
              </w:rPr>
              <w:t>(B) Sixteen pages.</w:t>
            </w:r>
          </w:p>
          <w:p w:rsidR="008C3514" w:rsidRPr="008C3514" w:rsidRDefault="008C3514" w:rsidP="00B51C57">
            <w:pPr>
              <w:rPr>
                <w:rFonts w:cs="Times New Roman"/>
                <w:noProof/>
                <w:szCs w:val="26"/>
              </w:rPr>
            </w:pPr>
            <w:r w:rsidRPr="008C3514">
              <w:rPr>
                <w:rFonts w:cs="Times New Roman"/>
                <w:b/>
                <w:noProof/>
                <w:szCs w:val="26"/>
              </w:rPr>
              <w:t>(C) Next Thursday.</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2.</w:t>
            </w:r>
          </w:p>
          <w:p w:rsidR="008C3514" w:rsidRPr="008C3514" w:rsidRDefault="008C3514" w:rsidP="00B51C57">
            <w:pPr>
              <w:spacing w:after="120"/>
              <w:rPr>
                <w:rFonts w:cs="Times New Roman"/>
                <w:noProof/>
                <w:szCs w:val="26"/>
              </w:rPr>
            </w:pPr>
            <w:r w:rsidRPr="008C3514">
              <w:rPr>
                <w:rFonts w:cs="Times New Roman"/>
                <w:noProof/>
                <w:szCs w:val="26"/>
              </w:rPr>
              <w:t>Khi nào thì báo cáo của bạn đến hạn nộp?</w:t>
            </w:r>
          </w:p>
          <w:p w:rsidR="008C3514" w:rsidRPr="008C3514" w:rsidRDefault="008C3514" w:rsidP="00B51C57">
            <w:pPr>
              <w:rPr>
                <w:rFonts w:cs="Times New Roman"/>
                <w:noProof/>
                <w:szCs w:val="26"/>
              </w:rPr>
            </w:pPr>
            <w:r w:rsidRPr="008C3514">
              <w:rPr>
                <w:rFonts w:cs="Times New Roman"/>
                <w:noProof/>
                <w:szCs w:val="26"/>
              </w:rPr>
              <w:t>(A) Tôi sẽ có cái khác.</w:t>
            </w:r>
          </w:p>
          <w:p w:rsidR="008C3514" w:rsidRPr="008C3514" w:rsidRDefault="008C3514" w:rsidP="00B51C57">
            <w:pPr>
              <w:rPr>
                <w:rFonts w:cs="Times New Roman"/>
                <w:noProof/>
                <w:szCs w:val="26"/>
              </w:rPr>
            </w:pPr>
            <w:r w:rsidRPr="008C3514">
              <w:rPr>
                <w:rFonts w:cs="Times New Roman"/>
                <w:noProof/>
                <w:szCs w:val="26"/>
              </w:rPr>
              <w:t>(B) 16 trang.</w:t>
            </w:r>
          </w:p>
          <w:p w:rsidR="008C3514" w:rsidRPr="008C3514" w:rsidRDefault="008C3514" w:rsidP="00B51C57">
            <w:pPr>
              <w:spacing w:after="120"/>
              <w:rPr>
                <w:rFonts w:cs="Times New Roman"/>
                <w:b/>
                <w:noProof/>
                <w:szCs w:val="26"/>
              </w:rPr>
            </w:pPr>
            <w:r w:rsidRPr="008C3514">
              <w:rPr>
                <w:rFonts w:cs="Times New Roman"/>
                <w:b/>
                <w:noProof/>
                <w:szCs w:val="26"/>
              </w:rPr>
              <w:t>(C) Thứ Năm tuần sau.</w:t>
            </w:r>
          </w:p>
        </w:tc>
      </w:tr>
      <w:tr w:rsidR="008C3514" w:rsidRPr="008C3514" w:rsidTr="00B51C57">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3.</w:t>
            </w:r>
          </w:p>
          <w:p w:rsidR="008C3514" w:rsidRPr="008C3514" w:rsidRDefault="008C3514" w:rsidP="00B51C57">
            <w:pPr>
              <w:spacing w:after="120"/>
              <w:rPr>
                <w:rFonts w:cs="Times New Roman"/>
                <w:noProof/>
                <w:szCs w:val="26"/>
              </w:rPr>
            </w:pPr>
            <w:r w:rsidRPr="008C3514">
              <w:rPr>
                <w:rFonts w:cs="Times New Roman"/>
                <w:noProof/>
                <w:szCs w:val="26"/>
              </w:rPr>
              <w:t>Where will the interview take place?</w:t>
            </w:r>
          </w:p>
          <w:p w:rsidR="008C3514" w:rsidRPr="008C3514" w:rsidRDefault="008C3514" w:rsidP="00B51C57">
            <w:pPr>
              <w:rPr>
                <w:rFonts w:cs="Times New Roman"/>
                <w:noProof/>
                <w:szCs w:val="26"/>
              </w:rPr>
            </w:pPr>
            <w:r w:rsidRPr="008C3514">
              <w:rPr>
                <w:rFonts w:cs="Times New Roman"/>
                <w:b/>
                <w:noProof/>
                <w:szCs w:val="26"/>
              </w:rPr>
              <w:t>(A) It hasn’t been decided.</w:t>
            </w:r>
          </w:p>
          <w:p w:rsidR="008C3514" w:rsidRPr="008C3514" w:rsidRDefault="008C3514" w:rsidP="00B51C57">
            <w:pPr>
              <w:rPr>
                <w:rFonts w:cs="Times New Roman"/>
                <w:noProof/>
                <w:szCs w:val="26"/>
              </w:rPr>
            </w:pPr>
            <w:r w:rsidRPr="008C3514">
              <w:rPr>
                <w:rFonts w:cs="Times New Roman"/>
                <w:noProof/>
                <w:szCs w:val="26"/>
              </w:rPr>
              <w:t>(B) Some résumés.</w:t>
            </w:r>
          </w:p>
          <w:p w:rsidR="008C3514" w:rsidRPr="008C3514" w:rsidRDefault="008C3514" w:rsidP="00B51C57">
            <w:pPr>
              <w:spacing w:after="120"/>
              <w:rPr>
                <w:rFonts w:cs="Times New Roman"/>
                <w:noProof/>
                <w:szCs w:val="26"/>
              </w:rPr>
            </w:pPr>
            <w:r w:rsidRPr="008C3514">
              <w:rPr>
                <w:rFonts w:cs="Times New Roman"/>
                <w:noProof/>
                <w:szCs w:val="26"/>
              </w:rPr>
              <w:t>(C) Yes, that must be it.</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13.</w:t>
            </w:r>
          </w:p>
          <w:p w:rsidR="008C3514" w:rsidRPr="008C3514" w:rsidRDefault="008C3514" w:rsidP="00B51C57">
            <w:pPr>
              <w:spacing w:after="120"/>
              <w:rPr>
                <w:rFonts w:cs="Times New Roman"/>
                <w:noProof/>
                <w:szCs w:val="26"/>
              </w:rPr>
            </w:pPr>
            <w:r w:rsidRPr="008C3514">
              <w:rPr>
                <w:rFonts w:cs="Times New Roman"/>
                <w:noProof/>
                <w:szCs w:val="26"/>
              </w:rPr>
              <w:t>Buổi phỏng vấn sẽ diễn ra ở đâu?</w:t>
            </w:r>
          </w:p>
          <w:p w:rsidR="008C3514" w:rsidRPr="008C3514" w:rsidRDefault="008C3514" w:rsidP="00B51C57">
            <w:pPr>
              <w:rPr>
                <w:rFonts w:cs="Times New Roman"/>
                <w:b/>
                <w:noProof/>
                <w:szCs w:val="26"/>
              </w:rPr>
            </w:pPr>
            <w:r w:rsidRPr="008C3514">
              <w:rPr>
                <w:rFonts w:cs="Times New Roman"/>
                <w:b/>
                <w:noProof/>
                <w:szCs w:val="26"/>
              </w:rPr>
              <w:t>(A) Việc đó chưa được quyết định.</w:t>
            </w:r>
          </w:p>
          <w:p w:rsidR="008C3514" w:rsidRPr="008C3514" w:rsidRDefault="008C3514" w:rsidP="00B51C57">
            <w:pPr>
              <w:rPr>
                <w:rFonts w:cs="Times New Roman"/>
                <w:noProof/>
                <w:szCs w:val="26"/>
              </w:rPr>
            </w:pPr>
            <w:r w:rsidRPr="008C3514">
              <w:rPr>
                <w:rFonts w:cs="Times New Roman"/>
                <w:noProof/>
                <w:szCs w:val="26"/>
              </w:rPr>
              <w:t>(B) Một vài bản lí lịch.</w:t>
            </w:r>
          </w:p>
          <w:p w:rsidR="008C3514" w:rsidRPr="008C3514" w:rsidRDefault="008C3514" w:rsidP="00B51C57">
            <w:pPr>
              <w:rPr>
                <w:rFonts w:cs="Times New Roman"/>
                <w:noProof/>
                <w:szCs w:val="26"/>
              </w:rPr>
            </w:pPr>
            <w:r w:rsidRPr="008C3514">
              <w:rPr>
                <w:rFonts w:cs="Times New Roman"/>
                <w:noProof/>
                <w:szCs w:val="26"/>
              </w:rPr>
              <w:t>(C) Phải, chính là nó.</w:t>
            </w:r>
          </w:p>
        </w:tc>
      </w:tr>
      <w:tr w:rsidR="000525AA" w:rsidRPr="008C3514" w:rsidTr="000525AA">
        <w:tc>
          <w:tcPr>
            <w:tcW w:w="4927" w:type="dxa"/>
          </w:tcPr>
          <w:p w:rsidR="000525AA" w:rsidRPr="008C3514" w:rsidRDefault="000525AA" w:rsidP="00B51C57">
            <w:pPr>
              <w:spacing w:before="120"/>
              <w:rPr>
                <w:rFonts w:cs="Times New Roman"/>
                <w:noProof/>
                <w:szCs w:val="26"/>
              </w:rPr>
            </w:pPr>
            <w:r w:rsidRPr="008C3514">
              <w:rPr>
                <w:rFonts w:cs="Times New Roman"/>
                <w:noProof/>
                <w:szCs w:val="26"/>
              </w:rPr>
              <w:t>14.</w:t>
            </w:r>
          </w:p>
          <w:p w:rsidR="000525AA" w:rsidRPr="008C3514" w:rsidRDefault="000525AA" w:rsidP="00B51C57">
            <w:pPr>
              <w:spacing w:after="120"/>
              <w:rPr>
                <w:rFonts w:cs="Times New Roman"/>
                <w:noProof/>
                <w:szCs w:val="26"/>
              </w:rPr>
            </w:pPr>
            <w:r w:rsidRPr="008C3514">
              <w:rPr>
                <w:rFonts w:cs="Times New Roman"/>
                <w:noProof/>
                <w:szCs w:val="26"/>
              </w:rPr>
              <w:t>When will the article be published?</w:t>
            </w:r>
          </w:p>
          <w:p w:rsidR="000525AA" w:rsidRPr="008C3514" w:rsidRDefault="000525AA" w:rsidP="00B51C57">
            <w:pPr>
              <w:rPr>
                <w:rFonts w:cs="Times New Roman"/>
                <w:noProof/>
                <w:szCs w:val="26"/>
              </w:rPr>
            </w:pPr>
            <w:r w:rsidRPr="008C3514">
              <w:rPr>
                <w:rFonts w:cs="Times New Roman"/>
                <w:noProof/>
                <w:szCs w:val="26"/>
              </w:rPr>
              <w:t>(A) On the Web site.</w:t>
            </w:r>
          </w:p>
          <w:p w:rsidR="000525AA" w:rsidRPr="008C3514" w:rsidRDefault="000525AA" w:rsidP="00B51C57">
            <w:pPr>
              <w:rPr>
                <w:rFonts w:cs="Times New Roman"/>
                <w:noProof/>
                <w:szCs w:val="26"/>
              </w:rPr>
            </w:pPr>
            <w:r w:rsidRPr="008C3514">
              <w:rPr>
                <w:rFonts w:cs="Times New Roman"/>
                <w:noProof/>
                <w:szCs w:val="26"/>
              </w:rPr>
              <w:t>(B) For a few months.</w:t>
            </w:r>
          </w:p>
          <w:p w:rsidR="000525AA" w:rsidRPr="008C3514" w:rsidRDefault="000525AA" w:rsidP="00B51C57">
            <w:pPr>
              <w:spacing w:after="120"/>
              <w:rPr>
                <w:rFonts w:cs="Times New Roman"/>
                <w:b/>
                <w:noProof/>
                <w:szCs w:val="26"/>
              </w:rPr>
            </w:pPr>
            <w:r w:rsidRPr="008C3514">
              <w:rPr>
                <w:rFonts w:cs="Times New Roman"/>
                <w:b/>
                <w:noProof/>
                <w:szCs w:val="26"/>
              </w:rPr>
              <w:t>(C) After it’s been edited.</w:t>
            </w:r>
          </w:p>
        </w:tc>
        <w:tc>
          <w:tcPr>
            <w:tcW w:w="4927" w:type="dxa"/>
          </w:tcPr>
          <w:p w:rsidR="000525AA" w:rsidRPr="008C3514" w:rsidRDefault="000525AA" w:rsidP="00B51C57">
            <w:pPr>
              <w:spacing w:before="120"/>
              <w:rPr>
                <w:rFonts w:cs="Times New Roman"/>
                <w:noProof/>
                <w:szCs w:val="26"/>
              </w:rPr>
            </w:pPr>
            <w:r w:rsidRPr="008C3514">
              <w:rPr>
                <w:rFonts w:cs="Times New Roman"/>
                <w:noProof/>
                <w:szCs w:val="26"/>
              </w:rPr>
              <w:t>14.</w:t>
            </w:r>
          </w:p>
          <w:p w:rsidR="000525AA" w:rsidRPr="008C3514" w:rsidRDefault="000525AA" w:rsidP="00B51C57">
            <w:pPr>
              <w:spacing w:after="120"/>
              <w:rPr>
                <w:rFonts w:cs="Times New Roman"/>
                <w:noProof/>
                <w:szCs w:val="26"/>
              </w:rPr>
            </w:pPr>
            <w:r w:rsidRPr="008C3514">
              <w:rPr>
                <w:rFonts w:cs="Times New Roman"/>
                <w:noProof/>
                <w:szCs w:val="26"/>
              </w:rPr>
              <w:t>Khi nào thì bài báo sẽ được xuất bản?</w:t>
            </w:r>
          </w:p>
          <w:p w:rsidR="000525AA" w:rsidRPr="008C3514" w:rsidRDefault="000525AA" w:rsidP="00B51C57">
            <w:pPr>
              <w:rPr>
                <w:rFonts w:cs="Times New Roman"/>
                <w:noProof/>
                <w:szCs w:val="26"/>
              </w:rPr>
            </w:pPr>
            <w:r w:rsidRPr="008C3514">
              <w:rPr>
                <w:rFonts w:cs="Times New Roman"/>
                <w:noProof/>
                <w:szCs w:val="26"/>
              </w:rPr>
              <w:t>(A) Trên trang web.</w:t>
            </w:r>
          </w:p>
          <w:p w:rsidR="000525AA" w:rsidRPr="008C3514" w:rsidRDefault="000525AA" w:rsidP="00B51C57">
            <w:pPr>
              <w:rPr>
                <w:rFonts w:cs="Times New Roman"/>
                <w:noProof/>
                <w:szCs w:val="26"/>
              </w:rPr>
            </w:pPr>
            <w:r w:rsidRPr="008C3514">
              <w:rPr>
                <w:rFonts w:cs="Times New Roman"/>
                <w:noProof/>
                <w:szCs w:val="26"/>
              </w:rPr>
              <w:t>(B) Suốt vài tháng.</w:t>
            </w:r>
          </w:p>
          <w:p w:rsidR="000525AA" w:rsidRPr="008C3514" w:rsidRDefault="000525AA" w:rsidP="00B51C57">
            <w:pPr>
              <w:spacing w:after="120"/>
              <w:rPr>
                <w:rFonts w:cs="Times New Roman"/>
                <w:b/>
                <w:noProof/>
                <w:szCs w:val="26"/>
              </w:rPr>
            </w:pPr>
            <w:r w:rsidRPr="008C3514">
              <w:rPr>
                <w:rFonts w:cs="Times New Roman"/>
                <w:b/>
                <w:noProof/>
                <w:szCs w:val="26"/>
              </w:rPr>
              <w:t>(C) Sau khi nó được biên tập.</w:t>
            </w:r>
          </w:p>
        </w:tc>
      </w:tr>
      <w:tr w:rsidR="00EE6255" w:rsidRPr="008C3514" w:rsidTr="00EE6255">
        <w:tc>
          <w:tcPr>
            <w:tcW w:w="4927" w:type="dxa"/>
          </w:tcPr>
          <w:p w:rsidR="00EE6255" w:rsidRPr="008C3514" w:rsidRDefault="00EE6255" w:rsidP="001A3885">
            <w:pPr>
              <w:spacing w:before="120"/>
              <w:rPr>
                <w:rFonts w:cs="Times New Roman"/>
                <w:noProof/>
                <w:szCs w:val="26"/>
              </w:rPr>
            </w:pPr>
            <w:r w:rsidRPr="008C3514">
              <w:rPr>
                <w:rFonts w:cs="Times New Roman"/>
                <w:noProof/>
                <w:szCs w:val="26"/>
              </w:rPr>
              <w:lastRenderedPageBreak/>
              <w:t>15.</w:t>
            </w:r>
          </w:p>
          <w:p w:rsidR="00EE6255" w:rsidRPr="008C3514" w:rsidRDefault="00EE6255" w:rsidP="001A3885">
            <w:pPr>
              <w:spacing w:after="120"/>
              <w:rPr>
                <w:rFonts w:cs="Times New Roman"/>
                <w:noProof/>
                <w:szCs w:val="26"/>
              </w:rPr>
            </w:pPr>
            <w:r w:rsidRPr="008C3514">
              <w:rPr>
                <w:rFonts w:cs="Times New Roman"/>
                <w:noProof/>
                <w:szCs w:val="26"/>
              </w:rPr>
              <w:t>When will the editorial assistant start work?</w:t>
            </w:r>
          </w:p>
          <w:p w:rsidR="00EE6255" w:rsidRPr="008C3514" w:rsidRDefault="00EE6255" w:rsidP="001A3885">
            <w:pPr>
              <w:rPr>
                <w:rFonts w:cs="Times New Roman"/>
                <w:noProof/>
                <w:szCs w:val="26"/>
              </w:rPr>
            </w:pPr>
            <w:r w:rsidRPr="008C3514">
              <w:rPr>
                <w:rFonts w:cs="Times New Roman"/>
                <w:noProof/>
                <w:szCs w:val="26"/>
              </w:rPr>
              <w:t>(A) All of them.</w:t>
            </w:r>
          </w:p>
          <w:p w:rsidR="00EE6255" w:rsidRPr="008C3514" w:rsidRDefault="00EE6255" w:rsidP="001A3885">
            <w:pPr>
              <w:rPr>
                <w:rFonts w:cs="Times New Roman"/>
                <w:b/>
                <w:noProof/>
                <w:szCs w:val="26"/>
              </w:rPr>
            </w:pPr>
            <w:r w:rsidRPr="008C3514">
              <w:rPr>
                <w:rFonts w:cs="Times New Roman"/>
                <w:b/>
                <w:noProof/>
                <w:szCs w:val="26"/>
              </w:rPr>
              <w:t>(B) Sometime in April.</w:t>
            </w:r>
          </w:p>
          <w:p w:rsidR="00EE6255" w:rsidRPr="008C3514" w:rsidRDefault="00EE6255" w:rsidP="001A3885">
            <w:pPr>
              <w:spacing w:after="120"/>
              <w:rPr>
                <w:rFonts w:cs="Times New Roman"/>
                <w:noProof/>
                <w:szCs w:val="26"/>
              </w:rPr>
            </w:pPr>
            <w:r w:rsidRPr="008C3514">
              <w:rPr>
                <w:rFonts w:cs="Times New Roman"/>
                <w:noProof/>
                <w:szCs w:val="26"/>
              </w:rPr>
              <w:t>(C) There were some errors.</w:t>
            </w:r>
          </w:p>
        </w:tc>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5.</w:t>
            </w:r>
          </w:p>
          <w:p w:rsidR="00EE6255" w:rsidRPr="008C3514" w:rsidRDefault="00EE6255" w:rsidP="001A3885">
            <w:pPr>
              <w:spacing w:after="120"/>
              <w:rPr>
                <w:rFonts w:cs="Times New Roman"/>
                <w:noProof/>
                <w:szCs w:val="26"/>
              </w:rPr>
            </w:pPr>
            <w:r w:rsidRPr="008C3514">
              <w:rPr>
                <w:rFonts w:cs="Times New Roman"/>
                <w:noProof/>
                <w:szCs w:val="26"/>
              </w:rPr>
              <w:t>Khi nào thì trợ lí biên tập bắt đầu công việc?</w:t>
            </w:r>
          </w:p>
          <w:p w:rsidR="00EE6255" w:rsidRPr="008C3514" w:rsidRDefault="00EE6255" w:rsidP="001A3885">
            <w:pPr>
              <w:rPr>
                <w:rFonts w:cs="Times New Roman"/>
                <w:noProof/>
                <w:szCs w:val="26"/>
              </w:rPr>
            </w:pPr>
            <w:r w:rsidRPr="008C3514">
              <w:rPr>
                <w:rFonts w:cs="Times New Roman"/>
                <w:noProof/>
                <w:szCs w:val="26"/>
              </w:rPr>
              <w:t>(A) Tất cả họ.</w:t>
            </w:r>
          </w:p>
          <w:p w:rsidR="00EE6255" w:rsidRPr="008C3514" w:rsidRDefault="00EE6255" w:rsidP="001A3885">
            <w:pPr>
              <w:rPr>
                <w:rFonts w:cs="Times New Roman"/>
                <w:b/>
                <w:noProof/>
                <w:szCs w:val="26"/>
              </w:rPr>
            </w:pPr>
            <w:r w:rsidRPr="008C3514">
              <w:rPr>
                <w:rFonts w:cs="Times New Roman"/>
                <w:b/>
                <w:noProof/>
                <w:szCs w:val="26"/>
              </w:rPr>
              <w:t>(B) Đâu đó trong tháng Tư.</w:t>
            </w:r>
          </w:p>
          <w:p w:rsidR="00EE6255" w:rsidRPr="008C3514" w:rsidRDefault="00EE6255" w:rsidP="001A3885">
            <w:pPr>
              <w:spacing w:after="120"/>
              <w:rPr>
                <w:rFonts w:cs="Times New Roman"/>
                <w:noProof/>
                <w:szCs w:val="26"/>
              </w:rPr>
            </w:pPr>
            <w:r w:rsidRPr="008C3514">
              <w:rPr>
                <w:rFonts w:cs="Times New Roman"/>
                <w:noProof/>
                <w:szCs w:val="26"/>
              </w:rPr>
              <w:t>(C) Đã có một vài lỗi.</w:t>
            </w:r>
          </w:p>
        </w:tc>
      </w:tr>
      <w:tr w:rsidR="00EE6255" w:rsidRPr="008C3514" w:rsidTr="00EE6255">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6.</w:t>
            </w:r>
          </w:p>
          <w:p w:rsidR="00EE6255" w:rsidRPr="008C3514" w:rsidRDefault="00EE6255" w:rsidP="001A3885">
            <w:pPr>
              <w:spacing w:after="120"/>
              <w:rPr>
                <w:rFonts w:cs="Times New Roman"/>
                <w:noProof/>
                <w:szCs w:val="26"/>
              </w:rPr>
            </w:pPr>
            <w:r w:rsidRPr="008C3514">
              <w:rPr>
                <w:rFonts w:cs="Times New Roman"/>
                <w:noProof/>
                <w:szCs w:val="26"/>
              </w:rPr>
              <w:t>Where is the light switch for this room?</w:t>
            </w:r>
          </w:p>
          <w:p w:rsidR="00EE6255" w:rsidRPr="008C3514" w:rsidRDefault="00EE6255" w:rsidP="001A3885">
            <w:pPr>
              <w:rPr>
                <w:rFonts w:cs="Times New Roman"/>
                <w:noProof/>
                <w:szCs w:val="26"/>
              </w:rPr>
            </w:pPr>
            <w:r w:rsidRPr="008C3514">
              <w:rPr>
                <w:rFonts w:cs="Times New Roman"/>
                <w:noProof/>
                <w:szCs w:val="26"/>
              </w:rPr>
              <w:t>(A) Thanks, but it isn’t heavy.</w:t>
            </w:r>
          </w:p>
          <w:p w:rsidR="00EE6255" w:rsidRPr="008C3514" w:rsidRDefault="00EE6255" w:rsidP="001A3885">
            <w:pPr>
              <w:rPr>
                <w:rFonts w:cs="Times New Roman"/>
                <w:noProof/>
                <w:szCs w:val="26"/>
              </w:rPr>
            </w:pPr>
            <w:r w:rsidRPr="008C3514">
              <w:rPr>
                <w:rFonts w:cs="Times New Roman"/>
                <w:noProof/>
                <w:szCs w:val="26"/>
              </w:rPr>
              <w:t>(B) I’d prefer not to switch.</w:t>
            </w:r>
          </w:p>
          <w:p w:rsidR="00EE6255" w:rsidRPr="008C3514" w:rsidRDefault="00EE6255" w:rsidP="001A3885">
            <w:pPr>
              <w:spacing w:after="120"/>
              <w:rPr>
                <w:rFonts w:cs="Times New Roman"/>
                <w:b/>
                <w:noProof/>
                <w:szCs w:val="26"/>
              </w:rPr>
            </w:pPr>
            <w:r w:rsidRPr="008C3514">
              <w:rPr>
                <w:rFonts w:cs="Times New Roman"/>
                <w:b/>
                <w:noProof/>
                <w:szCs w:val="26"/>
              </w:rPr>
              <w:t>(C) It’s next to the door.</w:t>
            </w:r>
          </w:p>
        </w:tc>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6.</w:t>
            </w:r>
          </w:p>
          <w:p w:rsidR="00EE6255" w:rsidRPr="008C3514" w:rsidRDefault="00EE6255" w:rsidP="001A3885">
            <w:pPr>
              <w:spacing w:after="120"/>
              <w:rPr>
                <w:rFonts w:cs="Times New Roman"/>
                <w:noProof/>
                <w:szCs w:val="26"/>
              </w:rPr>
            </w:pPr>
            <w:r w:rsidRPr="008C3514">
              <w:rPr>
                <w:rFonts w:cs="Times New Roman"/>
                <w:noProof/>
                <w:szCs w:val="26"/>
              </w:rPr>
              <w:t>Công tắc đèn của phòng này nằm ở đâu vậy?</w:t>
            </w:r>
          </w:p>
          <w:p w:rsidR="00EE6255" w:rsidRPr="008C3514" w:rsidRDefault="00EE6255" w:rsidP="001A3885">
            <w:pPr>
              <w:rPr>
                <w:rFonts w:cs="Times New Roman"/>
                <w:noProof/>
                <w:szCs w:val="26"/>
              </w:rPr>
            </w:pPr>
            <w:r w:rsidRPr="008C3514">
              <w:rPr>
                <w:rFonts w:cs="Times New Roman"/>
                <w:noProof/>
                <w:szCs w:val="26"/>
              </w:rPr>
              <w:t>(A) Cảm ơn bạn, nhưng nó không nặng.</w:t>
            </w:r>
          </w:p>
          <w:p w:rsidR="00EE6255" w:rsidRPr="008C3514" w:rsidRDefault="00EE6255" w:rsidP="001A3885">
            <w:pPr>
              <w:rPr>
                <w:rFonts w:cs="Times New Roman"/>
                <w:noProof/>
                <w:szCs w:val="26"/>
              </w:rPr>
            </w:pPr>
            <w:r w:rsidRPr="008C3514">
              <w:rPr>
                <w:rFonts w:cs="Times New Roman"/>
                <w:noProof/>
                <w:szCs w:val="26"/>
              </w:rPr>
              <w:t>(B) Tôi không thích đổi chỗ.</w:t>
            </w:r>
          </w:p>
          <w:p w:rsidR="00EE6255" w:rsidRPr="008C3514" w:rsidRDefault="00EE6255" w:rsidP="001A3885">
            <w:pPr>
              <w:spacing w:after="120"/>
              <w:rPr>
                <w:rFonts w:cs="Times New Roman"/>
                <w:b/>
                <w:noProof/>
                <w:szCs w:val="26"/>
              </w:rPr>
            </w:pPr>
            <w:r w:rsidRPr="008C3514">
              <w:rPr>
                <w:rFonts w:cs="Times New Roman"/>
                <w:b/>
                <w:noProof/>
                <w:szCs w:val="26"/>
              </w:rPr>
              <w:t>(C) Nó ở bên cạnh cửa ra vào.</w:t>
            </w:r>
          </w:p>
        </w:tc>
      </w:tr>
      <w:tr w:rsidR="00EE6255" w:rsidRPr="008C3514" w:rsidTr="00EE6255">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7.</w:t>
            </w:r>
          </w:p>
          <w:p w:rsidR="00EE6255" w:rsidRPr="008C3514" w:rsidRDefault="00EE6255" w:rsidP="001A3885">
            <w:pPr>
              <w:spacing w:after="120"/>
              <w:rPr>
                <w:rFonts w:cs="Times New Roman"/>
                <w:noProof/>
                <w:szCs w:val="26"/>
              </w:rPr>
            </w:pPr>
            <w:r w:rsidRPr="008C3514">
              <w:rPr>
                <w:rFonts w:cs="Times New Roman"/>
                <w:noProof/>
                <w:szCs w:val="26"/>
              </w:rPr>
              <w:t>When are you moving into your new apartment?</w:t>
            </w:r>
          </w:p>
          <w:p w:rsidR="00EE6255" w:rsidRPr="008C3514" w:rsidRDefault="00EE6255" w:rsidP="001A3885">
            <w:pPr>
              <w:rPr>
                <w:rFonts w:cs="Times New Roman"/>
                <w:noProof/>
                <w:szCs w:val="26"/>
              </w:rPr>
            </w:pPr>
            <w:r w:rsidRPr="008C3514">
              <w:rPr>
                <w:rFonts w:cs="Times New Roman"/>
                <w:noProof/>
                <w:szCs w:val="26"/>
              </w:rPr>
              <w:t>(A) A few miles from town.</w:t>
            </w:r>
          </w:p>
          <w:p w:rsidR="00EE6255" w:rsidRPr="008C3514" w:rsidRDefault="00EE6255" w:rsidP="001A3885">
            <w:pPr>
              <w:rPr>
                <w:rFonts w:cs="Times New Roman"/>
                <w:noProof/>
                <w:szCs w:val="26"/>
              </w:rPr>
            </w:pPr>
            <w:r w:rsidRPr="008C3514">
              <w:rPr>
                <w:rFonts w:cs="Times New Roman"/>
                <w:noProof/>
                <w:szCs w:val="26"/>
              </w:rPr>
              <w:t>(B) In the marketing department.</w:t>
            </w:r>
          </w:p>
          <w:p w:rsidR="00EE6255" w:rsidRPr="008C3514" w:rsidRDefault="00EE6255" w:rsidP="001A3885">
            <w:pPr>
              <w:spacing w:after="120"/>
              <w:rPr>
                <w:rFonts w:cs="Times New Roman"/>
                <w:b/>
                <w:noProof/>
                <w:szCs w:val="26"/>
              </w:rPr>
            </w:pPr>
            <w:r w:rsidRPr="008C3514">
              <w:rPr>
                <w:rFonts w:cs="Times New Roman"/>
                <w:b/>
                <w:noProof/>
                <w:szCs w:val="26"/>
              </w:rPr>
              <w:t>(C) As soon as I sign the lease.</w:t>
            </w:r>
          </w:p>
        </w:tc>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7.</w:t>
            </w:r>
          </w:p>
          <w:p w:rsidR="00EE6255" w:rsidRPr="008C3514" w:rsidRDefault="00EE6255" w:rsidP="001A3885">
            <w:pPr>
              <w:spacing w:after="120"/>
              <w:rPr>
                <w:rFonts w:cs="Times New Roman"/>
                <w:noProof/>
                <w:szCs w:val="26"/>
              </w:rPr>
            </w:pPr>
            <w:r w:rsidRPr="008C3514">
              <w:rPr>
                <w:rFonts w:cs="Times New Roman"/>
                <w:noProof/>
                <w:szCs w:val="26"/>
              </w:rPr>
              <w:t>Khi nào thì bạn chuyển đến căn hộ mới của bạn?</w:t>
            </w:r>
          </w:p>
          <w:p w:rsidR="00EE6255" w:rsidRPr="008C3514" w:rsidRDefault="00EE6255" w:rsidP="001A3885">
            <w:pPr>
              <w:rPr>
                <w:rFonts w:cs="Times New Roman"/>
                <w:noProof/>
                <w:szCs w:val="26"/>
              </w:rPr>
            </w:pPr>
            <w:r w:rsidRPr="008C3514">
              <w:rPr>
                <w:rFonts w:cs="Times New Roman"/>
                <w:noProof/>
                <w:szCs w:val="26"/>
              </w:rPr>
              <w:t>(A) Cách thị trấn vài dặm.</w:t>
            </w:r>
          </w:p>
          <w:p w:rsidR="00EE6255" w:rsidRPr="008C3514" w:rsidRDefault="00EE6255" w:rsidP="001A3885">
            <w:pPr>
              <w:rPr>
                <w:rFonts w:cs="Times New Roman"/>
                <w:noProof/>
                <w:szCs w:val="26"/>
              </w:rPr>
            </w:pPr>
            <w:r w:rsidRPr="008C3514">
              <w:rPr>
                <w:rFonts w:cs="Times New Roman"/>
                <w:noProof/>
                <w:szCs w:val="26"/>
              </w:rPr>
              <w:t>(B) Trong bộ phận tiếp thị.</w:t>
            </w:r>
          </w:p>
          <w:p w:rsidR="00EE6255" w:rsidRPr="008C3514" w:rsidRDefault="00EE6255" w:rsidP="001A3885">
            <w:pPr>
              <w:spacing w:after="120"/>
              <w:rPr>
                <w:rFonts w:cs="Times New Roman"/>
                <w:b/>
                <w:noProof/>
                <w:szCs w:val="26"/>
              </w:rPr>
            </w:pPr>
            <w:r w:rsidRPr="008C3514">
              <w:rPr>
                <w:rFonts w:cs="Times New Roman"/>
                <w:b/>
                <w:noProof/>
                <w:szCs w:val="26"/>
              </w:rPr>
              <w:t>(C) Ngay khi tôi kí hợp đồng thuê.</w:t>
            </w:r>
          </w:p>
        </w:tc>
      </w:tr>
      <w:tr w:rsidR="00EE6255" w:rsidRPr="008C3514" w:rsidTr="00EE6255">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8.</w:t>
            </w:r>
          </w:p>
          <w:p w:rsidR="00EE6255" w:rsidRPr="008C3514" w:rsidRDefault="00EE6255" w:rsidP="001A3885">
            <w:pPr>
              <w:spacing w:after="120"/>
              <w:rPr>
                <w:rFonts w:cs="Times New Roman"/>
                <w:noProof/>
                <w:szCs w:val="26"/>
              </w:rPr>
            </w:pPr>
            <w:r w:rsidRPr="008C3514">
              <w:rPr>
                <w:rFonts w:cs="Times New Roman"/>
                <w:noProof/>
                <w:szCs w:val="26"/>
              </w:rPr>
              <w:t>Where’s the hotel being built?</w:t>
            </w:r>
          </w:p>
          <w:p w:rsidR="00EE6255" w:rsidRPr="008C3514" w:rsidRDefault="00EE6255" w:rsidP="001A3885">
            <w:pPr>
              <w:rPr>
                <w:rFonts w:cs="Times New Roman"/>
                <w:noProof/>
                <w:szCs w:val="26"/>
              </w:rPr>
            </w:pPr>
            <w:r w:rsidRPr="008C3514">
              <w:rPr>
                <w:rFonts w:cs="Times New Roman"/>
                <w:noProof/>
                <w:szCs w:val="26"/>
              </w:rPr>
              <w:t>(A) In about a year or so.</w:t>
            </w:r>
          </w:p>
          <w:p w:rsidR="00EE6255" w:rsidRPr="008C3514" w:rsidRDefault="00EE6255" w:rsidP="001A3885">
            <w:pPr>
              <w:rPr>
                <w:rFonts w:cs="Times New Roman"/>
                <w:noProof/>
                <w:szCs w:val="26"/>
              </w:rPr>
            </w:pPr>
            <w:r w:rsidRPr="008C3514">
              <w:rPr>
                <w:rFonts w:cs="Times New Roman"/>
                <w:noProof/>
                <w:szCs w:val="26"/>
              </w:rPr>
              <w:t>(B) The clients have sent the documents.</w:t>
            </w:r>
          </w:p>
          <w:p w:rsidR="00EE6255" w:rsidRPr="008C3514" w:rsidRDefault="00EE6255" w:rsidP="001A3885">
            <w:pPr>
              <w:spacing w:after="120"/>
              <w:rPr>
                <w:rFonts w:cs="Times New Roman"/>
                <w:b/>
                <w:noProof/>
                <w:szCs w:val="26"/>
              </w:rPr>
            </w:pPr>
            <w:r w:rsidRPr="008C3514">
              <w:rPr>
                <w:rFonts w:cs="Times New Roman"/>
                <w:b/>
                <w:noProof/>
                <w:szCs w:val="26"/>
              </w:rPr>
              <w:t>(C) Directly across from the old one.</w:t>
            </w:r>
          </w:p>
        </w:tc>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8.</w:t>
            </w:r>
          </w:p>
          <w:p w:rsidR="00EE6255" w:rsidRPr="008C3514" w:rsidRDefault="00EE6255" w:rsidP="001A3885">
            <w:pPr>
              <w:spacing w:after="120"/>
              <w:rPr>
                <w:rFonts w:cs="Times New Roman"/>
                <w:noProof/>
                <w:szCs w:val="26"/>
              </w:rPr>
            </w:pPr>
            <w:r w:rsidRPr="008C3514">
              <w:rPr>
                <w:rFonts w:cs="Times New Roman"/>
                <w:noProof/>
                <w:szCs w:val="26"/>
              </w:rPr>
              <w:t>Khách sạn đang xây ở đâu?</w:t>
            </w:r>
          </w:p>
          <w:p w:rsidR="00EE6255" w:rsidRPr="008C3514" w:rsidRDefault="00EE6255" w:rsidP="001A3885">
            <w:pPr>
              <w:rPr>
                <w:rFonts w:cs="Times New Roman"/>
                <w:noProof/>
                <w:szCs w:val="26"/>
              </w:rPr>
            </w:pPr>
            <w:r w:rsidRPr="008C3514">
              <w:rPr>
                <w:rFonts w:cs="Times New Roman"/>
                <w:noProof/>
                <w:szCs w:val="26"/>
              </w:rPr>
              <w:t>(A) Trong khoảng 1 năm.</w:t>
            </w:r>
          </w:p>
          <w:p w:rsidR="00EE6255" w:rsidRPr="008C3514" w:rsidRDefault="00EE6255" w:rsidP="001A3885">
            <w:pPr>
              <w:rPr>
                <w:rFonts w:cs="Times New Roman"/>
                <w:noProof/>
                <w:szCs w:val="26"/>
              </w:rPr>
            </w:pPr>
            <w:r w:rsidRPr="008C3514">
              <w:rPr>
                <w:rFonts w:cs="Times New Roman"/>
                <w:noProof/>
                <w:szCs w:val="26"/>
              </w:rPr>
              <w:t>(B) Những khách hàng đã gửi tài liệu.</w:t>
            </w:r>
          </w:p>
          <w:p w:rsidR="00EE6255" w:rsidRPr="008C3514" w:rsidRDefault="00EE6255" w:rsidP="001A3885">
            <w:pPr>
              <w:spacing w:after="120"/>
              <w:rPr>
                <w:rFonts w:cs="Times New Roman"/>
                <w:b/>
                <w:noProof/>
                <w:szCs w:val="26"/>
              </w:rPr>
            </w:pPr>
            <w:r w:rsidRPr="008C3514">
              <w:rPr>
                <w:rFonts w:cs="Times New Roman"/>
                <w:b/>
                <w:noProof/>
                <w:szCs w:val="26"/>
              </w:rPr>
              <w:t>(C) Ngay phía đối diện của khách sạn cũ.</w:t>
            </w:r>
          </w:p>
        </w:tc>
      </w:tr>
      <w:tr w:rsidR="00EE6255" w:rsidRPr="008C3514" w:rsidTr="00EE6255">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9.</w:t>
            </w:r>
          </w:p>
          <w:p w:rsidR="00EE6255" w:rsidRPr="008C3514" w:rsidRDefault="00EE6255" w:rsidP="001A3885">
            <w:pPr>
              <w:spacing w:after="120"/>
              <w:rPr>
                <w:rFonts w:cs="Times New Roman"/>
                <w:noProof/>
                <w:szCs w:val="26"/>
              </w:rPr>
            </w:pPr>
            <w:r w:rsidRPr="008C3514">
              <w:rPr>
                <w:rFonts w:cs="Times New Roman"/>
                <w:noProof/>
                <w:szCs w:val="26"/>
              </w:rPr>
              <w:t>Where did Constance work last year?</w:t>
            </w:r>
          </w:p>
          <w:p w:rsidR="00EE6255" w:rsidRPr="008C3514" w:rsidRDefault="00EE6255" w:rsidP="001A3885">
            <w:pPr>
              <w:rPr>
                <w:rFonts w:cs="Times New Roman"/>
                <w:noProof/>
                <w:szCs w:val="26"/>
              </w:rPr>
            </w:pPr>
            <w:r w:rsidRPr="008C3514">
              <w:rPr>
                <w:rFonts w:cs="Times New Roman"/>
                <w:noProof/>
                <w:szCs w:val="26"/>
              </w:rPr>
              <w:t>(A) For a few years.</w:t>
            </w:r>
          </w:p>
          <w:p w:rsidR="00EE6255" w:rsidRPr="008C3514" w:rsidRDefault="00EE6255" w:rsidP="001A3885">
            <w:pPr>
              <w:rPr>
                <w:rFonts w:cs="Times New Roman"/>
                <w:noProof/>
                <w:szCs w:val="26"/>
              </w:rPr>
            </w:pPr>
            <w:r w:rsidRPr="008C3514">
              <w:rPr>
                <w:rFonts w:cs="Times New Roman"/>
                <w:noProof/>
                <w:szCs w:val="26"/>
              </w:rPr>
              <w:t>(B) Not at all.</w:t>
            </w:r>
          </w:p>
          <w:p w:rsidR="00EE6255" w:rsidRPr="008C3514" w:rsidRDefault="00EE6255" w:rsidP="001A3885">
            <w:pPr>
              <w:spacing w:after="120"/>
              <w:rPr>
                <w:rFonts w:cs="Times New Roman"/>
                <w:b/>
                <w:noProof/>
                <w:szCs w:val="26"/>
              </w:rPr>
            </w:pPr>
            <w:r w:rsidRPr="008C3514">
              <w:rPr>
                <w:rFonts w:cs="Times New Roman"/>
                <w:b/>
                <w:noProof/>
                <w:szCs w:val="26"/>
              </w:rPr>
              <w:t>(C) At a bookstore.</w:t>
            </w:r>
          </w:p>
        </w:tc>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19.</w:t>
            </w:r>
          </w:p>
          <w:p w:rsidR="00EE6255" w:rsidRPr="008C3514" w:rsidRDefault="00EE6255" w:rsidP="001A3885">
            <w:pPr>
              <w:spacing w:after="120"/>
              <w:rPr>
                <w:rFonts w:cs="Times New Roman"/>
                <w:noProof/>
                <w:szCs w:val="26"/>
              </w:rPr>
            </w:pPr>
            <w:r w:rsidRPr="008C3514">
              <w:rPr>
                <w:rFonts w:cs="Times New Roman"/>
                <w:noProof/>
                <w:szCs w:val="26"/>
              </w:rPr>
              <w:t>Năm ngoái Constance đã làm việc ở đâu?</w:t>
            </w:r>
          </w:p>
          <w:p w:rsidR="00EE6255" w:rsidRPr="008C3514" w:rsidRDefault="00EE6255" w:rsidP="001A3885">
            <w:pPr>
              <w:rPr>
                <w:rFonts w:cs="Times New Roman"/>
                <w:noProof/>
                <w:szCs w:val="26"/>
              </w:rPr>
            </w:pPr>
            <w:r w:rsidRPr="008C3514">
              <w:rPr>
                <w:rFonts w:cs="Times New Roman"/>
                <w:noProof/>
                <w:szCs w:val="26"/>
              </w:rPr>
              <w:t>(A) Trong một vài năm.</w:t>
            </w:r>
          </w:p>
          <w:p w:rsidR="00EE6255" w:rsidRPr="008C3514" w:rsidRDefault="00EE6255" w:rsidP="001A3885">
            <w:pPr>
              <w:rPr>
                <w:rFonts w:cs="Times New Roman"/>
                <w:noProof/>
                <w:szCs w:val="26"/>
              </w:rPr>
            </w:pPr>
            <w:r w:rsidRPr="008C3514">
              <w:rPr>
                <w:rFonts w:cs="Times New Roman"/>
                <w:noProof/>
                <w:szCs w:val="26"/>
              </w:rPr>
              <w:t>(B) Không có gì.</w:t>
            </w:r>
          </w:p>
          <w:p w:rsidR="00EE6255" w:rsidRPr="008C3514" w:rsidRDefault="00EE6255" w:rsidP="001A3885">
            <w:pPr>
              <w:spacing w:after="120"/>
              <w:rPr>
                <w:rFonts w:cs="Times New Roman"/>
                <w:b/>
                <w:noProof/>
                <w:szCs w:val="26"/>
              </w:rPr>
            </w:pPr>
            <w:r w:rsidRPr="008C3514">
              <w:rPr>
                <w:rFonts w:cs="Times New Roman"/>
                <w:b/>
                <w:noProof/>
                <w:szCs w:val="26"/>
              </w:rPr>
              <w:t>(C) Tại một hiệu sách.</w:t>
            </w:r>
          </w:p>
        </w:tc>
      </w:tr>
      <w:tr w:rsidR="00EE6255" w:rsidRPr="008C3514" w:rsidTr="00EE6255">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20.</w:t>
            </w:r>
          </w:p>
          <w:p w:rsidR="00EE6255" w:rsidRPr="008C3514" w:rsidRDefault="00EE6255" w:rsidP="001A3885">
            <w:pPr>
              <w:spacing w:after="120"/>
              <w:rPr>
                <w:rFonts w:cs="Times New Roman"/>
                <w:noProof/>
                <w:szCs w:val="26"/>
              </w:rPr>
            </w:pPr>
            <w:r w:rsidRPr="008C3514">
              <w:rPr>
                <w:rFonts w:cs="Times New Roman"/>
                <w:noProof/>
                <w:szCs w:val="26"/>
              </w:rPr>
              <w:t>When’s the next flight to Denver?</w:t>
            </w:r>
          </w:p>
          <w:p w:rsidR="00EE6255" w:rsidRPr="008C3514" w:rsidRDefault="00EE6255" w:rsidP="001A3885">
            <w:pPr>
              <w:rPr>
                <w:rFonts w:cs="Times New Roman"/>
                <w:b/>
                <w:noProof/>
                <w:szCs w:val="26"/>
              </w:rPr>
            </w:pPr>
            <w:r w:rsidRPr="008C3514">
              <w:rPr>
                <w:rFonts w:cs="Times New Roman"/>
                <w:b/>
                <w:noProof/>
                <w:szCs w:val="26"/>
              </w:rPr>
              <w:t>(A) It leaves thirty minutes from now.</w:t>
            </w:r>
          </w:p>
          <w:p w:rsidR="00EE6255" w:rsidRPr="008C3514" w:rsidRDefault="00EE6255" w:rsidP="001A3885">
            <w:pPr>
              <w:rPr>
                <w:rFonts w:cs="Times New Roman"/>
                <w:noProof/>
                <w:szCs w:val="26"/>
              </w:rPr>
            </w:pPr>
            <w:r w:rsidRPr="008C3514">
              <w:rPr>
                <w:rFonts w:cs="Times New Roman"/>
                <w:noProof/>
                <w:szCs w:val="26"/>
              </w:rPr>
              <w:t>(B) No, we make a stop in Phoenix first.</w:t>
            </w:r>
          </w:p>
          <w:p w:rsidR="00EE6255" w:rsidRPr="008C3514" w:rsidRDefault="00EE6255" w:rsidP="001A3885">
            <w:pPr>
              <w:spacing w:after="120"/>
              <w:rPr>
                <w:rFonts w:cs="Times New Roman"/>
                <w:noProof/>
                <w:szCs w:val="26"/>
              </w:rPr>
            </w:pPr>
            <w:r w:rsidRPr="008C3514">
              <w:rPr>
                <w:rFonts w:cs="Times New Roman"/>
                <w:noProof/>
                <w:szCs w:val="26"/>
              </w:rPr>
              <w:t>(C) A few more passengers.</w:t>
            </w:r>
          </w:p>
        </w:tc>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20.</w:t>
            </w:r>
          </w:p>
          <w:p w:rsidR="00EE6255" w:rsidRPr="008C3514" w:rsidRDefault="00EE6255" w:rsidP="001A3885">
            <w:pPr>
              <w:spacing w:after="120"/>
              <w:rPr>
                <w:rFonts w:cs="Times New Roman"/>
                <w:noProof/>
                <w:szCs w:val="26"/>
              </w:rPr>
            </w:pPr>
            <w:r w:rsidRPr="008C3514">
              <w:rPr>
                <w:rFonts w:cs="Times New Roman"/>
                <w:noProof/>
                <w:szCs w:val="26"/>
              </w:rPr>
              <w:t>Chuyến bay tiếp theo đến Denver là khi nào?</w:t>
            </w:r>
          </w:p>
          <w:p w:rsidR="00EE6255" w:rsidRPr="008C3514" w:rsidRDefault="00EE6255" w:rsidP="001A3885">
            <w:pPr>
              <w:rPr>
                <w:rFonts w:cs="Times New Roman"/>
                <w:b/>
                <w:noProof/>
                <w:szCs w:val="26"/>
              </w:rPr>
            </w:pPr>
            <w:r w:rsidRPr="008C3514">
              <w:rPr>
                <w:rFonts w:cs="Times New Roman"/>
                <w:b/>
                <w:noProof/>
                <w:szCs w:val="26"/>
              </w:rPr>
              <w:t>(A) Nó sẽ cất cánh sau 30 phút nữa.</w:t>
            </w:r>
          </w:p>
          <w:p w:rsidR="00EE6255" w:rsidRPr="008C3514" w:rsidRDefault="00EE6255" w:rsidP="001A3885">
            <w:pPr>
              <w:rPr>
                <w:rFonts w:cs="Times New Roman"/>
                <w:noProof/>
                <w:szCs w:val="26"/>
              </w:rPr>
            </w:pPr>
            <w:r w:rsidRPr="008C3514">
              <w:rPr>
                <w:rFonts w:cs="Times New Roman"/>
                <w:noProof/>
                <w:szCs w:val="26"/>
              </w:rPr>
              <w:t xml:space="preserve">(B) Không, trước tiên chúng tôi sẽ dừng tại </w:t>
            </w:r>
          </w:p>
          <w:p w:rsidR="00EE6255" w:rsidRPr="008C3514" w:rsidRDefault="00EE6255" w:rsidP="001A3885">
            <w:pPr>
              <w:ind w:left="425"/>
              <w:rPr>
                <w:rFonts w:cs="Times New Roman"/>
                <w:noProof/>
                <w:szCs w:val="26"/>
              </w:rPr>
            </w:pPr>
            <w:r w:rsidRPr="008C3514">
              <w:rPr>
                <w:rFonts w:cs="Times New Roman"/>
                <w:noProof/>
                <w:szCs w:val="26"/>
              </w:rPr>
              <w:t>Phoenix.</w:t>
            </w:r>
          </w:p>
          <w:p w:rsidR="00EE6255" w:rsidRPr="008C3514" w:rsidRDefault="00EE6255" w:rsidP="001A3885">
            <w:pPr>
              <w:spacing w:after="120"/>
              <w:rPr>
                <w:rFonts w:cs="Times New Roman"/>
                <w:noProof/>
                <w:szCs w:val="26"/>
              </w:rPr>
            </w:pPr>
            <w:r w:rsidRPr="008C3514">
              <w:rPr>
                <w:rFonts w:cs="Times New Roman"/>
                <w:noProof/>
                <w:szCs w:val="26"/>
              </w:rPr>
              <w:t>(C) Thêm một vài hành khách.</w:t>
            </w:r>
          </w:p>
        </w:tc>
      </w:tr>
      <w:tr w:rsidR="00EE6255" w:rsidRPr="008C3514" w:rsidTr="00EE6255">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21.</w:t>
            </w:r>
          </w:p>
          <w:p w:rsidR="00EE6255" w:rsidRPr="008C3514" w:rsidRDefault="00EE6255" w:rsidP="001A3885">
            <w:pPr>
              <w:spacing w:after="120"/>
              <w:rPr>
                <w:rFonts w:cs="Times New Roman"/>
                <w:noProof/>
                <w:szCs w:val="26"/>
              </w:rPr>
            </w:pPr>
            <w:r w:rsidRPr="008C3514">
              <w:rPr>
                <w:rFonts w:cs="Times New Roman"/>
                <w:noProof/>
                <w:szCs w:val="26"/>
              </w:rPr>
              <w:t>When will the doctor be available?</w:t>
            </w:r>
          </w:p>
          <w:p w:rsidR="00EE6255" w:rsidRPr="008C3514" w:rsidRDefault="00EE6255" w:rsidP="001A3885">
            <w:pPr>
              <w:rPr>
                <w:rFonts w:cs="Times New Roman"/>
                <w:noProof/>
                <w:szCs w:val="26"/>
              </w:rPr>
            </w:pPr>
            <w:r w:rsidRPr="008C3514">
              <w:rPr>
                <w:rFonts w:cs="Times New Roman"/>
                <w:noProof/>
                <w:szCs w:val="26"/>
              </w:rPr>
              <w:t>(A) Herbertson medical school.</w:t>
            </w:r>
          </w:p>
          <w:p w:rsidR="00EE6255" w:rsidRPr="008C3514" w:rsidRDefault="00EE6255" w:rsidP="001A3885">
            <w:pPr>
              <w:rPr>
                <w:rFonts w:cs="Times New Roman"/>
                <w:b/>
                <w:noProof/>
                <w:szCs w:val="26"/>
              </w:rPr>
            </w:pPr>
            <w:r w:rsidRPr="008C3514">
              <w:rPr>
                <w:rFonts w:cs="Times New Roman"/>
                <w:b/>
                <w:noProof/>
                <w:szCs w:val="26"/>
              </w:rPr>
              <w:t>(B) She’s free tomorrow morning.</w:t>
            </w:r>
          </w:p>
          <w:p w:rsidR="00EE6255" w:rsidRPr="008C3514" w:rsidRDefault="00EE6255" w:rsidP="001A3885">
            <w:pPr>
              <w:spacing w:after="120"/>
              <w:rPr>
                <w:rFonts w:cs="Times New Roman"/>
                <w:noProof/>
                <w:szCs w:val="26"/>
              </w:rPr>
            </w:pPr>
            <w:r w:rsidRPr="008C3514">
              <w:rPr>
                <w:rFonts w:cs="Times New Roman"/>
                <w:noProof/>
                <w:szCs w:val="26"/>
              </w:rPr>
              <w:t>(C) No thanks, I already have one.</w:t>
            </w:r>
          </w:p>
        </w:tc>
        <w:tc>
          <w:tcPr>
            <w:tcW w:w="4927" w:type="dxa"/>
          </w:tcPr>
          <w:p w:rsidR="00EE6255" w:rsidRPr="008C3514" w:rsidRDefault="00EE6255" w:rsidP="001A3885">
            <w:pPr>
              <w:spacing w:before="120"/>
              <w:rPr>
                <w:rFonts w:cs="Times New Roman"/>
                <w:noProof/>
                <w:szCs w:val="26"/>
              </w:rPr>
            </w:pPr>
            <w:r w:rsidRPr="008C3514">
              <w:rPr>
                <w:rFonts w:cs="Times New Roman"/>
                <w:noProof/>
                <w:szCs w:val="26"/>
              </w:rPr>
              <w:t>21.</w:t>
            </w:r>
          </w:p>
          <w:p w:rsidR="00EE6255" w:rsidRPr="008C3514" w:rsidRDefault="00EE6255" w:rsidP="001A3885">
            <w:pPr>
              <w:spacing w:after="120"/>
              <w:rPr>
                <w:rFonts w:cs="Times New Roman"/>
                <w:noProof/>
                <w:szCs w:val="26"/>
              </w:rPr>
            </w:pPr>
            <w:r w:rsidRPr="008C3514">
              <w:rPr>
                <w:rFonts w:cs="Times New Roman"/>
                <w:noProof/>
                <w:szCs w:val="26"/>
              </w:rPr>
              <w:t>Khi nào thì bác sĩ có thời gian rảnh?</w:t>
            </w:r>
          </w:p>
          <w:p w:rsidR="00EE6255" w:rsidRPr="008C3514" w:rsidRDefault="00EE6255" w:rsidP="001A3885">
            <w:pPr>
              <w:rPr>
                <w:rFonts w:cs="Times New Roman"/>
                <w:noProof/>
                <w:szCs w:val="26"/>
              </w:rPr>
            </w:pPr>
            <w:r w:rsidRPr="008C3514">
              <w:rPr>
                <w:rFonts w:cs="Times New Roman"/>
                <w:noProof/>
                <w:szCs w:val="26"/>
              </w:rPr>
              <w:t>(A) Trường y dược Herbertson.</w:t>
            </w:r>
          </w:p>
          <w:p w:rsidR="00EE6255" w:rsidRPr="008C3514" w:rsidRDefault="00EE6255" w:rsidP="001A3885">
            <w:pPr>
              <w:rPr>
                <w:rFonts w:cs="Times New Roman"/>
                <w:b/>
                <w:noProof/>
                <w:szCs w:val="26"/>
              </w:rPr>
            </w:pPr>
            <w:r w:rsidRPr="008C3514">
              <w:rPr>
                <w:rFonts w:cs="Times New Roman"/>
                <w:b/>
                <w:noProof/>
                <w:szCs w:val="26"/>
              </w:rPr>
              <w:t>(B) Bà ấy sẽ rảnh vào sáng mai.</w:t>
            </w:r>
          </w:p>
          <w:p w:rsidR="00EE6255" w:rsidRPr="008C3514" w:rsidRDefault="00EE6255" w:rsidP="001A3885">
            <w:pPr>
              <w:spacing w:after="120"/>
              <w:rPr>
                <w:rFonts w:cs="Times New Roman"/>
                <w:noProof/>
                <w:szCs w:val="26"/>
              </w:rPr>
            </w:pPr>
            <w:r w:rsidRPr="008C3514">
              <w:rPr>
                <w:rFonts w:cs="Times New Roman"/>
                <w:noProof/>
                <w:szCs w:val="26"/>
              </w:rPr>
              <w:t>(C) Không, cảm ơn bạn, tôi đã có một cái.</w:t>
            </w:r>
          </w:p>
        </w:tc>
      </w:tr>
    </w:tbl>
    <w:p w:rsidR="008C3514" w:rsidRPr="008C3514" w:rsidRDefault="008C3514" w:rsidP="008C3514">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4927"/>
        <w:gridCol w:w="4927"/>
      </w:tblGrid>
      <w:tr w:rsidR="008C3514" w:rsidRPr="008C3514" w:rsidTr="000525AA">
        <w:tc>
          <w:tcPr>
            <w:tcW w:w="4927" w:type="dxa"/>
          </w:tcPr>
          <w:p w:rsidR="008C3514" w:rsidRPr="008C3514" w:rsidRDefault="008C3514" w:rsidP="00B51C57">
            <w:pPr>
              <w:spacing w:before="120"/>
              <w:rPr>
                <w:rFonts w:cs="Times New Roman"/>
                <w:noProof/>
                <w:szCs w:val="26"/>
              </w:rPr>
            </w:pPr>
            <w:r w:rsidRPr="008C3514">
              <w:rPr>
                <w:rFonts w:cs="Times New Roman"/>
                <w:noProof/>
                <w:szCs w:val="26"/>
              </w:rPr>
              <w:lastRenderedPageBreak/>
              <w:t>22.</w:t>
            </w:r>
          </w:p>
          <w:p w:rsidR="008C3514" w:rsidRPr="008C3514" w:rsidRDefault="008C3514" w:rsidP="00B51C57">
            <w:pPr>
              <w:spacing w:after="120"/>
              <w:rPr>
                <w:rFonts w:cs="Times New Roman"/>
                <w:noProof/>
                <w:szCs w:val="26"/>
              </w:rPr>
            </w:pPr>
            <w:r w:rsidRPr="008C3514">
              <w:rPr>
                <w:rFonts w:cs="Times New Roman"/>
                <w:noProof/>
                <w:szCs w:val="26"/>
              </w:rPr>
              <w:t>Where did you file the invoices?</w:t>
            </w:r>
          </w:p>
          <w:p w:rsidR="008C3514" w:rsidRPr="008C3514" w:rsidRDefault="008C3514" w:rsidP="00B51C57">
            <w:pPr>
              <w:rPr>
                <w:rFonts w:cs="Times New Roman"/>
                <w:b/>
                <w:noProof/>
                <w:szCs w:val="26"/>
              </w:rPr>
            </w:pPr>
            <w:r w:rsidRPr="008C3514">
              <w:rPr>
                <w:rFonts w:cs="Times New Roman"/>
                <w:b/>
                <w:noProof/>
                <w:szCs w:val="26"/>
              </w:rPr>
              <w:t>(A) In the folder labeled “Expenses.”</w:t>
            </w:r>
          </w:p>
          <w:p w:rsidR="008C3514" w:rsidRPr="008C3514" w:rsidRDefault="008C3514" w:rsidP="00B51C57">
            <w:pPr>
              <w:ind w:right="-109"/>
              <w:rPr>
                <w:rFonts w:cs="Times New Roman"/>
                <w:noProof/>
                <w:szCs w:val="26"/>
              </w:rPr>
            </w:pPr>
            <w:r w:rsidRPr="008C3514">
              <w:rPr>
                <w:rFonts w:cs="Times New Roman"/>
                <w:noProof/>
                <w:szCs w:val="26"/>
              </w:rPr>
              <w:t>(B) To our contractor in Melbourne.</w:t>
            </w:r>
          </w:p>
          <w:p w:rsidR="008C3514" w:rsidRPr="008C3514" w:rsidRDefault="008C3514" w:rsidP="00B51C57">
            <w:pPr>
              <w:spacing w:after="120"/>
              <w:ind w:right="-109"/>
              <w:rPr>
                <w:rFonts w:cs="Times New Roman"/>
                <w:noProof/>
                <w:szCs w:val="26"/>
              </w:rPr>
            </w:pPr>
            <w:r w:rsidRPr="008C3514">
              <w:rPr>
                <w:rFonts w:cs="Times New Roman"/>
                <w:noProof/>
                <w:szCs w:val="26"/>
              </w:rPr>
              <w:t>(C) They’d like to order more.</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2.</w:t>
            </w:r>
          </w:p>
          <w:p w:rsidR="008C3514" w:rsidRPr="008C3514" w:rsidRDefault="008C3514" w:rsidP="00B51C57">
            <w:pPr>
              <w:spacing w:after="120"/>
              <w:rPr>
                <w:rFonts w:cs="Times New Roman"/>
                <w:noProof/>
                <w:szCs w:val="26"/>
              </w:rPr>
            </w:pPr>
            <w:r w:rsidRPr="008C3514">
              <w:rPr>
                <w:rFonts w:cs="Times New Roman"/>
                <w:noProof/>
                <w:szCs w:val="26"/>
              </w:rPr>
              <w:t>Bạn đã cất giữ những hoá đơn ở đâu?</w:t>
            </w:r>
          </w:p>
          <w:p w:rsidR="008C3514" w:rsidRPr="008C3514" w:rsidRDefault="008C3514" w:rsidP="00B51C57">
            <w:pPr>
              <w:rPr>
                <w:rFonts w:cs="Times New Roman"/>
                <w:b/>
                <w:noProof/>
                <w:szCs w:val="26"/>
              </w:rPr>
            </w:pPr>
            <w:r w:rsidRPr="008C3514">
              <w:rPr>
                <w:rFonts w:cs="Times New Roman"/>
                <w:b/>
                <w:noProof/>
                <w:szCs w:val="26"/>
              </w:rPr>
              <w:t>(A) Trong một tệp tin có tên “Chi Tiêu”.</w:t>
            </w:r>
          </w:p>
          <w:p w:rsidR="008C3514" w:rsidRPr="008C3514" w:rsidRDefault="008C3514" w:rsidP="00B51C57">
            <w:pPr>
              <w:rPr>
                <w:rFonts w:cs="Times New Roman"/>
                <w:noProof/>
                <w:szCs w:val="26"/>
              </w:rPr>
            </w:pPr>
            <w:r w:rsidRPr="008C3514">
              <w:rPr>
                <w:rFonts w:cs="Times New Roman"/>
                <w:noProof/>
                <w:szCs w:val="26"/>
              </w:rPr>
              <w:t>(B) Đến nhà thầu của chúng ta ở Melbourne.</w:t>
            </w:r>
          </w:p>
          <w:p w:rsidR="008C3514" w:rsidRPr="008C3514" w:rsidRDefault="008C3514" w:rsidP="00B51C57">
            <w:pPr>
              <w:spacing w:after="120"/>
              <w:rPr>
                <w:rFonts w:cs="Times New Roman"/>
                <w:noProof/>
                <w:szCs w:val="26"/>
              </w:rPr>
            </w:pPr>
            <w:r w:rsidRPr="008C3514">
              <w:rPr>
                <w:rFonts w:cs="Times New Roman"/>
                <w:noProof/>
                <w:szCs w:val="26"/>
              </w:rPr>
              <w:t>(C) Họ muốn đặt hàng thêm.</w:t>
            </w:r>
          </w:p>
        </w:tc>
      </w:tr>
      <w:tr w:rsidR="008C3514" w:rsidRPr="008C3514" w:rsidTr="000525AA">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3.</w:t>
            </w:r>
          </w:p>
          <w:p w:rsidR="008C3514" w:rsidRPr="008C3514" w:rsidRDefault="008C3514" w:rsidP="00B51C57">
            <w:pPr>
              <w:spacing w:after="120"/>
              <w:rPr>
                <w:rFonts w:cs="Times New Roman"/>
                <w:noProof/>
                <w:szCs w:val="26"/>
              </w:rPr>
            </w:pPr>
            <w:r w:rsidRPr="008C3514">
              <w:rPr>
                <w:rFonts w:cs="Times New Roman"/>
                <w:noProof/>
                <w:szCs w:val="26"/>
              </w:rPr>
              <w:t>Where will the conference be held?</w:t>
            </w:r>
          </w:p>
          <w:p w:rsidR="008C3514" w:rsidRPr="008C3514" w:rsidRDefault="008C3514" w:rsidP="00B51C57">
            <w:pPr>
              <w:rPr>
                <w:rFonts w:cs="Times New Roman"/>
                <w:noProof/>
                <w:szCs w:val="26"/>
              </w:rPr>
            </w:pPr>
            <w:r w:rsidRPr="008C3514">
              <w:rPr>
                <w:rFonts w:cs="Times New Roman"/>
                <w:noProof/>
                <w:szCs w:val="26"/>
              </w:rPr>
              <w:t>(A) By tomorrow.</w:t>
            </w:r>
          </w:p>
          <w:p w:rsidR="008C3514" w:rsidRPr="008C3514" w:rsidRDefault="008C3514" w:rsidP="00B51C57">
            <w:pPr>
              <w:rPr>
                <w:rFonts w:cs="Times New Roman"/>
                <w:noProof/>
                <w:szCs w:val="26"/>
              </w:rPr>
            </w:pPr>
            <w:r w:rsidRPr="008C3514">
              <w:rPr>
                <w:rFonts w:cs="Times New Roman"/>
                <w:noProof/>
                <w:szCs w:val="26"/>
              </w:rPr>
              <w:t>(B) For a week.</w:t>
            </w:r>
          </w:p>
          <w:p w:rsidR="008C3514" w:rsidRPr="008C3514" w:rsidRDefault="008C3514" w:rsidP="00B51C57">
            <w:pPr>
              <w:spacing w:after="120"/>
              <w:rPr>
                <w:rFonts w:cs="Times New Roman"/>
                <w:b/>
                <w:noProof/>
                <w:szCs w:val="26"/>
              </w:rPr>
            </w:pPr>
            <w:r w:rsidRPr="008C3514">
              <w:rPr>
                <w:rFonts w:cs="Times New Roman"/>
                <w:b/>
                <w:noProof/>
                <w:szCs w:val="26"/>
              </w:rPr>
              <w:t>(C) In the main building.</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3.</w:t>
            </w:r>
          </w:p>
          <w:p w:rsidR="008C3514" w:rsidRPr="008C3514" w:rsidRDefault="008C3514" w:rsidP="00B51C57">
            <w:pPr>
              <w:spacing w:after="120"/>
              <w:rPr>
                <w:rFonts w:cs="Times New Roman"/>
                <w:noProof/>
                <w:szCs w:val="26"/>
              </w:rPr>
            </w:pPr>
            <w:r w:rsidRPr="008C3514">
              <w:rPr>
                <w:rFonts w:cs="Times New Roman"/>
                <w:noProof/>
                <w:szCs w:val="26"/>
              </w:rPr>
              <w:t>Hội nghị sẽ diễn ra ở đâu?</w:t>
            </w:r>
          </w:p>
          <w:p w:rsidR="008C3514" w:rsidRPr="008C3514" w:rsidRDefault="008C3514" w:rsidP="00B51C57">
            <w:pPr>
              <w:rPr>
                <w:rFonts w:cs="Times New Roman"/>
                <w:noProof/>
                <w:szCs w:val="26"/>
              </w:rPr>
            </w:pPr>
            <w:r w:rsidRPr="008C3514">
              <w:rPr>
                <w:rFonts w:cs="Times New Roman"/>
                <w:noProof/>
                <w:szCs w:val="26"/>
              </w:rPr>
              <w:t>(A) Trước ngày mai.</w:t>
            </w:r>
          </w:p>
          <w:p w:rsidR="008C3514" w:rsidRPr="008C3514" w:rsidRDefault="008C3514" w:rsidP="00B51C57">
            <w:pPr>
              <w:rPr>
                <w:rFonts w:cs="Times New Roman"/>
                <w:noProof/>
                <w:szCs w:val="26"/>
              </w:rPr>
            </w:pPr>
            <w:r w:rsidRPr="008C3514">
              <w:rPr>
                <w:rFonts w:cs="Times New Roman"/>
                <w:noProof/>
                <w:szCs w:val="26"/>
              </w:rPr>
              <w:t>(B) Trong 1 tuần.</w:t>
            </w:r>
          </w:p>
          <w:p w:rsidR="008C3514" w:rsidRPr="008C3514" w:rsidRDefault="008C3514" w:rsidP="00B51C57">
            <w:pPr>
              <w:spacing w:after="120"/>
              <w:rPr>
                <w:rFonts w:cs="Times New Roman"/>
                <w:b/>
                <w:noProof/>
                <w:szCs w:val="26"/>
              </w:rPr>
            </w:pPr>
            <w:r w:rsidRPr="008C3514">
              <w:rPr>
                <w:rFonts w:cs="Times New Roman"/>
                <w:b/>
                <w:noProof/>
                <w:szCs w:val="26"/>
              </w:rPr>
              <w:t>(C) Ở toà nhà chính.</w:t>
            </w:r>
          </w:p>
        </w:tc>
      </w:tr>
      <w:tr w:rsidR="008C3514" w:rsidRPr="008C3514" w:rsidTr="000525AA">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4.</w:t>
            </w:r>
          </w:p>
          <w:p w:rsidR="008C3514" w:rsidRPr="008C3514" w:rsidRDefault="008C3514" w:rsidP="00B51C57">
            <w:pPr>
              <w:spacing w:after="120"/>
              <w:rPr>
                <w:rFonts w:cs="Times New Roman"/>
                <w:noProof/>
                <w:szCs w:val="26"/>
              </w:rPr>
            </w:pPr>
            <w:r w:rsidRPr="008C3514">
              <w:rPr>
                <w:rFonts w:cs="Times New Roman"/>
                <w:noProof/>
                <w:szCs w:val="26"/>
              </w:rPr>
              <w:t>Where did you buy those shoes?</w:t>
            </w:r>
          </w:p>
          <w:p w:rsidR="008C3514" w:rsidRPr="008C3514" w:rsidRDefault="008C3514" w:rsidP="00B51C57">
            <w:pPr>
              <w:rPr>
                <w:rFonts w:cs="Times New Roman"/>
                <w:noProof/>
                <w:szCs w:val="26"/>
              </w:rPr>
            </w:pPr>
            <w:r w:rsidRPr="008C3514">
              <w:rPr>
                <w:rFonts w:cs="Times New Roman"/>
                <w:noProof/>
                <w:szCs w:val="26"/>
              </w:rPr>
              <w:t>(A) Because they’re so comfortable.</w:t>
            </w:r>
          </w:p>
          <w:p w:rsidR="008C3514" w:rsidRPr="008C3514" w:rsidRDefault="008C3514" w:rsidP="00B51C57">
            <w:pPr>
              <w:rPr>
                <w:rFonts w:cs="Times New Roman"/>
                <w:noProof/>
                <w:szCs w:val="26"/>
              </w:rPr>
            </w:pPr>
            <w:r w:rsidRPr="008C3514">
              <w:rPr>
                <w:rFonts w:cs="Times New Roman"/>
                <w:noProof/>
                <w:szCs w:val="26"/>
              </w:rPr>
              <w:t>(B) It’s difficult to choose.</w:t>
            </w:r>
          </w:p>
          <w:p w:rsidR="008C3514" w:rsidRPr="008C3514" w:rsidRDefault="008C3514" w:rsidP="00B51C57">
            <w:pPr>
              <w:spacing w:after="120"/>
              <w:rPr>
                <w:rFonts w:cs="Times New Roman"/>
                <w:b/>
                <w:noProof/>
                <w:szCs w:val="26"/>
              </w:rPr>
            </w:pPr>
            <w:r w:rsidRPr="008C3514">
              <w:rPr>
                <w:rFonts w:cs="Times New Roman"/>
                <w:b/>
                <w:noProof/>
                <w:szCs w:val="26"/>
              </w:rPr>
              <w:t>(C) I got them in London.</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4.</w:t>
            </w:r>
          </w:p>
          <w:p w:rsidR="008C3514" w:rsidRPr="008C3514" w:rsidRDefault="008C3514" w:rsidP="00B51C57">
            <w:pPr>
              <w:spacing w:after="120"/>
              <w:rPr>
                <w:rFonts w:cs="Times New Roman"/>
                <w:noProof/>
                <w:szCs w:val="26"/>
              </w:rPr>
            </w:pPr>
            <w:r w:rsidRPr="008C3514">
              <w:rPr>
                <w:rFonts w:cs="Times New Roman"/>
                <w:noProof/>
                <w:szCs w:val="26"/>
              </w:rPr>
              <w:t>Bạn đã mua những đôi giày đó ở đâu vậy?</w:t>
            </w:r>
          </w:p>
          <w:p w:rsidR="008C3514" w:rsidRPr="008C3514" w:rsidRDefault="008C3514" w:rsidP="00B51C57">
            <w:pPr>
              <w:rPr>
                <w:rFonts w:cs="Times New Roman"/>
                <w:noProof/>
                <w:szCs w:val="26"/>
              </w:rPr>
            </w:pPr>
            <w:r w:rsidRPr="008C3514">
              <w:rPr>
                <w:rFonts w:cs="Times New Roman"/>
                <w:noProof/>
                <w:szCs w:val="26"/>
              </w:rPr>
              <w:t>(A) Vì chúng rất thoải mái.</w:t>
            </w:r>
          </w:p>
          <w:p w:rsidR="008C3514" w:rsidRPr="008C3514" w:rsidRDefault="008C3514" w:rsidP="00B51C57">
            <w:pPr>
              <w:rPr>
                <w:rFonts w:cs="Times New Roman"/>
                <w:noProof/>
                <w:szCs w:val="26"/>
              </w:rPr>
            </w:pPr>
            <w:r w:rsidRPr="008C3514">
              <w:rPr>
                <w:rFonts w:cs="Times New Roman"/>
                <w:noProof/>
                <w:szCs w:val="26"/>
              </w:rPr>
              <w:t>(B) Thật khó để lựa chọn.</w:t>
            </w:r>
          </w:p>
          <w:p w:rsidR="008C3514" w:rsidRPr="008C3514" w:rsidRDefault="008C3514" w:rsidP="00B51C57">
            <w:pPr>
              <w:spacing w:after="120"/>
              <w:rPr>
                <w:rFonts w:cs="Times New Roman"/>
                <w:b/>
                <w:noProof/>
                <w:szCs w:val="26"/>
              </w:rPr>
            </w:pPr>
            <w:r w:rsidRPr="008C3514">
              <w:rPr>
                <w:rFonts w:cs="Times New Roman"/>
                <w:b/>
                <w:noProof/>
                <w:szCs w:val="26"/>
              </w:rPr>
              <w:t>(C) Tôi mua chúng ở Luân Đôn.</w:t>
            </w:r>
          </w:p>
        </w:tc>
      </w:tr>
      <w:tr w:rsidR="008C3514" w:rsidRPr="008C3514" w:rsidTr="000525AA">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5.</w:t>
            </w:r>
          </w:p>
          <w:p w:rsidR="008C3514" w:rsidRPr="008C3514" w:rsidRDefault="008C3514" w:rsidP="00B51C57">
            <w:pPr>
              <w:spacing w:after="120"/>
              <w:rPr>
                <w:rFonts w:cs="Times New Roman"/>
                <w:noProof/>
                <w:szCs w:val="26"/>
              </w:rPr>
            </w:pPr>
            <w:r w:rsidRPr="008C3514">
              <w:rPr>
                <w:rFonts w:cs="Times New Roman"/>
                <w:noProof/>
                <w:szCs w:val="26"/>
              </w:rPr>
              <w:t>When does this ticket expire?</w:t>
            </w:r>
          </w:p>
          <w:p w:rsidR="008C3514" w:rsidRPr="008C3514" w:rsidRDefault="008C3514" w:rsidP="00B51C57">
            <w:pPr>
              <w:rPr>
                <w:rFonts w:cs="Times New Roman"/>
                <w:noProof/>
                <w:szCs w:val="26"/>
              </w:rPr>
            </w:pPr>
            <w:r w:rsidRPr="008C3514">
              <w:rPr>
                <w:rFonts w:cs="Times New Roman"/>
                <w:noProof/>
                <w:szCs w:val="26"/>
              </w:rPr>
              <w:t>(A) The ticket window.</w:t>
            </w:r>
          </w:p>
          <w:p w:rsidR="008C3514" w:rsidRPr="008C3514" w:rsidRDefault="008C3514" w:rsidP="00B51C57">
            <w:pPr>
              <w:rPr>
                <w:rFonts w:cs="Times New Roman"/>
                <w:noProof/>
                <w:szCs w:val="26"/>
              </w:rPr>
            </w:pPr>
            <w:r w:rsidRPr="008C3514">
              <w:rPr>
                <w:rFonts w:cs="Times New Roman"/>
                <w:noProof/>
                <w:szCs w:val="26"/>
              </w:rPr>
              <w:t>(B) Any airline agent can.</w:t>
            </w:r>
          </w:p>
          <w:p w:rsidR="008C3514" w:rsidRPr="008C3514" w:rsidRDefault="008C3514" w:rsidP="00B51C57">
            <w:pPr>
              <w:spacing w:after="120"/>
              <w:rPr>
                <w:rFonts w:cs="Times New Roman"/>
                <w:b/>
                <w:noProof/>
                <w:szCs w:val="26"/>
              </w:rPr>
            </w:pPr>
            <w:r w:rsidRPr="008C3514">
              <w:rPr>
                <w:rFonts w:cs="Times New Roman"/>
                <w:b/>
                <w:noProof/>
                <w:szCs w:val="26"/>
              </w:rPr>
              <w:t>(C) At the end of the year.</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5.</w:t>
            </w:r>
          </w:p>
          <w:p w:rsidR="008C3514" w:rsidRPr="008C3514" w:rsidRDefault="008C3514" w:rsidP="00B51C57">
            <w:pPr>
              <w:spacing w:after="120"/>
              <w:rPr>
                <w:rFonts w:cs="Times New Roman"/>
                <w:noProof/>
                <w:szCs w:val="26"/>
              </w:rPr>
            </w:pPr>
            <w:r w:rsidRPr="008C3514">
              <w:rPr>
                <w:rFonts w:cs="Times New Roman"/>
                <w:noProof/>
                <w:szCs w:val="26"/>
              </w:rPr>
              <w:t>Khi nào tấm vé này hết hạn?</w:t>
            </w:r>
          </w:p>
          <w:p w:rsidR="008C3514" w:rsidRPr="008C3514" w:rsidRDefault="008C3514" w:rsidP="00B51C57">
            <w:pPr>
              <w:rPr>
                <w:rFonts w:cs="Times New Roman"/>
                <w:noProof/>
                <w:szCs w:val="26"/>
              </w:rPr>
            </w:pPr>
            <w:r w:rsidRPr="008C3514">
              <w:rPr>
                <w:rFonts w:cs="Times New Roman"/>
                <w:noProof/>
                <w:szCs w:val="26"/>
              </w:rPr>
              <w:t>(A) Vé ngồi gần cửa sổ.</w:t>
            </w:r>
          </w:p>
          <w:p w:rsidR="008C3514" w:rsidRPr="008C3514" w:rsidRDefault="008C3514" w:rsidP="00B51C57">
            <w:pPr>
              <w:rPr>
                <w:rFonts w:cs="Times New Roman"/>
                <w:noProof/>
                <w:szCs w:val="26"/>
              </w:rPr>
            </w:pPr>
            <w:r w:rsidRPr="008C3514">
              <w:rPr>
                <w:rFonts w:cs="Times New Roman"/>
                <w:noProof/>
                <w:szCs w:val="26"/>
              </w:rPr>
              <w:t>(B) Bất kì đại lí máy bay nào cũng có thể.</w:t>
            </w:r>
          </w:p>
          <w:p w:rsidR="008C3514" w:rsidRPr="008C3514" w:rsidRDefault="008C3514" w:rsidP="00B51C57">
            <w:pPr>
              <w:spacing w:after="120"/>
              <w:rPr>
                <w:rFonts w:cs="Times New Roman"/>
                <w:b/>
                <w:noProof/>
                <w:szCs w:val="26"/>
              </w:rPr>
            </w:pPr>
            <w:r w:rsidRPr="008C3514">
              <w:rPr>
                <w:rFonts w:cs="Times New Roman"/>
                <w:b/>
                <w:noProof/>
                <w:szCs w:val="26"/>
              </w:rPr>
              <w:t>(C) Vào cuối năm nay.</w:t>
            </w:r>
          </w:p>
        </w:tc>
      </w:tr>
      <w:tr w:rsidR="008C3514" w:rsidRPr="008C3514" w:rsidTr="000525AA">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6.</w:t>
            </w:r>
          </w:p>
          <w:p w:rsidR="008C3514" w:rsidRPr="008C3514" w:rsidRDefault="008C3514" w:rsidP="00B51C57">
            <w:pPr>
              <w:spacing w:after="120"/>
              <w:ind w:right="-109"/>
              <w:rPr>
                <w:rFonts w:cs="Times New Roman"/>
                <w:noProof/>
                <w:szCs w:val="26"/>
              </w:rPr>
            </w:pPr>
            <w:r w:rsidRPr="008C3514">
              <w:rPr>
                <w:rFonts w:cs="Times New Roman"/>
                <w:noProof/>
                <w:szCs w:val="26"/>
              </w:rPr>
              <w:t>When are you supposed to give your presentation?</w:t>
            </w:r>
          </w:p>
          <w:p w:rsidR="008C3514" w:rsidRPr="008C3514" w:rsidRDefault="008C3514" w:rsidP="00B51C57">
            <w:pPr>
              <w:rPr>
                <w:rFonts w:cs="Times New Roman"/>
                <w:noProof/>
                <w:szCs w:val="26"/>
              </w:rPr>
            </w:pPr>
            <w:r w:rsidRPr="008C3514">
              <w:rPr>
                <w:rFonts w:cs="Times New Roman"/>
                <w:noProof/>
                <w:szCs w:val="26"/>
              </w:rPr>
              <w:t>(A) Yes, I bought some small gifts.</w:t>
            </w:r>
          </w:p>
          <w:p w:rsidR="008C3514" w:rsidRPr="008C3514" w:rsidRDefault="008C3514" w:rsidP="00B51C57">
            <w:pPr>
              <w:rPr>
                <w:rFonts w:cs="Times New Roman"/>
                <w:noProof/>
                <w:szCs w:val="26"/>
              </w:rPr>
            </w:pPr>
            <w:r w:rsidRPr="008C3514">
              <w:rPr>
                <w:rFonts w:cs="Times New Roman"/>
                <w:noProof/>
                <w:szCs w:val="26"/>
              </w:rPr>
              <w:t>(B) To Ms. Ito, in personnel.</w:t>
            </w:r>
          </w:p>
          <w:p w:rsidR="008C3514" w:rsidRPr="008C3514" w:rsidRDefault="008C3514" w:rsidP="00B51C57">
            <w:pPr>
              <w:rPr>
                <w:rFonts w:cs="Times New Roman"/>
                <w:b/>
                <w:noProof/>
                <w:szCs w:val="26"/>
              </w:rPr>
            </w:pPr>
            <w:r w:rsidRPr="008C3514">
              <w:rPr>
                <w:rFonts w:cs="Times New Roman"/>
                <w:b/>
                <w:noProof/>
                <w:szCs w:val="26"/>
              </w:rPr>
              <w:t>(C) At the next marketing meeting.</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6.</w:t>
            </w:r>
          </w:p>
          <w:p w:rsidR="008C3514" w:rsidRPr="008C3514" w:rsidRDefault="008C3514" w:rsidP="00B51C57">
            <w:pPr>
              <w:spacing w:after="120"/>
              <w:rPr>
                <w:rFonts w:cs="Times New Roman"/>
                <w:noProof/>
                <w:szCs w:val="26"/>
              </w:rPr>
            </w:pPr>
            <w:r w:rsidRPr="008C3514">
              <w:rPr>
                <w:rFonts w:cs="Times New Roman"/>
                <w:noProof/>
                <w:szCs w:val="26"/>
              </w:rPr>
              <w:t>Khi nào thì bạn sẽ có bài thuyết trình?</w:t>
            </w:r>
          </w:p>
          <w:p w:rsidR="008C3514" w:rsidRPr="008C3514" w:rsidRDefault="008C3514" w:rsidP="00B51C57">
            <w:pPr>
              <w:rPr>
                <w:rFonts w:cs="Times New Roman"/>
                <w:noProof/>
                <w:szCs w:val="26"/>
              </w:rPr>
            </w:pPr>
            <w:r w:rsidRPr="008C3514">
              <w:rPr>
                <w:rFonts w:cs="Times New Roman"/>
                <w:noProof/>
                <w:szCs w:val="26"/>
              </w:rPr>
              <w:t xml:space="preserve">(A) Đúng vậy, tôi đã mua một vài món quà </w:t>
            </w:r>
          </w:p>
          <w:p w:rsidR="008C3514" w:rsidRPr="008C3514" w:rsidRDefault="008C3514" w:rsidP="00B51C57">
            <w:pPr>
              <w:ind w:left="425"/>
              <w:rPr>
                <w:rFonts w:cs="Times New Roman"/>
                <w:noProof/>
                <w:szCs w:val="26"/>
              </w:rPr>
            </w:pPr>
            <w:r w:rsidRPr="008C3514">
              <w:rPr>
                <w:rFonts w:cs="Times New Roman"/>
                <w:noProof/>
                <w:szCs w:val="26"/>
              </w:rPr>
              <w:t>nho nhỏ.</w:t>
            </w:r>
          </w:p>
          <w:p w:rsidR="008C3514" w:rsidRPr="008C3514" w:rsidRDefault="008C3514" w:rsidP="00B51C57">
            <w:pPr>
              <w:rPr>
                <w:rFonts w:cs="Times New Roman"/>
                <w:noProof/>
                <w:szCs w:val="26"/>
              </w:rPr>
            </w:pPr>
            <w:r w:rsidRPr="008C3514">
              <w:rPr>
                <w:rFonts w:cs="Times New Roman"/>
                <w:noProof/>
                <w:szCs w:val="26"/>
              </w:rPr>
              <w:t>(B) Đến cô Ito, ở bộ phân nhân sự.</w:t>
            </w:r>
          </w:p>
          <w:p w:rsidR="008C3514" w:rsidRPr="008C3514" w:rsidRDefault="008C3514" w:rsidP="00B51C57">
            <w:pPr>
              <w:spacing w:after="120"/>
              <w:rPr>
                <w:rFonts w:cs="Times New Roman"/>
                <w:b/>
                <w:noProof/>
                <w:szCs w:val="26"/>
              </w:rPr>
            </w:pPr>
            <w:r w:rsidRPr="008C3514">
              <w:rPr>
                <w:rFonts w:cs="Times New Roman"/>
                <w:b/>
                <w:noProof/>
                <w:szCs w:val="26"/>
              </w:rPr>
              <w:t>(C) Tại buổi họp tiếp thị lần tới.</w:t>
            </w:r>
          </w:p>
        </w:tc>
      </w:tr>
      <w:tr w:rsidR="008C3514" w:rsidRPr="008C3514" w:rsidTr="000525AA">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7.</w:t>
            </w:r>
          </w:p>
          <w:p w:rsidR="008C3514" w:rsidRPr="008C3514" w:rsidRDefault="008C3514" w:rsidP="00B51C57">
            <w:pPr>
              <w:spacing w:after="120"/>
              <w:rPr>
                <w:rFonts w:cs="Times New Roman"/>
                <w:noProof/>
                <w:szCs w:val="26"/>
              </w:rPr>
            </w:pPr>
            <w:r w:rsidRPr="008C3514">
              <w:rPr>
                <w:rFonts w:cs="Times New Roman"/>
                <w:noProof/>
                <w:szCs w:val="26"/>
              </w:rPr>
              <w:t>Where should I leave this report?</w:t>
            </w:r>
          </w:p>
          <w:p w:rsidR="008C3514" w:rsidRPr="008C3514" w:rsidRDefault="008C3514" w:rsidP="00B51C57">
            <w:pPr>
              <w:rPr>
                <w:rFonts w:cs="Times New Roman"/>
                <w:noProof/>
                <w:szCs w:val="26"/>
              </w:rPr>
            </w:pPr>
            <w:r w:rsidRPr="008C3514">
              <w:rPr>
                <w:rFonts w:cs="Times New Roman"/>
                <w:b/>
                <w:noProof/>
                <w:szCs w:val="26"/>
              </w:rPr>
              <w:t>(A) On my desk.</w:t>
            </w:r>
          </w:p>
          <w:p w:rsidR="008C3514" w:rsidRPr="008C3514" w:rsidRDefault="008C3514" w:rsidP="00B51C57">
            <w:pPr>
              <w:rPr>
                <w:rFonts w:cs="Times New Roman"/>
                <w:noProof/>
                <w:szCs w:val="26"/>
              </w:rPr>
            </w:pPr>
            <w:r w:rsidRPr="008C3514">
              <w:rPr>
                <w:rFonts w:cs="Times New Roman"/>
                <w:noProof/>
                <w:szCs w:val="26"/>
              </w:rPr>
              <w:t>(B) The news reporter.</w:t>
            </w:r>
          </w:p>
          <w:p w:rsidR="008C3514" w:rsidRPr="008C3514" w:rsidRDefault="008C3514" w:rsidP="00B51C57">
            <w:pPr>
              <w:spacing w:after="120"/>
              <w:rPr>
                <w:rFonts w:cs="Times New Roman"/>
                <w:noProof/>
                <w:szCs w:val="26"/>
              </w:rPr>
            </w:pPr>
            <w:r w:rsidRPr="008C3514">
              <w:rPr>
                <w:rFonts w:cs="Times New Roman"/>
                <w:noProof/>
                <w:szCs w:val="26"/>
              </w:rPr>
              <w:t>(C) At three-thirty.</w:t>
            </w:r>
          </w:p>
        </w:tc>
        <w:tc>
          <w:tcPr>
            <w:tcW w:w="4927" w:type="dxa"/>
          </w:tcPr>
          <w:p w:rsidR="008C3514" w:rsidRPr="008C3514" w:rsidRDefault="008C3514" w:rsidP="00B51C57">
            <w:pPr>
              <w:spacing w:before="120"/>
              <w:rPr>
                <w:rFonts w:cs="Times New Roman"/>
                <w:noProof/>
                <w:szCs w:val="26"/>
              </w:rPr>
            </w:pPr>
            <w:r w:rsidRPr="008C3514">
              <w:rPr>
                <w:rFonts w:cs="Times New Roman"/>
                <w:noProof/>
                <w:szCs w:val="26"/>
              </w:rPr>
              <w:t>27.</w:t>
            </w:r>
          </w:p>
          <w:p w:rsidR="008C3514" w:rsidRPr="008C3514" w:rsidRDefault="008C3514" w:rsidP="00B51C57">
            <w:pPr>
              <w:spacing w:after="120"/>
              <w:rPr>
                <w:rFonts w:cs="Times New Roman"/>
                <w:noProof/>
                <w:szCs w:val="26"/>
              </w:rPr>
            </w:pPr>
            <w:r w:rsidRPr="008C3514">
              <w:rPr>
                <w:rFonts w:cs="Times New Roman"/>
                <w:noProof/>
                <w:szCs w:val="26"/>
              </w:rPr>
              <w:t>Tôi nên để báo cáo này ở đâu đây?</w:t>
            </w:r>
          </w:p>
          <w:p w:rsidR="008C3514" w:rsidRPr="008C3514" w:rsidRDefault="008C3514" w:rsidP="00B51C57">
            <w:pPr>
              <w:rPr>
                <w:rFonts w:cs="Times New Roman"/>
                <w:b/>
                <w:noProof/>
                <w:szCs w:val="26"/>
              </w:rPr>
            </w:pPr>
            <w:r w:rsidRPr="008C3514">
              <w:rPr>
                <w:rFonts w:cs="Times New Roman"/>
                <w:b/>
                <w:noProof/>
                <w:szCs w:val="26"/>
              </w:rPr>
              <w:t>(A) Trên bàn của tôi.</w:t>
            </w:r>
          </w:p>
          <w:p w:rsidR="008C3514" w:rsidRPr="008C3514" w:rsidRDefault="008C3514" w:rsidP="00B51C57">
            <w:pPr>
              <w:rPr>
                <w:rFonts w:cs="Times New Roman"/>
                <w:noProof/>
                <w:szCs w:val="26"/>
              </w:rPr>
            </w:pPr>
            <w:r w:rsidRPr="008C3514">
              <w:rPr>
                <w:rFonts w:cs="Times New Roman"/>
                <w:noProof/>
                <w:szCs w:val="26"/>
              </w:rPr>
              <w:t>(B) Phóng viên tin tức.</w:t>
            </w:r>
          </w:p>
          <w:p w:rsidR="008C3514" w:rsidRPr="008C3514" w:rsidRDefault="008C3514" w:rsidP="00B51C57">
            <w:pPr>
              <w:spacing w:after="120"/>
              <w:rPr>
                <w:rFonts w:cs="Times New Roman"/>
                <w:noProof/>
                <w:szCs w:val="26"/>
              </w:rPr>
            </w:pPr>
            <w:r w:rsidRPr="008C3514">
              <w:rPr>
                <w:rFonts w:cs="Times New Roman"/>
                <w:noProof/>
                <w:szCs w:val="26"/>
              </w:rPr>
              <w:t>(C) Lúc 3 giờ 30.</w:t>
            </w:r>
          </w:p>
        </w:tc>
      </w:tr>
      <w:tr w:rsidR="000525AA" w:rsidRPr="008C3514" w:rsidTr="000525AA">
        <w:tc>
          <w:tcPr>
            <w:tcW w:w="4927" w:type="dxa"/>
          </w:tcPr>
          <w:p w:rsidR="000525AA" w:rsidRPr="008C3514" w:rsidRDefault="000525AA" w:rsidP="00B51C57">
            <w:pPr>
              <w:spacing w:before="120"/>
              <w:rPr>
                <w:rFonts w:cs="Times New Roman"/>
                <w:noProof/>
                <w:szCs w:val="26"/>
              </w:rPr>
            </w:pPr>
            <w:r w:rsidRPr="008C3514">
              <w:rPr>
                <w:rFonts w:cs="Times New Roman"/>
                <w:noProof/>
                <w:szCs w:val="26"/>
              </w:rPr>
              <w:t>28.</w:t>
            </w:r>
          </w:p>
          <w:p w:rsidR="000525AA" w:rsidRPr="008C3514" w:rsidRDefault="000525AA" w:rsidP="00B51C57">
            <w:pPr>
              <w:spacing w:after="120"/>
              <w:ind w:right="-108"/>
              <w:rPr>
                <w:rFonts w:cs="Times New Roman"/>
                <w:noProof/>
                <w:szCs w:val="26"/>
              </w:rPr>
            </w:pPr>
            <w:r w:rsidRPr="008C3514">
              <w:rPr>
                <w:rFonts w:cs="Times New Roman"/>
                <w:noProof/>
                <w:szCs w:val="26"/>
              </w:rPr>
              <w:t>When will the marketing team meet?</w:t>
            </w:r>
          </w:p>
          <w:p w:rsidR="000525AA" w:rsidRPr="008C3514" w:rsidRDefault="000525AA" w:rsidP="00B51C57">
            <w:pPr>
              <w:rPr>
                <w:rFonts w:cs="Times New Roman"/>
                <w:noProof/>
                <w:szCs w:val="26"/>
              </w:rPr>
            </w:pPr>
            <w:r w:rsidRPr="008C3514">
              <w:rPr>
                <w:rFonts w:cs="Times New Roman"/>
                <w:noProof/>
                <w:szCs w:val="26"/>
              </w:rPr>
              <w:t>(A) Yes, at the market.</w:t>
            </w:r>
          </w:p>
          <w:p w:rsidR="000525AA" w:rsidRPr="008C3514" w:rsidRDefault="000525AA" w:rsidP="00B51C57">
            <w:pPr>
              <w:rPr>
                <w:rFonts w:cs="Times New Roman"/>
                <w:noProof/>
                <w:szCs w:val="26"/>
              </w:rPr>
            </w:pPr>
            <w:r w:rsidRPr="008C3514">
              <w:rPr>
                <w:rFonts w:cs="Times New Roman"/>
                <w:noProof/>
                <w:szCs w:val="26"/>
              </w:rPr>
              <w:t>(B) Nice to meet you.</w:t>
            </w:r>
          </w:p>
          <w:p w:rsidR="000525AA" w:rsidRPr="008C3514" w:rsidRDefault="000525AA" w:rsidP="00B51C57">
            <w:pPr>
              <w:spacing w:after="120"/>
              <w:rPr>
                <w:rFonts w:cs="Times New Roman"/>
                <w:b/>
                <w:noProof/>
                <w:szCs w:val="26"/>
              </w:rPr>
            </w:pPr>
            <w:r w:rsidRPr="008C3514">
              <w:rPr>
                <w:rFonts w:cs="Times New Roman"/>
                <w:b/>
                <w:noProof/>
                <w:szCs w:val="26"/>
              </w:rPr>
              <w:t>(C) Right after lunch.</w:t>
            </w:r>
          </w:p>
        </w:tc>
        <w:tc>
          <w:tcPr>
            <w:tcW w:w="4927" w:type="dxa"/>
          </w:tcPr>
          <w:p w:rsidR="000525AA" w:rsidRPr="008C3514" w:rsidRDefault="000525AA" w:rsidP="00B51C57">
            <w:pPr>
              <w:spacing w:before="120"/>
              <w:rPr>
                <w:rFonts w:cs="Times New Roman"/>
                <w:noProof/>
                <w:szCs w:val="26"/>
              </w:rPr>
            </w:pPr>
            <w:r w:rsidRPr="008C3514">
              <w:rPr>
                <w:rFonts w:cs="Times New Roman"/>
                <w:noProof/>
                <w:szCs w:val="26"/>
              </w:rPr>
              <w:t>28.</w:t>
            </w:r>
          </w:p>
          <w:p w:rsidR="000525AA" w:rsidRPr="008C3514" w:rsidRDefault="000525AA" w:rsidP="00B51C57">
            <w:pPr>
              <w:spacing w:after="120"/>
              <w:rPr>
                <w:rFonts w:cs="Times New Roman"/>
                <w:noProof/>
                <w:szCs w:val="26"/>
              </w:rPr>
            </w:pPr>
            <w:r w:rsidRPr="008C3514">
              <w:rPr>
                <w:rFonts w:cs="Times New Roman"/>
                <w:noProof/>
                <w:szCs w:val="26"/>
              </w:rPr>
              <w:t>Khi nào thì đội tiếp thị họp mặt?</w:t>
            </w:r>
          </w:p>
          <w:p w:rsidR="000525AA" w:rsidRPr="008C3514" w:rsidRDefault="000525AA" w:rsidP="00B51C57">
            <w:pPr>
              <w:rPr>
                <w:rFonts w:cs="Times New Roman"/>
                <w:noProof/>
                <w:szCs w:val="26"/>
              </w:rPr>
            </w:pPr>
            <w:r w:rsidRPr="008C3514">
              <w:rPr>
                <w:rFonts w:cs="Times New Roman"/>
                <w:noProof/>
                <w:szCs w:val="26"/>
              </w:rPr>
              <w:t>(A) Đúng vậy, tại chợ.</w:t>
            </w:r>
          </w:p>
          <w:p w:rsidR="000525AA" w:rsidRPr="008C3514" w:rsidRDefault="000525AA" w:rsidP="00B51C57">
            <w:pPr>
              <w:rPr>
                <w:rFonts w:cs="Times New Roman"/>
                <w:noProof/>
                <w:szCs w:val="26"/>
              </w:rPr>
            </w:pPr>
            <w:r w:rsidRPr="008C3514">
              <w:rPr>
                <w:rFonts w:cs="Times New Roman"/>
                <w:noProof/>
                <w:szCs w:val="26"/>
              </w:rPr>
              <w:t>(B) Rất vui được gặp bạn.</w:t>
            </w:r>
          </w:p>
          <w:p w:rsidR="000525AA" w:rsidRPr="008C3514" w:rsidRDefault="000525AA" w:rsidP="00B51C57">
            <w:pPr>
              <w:spacing w:after="120"/>
              <w:rPr>
                <w:rFonts w:cs="Times New Roman"/>
                <w:b/>
                <w:noProof/>
                <w:szCs w:val="26"/>
              </w:rPr>
            </w:pPr>
            <w:r w:rsidRPr="008C3514">
              <w:rPr>
                <w:rFonts w:cs="Times New Roman"/>
                <w:b/>
                <w:noProof/>
                <w:szCs w:val="26"/>
              </w:rPr>
              <w:t>(C) Ngay sau giờ ăn trưa.</w:t>
            </w:r>
          </w:p>
        </w:tc>
      </w:tr>
    </w:tbl>
    <w:p w:rsidR="008C3514" w:rsidRPr="008C3514" w:rsidRDefault="008C3514" w:rsidP="008C3514">
      <w:pPr>
        <w:rPr>
          <w:rFonts w:ascii="Times New Roman" w:hAnsi="Times New Roman" w:cs="Times New Roman"/>
          <w:sz w:val="26"/>
          <w:szCs w:val="26"/>
        </w:rPr>
      </w:pPr>
    </w:p>
    <w:p w:rsidR="008C3514" w:rsidRPr="008C3514" w:rsidRDefault="008C3514" w:rsidP="008C3514">
      <w:pPr>
        <w:rPr>
          <w:rFonts w:ascii="Times New Roman" w:hAnsi="Times New Roman" w:cs="Times New Roman"/>
          <w:sz w:val="26"/>
          <w:szCs w:val="26"/>
        </w:rPr>
      </w:pPr>
      <w:r w:rsidRPr="008C3514">
        <w:rPr>
          <w:rFonts w:ascii="Times New Roman" w:hAnsi="Times New Roman" w:cs="Times New Roman"/>
          <w:sz w:val="26"/>
          <w:szCs w:val="26"/>
        </w:rPr>
        <w:br w:type="page"/>
      </w:r>
    </w:p>
    <w:tbl>
      <w:tblPr>
        <w:tblStyle w:val="TableGrid"/>
        <w:tblW w:w="9889" w:type="dxa"/>
        <w:tblLook w:val="04A0" w:firstRow="1" w:lastRow="0" w:firstColumn="1" w:lastColumn="0" w:noHBand="0" w:noVBand="1"/>
      </w:tblPr>
      <w:tblGrid>
        <w:gridCol w:w="4928"/>
        <w:gridCol w:w="4961"/>
      </w:tblGrid>
      <w:tr w:rsidR="008C3514" w:rsidRPr="008C3514" w:rsidTr="00B51C57">
        <w:tc>
          <w:tcPr>
            <w:tcW w:w="4928" w:type="dxa"/>
          </w:tcPr>
          <w:p w:rsidR="008C3514" w:rsidRPr="008C3514" w:rsidRDefault="008C3514" w:rsidP="00B51C57">
            <w:pPr>
              <w:spacing w:before="120"/>
              <w:rPr>
                <w:rFonts w:cs="Times New Roman"/>
                <w:noProof/>
                <w:szCs w:val="26"/>
              </w:rPr>
            </w:pPr>
            <w:r w:rsidRPr="008C3514">
              <w:rPr>
                <w:rFonts w:cs="Times New Roman"/>
                <w:noProof/>
                <w:szCs w:val="26"/>
              </w:rPr>
              <w:lastRenderedPageBreak/>
              <w:t>29.</w:t>
            </w:r>
          </w:p>
          <w:p w:rsidR="008C3514" w:rsidRPr="008C3514" w:rsidRDefault="008C3514" w:rsidP="00B51C57">
            <w:pPr>
              <w:spacing w:after="120"/>
              <w:rPr>
                <w:rFonts w:cs="Times New Roman"/>
                <w:noProof/>
                <w:szCs w:val="26"/>
              </w:rPr>
            </w:pPr>
            <w:r w:rsidRPr="008C3514">
              <w:rPr>
                <w:rFonts w:cs="Times New Roman"/>
                <w:noProof/>
                <w:szCs w:val="26"/>
              </w:rPr>
              <w:t>When will you get back from your trip?</w:t>
            </w:r>
          </w:p>
          <w:p w:rsidR="008C3514" w:rsidRPr="008C3514" w:rsidRDefault="008C3514" w:rsidP="00B51C57">
            <w:pPr>
              <w:rPr>
                <w:rFonts w:cs="Times New Roman"/>
                <w:noProof/>
                <w:szCs w:val="26"/>
              </w:rPr>
            </w:pPr>
            <w:r w:rsidRPr="008C3514">
              <w:rPr>
                <w:rFonts w:cs="Times New Roman"/>
                <w:b/>
                <w:noProof/>
                <w:szCs w:val="26"/>
              </w:rPr>
              <w:t>(A) On Friday night.</w:t>
            </w:r>
          </w:p>
          <w:p w:rsidR="008C3514" w:rsidRPr="008C3514" w:rsidRDefault="008C3514" w:rsidP="00B51C57">
            <w:pPr>
              <w:rPr>
                <w:rFonts w:cs="Times New Roman"/>
                <w:noProof/>
                <w:szCs w:val="26"/>
              </w:rPr>
            </w:pPr>
            <w:r w:rsidRPr="008C3514">
              <w:rPr>
                <w:rFonts w:cs="Times New Roman"/>
                <w:noProof/>
                <w:szCs w:val="26"/>
              </w:rPr>
              <w:t>(B) In the back row.</w:t>
            </w:r>
          </w:p>
          <w:p w:rsidR="008C3514" w:rsidRPr="008C3514" w:rsidRDefault="008C3514" w:rsidP="00B51C57">
            <w:pPr>
              <w:spacing w:after="120"/>
              <w:rPr>
                <w:rFonts w:cs="Times New Roman"/>
                <w:noProof/>
                <w:szCs w:val="26"/>
              </w:rPr>
            </w:pPr>
            <w:r w:rsidRPr="008C3514">
              <w:rPr>
                <w:rFonts w:cs="Times New Roman"/>
                <w:noProof/>
                <w:szCs w:val="26"/>
              </w:rPr>
              <w:t>(C) Britain and France.</w:t>
            </w:r>
          </w:p>
        </w:tc>
        <w:tc>
          <w:tcPr>
            <w:tcW w:w="4961" w:type="dxa"/>
          </w:tcPr>
          <w:p w:rsidR="008C3514" w:rsidRPr="008C3514" w:rsidRDefault="008C3514" w:rsidP="00B51C57">
            <w:pPr>
              <w:spacing w:before="120"/>
              <w:rPr>
                <w:rFonts w:cs="Times New Roman"/>
                <w:noProof/>
                <w:szCs w:val="26"/>
              </w:rPr>
            </w:pPr>
            <w:r w:rsidRPr="008C3514">
              <w:rPr>
                <w:rFonts w:cs="Times New Roman"/>
                <w:noProof/>
                <w:szCs w:val="26"/>
              </w:rPr>
              <w:t>29.</w:t>
            </w:r>
          </w:p>
          <w:p w:rsidR="008C3514" w:rsidRPr="008C3514" w:rsidRDefault="008C3514" w:rsidP="00B51C57">
            <w:pPr>
              <w:spacing w:after="120"/>
              <w:rPr>
                <w:rFonts w:cs="Times New Roman"/>
                <w:noProof/>
                <w:szCs w:val="26"/>
              </w:rPr>
            </w:pPr>
            <w:r w:rsidRPr="008C3514">
              <w:rPr>
                <w:rFonts w:cs="Times New Roman"/>
                <w:noProof/>
                <w:szCs w:val="26"/>
              </w:rPr>
              <w:t>Khi nào thì bạn sẽ trở về từ chuyến đi của bạn?</w:t>
            </w:r>
          </w:p>
          <w:p w:rsidR="008C3514" w:rsidRPr="008C3514" w:rsidRDefault="008C3514" w:rsidP="00B51C57">
            <w:pPr>
              <w:rPr>
                <w:rFonts w:cs="Times New Roman"/>
                <w:b/>
                <w:noProof/>
                <w:szCs w:val="26"/>
              </w:rPr>
            </w:pPr>
            <w:r w:rsidRPr="008C3514">
              <w:rPr>
                <w:rFonts w:cs="Times New Roman"/>
                <w:b/>
                <w:noProof/>
                <w:szCs w:val="26"/>
              </w:rPr>
              <w:t>(A) Vào tối thứ Sáu.</w:t>
            </w:r>
          </w:p>
          <w:p w:rsidR="008C3514" w:rsidRPr="008C3514" w:rsidRDefault="008C3514" w:rsidP="00B51C57">
            <w:pPr>
              <w:rPr>
                <w:rFonts w:cs="Times New Roman"/>
                <w:noProof/>
                <w:szCs w:val="26"/>
              </w:rPr>
            </w:pPr>
            <w:r w:rsidRPr="008C3514">
              <w:rPr>
                <w:rFonts w:cs="Times New Roman"/>
                <w:noProof/>
                <w:szCs w:val="26"/>
              </w:rPr>
              <w:t>(B) Ở hàng phía sau.</w:t>
            </w:r>
          </w:p>
          <w:p w:rsidR="008C3514" w:rsidRPr="008C3514" w:rsidRDefault="008C3514" w:rsidP="00B51C57">
            <w:pPr>
              <w:spacing w:after="120"/>
              <w:rPr>
                <w:rFonts w:cs="Times New Roman"/>
                <w:noProof/>
                <w:szCs w:val="26"/>
              </w:rPr>
            </w:pPr>
            <w:r w:rsidRPr="008C3514">
              <w:rPr>
                <w:rFonts w:cs="Times New Roman"/>
                <w:noProof/>
                <w:szCs w:val="26"/>
              </w:rPr>
              <w:t>(C) Anh và Pháp.</w:t>
            </w:r>
          </w:p>
        </w:tc>
      </w:tr>
      <w:tr w:rsidR="008C3514" w:rsidRPr="008C3514" w:rsidTr="00B51C57">
        <w:tc>
          <w:tcPr>
            <w:tcW w:w="4928" w:type="dxa"/>
          </w:tcPr>
          <w:p w:rsidR="008C3514" w:rsidRPr="008C3514" w:rsidRDefault="008C3514" w:rsidP="00B51C57">
            <w:pPr>
              <w:spacing w:before="120"/>
              <w:rPr>
                <w:rFonts w:cs="Times New Roman"/>
                <w:noProof/>
                <w:szCs w:val="26"/>
              </w:rPr>
            </w:pPr>
            <w:r w:rsidRPr="008C3514">
              <w:rPr>
                <w:rFonts w:cs="Times New Roman"/>
                <w:noProof/>
                <w:szCs w:val="26"/>
              </w:rPr>
              <w:t>30.</w:t>
            </w:r>
          </w:p>
          <w:p w:rsidR="008C3514" w:rsidRPr="008C3514" w:rsidRDefault="008C3514" w:rsidP="00B51C57">
            <w:pPr>
              <w:spacing w:after="120"/>
              <w:rPr>
                <w:rFonts w:cs="Times New Roman"/>
                <w:noProof/>
                <w:szCs w:val="26"/>
              </w:rPr>
            </w:pPr>
            <w:r w:rsidRPr="008C3514">
              <w:rPr>
                <w:rFonts w:cs="Times New Roman"/>
                <w:noProof/>
                <w:szCs w:val="26"/>
              </w:rPr>
              <w:t>Where is the press conference going to be held?</w:t>
            </w:r>
          </w:p>
          <w:p w:rsidR="008C3514" w:rsidRPr="008C3514" w:rsidRDefault="008C3514" w:rsidP="00B51C57">
            <w:pPr>
              <w:rPr>
                <w:rFonts w:cs="Times New Roman"/>
                <w:noProof/>
                <w:szCs w:val="26"/>
              </w:rPr>
            </w:pPr>
            <w:r w:rsidRPr="008C3514">
              <w:rPr>
                <w:rFonts w:cs="Times New Roman"/>
                <w:noProof/>
                <w:szCs w:val="26"/>
              </w:rPr>
              <w:t>(A) Mainly journalists.</w:t>
            </w:r>
          </w:p>
          <w:p w:rsidR="008C3514" w:rsidRPr="008C3514" w:rsidRDefault="008C3514" w:rsidP="00B51C57">
            <w:pPr>
              <w:rPr>
                <w:rFonts w:cs="Times New Roman"/>
                <w:b/>
                <w:noProof/>
                <w:szCs w:val="26"/>
              </w:rPr>
            </w:pPr>
            <w:r w:rsidRPr="008C3514">
              <w:rPr>
                <w:rFonts w:cs="Times New Roman"/>
                <w:b/>
                <w:noProof/>
                <w:szCs w:val="26"/>
              </w:rPr>
              <w:t>(B) Downstairs in the lobby.</w:t>
            </w:r>
          </w:p>
          <w:p w:rsidR="008C3514" w:rsidRPr="008C3514" w:rsidRDefault="008C3514" w:rsidP="00B51C57">
            <w:pPr>
              <w:spacing w:after="120"/>
              <w:rPr>
                <w:rFonts w:cs="Times New Roman"/>
                <w:noProof/>
                <w:szCs w:val="26"/>
              </w:rPr>
            </w:pPr>
            <w:r w:rsidRPr="008C3514">
              <w:rPr>
                <w:rFonts w:cs="Times New Roman"/>
                <w:noProof/>
                <w:szCs w:val="26"/>
              </w:rPr>
              <w:t>(C) There aren’t enough copies.</w:t>
            </w:r>
          </w:p>
        </w:tc>
        <w:tc>
          <w:tcPr>
            <w:tcW w:w="4961" w:type="dxa"/>
          </w:tcPr>
          <w:p w:rsidR="008C3514" w:rsidRPr="008C3514" w:rsidRDefault="008C3514" w:rsidP="00B51C57">
            <w:pPr>
              <w:spacing w:before="120"/>
              <w:rPr>
                <w:rFonts w:cs="Times New Roman"/>
                <w:noProof/>
                <w:szCs w:val="26"/>
              </w:rPr>
            </w:pPr>
            <w:r w:rsidRPr="008C3514">
              <w:rPr>
                <w:rFonts w:cs="Times New Roman"/>
                <w:noProof/>
                <w:szCs w:val="26"/>
              </w:rPr>
              <w:t>30.</w:t>
            </w:r>
          </w:p>
          <w:p w:rsidR="008C3514" w:rsidRPr="008C3514" w:rsidRDefault="008C3514" w:rsidP="00B51C57">
            <w:pPr>
              <w:spacing w:after="120"/>
              <w:rPr>
                <w:rFonts w:cs="Times New Roman"/>
                <w:noProof/>
                <w:szCs w:val="26"/>
              </w:rPr>
            </w:pPr>
            <w:r w:rsidRPr="008C3514">
              <w:rPr>
                <w:rFonts w:cs="Times New Roman"/>
                <w:noProof/>
                <w:szCs w:val="26"/>
              </w:rPr>
              <w:t>Cuộc họp báo sẽ được tổ chức ở đâu?</w:t>
            </w:r>
          </w:p>
          <w:p w:rsidR="008C3514" w:rsidRPr="008C3514" w:rsidRDefault="008C3514" w:rsidP="00B51C57">
            <w:pPr>
              <w:rPr>
                <w:rFonts w:cs="Times New Roman"/>
                <w:noProof/>
                <w:szCs w:val="26"/>
              </w:rPr>
            </w:pPr>
            <w:r w:rsidRPr="008C3514">
              <w:rPr>
                <w:rFonts w:cs="Times New Roman"/>
                <w:noProof/>
                <w:szCs w:val="26"/>
              </w:rPr>
              <w:t>(A) Chủ yếu là các nhà báo.</w:t>
            </w:r>
          </w:p>
          <w:p w:rsidR="008C3514" w:rsidRPr="008C3514" w:rsidRDefault="008C3514" w:rsidP="00B51C57">
            <w:pPr>
              <w:rPr>
                <w:rFonts w:cs="Times New Roman"/>
                <w:b/>
                <w:noProof/>
                <w:szCs w:val="26"/>
              </w:rPr>
            </w:pPr>
            <w:r w:rsidRPr="008C3514">
              <w:rPr>
                <w:rFonts w:cs="Times New Roman"/>
                <w:b/>
                <w:noProof/>
                <w:szCs w:val="26"/>
              </w:rPr>
              <w:t>(B) Ở sảnh phía dưới lầu.</w:t>
            </w:r>
          </w:p>
          <w:p w:rsidR="008C3514" w:rsidRPr="008C3514" w:rsidRDefault="008C3514" w:rsidP="00B51C57">
            <w:pPr>
              <w:spacing w:after="120"/>
              <w:rPr>
                <w:rFonts w:cs="Times New Roman"/>
                <w:noProof/>
                <w:szCs w:val="26"/>
              </w:rPr>
            </w:pPr>
            <w:r w:rsidRPr="008C3514">
              <w:rPr>
                <w:rFonts w:cs="Times New Roman"/>
                <w:noProof/>
                <w:szCs w:val="26"/>
              </w:rPr>
              <w:t>(C) Không có đủ bản sao.</w:t>
            </w:r>
          </w:p>
        </w:tc>
      </w:tr>
    </w:tbl>
    <w:p w:rsidR="008C3514" w:rsidRPr="008C3514" w:rsidRDefault="008C3514" w:rsidP="008C3514">
      <w:pPr>
        <w:rPr>
          <w:rFonts w:ascii="Times New Roman" w:hAnsi="Times New Roman" w:cs="Times New Roman"/>
          <w:sz w:val="26"/>
          <w:szCs w:val="26"/>
        </w:rPr>
      </w:pPr>
    </w:p>
    <w:p w:rsidR="008C3514" w:rsidRPr="008C3514" w:rsidRDefault="008C3514" w:rsidP="008C3514">
      <w:pPr>
        <w:rPr>
          <w:rFonts w:ascii="Times New Roman" w:hAnsi="Times New Roman" w:cs="Times New Roman"/>
          <w:sz w:val="26"/>
          <w:szCs w:val="26"/>
        </w:rPr>
      </w:pPr>
    </w:p>
    <w:p w:rsidR="002B697B" w:rsidRPr="008C3514" w:rsidRDefault="002B697B" w:rsidP="00ED4006">
      <w:pPr>
        <w:spacing w:after="120"/>
        <w:ind w:left="720" w:firstLine="720"/>
        <w:rPr>
          <w:rFonts w:ascii="Times New Roman" w:hAnsi="Times New Roman" w:cs="Times New Roman"/>
          <w:noProof/>
          <w:sz w:val="26"/>
          <w:szCs w:val="26"/>
        </w:rPr>
      </w:pPr>
      <w:r w:rsidRPr="008C3514">
        <w:rPr>
          <w:rFonts w:ascii="Times New Roman" w:hAnsi="Times New Roman" w:cs="Times New Roman"/>
          <w:noProof/>
          <w:sz w:val="26"/>
          <w:szCs w:val="26"/>
        </w:rPr>
        <w:br w:type="page"/>
      </w:r>
    </w:p>
    <w:tbl>
      <w:tblPr>
        <w:tblStyle w:val="TableGrid"/>
        <w:tblW w:w="0" w:type="auto"/>
        <w:tblLook w:val="04A0" w:firstRow="1" w:lastRow="0" w:firstColumn="1" w:lastColumn="0" w:noHBand="0" w:noVBand="1"/>
      </w:tblPr>
      <w:tblGrid>
        <w:gridCol w:w="9855"/>
      </w:tblGrid>
      <w:tr w:rsidR="00126E6C" w:rsidRPr="008C3514" w:rsidTr="00637E26">
        <w:tc>
          <w:tcPr>
            <w:tcW w:w="9855" w:type="dxa"/>
            <w:shd w:val="clear" w:color="auto" w:fill="BFBFBF" w:themeFill="background1" w:themeFillShade="BF"/>
          </w:tcPr>
          <w:p w:rsidR="00126E6C" w:rsidRPr="008C3514" w:rsidRDefault="00126E6C" w:rsidP="00126E6C">
            <w:pPr>
              <w:spacing w:before="120" w:after="120"/>
              <w:jc w:val="center"/>
              <w:rPr>
                <w:rFonts w:cs="Times New Roman"/>
                <w:b/>
                <w:noProof/>
                <w:szCs w:val="26"/>
              </w:rPr>
            </w:pPr>
            <w:r w:rsidRPr="008C3514">
              <w:rPr>
                <w:rFonts w:cs="Times New Roman"/>
                <w:b/>
                <w:noProof/>
                <w:szCs w:val="26"/>
              </w:rPr>
              <w:lastRenderedPageBreak/>
              <w:t>UNIT 2: CÂU HỎI WHO, WHAT</w:t>
            </w:r>
          </w:p>
        </w:tc>
      </w:tr>
    </w:tbl>
    <w:p w:rsidR="00C96478" w:rsidRPr="008C3514" w:rsidRDefault="00C96478" w:rsidP="00CE43BC">
      <w:pPr>
        <w:spacing w:after="0"/>
        <w:rPr>
          <w:rFonts w:ascii="Times New Roman" w:hAnsi="Times New Roman" w:cs="Times New Roman"/>
          <w:b/>
          <w:noProof/>
          <w:sz w:val="26"/>
          <w:szCs w:val="26"/>
        </w:rPr>
      </w:pPr>
    </w:p>
    <w:p w:rsidR="00C96478" w:rsidRPr="008C3514" w:rsidRDefault="00C96478" w:rsidP="00CE43BC">
      <w:pPr>
        <w:pStyle w:val="ListParagraph"/>
        <w:spacing w:after="120"/>
        <w:ind w:left="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w:t>
      </w:r>
      <w:r w:rsidR="00401748" w:rsidRPr="008C3514">
        <w:rPr>
          <w:rFonts w:ascii="Times New Roman" w:hAnsi="Times New Roman" w:cs="Times New Roman"/>
          <w:b/>
          <w:noProof/>
          <w:sz w:val="26"/>
          <w:szCs w:val="26"/>
        </w:rPr>
        <w:t xml:space="preserve"> WHO</w:t>
      </w:r>
      <w:r w:rsidR="00CE43BC" w:rsidRPr="008C3514">
        <w:rPr>
          <w:rFonts w:ascii="Times New Roman" w:hAnsi="Times New Roman" w:cs="Times New Roman"/>
          <w:b/>
          <w:noProof/>
          <w:sz w:val="26"/>
          <w:szCs w:val="26"/>
        </w:rPr>
        <w:t xml:space="preserve"> (CÂU HỎI VỀ NGƯỜI)</w:t>
      </w:r>
    </w:p>
    <w:p w:rsidR="00125FA0" w:rsidRPr="008C3514" w:rsidRDefault="00125FA0" w:rsidP="00CE43BC">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401748" w:rsidRPr="008C3514">
        <w:rPr>
          <w:rFonts w:ascii="Times New Roman" w:hAnsi="Times New Roman" w:cs="Times New Roman"/>
          <w:b/>
          <w:i/>
          <w:noProof/>
          <w:sz w:val="26"/>
          <w:szCs w:val="26"/>
        </w:rPr>
        <w:t>Các hình thức</w:t>
      </w:r>
      <w:r w:rsidRPr="008C3514">
        <w:rPr>
          <w:rFonts w:ascii="Times New Roman" w:hAnsi="Times New Roman" w:cs="Times New Roman"/>
          <w:b/>
          <w:i/>
          <w:noProof/>
          <w:sz w:val="26"/>
          <w:szCs w:val="26"/>
        </w:rPr>
        <w:t xml:space="preserve"> của câu hỏi</w:t>
      </w:r>
      <w:r w:rsidR="00401748" w:rsidRPr="008C3514">
        <w:rPr>
          <w:rFonts w:ascii="Times New Roman" w:hAnsi="Times New Roman" w:cs="Times New Roman"/>
          <w:b/>
          <w:i/>
          <w:noProof/>
          <w:sz w:val="26"/>
          <w:szCs w:val="26"/>
        </w:rPr>
        <w:t xml:space="preserve"> Who</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o + is/are + S + giới từ/tính từ</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is/are + S + V-ing/V-ed</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do/does/did/has/have/will + S + V</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can/could/should/may/might/must + S + V</w:t>
      </w:r>
    </w:p>
    <w:p w:rsidR="00125FA0" w:rsidRPr="008C3514" w:rsidRDefault="00125FA0" w:rsidP="00903415">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Do</w:t>
      </w:r>
      <w:r w:rsidR="00061C6E" w:rsidRPr="008C3514">
        <w:rPr>
          <w:rFonts w:ascii="Times New Roman" w:hAnsi="Times New Roman" w:cs="Times New Roman"/>
          <w:noProof/>
          <w:sz w:val="26"/>
          <w:szCs w:val="26"/>
        </w:rPr>
        <w:t>/did</w:t>
      </w:r>
      <w:r w:rsidRPr="008C3514">
        <w:rPr>
          <w:rFonts w:ascii="Times New Roman" w:hAnsi="Times New Roman" w:cs="Times New Roman"/>
          <w:noProof/>
          <w:sz w:val="26"/>
          <w:szCs w:val="26"/>
        </w:rPr>
        <w:t xml:space="preserve"> you know/</w:t>
      </w:r>
      <w:r w:rsidR="00982CA0" w:rsidRPr="008C3514">
        <w:rPr>
          <w:rFonts w:ascii="Times New Roman" w:hAnsi="Times New Roman" w:cs="Times New Roman"/>
          <w:noProof/>
          <w:sz w:val="26"/>
          <w:szCs w:val="26"/>
        </w:rPr>
        <w:t>hear/</w:t>
      </w:r>
      <w:r w:rsidRPr="008C3514">
        <w:rPr>
          <w:rFonts w:ascii="Times New Roman" w:hAnsi="Times New Roman" w:cs="Times New Roman"/>
          <w:noProof/>
          <w:sz w:val="26"/>
          <w:szCs w:val="26"/>
        </w:rPr>
        <w:t>remember/think + wh</w:t>
      </w:r>
      <w:r w:rsidR="00C96AB9" w:rsidRPr="008C3514">
        <w:rPr>
          <w:rFonts w:ascii="Times New Roman" w:hAnsi="Times New Roman" w:cs="Times New Roman"/>
          <w:noProof/>
          <w:sz w:val="26"/>
          <w:szCs w:val="26"/>
        </w:rPr>
        <w:t>o</w:t>
      </w:r>
      <w:r w:rsidRPr="008C3514">
        <w:rPr>
          <w:rFonts w:ascii="Times New Roman" w:hAnsi="Times New Roman" w:cs="Times New Roman"/>
          <w:noProof/>
          <w:sz w:val="26"/>
          <w:szCs w:val="26"/>
        </w:rPr>
        <w:t>…</w:t>
      </w:r>
    </w:p>
    <w:p w:rsidR="00903415" w:rsidRPr="008C3514" w:rsidRDefault="00903415" w:rsidP="00903415">
      <w:pPr>
        <w:pStyle w:val="ListParagraph"/>
        <w:spacing w:after="0"/>
        <w:ind w:left="284"/>
        <w:rPr>
          <w:rFonts w:ascii="Times New Roman" w:hAnsi="Times New Roman" w:cs="Times New Roman"/>
          <w:noProof/>
          <w:sz w:val="26"/>
          <w:szCs w:val="26"/>
        </w:rPr>
      </w:pPr>
    </w:p>
    <w:p w:rsidR="002C0C02" w:rsidRPr="008C3514" w:rsidRDefault="00903415" w:rsidP="002C0C02">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2</w:t>
      </w:r>
      <w:r w:rsidR="00702469" w:rsidRPr="008C3514">
        <w:rPr>
          <w:rFonts w:ascii="Times New Roman" w:hAnsi="Times New Roman" w:cs="Times New Roman"/>
          <w:b/>
          <w:i/>
          <w:noProof/>
          <w:sz w:val="26"/>
          <w:szCs w:val="26"/>
        </w:rPr>
        <w:t xml:space="preserve">. </w:t>
      </w:r>
      <w:r w:rsidR="00A8272F" w:rsidRPr="008C3514">
        <w:rPr>
          <w:rFonts w:ascii="Times New Roman" w:hAnsi="Times New Roman" w:cs="Times New Roman"/>
          <w:b/>
          <w:i/>
          <w:noProof/>
          <w:sz w:val="26"/>
          <w:szCs w:val="26"/>
        </w:rPr>
        <w:t xml:space="preserve">Các </w:t>
      </w:r>
      <w:r w:rsidR="00B00969" w:rsidRPr="008C3514">
        <w:rPr>
          <w:rFonts w:ascii="Times New Roman" w:hAnsi="Times New Roman" w:cs="Times New Roman"/>
          <w:b/>
          <w:i/>
          <w:noProof/>
          <w:sz w:val="26"/>
          <w:szCs w:val="26"/>
        </w:rPr>
        <w:t>phương</w:t>
      </w:r>
      <w:r w:rsidR="00A8272F" w:rsidRPr="008C3514">
        <w:rPr>
          <w:rFonts w:ascii="Times New Roman" w:hAnsi="Times New Roman" w:cs="Times New Roman"/>
          <w:b/>
          <w:i/>
          <w:noProof/>
          <w:sz w:val="26"/>
          <w:szCs w:val="26"/>
        </w:rPr>
        <w:t xml:space="preserve"> án đúng </w:t>
      </w:r>
      <w:r w:rsidR="00C96478" w:rsidRPr="008C3514">
        <w:rPr>
          <w:rFonts w:ascii="Times New Roman" w:hAnsi="Times New Roman" w:cs="Times New Roman"/>
          <w:b/>
          <w:i/>
          <w:noProof/>
          <w:sz w:val="26"/>
          <w:szCs w:val="26"/>
        </w:rPr>
        <w:t xml:space="preserve">có thể </w:t>
      </w:r>
      <w:r w:rsidR="00A8272F" w:rsidRPr="008C3514">
        <w:rPr>
          <w:rFonts w:ascii="Times New Roman" w:hAnsi="Times New Roman" w:cs="Times New Roman"/>
          <w:b/>
          <w:i/>
          <w:noProof/>
          <w:sz w:val="26"/>
          <w:szCs w:val="26"/>
        </w:rPr>
        <w:t>là</w:t>
      </w:r>
    </w:p>
    <w:p w:rsidR="00EA2312" w:rsidRPr="008C3514" w:rsidRDefault="00F6595B" w:rsidP="002C0C02">
      <w:pPr>
        <w:spacing w:after="0"/>
        <w:ind w:left="284"/>
        <w:rPr>
          <w:rFonts w:ascii="Times New Roman" w:hAnsi="Times New Roman" w:cs="Times New Roman"/>
          <w:b/>
          <w:i/>
          <w:noProof/>
          <w:sz w:val="26"/>
          <w:szCs w:val="26"/>
        </w:rPr>
      </w:pPr>
      <w:r w:rsidRPr="008C3514">
        <w:rPr>
          <w:rFonts w:ascii="Times New Roman" w:hAnsi="Times New Roman" w:cs="Times New Roman"/>
          <w:noProof/>
          <w:sz w:val="26"/>
          <w:szCs w:val="26"/>
        </w:rPr>
        <w:t>•</w:t>
      </w:r>
      <w:r w:rsidR="00A8272F" w:rsidRPr="008C3514">
        <w:rPr>
          <w:rFonts w:ascii="Times New Roman" w:hAnsi="Times New Roman" w:cs="Times New Roman"/>
          <w:noProof/>
          <w:sz w:val="26"/>
          <w:szCs w:val="26"/>
        </w:rPr>
        <w:t xml:space="preserve"> C</w:t>
      </w:r>
      <w:r w:rsidR="00EA2312" w:rsidRPr="008C3514">
        <w:rPr>
          <w:rFonts w:ascii="Times New Roman" w:hAnsi="Times New Roman" w:cs="Times New Roman"/>
          <w:noProof/>
          <w:sz w:val="26"/>
          <w:szCs w:val="26"/>
        </w:rPr>
        <w:t xml:space="preserve">ác </w:t>
      </w:r>
      <w:r w:rsidR="00F37D8D" w:rsidRPr="008C3514">
        <w:rPr>
          <w:rFonts w:ascii="Times New Roman" w:hAnsi="Times New Roman" w:cs="Times New Roman"/>
          <w:noProof/>
          <w:sz w:val="26"/>
          <w:szCs w:val="26"/>
        </w:rPr>
        <w:t>phương</w:t>
      </w:r>
      <w:r w:rsidR="00EA2312" w:rsidRPr="008C3514">
        <w:rPr>
          <w:rFonts w:ascii="Times New Roman" w:hAnsi="Times New Roman" w:cs="Times New Roman"/>
          <w:noProof/>
          <w:sz w:val="26"/>
          <w:szCs w:val="26"/>
        </w:rPr>
        <w:t xml:space="preserve"> án chứa </w:t>
      </w:r>
      <w:r w:rsidR="00960784" w:rsidRPr="008C3514">
        <w:rPr>
          <w:rFonts w:ascii="Times New Roman" w:hAnsi="Times New Roman" w:cs="Times New Roman"/>
          <w:noProof/>
          <w:sz w:val="26"/>
          <w:szCs w:val="26"/>
        </w:rPr>
        <w:t xml:space="preserve">đại từ chỉ người, </w:t>
      </w:r>
      <w:r w:rsidR="00EA2312" w:rsidRPr="008C3514">
        <w:rPr>
          <w:rFonts w:ascii="Times New Roman" w:hAnsi="Times New Roman" w:cs="Times New Roman"/>
          <w:noProof/>
          <w:sz w:val="26"/>
          <w:szCs w:val="26"/>
        </w:rPr>
        <w:t>tên người, tên chức vụ, bộ phận văn phòng.</w:t>
      </w:r>
    </w:p>
    <w:p w:rsidR="00C26009" w:rsidRPr="008C3514" w:rsidRDefault="00F6595B" w:rsidP="00F00BC3">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00C96478" w:rsidRPr="008C3514">
        <w:rPr>
          <w:rFonts w:ascii="Times New Roman" w:hAnsi="Times New Roman" w:cs="Times New Roman"/>
          <w:noProof/>
          <w:sz w:val="26"/>
          <w:szCs w:val="26"/>
        </w:rPr>
        <w:t>I</w:t>
      </w:r>
      <w:r w:rsidR="00C26009" w:rsidRPr="008C3514">
        <w:rPr>
          <w:rFonts w:ascii="Times New Roman" w:hAnsi="Times New Roman" w:cs="Times New Roman"/>
          <w:noProof/>
          <w:sz w:val="26"/>
          <w:szCs w:val="26"/>
        </w:rPr>
        <w:t xml:space="preserve">t hasn’t </w:t>
      </w:r>
      <w:r w:rsidR="00A017A8" w:rsidRPr="008C3514">
        <w:rPr>
          <w:rFonts w:ascii="Times New Roman" w:hAnsi="Times New Roman" w:cs="Times New Roman"/>
          <w:noProof/>
          <w:sz w:val="26"/>
          <w:szCs w:val="26"/>
        </w:rPr>
        <w:t xml:space="preserve">been </w:t>
      </w:r>
      <w:r w:rsidR="00C26009" w:rsidRPr="008C3514">
        <w:rPr>
          <w:rFonts w:ascii="Times New Roman" w:hAnsi="Times New Roman" w:cs="Times New Roman"/>
          <w:noProof/>
          <w:sz w:val="26"/>
          <w:szCs w:val="26"/>
        </w:rPr>
        <w:t>deceided/confirmed/finalized/discussed yet: nó vẫn chưa được quyết định/xác nhận/hoàn thành/thảo luận</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00FA5F72" w:rsidRPr="008C3514">
        <w:rPr>
          <w:rFonts w:ascii="Times New Roman" w:hAnsi="Times New Roman" w:cs="Times New Roman"/>
          <w:noProof/>
          <w:sz w:val="26"/>
          <w:szCs w:val="26"/>
        </w:rPr>
        <w:t>L</w:t>
      </w:r>
      <w:r w:rsidR="00C26009" w:rsidRPr="008C3514">
        <w:rPr>
          <w:rFonts w:ascii="Times New Roman" w:hAnsi="Times New Roman" w:cs="Times New Roman"/>
          <w:noProof/>
          <w:sz w:val="26"/>
          <w:szCs w:val="26"/>
        </w:rPr>
        <w:t>et me check/ask/find out</w:t>
      </w:r>
      <w:r w:rsidR="00C96478" w:rsidRPr="008C3514">
        <w:rPr>
          <w:rFonts w:ascii="Times New Roman" w:hAnsi="Times New Roman" w:cs="Times New Roman"/>
          <w:noProof/>
          <w:sz w:val="26"/>
          <w:szCs w:val="26"/>
        </w:rPr>
        <w:t>/see</w:t>
      </w:r>
      <w:r w:rsidR="00C26009" w:rsidRPr="008C3514">
        <w:rPr>
          <w:rFonts w:ascii="Times New Roman" w:hAnsi="Times New Roman" w:cs="Times New Roman"/>
          <w:noProof/>
          <w:sz w:val="26"/>
          <w:szCs w:val="26"/>
        </w:rPr>
        <w:t>: để tôi kiểm tra/hỏi/tìm hiểu</w:t>
      </w:r>
      <w:r w:rsidR="00C96478" w:rsidRPr="008C3514">
        <w:rPr>
          <w:rFonts w:ascii="Times New Roman" w:hAnsi="Times New Roman" w:cs="Times New Roman"/>
          <w:noProof/>
          <w:sz w:val="26"/>
          <w:szCs w:val="26"/>
        </w:rPr>
        <w:t>/xem</w:t>
      </w:r>
      <w:r w:rsidR="00C26009" w:rsidRPr="008C3514">
        <w:rPr>
          <w:rFonts w:ascii="Times New Roman" w:hAnsi="Times New Roman" w:cs="Times New Roman"/>
          <w:noProof/>
          <w:sz w:val="26"/>
          <w:szCs w:val="26"/>
        </w:rPr>
        <w:t xml:space="preserve"> đã</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Check + </w:t>
      </w:r>
      <w:r w:rsidR="00EE4F4B" w:rsidRPr="008C3514">
        <w:rPr>
          <w:rFonts w:ascii="Times New Roman" w:hAnsi="Times New Roman" w:cs="Times New Roman"/>
          <w:noProof/>
          <w:sz w:val="26"/>
          <w:szCs w:val="26"/>
        </w:rPr>
        <w:t>sth</w:t>
      </w:r>
      <w:r w:rsidR="00C26009" w:rsidRPr="008C3514">
        <w:rPr>
          <w:rFonts w:ascii="Times New Roman" w:hAnsi="Times New Roman" w:cs="Times New Roman"/>
          <w:noProof/>
          <w:sz w:val="26"/>
          <w:szCs w:val="26"/>
        </w:rPr>
        <w:t xml:space="preserve">: </w:t>
      </w:r>
      <w:r w:rsidR="00EE4F4B" w:rsidRPr="008C3514">
        <w:rPr>
          <w:rFonts w:ascii="Times New Roman" w:hAnsi="Times New Roman" w:cs="Times New Roman"/>
          <w:noProof/>
          <w:sz w:val="26"/>
          <w:szCs w:val="26"/>
        </w:rPr>
        <w:t xml:space="preserve">hãy </w:t>
      </w:r>
      <w:r w:rsidR="00C26009" w:rsidRPr="008C3514">
        <w:rPr>
          <w:rFonts w:ascii="Times New Roman" w:hAnsi="Times New Roman" w:cs="Times New Roman"/>
          <w:noProof/>
          <w:sz w:val="26"/>
          <w:szCs w:val="26"/>
        </w:rPr>
        <w:t>kiể</w:t>
      </w:r>
      <w:r w:rsidR="00EE4F4B" w:rsidRPr="008C3514">
        <w:rPr>
          <w:rFonts w:ascii="Times New Roman" w:hAnsi="Times New Roman" w:cs="Times New Roman"/>
          <w:noProof/>
          <w:sz w:val="26"/>
          <w:szCs w:val="26"/>
        </w:rPr>
        <w:t>m</w:t>
      </w:r>
      <w:r w:rsidR="00C26009" w:rsidRPr="008C3514">
        <w:rPr>
          <w:rFonts w:ascii="Times New Roman" w:hAnsi="Times New Roman" w:cs="Times New Roman"/>
          <w:noProof/>
          <w:sz w:val="26"/>
          <w:szCs w:val="26"/>
        </w:rPr>
        <w:t xml:space="preserve"> tra cái gì</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EE4F4B" w:rsidRPr="008C3514">
        <w:rPr>
          <w:rFonts w:ascii="Times New Roman" w:hAnsi="Times New Roman" w:cs="Times New Roman"/>
          <w:noProof/>
          <w:sz w:val="26"/>
          <w:szCs w:val="26"/>
        </w:rPr>
        <w:t xml:space="preserve"> I’m not sure…</w:t>
      </w:r>
      <w:r w:rsidR="00C26009" w:rsidRPr="008C3514">
        <w:rPr>
          <w:rFonts w:ascii="Times New Roman" w:hAnsi="Times New Roman" w:cs="Times New Roman"/>
          <w:noProof/>
          <w:sz w:val="26"/>
          <w:szCs w:val="26"/>
        </w:rPr>
        <w:t>: tôi k</w:t>
      </w:r>
      <w:r w:rsidR="00F3555F" w:rsidRPr="008C3514">
        <w:rPr>
          <w:rFonts w:ascii="Times New Roman" w:hAnsi="Times New Roman" w:cs="Times New Roman"/>
          <w:noProof/>
          <w:sz w:val="26"/>
          <w:szCs w:val="26"/>
        </w:rPr>
        <w:t>hông</w:t>
      </w:r>
      <w:r w:rsidR="00C26009" w:rsidRPr="008C3514">
        <w:rPr>
          <w:rFonts w:ascii="Times New Roman" w:hAnsi="Times New Roman" w:cs="Times New Roman"/>
          <w:noProof/>
          <w:sz w:val="26"/>
          <w:szCs w:val="26"/>
        </w:rPr>
        <w:t xml:space="preserve"> chắn chắn đâu</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00FC31A8" w:rsidRPr="008C3514">
        <w:rPr>
          <w:rFonts w:ascii="Times New Roman" w:hAnsi="Times New Roman" w:cs="Times New Roman"/>
          <w:noProof/>
          <w:sz w:val="26"/>
          <w:szCs w:val="26"/>
        </w:rPr>
        <w:t>I don’t know</w:t>
      </w:r>
      <w:r w:rsidR="00B04B08" w:rsidRPr="008C3514">
        <w:rPr>
          <w:rFonts w:ascii="Times New Roman" w:hAnsi="Times New Roman" w:cs="Times New Roman"/>
          <w:noProof/>
          <w:sz w:val="26"/>
          <w:szCs w:val="26"/>
        </w:rPr>
        <w:t xml:space="preserve"> (yet)</w:t>
      </w:r>
      <w:r w:rsidR="00FC31A8"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I have no idea: tôi </w:t>
      </w:r>
      <w:r w:rsidR="00FC31A8" w:rsidRPr="008C3514">
        <w:rPr>
          <w:rFonts w:ascii="Times New Roman" w:hAnsi="Times New Roman" w:cs="Times New Roman"/>
          <w:noProof/>
          <w:sz w:val="26"/>
          <w:szCs w:val="26"/>
        </w:rPr>
        <w:t>không biết</w:t>
      </w:r>
    </w:p>
    <w:p w:rsidR="00C96478" w:rsidRPr="008C3514" w:rsidRDefault="00C96478" w:rsidP="00C26009">
      <w:pPr>
        <w:pStyle w:val="ListParagraph"/>
        <w:spacing w:after="0"/>
        <w:ind w:left="0"/>
        <w:rPr>
          <w:rFonts w:ascii="Times New Roman" w:hAnsi="Times New Roman" w:cs="Times New Roman"/>
          <w:b/>
          <w:noProof/>
          <w:sz w:val="26"/>
          <w:szCs w:val="26"/>
        </w:rPr>
      </w:pPr>
    </w:p>
    <w:p w:rsidR="00D83DB7" w:rsidRPr="008C3514" w:rsidRDefault="000652A8" w:rsidP="000652A8">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303691" w:rsidRPr="008C3514" w:rsidRDefault="00230E6A" w:rsidP="000652A8">
      <w:pPr>
        <w:spacing w:before="120"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D83DB7" w:rsidRPr="008C3514">
        <w:rPr>
          <w:rFonts w:ascii="Times New Roman" w:hAnsi="Times New Roman" w:cs="Times New Roman"/>
          <w:noProof/>
          <w:sz w:val="26"/>
          <w:szCs w:val="26"/>
        </w:rPr>
        <w:t xml:space="preserve">Các </w:t>
      </w:r>
      <w:r w:rsidR="00BC7F48" w:rsidRPr="008C3514">
        <w:rPr>
          <w:rFonts w:ascii="Times New Roman" w:hAnsi="Times New Roman" w:cs="Times New Roman"/>
          <w:noProof/>
          <w:sz w:val="26"/>
          <w:szCs w:val="26"/>
        </w:rPr>
        <w:t>phương án</w:t>
      </w:r>
      <w:r w:rsidR="00D83DB7" w:rsidRPr="008C3514">
        <w:rPr>
          <w:rFonts w:ascii="Times New Roman" w:hAnsi="Times New Roman" w:cs="Times New Roman"/>
          <w:noProof/>
          <w:sz w:val="26"/>
          <w:szCs w:val="26"/>
        </w:rPr>
        <w:t xml:space="preserve"> trả lời bằng Yes hoặc No </w:t>
      </w:r>
      <w:r w:rsidR="00144A57" w:rsidRPr="008C3514">
        <w:rPr>
          <w:rFonts w:ascii="Times New Roman" w:hAnsi="Times New Roman" w:cs="Times New Roman"/>
          <w:noProof/>
          <w:sz w:val="26"/>
          <w:szCs w:val="26"/>
        </w:rPr>
        <w:t>thường</w:t>
      </w:r>
      <w:r w:rsidR="00D83DB7" w:rsidRPr="008C3514">
        <w:rPr>
          <w:rFonts w:ascii="Times New Roman" w:hAnsi="Times New Roman" w:cs="Times New Roman"/>
          <w:noProof/>
          <w:sz w:val="26"/>
          <w:szCs w:val="26"/>
        </w:rPr>
        <w:t xml:space="preserve"> là phương án sai. </w:t>
      </w:r>
      <w:r w:rsidR="00144A57" w:rsidRPr="008C3514">
        <w:rPr>
          <w:rFonts w:ascii="Times New Roman" w:hAnsi="Times New Roman" w:cs="Times New Roman"/>
          <w:noProof/>
          <w:sz w:val="26"/>
          <w:szCs w:val="26"/>
        </w:rPr>
        <w:t>Chúng chỉ đúng với câu hỏi bắt đầu bằng trợ động từ “Do”</w:t>
      </w:r>
      <w:r w:rsidR="007C1D43" w:rsidRPr="008C3514">
        <w:rPr>
          <w:rFonts w:ascii="Times New Roman" w:hAnsi="Times New Roman" w:cs="Times New Roman"/>
          <w:noProof/>
          <w:sz w:val="26"/>
          <w:szCs w:val="26"/>
        </w:rPr>
        <w:t>.</w:t>
      </w:r>
    </w:p>
    <w:p w:rsidR="00230E6A" w:rsidRPr="008C3514" w:rsidRDefault="00230E6A"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BC7F4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có lặp lại từ</w:t>
      </w:r>
      <w:r w:rsidR="00B22CB4" w:rsidRPr="008C3514">
        <w:rPr>
          <w:rFonts w:ascii="Times New Roman" w:hAnsi="Times New Roman" w:cs="Times New Roman"/>
          <w:noProof/>
          <w:sz w:val="26"/>
          <w:szCs w:val="26"/>
        </w:rPr>
        <w:t xml:space="preserve"> hoặc dùng từ (gần) đồng âm</w:t>
      </w:r>
      <w:r w:rsidRPr="008C3514">
        <w:rPr>
          <w:rFonts w:ascii="Times New Roman" w:hAnsi="Times New Roman" w:cs="Times New Roman"/>
          <w:noProof/>
          <w:sz w:val="26"/>
          <w:szCs w:val="26"/>
        </w:rPr>
        <w:t xml:space="preserve"> trong câu hỏi thường là phương án sai.</w:t>
      </w:r>
    </w:p>
    <w:p w:rsidR="00230E6A" w:rsidRPr="008C3514" w:rsidRDefault="00230E6A"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BC7F4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ồm giới từ + danh từ chỉ nơi chốn/thời gian đều là phương án sai vì những phương án như vậy chỉ trả lời cho câu hỏi Where/When, không thể trả lời cho câu hỏi Who.</w:t>
      </w:r>
    </w:p>
    <w:p w:rsidR="00230E6A" w:rsidRPr="008C3514" w:rsidRDefault="00230E6A"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972CDD"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ây nhiễu có chứa đại từ chỉ người, tên người, tên chức vụ, bộ phận văn phòng nhưng hành động thì không đúng với câu hỏi (hỏi làm việc này mà trả lời làm việc khác)</w:t>
      </w:r>
      <w:r w:rsidR="00B72528" w:rsidRPr="008C3514">
        <w:rPr>
          <w:rFonts w:ascii="Times New Roman" w:hAnsi="Times New Roman" w:cs="Times New Roman"/>
          <w:noProof/>
          <w:sz w:val="26"/>
          <w:szCs w:val="26"/>
        </w:rPr>
        <w:t xml:space="preserve"> hoặc không đúng về thì so với câu hỏi</w:t>
      </w:r>
      <w:r w:rsidRPr="008C3514">
        <w:rPr>
          <w:rFonts w:ascii="Times New Roman" w:hAnsi="Times New Roman" w:cs="Times New Roman"/>
          <w:noProof/>
          <w:sz w:val="26"/>
          <w:szCs w:val="26"/>
        </w:rPr>
        <w:t>.</w:t>
      </w:r>
    </w:p>
    <w:p w:rsidR="00B72528" w:rsidRPr="008C3514" w:rsidRDefault="00B72528" w:rsidP="00B72528">
      <w:pPr>
        <w:spacing w:after="0"/>
        <w:rPr>
          <w:rFonts w:ascii="Times New Roman" w:hAnsi="Times New Roman" w:cs="Times New Roman"/>
          <w:noProof/>
          <w:sz w:val="26"/>
          <w:szCs w:val="26"/>
        </w:rPr>
      </w:pPr>
    </w:p>
    <w:p w:rsidR="00D40A0A" w:rsidRPr="008C3514" w:rsidRDefault="00D40A0A" w:rsidP="00D40A0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D40A0A" w:rsidRPr="008C3514" w:rsidRDefault="00D40A0A" w:rsidP="001B50E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Nghe </w:t>
      </w:r>
      <w:r w:rsidR="00947419"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phân tích</w:t>
      </w:r>
    </w:p>
    <w:p w:rsidR="00D40A0A" w:rsidRPr="008C3514" w:rsidRDefault="00D40A0A" w:rsidP="00B77B10">
      <w:pPr>
        <w:spacing w:after="120"/>
        <w:ind w:left="283"/>
        <w:rPr>
          <w:rFonts w:ascii="Times New Roman" w:hAnsi="Times New Roman" w:cs="Times New Roman"/>
          <w:noProof/>
          <w:sz w:val="26"/>
          <w:szCs w:val="26"/>
        </w:rPr>
      </w:pPr>
      <w:r w:rsidRPr="008C3514">
        <w:rPr>
          <w:rFonts w:ascii="Times New Roman" w:hAnsi="Times New Roman" w:cs="Times New Roman"/>
          <w:noProof/>
          <w:sz w:val="26"/>
          <w:szCs w:val="26"/>
        </w:rPr>
        <w:t>a. Câu hỏi 01 (21.mp3)</w:t>
      </w:r>
    </w:p>
    <w:tbl>
      <w:tblPr>
        <w:tblStyle w:val="TableGrid"/>
        <w:tblW w:w="9889" w:type="dxa"/>
        <w:tblLook w:val="04A0" w:firstRow="1" w:lastRow="0" w:firstColumn="1" w:lastColumn="0" w:noHBand="0" w:noVBand="1"/>
      </w:tblPr>
      <w:tblGrid>
        <w:gridCol w:w="4928"/>
        <w:gridCol w:w="4961"/>
      </w:tblGrid>
      <w:tr w:rsidR="006372B7" w:rsidRPr="008C3514" w:rsidTr="000B18DD">
        <w:tc>
          <w:tcPr>
            <w:tcW w:w="4928" w:type="dxa"/>
          </w:tcPr>
          <w:p w:rsidR="006372B7" w:rsidRPr="008C3514" w:rsidRDefault="006372B7" w:rsidP="006967D1">
            <w:pPr>
              <w:spacing w:before="120" w:after="120"/>
              <w:rPr>
                <w:rFonts w:cs="Times New Roman"/>
                <w:noProof/>
                <w:szCs w:val="26"/>
              </w:rPr>
            </w:pPr>
            <w:r w:rsidRPr="008C3514">
              <w:rPr>
                <w:rFonts w:cs="Times New Roman"/>
                <w:noProof/>
                <w:szCs w:val="26"/>
              </w:rPr>
              <w:t>Who’s going to repair the computer system?</w:t>
            </w:r>
          </w:p>
          <w:p w:rsidR="006372B7" w:rsidRPr="008C3514" w:rsidRDefault="006372B7" w:rsidP="000B18DD">
            <w:pPr>
              <w:rPr>
                <w:rFonts w:cs="Times New Roman"/>
                <w:noProof/>
                <w:szCs w:val="26"/>
              </w:rPr>
            </w:pPr>
            <w:r w:rsidRPr="008C3514">
              <w:rPr>
                <w:rFonts w:cs="Times New Roman"/>
                <w:noProof/>
                <w:szCs w:val="26"/>
              </w:rPr>
              <w:t>(A) There are going to be two pairs.</w:t>
            </w:r>
          </w:p>
          <w:p w:rsidR="006372B7" w:rsidRPr="008C3514" w:rsidRDefault="006372B7" w:rsidP="000B18DD">
            <w:pPr>
              <w:ind w:right="-109"/>
              <w:rPr>
                <w:rFonts w:cs="Times New Roman"/>
                <w:b/>
                <w:noProof/>
                <w:szCs w:val="26"/>
              </w:rPr>
            </w:pPr>
            <w:r w:rsidRPr="008C3514">
              <w:rPr>
                <w:rFonts w:cs="Times New Roman"/>
                <w:b/>
                <w:noProof/>
                <w:szCs w:val="26"/>
              </w:rPr>
              <w:t>(B) A technician will fix it tomorrow.</w:t>
            </w:r>
          </w:p>
          <w:p w:rsidR="006372B7" w:rsidRPr="008C3514" w:rsidRDefault="006372B7" w:rsidP="006967D1">
            <w:pPr>
              <w:spacing w:after="120"/>
              <w:rPr>
                <w:rFonts w:cs="Times New Roman"/>
                <w:noProof/>
                <w:szCs w:val="26"/>
              </w:rPr>
            </w:pPr>
            <w:r w:rsidRPr="008C3514">
              <w:rPr>
                <w:rFonts w:cs="Times New Roman"/>
                <w:noProof/>
                <w:szCs w:val="26"/>
              </w:rPr>
              <w:t>(C) No, I don’t know how.</w:t>
            </w:r>
          </w:p>
        </w:tc>
        <w:tc>
          <w:tcPr>
            <w:tcW w:w="4961" w:type="dxa"/>
          </w:tcPr>
          <w:p w:rsidR="006372B7" w:rsidRPr="008C3514" w:rsidRDefault="006372B7" w:rsidP="000B18DD">
            <w:pPr>
              <w:spacing w:before="120" w:after="120"/>
              <w:rPr>
                <w:rFonts w:cs="Times New Roman"/>
                <w:noProof/>
                <w:szCs w:val="26"/>
              </w:rPr>
            </w:pPr>
            <w:r w:rsidRPr="008C3514">
              <w:rPr>
                <w:rFonts w:cs="Times New Roman"/>
                <w:noProof/>
                <w:szCs w:val="26"/>
              </w:rPr>
              <w:t>Ai sẽ sửa chữa hệ thống máy tính?</w:t>
            </w:r>
          </w:p>
          <w:p w:rsidR="006372B7" w:rsidRPr="008C3514" w:rsidRDefault="006372B7" w:rsidP="000B18DD">
            <w:pPr>
              <w:rPr>
                <w:rFonts w:cs="Times New Roman"/>
                <w:noProof/>
                <w:szCs w:val="26"/>
              </w:rPr>
            </w:pPr>
            <w:r w:rsidRPr="008C3514">
              <w:rPr>
                <w:rFonts w:cs="Times New Roman"/>
                <w:noProof/>
                <w:szCs w:val="26"/>
              </w:rPr>
              <w:t>(A) Sắp có 2 cặp.</w:t>
            </w:r>
          </w:p>
          <w:p w:rsidR="006372B7" w:rsidRPr="008C3514" w:rsidRDefault="006372B7" w:rsidP="000B18DD">
            <w:pPr>
              <w:rPr>
                <w:rFonts w:cs="Times New Roman"/>
                <w:b/>
                <w:noProof/>
                <w:szCs w:val="26"/>
              </w:rPr>
            </w:pPr>
            <w:r w:rsidRPr="008C3514">
              <w:rPr>
                <w:rFonts w:cs="Times New Roman"/>
                <w:b/>
                <w:noProof/>
                <w:szCs w:val="26"/>
              </w:rPr>
              <w:t xml:space="preserve">(B) Một kĩ thuật viên sẽ sửa nó vào ngày  </w:t>
            </w:r>
          </w:p>
          <w:p w:rsidR="006372B7" w:rsidRPr="008C3514" w:rsidRDefault="006372B7" w:rsidP="000B18DD">
            <w:pPr>
              <w:rPr>
                <w:rFonts w:cs="Times New Roman"/>
                <w:b/>
                <w:noProof/>
                <w:szCs w:val="26"/>
              </w:rPr>
            </w:pPr>
            <w:r w:rsidRPr="008C3514">
              <w:rPr>
                <w:rFonts w:cs="Times New Roman"/>
                <w:b/>
                <w:noProof/>
                <w:szCs w:val="26"/>
              </w:rPr>
              <w:t xml:space="preserve">      mai.</w:t>
            </w:r>
          </w:p>
          <w:p w:rsidR="006372B7" w:rsidRPr="008C3514" w:rsidRDefault="006372B7" w:rsidP="000B18DD">
            <w:pPr>
              <w:spacing w:after="120"/>
              <w:rPr>
                <w:rFonts w:cs="Times New Roman"/>
                <w:noProof/>
                <w:szCs w:val="26"/>
              </w:rPr>
            </w:pPr>
            <w:r w:rsidRPr="008C3514">
              <w:rPr>
                <w:rFonts w:cs="Times New Roman"/>
                <w:noProof/>
                <w:szCs w:val="26"/>
              </w:rPr>
              <w:lastRenderedPageBreak/>
              <w:t>(C) Không, tôi không biết làm cách nào cả.</w:t>
            </w:r>
          </w:p>
        </w:tc>
      </w:tr>
    </w:tbl>
    <w:p w:rsidR="006372B7" w:rsidRPr="008C3514" w:rsidRDefault="006372B7" w:rsidP="00943032">
      <w:pPr>
        <w:spacing w:after="0"/>
        <w:rPr>
          <w:rFonts w:ascii="Times New Roman" w:hAnsi="Times New Roman" w:cs="Times New Roman"/>
          <w:noProof/>
          <w:sz w:val="26"/>
          <w:szCs w:val="26"/>
        </w:rPr>
      </w:pPr>
    </w:p>
    <w:p w:rsidR="001B50E4" w:rsidRPr="008C3514" w:rsidRDefault="001B50E4"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22.mp3)</w:t>
      </w:r>
    </w:p>
    <w:tbl>
      <w:tblPr>
        <w:tblStyle w:val="TableGrid"/>
        <w:tblW w:w="0" w:type="auto"/>
        <w:tblLook w:val="04A0" w:firstRow="1" w:lastRow="0" w:firstColumn="1" w:lastColumn="0" w:noHBand="0" w:noVBand="1"/>
      </w:tblPr>
      <w:tblGrid>
        <w:gridCol w:w="4927"/>
        <w:gridCol w:w="4928"/>
      </w:tblGrid>
      <w:tr w:rsidR="00943032" w:rsidRPr="008C3514" w:rsidTr="0051146A">
        <w:tc>
          <w:tcPr>
            <w:tcW w:w="4927" w:type="dxa"/>
          </w:tcPr>
          <w:p w:rsidR="00943032" w:rsidRPr="008C3514" w:rsidRDefault="00943032" w:rsidP="0051146A">
            <w:pPr>
              <w:spacing w:before="120" w:after="120"/>
              <w:rPr>
                <w:rFonts w:cs="Times New Roman"/>
                <w:noProof/>
                <w:szCs w:val="26"/>
              </w:rPr>
            </w:pPr>
            <w:r w:rsidRPr="008C3514">
              <w:rPr>
                <w:rFonts w:cs="Times New Roman"/>
                <w:noProof/>
                <w:szCs w:val="26"/>
              </w:rPr>
              <w:t>Who was on the telephone?</w:t>
            </w:r>
          </w:p>
          <w:p w:rsidR="00943032" w:rsidRPr="008C3514" w:rsidRDefault="00943032" w:rsidP="0051146A">
            <w:pPr>
              <w:rPr>
                <w:rFonts w:cs="Times New Roman"/>
                <w:noProof/>
                <w:szCs w:val="26"/>
              </w:rPr>
            </w:pPr>
            <w:r w:rsidRPr="008C3514">
              <w:rPr>
                <w:rFonts w:cs="Times New Roman"/>
                <w:noProof/>
                <w:szCs w:val="26"/>
              </w:rPr>
              <w:t>(A) It’s disconnected.</w:t>
            </w:r>
          </w:p>
          <w:p w:rsidR="00943032" w:rsidRPr="008C3514" w:rsidRDefault="00943032" w:rsidP="0051146A">
            <w:pPr>
              <w:rPr>
                <w:rFonts w:cs="Times New Roman"/>
                <w:noProof/>
                <w:szCs w:val="26"/>
              </w:rPr>
            </w:pPr>
            <w:r w:rsidRPr="008C3514">
              <w:rPr>
                <w:rFonts w:cs="Times New Roman"/>
                <w:noProof/>
                <w:szCs w:val="26"/>
              </w:rPr>
              <w:t>(B) This morning at 10.</w:t>
            </w:r>
          </w:p>
          <w:p w:rsidR="00943032" w:rsidRPr="008C3514" w:rsidRDefault="00943032" w:rsidP="0051146A">
            <w:pPr>
              <w:spacing w:after="120"/>
              <w:rPr>
                <w:rFonts w:cs="Times New Roman"/>
                <w:b/>
                <w:noProof/>
                <w:szCs w:val="26"/>
              </w:rPr>
            </w:pPr>
            <w:r w:rsidRPr="008C3514">
              <w:rPr>
                <w:rFonts w:cs="Times New Roman"/>
                <w:b/>
                <w:noProof/>
                <w:szCs w:val="26"/>
              </w:rPr>
              <w:t>(C) Some salesperson.</w:t>
            </w:r>
          </w:p>
        </w:tc>
        <w:tc>
          <w:tcPr>
            <w:tcW w:w="4928" w:type="dxa"/>
          </w:tcPr>
          <w:p w:rsidR="00943032" w:rsidRPr="008C3514" w:rsidRDefault="00943032" w:rsidP="0051146A">
            <w:pPr>
              <w:spacing w:before="120" w:after="120"/>
              <w:rPr>
                <w:rFonts w:cs="Times New Roman"/>
                <w:noProof/>
                <w:szCs w:val="26"/>
              </w:rPr>
            </w:pPr>
            <w:r w:rsidRPr="008C3514">
              <w:rPr>
                <w:rFonts w:cs="Times New Roman"/>
                <w:noProof/>
                <w:szCs w:val="26"/>
              </w:rPr>
              <w:t>Ai đã nói chuyện điện thoại vậy?</w:t>
            </w:r>
          </w:p>
          <w:p w:rsidR="00943032" w:rsidRPr="008C3514" w:rsidRDefault="00943032" w:rsidP="0051146A">
            <w:pPr>
              <w:rPr>
                <w:rFonts w:cs="Times New Roman"/>
                <w:noProof/>
                <w:szCs w:val="26"/>
              </w:rPr>
            </w:pPr>
            <w:r w:rsidRPr="008C3514">
              <w:rPr>
                <w:rFonts w:cs="Times New Roman"/>
                <w:noProof/>
                <w:szCs w:val="26"/>
              </w:rPr>
              <w:t>(A) Nó đã bị ngắt kết nối.</w:t>
            </w:r>
          </w:p>
          <w:p w:rsidR="00943032" w:rsidRPr="008C3514" w:rsidRDefault="00943032" w:rsidP="0051146A">
            <w:pPr>
              <w:rPr>
                <w:rFonts w:cs="Times New Roman"/>
                <w:noProof/>
                <w:szCs w:val="26"/>
              </w:rPr>
            </w:pPr>
            <w:r w:rsidRPr="008C3514">
              <w:rPr>
                <w:rFonts w:cs="Times New Roman"/>
                <w:noProof/>
                <w:szCs w:val="26"/>
              </w:rPr>
              <w:t>(B) Sáng nay lúc 10 giờ.</w:t>
            </w:r>
          </w:p>
          <w:p w:rsidR="00943032" w:rsidRPr="008C3514" w:rsidRDefault="00943032" w:rsidP="0051146A">
            <w:pPr>
              <w:spacing w:after="120"/>
              <w:rPr>
                <w:rFonts w:cs="Times New Roman"/>
                <w:b/>
                <w:noProof/>
                <w:szCs w:val="26"/>
              </w:rPr>
            </w:pPr>
            <w:r w:rsidRPr="008C3514">
              <w:rPr>
                <w:rFonts w:cs="Times New Roman"/>
                <w:b/>
                <w:noProof/>
                <w:szCs w:val="26"/>
              </w:rPr>
              <w:t>(C) Một nhân viên bán hàng nào đó.</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1B50E4"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23.mp3)</w:t>
      </w:r>
    </w:p>
    <w:tbl>
      <w:tblPr>
        <w:tblStyle w:val="TableGrid"/>
        <w:tblW w:w="0" w:type="auto"/>
        <w:tblLook w:val="04A0" w:firstRow="1" w:lastRow="0" w:firstColumn="1" w:lastColumn="0" w:noHBand="0" w:noVBand="1"/>
      </w:tblPr>
      <w:tblGrid>
        <w:gridCol w:w="4927"/>
        <w:gridCol w:w="4928"/>
      </w:tblGrid>
      <w:tr w:rsidR="00943032" w:rsidRPr="008C3514" w:rsidTr="0051146A">
        <w:tc>
          <w:tcPr>
            <w:tcW w:w="4927" w:type="dxa"/>
          </w:tcPr>
          <w:p w:rsidR="00943032" w:rsidRPr="008C3514" w:rsidRDefault="00943032" w:rsidP="0051146A">
            <w:pPr>
              <w:spacing w:before="120" w:after="120"/>
              <w:rPr>
                <w:rFonts w:cs="Times New Roman"/>
                <w:noProof/>
                <w:szCs w:val="26"/>
              </w:rPr>
            </w:pPr>
            <w:r w:rsidRPr="008C3514">
              <w:rPr>
                <w:rFonts w:cs="Times New Roman"/>
                <w:noProof/>
                <w:szCs w:val="26"/>
              </w:rPr>
              <w:t>Who translated this news article?</w:t>
            </w:r>
          </w:p>
          <w:p w:rsidR="00943032" w:rsidRPr="008C3514" w:rsidRDefault="00943032" w:rsidP="0051146A">
            <w:pPr>
              <w:rPr>
                <w:rFonts w:cs="Times New Roman"/>
                <w:noProof/>
                <w:szCs w:val="26"/>
              </w:rPr>
            </w:pPr>
            <w:r w:rsidRPr="008C3514">
              <w:rPr>
                <w:rFonts w:cs="Times New Roman"/>
                <w:noProof/>
                <w:szCs w:val="26"/>
              </w:rPr>
              <w:t>(A) From a finance magazine.</w:t>
            </w:r>
          </w:p>
          <w:p w:rsidR="00943032" w:rsidRPr="008C3514" w:rsidRDefault="00943032" w:rsidP="0051146A">
            <w:pPr>
              <w:rPr>
                <w:rFonts w:cs="Times New Roman"/>
                <w:noProof/>
                <w:szCs w:val="26"/>
              </w:rPr>
            </w:pPr>
            <w:r w:rsidRPr="008C3514">
              <w:rPr>
                <w:rFonts w:cs="Times New Roman"/>
                <w:noProof/>
                <w:szCs w:val="26"/>
              </w:rPr>
              <w:t>(B) Yes, it’s a new article.</w:t>
            </w:r>
          </w:p>
          <w:p w:rsidR="00943032" w:rsidRPr="008C3514" w:rsidRDefault="00943032" w:rsidP="0051146A">
            <w:pPr>
              <w:spacing w:after="120"/>
              <w:rPr>
                <w:rFonts w:cs="Times New Roman"/>
                <w:b/>
                <w:noProof/>
                <w:szCs w:val="26"/>
              </w:rPr>
            </w:pPr>
            <w:r w:rsidRPr="008C3514">
              <w:rPr>
                <w:rFonts w:cs="Times New Roman"/>
                <w:b/>
                <w:noProof/>
                <w:szCs w:val="26"/>
              </w:rPr>
              <w:t>(C) Kathy did that.</w:t>
            </w:r>
          </w:p>
        </w:tc>
        <w:tc>
          <w:tcPr>
            <w:tcW w:w="4928" w:type="dxa"/>
          </w:tcPr>
          <w:p w:rsidR="00943032" w:rsidRPr="008C3514" w:rsidRDefault="00943032" w:rsidP="0051146A">
            <w:pPr>
              <w:spacing w:before="120" w:after="120"/>
              <w:rPr>
                <w:rFonts w:cs="Times New Roman"/>
                <w:noProof/>
                <w:szCs w:val="26"/>
              </w:rPr>
            </w:pPr>
            <w:r w:rsidRPr="008C3514">
              <w:rPr>
                <w:rFonts w:cs="Times New Roman"/>
                <w:noProof/>
                <w:szCs w:val="26"/>
              </w:rPr>
              <w:t>Ai đã biên dịch bài viết tin tức này?</w:t>
            </w:r>
          </w:p>
          <w:p w:rsidR="00943032" w:rsidRPr="008C3514" w:rsidRDefault="00943032" w:rsidP="0051146A">
            <w:pPr>
              <w:rPr>
                <w:rFonts w:cs="Times New Roman"/>
                <w:noProof/>
                <w:szCs w:val="26"/>
              </w:rPr>
            </w:pPr>
            <w:r w:rsidRPr="008C3514">
              <w:rPr>
                <w:rFonts w:cs="Times New Roman"/>
                <w:noProof/>
                <w:szCs w:val="26"/>
              </w:rPr>
              <w:t>(A) Từ một tạp chí tài chính.</w:t>
            </w:r>
          </w:p>
          <w:p w:rsidR="00943032" w:rsidRPr="008C3514" w:rsidRDefault="00943032" w:rsidP="0051146A">
            <w:pPr>
              <w:rPr>
                <w:rFonts w:cs="Times New Roman"/>
                <w:noProof/>
                <w:szCs w:val="26"/>
              </w:rPr>
            </w:pPr>
            <w:r w:rsidRPr="008C3514">
              <w:rPr>
                <w:rFonts w:cs="Times New Roman"/>
                <w:noProof/>
                <w:szCs w:val="26"/>
              </w:rPr>
              <w:t>(B) Đúng vậy, nó là một bài viết mới.</w:t>
            </w:r>
          </w:p>
          <w:p w:rsidR="00943032" w:rsidRPr="008C3514" w:rsidRDefault="00943032" w:rsidP="0051146A">
            <w:pPr>
              <w:spacing w:after="120"/>
              <w:rPr>
                <w:rFonts w:cs="Times New Roman"/>
                <w:b/>
                <w:noProof/>
                <w:szCs w:val="26"/>
              </w:rPr>
            </w:pPr>
            <w:r w:rsidRPr="008C3514">
              <w:rPr>
                <w:rFonts w:cs="Times New Roman"/>
                <w:b/>
                <w:noProof/>
                <w:szCs w:val="26"/>
              </w:rPr>
              <w:t>(C) Kathy đã làm việc đó.</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1B50E4" w:rsidP="000654DC">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993217"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993217"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943032"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24.mp3)</w:t>
      </w:r>
    </w:p>
    <w:tbl>
      <w:tblPr>
        <w:tblStyle w:val="TableGrid"/>
        <w:tblW w:w="9889" w:type="dxa"/>
        <w:tblLook w:val="04A0" w:firstRow="1" w:lastRow="0" w:firstColumn="1" w:lastColumn="0" w:noHBand="0" w:noVBand="1"/>
      </w:tblPr>
      <w:tblGrid>
        <w:gridCol w:w="4644"/>
        <w:gridCol w:w="5245"/>
      </w:tblGrid>
      <w:tr w:rsidR="00943032" w:rsidRPr="008C3514" w:rsidTr="0051146A">
        <w:tc>
          <w:tcPr>
            <w:tcW w:w="4644" w:type="dxa"/>
          </w:tcPr>
          <w:p w:rsidR="00943032" w:rsidRPr="008C3514" w:rsidRDefault="00943032" w:rsidP="0051146A">
            <w:pPr>
              <w:spacing w:before="120" w:after="120"/>
              <w:rPr>
                <w:rFonts w:cs="Times New Roman"/>
                <w:noProof/>
                <w:szCs w:val="26"/>
              </w:rPr>
            </w:pPr>
            <w:r w:rsidRPr="008C3514">
              <w:rPr>
                <w:rFonts w:cs="Times New Roman"/>
                <w:noProof/>
                <w:szCs w:val="26"/>
              </w:rPr>
              <w:t>Who should I tell if I need to leave early?</w:t>
            </w:r>
          </w:p>
          <w:p w:rsidR="00943032" w:rsidRPr="008C3514" w:rsidRDefault="00943032" w:rsidP="0051146A">
            <w:pPr>
              <w:rPr>
                <w:rFonts w:cs="Times New Roman"/>
                <w:noProof/>
                <w:szCs w:val="26"/>
              </w:rPr>
            </w:pPr>
            <w:r w:rsidRPr="008C3514">
              <w:rPr>
                <w:rFonts w:cs="Times New Roman"/>
                <w:b/>
                <w:noProof/>
                <w:szCs w:val="26"/>
              </w:rPr>
              <w:t>(A) Let your supervisor know.</w:t>
            </w:r>
          </w:p>
          <w:p w:rsidR="00943032" w:rsidRPr="008C3514" w:rsidRDefault="00943032" w:rsidP="0051146A">
            <w:pPr>
              <w:rPr>
                <w:rFonts w:cs="Times New Roman"/>
                <w:noProof/>
                <w:szCs w:val="26"/>
              </w:rPr>
            </w:pPr>
            <w:r w:rsidRPr="008C3514">
              <w:rPr>
                <w:rFonts w:cs="Times New Roman"/>
                <w:noProof/>
                <w:szCs w:val="26"/>
              </w:rPr>
              <w:t>(B) For a dentist appointment.</w:t>
            </w:r>
          </w:p>
          <w:p w:rsidR="00943032" w:rsidRPr="008C3514" w:rsidRDefault="00943032" w:rsidP="0051146A">
            <w:pPr>
              <w:spacing w:after="120"/>
              <w:rPr>
                <w:rFonts w:cs="Times New Roman"/>
                <w:noProof/>
                <w:szCs w:val="26"/>
              </w:rPr>
            </w:pPr>
            <w:r w:rsidRPr="008C3514">
              <w:rPr>
                <w:rFonts w:cs="Times New Roman"/>
                <w:noProof/>
                <w:szCs w:val="26"/>
              </w:rPr>
              <w:t>(C) About two o’clock.</w:t>
            </w:r>
          </w:p>
        </w:tc>
        <w:tc>
          <w:tcPr>
            <w:tcW w:w="5245" w:type="dxa"/>
          </w:tcPr>
          <w:p w:rsidR="00943032" w:rsidRPr="008C3514" w:rsidRDefault="00943032" w:rsidP="0051146A">
            <w:pPr>
              <w:spacing w:before="120" w:after="120"/>
              <w:rPr>
                <w:rFonts w:cs="Times New Roman"/>
                <w:noProof/>
                <w:szCs w:val="26"/>
              </w:rPr>
            </w:pPr>
            <w:r w:rsidRPr="008C3514">
              <w:rPr>
                <w:rFonts w:cs="Times New Roman"/>
                <w:noProof/>
                <w:szCs w:val="26"/>
              </w:rPr>
              <w:t>Tôi nên nói với ai nếu như tôi muốn rời đi sớm?</w:t>
            </w:r>
          </w:p>
          <w:p w:rsidR="00943032" w:rsidRPr="008C3514" w:rsidRDefault="00943032" w:rsidP="0051146A">
            <w:pPr>
              <w:rPr>
                <w:rFonts w:cs="Times New Roman"/>
                <w:b/>
                <w:noProof/>
                <w:szCs w:val="26"/>
              </w:rPr>
            </w:pPr>
            <w:r w:rsidRPr="008C3514">
              <w:rPr>
                <w:rFonts w:cs="Times New Roman"/>
                <w:b/>
                <w:noProof/>
                <w:szCs w:val="26"/>
              </w:rPr>
              <w:t>(A) Báo cho người giám sát của bạn biết.</w:t>
            </w:r>
          </w:p>
          <w:p w:rsidR="00943032" w:rsidRPr="008C3514" w:rsidRDefault="00943032" w:rsidP="0051146A">
            <w:pPr>
              <w:rPr>
                <w:rFonts w:cs="Times New Roman"/>
                <w:noProof/>
                <w:szCs w:val="26"/>
              </w:rPr>
            </w:pPr>
            <w:r w:rsidRPr="008C3514">
              <w:rPr>
                <w:rFonts w:cs="Times New Roman"/>
                <w:noProof/>
                <w:szCs w:val="26"/>
              </w:rPr>
              <w:t>(B) Vì một cuộc hẹn gặp nha sĩ.</w:t>
            </w:r>
          </w:p>
          <w:p w:rsidR="00943032" w:rsidRPr="008C3514" w:rsidRDefault="00943032" w:rsidP="0051146A">
            <w:pPr>
              <w:spacing w:after="120"/>
              <w:rPr>
                <w:rFonts w:cs="Times New Roman"/>
                <w:noProof/>
                <w:szCs w:val="26"/>
              </w:rPr>
            </w:pPr>
            <w:r w:rsidRPr="008C3514">
              <w:rPr>
                <w:rFonts w:cs="Times New Roman"/>
                <w:noProof/>
                <w:szCs w:val="26"/>
              </w:rPr>
              <w:t>(C) Khoảng 2 giờ.</w:t>
            </w:r>
          </w:p>
        </w:tc>
      </w:tr>
    </w:tbl>
    <w:p w:rsidR="00943032" w:rsidRPr="008C3514" w:rsidRDefault="00943032" w:rsidP="00943032">
      <w:pPr>
        <w:spacing w:after="0"/>
        <w:rPr>
          <w:rFonts w:ascii="Times New Roman" w:hAnsi="Times New Roman" w:cs="Times New Roman"/>
          <w:noProof/>
          <w:sz w:val="26"/>
          <w:szCs w:val="26"/>
        </w:rPr>
      </w:pPr>
    </w:p>
    <w:p w:rsidR="00483B60"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483B60" w:rsidRPr="008C3514">
        <w:rPr>
          <w:rFonts w:ascii="Times New Roman" w:hAnsi="Times New Roman" w:cs="Times New Roman"/>
          <w:noProof/>
          <w:sz w:val="26"/>
          <w:szCs w:val="26"/>
        </w:rPr>
        <w:t>. Câu hỏi 05 (25.mp3)</w:t>
      </w:r>
    </w:p>
    <w:tbl>
      <w:tblPr>
        <w:tblStyle w:val="TableGrid"/>
        <w:tblW w:w="9889" w:type="dxa"/>
        <w:tblLook w:val="04A0" w:firstRow="1" w:lastRow="0" w:firstColumn="1" w:lastColumn="0" w:noHBand="0" w:noVBand="1"/>
      </w:tblPr>
      <w:tblGrid>
        <w:gridCol w:w="5070"/>
        <w:gridCol w:w="4819"/>
      </w:tblGrid>
      <w:tr w:rsidR="00483B60" w:rsidRPr="008C3514" w:rsidTr="0051146A">
        <w:tc>
          <w:tcPr>
            <w:tcW w:w="5070" w:type="dxa"/>
          </w:tcPr>
          <w:p w:rsidR="00483B60" w:rsidRPr="008C3514" w:rsidRDefault="00483B60" w:rsidP="0051146A">
            <w:pPr>
              <w:spacing w:before="120" w:after="120"/>
              <w:rPr>
                <w:rFonts w:cs="Times New Roman"/>
                <w:noProof/>
                <w:szCs w:val="26"/>
              </w:rPr>
            </w:pPr>
            <w:r w:rsidRPr="008C3514">
              <w:rPr>
                <w:rFonts w:cs="Times New Roman"/>
                <w:noProof/>
                <w:szCs w:val="26"/>
              </w:rPr>
              <w:t>Who will be the lead engineer for the project?</w:t>
            </w:r>
          </w:p>
          <w:p w:rsidR="00483B60" w:rsidRPr="008C3514" w:rsidRDefault="00483B60" w:rsidP="0051146A">
            <w:pPr>
              <w:rPr>
                <w:rFonts w:cs="Times New Roman"/>
                <w:noProof/>
                <w:szCs w:val="26"/>
              </w:rPr>
            </w:pPr>
            <w:r w:rsidRPr="008C3514">
              <w:rPr>
                <w:rFonts w:cs="Times New Roman"/>
                <w:noProof/>
                <w:szCs w:val="26"/>
              </w:rPr>
              <w:t>(A) The engine needs repairs.</w:t>
            </w:r>
          </w:p>
          <w:p w:rsidR="00483B60" w:rsidRPr="008C3514" w:rsidRDefault="00483B60" w:rsidP="0051146A">
            <w:pPr>
              <w:rPr>
                <w:rFonts w:cs="Times New Roman"/>
                <w:b/>
                <w:noProof/>
                <w:szCs w:val="26"/>
              </w:rPr>
            </w:pPr>
            <w:r w:rsidRPr="008C3514">
              <w:rPr>
                <w:rFonts w:cs="Times New Roman"/>
                <w:b/>
                <w:noProof/>
                <w:szCs w:val="26"/>
              </w:rPr>
              <w:t>(B) Dr. Ramirez, I believe.</w:t>
            </w:r>
          </w:p>
          <w:p w:rsidR="00483B60" w:rsidRPr="008C3514" w:rsidRDefault="00483B60" w:rsidP="0051146A">
            <w:pPr>
              <w:spacing w:after="120"/>
              <w:rPr>
                <w:rFonts w:cs="Times New Roman"/>
                <w:noProof/>
                <w:szCs w:val="26"/>
              </w:rPr>
            </w:pPr>
            <w:r w:rsidRPr="008C3514">
              <w:rPr>
                <w:rFonts w:cs="Times New Roman"/>
                <w:noProof/>
                <w:szCs w:val="26"/>
              </w:rPr>
              <w:t>(C) Near the station.</w:t>
            </w:r>
          </w:p>
        </w:tc>
        <w:tc>
          <w:tcPr>
            <w:tcW w:w="4819" w:type="dxa"/>
          </w:tcPr>
          <w:p w:rsidR="00483B60" w:rsidRPr="008C3514" w:rsidRDefault="00483B60" w:rsidP="0051146A">
            <w:pPr>
              <w:spacing w:before="120" w:after="120"/>
              <w:rPr>
                <w:rFonts w:cs="Times New Roman"/>
                <w:noProof/>
                <w:szCs w:val="26"/>
              </w:rPr>
            </w:pPr>
            <w:r w:rsidRPr="008C3514">
              <w:rPr>
                <w:rFonts w:cs="Times New Roman"/>
                <w:noProof/>
                <w:szCs w:val="26"/>
              </w:rPr>
              <w:t>Ai sẽ là kĩ sư trưởng cho dự án?</w:t>
            </w:r>
          </w:p>
          <w:p w:rsidR="00483B60" w:rsidRPr="008C3514" w:rsidRDefault="00483B60" w:rsidP="0051146A">
            <w:pPr>
              <w:rPr>
                <w:rFonts w:cs="Times New Roman"/>
                <w:noProof/>
                <w:szCs w:val="26"/>
              </w:rPr>
            </w:pPr>
            <w:r w:rsidRPr="008C3514">
              <w:rPr>
                <w:rFonts w:cs="Times New Roman"/>
                <w:noProof/>
                <w:szCs w:val="26"/>
              </w:rPr>
              <w:t>(A) Động cơ cần được sửa chữa.</w:t>
            </w:r>
          </w:p>
          <w:p w:rsidR="00483B60" w:rsidRPr="008C3514" w:rsidRDefault="00483B60" w:rsidP="0051146A">
            <w:pPr>
              <w:rPr>
                <w:rFonts w:cs="Times New Roman"/>
                <w:b/>
                <w:noProof/>
                <w:szCs w:val="26"/>
              </w:rPr>
            </w:pPr>
            <w:r w:rsidRPr="008C3514">
              <w:rPr>
                <w:rFonts w:cs="Times New Roman"/>
                <w:b/>
                <w:noProof/>
                <w:szCs w:val="26"/>
              </w:rPr>
              <w:t>(B) Tiến sĩ Ramirez, tôi tin là vậy.</w:t>
            </w:r>
          </w:p>
          <w:p w:rsidR="00483B60" w:rsidRPr="008C3514" w:rsidRDefault="00483B60" w:rsidP="0051146A">
            <w:pPr>
              <w:spacing w:after="120"/>
              <w:rPr>
                <w:rFonts w:cs="Times New Roman"/>
                <w:noProof/>
                <w:szCs w:val="26"/>
              </w:rPr>
            </w:pPr>
            <w:r w:rsidRPr="008C3514">
              <w:rPr>
                <w:rFonts w:cs="Times New Roman"/>
                <w:noProof/>
                <w:szCs w:val="26"/>
              </w:rPr>
              <w:t>(C) Gần nhà ga.</w:t>
            </w:r>
          </w:p>
        </w:tc>
      </w:tr>
    </w:tbl>
    <w:p w:rsidR="00483B60" w:rsidRPr="008C3514" w:rsidRDefault="00483B60" w:rsidP="00483B60">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1B50E4" w:rsidRPr="008C3514">
        <w:rPr>
          <w:rFonts w:ascii="Times New Roman" w:hAnsi="Times New Roman" w:cs="Times New Roman"/>
          <w:noProof/>
          <w:sz w:val="26"/>
          <w:szCs w:val="26"/>
        </w:rPr>
        <w:t>. Câu hỏi 06 (26.mp3)</w:t>
      </w:r>
    </w:p>
    <w:tbl>
      <w:tblPr>
        <w:tblStyle w:val="TableGrid"/>
        <w:tblW w:w="9889" w:type="dxa"/>
        <w:tblLook w:val="04A0" w:firstRow="1" w:lastRow="0" w:firstColumn="1" w:lastColumn="0" w:noHBand="0" w:noVBand="1"/>
      </w:tblPr>
      <w:tblGrid>
        <w:gridCol w:w="5211"/>
        <w:gridCol w:w="4678"/>
      </w:tblGrid>
      <w:tr w:rsidR="00C15E12" w:rsidRPr="008C3514" w:rsidTr="005B20C0">
        <w:tc>
          <w:tcPr>
            <w:tcW w:w="5211" w:type="dxa"/>
          </w:tcPr>
          <w:p w:rsidR="00C15E12" w:rsidRPr="008C3514" w:rsidRDefault="00C15E12" w:rsidP="005B20C0">
            <w:pPr>
              <w:spacing w:before="120" w:after="120"/>
              <w:rPr>
                <w:rFonts w:cs="Times New Roman"/>
                <w:noProof/>
                <w:szCs w:val="26"/>
              </w:rPr>
            </w:pPr>
            <w:r w:rsidRPr="008C3514">
              <w:rPr>
                <w:rFonts w:cs="Times New Roman"/>
                <w:noProof/>
                <w:szCs w:val="26"/>
              </w:rPr>
              <w:t>Who’s going to take the director to the airport?</w:t>
            </w:r>
          </w:p>
          <w:p w:rsidR="00C15E12" w:rsidRPr="008C3514" w:rsidRDefault="00C15E12" w:rsidP="005B20C0">
            <w:pPr>
              <w:rPr>
                <w:rFonts w:cs="Times New Roman"/>
                <w:noProof/>
                <w:szCs w:val="26"/>
              </w:rPr>
            </w:pPr>
            <w:r w:rsidRPr="008C3514">
              <w:rPr>
                <w:rFonts w:cs="Times New Roman"/>
                <w:noProof/>
                <w:szCs w:val="26"/>
              </w:rPr>
              <w:t>(A) Tomorrow morning.</w:t>
            </w:r>
          </w:p>
          <w:p w:rsidR="00C15E12" w:rsidRPr="008C3514" w:rsidRDefault="00C15E12" w:rsidP="005B20C0">
            <w:pPr>
              <w:rPr>
                <w:rFonts w:cs="Times New Roman"/>
                <w:b/>
                <w:noProof/>
                <w:szCs w:val="26"/>
              </w:rPr>
            </w:pPr>
            <w:r w:rsidRPr="008C3514">
              <w:rPr>
                <w:rFonts w:cs="Times New Roman"/>
                <w:b/>
                <w:noProof/>
                <w:szCs w:val="26"/>
              </w:rPr>
              <w:t>(B) Her secretary will.</w:t>
            </w:r>
          </w:p>
          <w:p w:rsidR="00C15E12" w:rsidRPr="008C3514" w:rsidRDefault="00C15E12" w:rsidP="005B20C0">
            <w:pPr>
              <w:spacing w:after="120"/>
              <w:rPr>
                <w:rFonts w:cs="Times New Roman"/>
                <w:noProof/>
                <w:szCs w:val="26"/>
              </w:rPr>
            </w:pPr>
            <w:r w:rsidRPr="008C3514">
              <w:rPr>
                <w:rFonts w:cs="Times New Roman"/>
                <w:noProof/>
                <w:szCs w:val="26"/>
              </w:rPr>
              <w:t>(C) Follow the map.</w:t>
            </w:r>
          </w:p>
        </w:tc>
        <w:tc>
          <w:tcPr>
            <w:tcW w:w="4678" w:type="dxa"/>
          </w:tcPr>
          <w:p w:rsidR="00C15E12" w:rsidRPr="008C3514" w:rsidRDefault="00C15E12" w:rsidP="005B20C0">
            <w:pPr>
              <w:spacing w:before="120" w:after="120"/>
              <w:rPr>
                <w:rFonts w:cs="Times New Roman"/>
                <w:noProof/>
                <w:szCs w:val="26"/>
              </w:rPr>
            </w:pPr>
            <w:r w:rsidRPr="008C3514">
              <w:rPr>
                <w:rFonts w:cs="Times New Roman"/>
                <w:noProof/>
                <w:szCs w:val="26"/>
              </w:rPr>
              <w:t>Ai sẽ đưa giám đốc đến sân bay?</w:t>
            </w:r>
          </w:p>
          <w:p w:rsidR="00C15E12" w:rsidRPr="008C3514" w:rsidRDefault="00C15E12" w:rsidP="005B20C0">
            <w:pPr>
              <w:rPr>
                <w:rFonts w:cs="Times New Roman"/>
                <w:noProof/>
                <w:szCs w:val="26"/>
              </w:rPr>
            </w:pPr>
            <w:r w:rsidRPr="008C3514">
              <w:rPr>
                <w:rFonts w:cs="Times New Roman"/>
                <w:noProof/>
                <w:szCs w:val="26"/>
              </w:rPr>
              <w:t>(A) Sáng ngày mai.</w:t>
            </w:r>
          </w:p>
          <w:p w:rsidR="00C15E12" w:rsidRPr="008C3514" w:rsidRDefault="00C15E12" w:rsidP="005B20C0">
            <w:pPr>
              <w:rPr>
                <w:rFonts w:cs="Times New Roman"/>
                <w:b/>
                <w:noProof/>
                <w:szCs w:val="26"/>
              </w:rPr>
            </w:pPr>
            <w:r w:rsidRPr="008C3514">
              <w:rPr>
                <w:rFonts w:cs="Times New Roman"/>
                <w:b/>
                <w:noProof/>
                <w:szCs w:val="26"/>
              </w:rPr>
              <w:t>(B) Thư kí của bà ấy sẽ làm.</w:t>
            </w:r>
          </w:p>
          <w:p w:rsidR="00C15E12" w:rsidRPr="008C3514" w:rsidRDefault="00C15E12" w:rsidP="005B20C0">
            <w:pPr>
              <w:rPr>
                <w:rFonts w:cs="Times New Roman"/>
                <w:noProof/>
                <w:szCs w:val="26"/>
              </w:rPr>
            </w:pPr>
            <w:r w:rsidRPr="008C3514">
              <w:rPr>
                <w:rFonts w:cs="Times New Roman"/>
                <w:noProof/>
                <w:szCs w:val="26"/>
              </w:rPr>
              <w:t>(C) Đi theo bản đồ.</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1B50E4" w:rsidRPr="008C3514">
        <w:rPr>
          <w:rFonts w:ascii="Times New Roman" w:hAnsi="Times New Roman" w:cs="Times New Roman"/>
          <w:noProof/>
          <w:sz w:val="26"/>
          <w:szCs w:val="26"/>
        </w:rPr>
        <w:t>. Câu hỏi 07 (27.mp3)</w:t>
      </w:r>
    </w:p>
    <w:tbl>
      <w:tblPr>
        <w:tblStyle w:val="TableGrid"/>
        <w:tblW w:w="0" w:type="auto"/>
        <w:tblLook w:val="04A0" w:firstRow="1" w:lastRow="0" w:firstColumn="1" w:lastColumn="0" w:noHBand="0" w:noVBand="1"/>
      </w:tblPr>
      <w:tblGrid>
        <w:gridCol w:w="4911"/>
        <w:gridCol w:w="4944"/>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 xml:space="preserve">Who is going to take charge when Mr. </w:t>
            </w:r>
            <w:r w:rsidRPr="008C3514">
              <w:rPr>
                <w:rFonts w:cs="Times New Roman"/>
                <w:noProof/>
                <w:szCs w:val="26"/>
              </w:rPr>
              <w:lastRenderedPageBreak/>
              <w:t>Giovani leaves?</w:t>
            </w:r>
          </w:p>
          <w:p w:rsidR="00C15E12" w:rsidRPr="008C3514" w:rsidRDefault="00C15E12" w:rsidP="005B20C0">
            <w:pPr>
              <w:rPr>
                <w:rFonts w:cs="Times New Roman"/>
                <w:noProof/>
                <w:szCs w:val="26"/>
              </w:rPr>
            </w:pPr>
            <w:r w:rsidRPr="008C3514">
              <w:rPr>
                <w:rFonts w:cs="Times New Roman"/>
                <w:noProof/>
                <w:szCs w:val="26"/>
              </w:rPr>
              <w:t>(A) Yes, he certainly is.</w:t>
            </w:r>
          </w:p>
          <w:p w:rsidR="00C15E12" w:rsidRPr="008C3514" w:rsidRDefault="00C15E12" w:rsidP="005B20C0">
            <w:pPr>
              <w:rPr>
                <w:rFonts w:cs="Times New Roman"/>
                <w:noProof/>
                <w:szCs w:val="26"/>
              </w:rPr>
            </w:pPr>
            <w:r w:rsidRPr="008C3514">
              <w:rPr>
                <w:rFonts w:cs="Times New Roman"/>
                <w:noProof/>
                <w:szCs w:val="26"/>
              </w:rPr>
              <w:t>(B) I’m going to charge the battery.</w:t>
            </w:r>
          </w:p>
          <w:p w:rsidR="00C15E12" w:rsidRPr="008C3514" w:rsidRDefault="00C15E12" w:rsidP="005B20C0">
            <w:pPr>
              <w:spacing w:after="120"/>
              <w:rPr>
                <w:rFonts w:cs="Times New Roman"/>
                <w:b/>
                <w:noProof/>
                <w:szCs w:val="26"/>
              </w:rPr>
            </w:pPr>
            <w:r w:rsidRPr="008C3514">
              <w:rPr>
                <w:rFonts w:cs="Times New Roman"/>
                <w:b/>
                <w:noProof/>
                <w:szCs w:val="26"/>
              </w:rPr>
              <w:t>(C) We don’t know yet.</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lastRenderedPageBreak/>
              <w:t>Ai sẽ điều hành khi ông Giovani rời khỏi?</w:t>
            </w:r>
          </w:p>
          <w:p w:rsidR="00C15E12" w:rsidRPr="008C3514" w:rsidRDefault="00C15E12" w:rsidP="005B20C0">
            <w:pPr>
              <w:rPr>
                <w:rFonts w:cs="Times New Roman"/>
                <w:noProof/>
                <w:szCs w:val="26"/>
              </w:rPr>
            </w:pPr>
            <w:r w:rsidRPr="008C3514">
              <w:rPr>
                <w:rFonts w:cs="Times New Roman"/>
                <w:noProof/>
                <w:szCs w:val="26"/>
              </w:rPr>
              <w:lastRenderedPageBreak/>
              <w:t>(A) Đúng vậy, ông ấy chắc chắn là vậy.</w:t>
            </w:r>
          </w:p>
          <w:p w:rsidR="00C15E12" w:rsidRPr="008C3514" w:rsidRDefault="00C15E12" w:rsidP="005B20C0">
            <w:pPr>
              <w:rPr>
                <w:rFonts w:cs="Times New Roman"/>
                <w:noProof/>
                <w:szCs w:val="26"/>
              </w:rPr>
            </w:pPr>
            <w:r w:rsidRPr="008C3514">
              <w:rPr>
                <w:rFonts w:cs="Times New Roman"/>
                <w:noProof/>
                <w:szCs w:val="26"/>
              </w:rPr>
              <w:t>(B) Tôi đang định sạc pin.</w:t>
            </w:r>
          </w:p>
          <w:p w:rsidR="00C15E12" w:rsidRPr="008C3514" w:rsidRDefault="00C15E12" w:rsidP="005B20C0">
            <w:pPr>
              <w:spacing w:after="120"/>
              <w:rPr>
                <w:rFonts w:cs="Times New Roman"/>
                <w:b/>
                <w:noProof/>
                <w:szCs w:val="26"/>
              </w:rPr>
            </w:pPr>
            <w:r w:rsidRPr="008C3514">
              <w:rPr>
                <w:rFonts w:cs="Times New Roman"/>
                <w:b/>
                <w:noProof/>
                <w:szCs w:val="26"/>
              </w:rPr>
              <w:t>(C) Tôi cũng chưa biết nữa.</w:t>
            </w:r>
          </w:p>
        </w:tc>
      </w:tr>
    </w:tbl>
    <w:p w:rsidR="00C15E12" w:rsidRPr="008C3514" w:rsidRDefault="00C15E12" w:rsidP="00C15E12">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1B50E4" w:rsidRPr="008C3514">
        <w:rPr>
          <w:rFonts w:ascii="Times New Roman" w:hAnsi="Times New Roman" w:cs="Times New Roman"/>
          <w:noProof/>
          <w:sz w:val="26"/>
          <w:szCs w:val="26"/>
        </w:rPr>
        <w:t>. Câu hỏi 08 (28.mp3)</w:t>
      </w:r>
    </w:p>
    <w:tbl>
      <w:tblPr>
        <w:tblStyle w:val="TableGrid"/>
        <w:tblW w:w="0" w:type="auto"/>
        <w:tblLook w:val="04A0" w:firstRow="1" w:lastRow="0" w:firstColumn="1" w:lastColumn="0" w:noHBand="0" w:noVBand="1"/>
      </w:tblPr>
      <w:tblGrid>
        <w:gridCol w:w="4912"/>
        <w:gridCol w:w="4943"/>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Who explained this report to you?</w:t>
            </w:r>
          </w:p>
          <w:p w:rsidR="00C15E12" w:rsidRPr="008C3514" w:rsidRDefault="00C15E12" w:rsidP="005B20C0">
            <w:pPr>
              <w:rPr>
                <w:rFonts w:cs="Times New Roman"/>
                <w:noProof/>
                <w:szCs w:val="26"/>
              </w:rPr>
            </w:pPr>
            <w:r w:rsidRPr="008C3514">
              <w:rPr>
                <w:rFonts w:cs="Times New Roman"/>
                <w:noProof/>
                <w:szCs w:val="26"/>
              </w:rPr>
              <w:t>(A) Sure, let’s meet this afternoon.</w:t>
            </w:r>
          </w:p>
          <w:p w:rsidR="00C15E12" w:rsidRPr="008C3514" w:rsidRDefault="00C15E12" w:rsidP="005B20C0">
            <w:pPr>
              <w:rPr>
                <w:rFonts w:cs="Times New Roman"/>
                <w:b/>
                <w:noProof/>
                <w:szCs w:val="26"/>
              </w:rPr>
            </w:pPr>
            <w:r w:rsidRPr="008C3514">
              <w:rPr>
                <w:rFonts w:cs="Times New Roman"/>
                <w:b/>
                <w:noProof/>
                <w:szCs w:val="26"/>
              </w:rPr>
              <w:t>(B) Mr. Novak did, yesterday.</w:t>
            </w:r>
          </w:p>
          <w:p w:rsidR="00C15E12" w:rsidRPr="008C3514" w:rsidRDefault="00C15E12" w:rsidP="005B20C0">
            <w:pPr>
              <w:spacing w:after="120"/>
              <w:rPr>
                <w:rFonts w:cs="Times New Roman"/>
                <w:noProof/>
                <w:szCs w:val="26"/>
              </w:rPr>
            </w:pPr>
            <w:r w:rsidRPr="008C3514">
              <w:rPr>
                <w:rFonts w:cs="Times New Roman"/>
                <w:noProof/>
                <w:szCs w:val="26"/>
              </w:rPr>
              <w:t>(C) The plane leaves at two.</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t>Ai đã giải thích báo cáo này cho bạn?</w:t>
            </w:r>
          </w:p>
          <w:p w:rsidR="00C15E12" w:rsidRPr="008C3514" w:rsidRDefault="00C15E12" w:rsidP="005B20C0">
            <w:pPr>
              <w:rPr>
                <w:rFonts w:cs="Times New Roman"/>
                <w:noProof/>
                <w:szCs w:val="26"/>
              </w:rPr>
            </w:pPr>
            <w:r w:rsidRPr="008C3514">
              <w:rPr>
                <w:rFonts w:cs="Times New Roman"/>
                <w:noProof/>
                <w:szCs w:val="26"/>
              </w:rPr>
              <w:t xml:space="preserve">(A) Chắc chắn rồi, chúng ta hãy gặp nhau  </w:t>
            </w:r>
          </w:p>
          <w:p w:rsidR="00C15E12" w:rsidRPr="008C3514" w:rsidRDefault="00C15E12" w:rsidP="005B20C0">
            <w:pPr>
              <w:rPr>
                <w:rFonts w:cs="Times New Roman"/>
                <w:noProof/>
                <w:szCs w:val="26"/>
              </w:rPr>
            </w:pPr>
            <w:r w:rsidRPr="008C3514">
              <w:rPr>
                <w:rFonts w:cs="Times New Roman"/>
                <w:noProof/>
                <w:szCs w:val="26"/>
              </w:rPr>
              <w:t xml:space="preserve">      vào chiều nay.</w:t>
            </w:r>
          </w:p>
          <w:p w:rsidR="00C15E12" w:rsidRPr="008C3514" w:rsidRDefault="00C15E12" w:rsidP="005B20C0">
            <w:pPr>
              <w:rPr>
                <w:rFonts w:cs="Times New Roman"/>
                <w:b/>
                <w:noProof/>
                <w:szCs w:val="26"/>
              </w:rPr>
            </w:pPr>
            <w:r w:rsidRPr="008C3514">
              <w:rPr>
                <w:rFonts w:cs="Times New Roman"/>
                <w:b/>
                <w:noProof/>
                <w:szCs w:val="26"/>
              </w:rPr>
              <w:t>(B) Là ông Novak, hồi hôm qua.</w:t>
            </w:r>
          </w:p>
          <w:p w:rsidR="00C15E12" w:rsidRPr="008C3514" w:rsidRDefault="00C15E12" w:rsidP="005B20C0">
            <w:pPr>
              <w:spacing w:after="120"/>
              <w:rPr>
                <w:rFonts w:cs="Times New Roman"/>
                <w:noProof/>
                <w:szCs w:val="26"/>
              </w:rPr>
            </w:pPr>
            <w:r w:rsidRPr="008C3514">
              <w:rPr>
                <w:rFonts w:cs="Times New Roman"/>
                <w:noProof/>
                <w:szCs w:val="26"/>
              </w:rPr>
              <w:t>(C) Máy bay cất cánh lúc 2 giờ.</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1B50E4" w:rsidRPr="008C3514">
        <w:rPr>
          <w:rFonts w:ascii="Times New Roman" w:hAnsi="Times New Roman" w:cs="Times New Roman"/>
          <w:noProof/>
          <w:sz w:val="26"/>
          <w:szCs w:val="26"/>
        </w:rPr>
        <w:t>. Câu hỏi 09 (29.mp3)</w:t>
      </w:r>
    </w:p>
    <w:tbl>
      <w:tblPr>
        <w:tblStyle w:val="TableGrid"/>
        <w:tblW w:w="9889" w:type="dxa"/>
        <w:tblLook w:val="04A0" w:firstRow="1" w:lastRow="0" w:firstColumn="1" w:lastColumn="0" w:noHBand="0" w:noVBand="1"/>
      </w:tblPr>
      <w:tblGrid>
        <w:gridCol w:w="4928"/>
        <w:gridCol w:w="4961"/>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Did you hear who’s going to take over the manager’s position?</w:t>
            </w:r>
          </w:p>
          <w:p w:rsidR="00C15E12" w:rsidRPr="008C3514" w:rsidRDefault="00C15E12" w:rsidP="005B20C0">
            <w:pPr>
              <w:rPr>
                <w:rFonts w:cs="Times New Roman"/>
                <w:noProof/>
                <w:szCs w:val="26"/>
              </w:rPr>
            </w:pPr>
            <w:r w:rsidRPr="008C3514">
              <w:rPr>
                <w:rFonts w:cs="Times New Roman"/>
                <w:noProof/>
                <w:szCs w:val="26"/>
              </w:rPr>
              <w:t>(A) Near the window.</w:t>
            </w:r>
          </w:p>
          <w:p w:rsidR="00C15E12" w:rsidRPr="008C3514" w:rsidRDefault="00C15E12" w:rsidP="005B20C0">
            <w:pPr>
              <w:rPr>
                <w:rFonts w:cs="Times New Roman"/>
                <w:noProof/>
                <w:szCs w:val="26"/>
              </w:rPr>
            </w:pPr>
            <w:r w:rsidRPr="008C3514">
              <w:rPr>
                <w:rFonts w:cs="Times New Roman"/>
                <w:noProof/>
                <w:szCs w:val="26"/>
              </w:rPr>
              <w:t>(B) It isn’t loud enough.</w:t>
            </w:r>
          </w:p>
          <w:p w:rsidR="00C15E12" w:rsidRPr="008C3514" w:rsidRDefault="00C15E12" w:rsidP="005B20C0">
            <w:pPr>
              <w:ind w:right="-108"/>
              <w:rPr>
                <w:rFonts w:cs="Times New Roman"/>
                <w:b/>
                <w:noProof/>
                <w:szCs w:val="26"/>
              </w:rPr>
            </w:pPr>
            <w:r w:rsidRPr="008C3514">
              <w:rPr>
                <w:rFonts w:cs="Times New Roman"/>
                <w:b/>
                <w:noProof/>
                <w:szCs w:val="26"/>
              </w:rPr>
              <w:t>(C) Yes, Mr. Liu, from Hong Kong.</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t>Bạn đã có nghe tin ai sẽ tiếp quản vị trí quản lí chưa?</w:t>
            </w:r>
          </w:p>
          <w:p w:rsidR="00C15E12" w:rsidRPr="008C3514" w:rsidRDefault="00C15E12" w:rsidP="005B20C0">
            <w:pPr>
              <w:rPr>
                <w:rFonts w:cs="Times New Roman"/>
                <w:noProof/>
                <w:szCs w:val="26"/>
              </w:rPr>
            </w:pPr>
            <w:r w:rsidRPr="008C3514">
              <w:rPr>
                <w:rFonts w:cs="Times New Roman"/>
                <w:noProof/>
                <w:szCs w:val="26"/>
              </w:rPr>
              <w:t>(A) Gần cửa sổ.</w:t>
            </w:r>
          </w:p>
          <w:p w:rsidR="00C15E12" w:rsidRPr="008C3514" w:rsidRDefault="00C15E12" w:rsidP="005B20C0">
            <w:pPr>
              <w:rPr>
                <w:rFonts w:cs="Times New Roman"/>
                <w:noProof/>
                <w:szCs w:val="26"/>
              </w:rPr>
            </w:pPr>
            <w:r w:rsidRPr="008C3514">
              <w:rPr>
                <w:rFonts w:cs="Times New Roman"/>
                <w:noProof/>
                <w:szCs w:val="26"/>
              </w:rPr>
              <w:t>(B) Âm thanh chưa đủ lớn.</w:t>
            </w:r>
          </w:p>
          <w:p w:rsidR="00C15E12" w:rsidRPr="008C3514" w:rsidRDefault="00C15E12" w:rsidP="005B20C0">
            <w:pPr>
              <w:spacing w:after="120"/>
              <w:rPr>
                <w:rFonts w:cs="Times New Roman"/>
                <w:b/>
                <w:noProof/>
                <w:szCs w:val="26"/>
              </w:rPr>
            </w:pPr>
            <w:r w:rsidRPr="008C3514">
              <w:rPr>
                <w:rFonts w:cs="Times New Roman"/>
                <w:b/>
                <w:noProof/>
                <w:szCs w:val="26"/>
              </w:rPr>
              <w:t>(C) Có, là ông Liu, đến từ Hồng Kông.</w:t>
            </w:r>
          </w:p>
        </w:tc>
      </w:tr>
    </w:tbl>
    <w:p w:rsidR="001B50E4" w:rsidRPr="008C3514" w:rsidRDefault="001B50E4" w:rsidP="003667EC">
      <w:pPr>
        <w:spacing w:after="0"/>
        <w:rPr>
          <w:rFonts w:ascii="Times New Roman" w:hAnsi="Times New Roman" w:cs="Times New Roman"/>
          <w:b/>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1B50E4" w:rsidRPr="008C3514">
        <w:rPr>
          <w:rFonts w:ascii="Times New Roman" w:hAnsi="Times New Roman" w:cs="Times New Roman"/>
          <w:noProof/>
          <w:sz w:val="26"/>
          <w:szCs w:val="26"/>
        </w:rPr>
        <w:t>. Câu hỏi 10 (30.mp3)</w:t>
      </w:r>
    </w:p>
    <w:tbl>
      <w:tblPr>
        <w:tblStyle w:val="TableGrid"/>
        <w:tblW w:w="9889" w:type="dxa"/>
        <w:tblLook w:val="04A0" w:firstRow="1" w:lastRow="0" w:firstColumn="1" w:lastColumn="0" w:noHBand="0" w:noVBand="1"/>
      </w:tblPr>
      <w:tblGrid>
        <w:gridCol w:w="4928"/>
        <w:gridCol w:w="4961"/>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Do you know who was hired as the new program director?</w:t>
            </w:r>
          </w:p>
          <w:p w:rsidR="00C15E12" w:rsidRPr="008C3514" w:rsidRDefault="00C15E12" w:rsidP="005B20C0">
            <w:pPr>
              <w:rPr>
                <w:rFonts w:cs="Times New Roman"/>
                <w:noProof/>
                <w:szCs w:val="26"/>
              </w:rPr>
            </w:pPr>
            <w:r w:rsidRPr="008C3514">
              <w:rPr>
                <w:rFonts w:cs="Times New Roman"/>
                <w:b/>
                <w:noProof/>
                <w:szCs w:val="26"/>
              </w:rPr>
              <w:t>(A) It hasn’t been decided yet.</w:t>
            </w:r>
          </w:p>
          <w:p w:rsidR="00C15E12" w:rsidRPr="008C3514" w:rsidRDefault="00C15E12" w:rsidP="005B20C0">
            <w:pPr>
              <w:rPr>
                <w:rFonts w:cs="Times New Roman"/>
                <w:noProof/>
                <w:szCs w:val="26"/>
              </w:rPr>
            </w:pPr>
            <w:r w:rsidRPr="008C3514">
              <w:rPr>
                <w:rFonts w:cs="Times New Roman"/>
                <w:noProof/>
                <w:szCs w:val="26"/>
              </w:rPr>
              <w:t>(B) No, he didn’t direct the show.</w:t>
            </w:r>
          </w:p>
          <w:p w:rsidR="00C15E12" w:rsidRPr="008C3514" w:rsidRDefault="00C15E12" w:rsidP="005B20C0">
            <w:pPr>
              <w:spacing w:after="120"/>
              <w:rPr>
                <w:rFonts w:cs="Times New Roman"/>
                <w:noProof/>
                <w:szCs w:val="26"/>
              </w:rPr>
            </w:pPr>
            <w:r w:rsidRPr="008C3514">
              <w:rPr>
                <w:rFonts w:cs="Times New Roman"/>
                <w:noProof/>
                <w:szCs w:val="26"/>
              </w:rPr>
              <w:t>(C) I think Ms. Shin likes that program.</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t>Bạn có biết ai đã được tuyển làm giám đốc mới của chương trình không?</w:t>
            </w:r>
          </w:p>
          <w:p w:rsidR="00C15E12" w:rsidRPr="008C3514" w:rsidRDefault="00C15E12" w:rsidP="005B20C0">
            <w:pPr>
              <w:rPr>
                <w:rFonts w:cs="Times New Roman"/>
                <w:b/>
                <w:noProof/>
                <w:szCs w:val="26"/>
              </w:rPr>
            </w:pPr>
            <w:r w:rsidRPr="008C3514">
              <w:rPr>
                <w:rFonts w:cs="Times New Roman"/>
                <w:b/>
                <w:noProof/>
                <w:szCs w:val="26"/>
              </w:rPr>
              <w:t>(A) Việc đó chưa được quyết định.</w:t>
            </w:r>
          </w:p>
          <w:p w:rsidR="00C15E12" w:rsidRPr="008C3514" w:rsidRDefault="00C15E12" w:rsidP="005B20C0">
            <w:pPr>
              <w:rPr>
                <w:rFonts w:cs="Times New Roman"/>
                <w:noProof/>
                <w:szCs w:val="26"/>
              </w:rPr>
            </w:pPr>
            <w:r w:rsidRPr="008C3514">
              <w:rPr>
                <w:rFonts w:cs="Times New Roman"/>
                <w:noProof/>
                <w:szCs w:val="26"/>
              </w:rPr>
              <w:t>(B) Không, anh ấy không chỉ đạo buổi diễn.</w:t>
            </w:r>
          </w:p>
          <w:p w:rsidR="00C15E12" w:rsidRPr="008C3514" w:rsidRDefault="00C15E12" w:rsidP="005B20C0">
            <w:pPr>
              <w:spacing w:after="120"/>
              <w:rPr>
                <w:rFonts w:cs="Times New Roman"/>
                <w:noProof/>
                <w:szCs w:val="26"/>
              </w:rPr>
            </w:pPr>
            <w:r w:rsidRPr="008C3514">
              <w:rPr>
                <w:rFonts w:cs="Times New Roman"/>
                <w:noProof/>
                <w:szCs w:val="26"/>
              </w:rPr>
              <w:t>(C) Tôi nghĩ cô Shin thích chương trình đó.</w:t>
            </w:r>
          </w:p>
        </w:tc>
      </w:tr>
    </w:tbl>
    <w:p w:rsidR="00A64EE6" w:rsidRPr="008C3514" w:rsidRDefault="00A64EE6" w:rsidP="00A64EE6">
      <w:pPr>
        <w:spacing w:after="0"/>
        <w:rPr>
          <w:rFonts w:ascii="Times New Roman" w:hAnsi="Times New Roman" w:cs="Times New Roman"/>
          <w:b/>
          <w:noProof/>
          <w:sz w:val="26"/>
          <w:szCs w:val="26"/>
        </w:rPr>
      </w:pPr>
    </w:p>
    <w:p w:rsidR="00B369BF" w:rsidRPr="008C3514" w:rsidRDefault="00B369BF" w:rsidP="002E6E81">
      <w:pPr>
        <w:spacing w:after="120"/>
        <w:rPr>
          <w:rFonts w:ascii="Times New Roman" w:hAnsi="Times New Roman" w:cs="Times New Roman"/>
          <w:b/>
          <w:noProof/>
          <w:sz w:val="26"/>
          <w:szCs w:val="26"/>
        </w:rPr>
      </w:pPr>
    </w:p>
    <w:p w:rsidR="00B369BF" w:rsidRPr="008C3514" w:rsidRDefault="00B369BF" w:rsidP="002E6E81">
      <w:pPr>
        <w:spacing w:after="120"/>
        <w:rPr>
          <w:rFonts w:ascii="Times New Roman" w:hAnsi="Times New Roman" w:cs="Times New Roman"/>
          <w:b/>
          <w:noProof/>
          <w:sz w:val="26"/>
          <w:szCs w:val="26"/>
        </w:rPr>
      </w:pPr>
    </w:p>
    <w:p w:rsidR="00A7285A" w:rsidRPr="008C3514" w:rsidRDefault="00A7285A" w:rsidP="002E6E81">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PHÂN TÍCH CÂU HỎI WHAT</w:t>
      </w:r>
      <w:r w:rsidRPr="008C3514">
        <w:rPr>
          <w:rFonts w:ascii="Times New Roman" w:hAnsi="Times New Roman" w:cs="Times New Roman"/>
          <w:noProof/>
          <w:sz w:val="26"/>
          <w:szCs w:val="26"/>
        </w:rPr>
        <w:t xml:space="preserve"> </w:t>
      </w:r>
      <w:r w:rsidRPr="008C3514">
        <w:rPr>
          <w:rFonts w:ascii="Times New Roman" w:hAnsi="Times New Roman" w:cs="Times New Roman"/>
          <w:b/>
          <w:noProof/>
          <w:sz w:val="26"/>
          <w:szCs w:val="26"/>
        </w:rPr>
        <w:t>(CÂU HỎI CÁI GÌ)</w:t>
      </w:r>
    </w:p>
    <w:p w:rsidR="00A7285A" w:rsidRPr="008C3514" w:rsidRDefault="00A7285A" w:rsidP="00F22558">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cấu trúc câu ho</w:t>
      </w:r>
      <w:r w:rsidR="00F22558" w:rsidRPr="008C3514">
        <w:rPr>
          <w:rFonts w:ascii="Times New Roman" w:hAnsi="Times New Roman" w:cs="Times New Roman"/>
          <w:b/>
          <w:i/>
          <w:noProof/>
          <w:sz w:val="26"/>
          <w:szCs w:val="26"/>
        </w:rPr>
        <w:t>̉i và câu trả lời tương ứng</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time…? - Hỏi về giờ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có chứa từ chỉ thời điểm.</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kind of…? - Hỏi về loại nào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có chứa từ chỉ một loại đối tượng nào đó</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color…? - Hỏi về màu sắc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ừ chỉ màu sắc</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should/ did + S + V…? – Hỏi về hành động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động từ chỉ hành động</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made of? – Hỏi về chất liệu làm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ừ chỉ chất liệu</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 What is the best way to?/ what is the fastest way to? – Phương tiện nào là tốt nhất/ phương tiện nào là nhanh nhất?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ên một loại phương tiện (subway, highway, plane, train, bus,…)</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s the price/what’s final offer = How much? – Hỏi về giá cả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ừ chỉ giá cả</w:t>
      </w:r>
    </w:p>
    <w:p w:rsidR="00A7285A" w:rsidRPr="008C3514" w:rsidRDefault="00A7285A" w:rsidP="00F22558">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do/did you think = what is/was your opinion? – Hỏi về ý kiến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nêu ra ý kiến.</w:t>
      </w:r>
    </w:p>
    <w:p w:rsidR="00A7285A" w:rsidRPr="008C3514" w:rsidRDefault="00A7285A" w:rsidP="00443709">
      <w:pPr>
        <w:spacing w:after="0"/>
        <w:rPr>
          <w:rFonts w:ascii="Times New Roman" w:hAnsi="Times New Roman" w:cs="Times New Roman"/>
          <w:noProof/>
          <w:sz w:val="26"/>
          <w:szCs w:val="26"/>
        </w:rPr>
      </w:pPr>
    </w:p>
    <w:p w:rsidR="00A7285A" w:rsidRPr="008C3514" w:rsidRDefault="00A7285A" w:rsidP="0044370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án có thể đúng nữ</w:t>
      </w:r>
      <w:r w:rsidR="00443709" w:rsidRPr="008C3514">
        <w:rPr>
          <w:rFonts w:ascii="Times New Roman" w:hAnsi="Times New Roman" w:cs="Times New Roman"/>
          <w:b/>
          <w:i/>
          <w:noProof/>
          <w:sz w:val="26"/>
          <w:szCs w:val="26"/>
        </w:rPr>
        <w:t>a là</w:t>
      </w:r>
    </w:p>
    <w:p w:rsidR="00A7285A" w:rsidRPr="008C3514" w:rsidRDefault="00A7285A" w:rsidP="00443709">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A7285A" w:rsidRPr="008C3514" w:rsidRDefault="00A7285A" w:rsidP="00A7285A">
      <w:pPr>
        <w:spacing w:after="0"/>
        <w:rPr>
          <w:rFonts w:ascii="Times New Roman" w:hAnsi="Times New Roman" w:cs="Times New Roman"/>
          <w:b/>
          <w:noProof/>
          <w:sz w:val="26"/>
          <w:szCs w:val="26"/>
          <w:u w:val="single"/>
        </w:rPr>
      </w:pPr>
    </w:p>
    <w:p w:rsidR="00A7285A" w:rsidRPr="008C3514" w:rsidRDefault="00443709" w:rsidP="00A7285A">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bằng Yes hoặc No thường là phương án sai. </w:t>
      </w:r>
    </w:p>
    <w:p w:rsidR="00B50A9D" w:rsidRPr="008C3514" w:rsidRDefault="00A7285A" w:rsidP="00B50A9D">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B50A9D" w:rsidRPr="008C3514" w:rsidRDefault="00B50A9D" w:rsidP="00B50A9D">
      <w:pPr>
        <w:spacing w:after="0"/>
        <w:rPr>
          <w:rFonts w:ascii="Times New Roman" w:hAnsi="Times New Roman" w:cs="Times New Roman"/>
          <w:b/>
          <w:noProof/>
          <w:sz w:val="26"/>
          <w:szCs w:val="26"/>
        </w:rPr>
      </w:pPr>
    </w:p>
    <w:p w:rsidR="00B50A9D" w:rsidRPr="008C3514" w:rsidRDefault="00B50A9D" w:rsidP="00B50A9D">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V. LUYỆN TẬP CÁC CÂU HỎI MẪU</w:t>
      </w:r>
    </w:p>
    <w:p w:rsidR="00B50A9D" w:rsidRPr="008C3514" w:rsidRDefault="00FC6D54" w:rsidP="00B50A9D">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B50A9D" w:rsidRPr="008C3514">
        <w:rPr>
          <w:rFonts w:ascii="Times New Roman" w:hAnsi="Times New Roman" w:cs="Times New Roman"/>
          <w:b/>
          <w:i/>
          <w:noProof/>
          <w:sz w:val="26"/>
          <w:szCs w:val="26"/>
        </w:rPr>
        <w:t xml:space="preserve"> </w:t>
      </w:r>
      <w:r w:rsidR="00947419" w:rsidRPr="008C3514">
        <w:rPr>
          <w:rFonts w:ascii="Times New Roman" w:hAnsi="Times New Roman" w:cs="Times New Roman"/>
          <w:b/>
          <w:i/>
          <w:noProof/>
          <w:sz w:val="26"/>
          <w:szCs w:val="26"/>
        </w:rPr>
        <w:t>và</w:t>
      </w:r>
      <w:r w:rsidR="00B50A9D" w:rsidRPr="008C3514">
        <w:rPr>
          <w:rFonts w:ascii="Times New Roman" w:hAnsi="Times New Roman" w:cs="Times New Roman"/>
          <w:b/>
          <w:i/>
          <w:noProof/>
          <w:sz w:val="26"/>
          <w:szCs w:val="26"/>
        </w:rPr>
        <w:t xml:space="preserve"> phân tích</w:t>
      </w:r>
    </w:p>
    <w:p w:rsidR="00B50A9D" w:rsidRPr="008C3514" w:rsidRDefault="00B50A9D"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31.mp3)</w:t>
      </w:r>
    </w:p>
    <w:tbl>
      <w:tblPr>
        <w:tblStyle w:val="TableGrid"/>
        <w:tblW w:w="0" w:type="auto"/>
        <w:tblLook w:val="04A0" w:firstRow="1" w:lastRow="0" w:firstColumn="1" w:lastColumn="0" w:noHBand="0" w:noVBand="1"/>
      </w:tblPr>
      <w:tblGrid>
        <w:gridCol w:w="4927"/>
        <w:gridCol w:w="4928"/>
      </w:tblGrid>
      <w:tr w:rsidR="00E26620" w:rsidRPr="008C3514" w:rsidTr="00E26620">
        <w:tc>
          <w:tcPr>
            <w:tcW w:w="4927" w:type="dxa"/>
          </w:tcPr>
          <w:p w:rsidR="00E26620" w:rsidRPr="008C3514" w:rsidRDefault="00E26620" w:rsidP="00DF7061">
            <w:pPr>
              <w:spacing w:before="120" w:after="120"/>
              <w:rPr>
                <w:rFonts w:cs="Times New Roman"/>
                <w:noProof/>
                <w:szCs w:val="26"/>
              </w:rPr>
            </w:pPr>
            <w:r w:rsidRPr="008C3514">
              <w:rPr>
                <w:rFonts w:cs="Times New Roman"/>
                <w:noProof/>
                <w:szCs w:val="26"/>
              </w:rPr>
              <w:t>What’s on the menu today?</w:t>
            </w:r>
          </w:p>
          <w:p w:rsidR="00E26620" w:rsidRPr="008C3514" w:rsidRDefault="00E26620" w:rsidP="00E26620">
            <w:pPr>
              <w:rPr>
                <w:rFonts w:cs="Times New Roman"/>
                <w:noProof/>
                <w:szCs w:val="26"/>
              </w:rPr>
            </w:pPr>
            <w:r w:rsidRPr="008C3514">
              <w:rPr>
                <w:rFonts w:cs="Times New Roman"/>
                <w:noProof/>
                <w:szCs w:val="26"/>
              </w:rPr>
              <w:t>(A) At 12:30 P.M.</w:t>
            </w:r>
          </w:p>
          <w:p w:rsidR="00E26620" w:rsidRPr="008C3514" w:rsidRDefault="00E26620" w:rsidP="00E26620">
            <w:pPr>
              <w:rPr>
                <w:rFonts w:cs="Times New Roman"/>
                <w:b/>
                <w:noProof/>
                <w:szCs w:val="26"/>
              </w:rPr>
            </w:pPr>
            <w:r w:rsidRPr="008C3514">
              <w:rPr>
                <w:rFonts w:cs="Times New Roman"/>
                <w:b/>
                <w:noProof/>
                <w:szCs w:val="26"/>
              </w:rPr>
              <w:t>(B) Various pasta dishes.</w:t>
            </w:r>
          </w:p>
          <w:p w:rsidR="00E26620" w:rsidRPr="008C3514" w:rsidRDefault="00E26620" w:rsidP="00DF7061">
            <w:pPr>
              <w:spacing w:after="120"/>
              <w:rPr>
                <w:rFonts w:cs="Times New Roman"/>
                <w:noProof/>
                <w:szCs w:val="26"/>
              </w:rPr>
            </w:pPr>
            <w:r w:rsidRPr="008C3514">
              <w:rPr>
                <w:rFonts w:cs="Times New Roman"/>
                <w:noProof/>
                <w:szCs w:val="26"/>
              </w:rPr>
              <w:t>(C) A window seat would be nice.</w:t>
            </w:r>
          </w:p>
        </w:tc>
        <w:tc>
          <w:tcPr>
            <w:tcW w:w="4928" w:type="dxa"/>
          </w:tcPr>
          <w:p w:rsidR="00E26620" w:rsidRPr="008C3514" w:rsidRDefault="00DF7061" w:rsidP="00DF7061">
            <w:pPr>
              <w:spacing w:before="120" w:after="120"/>
              <w:rPr>
                <w:rFonts w:cs="Times New Roman"/>
                <w:noProof/>
                <w:szCs w:val="26"/>
              </w:rPr>
            </w:pPr>
            <w:r w:rsidRPr="008C3514">
              <w:rPr>
                <w:rFonts w:cs="Times New Roman"/>
                <w:noProof/>
                <w:szCs w:val="26"/>
              </w:rPr>
              <w:t>Thực đơn hôm nay có gì?</w:t>
            </w:r>
          </w:p>
          <w:p w:rsidR="00DF7061" w:rsidRPr="008C3514" w:rsidRDefault="00DF7061" w:rsidP="00DF7061">
            <w:pPr>
              <w:rPr>
                <w:rFonts w:cs="Times New Roman"/>
                <w:noProof/>
                <w:szCs w:val="26"/>
              </w:rPr>
            </w:pPr>
            <w:r w:rsidRPr="008C3514">
              <w:rPr>
                <w:rFonts w:cs="Times New Roman"/>
                <w:noProof/>
                <w:szCs w:val="26"/>
              </w:rPr>
              <w:t>(A) Vào lúc 12 giờ 30 trưa.</w:t>
            </w:r>
          </w:p>
          <w:p w:rsidR="00DF7061" w:rsidRPr="008C3514" w:rsidRDefault="00DF7061" w:rsidP="00DF7061">
            <w:pPr>
              <w:rPr>
                <w:rFonts w:cs="Times New Roman"/>
                <w:b/>
                <w:noProof/>
                <w:szCs w:val="26"/>
              </w:rPr>
            </w:pPr>
            <w:r w:rsidRPr="008C3514">
              <w:rPr>
                <w:rFonts w:cs="Times New Roman"/>
                <w:b/>
                <w:noProof/>
                <w:szCs w:val="26"/>
              </w:rPr>
              <w:t>(B) Nhiều món mì Ý khác nhau.</w:t>
            </w:r>
          </w:p>
          <w:p w:rsidR="00DF7061" w:rsidRPr="008C3514" w:rsidRDefault="00DF7061" w:rsidP="00B50A9D">
            <w:pPr>
              <w:spacing w:after="120"/>
              <w:rPr>
                <w:rFonts w:cs="Times New Roman"/>
                <w:noProof/>
                <w:szCs w:val="26"/>
              </w:rPr>
            </w:pPr>
            <w:r w:rsidRPr="008C3514">
              <w:rPr>
                <w:rFonts w:cs="Times New Roman"/>
                <w:noProof/>
                <w:szCs w:val="26"/>
              </w:rPr>
              <w:t>(C) Một chỗ ngồi gần cửa sổ thì tốt.</w:t>
            </w:r>
          </w:p>
        </w:tc>
      </w:tr>
    </w:tbl>
    <w:p w:rsidR="00D01712" w:rsidRPr="008C3514" w:rsidRDefault="00D01712" w:rsidP="002E6E81">
      <w:pPr>
        <w:spacing w:after="0"/>
        <w:rPr>
          <w:rFonts w:ascii="Times New Roman" w:hAnsi="Times New Roman" w:cs="Times New Roman"/>
          <w:noProof/>
          <w:sz w:val="26"/>
          <w:szCs w:val="26"/>
        </w:rPr>
      </w:pPr>
    </w:p>
    <w:p w:rsidR="00B50A9D" w:rsidRPr="008C3514" w:rsidRDefault="00B50A9D"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32.mp3)</w:t>
      </w:r>
    </w:p>
    <w:tbl>
      <w:tblPr>
        <w:tblStyle w:val="TableGrid"/>
        <w:tblW w:w="0" w:type="auto"/>
        <w:tblLook w:val="04A0" w:firstRow="1" w:lastRow="0" w:firstColumn="1" w:lastColumn="0" w:noHBand="0" w:noVBand="1"/>
      </w:tblPr>
      <w:tblGrid>
        <w:gridCol w:w="4927"/>
        <w:gridCol w:w="4928"/>
      </w:tblGrid>
      <w:tr w:rsidR="00E26620" w:rsidRPr="008C3514" w:rsidTr="00E26620">
        <w:tc>
          <w:tcPr>
            <w:tcW w:w="4927" w:type="dxa"/>
          </w:tcPr>
          <w:p w:rsidR="00E26620" w:rsidRPr="008C3514" w:rsidRDefault="00E26620" w:rsidP="006422A6">
            <w:pPr>
              <w:spacing w:before="120" w:after="120"/>
              <w:rPr>
                <w:rFonts w:cs="Times New Roman"/>
                <w:noProof/>
                <w:szCs w:val="26"/>
              </w:rPr>
            </w:pPr>
            <w:r w:rsidRPr="008C3514">
              <w:rPr>
                <w:rFonts w:cs="Times New Roman"/>
                <w:noProof/>
                <w:szCs w:val="26"/>
              </w:rPr>
              <w:t>What time does the pharmacy close this evening?</w:t>
            </w:r>
          </w:p>
          <w:p w:rsidR="00E26620" w:rsidRPr="008C3514" w:rsidRDefault="00E26620" w:rsidP="0025668F">
            <w:pPr>
              <w:rPr>
                <w:rFonts w:cs="Times New Roman"/>
                <w:noProof/>
                <w:szCs w:val="26"/>
              </w:rPr>
            </w:pPr>
            <w:r w:rsidRPr="008C3514">
              <w:rPr>
                <w:rFonts w:cs="Times New Roman"/>
                <w:noProof/>
                <w:szCs w:val="26"/>
              </w:rPr>
              <w:t>(A) Yes, if you have time.</w:t>
            </w:r>
          </w:p>
          <w:p w:rsidR="00E26620" w:rsidRPr="008C3514" w:rsidRDefault="00E26620" w:rsidP="0025668F">
            <w:pPr>
              <w:rPr>
                <w:rFonts w:cs="Times New Roman"/>
                <w:b/>
                <w:noProof/>
                <w:szCs w:val="26"/>
              </w:rPr>
            </w:pPr>
            <w:r w:rsidRPr="008C3514">
              <w:rPr>
                <w:rFonts w:cs="Times New Roman"/>
                <w:b/>
                <w:noProof/>
                <w:szCs w:val="26"/>
              </w:rPr>
              <w:t>(B) Actually, it’s already closed.</w:t>
            </w:r>
          </w:p>
          <w:p w:rsidR="00E26620" w:rsidRPr="008C3514" w:rsidRDefault="00E26620" w:rsidP="006422A6">
            <w:pPr>
              <w:spacing w:after="120"/>
              <w:rPr>
                <w:rFonts w:cs="Times New Roman"/>
                <w:noProof/>
                <w:szCs w:val="26"/>
              </w:rPr>
            </w:pPr>
            <w:r w:rsidRPr="008C3514">
              <w:rPr>
                <w:rFonts w:cs="Times New Roman"/>
                <w:noProof/>
                <w:szCs w:val="26"/>
              </w:rPr>
              <w:t>(C) Across from the café.</w:t>
            </w:r>
          </w:p>
        </w:tc>
        <w:tc>
          <w:tcPr>
            <w:tcW w:w="4928" w:type="dxa"/>
          </w:tcPr>
          <w:p w:rsidR="00E26620" w:rsidRPr="008C3514" w:rsidRDefault="006422A6" w:rsidP="006422A6">
            <w:pPr>
              <w:spacing w:before="120" w:after="120"/>
              <w:rPr>
                <w:rFonts w:cs="Times New Roman"/>
                <w:noProof/>
                <w:szCs w:val="26"/>
              </w:rPr>
            </w:pPr>
            <w:r w:rsidRPr="008C3514">
              <w:rPr>
                <w:rFonts w:cs="Times New Roman"/>
                <w:noProof/>
                <w:szCs w:val="26"/>
              </w:rPr>
              <w:t>Tối nay hiệu thuốc đóng cửa lúc mấy giờ?</w:t>
            </w:r>
          </w:p>
          <w:p w:rsidR="006422A6" w:rsidRPr="008C3514" w:rsidRDefault="006422A6" w:rsidP="0025668F">
            <w:pPr>
              <w:rPr>
                <w:rFonts w:cs="Times New Roman"/>
                <w:noProof/>
                <w:szCs w:val="26"/>
              </w:rPr>
            </w:pPr>
            <w:r w:rsidRPr="008C3514">
              <w:rPr>
                <w:rFonts w:cs="Times New Roman"/>
                <w:noProof/>
                <w:szCs w:val="26"/>
              </w:rPr>
              <w:t>(A) Đúng vậy, nếu bạn có thời gian.</w:t>
            </w:r>
          </w:p>
          <w:p w:rsidR="006422A6" w:rsidRPr="008C3514" w:rsidRDefault="006422A6" w:rsidP="0025668F">
            <w:pPr>
              <w:rPr>
                <w:rFonts w:cs="Times New Roman"/>
                <w:b/>
                <w:noProof/>
                <w:szCs w:val="26"/>
              </w:rPr>
            </w:pPr>
            <w:r w:rsidRPr="008C3514">
              <w:rPr>
                <w:rFonts w:cs="Times New Roman"/>
                <w:b/>
                <w:noProof/>
                <w:szCs w:val="26"/>
              </w:rPr>
              <w:t>(B) Th</w:t>
            </w:r>
            <w:r w:rsidR="006E0343" w:rsidRPr="008C3514">
              <w:rPr>
                <w:rFonts w:cs="Times New Roman"/>
                <w:b/>
                <w:noProof/>
                <w:szCs w:val="26"/>
              </w:rPr>
              <w:t>ật</w:t>
            </w:r>
            <w:r w:rsidRPr="008C3514">
              <w:rPr>
                <w:rFonts w:cs="Times New Roman"/>
                <w:b/>
                <w:noProof/>
                <w:szCs w:val="26"/>
              </w:rPr>
              <w:t xml:space="preserve"> ra, nó đã đóng cửa rồi.</w:t>
            </w:r>
          </w:p>
          <w:p w:rsidR="006422A6" w:rsidRPr="008C3514" w:rsidRDefault="006422A6" w:rsidP="006422A6">
            <w:pPr>
              <w:spacing w:after="120"/>
              <w:rPr>
                <w:rFonts w:cs="Times New Roman"/>
                <w:noProof/>
                <w:szCs w:val="26"/>
              </w:rPr>
            </w:pPr>
            <w:r w:rsidRPr="008C3514">
              <w:rPr>
                <w:rFonts w:cs="Times New Roman"/>
                <w:noProof/>
                <w:szCs w:val="26"/>
              </w:rPr>
              <w:t>(C) Đối diện quán cà phê.</w:t>
            </w:r>
          </w:p>
        </w:tc>
      </w:tr>
    </w:tbl>
    <w:p w:rsidR="00B50A9D" w:rsidRPr="008C3514" w:rsidRDefault="00B50A9D" w:rsidP="0025668F">
      <w:pPr>
        <w:spacing w:after="0"/>
        <w:rPr>
          <w:rFonts w:ascii="Times New Roman" w:hAnsi="Times New Roman" w:cs="Times New Roman"/>
          <w:noProof/>
          <w:sz w:val="26"/>
          <w:szCs w:val="26"/>
        </w:rPr>
      </w:pPr>
    </w:p>
    <w:p w:rsidR="00B50A9D" w:rsidRPr="008C3514" w:rsidRDefault="00B50A9D"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33.mp3)</w:t>
      </w:r>
    </w:p>
    <w:tbl>
      <w:tblPr>
        <w:tblStyle w:val="TableGrid"/>
        <w:tblW w:w="0" w:type="auto"/>
        <w:tblLook w:val="04A0" w:firstRow="1" w:lastRow="0" w:firstColumn="1" w:lastColumn="0" w:noHBand="0" w:noVBand="1"/>
      </w:tblPr>
      <w:tblGrid>
        <w:gridCol w:w="4928"/>
        <w:gridCol w:w="4927"/>
      </w:tblGrid>
      <w:tr w:rsidR="00E26620" w:rsidRPr="008C3514" w:rsidTr="000242C6">
        <w:tc>
          <w:tcPr>
            <w:tcW w:w="4928" w:type="dxa"/>
          </w:tcPr>
          <w:p w:rsidR="00E26620" w:rsidRPr="008C3514" w:rsidRDefault="00E26620" w:rsidP="000242C6">
            <w:pPr>
              <w:spacing w:before="120" w:after="120"/>
              <w:rPr>
                <w:rFonts w:cs="Times New Roman"/>
                <w:noProof/>
                <w:szCs w:val="26"/>
              </w:rPr>
            </w:pPr>
            <w:r w:rsidRPr="008C3514">
              <w:rPr>
                <w:rFonts w:cs="Times New Roman"/>
                <w:noProof/>
                <w:szCs w:val="26"/>
              </w:rPr>
              <w:t>What did you like about the factory tour?</w:t>
            </w:r>
          </w:p>
          <w:p w:rsidR="00E26620" w:rsidRPr="008C3514" w:rsidRDefault="00E26620" w:rsidP="0025668F">
            <w:pPr>
              <w:rPr>
                <w:rFonts w:cs="Times New Roman"/>
                <w:noProof/>
                <w:szCs w:val="26"/>
              </w:rPr>
            </w:pPr>
            <w:r w:rsidRPr="008C3514">
              <w:rPr>
                <w:rFonts w:cs="Times New Roman"/>
                <w:noProof/>
                <w:szCs w:val="26"/>
              </w:rPr>
              <w:lastRenderedPageBreak/>
              <w:t>(A) Yes, everyone in our group did.</w:t>
            </w:r>
          </w:p>
          <w:p w:rsidR="00E26620" w:rsidRPr="008C3514" w:rsidRDefault="00E26620" w:rsidP="0025668F">
            <w:pPr>
              <w:rPr>
                <w:rFonts w:cs="Times New Roman"/>
                <w:noProof/>
                <w:szCs w:val="26"/>
              </w:rPr>
            </w:pPr>
            <w:r w:rsidRPr="008C3514">
              <w:rPr>
                <w:rFonts w:cs="Times New Roman"/>
                <w:noProof/>
                <w:szCs w:val="26"/>
              </w:rPr>
              <w:t>(B) At a clothing manufacturer.</w:t>
            </w:r>
          </w:p>
          <w:p w:rsidR="00E26620" w:rsidRPr="008C3514" w:rsidRDefault="00E26620" w:rsidP="000242C6">
            <w:pPr>
              <w:spacing w:after="120"/>
              <w:rPr>
                <w:rFonts w:cs="Times New Roman"/>
                <w:b/>
                <w:noProof/>
                <w:szCs w:val="26"/>
              </w:rPr>
            </w:pPr>
            <w:r w:rsidRPr="008C3514">
              <w:rPr>
                <w:rFonts w:cs="Times New Roman"/>
                <w:b/>
                <w:noProof/>
                <w:szCs w:val="26"/>
              </w:rPr>
              <w:t>(C) Our guide was very knowledgeable.</w:t>
            </w:r>
          </w:p>
        </w:tc>
        <w:tc>
          <w:tcPr>
            <w:tcW w:w="4927" w:type="dxa"/>
          </w:tcPr>
          <w:p w:rsidR="00E26620" w:rsidRPr="008C3514" w:rsidRDefault="009E2086" w:rsidP="000242C6">
            <w:pPr>
              <w:spacing w:before="120" w:after="120"/>
              <w:rPr>
                <w:rFonts w:cs="Times New Roman"/>
                <w:noProof/>
                <w:szCs w:val="26"/>
              </w:rPr>
            </w:pPr>
            <w:r w:rsidRPr="008C3514">
              <w:rPr>
                <w:rFonts w:cs="Times New Roman"/>
                <w:noProof/>
                <w:szCs w:val="26"/>
              </w:rPr>
              <w:lastRenderedPageBreak/>
              <w:t>Bạn thích gì về chuyến tham quan nhà máy?</w:t>
            </w:r>
          </w:p>
          <w:p w:rsidR="009E2086" w:rsidRPr="008C3514" w:rsidRDefault="009E2086" w:rsidP="000242C6">
            <w:pPr>
              <w:rPr>
                <w:rFonts w:cs="Times New Roman"/>
                <w:noProof/>
                <w:szCs w:val="26"/>
              </w:rPr>
            </w:pPr>
            <w:r w:rsidRPr="008C3514">
              <w:rPr>
                <w:rFonts w:cs="Times New Roman"/>
                <w:noProof/>
                <w:szCs w:val="26"/>
              </w:rPr>
              <w:lastRenderedPageBreak/>
              <w:t xml:space="preserve">(A) </w:t>
            </w:r>
            <w:r w:rsidR="000242C6" w:rsidRPr="008C3514">
              <w:rPr>
                <w:rFonts w:cs="Times New Roman"/>
                <w:noProof/>
                <w:szCs w:val="26"/>
              </w:rPr>
              <w:t>Phải</w:t>
            </w:r>
            <w:r w:rsidRPr="008C3514">
              <w:rPr>
                <w:rFonts w:cs="Times New Roman"/>
                <w:noProof/>
                <w:szCs w:val="26"/>
              </w:rPr>
              <w:t>, mọi người trong nhóm đều đã làm.</w:t>
            </w:r>
          </w:p>
          <w:p w:rsidR="009E2086" w:rsidRPr="008C3514" w:rsidRDefault="009E2086" w:rsidP="0025668F">
            <w:pPr>
              <w:rPr>
                <w:rFonts w:cs="Times New Roman"/>
                <w:noProof/>
                <w:szCs w:val="26"/>
              </w:rPr>
            </w:pPr>
            <w:r w:rsidRPr="008C3514">
              <w:rPr>
                <w:rFonts w:cs="Times New Roman"/>
                <w:noProof/>
                <w:szCs w:val="26"/>
              </w:rPr>
              <w:t>(B) Tại một nhà sản xuất quần áo.</w:t>
            </w:r>
          </w:p>
          <w:p w:rsidR="000242C6" w:rsidRPr="008C3514" w:rsidRDefault="009E2086" w:rsidP="0025668F">
            <w:pPr>
              <w:rPr>
                <w:rFonts w:cs="Times New Roman"/>
                <w:b/>
                <w:noProof/>
                <w:szCs w:val="26"/>
              </w:rPr>
            </w:pPr>
            <w:r w:rsidRPr="008C3514">
              <w:rPr>
                <w:rFonts w:cs="Times New Roman"/>
                <w:b/>
                <w:noProof/>
                <w:szCs w:val="26"/>
              </w:rPr>
              <w:t xml:space="preserve">(C) Hướng dẫn viên của chúng tôi rất am </w:t>
            </w:r>
          </w:p>
          <w:p w:rsidR="009E2086" w:rsidRPr="008C3514" w:rsidRDefault="009E2086" w:rsidP="000242C6">
            <w:pPr>
              <w:spacing w:after="120"/>
              <w:ind w:left="425"/>
              <w:rPr>
                <w:rFonts w:cs="Times New Roman"/>
                <w:b/>
                <w:noProof/>
                <w:szCs w:val="26"/>
              </w:rPr>
            </w:pPr>
            <w:r w:rsidRPr="008C3514">
              <w:rPr>
                <w:rFonts w:cs="Times New Roman"/>
                <w:b/>
                <w:noProof/>
                <w:szCs w:val="26"/>
              </w:rPr>
              <w:t>hiểu.</w:t>
            </w:r>
          </w:p>
        </w:tc>
      </w:tr>
    </w:tbl>
    <w:p w:rsidR="00B57E7F" w:rsidRPr="008C3514" w:rsidRDefault="00B57E7F" w:rsidP="00B57E7F">
      <w:pPr>
        <w:spacing w:after="0"/>
        <w:rPr>
          <w:rFonts w:ascii="Times New Roman" w:hAnsi="Times New Roman" w:cs="Times New Roman"/>
          <w:b/>
          <w:i/>
          <w:noProof/>
          <w:sz w:val="26"/>
          <w:szCs w:val="26"/>
        </w:rPr>
      </w:pPr>
      <w:bookmarkStart w:id="0" w:name="_GoBack"/>
      <w:bookmarkEnd w:id="0"/>
    </w:p>
    <w:p w:rsidR="00A64EE6" w:rsidRPr="008C3514" w:rsidRDefault="00A64EE6" w:rsidP="00A64EE6">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2. Nghe và viết câu hỏi và các phương án trả lời</w:t>
      </w:r>
    </w:p>
    <w:p w:rsidR="00363BBA"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363BBA" w:rsidRPr="008C3514">
        <w:rPr>
          <w:rFonts w:ascii="Times New Roman" w:hAnsi="Times New Roman" w:cs="Times New Roman"/>
          <w:noProof/>
          <w:sz w:val="26"/>
          <w:szCs w:val="26"/>
        </w:rPr>
        <w:t>. Câu hỏi 04 (34.mp3)</w:t>
      </w:r>
    </w:p>
    <w:tbl>
      <w:tblPr>
        <w:tblStyle w:val="TableGrid"/>
        <w:tblW w:w="0" w:type="auto"/>
        <w:tblLook w:val="04A0" w:firstRow="1" w:lastRow="0" w:firstColumn="1" w:lastColumn="0" w:noHBand="0" w:noVBand="1"/>
      </w:tblPr>
      <w:tblGrid>
        <w:gridCol w:w="4927"/>
        <w:gridCol w:w="4928"/>
      </w:tblGrid>
      <w:tr w:rsidR="004C1673" w:rsidRPr="008C3514" w:rsidTr="004C1673">
        <w:tc>
          <w:tcPr>
            <w:tcW w:w="4927" w:type="dxa"/>
          </w:tcPr>
          <w:p w:rsidR="004C1673" w:rsidRPr="008C3514" w:rsidRDefault="004C1673" w:rsidP="00A42743">
            <w:pPr>
              <w:spacing w:before="120" w:after="120"/>
              <w:rPr>
                <w:rFonts w:cs="Times New Roman"/>
                <w:noProof/>
                <w:szCs w:val="26"/>
              </w:rPr>
            </w:pPr>
            <w:r w:rsidRPr="008C3514">
              <w:rPr>
                <w:rFonts w:cs="Times New Roman"/>
                <w:noProof/>
                <w:szCs w:val="26"/>
              </w:rPr>
              <w:t>What do you think of the jacket?</w:t>
            </w:r>
          </w:p>
          <w:p w:rsidR="004C1673" w:rsidRPr="008C3514" w:rsidRDefault="004C1673" w:rsidP="0025668F">
            <w:pPr>
              <w:rPr>
                <w:rFonts w:cs="Times New Roman"/>
                <w:b/>
                <w:noProof/>
                <w:szCs w:val="26"/>
              </w:rPr>
            </w:pPr>
            <w:r w:rsidRPr="008C3514">
              <w:rPr>
                <w:rFonts w:cs="Times New Roman"/>
                <w:b/>
                <w:noProof/>
                <w:szCs w:val="26"/>
              </w:rPr>
              <w:t>(A) It’s too small.</w:t>
            </w:r>
          </w:p>
          <w:p w:rsidR="004C1673" w:rsidRPr="008C3514" w:rsidRDefault="004C1673" w:rsidP="0025668F">
            <w:pPr>
              <w:rPr>
                <w:rFonts w:cs="Times New Roman"/>
                <w:noProof/>
                <w:szCs w:val="26"/>
              </w:rPr>
            </w:pPr>
            <w:r w:rsidRPr="008C3514">
              <w:rPr>
                <w:rFonts w:cs="Times New Roman"/>
                <w:noProof/>
                <w:szCs w:val="26"/>
              </w:rPr>
              <w:t>(B) The leather one.</w:t>
            </w:r>
          </w:p>
          <w:p w:rsidR="004C1673" w:rsidRPr="008C3514" w:rsidRDefault="004C1673" w:rsidP="00A42743">
            <w:pPr>
              <w:spacing w:after="120"/>
              <w:rPr>
                <w:rFonts w:cs="Times New Roman"/>
                <w:noProof/>
                <w:szCs w:val="26"/>
              </w:rPr>
            </w:pPr>
            <w:r w:rsidRPr="008C3514">
              <w:rPr>
                <w:rFonts w:cs="Times New Roman"/>
                <w:noProof/>
                <w:szCs w:val="26"/>
              </w:rPr>
              <w:t>(C) At a department store.</w:t>
            </w:r>
          </w:p>
        </w:tc>
        <w:tc>
          <w:tcPr>
            <w:tcW w:w="4928" w:type="dxa"/>
          </w:tcPr>
          <w:p w:rsidR="004C1673" w:rsidRPr="008C3514" w:rsidRDefault="00A42743" w:rsidP="00A42743">
            <w:pPr>
              <w:spacing w:before="120" w:after="120"/>
              <w:rPr>
                <w:rFonts w:cs="Times New Roman"/>
                <w:noProof/>
                <w:szCs w:val="26"/>
              </w:rPr>
            </w:pPr>
            <w:r w:rsidRPr="008C3514">
              <w:rPr>
                <w:rFonts w:cs="Times New Roman"/>
                <w:noProof/>
                <w:szCs w:val="26"/>
              </w:rPr>
              <w:t>Bạn nghĩ sao về chiếc áo khoác?</w:t>
            </w:r>
          </w:p>
          <w:p w:rsidR="00A42743" w:rsidRPr="008C3514" w:rsidRDefault="00A42743" w:rsidP="0025668F">
            <w:pPr>
              <w:rPr>
                <w:rFonts w:cs="Times New Roman"/>
                <w:b/>
                <w:noProof/>
                <w:szCs w:val="26"/>
              </w:rPr>
            </w:pPr>
            <w:r w:rsidRPr="008C3514">
              <w:rPr>
                <w:rFonts w:cs="Times New Roman"/>
                <w:b/>
                <w:noProof/>
                <w:szCs w:val="26"/>
              </w:rPr>
              <w:t>(A) Nó quá nhỏ.</w:t>
            </w:r>
          </w:p>
          <w:p w:rsidR="00A42743" w:rsidRPr="008C3514" w:rsidRDefault="00A42743" w:rsidP="0025668F">
            <w:pPr>
              <w:rPr>
                <w:rFonts w:cs="Times New Roman"/>
                <w:noProof/>
                <w:szCs w:val="26"/>
              </w:rPr>
            </w:pPr>
            <w:r w:rsidRPr="008C3514">
              <w:rPr>
                <w:rFonts w:cs="Times New Roman"/>
                <w:noProof/>
                <w:szCs w:val="26"/>
              </w:rPr>
              <w:t>(B) Cái làm bằng da.</w:t>
            </w:r>
          </w:p>
          <w:p w:rsidR="00A42743" w:rsidRPr="008C3514" w:rsidRDefault="00A42743" w:rsidP="00A42743">
            <w:pPr>
              <w:spacing w:after="120"/>
              <w:rPr>
                <w:rFonts w:cs="Times New Roman"/>
                <w:noProof/>
                <w:szCs w:val="26"/>
              </w:rPr>
            </w:pPr>
            <w:r w:rsidRPr="008C3514">
              <w:rPr>
                <w:rFonts w:cs="Times New Roman"/>
                <w:noProof/>
                <w:szCs w:val="26"/>
              </w:rPr>
              <w:t>(C) Tại một cửa hàng bách hoá.</w:t>
            </w:r>
          </w:p>
        </w:tc>
      </w:tr>
    </w:tbl>
    <w:p w:rsidR="00B57E7F" w:rsidRPr="008C3514" w:rsidRDefault="00B57E7F" w:rsidP="00B369BF">
      <w:pPr>
        <w:spacing w:after="0"/>
        <w:rPr>
          <w:rFonts w:ascii="Times New Roman" w:hAnsi="Times New Roman" w:cs="Times New Roman"/>
          <w:noProof/>
          <w:sz w:val="26"/>
          <w:szCs w:val="26"/>
        </w:rPr>
      </w:pPr>
    </w:p>
    <w:p w:rsidR="00947419"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947419" w:rsidRPr="008C3514">
        <w:rPr>
          <w:rFonts w:ascii="Times New Roman" w:hAnsi="Times New Roman" w:cs="Times New Roman"/>
          <w:noProof/>
          <w:sz w:val="26"/>
          <w:szCs w:val="26"/>
        </w:rPr>
        <w:t>. Câu hỏi 05 (35.mp3)</w:t>
      </w:r>
    </w:p>
    <w:tbl>
      <w:tblPr>
        <w:tblStyle w:val="TableGrid"/>
        <w:tblW w:w="0" w:type="auto"/>
        <w:tblLook w:val="04A0" w:firstRow="1" w:lastRow="0" w:firstColumn="1" w:lastColumn="0" w:noHBand="0" w:noVBand="1"/>
      </w:tblPr>
      <w:tblGrid>
        <w:gridCol w:w="4927"/>
        <w:gridCol w:w="4928"/>
      </w:tblGrid>
      <w:tr w:rsidR="00947419" w:rsidRPr="008C3514" w:rsidTr="0051146A">
        <w:tc>
          <w:tcPr>
            <w:tcW w:w="4927" w:type="dxa"/>
          </w:tcPr>
          <w:p w:rsidR="00947419" w:rsidRPr="008C3514" w:rsidRDefault="00947419" w:rsidP="0051146A">
            <w:pPr>
              <w:spacing w:before="120" w:after="120"/>
              <w:rPr>
                <w:rFonts w:cs="Times New Roman"/>
                <w:noProof/>
                <w:szCs w:val="26"/>
              </w:rPr>
            </w:pPr>
            <w:r w:rsidRPr="008C3514">
              <w:rPr>
                <w:rFonts w:cs="Times New Roman"/>
                <w:noProof/>
                <w:szCs w:val="26"/>
              </w:rPr>
              <w:t>What time is the bus departing?</w:t>
            </w:r>
          </w:p>
          <w:p w:rsidR="00947419" w:rsidRPr="008C3514" w:rsidRDefault="00947419" w:rsidP="0051146A">
            <w:pPr>
              <w:rPr>
                <w:rFonts w:cs="Times New Roman"/>
                <w:b/>
                <w:noProof/>
                <w:szCs w:val="26"/>
              </w:rPr>
            </w:pPr>
            <w:r w:rsidRPr="008C3514">
              <w:rPr>
                <w:rFonts w:cs="Times New Roman"/>
                <w:b/>
                <w:noProof/>
                <w:szCs w:val="26"/>
              </w:rPr>
              <w:t>(A) In 8 minutes.</w:t>
            </w:r>
          </w:p>
          <w:p w:rsidR="00947419" w:rsidRPr="008C3514" w:rsidRDefault="00947419" w:rsidP="0051146A">
            <w:pPr>
              <w:rPr>
                <w:rFonts w:cs="Times New Roman"/>
                <w:noProof/>
                <w:szCs w:val="26"/>
              </w:rPr>
            </w:pPr>
            <w:r w:rsidRPr="008C3514">
              <w:rPr>
                <w:rFonts w:cs="Times New Roman"/>
                <w:noProof/>
                <w:szCs w:val="26"/>
              </w:rPr>
              <w:t>(B) Our summer vacation.</w:t>
            </w:r>
          </w:p>
          <w:p w:rsidR="00947419" w:rsidRPr="008C3514" w:rsidRDefault="00947419" w:rsidP="0051146A">
            <w:pPr>
              <w:spacing w:after="120"/>
              <w:rPr>
                <w:rFonts w:cs="Times New Roman"/>
                <w:noProof/>
                <w:szCs w:val="26"/>
              </w:rPr>
            </w:pPr>
            <w:r w:rsidRPr="008C3514">
              <w:rPr>
                <w:rFonts w:cs="Times New Roman"/>
                <w:noProof/>
                <w:szCs w:val="26"/>
              </w:rPr>
              <w:t>(C) Just 12 pesos.</w:t>
            </w:r>
          </w:p>
        </w:tc>
        <w:tc>
          <w:tcPr>
            <w:tcW w:w="4928" w:type="dxa"/>
          </w:tcPr>
          <w:p w:rsidR="00947419" w:rsidRPr="008C3514" w:rsidRDefault="00947419" w:rsidP="0051146A">
            <w:pPr>
              <w:spacing w:before="120" w:after="120"/>
              <w:rPr>
                <w:rFonts w:cs="Times New Roman"/>
                <w:noProof/>
                <w:szCs w:val="26"/>
              </w:rPr>
            </w:pPr>
            <w:r w:rsidRPr="008C3514">
              <w:rPr>
                <w:rFonts w:cs="Times New Roman"/>
                <w:noProof/>
                <w:szCs w:val="26"/>
              </w:rPr>
              <w:t>Xe buýt khởi hành lúc mấy giờ?</w:t>
            </w:r>
          </w:p>
          <w:p w:rsidR="00947419" w:rsidRPr="008C3514" w:rsidRDefault="00947419" w:rsidP="0051146A">
            <w:pPr>
              <w:rPr>
                <w:rFonts w:cs="Times New Roman"/>
                <w:b/>
                <w:noProof/>
                <w:szCs w:val="26"/>
              </w:rPr>
            </w:pPr>
            <w:r w:rsidRPr="008C3514">
              <w:rPr>
                <w:rFonts w:cs="Times New Roman"/>
                <w:b/>
                <w:noProof/>
                <w:szCs w:val="26"/>
              </w:rPr>
              <w:t>(A) 8 phút nữa.</w:t>
            </w:r>
          </w:p>
          <w:p w:rsidR="00947419" w:rsidRPr="008C3514" w:rsidRDefault="00947419" w:rsidP="0051146A">
            <w:pPr>
              <w:rPr>
                <w:rFonts w:cs="Times New Roman"/>
                <w:noProof/>
                <w:szCs w:val="26"/>
              </w:rPr>
            </w:pPr>
            <w:r w:rsidRPr="008C3514">
              <w:rPr>
                <w:rFonts w:cs="Times New Roman"/>
                <w:noProof/>
                <w:szCs w:val="26"/>
              </w:rPr>
              <w:t>(B) Kì nghỉ hè của chúng tôi.</w:t>
            </w:r>
          </w:p>
          <w:p w:rsidR="00947419" w:rsidRPr="008C3514" w:rsidRDefault="00947419" w:rsidP="0051146A">
            <w:pPr>
              <w:spacing w:after="120"/>
              <w:rPr>
                <w:rFonts w:cs="Times New Roman"/>
                <w:noProof/>
                <w:szCs w:val="26"/>
              </w:rPr>
            </w:pPr>
            <w:r w:rsidRPr="008C3514">
              <w:rPr>
                <w:rFonts w:cs="Times New Roman"/>
                <w:noProof/>
                <w:szCs w:val="26"/>
              </w:rPr>
              <w:t>(C) Chỉ 12 Pê-sô</w:t>
            </w:r>
          </w:p>
        </w:tc>
      </w:tr>
    </w:tbl>
    <w:p w:rsidR="00947419" w:rsidRPr="008C3514" w:rsidRDefault="00947419" w:rsidP="00947419">
      <w:pPr>
        <w:spacing w:after="0"/>
        <w:rPr>
          <w:rFonts w:ascii="Times New Roman" w:hAnsi="Times New Roman" w:cs="Times New Roman"/>
          <w:noProof/>
          <w:sz w:val="26"/>
          <w:szCs w:val="26"/>
        </w:rPr>
      </w:pPr>
    </w:p>
    <w:p w:rsidR="00363BBA"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363BBA" w:rsidRPr="008C3514">
        <w:rPr>
          <w:rFonts w:ascii="Times New Roman" w:hAnsi="Times New Roman" w:cs="Times New Roman"/>
          <w:noProof/>
          <w:sz w:val="26"/>
          <w:szCs w:val="26"/>
        </w:rPr>
        <w:t>. Câu hỏi 06 (36.mp3)</w:t>
      </w:r>
    </w:p>
    <w:tbl>
      <w:tblPr>
        <w:tblStyle w:val="TableGrid"/>
        <w:tblW w:w="0" w:type="auto"/>
        <w:tblLook w:val="04A0" w:firstRow="1" w:lastRow="0" w:firstColumn="1" w:lastColumn="0" w:noHBand="0" w:noVBand="1"/>
      </w:tblPr>
      <w:tblGrid>
        <w:gridCol w:w="4503"/>
        <w:gridCol w:w="5352"/>
      </w:tblGrid>
      <w:tr w:rsidR="002B5CAF" w:rsidRPr="008C3514" w:rsidTr="00FD7C39">
        <w:tc>
          <w:tcPr>
            <w:tcW w:w="4503" w:type="dxa"/>
          </w:tcPr>
          <w:p w:rsidR="002B5CAF" w:rsidRPr="008C3514" w:rsidRDefault="002B5CAF" w:rsidP="00FD7C39">
            <w:pPr>
              <w:spacing w:before="120" w:after="120"/>
              <w:rPr>
                <w:rFonts w:cs="Times New Roman"/>
                <w:noProof/>
                <w:szCs w:val="26"/>
              </w:rPr>
            </w:pPr>
            <w:r w:rsidRPr="008C3514">
              <w:rPr>
                <w:rFonts w:cs="Times New Roman"/>
                <w:noProof/>
                <w:szCs w:val="26"/>
              </w:rPr>
              <w:t>What’s your opinion of the new servers?</w:t>
            </w:r>
          </w:p>
          <w:p w:rsidR="002B5CAF" w:rsidRPr="008C3514" w:rsidRDefault="002B5CAF" w:rsidP="0025668F">
            <w:pPr>
              <w:rPr>
                <w:rFonts w:cs="Times New Roman"/>
                <w:b/>
                <w:noProof/>
                <w:szCs w:val="26"/>
              </w:rPr>
            </w:pPr>
            <w:r w:rsidRPr="008C3514">
              <w:rPr>
                <w:rFonts w:cs="Times New Roman"/>
                <w:b/>
                <w:noProof/>
                <w:szCs w:val="26"/>
              </w:rPr>
              <w:t>(A) They seem pretty reliable.</w:t>
            </w:r>
          </w:p>
          <w:p w:rsidR="002B5CAF" w:rsidRPr="008C3514" w:rsidRDefault="002B5CAF" w:rsidP="0025668F">
            <w:pPr>
              <w:rPr>
                <w:rFonts w:cs="Times New Roman"/>
                <w:noProof/>
                <w:szCs w:val="26"/>
              </w:rPr>
            </w:pPr>
            <w:r w:rsidRPr="008C3514">
              <w:rPr>
                <w:rFonts w:cs="Times New Roman"/>
                <w:noProof/>
                <w:szCs w:val="26"/>
              </w:rPr>
              <w:t>(B) Sorry, we can’t afford that.</w:t>
            </w:r>
          </w:p>
          <w:p w:rsidR="002B5CAF" w:rsidRPr="008C3514" w:rsidRDefault="002B5CAF" w:rsidP="00FD7C39">
            <w:pPr>
              <w:spacing w:after="120"/>
              <w:rPr>
                <w:rFonts w:cs="Times New Roman"/>
                <w:noProof/>
                <w:szCs w:val="26"/>
              </w:rPr>
            </w:pPr>
            <w:r w:rsidRPr="008C3514">
              <w:rPr>
                <w:rFonts w:cs="Times New Roman"/>
                <w:noProof/>
                <w:szCs w:val="26"/>
              </w:rPr>
              <w:t>(C) I’d like to order soon.</w:t>
            </w:r>
          </w:p>
        </w:tc>
        <w:tc>
          <w:tcPr>
            <w:tcW w:w="5352" w:type="dxa"/>
          </w:tcPr>
          <w:p w:rsidR="002B5CAF" w:rsidRPr="008C3514" w:rsidRDefault="00247394" w:rsidP="00FD7C39">
            <w:pPr>
              <w:spacing w:before="120" w:after="120"/>
              <w:rPr>
                <w:rFonts w:cs="Times New Roman"/>
                <w:noProof/>
                <w:szCs w:val="26"/>
              </w:rPr>
            </w:pPr>
            <w:r w:rsidRPr="008C3514">
              <w:rPr>
                <w:rFonts w:cs="Times New Roman"/>
                <w:noProof/>
                <w:szCs w:val="26"/>
              </w:rPr>
              <w:t>Bạn nghĩ sao về những người phục vụ mới?</w:t>
            </w:r>
          </w:p>
          <w:p w:rsidR="00247394" w:rsidRPr="008C3514" w:rsidRDefault="00247394" w:rsidP="0025668F">
            <w:pPr>
              <w:rPr>
                <w:rFonts w:cs="Times New Roman"/>
                <w:b/>
                <w:noProof/>
                <w:szCs w:val="26"/>
              </w:rPr>
            </w:pPr>
            <w:r w:rsidRPr="008C3514">
              <w:rPr>
                <w:rFonts w:cs="Times New Roman"/>
                <w:b/>
                <w:noProof/>
                <w:szCs w:val="26"/>
              </w:rPr>
              <w:t>(A) Họ có vẻ khá là đáng tin cậy.</w:t>
            </w:r>
          </w:p>
          <w:p w:rsidR="00FD7C39" w:rsidRPr="008C3514" w:rsidRDefault="00FD7C39" w:rsidP="0025668F">
            <w:pPr>
              <w:rPr>
                <w:rFonts w:cs="Times New Roman"/>
                <w:noProof/>
                <w:szCs w:val="26"/>
              </w:rPr>
            </w:pPr>
            <w:r w:rsidRPr="008C3514">
              <w:rPr>
                <w:rFonts w:cs="Times New Roman"/>
                <w:noProof/>
                <w:szCs w:val="26"/>
              </w:rPr>
              <w:t>(B) Xin lỗi, chúng tôi không đủ khả năng chi trả.</w:t>
            </w:r>
          </w:p>
          <w:p w:rsidR="00FD7C39" w:rsidRPr="008C3514" w:rsidRDefault="00FD7C39" w:rsidP="00FD7C39">
            <w:pPr>
              <w:spacing w:after="120"/>
              <w:rPr>
                <w:rFonts w:cs="Times New Roman"/>
                <w:noProof/>
                <w:szCs w:val="26"/>
              </w:rPr>
            </w:pPr>
            <w:r w:rsidRPr="008C3514">
              <w:rPr>
                <w:rFonts w:cs="Times New Roman"/>
                <w:noProof/>
                <w:szCs w:val="26"/>
              </w:rPr>
              <w:t>(C) Tôi muốn gọi món sớm.</w:t>
            </w:r>
          </w:p>
        </w:tc>
      </w:tr>
    </w:tbl>
    <w:p w:rsidR="00C33927" w:rsidRPr="008C3514" w:rsidRDefault="00C33927" w:rsidP="0025668F">
      <w:pPr>
        <w:spacing w:after="0"/>
        <w:rPr>
          <w:rFonts w:ascii="Times New Roman" w:hAnsi="Times New Roman" w:cs="Times New Roman"/>
          <w:noProof/>
          <w:sz w:val="26"/>
          <w:szCs w:val="26"/>
        </w:rPr>
      </w:pPr>
    </w:p>
    <w:p w:rsidR="00363BBA" w:rsidRPr="008C3514" w:rsidRDefault="00A64EE6" w:rsidP="00F531D9">
      <w:pPr>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363BBA" w:rsidRPr="008C3514">
        <w:rPr>
          <w:rFonts w:ascii="Times New Roman" w:hAnsi="Times New Roman" w:cs="Times New Roman"/>
          <w:noProof/>
          <w:sz w:val="26"/>
          <w:szCs w:val="26"/>
        </w:rPr>
        <w:t>. Câu hỏi 07 (37.mp3)</w:t>
      </w:r>
    </w:p>
    <w:tbl>
      <w:tblPr>
        <w:tblStyle w:val="TableGrid"/>
        <w:tblW w:w="0" w:type="auto"/>
        <w:tblLook w:val="04A0" w:firstRow="1" w:lastRow="0" w:firstColumn="1" w:lastColumn="0" w:noHBand="0" w:noVBand="1"/>
      </w:tblPr>
      <w:tblGrid>
        <w:gridCol w:w="5778"/>
        <w:gridCol w:w="4077"/>
      </w:tblGrid>
      <w:tr w:rsidR="00C33927" w:rsidRPr="008C3514" w:rsidTr="002144F6">
        <w:tc>
          <w:tcPr>
            <w:tcW w:w="5778" w:type="dxa"/>
          </w:tcPr>
          <w:p w:rsidR="00C33927" w:rsidRPr="008C3514" w:rsidRDefault="00C33927" w:rsidP="002144F6">
            <w:pPr>
              <w:spacing w:before="120" w:after="120"/>
              <w:rPr>
                <w:rFonts w:cs="Times New Roman"/>
                <w:noProof/>
                <w:szCs w:val="26"/>
              </w:rPr>
            </w:pPr>
            <w:r w:rsidRPr="008C3514">
              <w:rPr>
                <w:rFonts w:cs="Times New Roman"/>
                <w:noProof/>
                <w:szCs w:val="26"/>
              </w:rPr>
              <w:t>What do you know about the Wellington Academy?</w:t>
            </w:r>
          </w:p>
          <w:p w:rsidR="00C33927" w:rsidRPr="008C3514" w:rsidRDefault="00C33927" w:rsidP="0025668F">
            <w:pPr>
              <w:rPr>
                <w:rFonts w:cs="Times New Roman"/>
                <w:b/>
                <w:noProof/>
                <w:szCs w:val="26"/>
              </w:rPr>
            </w:pPr>
            <w:r w:rsidRPr="008C3514">
              <w:rPr>
                <w:rFonts w:cs="Times New Roman"/>
                <w:b/>
                <w:noProof/>
                <w:szCs w:val="26"/>
              </w:rPr>
              <w:t>(A) It’s very prestigious.</w:t>
            </w:r>
          </w:p>
          <w:p w:rsidR="00C33927" w:rsidRPr="008C3514" w:rsidRDefault="00C33927" w:rsidP="0025668F">
            <w:pPr>
              <w:rPr>
                <w:rFonts w:cs="Times New Roman"/>
                <w:noProof/>
                <w:szCs w:val="26"/>
              </w:rPr>
            </w:pPr>
            <w:r w:rsidRPr="008C3514">
              <w:rPr>
                <w:rFonts w:cs="Times New Roman"/>
                <w:noProof/>
                <w:szCs w:val="26"/>
              </w:rPr>
              <w:t>(B) Quite frequently.</w:t>
            </w:r>
          </w:p>
          <w:p w:rsidR="00C33927" w:rsidRPr="008C3514" w:rsidRDefault="00C33927" w:rsidP="002144F6">
            <w:pPr>
              <w:spacing w:after="120"/>
              <w:rPr>
                <w:rFonts w:cs="Times New Roman"/>
                <w:noProof/>
                <w:szCs w:val="26"/>
              </w:rPr>
            </w:pPr>
            <w:r w:rsidRPr="008C3514">
              <w:rPr>
                <w:rFonts w:cs="Times New Roman"/>
                <w:noProof/>
                <w:szCs w:val="26"/>
              </w:rPr>
              <w:t>(C) In East London.</w:t>
            </w:r>
          </w:p>
        </w:tc>
        <w:tc>
          <w:tcPr>
            <w:tcW w:w="4077" w:type="dxa"/>
          </w:tcPr>
          <w:p w:rsidR="00C33927" w:rsidRPr="008C3514" w:rsidRDefault="002144F6" w:rsidP="002144F6">
            <w:pPr>
              <w:spacing w:before="120" w:after="120"/>
              <w:rPr>
                <w:rFonts w:cs="Times New Roman"/>
                <w:noProof/>
                <w:szCs w:val="26"/>
              </w:rPr>
            </w:pPr>
            <w:r w:rsidRPr="008C3514">
              <w:rPr>
                <w:rFonts w:cs="Times New Roman"/>
                <w:noProof/>
                <w:szCs w:val="26"/>
              </w:rPr>
              <w:t>Bạn biết gì về học viện Wellington?</w:t>
            </w:r>
          </w:p>
          <w:p w:rsidR="002144F6" w:rsidRPr="008C3514" w:rsidRDefault="002144F6" w:rsidP="0025668F">
            <w:pPr>
              <w:rPr>
                <w:rFonts w:cs="Times New Roman"/>
                <w:b/>
                <w:noProof/>
                <w:szCs w:val="26"/>
              </w:rPr>
            </w:pPr>
            <w:r w:rsidRPr="008C3514">
              <w:rPr>
                <w:rFonts w:cs="Times New Roman"/>
                <w:b/>
                <w:noProof/>
                <w:szCs w:val="26"/>
              </w:rPr>
              <w:t>(A) Nó rất có uy tín.</w:t>
            </w:r>
          </w:p>
          <w:p w:rsidR="002144F6" w:rsidRPr="008C3514" w:rsidRDefault="002144F6" w:rsidP="0025668F">
            <w:pPr>
              <w:rPr>
                <w:rFonts w:cs="Times New Roman"/>
                <w:noProof/>
                <w:szCs w:val="26"/>
              </w:rPr>
            </w:pPr>
            <w:r w:rsidRPr="008C3514">
              <w:rPr>
                <w:rFonts w:cs="Times New Roman"/>
                <w:noProof/>
                <w:szCs w:val="26"/>
              </w:rPr>
              <w:t>(B) Khá là đều đặn.</w:t>
            </w:r>
          </w:p>
          <w:p w:rsidR="002144F6" w:rsidRPr="008C3514" w:rsidRDefault="002144F6" w:rsidP="002144F6">
            <w:pPr>
              <w:spacing w:after="120"/>
              <w:rPr>
                <w:rFonts w:cs="Times New Roman"/>
                <w:noProof/>
                <w:szCs w:val="26"/>
              </w:rPr>
            </w:pPr>
            <w:r w:rsidRPr="008C3514">
              <w:rPr>
                <w:rFonts w:cs="Times New Roman"/>
                <w:noProof/>
                <w:szCs w:val="26"/>
              </w:rPr>
              <w:t>(C) Ở phía Đông Luân Đôn.</w:t>
            </w:r>
          </w:p>
        </w:tc>
      </w:tr>
    </w:tbl>
    <w:p w:rsidR="002E6E81" w:rsidRPr="008C3514" w:rsidRDefault="002E6E81" w:rsidP="002E6E81">
      <w:pPr>
        <w:spacing w:after="0"/>
        <w:rPr>
          <w:rFonts w:ascii="Times New Roman" w:hAnsi="Times New Roman" w:cs="Times New Roman"/>
          <w:noProof/>
          <w:sz w:val="26"/>
          <w:szCs w:val="26"/>
        </w:rPr>
      </w:pPr>
    </w:p>
    <w:p w:rsidR="00363BBA"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363BBA" w:rsidRPr="008C3514">
        <w:rPr>
          <w:rFonts w:ascii="Times New Roman" w:hAnsi="Times New Roman" w:cs="Times New Roman"/>
          <w:noProof/>
          <w:sz w:val="26"/>
          <w:szCs w:val="26"/>
        </w:rPr>
        <w:t>. Câu hỏi 08 (38.mp3)</w:t>
      </w:r>
    </w:p>
    <w:tbl>
      <w:tblPr>
        <w:tblStyle w:val="TableGrid"/>
        <w:tblW w:w="0" w:type="auto"/>
        <w:tblLook w:val="04A0" w:firstRow="1" w:lastRow="0" w:firstColumn="1" w:lastColumn="0" w:noHBand="0" w:noVBand="1"/>
      </w:tblPr>
      <w:tblGrid>
        <w:gridCol w:w="4927"/>
        <w:gridCol w:w="4928"/>
      </w:tblGrid>
      <w:tr w:rsidR="00C33927" w:rsidRPr="008C3514" w:rsidTr="00C33927">
        <w:tc>
          <w:tcPr>
            <w:tcW w:w="4927" w:type="dxa"/>
          </w:tcPr>
          <w:p w:rsidR="00C33927" w:rsidRPr="008C3514" w:rsidRDefault="00C33927" w:rsidP="00761D09">
            <w:pPr>
              <w:spacing w:before="120" w:after="120"/>
              <w:rPr>
                <w:rFonts w:cs="Times New Roman"/>
                <w:noProof/>
                <w:szCs w:val="26"/>
              </w:rPr>
            </w:pPr>
            <w:r w:rsidRPr="008C3514">
              <w:rPr>
                <w:rFonts w:cs="Times New Roman"/>
                <w:noProof/>
                <w:szCs w:val="26"/>
              </w:rPr>
              <w:t>What will you bring to Doug’s house-warming party?</w:t>
            </w:r>
          </w:p>
          <w:p w:rsidR="00C33927" w:rsidRPr="008C3514" w:rsidRDefault="00C33927" w:rsidP="00165EF3">
            <w:pPr>
              <w:rPr>
                <w:rFonts w:cs="Times New Roman"/>
                <w:noProof/>
                <w:szCs w:val="26"/>
              </w:rPr>
            </w:pPr>
            <w:r w:rsidRPr="008C3514">
              <w:rPr>
                <w:rFonts w:cs="Times New Roman"/>
                <w:noProof/>
                <w:szCs w:val="26"/>
              </w:rPr>
              <w:t>(A) We had a wonderful time.</w:t>
            </w:r>
          </w:p>
          <w:p w:rsidR="00C33927" w:rsidRPr="008C3514" w:rsidRDefault="00C33927" w:rsidP="00165EF3">
            <w:pPr>
              <w:rPr>
                <w:rFonts w:cs="Times New Roman"/>
                <w:b/>
                <w:noProof/>
                <w:szCs w:val="26"/>
              </w:rPr>
            </w:pPr>
            <w:r w:rsidRPr="008C3514">
              <w:rPr>
                <w:rFonts w:cs="Times New Roman"/>
                <w:b/>
                <w:noProof/>
                <w:szCs w:val="26"/>
              </w:rPr>
              <w:t>(B) Actually, I can’t attend.</w:t>
            </w:r>
          </w:p>
          <w:p w:rsidR="00C33927" w:rsidRPr="008C3514" w:rsidRDefault="00C33927" w:rsidP="00761D09">
            <w:pPr>
              <w:spacing w:after="120"/>
              <w:rPr>
                <w:rFonts w:cs="Times New Roman"/>
                <w:noProof/>
                <w:szCs w:val="26"/>
              </w:rPr>
            </w:pPr>
            <w:r w:rsidRPr="008C3514">
              <w:rPr>
                <w:rFonts w:cs="Times New Roman"/>
                <w:noProof/>
                <w:szCs w:val="26"/>
              </w:rPr>
              <w:t>(C) He began warming up.</w:t>
            </w:r>
          </w:p>
        </w:tc>
        <w:tc>
          <w:tcPr>
            <w:tcW w:w="4928" w:type="dxa"/>
          </w:tcPr>
          <w:p w:rsidR="00C33927" w:rsidRPr="008C3514" w:rsidRDefault="00C05E0C" w:rsidP="00761D09">
            <w:pPr>
              <w:spacing w:before="120" w:after="120"/>
              <w:rPr>
                <w:rFonts w:cs="Times New Roman"/>
                <w:noProof/>
                <w:szCs w:val="26"/>
              </w:rPr>
            </w:pPr>
            <w:r w:rsidRPr="008C3514">
              <w:rPr>
                <w:rFonts w:cs="Times New Roman"/>
                <w:noProof/>
                <w:szCs w:val="26"/>
              </w:rPr>
              <w:t>Bạn sẽ mang gì đến bữa tiệc ấm cúng tại nhà của Doug?</w:t>
            </w:r>
          </w:p>
          <w:p w:rsidR="00C05E0C" w:rsidRPr="008C3514" w:rsidRDefault="00C05E0C" w:rsidP="00165EF3">
            <w:pPr>
              <w:rPr>
                <w:rFonts w:cs="Times New Roman"/>
                <w:noProof/>
                <w:szCs w:val="26"/>
              </w:rPr>
            </w:pPr>
            <w:r w:rsidRPr="008C3514">
              <w:rPr>
                <w:rFonts w:cs="Times New Roman"/>
                <w:noProof/>
                <w:szCs w:val="26"/>
              </w:rPr>
              <w:t>(A) Chúng tôi đã có thời gian tuyệt vời.</w:t>
            </w:r>
          </w:p>
          <w:p w:rsidR="00C05E0C" w:rsidRPr="008C3514" w:rsidRDefault="00C05E0C" w:rsidP="00D626BD">
            <w:pPr>
              <w:rPr>
                <w:rFonts w:cs="Times New Roman"/>
                <w:b/>
                <w:noProof/>
                <w:szCs w:val="26"/>
              </w:rPr>
            </w:pPr>
            <w:r w:rsidRPr="008C3514">
              <w:rPr>
                <w:rFonts w:cs="Times New Roman"/>
                <w:b/>
                <w:noProof/>
                <w:szCs w:val="26"/>
              </w:rPr>
              <w:t xml:space="preserve">(B) Thật ra, tôi không thể </w:t>
            </w:r>
            <w:r w:rsidR="00D626BD" w:rsidRPr="008C3514">
              <w:rPr>
                <w:rFonts w:cs="Times New Roman"/>
                <w:b/>
                <w:noProof/>
                <w:szCs w:val="26"/>
              </w:rPr>
              <w:t>tham dự</w:t>
            </w:r>
            <w:r w:rsidRPr="008C3514">
              <w:rPr>
                <w:rFonts w:cs="Times New Roman"/>
                <w:b/>
                <w:noProof/>
                <w:szCs w:val="26"/>
              </w:rPr>
              <w:t>.</w:t>
            </w:r>
          </w:p>
          <w:p w:rsidR="00761D09" w:rsidRPr="008C3514" w:rsidRDefault="00761D09" w:rsidP="00761D09">
            <w:pPr>
              <w:spacing w:after="120"/>
              <w:rPr>
                <w:rFonts w:cs="Times New Roman"/>
                <w:noProof/>
                <w:szCs w:val="26"/>
              </w:rPr>
            </w:pPr>
            <w:r w:rsidRPr="008C3514">
              <w:rPr>
                <w:rFonts w:cs="Times New Roman"/>
                <w:noProof/>
                <w:szCs w:val="26"/>
              </w:rPr>
              <w:t>(C) Anh ấy đã bắt đầu ấm lên.</w:t>
            </w:r>
          </w:p>
        </w:tc>
      </w:tr>
    </w:tbl>
    <w:p w:rsidR="00341714" w:rsidRPr="008C3514" w:rsidRDefault="00341714" w:rsidP="00165EF3">
      <w:pPr>
        <w:spacing w:after="0"/>
        <w:rPr>
          <w:rFonts w:ascii="Times New Roman" w:hAnsi="Times New Roman" w:cs="Times New Roman"/>
          <w:noProof/>
          <w:sz w:val="26"/>
          <w:szCs w:val="26"/>
        </w:rPr>
      </w:pPr>
    </w:p>
    <w:p w:rsidR="00341714"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f</w:t>
      </w:r>
      <w:r w:rsidR="00341714" w:rsidRPr="008C3514">
        <w:rPr>
          <w:rFonts w:ascii="Times New Roman" w:hAnsi="Times New Roman" w:cs="Times New Roman"/>
          <w:noProof/>
          <w:sz w:val="26"/>
          <w:szCs w:val="26"/>
        </w:rPr>
        <w:t>. Câu hỏi 09 (39.mp3)</w:t>
      </w:r>
    </w:p>
    <w:tbl>
      <w:tblPr>
        <w:tblStyle w:val="TableGrid"/>
        <w:tblW w:w="0" w:type="auto"/>
        <w:tblLook w:val="04A0" w:firstRow="1" w:lastRow="0" w:firstColumn="1" w:lastColumn="0" w:noHBand="0" w:noVBand="1"/>
      </w:tblPr>
      <w:tblGrid>
        <w:gridCol w:w="4927"/>
        <w:gridCol w:w="4928"/>
      </w:tblGrid>
      <w:tr w:rsidR="007F5029" w:rsidRPr="008C3514" w:rsidTr="007F5029">
        <w:tc>
          <w:tcPr>
            <w:tcW w:w="4927" w:type="dxa"/>
          </w:tcPr>
          <w:p w:rsidR="007F5029" w:rsidRPr="008C3514" w:rsidRDefault="007F5029" w:rsidP="00B003B8">
            <w:pPr>
              <w:spacing w:before="120" w:after="120"/>
              <w:rPr>
                <w:rFonts w:cs="Times New Roman"/>
                <w:noProof/>
                <w:szCs w:val="26"/>
              </w:rPr>
            </w:pPr>
            <w:r w:rsidRPr="008C3514">
              <w:rPr>
                <w:rFonts w:cs="Times New Roman"/>
                <w:noProof/>
                <w:szCs w:val="26"/>
              </w:rPr>
              <w:t>What are you planning to do this weekend?</w:t>
            </w:r>
          </w:p>
          <w:p w:rsidR="007F5029" w:rsidRPr="008C3514" w:rsidRDefault="007F5029" w:rsidP="00165EF3">
            <w:pPr>
              <w:rPr>
                <w:rFonts w:cs="Times New Roman"/>
                <w:b/>
                <w:noProof/>
                <w:szCs w:val="26"/>
              </w:rPr>
            </w:pPr>
            <w:r w:rsidRPr="008C3514">
              <w:rPr>
                <w:rFonts w:cs="Times New Roman"/>
                <w:b/>
                <w:noProof/>
                <w:szCs w:val="26"/>
              </w:rPr>
              <w:t>(A) See a movie.</w:t>
            </w:r>
          </w:p>
          <w:p w:rsidR="007F5029" w:rsidRPr="008C3514" w:rsidRDefault="007F5029" w:rsidP="00165EF3">
            <w:pPr>
              <w:rPr>
                <w:rFonts w:cs="Times New Roman"/>
                <w:noProof/>
                <w:szCs w:val="26"/>
              </w:rPr>
            </w:pPr>
            <w:r w:rsidRPr="008C3514">
              <w:rPr>
                <w:rFonts w:cs="Times New Roman"/>
                <w:noProof/>
                <w:szCs w:val="26"/>
              </w:rPr>
              <w:t>(B) Probably on Saturday.</w:t>
            </w:r>
          </w:p>
          <w:p w:rsidR="007F5029" w:rsidRPr="008C3514" w:rsidRDefault="007F5029" w:rsidP="00B003B8">
            <w:pPr>
              <w:spacing w:after="120"/>
              <w:rPr>
                <w:rFonts w:cs="Times New Roman"/>
                <w:noProof/>
                <w:szCs w:val="26"/>
              </w:rPr>
            </w:pPr>
            <w:r w:rsidRPr="008C3514">
              <w:rPr>
                <w:rFonts w:cs="Times New Roman"/>
                <w:noProof/>
                <w:szCs w:val="26"/>
              </w:rPr>
              <w:t>(C) Okay, I’ll do that.</w:t>
            </w:r>
          </w:p>
        </w:tc>
        <w:tc>
          <w:tcPr>
            <w:tcW w:w="4928" w:type="dxa"/>
          </w:tcPr>
          <w:p w:rsidR="007F5029" w:rsidRPr="008C3514" w:rsidRDefault="00B003B8" w:rsidP="00B003B8">
            <w:pPr>
              <w:spacing w:before="120" w:after="120"/>
              <w:rPr>
                <w:rFonts w:cs="Times New Roman"/>
                <w:noProof/>
                <w:szCs w:val="26"/>
              </w:rPr>
            </w:pPr>
            <w:r w:rsidRPr="008C3514">
              <w:rPr>
                <w:rFonts w:cs="Times New Roman"/>
                <w:noProof/>
                <w:szCs w:val="26"/>
              </w:rPr>
              <w:t>Bạn dự định làm gì vào cuối tuần này?</w:t>
            </w:r>
          </w:p>
          <w:p w:rsidR="00B003B8" w:rsidRPr="008C3514" w:rsidRDefault="00B003B8" w:rsidP="00165EF3">
            <w:pPr>
              <w:rPr>
                <w:rFonts w:cs="Times New Roman"/>
                <w:b/>
                <w:noProof/>
                <w:szCs w:val="26"/>
              </w:rPr>
            </w:pPr>
            <w:r w:rsidRPr="008C3514">
              <w:rPr>
                <w:rFonts w:cs="Times New Roman"/>
                <w:b/>
                <w:noProof/>
                <w:szCs w:val="26"/>
              </w:rPr>
              <w:t>(A) Đi xem một bộ phim.</w:t>
            </w:r>
          </w:p>
          <w:p w:rsidR="00B003B8" w:rsidRPr="008C3514" w:rsidRDefault="00B003B8" w:rsidP="00165EF3">
            <w:pPr>
              <w:rPr>
                <w:rFonts w:cs="Times New Roman"/>
                <w:noProof/>
                <w:szCs w:val="26"/>
              </w:rPr>
            </w:pPr>
            <w:r w:rsidRPr="008C3514">
              <w:rPr>
                <w:rFonts w:cs="Times New Roman"/>
                <w:noProof/>
                <w:szCs w:val="26"/>
              </w:rPr>
              <w:t>(B) Có lẽ là vào thứ Bảy.</w:t>
            </w:r>
          </w:p>
          <w:p w:rsidR="00B003B8" w:rsidRPr="008C3514" w:rsidRDefault="00B003B8" w:rsidP="00B003B8">
            <w:pPr>
              <w:spacing w:after="120"/>
              <w:rPr>
                <w:rFonts w:cs="Times New Roman"/>
                <w:noProof/>
                <w:szCs w:val="26"/>
              </w:rPr>
            </w:pPr>
            <w:r w:rsidRPr="008C3514">
              <w:rPr>
                <w:rFonts w:cs="Times New Roman"/>
                <w:noProof/>
                <w:szCs w:val="26"/>
              </w:rPr>
              <w:t>(C) Được, tôi sẽ làm việc đó.</w:t>
            </w:r>
          </w:p>
        </w:tc>
      </w:tr>
    </w:tbl>
    <w:p w:rsidR="00165EF3" w:rsidRPr="008C3514" w:rsidRDefault="00165EF3" w:rsidP="00165EF3">
      <w:pPr>
        <w:spacing w:after="0"/>
        <w:rPr>
          <w:rFonts w:ascii="Times New Roman" w:hAnsi="Times New Roman" w:cs="Times New Roman"/>
          <w:noProof/>
          <w:sz w:val="26"/>
          <w:szCs w:val="26"/>
        </w:rPr>
      </w:pPr>
    </w:p>
    <w:p w:rsidR="00165EF3"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165EF3" w:rsidRPr="008C3514">
        <w:rPr>
          <w:rFonts w:ascii="Times New Roman" w:hAnsi="Times New Roman" w:cs="Times New Roman"/>
          <w:noProof/>
          <w:sz w:val="26"/>
          <w:szCs w:val="26"/>
        </w:rPr>
        <w:t>. Câu hỏi 10 (40.mp3)</w:t>
      </w:r>
    </w:p>
    <w:tbl>
      <w:tblPr>
        <w:tblStyle w:val="TableGrid"/>
        <w:tblW w:w="0" w:type="auto"/>
        <w:tblLook w:val="04A0" w:firstRow="1" w:lastRow="0" w:firstColumn="1" w:lastColumn="0" w:noHBand="0" w:noVBand="1"/>
      </w:tblPr>
      <w:tblGrid>
        <w:gridCol w:w="4927"/>
        <w:gridCol w:w="4928"/>
      </w:tblGrid>
      <w:tr w:rsidR="002132DB" w:rsidRPr="008C3514" w:rsidTr="002132DB">
        <w:tc>
          <w:tcPr>
            <w:tcW w:w="4927" w:type="dxa"/>
          </w:tcPr>
          <w:p w:rsidR="002132DB" w:rsidRPr="008C3514" w:rsidRDefault="002132DB" w:rsidP="00293C41">
            <w:pPr>
              <w:spacing w:before="120" w:after="120"/>
              <w:rPr>
                <w:rFonts w:cs="Times New Roman"/>
                <w:noProof/>
                <w:szCs w:val="26"/>
              </w:rPr>
            </w:pPr>
            <w:r w:rsidRPr="008C3514">
              <w:rPr>
                <w:rFonts w:cs="Times New Roman"/>
                <w:noProof/>
                <w:szCs w:val="26"/>
              </w:rPr>
              <w:t>What time is the delivery expected to arrive?</w:t>
            </w:r>
          </w:p>
          <w:p w:rsidR="0045275A" w:rsidRPr="008C3514" w:rsidRDefault="0045275A" w:rsidP="007E2656">
            <w:pPr>
              <w:rPr>
                <w:rFonts w:cs="Times New Roman"/>
                <w:b/>
                <w:noProof/>
                <w:szCs w:val="26"/>
              </w:rPr>
            </w:pPr>
            <w:r w:rsidRPr="008C3514">
              <w:rPr>
                <w:rFonts w:cs="Times New Roman"/>
                <w:b/>
                <w:noProof/>
                <w:szCs w:val="26"/>
              </w:rPr>
              <w:t>(A) Let me check.</w:t>
            </w:r>
          </w:p>
          <w:p w:rsidR="0045275A" w:rsidRPr="008C3514" w:rsidRDefault="0045275A" w:rsidP="007E2656">
            <w:pPr>
              <w:rPr>
                <w:rFonts w:cs="Times New Roman"/>
                <w:noProof/>
                <w:szCs w:val="26"/>
              </w:rPr>
            </w:pPr>
            <w:r w:rsidRPr="008C3514">
              <w:rPr>
                <w:rFonts w:cs="Times New Roman"/>
                <w:noProof/>
                <w:szCs w:val="26"/>
              </w:rPr>
              <w:t>(B) She ordered it last Friday.</w:t>
            </w:r>
          </w:p>
          <w:p w:rsidR="0045275A" w:rsidRPr="008C3514" w:rsidRDefault="0045275A" w:rsidP="00293C41">
            <w:pPr>
              <w:spacing w:after="120"/>
              <w:rPr>
                <w:rFonts w:cs="Times New Roman"/>
                <w:noProof/>
                <w:szCs w:val="26"/>
              </w:rPr>
            </w:pPr>
            <w:r w:rsidRPr="008C3514">
              <w:rPr>
                <w:rFonts w:cs="Times New Roman"/>
                <w:noProof/>
                <w:szCs w:val="26"/>
              </w:rPr>
              <w:t>(C) Yes, it will.</w:t>
            </w:r>
          </w:p>
        </w:tc>
        <w:tc>
          <w:tcPr>
            <w:tcW w:w="4928" w:type="dxa"/>
          </w:tcPr>
          <w:p w:rsidR="002132DB" w:rsidRPr="008C3514" w:rsidRDefault="00293C41" w:rsidP="00293C41">
            <w:pPr>
              <w:spacing w:before="120" w:after="120"/>
              <w:rPr>
                <w:rFonts w:cs="Times New Roman"/>
                <w:noProof/>
                <w:szCs w:val="26"/>
              </w:rPr>
            </w:pPr>
            <w:r w:rsidRPr="008C3514">
              <w:rPr>
                <w:rFonts w:cs="Times New Roman"/>
                <w:noProof/>
                <w:szCs w:val="26"/>
              </w:rPr>
              <w:t>Mấy giờ thì việc giao hàng sẽ đến?</w:t>
            </w:r>
          </w:p>
          <w:p w:rsidR="00293C41" w:rsidRPr="008C3514" w:rsidRDefault="00293C41" w:rsidP="007E2656">
            <w:pPr>
              <w:rPr>
                <w:rFonts w:cs="Times New Roman"/>
                <w:b/>
                <w:noProof/>
                <w:szCs w:val="26"/>
              </w:rPr>
            </w:pPr>
            <w:r w:rsidRPr="008C3514">
              <w:rPr>
                <w:rFonts w:cs="Times New Roman"/>
                <w:b/>
                <w:noProof/>
                <w:szCs w:val="26"/>
              </w:rPr>
              <w:t>(A) Để tôi kiểm tra xem.</w:t>
            </w:r>
          </w:p>
          <w:p w:rsidR="00293C41" w:rsidRPr="008C3514" w:rsidRDefault="00293C41" w:rsidP="007E2656">
            <w:pPr>
              <w:rPr>
                <w:rFonts w:cs="Times New Roman"/>
                <w:noProof/>
                <w:szCs w:val="26"/>
              </w:rPr>
            </w:pPr>
            <w:r w:rsidRPr="008C3514">
              <w:rPr>
                <w:rFonts w:cs="Times New Roman"/>
                <w:noProof/>
                <w:szCs w:val="26"/>
              </w:rPr>
              <w:t xml:space="preserve">(B) Cô ấy đã đặt mua </w:t>
            </w:r>
            <w:r w:rsidR="009777FE" w:rsidRPr="008C3514">
              <w:rPr>
                <w:rFonts w:cs="Times New Roman"/>
                <w:noProof/>
                <w:szCs w:val="26"/>
              </w:rPr>
              <w:t>nó</w:t>
            </w:r>
            <w:r w:rsidRPr="008C3514">
              <w:rPr>
                <w:rFonts w:cs="Times New Roman"/>
                <w:noProof/>
                <w:szCs w:val="26"/>
              </w:rPr>
              <w:t xml:space="preserve"> thứ Sáu tuần trước.</w:t>
            </w:r>
          </w:p>
          <w:p w:rsidR="00293C41" w:rsidRPr="008C3514" w:rsidRDefault="00293C41" w:rsidP="00293C41">
            <w:pPr>
              <w:spacing w:after="120"/>
              <w:rPr>
                <w:rFonts w:cs="Times New Roman"/>
                <w:noProof/>
                <w:szCs w:val="26"/>
              </w:rPr>
            </w:pPr>
            <w:r w:rsidRPr="008C3514">
              <w:rPr>
                <w:rFonts w:cs="Times New Roman"/>
                <w:noProof/>
                <w:szCs w:val="26"/>
              </w:rPr>
              <w:t>(C) Đúng vậy, nó sẽ.</w:t>
            </w:r>
          </w:p>
        </w:tc>
      </w:tr>
    </w:tbl>
    <w:p w:rsidR="00B57E7F" w:rsidRPr="008C3514" w:rsidRDefault="00B57E7F" w:rsidP="00691F80">
      <w:pPr>
        <w:spacing w:after="0"/>
        <w:rPr>
          <w:rFonts w:ascii="Times New Roman" w:hAnsi="Times New Roman" w:cs="Times New Roman"/>
          <w:b/>
          <w:noProof/>
          <w:sz w:val="26"/>
          <w:szCs w:val="26"/>
        </w:rPr>
      </w:pPr>
    </w:p>
    <w:p w:rsidR="007E2656" w:rsidRPr="008C3514" w:rsidRDefault="007E2656" w:rsidP="007E265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7E2656" w:rsidRPr="008C3514" w:rsidRDefault="007E2656" w:rsidP="007E265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who, what</w:t>
      </w:r>
    </w:p>
    <w:p w:rsidR="006E5431" w:rsidRPr="008C3514" w:rsidRDefault="00CF01EE" w:rsidP="00CF01EE">
      <w:pPr>
        <w:spacing w:after="120"/>
        <w:ind w:left="720" w:firstLine="720"/>
        <w:rPr>
          <w:rFonts w:ascii="Times New Roman" w:hAnsi="Times New Roman" w:cs="Times New Roman"/>
          <w:b/>
          <w:i/>
          <w:noProof/>
          <w:sz w:val="26"/>
          <w:szCs w:val="26"/>
        </w:rPr>
      </w:pPr>
      <w:r w:rsidRPr="008C3514">
        <w:rPr>
          <w:rFonts w:ascii="Times New Roman" w:hAnsi="Times New Roman" w:cs="Times New Roman"/>
          <w:noProof/>
          <w:sz w:val="26"/>
          <w:szCs w:val="26"/>
          <w:lang w:val="vi-VN" w:eastAsia="zh-CN"/>
        </w:rPr>
        <w:drawing>
          <wp:inline distT="0" distB="0" distL="0" distR="0" wp14:anchorId="6ACF14AC" wp14:editId="2558E8AC">
            <wp:extent cx="1012284" cy="18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EE2CE66" wp14:editId="3E14F692">
            <wp:extent cx="1029063"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45441EDF" wp14:editId="61613710">
            <wp:extent cx="994646"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r w:rsidR="007E2656" w:rsidRPr="008C3514">
        <w:rPr>
          <w:rFonts w:ascii="Times New Roman" w:hAnsi="Times New Roman" w:cs="Times New Roman"/>
          <w:noProof/>
          <w:sz w:val="26"/>
          <w:szCs w:val="26"/>
        </w:rPr>
        <w:tab/>
      </w:r>
      <w:r w:rsidR="007E2656" w:rsidRPr="008C3514">
        <w:rPr>
          <w:rFonts w:ascii="Times New Roman" w:hAnsi="Times New Roman" w:cs="Times New Roman"/>
          <w:noProof/>
          <w:sz w:val="26"/>
          <w:szCs w:val="26"/>
        </w:rPr>
        <w:tab/>
      </w:r>
      <w:r w:rsidR="007E2656" w:rsidRPr="008C3514">
        <w:rPr>
          <w:rFonts w:ascii="Times New Roman" w:hAnsi="Times New Roman" w:cs="Times New Roman"/>
          <w:noProof/>
          <w:sz w:val="26"/>
          <w:szCs w:val="26"/>
        </w:rPr>
        <w:tab/>
      </w:r>
      <w:r w:rsidR="007E2656" w:rsidRPr="008C3514">
        <w:rPr>
          <w:rFonts w:ascii="Times New Roman" w:hAnsi="Times New Roman" w:cs="Times New Roman"/>
          <w:noProof/>
          <w:sz w:val="26"/>
          <w:szCs w:val="26"/>
        </w:rPr>
        <w:tab/>
      </w:r>
      <w:r w:rsidR="006E5431" w:rsidRPr="008C3514">
        <w:rPr>
          <w:rFonts w:ascii="Times New Roman" w:hAnsi="Times New Roman" w:cs="Times New Roman"/>
          <w:b/>
          <w:i/>
          <w:noProof/>
          <w:sz w:val="26"/>
          <w:szCs w:val="26"/>
        </w:rPr>
        <w:br w:type="page"/>
      </w:r>
    </w:p>
    <w:tbl>
      <w:tblPr>
        <w:tblStyle w:val="TableGrid"/>
        <w:tblW w:w="0" w:type="auto"/>
        <w:tblLook w:val="04A0" w:firstRow="1" w:lastRow="0" w:firstColumn="1" w:lastColumn="0" w:noHBand="0" w:noVBand="1"/>
      </w:tblPr>
      <w:tblGrid>
        <w:gridCol w:w="9855"/>
      </w:tblGrid>
      <w:tr w:rsidR="004B7486" w:rsidRPr="008C3514" w:rsidTr="004B7486">
        <w:tc>
          <w:tcPr>
            <w:tcW w:w="9855" w:type="dxa"/>
            <w:shd w:val="clear" w:color="auto" w:fill="D9D9D9" w:themeFill="background1" w:themeFillShade="D9"/>
          </w:tcPr>
          <w:p w:rsidR="004B7486" w:rsidRPr="008C3514" w:rsidRDefault="004B7486" w:rsidP="004B7486">
            <w:pPr>
              <w:spacing w:before="120" w:after="120"/>
              <w:jc w:val="center"/>
              <w:rPr>
                <w:rFonts w:cs="Times New Roman"/>
                <w:b/>
                <w:noProof/>
                <w:szCs w:val="26"/>
              </w:rPr>
            </w:pPr>
            <w:r w:rsidRPr="008C3514">
              <w:rPr>
                <w:rFonts w:cs="Times New Roman"/>
                <w:b/>
                <w:noProof/>
                <w:szCs w:val="26"/>
              </w:rPr>
              <w:lastRenderedPageBreak/>
              <w:t>UNIT 3: CÂU HỎI WHY, HOW</w:t>
            </w:r>
          </w:p>
        </w:tc>
      </w:tr>
    </w:tbl>
    <w:p w:rsidR="0022093F" w:rsidRPr="008C3514" w:rsidRDefault="0022093F" w:rsidP="004B7486">
      <w:pPr>
        <w:spacing w:after="0"/>
        <w:rPr>
          <w:rFonts w:ascii="Times New Roman" w:hAnsi="Times New Roman" w:cs="Times New Roman"/>
          <w:b/>
          <w:noProof/>
          <w:sz w:val="26"/>
          <w:szCs w:val="26"/>
        </w:rPr>
      </w:pPr>
    </w:p>
    <w:p w:rsidR="004B7486" w:rsidRPr="008C3514" w:rsidRDefault="004B7486" w:rsidP="00521ED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 WHY (CÂU HỎI TẠI SAO)</w:t>
      </w:r>
    </w:p>
    <w:p w:rsidR="00F62654" w:rsidRPr="008C3514" w:rsidRDefault="00F62654" w:rsidP="00521ED6">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hình t</w:t>
      </w:r>
      <w:r w:rsidR="00521ED6" w:rsidRPr="008C3514">
        <w:rPr>
          <w:rFonts w:ascii="Times New Roman" w:hAnsi="Times New Roman" w:cs="Times New Roman"/>
          <w:b/>
          <w:i/>
          <w:noProof/>
          <w:sz w:val="26"/>
          <w:szCs w:val="26"/>
        </w:rPr>
        <w:t>hức của câu hỏi Why</w:t>
      </w:r>
    </w:p>
    <w:p w:rsidR="00F62654" w:rsidRPr="008C3514" w:rsidRDefault="00F62654" w:rsidP="00521ED6">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y + trợ động từ + S + V</w:t>
      </w:r>
      <w:r w:rsidR="00312789" w:rsidRPr="008C3514">
        <w:rPr>
          <w:rFonts w:ascii="Times New Roman" w:hAnsi="Times New Roman" w:cs="Times New Roman"/>
          <w:noProof/>
          <w:sz w:val="26"/>
          <w:szCs w:val="26"/>
        </w:rPr>
        <w:t xml:space="preserve">? </w:t>
      </w:r>
      <w:r w:rsidR="00312789" w:rsidRPr="008C3514">
        <w:rPr>
          <w:rFonts w:ascii="Times New Roman" w:hAnsi="Times New Roman" w:cs="Times New Roman"/>
          <w:noProof/>
          <w:sz w:val="26"/>
          <w:szCs w:val="26"/>
        </w:rPr>
        <w:sym w:font="Wingdings" w:char="F0E0"/>
      </w:r>
      <w:r w:rsidR="00312789" w:rsidRPr="008C3514">
        <w:rPr>
          <w:rFonts w:ascii="Times New Roman" w:hAnsi="Times New Roman" w:cs="Times New Roman"/>
          <w:noProof/>
          <w:sz w:val="26"/>
          <w:szCs w:val="26"/>
        </w:rPr>
        <w:t xml:space="preserve"> Hỏi lí do</w:t>
      </w:r>
    </w:p>
    <w:p w:rsidR="00312789" w:rsidRPr="008C3514" w:rsidRDefault="00312789" w:rsidP="00521ED6">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y don’</w:t>
      </w:r>
      <w:r w:rsidR="00027C44" w:rsidRPr="008C3514">
        <w:rPr>
          <w:rFonts w:ascii="Times New Roman" w:hAnsi="Times New Roman" w:cs="Times New Roman"/>
          <w:noProof/>
          <w:sz w:val="26"/>
          <w:szCs w:val="26"/>
        </w:rPr>
        <w:t>t</w:t>
      </w:r>
      <w:r w:rsidRPr="008C3514">
        <w:rPr>
          <w:rFonts w:ascii="Times New Roman" w:hAnsi="Times New Roman" w:cs="Times New Roman"/>
          <w:noProof/>
          <w:sz w:val="26"/>
          <w:szCs w:val="26"/>
        </w:rPr>
        <w:t xml:space="preserve"> you/we + S + V?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Đây dạng câu thể hiện </w:t>
      </w:r>
      <w:r w:rsidR="00096ED0" w:rsidRPr="008C3514">
        <w:rPr>
          <w:rFonts w:ascii="Times New Roman" w:hAnsi="Times New Roman" w:cs="Times New Roman"/>
          <w:noProof/>
          <w:sz w:val="26"/>
          <w:szCs w:val="26"/>
        </w:rPr>
        <w:t>sự đề nghị</w:t>
      </w:r>
    </w:p>
    <w:p w:rsidR="00F62654" w:rsidRPr="008C3514" w:rsidRDefault="00F62654" w:rsidP="00F62654">
      <w:pPr>
        <w:spacing w:after="0"/>
        <w:rPr>
          <w:rFonts w:ascii="Times New Roman" w:hAnsi="Times New Roman" w:cs="Times New Roman"/>
          <w:noProof/>
          <w:sz w:val="26"/>
          <w:szCs w:val="26"/>
        </w:rPr>
      </w:pPr>
    </w:p>
    <w:p w:rsidR="0022093F" w:rsidRPr="008C3514" w:rsidRDefault="0022093F" w:rsidP="00521ED6">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w:t>
      </w:r>
      <w:r w:rsidR="00B00969" w:rsidRPr="008C3514">
        <w:rPr>
          <w:rFonts w:ascii="Times New Roman" w:hAnsi="Times New Roman" w:cs="Times New Roman"/>
          <w:b/>
          <w:i/>
          <w:noProof/>
          <w:sz w:val="26"/>
          <w:szCs w:val="26"/>
        </w:rPr>
        <w:t>Cá</w:t>
      </w:r>
      <w:r w:rsidR="00521ED6" w:rsidRPr="008C3514">
        <w:rPr>
          <w:rFonts w:ascii="Times New Roman" w:hAnsi="Times New Roman" w:cs="Times New Roman"/>
          <w:b/>
          <w:i/>
          <w:noProof/>
          <w:sz w:val="26"/>
          <w:szCs w:val="26"/>
        </w:rPr>
        <w:t>c phương án đúng có thể là</w:t>
      </w:r>
    </w:p>
    <w:p w:rsidR="00F62654" w:rsidRPr="008C3514" w:rsidRDefault="00455592" w:rsidP="00E1784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Đối với câu hỏi lí do, các phương án đúng có thể là:</w:t>
      </w:r>
    </w:p>
    <w:p w:rsidR="00455592" w:rsidRPr="008C3514" w:rsidRDefault="00455592"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To V: để làm gì</w:t>
      </w:r>
    </w:p>
    <w:p w:rsidR="00455592" w:rsidRPr="008C3514" w:rsidRDefault="00455592"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Mayb</w:t>
      </w:r>
      <w:r w:rsidR="00131468" w:rsidRPr="008C3514">
        <w:rPr>
          <w:rFonts w:ascii="Times New Roman" w:hAnsi="Times New Roman" w:cs="Times New Roman"/>
          <w:noProof/>
          <w:sz w:val="26"/>
          <w:szCs w:val="26"/>
        </w:rPr>
        <w:t>e</w:t>
      </w:r>
      <w:r w:rsidR="006D34DC" w:rsidRPr="008C3514">
        <w:rPr>
          <w:rFonts w:ascii="Times New Roman" w:hAnsi="Times New Roman" w:cs="Times New Roman"/>
          <w:noProof/>
          <w:sz w:val="26"/>
          <w:szCs w:val="26"/>
        </w:rPr>
        <w:t>, probably</w:t>
      </w:r>
      <w:r w:rsidRPr="008C3514">
        <w:rPr>
          <w:rFonts w:ascii="Times New Roman" w:hAnsi="Times New Roman" w:cs="Times New Roman"/>
          <w:noProof/>
          <w:sz w:val="26"/>
          <w:szCs w:val="26"/>
        </w:rPr>
        <w:t>…: có thể</w:t>
      </w:r>
      <w:r w:rsidR="00131468" w:rsidRPr="008C3514">
        <w:rPr>
          <w:rFonts w:ascii="Times New Roman" w:hAnsi="Times New Roman" w:cs="Times New Roman"/>
          <w:noProof/>
          <w:sz w:val="26"/>
          <w:szCs w:val="26"/>
        </w:rPr>
        <w:t>…</w:t>
      </w:r>
    </w:p>
    <w:p w:rsidR="00131468" w:rsidRPr="008C3514" w:rsidRDefault="00131468"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Giới từ chỉ lí do</w:t>
      </w:r>
      <w:r w:rsidR="004537C7" w:rsidRPr="008C3514">
        <w:rPr>
          <w:rFonts w:ascii="Times New Roman" w:hAnsi="Times New Roman" w:cs="Times New Roman"/>
          <w:noProof/>
          <w:sz w:val="26"/>
          <w:szCs w:val="26"/>
        </w:rPr>
        <w:t>:</w:t>
      </w:r>
      <w:r w:rsidRPr="008C3514">
        <w:rPr>
          <w:rFonts w:ascii="Times New Roman" w:hAnsi="Times New Roman" w:cs="Times New Roman"/>
          <w:noProof/>
          <w:sz w:val="26"/>
          <w:szCs w:val="26"/>
        </w:rPr>
        <w:t xml:space="preserve"> </w:t>
      </w:r>
      <w:r w:rsidR="004537C7" w:rsidRPr="008C3514">
        <w:rPr>
          <w:rFonts w:ascii="Times New Roman" w:hAnsi="Times New Roman" w:cs="Times New Roman"/>
          <w:noProof/>
          <w:sz w:val="26"/>
          <w:szCs w:val="26"/>
        </w:rPr>
        <w:t xml:space="preserve">Due to / </w:t>
      </w:r>
      <w:r w:rsidRPr="008C3514">
        <w:rPr>
          <w:rFonts w:ascii="Times New Roman" w:hAnsi="Times New Roman" w:cs="Times New Roman"/>
          <w:noProof/>
          <w:sz w:val="26"/>
          <w:szCs w:val="26"/>
        </w:rPr>
        <w:t>Because of</w:t>
      </w:r>
      <w:r w:rsidR="004537C7" w:rsidRPr="008C3514">
        <w:rPr>
          <w:rFonts w:ascii="Times New Roman" w:hAnsi="Times New Roman" w:cs="Times New Roman"/>
          <w:noProof/>
          <w:sz w:val="26"/>
          <w:szCs w:val="26"/>
        </w:rPr>
        <w:t xml:space="preserve"> / Owing to / Thanks to / O</w:t>
      </w:r>
      <w:r w:rsidRPr="008C3514">
        <w:rPr>
          <w:rFonts w:ascii="Times New Roman" w:hAnsi="Times New Roman" w:cs="Times New Roman"/>
          <w:noProof/>
          <w:sz w:val="26"/>
          <w:szCs w:val="26"/>
        </w:rPr>
        <w:t>n account of + N: vì</w:t>
      </w:r>
      <w:r w:rsidR="004537C7" w:rsidRPr="008C3514">
        <w:rPr>
          <w:rFonts w:ascii="Times New Roman" w:hAnsi="Times New Roman" w:cs="Times New Roman"/>
          <w:noProof/>
          <w:sz w:val="26"/>
          <w:szCs w:val="26"/>
        </w:rPr>
        <w:t>,</w:t>
      </w:r>
      <w:r w:rsidR="00E17848" w:rsidRPr="008C3514">
        <w:rPr>
          <w:rFonts w:ascii="Times New Roman" w:hAnsi="Times New Roman" w:cs="Times New Roman"/>
          <w:noProof/>
          <w:sz w:val="26"/>
          <w:szCs w:val="26"/>
        </w:rPr>
        <w:t xml:space="preserve"> </w:t>
      </w:r>
      <w:r w:rsidR="004537C7" w:rsidRPr="008C3514">
        <w:rPr>
          <w:rFonts w:ascii="Times New Roman" w:hAnsi="Times New Roman" w:cs="Times New Roman"/>
          <w:noProof/>
          <w:sz w:val="26"/>
          <w:szCs w:val="26"/>
        </w:rPr>
        <w:t>do, bởi</w:t>
      </w:r>
    </w:p>
    <w:p w:rsidR="00E17848" w:rsidRPr="008C3514" w:rsidRDefault="00E17848"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Liên từ chỉ lí do: Because / Since / As / Now that + S + V: vì, do, bởi</w:t>
      </w:r>
    </w:p>
    <w:p w:rsidR="00555502" w:rsidRPr="008C3514" w:rsidRDefault="00555502" w:rsidP="00555502">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Đối với câu thể hiện </w:t>
      </w:r>
      <w:r w:rsidR="002E6E81" w:rsidRPr="008C3514">
        <w:rPr>
          <w:rFonts w:ascii="Times New Roman" w:hAnsi="Times New Roman" w:cs="Times New Roman"/>
          <w:noProof/>
          <w:sz w:val="26"/>
          <w:szCs w:val="26"/>
        </w:rPr>
        <w:t>đề nghị</w:t>
      </w:r>
      <w:r w:rsidRPr="008C3514">
        <w:rPr>
          <w:rFonts w:ascii="Times New Roman" w:hAnsi="Times New Roman" w:cs="Times New Roman"/>
          <w:noProof/>
          <w:sz w:val="26"/>
          <w:szCs w:val="26"/>
        </w:rPr>
        <w:t>, các phương án có thể đúng là:</w:t>
      </w:r>
    </w:p>
    <w:p w:rsidR="00555502" w:rsidRPr="008C3514" w:rsidRDefault="00555502" w:rsidP="00555502">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That’s a good/great/wonderful idea: đó là một ý tưởng hay, tuyệt vời.</w:t>
      </w:r>
    </w:p>
    <w:p w:rsidR="00555502" w:rsidRPr="008C3514" w:rsidRDefault="00555502" w:rsidP="00056F8A">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Các phương án có chứa Yes hoặc No</w:t>
      </w:r>
      <w:r w:rsidR="0028052A" w:rsidRPr="008C3514">
        <w:rPr>
          <w:rFonts w:ascii="Times New Roman" w:hAnsi="Times New Roman" w:cs="Times New Roman"/>
          <w:noProof/>
          <w:sz w:val="26"/>
          <w:szCs w:val="26"/>
        </w:rPr>
        <w:t>/câu hỏi</w:t>
      </w:r>
      <w:r w:rsidRPr="008C3514">
        <w:rPr>
          <w:rFonts w:ascii="Times New Roman" w:hAnsi="Times New Roman" w:cs="Times New Roman"/>
          <w:noProof/>
          <w:sz w:val="26"/>
          <w:szCs w:val="26"/>
        </w:rPr>
        <w:t xml:space="preserve"> cũng có thể là phương án đúng đối với loại câu hỏi này.</w:t>
      </w:r>
    </w:p>
    <w:p w:rsidR="00F62654" w:rsidRPr="008C3514" w:rsidRDefault="00555502" w:rsidP="006847B7">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F62654" w:rsidRPr="008C3514">
        <w:rPr>
          <w:rFonts w:ascii="Times New Roman" w:hAnsi="Times New Roman" w:cs="Times New Roman"/>
          <w:noProof/>
          <w:sz w:val="26"/>
          <w:szCs w:val="26"/>
        </w:rPr>
        <w:t xml:space="preserve"> </w:t>
      </w:r>
      <w:r w:rsidR="00EA1A86" w:rsidRPr="008C3514">
        <w:rPr>
          <w:rFonts w:ascii="Times New Roman" w:hAnsi="Times New Roman" w:cs="Times New Roman"/>
          <w:noProof/>
          <w:sz w:val="26"/>
          <w:szCs w:val="26"/>
        </w:rPr>
        <w:t>I</w:t>
      </w:r>
      <w:r w:rsidR="00F62654" w:rsidRPr="008C3514">
        <w:rPr>
          <w:rFonts w:ascii="Times New Roman" w:hAnsi="Times New Roman" w:cs="Times New Roman"/>
          <w:noProof/>
          <w:sz w:val="26"/>
          <w:szCs w:val="26"/>
        </w:rPr>
        <w:t>t hasn’t deceided/con</w:t>
      </w:r>
      <w:r w:rsidR="00EA1A86" w:rsidRPr="008C3514">
        <w:rPr>
          <w:rFonts w:ascii="Times New Roman" w:hAnsi="Times New Roman" w:cs="Times New Roman"/>
          <w:noProof/>
          <w:sz w:val="26"/>
          <w:szCs w:val="26"/>
        </w:rPr>
        <w:t>firmed/finalized/discussed yet</w:t>
      </w:r>
      <w:r w:rsidR="00F62654" w:rsidRPr="008C3514">
        <w:rPr>
          <w:rFonts w:ascii="Times New Roman" w:hAnsi="Times New Roman" w:cs="Times New Roman"/>
          <w:noProof/>
          <w:sz w:val="26"/>
          <w:szCs w:val="26"/>
        </w:rPr>
        <w:t>: nó vẫn chưa được quyết định/xác nhận/hoàn thành/thảo luận</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E5775F" w:rsidRPr="008C3514">
        <w:rPr>
          <w:rFonts w:ascii="Times New Roman" w:hAnsi="Times New Roman" w:cs="Times New Roman"/>
          <w:noProof/>
          <w:sz w:val="26"/>
          <w:szCs w:val="26"/>
        </w:rPr>
        <w:t>L</w:t>
      </w:r>
      <w:r w:rsidR="00F62654" w:rsidRPr="008C3514">
        <w:rPr>
          <w:rFonts w:ascii="Times New Roman" w:hAnsi="Times New Roman" w:cs="Times New Roman"/>
          <w:noProof/>
          <w:sz w:val="26"/>
          <w:szCs w:val="26"/>
        </w:rPr>
        <w:t>et me check/ask/find out</w:t>
      </w:r>
      <w:r w:rsidRPr="008C3514">
        <w:rPr>
          <w:rFonts w:ascii="Times New Roman" w:hAnsi="Times New Roman" w:cs="Times New Roman"/>
          <w:noProof/>
          <w:sz w:val="26"/>
          <w:szCs w:val="26"/>
        </w:rPr>
        <w:t>/see</w:t>
      </w:r>
      <w:r w:rsidR="00F62654" w:rsidRPr="008C3514">
        <w:rPr>
          <w:rFonts w:ascii="Times New Roman" w:hAnsi="Times New Roman" w:cs="Times New Roman"/>
          <w:noProof/>
          <w:sz w:val="26"/>
          <w:szCs w:val="26"/>
        </w:rPr>
        <w:t>: để tôi kiểm tra/hỏi/tìm hiểu</w:t>
      </w:r>
      <w:r w:rsidRPr="008C3514">
        <w:rPr>
          <w:rFonts w:ascii="Times New Roman" w:hAnsi="Times New Roman" w:cs="Times New Roman"/>
          <w:noProof/>
          <w:sz w:val="26"/>
          <w:szCs w:val="26"/>
        </w:rPr>
        <w:t>/xem</w:t>
      </w:r>
      <w:r w:rsidR="00F62654" w:rsidRPr="008C3514">
        <w:rPr>
          <w:rFonts w:ascii="Times New Roman" w:hAnsi="Times New Roman" w:cs="Times New Roman"/>
          <w:noProof/>
          <w:sz w:val="26"/>
          <w:szCs w:val="26"/>
        </w:rPr>
        <w:t xml:space="preserve"> đã</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F62654" w:rsidRPr="008C3514">
        <w:rPr>
          <w:rFonts w:ascii="Times New Roman" w:hAnsi="Times New Roman" w:cs="Times New Roman"/>
          <w:noProof/>
          <w:sz w:val="26"/>
          <w:szCs w:val="26"/>
        </w:rPr>
        <w:t xml:space="preserve">Check + </w:t>
      </w:r>
      <w:r w:rsidR="00E5775F" w:rsidRPr="008C3514">
        <w:rPr>
          <w:rFonts w:ascii="Times New Roman" w:hAnsi="Times New Roman" w:cs="Times New Roman"/>
          <w:noProof/>
          <w:sz w:val="26"/>
          <w:szCs w:val="26"/>
        </w:rPr>
        <w:t>sth</w:t>
      </w:r>
      <w:r w:rsidR="00F62654" w:rsidRPr="008C3514">
        <w:rPr>
          <w:rFonts w:ascii="Times New Roman" w:hAnsi="Times New Roman" w:cs="Times New Roman"/>
          <w:noProof/>
          <w:sz w:val="26"/>
          <w:szCs w:val="26"/>
        </w:rPr>
        <w:t>: kiểu tra cái gì</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62845" w:rsidRPr="008C3514">
        <w:rPr>
          <w:rFonts w:ascii="Times New Roman" w:hAnsi="Times New Roman" w:cs="Times New Roman"/>
          <w:noProof/>
          <w:sz w:val="26"/>
          <w:szCs w:val="26"/>
        </w:rPr>
        <w:t>I’m not sure…</w:t>
      </w:r>
      <w:r w:rsidR="00F62654" w:rsidRPr="008C3514">
        <w:rPr>
          <w:rFonts w:ascii="Times New Roman" w:hAnsi="Times New Roman" w:cs="Times New Roman"/>
          <w:noProof/>
          <w:sz w:val="26"/>
          <w:szCs w:val="26"/>
        </w:rPr>
        <w:t>: tôi k</w:t>
      </w:r>
      <w:r w:rsidR="00B62845" w:rsidRPr="008C3514">
        <w:rPr>
          <w:rFonts w:ascii="Times New Roman" w:hAnsi="Times New Roman" w:cs="Times New Roman"/>
          <w:noProof/>
          <w:sz w:val="26"/>
          <w:szCs w:val="26"/>
        </w:rPr>
        <w:t>hông</w:t>
      </w:r>
      <w:r w:rsidR="00F62654" w:rsidRPr="008C3514">
        <w:rPr>
          <w:rFonts w:ascii="Times New Roman" w:hAnsi="Times New Roman" w:cs="Times New Roman"/>
          <w:noProof/>
          <w:sz w:val="26"/>
          <w:szCs w:val="26"/>
        </w:rPr>
        <w:t xml:space="preserve"> chắn chắn đâu</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8D6CAF" w:rsidRPr="008C3514">
        <w:rPr>
          <w:rFonts w:ascii="Times New Roman" w:hAnsi="Times New Roman" w:cs="Times New Roman"/>
          <w:noProof/>
          <w:sz w:val="26"/>
          <w:szCs w:val="26"/>
        </w:rPr>
        <w:t xml:space="preserve">I </w:t>
      </w:r>
      <w:r w:rsidR="00E5775F" w:rsidRPr="008C3514">
        <w:rPr>
          <w:rFonts w:ascii="Times New Roman" w:hAnsi="Times New Roman" w:cs="Times New Roman"/>
          <w:noProof/>
          <w:sz w:val="26"/>
          <w:szCs w:val="26"/>
        </w:rPr>
        <w:t>don’t know/</w:t>
      </w:r>
      <w:r w:rsidR="00F62654" w:rsidRPr="008C3514">
        <w:rPr>
          <w:rFonts w:ascii="Times New Roman" w:hAnsi="Times New Roman" w:cs="Times New Roman"/>
          <w:noProof/>
          <w:sz w:val="26"/>
          <w:szCs w:val="26"/>
        </w:rPr>
        <w:t xml:space="preserve">I have no idea: tôi </w:t>
      </w:r>
      <w:r w:rsidR="00E5775F" w:rsidRPr="008C3514">
        <w:rPr>
          <w:rFonts w:ascii="Times New Roman" w:hAnsi="Times New Roman" w:cs="Times New Roman"/>
          <w:noProof/>
          <w:sz w:val="26"/>
          <w:szCs w:val="26"/>
        </w:rPr>
        <w:t>không biết</w:t>
      </w:r>
    </w:p>
    <w:p w:rsidR="0028052A" w:rsidRPr="008C3514" w:rsidRDefault="0028052A" w:rsidP="0028052A">
      <w:pPr>
        <w:spacing w:after="0"/>
        <w:rPr>
          <w:rFonts w:ascii="Times New Roman" w:hAnsi="Times New Roman" w:cs="Times New Roman"/>
          <w:b/>
          <w:noProof/>
          <w:sz w:val="26"/>
          <w:szCs w:val="26"/>
          <w:u w:val="single"/>
        </w:rPr>
      </w:pPr>
    </w:p>
    <w:p w:rsidR="0028052A" w:rsidRPr="008C3514" w:rsidRDefault="00A07DD8" w:rsidP="00A07DD8">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28052A" w:rsidRPr="008C3514" w:rsidRDefault="0028052A" w:rsidP="00A07DD8">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Đ</w:t>
      </w:r>
      <w:r w:rsidR="00A07DD8" w:rsidRPr="008C3514">
        <w:rPr>
          <w:rFonts w:ascii="Times New Roman" w:hAnsi="Times New Roman" w:cs="Times New Roman"/>
          <w:noProof/>
          <w:sz w:val="26"/>
          <w:szCs w:val="26"/>
        </w:rPr>
        <w:t>ố</w:t>
      </w:r>
      <w:r w:rsidRPr="008C3514">
        <w:rPr>
          <w:rFonts w:ascii="Times New Roman" w:hAnsi="Times New Roman" w:cs="Times New Roman"/>
          <w:noProof/>
          <w:sz w:val="26"/>
          <w:szCs w:val="26"/>
        </w:rPr>
        <w:t xml:space="preserve">i với câu hỏi mang tính chất hỏi lí do thì các phương án trả lời bằng Yes hoặc No </w:t>
      </w:r>
      <w:r w:rsidR="003F39FA" w:rsidRPr="008C3514">
        <w:rPr>
          <w:rFonts w:ascii="Times New Roman" w:hAnsi="Times New Roman" w:cs="Times New Roman"/>
          <w:noProof/>
          <w:sz w:val="26"/>
          <w:szCs w:val="26"/>
        </w:rPr>
        <w:t>đều</w:t>
      </w:r>
      <w:r w:rsidRPr="008C3514">
        <w:rPr>
          <w:rFonts w:ascii="Times New Roman" w:hAnsi="Times New Roman" w:cs="Times New Roman"/>
          <w:noProof/>
          <w:sz w:val="26"/>
          <w:szCs w:val="26"/>
        </w:rPr>
        <w:t xml:space="preserve"> là phương án sai. Chúng chỉ </w:t>
      </w:r>
      <w:r w:rsidR="002F01A2" w:rsidRPr="008C3514">
        <w:rPr>
          <w:rFonts w:ascii="Times New Roman" w:hAnsi="Times New Roman" w:cs="Times New Roman"/>
          <w:noProof/>
          <w:sz w:val="26"/>
          <w:szCs w:val="26"/>
        </w:rPr>
        <w:t xml:space="preserve">có thể </w:t>
      </w:r>
      <w:r w:rsidRPr="008C3514">
        <w:rPr>
          <w:rFonts w:ascii="Times New Roman" w:hAnsi="Times New Roman" w:cs="Times New Roman"/>
          <w:noProof/>
          <w:sz w:val="26"/>
          <w:szCs w:val="26"/>
        </w:rPr>
        <w:t xml:space="preserve">đúng với câu hỏi </w:t>
      </w:r>
      <w:r w:rsidR="002F01A2" w:rsidRPr="008C3514">
        <w:rPr>
          <w:rFonts w:ascii="Times New Roman" w:hAnsi="Times New Roman" w:cs="Times New Roman"/>
          <w:noProof/>
          <w:sz w:val="26"/>
          <w:szCs w:val="26"/>
        </w:rPr>
        <w:t xml:space="preserve">mang tính chất </w:t>
      </w:r>
      <w:r w:rsidR="00F01315" w:rsidRPr="008C3514">
        <w:rPr>
          <w:rFonts w:ascii="Times New Roman" w:hAnsi="Times New Roman" w:cs="Times New Roman"/>
          <w:noProof/>
          <w:sz w:val="26"/>
          <w:szCs w:val="26"/>
        </w:rPr>
        <w:t>đề nghị</w:t>
      </w:r>
      <w:r w:rsidR="002F01A2" w:rsidRPr="008C3514">
        <w:rPr>
          <w:rFonts w:ascii="Times New Roman" w:hAnsi="Times New Roman" w:cs="Times New Roman"/>
          <w:noProof/>
          <w:sz w:val="26"/>
          <w:szCs w:val="26"/>
        </w:rPr>
        <w:t>.</w:t>
      </w:r>
    </w:p>
    <w:p w:rsidR="00E925E7" w:rsidRPr="008C3514" w:rsidRDefault="0028052A" w:rsidP="00056F8A">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phương án trả lời có lặp lại từ hoặc dùng từ (gần) đồng âm trong câu hỏi thường là phương án sai.</w:t>
      </w:r>
    </w:p>
    <w:p w:rsidR="00E60519" w:rsidRPr="008C3514" w:rsidRDefault="00E60519" w:rsidP="00E60519">
      <w:pPr>
        <w:spacing w:after="0"/>
        <w:rPr>
          <w:rFonts w:ascii="Times New Roman" w:hAnsi="Times New Roman" w:cs="Times New Roman"/>
          <w:noProof/>
          <w:sz w:val="26"/>
          <w:szCs w:val="26"/>
        </w:rPr>
      </w:pPr>
    </w:p>
    <w:p w:rsidR="00E60519" w:rsidRPr="008C3514" w:rsidRDefault="00E60519" w:rsidP="005B2971">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E60519" w:rsidRPr="008C3514" w:rsidRDefault="00FC6D54" w:rsidP="005B2971">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E60519" w:rsidRPr="008C3514">
        <w:rPr>
          <w:rFonts w:ascii="Times New Roman" w:hAnsi="Times New Roman" w:cs="Times New Roman"/>
          <w:b/>
          <w:i/>
          <w:noProof/>
          <w:sz w:val="26"/>
          <w:szCs w:val="26"/>
        </w:rPr>
        <w:t xml:space="preserve"> </w:t>
      </w:r>
      <w:r w:rsidR="00D96452" w:rsidRPr="008C3514">
        <w:rPr>
          <w:rFonts w:ascii="Times New Roman" w:hAnsi="Times New Roman" w:cs="Times New Roman"/>
          <w:b/>
          <w:i/>
          <w:noProof/>
          <w:sz w:val="26"/>
          <w:szCs w:val="26"/>
        </w:rPr>
        <w:t>và</w:t>
      </w:r>
      <w:r w:rsidR="00E60519" w:rsidRPr="008C3514">
        <w:rPr>
          <w:rFonts w:ascii="Times New Roman" w:hAnsi="Times New Roman" w:cs="Times New Roman"/>
          <w:b/>
          <w:i/>
          <w:noProof/>
          <w:sz w:val="26"/>
          <w:szCs w:val="26"/>
        </w:rPr>
        <w:t xml:space="preserve"> phân tích</w:t>
      </w:r>
    </w:p>
    <w:p w:rsidR="00E60519" w:rsidRPr="008C3514" w:rsidRDefault="00E60519"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41.mp3)</w:t>
      </w:r>
    </w:p>
    <w:tbl>
      <w:tblPr>
        <w:tblStyle w:val="TableGrid"/>
        <w:tblW w:w="9889" w:type="dxa"/>
        <w:tblLook w:val="04A0" w:firstRow="1" w:lastRow="0" w:firstColumn="1" w:lastColumn="0" w:noHBand="0" w:noVBand="1"/>
      </w:tblPr>
      <w:tblGrid>
        <w:gridCol w:w="4928"/>
        <w:gridCol w:w="4961"/>
      </w:tblGrid>
      <w:tr w:rsidR="00E60519" w:rsidRPr="008C3514" w:rsidTr="002345C4">
        <w:tc>
          <w:tcPr>
            <w:tcW w:w="4928" w:type="dxa"/>
          </w:tcPr>
          <w:p w:rsidR="00E60519" w:rsidRPr="008C3514" w:rsidRDefault="00E60519" w:rsidP="008572B7">
            <w:pPr>
              <w:spacing w:before="120" w:after="120"/>
              <w:rPr>
                <w:rFonts w:cs="Times New Roman"/>
                <w:noProof/>
                <w:szCs w:val="26"/>
              </w:rPr>
            </w:pPr>
            <w:r w:rsidRPr="008C3514">
              <w:rPr>
                <w:rFonts w:cs="Times New Roman"/>
                <w:noProof/>
                <w:szCs w:val="26"/>
              </w:rPr>
              <w:t>Why has the traffic stopped moving?</w:t>
            </w:r>
          </w:p>
          <w:p w:rsidR="00E60519" w:rsidRPr="008C3514" w:rsidRDefault="006531EA" w:rsidP="006531EA">
            <w:pPr>
              <w:ind w:right="-57"/>
              <w:rPr>
                <w:rFonts w:cs="Times New Roman"/>
                <w:b/>
                <w:noProof/>
                <w:szCs w:val="26"/>
              </w:rPr>
            </w:pPr>
            <w:r w:rsidRPr="008C3514">
              <w:rPr>
                <w:rFonts w:cs="Times New Roman"/>
                <w:b/>
                <w:noProof/>
                <w:szCs w:val="26"/>
              </w:rPr>
              <w:t xml:space="preserve">(A) Maybe there’s some road </w:t>
            </w:r>
            <w:r w:rsidR="00E60519" w:rsidRPr="008C3514">
              <w:rPr>
                <w:rFonts w:cs="Times New Roman"/>
                <w:b/>
                <w:noProof/>
                <w:szCs w:val="26"/>
              </w:rPr>
              <w:t>construction.</w:t>
            </w:r>
          </w:p>
          <w:p w:rsidR="00E60519" w:rsidRPr="008C3514" w:rsidRDefault="00E60519" w:rsidP="002345C4">
            <w:pPr>
              <w:rPr>
                <w:rFonts w:cs="Times New Roman"/>
                <w:noProof/>
                <w:szCs w:val="26"/>
              </w:rPr>
            </w:pPr>
            <w:r w:rsidRPr="008C3514">
              <w:rPr>
                <w:rFonts w:cs="Times New Roman"/>
                <w:noProof/>
                <w:szCs w:val="26"/>
              </w:rPr>
              <w:t>(B) Yes, I’d love to see a movie.</w:t>
            </w:r>
          </w:p>
          <w:p w:rsidR="00E60519" w:rsidRPr="008C3514" w:rsidRDefault="00E60519" w:rsidP="008572B7">
            <w:pPr>
              <w:spacing w:after="120"/>
              <w:rPr>
                <w:rFonts w:cs="Times New Roman"/>
                <w:noProof/>
                <w:szCs w:val="26"/>
              </w:rPr>
            </w:pPr>
            <w:r w:rsidRPr="008C3514">
              <w:rPr>
                <w:rFonts w:cs="Times New Roman"/>
                <w:noProof/>
                <w:szCs w:val="26"/>
              </w:rPr>
              <w:t>(C) No thanks, I can take the train.</w:t>
            </w:r>
          </w:p>
        </w:tc>
        <w:tc>
          <w:tcPr>
            <w:tcW w:w="4961" w:type="dxa"/>
          </w:tcPr>
          <w:p w:rsidR="00E60519" w:rsidRPr="008C3514" w:rsidRDefault="00E60519" w:rsidP="008572B7">
            <w:pPr>
              <w:spacing w:before="120" w:after="120"/>
              <w:rPr>
                <w:rFonts w:cs="Times New Roman"/>
                <w:noProof/>
                <w:szCs w:val="26"/>
              </w:rPr>
            </w:pPr>
            <w:r w:rsidRPr="008C3514">
              <w:rPr>
                <w:rFonts w:cs="Times New Roman"/>
                <w:noProof/>
                <w:szCs w:val="26"/>
              </w:rPr>
              <w:t>Tại sao các phương tiện giao thông lại dừng lại?</w:t>
            </w:r>
          </w:p>
          <w:p w:rsidR="00E60519" w:rsidRPr="008C3514" w:rsidRDefault="00E60519" w:rsidP="002345C4">
            <w:pPr>
              <w:rPr>
                <w:rFonts w:cs="Times New Roman"/>
                <w:b/>
                <w:noProof/>
                <w:szCs w:val="26"/>
              </w:rPr>
            </w:pPr>
            <w:r w:rsidRPr="008C3514">
              <w:rPr>
                <w:rFonts w:cs="Times New Roman"/>
                <w:b/>
                <w:noProof/>
                <w:szCs w:val="26"/>
              </w:rPr>
              <w:t>(A) Có thể do việc xây dựng đường sá.</w:t>
            </w:r>
          </w:p>
          <w:p w:rsidR="00E60519" w:rsidRPr="008C3514" w:rsidRDefault="00E60519" w:rsidP="002345C4">
            <w:pPr>
              <w:rPr>
                <w:rFonts w:cs="Times New Roman"/>
                <w:noProof/>
                <w:szCs w:val="26"/>
              </w:rPr>
            </w:pPr>
            <w:r w:rsidRPr="008C3514">
              <w:rPr>
                <w:rFonts w:cs="Times New Roman"/>
                <w:noProof/>
                <w:szCs w:val="26"/>
              </w:rPr>
              <w:t>(B) Đúng vậy, tôi muốn đi xem một bộ phim.</w:t>
            </w:r>
          </w:p>
          <w:p w:rsidR="00E60519" w:rsidRPr="008C3514" w:rsidRDefault="00E60519" w:rsidP="002345C4">
            <w:pPr>
              <w:spacing w:after="120"/>
              <w:rPr>
                <w:rFonts w:cs="Times New Roman"/>
                <w:noProof/>
                <w:szCs w:val="26"/>
              </w:rPr>
            </w:pPr>
            <w:r w:rsidRPr="008C3514">
              <w:rPr>
                <w:rFonts w:cs="Times New Roman"/>
                <w:noProof/>
                <w:szCs w:val="26"/>
              </w:rPr>
              <w:lastRenderedPageBreak/>
              <w:t>(C) Không, cảm ơn, tôi có thể đi tàu.</w:t>
            </w:r>
          </w:p>
        </w:tc>
      </w:tr>
    </w:tbl>
    <w:p w:rsidR="008572B7" w:rsidRPr="008C3514" w:rsidRDefault="008572B7" w:rsidP="005B2971">
      <w:pPr>
        <w:spacing w:after="120"/>
        <w:rPr>
          <w:rFonts w:ascii="Times New Roman" w:hAnsi="Times New Roman" w:cs="Times New Roman"/>
          <w:noProof/>
          <w:sz w:val="26"/>
          <w:szCs w:val="26"/>
        </w:rPr>
      </w:pPr>
    </w:p>
    <w:p w:rsidR="00E60519" w:rsidRPr="008C3514" w:rsidRDefault="007724AC"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42.mp3)</w:t>
      </w:r>
    </w:p>
    <w:tbl>
      <w:tblPr>
        <w:tblStyle w:val="TableGrid"/>
        <w:tblW w:w="9889" w:type="dxa"/>
        <w:tblLook w:val="04A0" w:firstRow="1" w:lastRow="0" w:firstColumn="1" w:lastColumn="0" w:noHBand="0" w:noVBand="1"/>
      </w:tblPr>
      <w:tblGrid>
        <w:gridCol w:w="4928"/>
        <w:gridCol w:w="4961"/>
      </w:tblGrid>
      <w:tr w:rsidR="007724AC" w:rsidRPr="008C3514" w:rsidTr="00053C8E">
        <w:tc>
          <w:tcPr>
            <w:tcW w:w="4928" w:type="dxa"/>
          </w:tcPr>
          <w:p w:rsidR="007724AC" w:rsidRPr="008C3514" w:rsidRDefault="007724AC" w:rsidP="00FD7C3B">
            <w:pPr>
              <w:spacing w:before="120" w:after="120"/>
              <w:rPr>
                <w:rFonts w:cs="Times New Roman"/>
                <w:noProof/>
                <w:szCs w:val="26"/>
              </w:rPr>
            </w:pPr>
            <w:r w:rsidRPr="008C3514">
              <w:rPr>
                <w:rFonts w:cs="Times New Roman"/>
                <w:noProof/>
                <w:szCs w:val="26"/>
              </w:rPr>
              <w:t>Why is the store closed so early today?</w:t>
            </w:r>
          </w:p>
          <w:p w:rsidR="007724AC" w:rsidRPr="008C3514" w:rsidRDefault="007724AC" w:rsidP="002345C4">
            <w:pPr>
              <w:rPr>
                <w:rFonts w:cs="Times New Roman"/>
                <w:noProof/>
                <w:szCs w:val="26"/>
              </w:rPr>
            </w:pPr>
            <w:r w:rsidRPr="008C3514">
              <w:rPr>
                <w:rFonts w:cs="Times New Roman"/>
                <w:noProof/>
                <w:szCs w:val="26"/>
              </w:rPr>
              <w:t>(A) No, it isn’t very close.</w:t>
            </w:r>
          </w:p>
          <w:p w:rsidR="007724AC" w:rsidRPr="008C3514" w:rsidRDefault="007724AC" w:rsidP="002345C4">
            <w:pPr>
              <w:rPr>
                <w:rFonts w:cs="Times New Roman"/>
                <w:noProof/>
                <w:szCs w:val="26"/>
              </w:rPr>
            </w:pPr>
            <w:r w:rsidRPr="008C3514">
              <w:rPr>
                <w:rFonts w:cs="Times New Roman"/>
                <w:noProof/>
                <w:szCs w:val="26"/>
              </w:rPr>
              <w:t>(B) Yes, I got up at six today.</w:t>
            </w:r>
          </w:p>
          <w:p w:rsidR="007724AC" w:rsidRPr="008C3514" w:rsidRDefault="007724AC" w:rsidP="00FD7C3B">
            <w:pPr>
              <w:spacing w:after="240"/>
              <w:rPr>
                <w:rFonts w:cs="Times New Roman"/>
                <w:b/>
                <w:noProof/>
                <w:szCs w:val="26"/>
              </w:rPr>
            </w:pPr>
            <w:r w:rsidRPr="008C3514">
              <w:rPr>
                <w:rFonts w:cs="Times New Roman"/>
                <w:b/>
                <w:noProof/>
                <w:szCs w:val="26"/>
              </w:rPr>
              <w:t>(C) It’s a national holiday.</w:t>
            </w:r>
          </w:p>
        </w:tc>
        <w:tc>
          <w:tcPr>
            <w:tcW w:w="4961" w:type="dxa"/>
          </w:tcPr>
          <w:p w:rsidR="007724AC" w:rsidRPr="008C3514" w:rsidRDefault="007724AC" w:rsidP="00B57E7F">
            <w:pPr>
              <w:spacing w:before="120" w:after="120"/>
              <w:rPr>
                <w:rFonts w:cs="Times New Roman"/>
                <w:noProof/>
                <w:szCs w:val="26"/>
              </w:rPr>
            </w:pPr>
            <w:r w:rsidRPr="008C3514">
              <w:rPr>
                <w:rFonts w:cs="Times New Roman"/>
                <w:noProof/>
                <w:szCs w:val="26"/>
              </w:rPr>
              <w:t>Tại sa</w:t>
            </w:r>
            <w:r w:rsidR="00B57E7F" w:rsidRPr="008C3514">
              <w:rPr>
                <w:rFonts w:cs="Times New Roman"/>
                <w:noProof/>
                <w:szCs w:val="26"/>
              </w:rPr>
              <w:t>o</w:t>
            </w:r>
            <w:r w:rsidRPr="008C3514">
              <w:rPr>
                <w:rFonts w:cs="Times New Roman"/>
                <w:noProof/>
                <w:szCs w:val="26"/>
              </w:rPr>
              <w:t xml:space="preserve"> cửa hàng hôm nay lại đóng cửa </w:t>
            </w:r>
            <w:r w:rsidR="004C5C19" w:rsidRPr="008C3514">
              <w:rPr>
                <w:rFonts w:cs="Times New Roman"/>
                <w:noProof/>
                <w:szCs w:val="26"/>
              </w:rPr>
              <w:t xml:space="preserve">sớm quá </w:t>
            </w:r>
            <w:r w:rsidRPr="008C3514">
              <w:rPr>
                <w:rFonts w:cs="Times New Roman"/>
                <w:noProof/>
                <w:szCs w:val="26"/>
              </w:rPr>
              <w:t>vậy?</w:t>
            </w:r>
          </w:p>
          <w:p w:rsidR="007724AC" w:rsidRPr="008C3514" w:rsidRDefault="007724AC" w:rsidP="002345C4">
            <w:pPr>
              <w:rPr>
                <w:rFonts w:cs="Times New Roman"/>
                <w:noProof/>
                <w:szCs w:val="26"/>
              </w:rPr>
            </w:pPr>
            <w:r w:rsidRPr="008C3514">
              <w:rPr>
                <w:rFonts w:cs="Times New Roman"/>
                <w:noProof/>
                <w:szCs w:val="26"/>
              </w:rPr>
              <w:t>(A) Không, nó không gần lắm đâu.</w:t>
            </w:r>
          </w:p>
          <w:p w:rsidR="007724AC" w:rsidRPr="008C3514" w:rsidRDefault="007724AC" w:rsidP="002345C4">
            <w:pPr>
              <w:rPr>
                <w:rFonts w:cs="Times New Roman"/>
                <w:noProof/>
                <w:szCs w:val="26"/>
              </w:rPr>
            </w:pPr>
            <w:r w:rsidRPr="008C3514">
              <w:rPr>
                <w:rFonts w:cs="Times New Roman"/>
                <w:noProof/>
                <w:szCs w:val="26"/>
              </w:rPr>
              <w:t>(B) Đúng, hôm nay tôi đã dậy lúc 6 giờ.</w:t>
            </w:r>
          </w:p>
          <w:p w:rsidR="007724AC" w:rsidRPr="008C3514" w:rsidRDefault="007724AC" w:rsidP="002345C4">
            <w:pPr>
              <w:spacing w:after="120"/>
              <w:rPr>
                <w:rFonts w:cs="Times New Roman"/>
                <w:b/>
                <w:noProof/>
                <w:szCs w:val="26"/>
              </w:rPr>
            </w:pPr>
            <w:r w:rsidRPr="008C3514">
              <w:rPr>
                <w:rFonts w:cs="Times New Roman"/>
                <w:b/>
                <w:noProof/>
                <w:szCs w:val="26"/>
              </w:rPr>
              <w:t>(C) Nó là một ngày quốc lễ.</w:t>
            </w:r>
          </w:p>
        </w:tc>
      </w:tr>
    </w:tbl>
    <w:p w:rsidR="007724AC" w:rsidRPr="008C3514" w:rsidRDefault="007724AC" w:rsidP="00E60519">
      <w:pPr>
        <w:spacing w:after="0"/>
        <w:rPr>
          <w:rFonts w:ascii="Times New Roman" w:hAnsi="Times New Roman" w:cs="Times New Roman"/>
          <w:noProof/>
          <w:sz w:val="26"/>
          <w:szCs w:val="26"/>
        </w:rPr>
      </w:pPr>
    </w:p>
    <w:p w:rsidR="007724AC"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7724AC" w:rsidRPr="008C3514">
        <w:rPr>
          <w:rFonts w:ascii="Times New Roman" w:hAnsi="Times New Roman" w:cs="Times New Roman"/>
          <w:noProof/>
          <w:sz w:val="26"/>
          <w:szCs w:val="26"/>
        </w:rPr>
        <w:t>. Câu hỏi 0</w:t>
      </w:r>
      <w:r w:rsidR="00153B96" w:rsidRPr="008C3514">
        <w:rPr>
          <w:rFonts w:ascii="Times New Roman" w:hAnsi="Times New Roman" w:cs="Times New Roman"/>
          <w:noProof/>
          <w:sz w:val="26"/>
          <w:szCs w:val="26"/>
        </w:rPr>
        <w:t>3</w:t>
      </w:r>
      <w:r w:rsidR="007724AC" w:rsidRPr="008C3514">
        <w:rPr>
          <w:rFonts w:ascii="Times New Roman" w:hAnsi="Times New Roman" w:cs="Times New Roman"/>
          <w:noProof/>
          <w:sz w:val="26"/>
          <w:szCs w:val="26"/>
        </w:rPr>
        <w:t xml:space="preserve"> (4</w:t>
      </w:r>
      <w:r w:rsidR="00153B96" w:rsidRPr="008C3514">
        <w:rPr>
          <w:rFonts w:ascii="Times New Roman" w:hAnsi="Times New Roman" w:cs="Times New Roman"/>
          <w:noProof/>
          <w:sz w:val="26"/>
          <w:szCs w:val="26"/>
        </w:rPr>
        <w:t>3</w:t>
      </w:r>
      <w:r w:rsidR="007724AC"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786"/>
        <w:gridCol w:w="5069"/>
      </w:tblGrid>
      <w:tr w:rsidR="00056F8A" w:rsidRPr="008C3514" w:rsidTr="00B57E7F">
        <w:tc>
          <w:tcPr>
            <w:tcW w:w="4786" w:type="dxa"/>
          </w:tcPr>
          <w:p w:rsidR="00056F8A" w:rsidRPr="008C3514" w:rsidRDefault="00056F8A" w:rsidP="0051146A">
            <w:pPr>
              <w:spacing w:before="120" w:after="120"/>
              <w:rPr>
                <w:rFonts w:cs="Times New Roman"/>
                <w:noProof/>
                <w:szCs w:val="26"/>
              </w:rPr>
            </w:pPr>
            <w:r w:rsidRPr="008C3514">
              <w:rPr>
                <w:rFonts w:cs="Times New Roman"/>
                <w:noProof/>
                <w:szCs w:val="26"/>
              </w:rPr>
              <w:t>Why wasn’t Mr. Davis at the meeting?</w:t>
            </w:r>
          </w:p>
          <w:p w:rsidR="00056F8A" w:rsidRPr="008C3514" w:rsidRDefault="00056F8A" w:rsidP="0051146A">
            <w:pPr>
              <w:rPr>
                <w:rFonts w:cs="Times New Roman"/>
                <w:b/>
                <w:noProof/>
                <w:szCs w:val="26"/>
              </w:rPr>
            </w:pPr>
            <w:r w:rsidRPr="008C3514">
              <w:rPr>
                <w:rFonts w:cs="Times New Roman"/>
                <w:b/>
                <w:noProof/>
                <w:szCs w:val="26"/>
              </w:rPr>
              <w:t>(A) He’s out of town.</w:t>
            </w:r>
          </w:p>
          <w:p w:rsidR="00056F8A" w:rsidRPr="008C3514" w:rsidRDefault="00056F8A" w:rsidP="0051146A">
            <w:pPr>
              <w:rPr>
                <w:rFonts w:cs="Times New Roman"/>
                <w:noProof/>
                <w:szCs w:val="26"/>
              </w:rPr>
            </w:pPr>
            <w:r w:rsidRPr="008C3514">
              <w:rPr>
                <w:rFonts w:cs="Times New Roman"/>
                <w:noProof/>
                <w:szCs w:val="26"/>
              </w:rPr>
              <w:t>(B) Conference room B.</w:t>
            </w:r>
          </w:p>
          <w:p w:rsidR="00056F8A" w:rsidRPr="008C3514" w:rsidRDefault="00056F8A" w:rsidP="0051146A">
            <w:pPr>
              <w:spacing w:after="120"/>
              <w:rPr>
                <w:rFonts w:cs="Times New Roman"/>
                <w:noProof/>
                <w:szCs w:val="26"/>
              </w:rPr>
            </w:pPr>
            <w:r w:rsidRPr="008C3514">
              <w:rPr>
                <w:rFonts w:cs="Times New Roman"/>
                <w:noProof/>
                <w:szCs w:val="26"/>
              </w:rPr>
              <w:t>(C) At three o’clock.</w:t>
            </w:r>
          </w:p>
        </w:tc>
        <w:tc>
          <w:tcPr>
            <w:tcW w:w="5069" w:type="dxa"/>
          </w:tcPr>
          <w:p w:rsidR="00056F8A" w:rsidRPr="008C3514" w:rsidRDefault="00056F8A" w:rsidP="0051146A">
            <w:pPr>
              <w:spacing w:before="120" w:after="120"/>
              <w:rPr>
                <w:rFonts w:cs="Times New Roman"/>
                <w:noProof/>
                <w:szCs w:val="26"/>
              </w:rPr>
            </w:pPr>
            <w:r w:rsidRPr="008C3514">
              <w:rPr>
                <w:rFonts w:cs="Times New Roman"/>
                <w:noProof/>
                <w:szCs w:val="26"/>
              </w:rPr>
              <w:t>Tại sao ông Davis không có mặt ở cuộc họp?</w:t>
            </w:r>
          </w:p>
          <w:p w:rsidR="00056F8A" w:rsidRPr="008C3514" w:rsidRDefault="00056F8A" w:rsidP="0051146A">
            <w:pPr>
              <w:rPr>
                <w:rFonts w:cs="Times New Roman"/>
                <w:b/>
                <w:noProof/>
                <w:szCs w:val="26"/>
              </w:rPr>
            </w:pPr>
            <w:r w:rsidRPr="008C3514">
              <w:rPr>
                <w:rFonts w:cs="Times New Roman"/>
                <w:b/>
                <w:noProof/>
                <w:szCs w:val="26"/>
              </w:rPr>
              <w:t>(A) Ông ấy đang ở ngoại thành.</w:t>
            </w:r>
          </w:p>
          <w:p w:rsidR="00056F8A" w:rsidRPr="008C3514" w:rsidRDefault="00056F8A" w:rsidP="0051146A">
            <w:pPr>
              <w:rPr>
                <w:rFonts w:cs="Times New Roman"/>
                <w:noProof/>
                <w:szCs w:val="26"/>
              </w:rPr>
            </w:pPr>
            <w:r w:rsidRPr="008C3514">
              <w:rPr>
                <w:rFonts w:cs="Times New Roman"/>
                <w:noProof/>
                <w:szCs w:val="26"/>
              </w:rPr>
              <w:t>(B) Phòng hội nghị B.</w:t>
            </w:r>
          </w:p>
          <w:p w:rsidR="00056F8A" w:rsidRPr="008C3514" w:rsidRDefault="00056F8A" w:rsidP="0051146A">
            <w:pPr>
              <w:spacing w:after="120"/>
              <w:rPr>
                <w:rFonts w:cs="Times New Roman"/>
                <w:noProof/>
                <w:szCs w:val="26"/>
              </w:rPr>
            </w:pPr>
            <w:r w:rsidRPr="008C3514">
              <w:rPr>
                <w:rFonts w:cs="Times New Roman"/>
                <w:noProof/>
                <w:szCs w:val="26"/>
              </w:rPr>
              <w:t>(C) Vào lúc 3 giờ.</w:t>
            </w:r>
          </w:p>
        </w:tc>
      </w:tr>
    </w:tbl>
    <w:p w:rsidR="007724AC" w:rsidRPr="008C3514" w:rsidRDefault="007724AC" w:rsidP="00E60519">
      <w:pPr>
        <w:spacing w:after="0"/>
        <w:rPr>
          <w:rFonts w:ascii="Times New Roman" w:hAnsi="Times New Roman" w:cs="Times New Roman"/>
          <w:noProof/>
          <w:sz w:val="26"/>
          <w:szCs w:val="26"/>
        </w:rPr>
      </w:pPr>
    </w:p>
    <w:p w:rsidR="009D7798" w:rsidRPr="008C3514" w:rsidRDefault="009D7798" w:rsidP="005B2971">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D96452"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D96452"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153B96" w:rsidRPr="008C3514" w:rsidRDefault="00153B96"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44.mp3)</w:t>
      </w:r>
    </w:p>
    <w:tbl>
      <w:tblPr>
        <w:tblStyle w:val="TableGrid"/>
        <w:tblW w:w="9889" w:type="dxa"/>
        <w:tblLook w:val="04A0" w:firstRow="1" w:lastRow="0" w:firstColumn="1" w:lastColumn="0" w:noHBand="0" w:noVBand="1"/>
      </w:tblPr>
      <w:tblGrid>
        <w:gridCol w:w="5070"/>
        <w:gridCol w:w="4819"/>
      </w:tblGrid>
      <w:tr w:rsidR="00153B96" w:rsidRPr="008C3514" w:rsidTr="0051146A">
        <w:tc>
          <w:tcPr>
            <w:tcW w:w="5070" w:type="dxa"/>
          </w:tcPr>
          <w:p w:rsidR="00153B96" w:rsidRPr="008C3514" w:rsidRDefault="00153B96" w:rsidP="0051146A">
            <w:pPr>
              <w:spacing w:before="120" w:after="120"/>
              <w:ind w:right="-57"/>
              <w:rPr>
                <w:rFonts w:cs="Times New Roman"/>
                <w:noProof/>
                <w:szCs w:val="26"/>
              </w:rPr>
            </w:pPr>
            <w:r w:rsidRPr="008C3514">
              <w:rPr>
                <w:rFonts w:cs="Times New Roman"/>
                <w:noProof/>
                <w:szCs w:val="26"/>
              </w:rPr>
              <w:t>Why is Ms. Suzuki moving to South America?</w:t>
            </w:r>
          </w:p>
          <w:p w:rsidR="00153B96" w:rsidRPr="008C3514" w:rsidRDefault="00153B96" w:rsidP="0051146A">
            <w:pPr>
              <w:ind w:right="-109"/>
              <w:rPr>
                <w:rFonts w:cs="Times New Roman"/>
                <w:noProof/>
                <w:szCs w:val="26"/>
              </w:rPr>
            </w:pPr>
            <w:r w:rsidRPr="008C3514">
              <w:rPr>
                <w:rFonts w:cs="Times New Roman"/>
                <w:noProof/>
                <w:szCs w:val="26"/>
              </w:rPr>
              <w:t>(A) I didn’t know you were moving.</w:t>
            </w:r>
          </w:p>
          <w:p w:rsidR="00153B96" w:rsidRPr="008C3514" w:rsidRDefault="00153B96" w:rsidP="0051146A">
            <w:pPr>
              <w:rPr>
                <w:rFonts w:cs="Times New Roman"/>
                <w:b/>
                <w:noProof/>
                <w:szCs w:val="26"/>
              </w:rPr>
            </w:pPr>
            <w:r w:rsidRPr="008C3514">
              <w:rPr>
                <w:rFonts w:cs="Times New Roman"/>
                <w:b/>
                <w:noProof/>
                <w:szCs w:val="26"/>
              </w:rPr>
              <w:t>(B) She’s transferring to a new office.</w:t>
            </w:r>
          </w:p>
          <w:p w:rsidR="00153B96" w:rsidRPr="008C3514" w:rsidRDefault="00153B96" w:rsidP="0051146A">
            <w:pPr>
              <w:spacing w:after="120"/>
              <w:rPr>
                <w:rFonts w:cs="Times New Roman"/>
                <w:noProof/>
                <w:szCs w:val="26"/>
              </w:rPr>
            </w:pPr>
            <w:r w:rsidRPr="008C3514">
              <w:rPr>
                <w:rFonts w:cs="Times New Roman"/>
                <w:noProof/>
                <w:szCs w:val="26"/>
              </w:rPr>
              <w:t>(C) The plane arrives at nine.</w:t>
            </w:r>
          </w:p>
        </w:tc>
        <w:tc>
          <w:tcPr>
            <w:tcW w:w="4819" w:type="dxa"/>
          </w:tcPr>
          <w:p w:rsidR="00153B96" w:rsidRPr="008C3514" w:rsidRDefault="00153B96" w:rsidP="0051146A">
            <w:pPr>
              <w:spacing w:before="120" w:after="120"/>
              <w:rPr>
                <w:rFonts w:cs="Times New Roman"/>
                <w:noProof/>
                <w:szCs w:val="26"/>
              </w:rPr>
            </w:pPr>
            <w:r w:rsidRPr="008C3514">
              <w:rPr>
                <w:rFonts w:cs="Times New Roman"/>
                <w:noProof/>
                <w:szCs w:val="26"/>
              </w:rPr>
              <w:t>Tại sao cô Suziki lại chuyển đến Nam Mỹ?</w:t>
            </w:r>
          </w:p>
          <w:p w:rsidR="00153B96" w:rsidRPr="008C3514" w:rsidRDefault="00153B96" w:rsidP="0051146A">
            <w:pPr>
              <w:rPr>
                <w:rFonts w:cs="Times New Roman"/>
                <w:noProof/>
                <w:szCs w:val="26"/>
              </w:rPr>
            </w:pPr>
            <w:r w:rsidRPr="008C3514">
              <w:rPr>
                <w:rFonts w:cs="Times New Roman"/>
                <w:noProof/>
                <w:szCs w:val="26"/>
              </w:rPr>
              <w:t>(A) Tôi đã không biết bạn chuyển đi.</w:t>
            </w:r>
          </w:p>
          <w:p w:rsidR="00153B96" w:rsidRPr="008C3514" w:rsidRDefault="00153B96" w:rsidP="0051146A">
            <w:pPr>
              <w:rPr>
                <w:rFonts w:cs="Times New Roman"/>
                <w:b/>
                <w:noProof/>
                <w:szCs w:val="26"/>
              </w:rPr>
            </w:pPr>
            <w:r w:rsidRPr="008C3514">
              <w:rPr>
                <w:rFonts w:cs="Times New Roman"/>
                <w:b/>
                <w:noProof/>
                <w:szCs w:val="26"/>
              </w:rPr>
              <w:t>(B) Cô ấy sẽ chuyển đến văn phòng mới.</w:t>
            </w:r>
          </w:p>
          <w:p w:rsidR="00153B96" w:rsidRPr="008C3514" w:rsidRDefault="00153B96" w:rsidP="0051146A">
            <w:pPr>
              <w:spacing w:after="120"/>
              <w:rPr>
                <w:rFonts w:cs="Times New Roman"/>
                <w:noProof/>
                <w:szCs w:val="26"/>
              </w:rPr>
            </w:pPr>
            <w:r w:rsidRPr="008C3514">
              <w:rPr>
                <w:rFonts w:cs="Times New Roman"/>
                <w:noProof/>
                <w:szCs w:val="26"/>
              </w:rPr>
              <w:t>(C) Máy bay hạ cánh lúc 9 giờ.</w:t>
            </w:r>
          </w:p>
        </w:tc>
      </w:tr>
    </w:tbl>
    <w:p w:rsidR="00153B96" w:rsidRPr="008C3514" w:rsidRDefault="00153B96" w:rsidP="00153B96">
      <w:pPr>
        <w:spacing w:after="0"/>
        <w:rPr>
          <w:rFonts w:ascii="Times New Roman" w:hAnsi="Times New Roman" w:cs="Times New Roman"/>
          <w:noProof/>
          <w:sz w:val="26"/>
          <w:szCs w:val="26"/>
        </w:rPr>
      </w:pPr>
    </w:p>
    <w:p w:rsidR="00056F8A"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056F8A" w:rsidRPr="008C3514">
        <w:rPr>
          <w:rFonts w:ascii="Times New Roman" w:hAnsi="Times New Roman" w:cs="Times New Roman"/>
          <w:noProof/>
          <w:sz w:val="26"/>
          <w:szCs w:val="26"/>
        </w:rPr>
        <w:t>. Câu hỏi 05 (45.mp3)</w:t>
      </w:r>
    </w:p>
    <w:tbl>
      <w:tblPr>
        <w:tblStyle w:val="TableGrid"/>
        <w:tblW w:w="9889" w:type="dxa"/>
        <w:tblLook w:val="04A0" w:firstRow="1" w:lastRow="0" w:firstColumn="1" w:lastColumn="0" w:noHBand="0" w:noVBand="1"/>
      </w:tblPr>
      <w:tblGrid>
        <w:gridCol w:w="4644"/>
        <w:gridCol w:w="5245"/>
      </w:tblGrid>
      <w:tr w:rsidR="00056F8A" w:rsidRPr="008C3514" w:rsidTr="00B57E7F">
        <w:tc>
          <w:tcPr>
            <w:tcW w:w="4644" w:type="dxa"/>
          </w:tcPr>
          <w:p w:rsidR="00056F8A" w:rsidRPr="008C3514" w:rsidRDefault="00056F8A" w:rsidP="0051146A">
            <w:pPr>
              <w:spacing w:before="120" w:after="120"/>
              <w:rPr>
                <w:rFonts w:cs="Times New Roman"/>
                <w:noProof/>
                <w:szCs w:val="26"/>
              </w:rPr>
            </w:pPr>
            <w:r w:rsidRPr="008C3514">
              <w:rPr>
                <w:rFonts w:cs="Times New Roman"/>
                <w:noProof/>
                <w:szCs w:val="26"/>
              </w:rPr>
              <w:t>Why did you work so late last night?</w:t>
            </w:r>
          </w:p>
          <w:p w:rsidR="00056F8A" w:rsidRPr="008C3514" w:rsidRDefault="00056F8A" w:rsidP="0051146A">
            <w:pPr>
              <w:rPr>
                <w:rFonts w:cs="Times New Roman"/>
                <w:noProof/>
                <w:szCs w:val="26"/>
              </w:rPr>
            </w:pPr>
            <w:r w:rsidRPr="008C3514">
              <w:rPr>
                <w:rFonts w:cs="Times New Roman"/>
                <w:noProof/>
                <w:szCs w:val="26"/>
              </w:rPr>
              <w:t>(A) In one hour.</w:t>
            </w:r>
          </w:p>
          <w:p w:rsidR="00056F8A" w:rsidRPr="008C3514" w:rsidRDefault="00056F8A" w:rsidP="0051146A">
            <w:pPr>
              <w:rPr>
                <w:rFonts w:cs="Times New Roman"/>
                <w:b/>
                <w:noProof/>
                <w:szCs w:val="26"/>
              </w:rPr>
            </w:pPr>
            <w:r w:rsidRPr="008C3514">
              <w:rPr>
                <w:rFonts w:cs="Times New Roman"/>
                <w:b/>
                <w:noProof/>
                <w:szCs w:val="26"/>
              </w:rPr>
              <w:t>(B) We had a long meeting.</w:t>
            </w:r>
          </w:p>
          <w:p w:rsidR="00056F8A" w:rsidRPr="008C3514" w:rsidRDefault="00056F8A" w:rsidP="0051146A">
            <w:pPr>
              <w:spacing w:after="120"/>
              <w:rPr>
                <w:rFonts w:cs="Times New Roman"/>
                <w:noProof/>
                <w:szCs w:val="26"/>
              </w:rPr>
            </w:pPr>
            <w:r w:rsidRPr="008C3514">
              <w:rPr>
                <w:rFonts w:cs="Times New Roman"/>
                <w:noProof/>
                <w:szCs w:val="26"/>
              </w:rPr>
              <w:t>(C) Until next week.</w:t>
            </w:r>
          </w:p>
        </w:tc>
        <w:tc>
          <w:tcPr>
            <w:tcW w:w="5245" w:type="dxa"/>
          </w:tcPr>
          <w:p w:rsidR="00056F8A" w:rsidRPr="008C3514" w:rsidRDefault="00056F8A" w:rsidP="0051146A">
            <w:pPr>
              <w:spacing w:before="120" w:after="120"/>
              <w:rPr>
                <w:rFonts w:cs="Times New Roman"/>
                <w:noProof/>
                <w:szCs w:val="26"/>
              </w:rPr>
            </w:pPr>
            <w:r w:rsidRPr="008C3514">
              <w:rPr>
                <w:rFonts w:cs="Times New Roman"/>
                <w:noProof/>
                <w:szCs w:val="26"/>
              </w:rPr>
              <w:t>Tại sao hôm qua bạn lại làm việc trễ quá vậy?</w:t>
            </w:r>
          </w:p>
          <w:p w:rsidR="00056F8A" w:rsidRPr="008C3514" w:rsidRDefault="00056F8A" w:rsidP="0051146A">
            <w:pPr>
              <w:rPr>
                <w:rFonts w:cs="Times New Roman"/>
                <w:noProof/>
                <w:szCs w:val="26"/>
              </w:rPr>
            </w:pPr>
            <w:r w:rsidRPr="008C3514">
              <w:rPr>
                <w:rFonts w:cs="Times New Roman"/>
                <w:noProof/>
                <w:szCs w:val="26"/>
              </w:rPr>
              <w:t>(A) Trong 1 tiếng nữa.</w:t>
            </w:r>
          </w:p>
          <w:p w:rsidR="00056F8A" w:rsidRPr="008C3514" w:rsidRDefault="00056F8A" w:rsidP="0051146A">
            <w:pPr>
              <w:rPr>
                <w:rFonts w:cs="Times New Roman"/>
                <w:b/>
                <w:noProof/>
                <w:szCs w:val="26"/>
              </w:rPr>
            </w:pPr>
            <w:r w:rsidRPr="008C3514">
              <w:rPr>
                <w:rFonts w:cs="Times New Roman"/>
                <w:b/>
                <w:noProof/>
                <w:szCs w:val="26"/>
              </w:rPr>
              <w:t>(B) Chúng tôi đã có một cuộc họp dài.</w:t>
            </w:r>
          </w:p>
          <w:p w:rsidR="00056F8A" w:rsidRPr="008C3514" w:rsidRDefault="00056F8A" w:rsidP="0051146A">
            <w:pPr>
              <w:spacing w:after="120"/>
              <w:rPr>
                <w:rFonts w:cs="Times New Roman"/>
                <w:noProof/>
                <w:szCs w:val="26"/>
              </w:rPr>
            </w:pPr>
            <w:r w:rsidRPr="008C3514">
              <w:rPr>
                <w:rFonts w:cs="Times New Roman"/>
                <w:noProof/>
                <w:szCs w:val="26"/>
              </w:rPr>
              <w:t>(C) Cho đến tuần sau.</w:t>
            </w:r>
          </w:p>
        </w:tc>
      </w:tr>
    </w:tbl>
    <w:p w:rsidR="00056F8A" w:rsidRPr="008C3514" w:rsidRDefault="00056F8A" w:rsidP="00056F8A">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9D7798" w:rsidRPr="008C3514">
        <w:rPr>
          <w:rFonts w:ascii="Times New Roman" w:hAnsi="Times New Roman" w:cs="Times New Roman"/>
          <w:noProof/>
          <w:sz w:val="26"/>
          <w:szCs w:val="26"/>
        </w:rPr>
        <w:t>. Câu hỏi 06 (46.mp3)</w:t>
      </w:r>
    </w:p>
    <w:tbl>
      <w:tblPr>
        <w:tblStyle w:val="TableGrid"/>
        <w:tblW w:w="9889" w:type="dxa"/>
        <w:tblLook w:val="04A0" w:firstRow="1" w:lastRow="0" w:firstColumn="1" w:lastColumn="0" w:noHBand="0" w:noVBand="1"/>
      </w:tblPr>
      <w:tblGrid>
        <w:gridCol w:w="4928"/>
        <w:gridCol w:w="4961"/>
      </w:tblGrid>
      <w:tr w:rsidR="00845E7B" w:rsidRPr="008C3514" w:rsidTr="005B20C0">
        <w:tc>
          <w:tcPr>
            <w:tcW w:w="4928" w:type="dxa"/>
          </w:tcPr>
          <w:p w:rsidR="00845E7B" w:rsidRPr="008C3514" w:rsidRDefault="00845E7B" w:rsidP="00D50E98">
            <w:pPr>
              <w:spacing w:before="120" w:after="120"/>
              <w:rPr>
                <w:rFonts w:cs="Times New Roman"/>
                <w:noProof/>
                <w:szCs w:val="26"/>
              </w:rPr>
            </w:pPr>
            <w:r w:rsidRPr="008C3514">
              <w:rPr>
                <w:rFonts w:cs="Times New Roman"/>
                <w:noProof/>
                <w:szCs w:val="26"/>
              </w:rPr>
              <w:t>Why did Mrs. Chang leave early?</w:t>
            </w:r>
          </w:p>
          <w:p w:rsidR="00845E7B" w:rsidRPr="008C3514" w:rsidRDefault="00845E7B" w:rsidP="005B20C0">
            <w:pPr>
              <w:rPr>
                <w:rFonts w:cs="Times New Roman"/>
                <w:b/>
                <w:noProof/>
                <w:szCs w:val="26"/>
              </w:rPr>
            </w:pPr>
            <w:r w:rsidRPr="008C3514">
              <w:rPr>
                <w:rFonts w:cs="Times New Roman"/>
                <w:b/>
                <w:noProof/>
                <w:szCs w:val="26"/>
              </w:rPr>
              <w:t>(A) She had a doctor’s appointment.</w:t>
            </w:r>
          </w:p>
          <w:p w:rsidR="00845E7B" w:rsidRPr="008C3514" w:rsidRDefault="00845E7B" w:rsidP="005B20C0">
            <w:pPr>
              <w:rPr>
                <w:rFonts w:cs="Times New Roman"/>
                <w:noProof/>
                <w:szCs w:val="26"/>
              </w:rPr>
            </w:pPr>
            <w:r w:rsidRPr="008C3514">
              <w:rPr>
                <w:rFonts w:cs="Times New Roman"/>
                <w:noProof/>
                <w:szCs w:val="26"/>
              </w:rPr>
              <w:t>(B) About thirty minutes ago.</w:t>
            </w:r>
          </w:p>
          <w:p w:rsidR="00845E7B" w:rsidRPr="008C3514" w:rsidRDefault="00845E7B" w:rsidP="005B20C0">
            <w:pPr>
              <w:spacing w:after="120"/>
              <w:rPr>
                <w:rFonts w:cs="Times New Roman"/>
                <w:noProof/>
                <w:szCs w:val="26"/>
              </w:rPr>
            </w:pPr>
            <w:r w:rsidRPr="008C3514">
              <w:rPr>
                <w:rFonts w:cs="Times New Roman"/>
                <w:noProof/>
                <w:szCs w:val="26"/>
              </w:rPr>
              <w:t>(C) She’s usually on time.</w:t>
            </w:r>
          </w:p>
        </w:tc>
        <w:tc>
          <w:tcPr>
            <w:tcW w:w="4961" w:type="dxa"/>
          </w:tcPr>
          <w:p w:rsidR="00845E7B" w:rsidRPr="008C3514" w:rsidRDefault="00845E7B" w:rsidP="00D50E98">
            <w:pPr>
              <w:spacing w:before="120" w:after="120"/>
              <w:rPr>
                <w:rFonts w:cs="Times New Roman"/>
                <w:noProof/>
                <w:szCs w:val="26"/>
              </w:rPr>
            </w:pPr>
            <w:r w:rsidRPr="008C3514">
              <w:rPr>
                <w:rFonts w:cs="Times New Roman"/>
                <w:noProof/>
                <w:szCs w:val="26"/>
              </w:rPr>
              <w:t>Tại sao bà Chang lại rời đi sớm vậy?</w:t>
            </w:r>
          </w:p>
          <w:p w:rsidR="00845E7B" w:rsidRPr="008C3514" w:rsidRDefault="00845E7B" w:rsidP="005B20C0">
            <w:pPr>
              <w:rPr>
                <w:rFonts w:cs="Times New Roman"/>
                <w:b/>
                <w:noProof/>
                <w:szCs w:val="26"/>
              </w:rPr>
            </w:pPr>
            <w:r w:rsidRPr="008C3514">
              <w:rPr>
                <w:rFonts w:cs="Times New Roman"/>
                <w:b/>
                <w:noProof/>
                <w:szCs w:val="26"/>
              </w:rPr>
              <w:t>(A) Bà ấy có cuộc hẹn với bác sĩ.</w:t>
            </w:r>
          </w:p>
          <w:p w:rsidR="00845E7B" w:rsidRPr="008C3514" w:rsidRDefault="00845E7B" w:rsidP="005B20C0">
            <w:pPr>
              <w:rPr>
                <w:rFonts w:cs="Times New Roman"/>
                <w:noProof/>
                <w:szCs w:val="26"/>
              </w:rPr>
            </w:pPr>
            <w:r w:rsidRPr="008C3514">
              <w:rPr>
                <w:rFonts w:cs="Times New Roman"/>
                <w:noProof/>
                <w:szCs w:val="26"/>
              </w:rPr>
              <w:t>(B) Khoảng 30 phút trước.</w:t>
            </w:r>
          </w:p>
          <w:p w:rsidR="00845E7B" w:rsidRPr="008C3514" w:rsidRDefault="00845E7B" w:rsidP="005B20C0">
            <w:pPr>
              <w:spacing w:after="120"/>
              <w:rPr>
                <w:rFonts w:cs="Times New Roman"/>
                <w:noProof/>
                <w:szCs w:val="26"/>
              </w:rPr>
            </w:pPr>
            <w:r w:rsidRPr="008C3514">
              <w:rPr>
                <w:rFonts w:cs="Times New Roman"/>
                <w:noProof/>
                <w:szCs w:val="26"/>
              </w:rPr>
              <w:t>(C) Cô ấy thường xuyên đúng giờ.</w:t>
            </w:r>
          </w:p>
        </w:tc>
      </w:tr>
    </w:tbl>
    <w:p w:rsidR="0063225F" w:rsidRPr="008C3514" w:rsidRDefault="0063225F" w:rsidP="00F26F45">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9D7798" w:rsidRPr="008C3514">
        <w:rPr>
          <w:rFonts w:ascii="Times New Roman" w:hAnsi="Times New Roman" w:cs="Times New Roman"/>
          <w:noProof/>
          <w:sz w:val="26"/>
          <w:szCs w:val="26"/>
        </w:rPr>
        <w:t>. Câu hỏi 07 (47.mp3)</w:t>
      </w:r>
    </w:p>
    <w:tbl>
      <w:tblPr>
        <w:tblStyle w:val="TableGrid"/>
        <w:tblW w:w="9889" w:type="dxa"/>
        <w:tblLook w:val="04A0" w:firstRow="1" w:lastRow="0" w:firstColumn="1" w:lastColumn="0" w:noHBand="0" w:noVBand="1"/>
      </w:tblPr>
      <w:tblGrid>
        <w:gridCol w:w="4786"/>
        <w:gridCol w:w="5103"/>
      </w:tblGrid>
      <w:tr w:rsidR="00845E7B" w:rsidRPr="008C3514" w:rsidTr="00461A21">
        <w:tc>
          <w:tcPr>
            <w:tcW w:w="4786" w:type="dxa"/>
          </w:tcPr>
          <w:p w:rsidR="00845E7B" w:rsidRPr="008C3514" w:rsidRDefault="00845E7B" w:rsidP="00461A21">
            <w:pPr>
              <w:spacing w:before="120" w:after="120"/>
              <w:ind w:right="-57"/>
              <w:rPr>
                <w:rFonts w:cs="Times New Roman"/>
                <w:noProof/>
                <w:szCs w:val="26"/>
              </w:rPr>
            </w:pPr>
            <w:r w:rsidRPr="008C3514">
              <w:rPr>
                <w:rFonts w:cs="Times New Roman"/>
                <w:noProof/>
                <w:szCs w:val="26"/>
              </w:rPr>
              <w:lastRenderedPageBreak/>
              <w:t>Do you know why the picnic was canceled?</w:t>
            </w:r>
          </w:p>
          <w:p w:rsidR="00845E7B" w:rsidRPr="008C3514" w:rsidRDefault="00845E7B" w:rsidP="005B20C0">
            <w:pPr>
              <w:rPr>
                <w:rFonts w:cs="Times New Roman"/>
                <w:noProof/>
                <w:szCs w:val="26"/>
              </w:rPr>
            </w:pPr>
            <w:r w:rsidRPr="008C3514">
              <w:rPr>
                <w:rFonts w:cs="Times New Roman"/>
                <w:noProof/>
                <w:szCs w:val="26"/>
              </w:rPr>
              <w:t>(A) Can you meet me in an hour?</w:t>
            </w:r>
          </w:p>
          <w:p w:rsidR="00845E7B" w:rsidRPr="008C3514" w:rsidRDefault="00845E7B" w:rsidP="005B20C0">
            <w:pPr>
              <w:rPr>
                <w:rFonts w:cs="Times New Roman"/>
                <w:noProof/>
                <w:szCs w:val="26"/>
              </w:rPr>
            </w:pPr>
            <w:r w:rsidRPr="008C3514">
              <w:rPr>
                <w:rFonts w:cs="Times New Roman"/>
                <w:noProof/>
                <w:szCs w:val="26"/>
              </w:rPr>
              <w:t>(B) I picked up my car yesterday.</w:t>
            </w:r>
          </w:p>
          <w:p w:rsidR="00845E7B" w:rsidRPr="008C3514" w:rsidRDefault="00845E7B" w:rsidP="0063225F">
            <w:pPr>
              <w:spacing w:after="120"/>
              <w:rPr>
                <w:rFonts w:cs="Times New Roman"/>
                <w:b/>
                <w:noProof/>
                <w:szCs w:val="26"/>
              </w:rPr>
            </w:pPr>
            <w:r w:rsidRPr="008C3514">
              <w:rPr>
                <w:rFonts w:cs="Times New Roman"/>
                <w:noProof/>
                <w:szCs w:val="26"/>
              </w:rPr>
              <w:t xml:space="preserve"> </w:t>
            </w:r>
            <w:r w:rsidRPr="008C3514">
              <w:rPr>
                <w:rFonts w:cs="Times New Roman"/>
                <w:b/>
                <w:noProof/>
                <w:szCs w:val="26"/>
              </w:rPr>
              <w:t>C) Probably because of rain.</w:t>
            </w:r>
          </w:p>
        </w:tc>
        <w:tc>
          <w:tcPr>
            <w:tcW w:w="5103" w:type="dxa"/>
          </w:tcPr>
          <w:p w:rsidR="00845E7B" w:rsidRPr="008C3514" w:rsidRDefault="00845E7B" w:rsidP="00691F80">
            <w:pPr>
              <w:spacing w:before="120" w:after="120"/>
              <w:rPr>
                <w:rFonts w:cs="Times New Roman"/>
                <w:noProof/>
                <w:szCs w:val="26"/>
              </w:rPr>
            </w:pPr>
            <w:r w:rsidRPr="008C3514">
              <w:rPr>
                <w:rFonts w:cs="Times New Roman"/>
                <w:noProof/>
                <w:szCs w:val="26"/>
              </w:rPr>
              <w:t>Bạn có biết tại sao buổi dã ngoại bị huỷ không?</w:t>
            </w:r>
          </w:p>
          <w:p w:rsidR="00845E7B" w:rsidRPr="008C3514" w:rsidRDefault="00845E7B" w:rsidP="005B20C0">
            <w:pPr>
              <w:rPr>
                <w:rFonts w:cs="Times New Roman"/>
                <w:noProof/>
                <w:szCs w:val="26"/>
              </w:rPr>
            </w:pPr>
            <w:r w:rsidRPr="008C3514">
              <w:rPr>
                <w:rFonts w:cs="Times New Roman"/>
                <w:noProof/>
                <w:szCs w:val="26"/>
              </w:rPr>
              <w:t>(A) Bạn có thể gặp tôi trong 1 giờ nữa không?</w:t>
            </w:r>
          </w:p>
          <w:p w:rsidR="00845E7B" w:rsidRPr="008C3514" w:rsidRDefault="00845E7B" w:rsidP="005B20C0">
            <w:pPr>
              <w:rPr>
                <w:rFonts w:cs="Times New Roman"/>
                <w:noProof/>
                <w:szCs w:val="26"/>
              </w:rPr>
            </w:pPr>
            <w:r w:rsidRPr="008C3514">
              <w:rPr>
                <w:rFonts w:cs="Times New Roman"/>
                <w:noProof/>
                <w:szCs w:val="26"/>
              </w:rPr>
              <w:t>(B) Tôi đã lấy xe hơi của tôi hôm qua.</w:t>
            </w:r>
          </w:p>
          <w:p w:rsidR="00845E7B" w:rsidRPr="008C3514" w:rsidRDefault="00845E7B" w:rsidP="005B20C0">
            <w:pPr>
              <w:spacing w:after="120"/>
              <w:rPr>
                <w:rFonts w:cs="Times New Roman"/>
                <w:b/>
                <w:noProof/>
                <w:szCs w:val="26"/>
              </w:rPr>
            </w:pPr>
            <w:r w:rsidRPr="008C3514">
              <w:rPr>
                <w:rFonts w:cs="Times New Roman"/>
                <w:b/>
                <w:noProof/>
                <w:szCs w:val="26"/>
              </w:rPr>
              <w:t>(C) Có lẽ là do trời mưa.</w:t>
            </w:r>
          </w:p>
        </w:tc>
      </w:tr>
    </w:tbl>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9D7798" w:rsidRPr="008C3514">
        <w:rPr>
          <w:rFonts w:ascii="Times New Roman" w:hAnsi="Times New Roman" w:cs="Times New Roman"/>
          <w:noProof/>
          <w:sz w:val="26"/>
          <w:szCs w:val="26"/>
        </w:rPr>
        <w:t>. Câu hỏi 08 (48.mp3)</w:t>
      </w:r>
    </w:p>
    <w:tbl>
      <w:tblPr>
        <w:tblStyle w:val="TableGrid"/>
        <w:tblW w:w="0" w:type="auto"/>
        <w:tblLook w:val="04A0" w:firstRow="1" w:lastRow="0" w:firstColumn="1" w:lastColumn="0" w:noHBand="0" w:noVBand="1"/>
      </w:tblPr>
      <w:tblGrid>
        <w:gridCol w:w="4928"/>
        <w:gridCol w:w="4927"/>
      </w:tblGrid>
      <w:tr w:rsidR="00845E7B" w:rsidRPr="008C3514" w:rsidTr="00294485">
        <w:tc>
          <w:tcPr>
            <w:tcW w:w="4928" w:type="dxa"/>
          </w:tcPr>
          <w:p w:rsidR="00845E7B" w:rsidRPr="008C3514" w:rsidRDefault="00845E7B" w:rsidP="00BF1A16">
            <w:pPr>
              <w:spacing w:before="120" w:after="120"/>
              <w:rPr>
                <w:rFonts w:cs="Times New Roman"/>
                <w:noProof/>
                <w:szCs w:val="26"/>
              </w:rPr>
            </w:pPr>
            <w:r w:rsidRPr="008C3514">
              <w:rPr>
                <w:rFonts w:cs="Times New Roman"/>
                <w:noProof/>
                <w:szCs w:val="26"/>
              </w:rPr>
              <w:t>Why don’t you join us for dinner tonight?</w:t>
            </w:r>
          </w:p>
          <w:p w:rsidR="00845E7B" w:rsidRPr="008C3514" w:rsidRDefault="00845E7B" w:rsidP="005B20C0">
            <w:pPr>
              <w:rPr>
                <w:rFonts w:cs="Times New Roman"/>
                <w:noProof/>
                <w:szCs w:val="26"/>
              </w:rPr>
            </w:pPr>
            <w:r w:rsidRPr="008C3514">
              <w:rPr>
                <w:rFonts w:cs="Times New Roman"/>
                <w:noProof/>
                <w:szCs w:val="26"/>
              </w:rPr>
              <w:t>(A) No, they haven’t yet.</w:t>
            </w:r>
          </w:p>
          <w:p w:rsidR="00845E7B" w:rsidRPr="008C3514" w:rsidRDefault="00845E7B" w:rsidP="005B20C0">
            <w:pPr>
              <w:rPr>
                <w:rFonts w:cs="Times New Roman"/>
                <w:b/>
                <w:noProof/>
                <w:szCs w:val="26"/>
              </w:rPr>
            </w:pPr>
            <w:r w:rsidRPr="008C3514">
              <w:rPr>
                <w:rFonts w:cs="Times New Roman"/>
                <w:b/>
                <w:noProof/>
                <w:szCs w:val="26"/>
              </w:rPr>
              <w:t>(B) Thanks, but I have other plans.</w:t>
            </w:r>
          </w:p>
          <w:p w:rsidR="00845E7B" w:rsidRPr="008C3514" w:rsidRDefault="00845E7B" w:rsidP="005B20C0">
            <w:pPr>
              <w:spacing w:after="120"/>
              <w:rPr>
                <w:rFonts w:cs="Times New Roman"/>
                <w:noProof/>
                <w:szCs w:val="26"/>
              </w:rPr>
            </w:pPr>
            <w:r w:rsidRPr="008C3514">
              <w:rPr>
                <w:rFonts w:cs="Times New Roman"/>
                <w:noProof/>
                <w:szCs w:val="26"/>
              </w:rPr>
              <w:t>(C) To attach some new parts.</w:t>
            </w:r>
          </w:p>
        </w:tc>
        <w:tc>
          <w:tcPr>
            <w:tcW w:w="4927" w:type="dxa"/>
          </w:tcPr>
          <w:p w:rsidR="00845E7B" w:rsidRPr="008C3514" w:rsidRDefault="00845E7B" w:rsidP="0059633F">
            <w:pPr>
              <w:spacing w:before="120" w:after="120"/>
              <w:rPr>
                <w:rFonts w:cs="Times New Roman"/>
                <w:noProof/>
                <w:szCs w:val="26"/>
              </w:rPr>
            </w:pPr>
            <w:r w:rsidRPr="008C3514">
              <w:rPr>
                <w:rFonts w:cs="Times New Roman"/>
                <w:noProof/>
                <w:szCs w:val="26"/>
              </w:rPr>
              <w:t>Bạn có muốn ăn tối cùng chúng tôi tối nay không?</w:t>
            </w:r>
          </w:p>
          <w:p w:rsidR="00845E7B" w:rsidRPr="008C3514" w:rsidRDefault="00845E7B" w:rsidP="005B20C0">
            <w:pPr>
              <w:rPr>
                <w:rFonts w:cs="Times New Roman"/>
                <w:noProof/>
                <w:szCs w:val="26"/>
              </w:rPr>
            </w:pPr>
            <w:r w:rsidRPr="008C3514">
              <w:rPr>
                <w:rFonts w:cs="Times New Roman"/>
                <w:noProof/>
                <w:szCs w:val="26"/>
              </w:rPr>
              <w:t>(A) Không, họ chưa làm.</w:t>
            </w:r>
          </w:p>
          <w:p w:rsidR="00845E7B" w:rsidRPr="008C3514" w:rsidRDefault="00845E7B" w:rsidP="005B20C0">
            <w:pPr>
              <w:rPr>
                <w:rFonts w:cs="Times New Roman"/>
                <w:b/>
                <w:noProof/>
                <w:szCs w:val="26"/>
              </w:rPr>
            </w:pPr>
            <w:r w:rsidRPr="008C3514">
              <w:rPr>
                <w:rFonts w:cs="Times New Roman"/>
                <w:b/>
                <w:noProof/>
                <w:szCs w:val="26"/>
              </w:rPr>
              <w:t xml:space="preserve">(B) Cảm ơn bạn, nhưng tôi có kế hoạch </w:t>
            </w:r>
          </w:p>
          <w:p w:rsidR="00845E7B" w:rsidRPr="008C3514" w:rsidRDefault="00845E7B" w:rsidP="005B20C0">
            <w:pPr>
              <w:rPr>
                <w:rFonts w:cs="Times New Roman"/>
                <w:b/>
                <w:noProof/>
                <w:szCs w:val="26"/>
              </w:rPr>
            </w:pPr>
            <w:r w:rsidRPr="008C3514">
              <w:rPr>
                <w:rFonts w:cs="Times New Roman"/>
                <w:b/>
                <w:noProof/>
                <w:szCs w:val="26"/>
              </w:rPr>
              <w:t xml:space="preserve">      khác rồi.</w:t>
            </w:r>
          </w:p>
          <w:p w:rsidR="00845E7B" w:rsidRPr="008C3514" w:rsidRDefault="00845E7B" w:rsidP="005B20C0">
            <w:pPr>
              <w:spacing w:after="120"/>
              <w:rPr>
                <w:rFonts w:cs="Times New Roman"/>
                <w:noProof/>
                <w:szCs w:val="26"/>
              </w:rPr>
            </w:pPr>
            <w:r w:rsidRPr="008C3514">
              <w:rPr>
                <w:rFonts w:cs="Times New Roman"/>
                <w:noProof/>
                <w:szCs w:val="26"/>
              </w:rPr>
              <w:t>(C) Để gắn một vài bộ phận mới.</w:t>
            </w:r>
          </w:p>
        </w:tc>
      </w:tr>
    </w:tbl>
    <w:p w:rsidR="009D7798" w:rsidRPr="008C3514" w:rsidRDefault="009D7798" w:rsidP="00E60519">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9D7798" w:rsidRPr="008C3514">
        <w:rPr>
          <w:rFonts w:ascii="Times New Roman" w:hAnsi="Times New Roman" w:cs="Times New Roman"/>
          <w:noProof/>
          <w:sz w:val="26"/>
          <w:szCs w:val="26"/>
        </w:rPr>
        <w:t>. Câu hỏi 09 (49.mp3)</w:t>
      </w:r>
    </w:p>
    <w:tbl>
      <w:tblPr>
        <w:tblStyle w:val="TableGrid"/>
        <w:tblW w:w="0" w:type="auto"/>
        <w:tblLook w:val="04A0" w:firstRow="1" w:lastRow="0" w:firstColumn="1" w:lastColumn="0" w:noHBand="0" w:noVBand="1"/>
      </w:tblPr>
      <w:tblGrid>
        <w:gridCol w:w="4843"/>
        <w:gridCol w:w="5012"/>
      </w:tblGrid>
      <w:tr w:rsidR="00845E7B" w:rsidRPr="008C3514" w:rsidTr="005B20C0">
        <w:tc>
          <w:tcPr>
            <w:tcW w:w="4927" w:type="dxa"/>
          </w:tcPr>
          <w:p w:rsidR="00845E7B" w:rsidRPr="008C3514" w:rsidRDefault="00845E7B" w:rsidP="00496343">
            <w:pPr>
              <w:spacing w:before="120" w:after="120"/>
              <w:rPr>
                <w:rFonts w:cs="Times New Roman"/>
                <w:noProof/>
                <w:szCs w:val="26"/>
              </w:rPr>
            </w:pPr>
            <w:r w:rsidRPr="008C3514">
              <w:rPr>
                <w:rFonts w:cs="Times New Roman"/>
                <w:noProof/>
                <w:szCs w:val="26"/>
              </w:rPr>
              <w:t>Why don’t you come to the beach with us?</w:t>
            </w:r>
          </w:p>
          <w:p w:rsidR="00845E7B" w:rsidRPr="008C3514" w:rsidRDefault="00845E7B" w:rsidP="005B20C0">
            <w:pPr>
              <w:rPr>
                <w:rFonts w:cs="Times New Roman"/>
                <w:noProof/>
                <w:szCs w:val="26"/>
              </w:rPr>
            </w:pPr>
            <w:r w:rsidRPr="008C3514">
              <w:rPr>
                <w:rFonts w:cs="Times New Roman"/>
                <w:noProof/>
                <w:szCs w:val="26"/>
              </w:rPr>
              <w:t>(A) I don’t eat peaches.</w:t>
            </w:r>
          </w:p>
          <w:p w:rsidR="00845E7B" w:rsidRPr="008C3514" w:rsidRDefault="00845E7B" w:rsidP="005B20C0">
            <w:pPr>
              <w:rPr>
                <w:rFonts w:cs="Times New Roman"/>
                <w:noProof/>
                <w:szCs w:val="26"/>
              </w:rPr>
            </w:pPr>
            <w:r w:rsidRPr="008C3514">
              <w:rPr>
                <w:rFonts w:cs="Times New Roman"/>
                <w:noProof/>
                <w:szCs w:val="26"/>
              </w:rPr>
              <w:t>(B) Yes, he arrived today.</w:t>
            </w:r>
          </w:p>
          <w:p w:rsidR="00845E7B" w:rsidRPr="008C3514" w:rsidRDefault="00845E7B" w:rsidP="005B20C0">
            <w:pPr>
              <w:spacing w:after="120"/>
              <w:rPr>
                <w:rFonts w:cs="Times New Roman"/>
                <w:b/>
                <w:noProof/>
                <w:szCs w:val="26"/>
              </w:rPr>
            </w:pPr>
            <w:r w:rsidRPr="008C3514">
              <w:rPr>
                <w:rFonts w:cs="Times New Roman"/>
                <w:b/>
                <w:noProof/>
                <w:szCs w:val="26"/>
              </w:rPr>
              <w:t>(C) Sure. When are you leaving?</w:t>
            </w:r>
          </w:p>
        </w:tc>
        <w:tc>
          <w:tcPr>
            <w:tcW w:w="5104" w:type="dxa"/>
          </w:tcPr>
          <w:p w:rsidR="00845E7B" w:rsidRPr="008C3514" w:rsidRDefault="00845E7B" w:rsidP="00496343">
            <w:pPr>
              <w:spacing w:before="120" w:after="120"/>
              <w:rPr>
                <w:rFonts w:cs="Times New Roman"/>
                <w:noProof/>
                <w:szCs w:val="26"/>
              </w:rPr>
            </w:pPr>
            <w:r w:rsidRPr="008C3514">
              <w:rPr>
                <w:rFonts w:cs="Times New Roman"/>
                <w:noProof/>
                <w:szCs w:val="26"/>
              </w:rPr>
              <w:t>Bạn có muốn đi biển cùng chúng tôi không?</w:t>
            </w:r>
          </w:p>
          <w:p w:rsidR="00845E7B" w:rsidRPr="008C3514" w:rsidRDefault="00845E7B" w:rsidP="005B20C0">
            <w:pPr>
              <w:rPr>
                <w:rFonts w:cs="Times New Roman"/>
                <w:noProof/>
                <w:szCs w:val="26"/>
              </w:rPr>
            </w:pPr>
            <w:r w:rsidRPr="008C3514">
              <w:rPr>
                <w:rFonts w:cs="Times New Roman"/>
                <w:noProof/>
                <w:szCs w:val="26"/>
              </w:rPr>
              <w:t>(A) Tôi không ăn quả đào.</w:t>
            </w:r>
          </w:p>
          <w:p w:rsidR="00845E7B" w:rsidRPr="008C3514" w:rsidRDefault="00845E7B" w:rsidP="005B20C0">
            <w:pPr>
              <w:rPr>
                <w:rFonts w:cs="Times New Roman"/>
                <w:noProof/>
                <w:szCs w:val="26"/>
              </w:rPr>
            </w:pPr>
            <w:r w:rsidRPr="008C3514">
              <w:rPr>
                <w:rFonts w:cs="Times New Roman"/>
                <w:noProof/>
                <w:szCs w:val="26"/>
              </w:rPr>
              <w:t>(B) Đúng vậy, hôm nay anh ấy đã đến.</w:t>
            </w:r>
          </w:p>
          <w:p w:rsidR="00845E7B" w:rsidRPr="008C3514" w:rsidRDefault="00845E7B" w:rsidP="005B20C0">
            <w:pPr>
              <w:spacing w:after="120"/>
              <w:rPr>
                <w:rFonts w:cs="Times New Roman"/>
                <w:b/>
                <w:noProof/>
                <w:szCs w:val="26"/>
              </w:rPr>
            </w:pPr>
            <w:r w:rsidRPr="008C3514">
              <w:rPr>
                <w:rFonts w:cs="Times New Roman"/>
                <w:b/>
                <w:noProof/>
                <w:szCs w:val="26"/>
              </w:rPr>
              <w:t>(C) Chắc chắn rồi. Khi nào thì các bạn đi?</w:t>
            </w:r>
          </w:p>
        </w:tc>
      </w:tr>
    </w:tbl>
    <w:p w:rsidR="009D7798" w:rsidRPr="008C3514" w:rsidRDefault="009D7798" w:rsidP="00E60519">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9D7798" w:rsidRPr="008C3514">
        <w:rPr>
          <w:rFonts w:ascii="Times New Roman" w:hAnsi="Times New Roman" w:cs="Times New Roman"/>
          <w:noProof/>
          <w:sz w:val="26"/>
          <w:szCs w:val="26"/>
        </w:rPr>
        <w:t>. Câu hỏi 10 (50.mp3)</w:t>
      </w:r>
    </w:p>
    <w:tbl>
      <w:tblPr>
        <w:tblStyle w:val="TableGrid"/>
        <w:tblW w:w="0" w:type="auto"/>
        <w:tblLook w:val="04A0" w:firstRow="1" w:lastRow="0" w:firstColumn="1" w:lastColumn="0" w:noHBand="0" w:noVBand="1"/>
      </w:tblPr>
      <w:tblGrid>
        <w:gridCol w:w="4848"/>
        <w:gridCol w:w="5007"/>
      </w:tblGrid>
      <w:tr w:rsidR="00845E7B" w:rsidRPr="008C3514" w:rsidTr="005B20C0">
        <w:tc>
          <w:tcPr>
            <w:tcW w:w="4927" w:type="dxa"/>
          </w:tcPr>
          <w:p w:rsidR="00845E7B" w:rsidRPr="008C3514" w:rsidRDefault="00845E7B" w:rsidP="00496343">
            <w:pPr>
              <w:spacing w:before="120" w:after="120"/>
              <w:rPr>
                <w:rFonts w:cs="Times New Roman"/>
                <w:noProof/>
                <w:szCs w:val="26"/>
              </w:rPr>
            </w:pPr>
            <w:r w:rsidRPr="008C3514">
              <w:rPr>
                <w:rFonts w:cs="Times New Roman"/>
                <w:noProof/>
                <w:szCs w:val="26"/>
              </w:rPr>
              <w:t>Why was the schedule changed?</w:t>
            </w:r>
          </w:p>
          <w:p w:rsidR="00294485" w:rsidRPr="008C3514" w:rsidRDefault="00845E7B" w:rsidP="005B20C0">
            <w:pPr>
              <w:rPr>
                <w:rFonts w:cs="Times New Roman"/>
                <w:b/>
                <w:noProof/>
                <w:szCs w:val="26"/>
              </w:rPr>
            </w:pPr>
            <w:r w:rsidRPr="008C3514">
              <w:rPr>
                <w:rFonts w:cs="Times New Roman"/>
                <w:b/>
                <w:noProof/>
                <w:szCs w:val="26"/>
              </w:rPr>
              <w:t xml:space="preserve">(A) Because Mr. Wayne couldn’t be here </w:t>
            </w:r>
          </w:p>
          <w:p w:rsidR="00845E7B" w:rsidRPr="008C3514" w:rsidRDefault="00845E7B" w:rsidP="00294485">
            <w:pPr>
              <w:ind w:left="425"/>
              <w:rPr>
                <w:rFonts w:cs="Times New Roman"/>
                <w:b/>
                <w:noProof/>
                <w:szCs w:val="26"/>
              </w:rPr>
            </w:pPr>
            <w:r w:rsidRPr="008C3514">
              <w:rPr>
                <w:rFonts w:cs="Times New Roman"/>
                <w:b/>
                <w:noProof/>
                <w:szCs w:val="26"/>
              </w:rPr>
              <w:t>then.</w:t>
            </w:r>
          </w:p>
          <w:p w:rsidR="00845E7B" w:rsidRPr="008C3514" w:rsidRDefault="00845E7B" w:rsidP="005B20C0">
            <w:pPr>
              <w:rPr>
                <w:rFonts w:cs="Times New Roman"/>
                <w:noProof/>
                <w:szCs w:val="26"/>
              </w:rPr>
            </w:pPr>
            <w:r w:rsidRPr="008C3514">
              <w:rPr>
                <w:rFonts w:cs="Times New Roman"/>
                <w:noProof/>
                <w:szCs w:val="26"/>
              </w:rPr>
              <w:t>(B) I’ll schedule an appointment.</w:t>
            </w:r>
          </w:p>
          <w:p w:rsidR="00845E7B" w:rsidRPr="008C3514" w:rsidRDefault="00845E7B" w:rsidP="005B20C0">
            <w:pPr>
              <w:spacing w:after="120"/>
              <w:rPr>
                <w:rFonts w:cs="Times New Roman"/>
                <w:noProof/>
                <w:szCs w:val="26"/>
              </w:rPr>
            </w:pPr>
            <w:r w:rsidRPr="008C3514">
              <w:rPr>
                <w:rFonts w:cs="Times New Roman"/>
                <w:noProof/>
                <w:szCs w:val="26"/>
              </w:rPr>
              <w:t>(C) Sorry, I don’t have any.</w:t>
            </w:r>
          </w:p>
        </w:tc>
        <w:tc>
          <w:tcPr>
            <w:tcW w:w="5104" w:type="dxa"/>
          </w:tcPr>
          <w:p w:rsidR="00845E7B" w:rsidRPr="008C3514" w:rsidRDefault="00845E7B" w:rsidP="00496343">
            <w:pPr>
              <w:spacing w:before="120" w:after="120"/>
              <w:rPr>
                <w:rFonts w:cs="Times New Roman"/>
                <w:noProof/>
                <w:szCs w:val="26"/>
              </w:rPr>
            </w:pPr>
            <w:r w:rsidRPr="008C3514">
              <w:rPr>
                <w:rFonts w:cs="Times New Roman"/>
                <w:noProof/>
                <w:szCs w:val="26"/>
              </w:rPr>
              <w:t>Tại sao lịch trình lại bị thay đổi?</w:t>
            </w:r>
          </w:p>
          <w:p w:rsidR="00845E7B" w:rsidRPr="008C3514" w:rsidRDefault="00845E7B" w:rsidP="005B20C0">
            <w:pPr>
              <w:rPr>
                <w:rFonts w:cs="Times New Roman"/>
                <w:b/>
                <w:noProof/>
                <w:szCs w:val="26"/>
              </w:rPr>
            </w:pPr>
            <w:r w:rsidRPr="008C3514">
              <w:rPr>
                <w:rFonts w:cs="Times New Roman"/>
                <w:b/>
                <w:noProof/>
                <w:szCs w:val="26"/>
              </w:rPr>
              <w:t xml:space="preserve">(A) Do ông Wayne không thể ở đây vào </w:t>
            </w:r>
          </w:p>
          <w:p w:rsidR="00845E7B" w:rsidRPr="008C3514" w:rsidRDefault="00845E7B" w:rsidP="005B20C0">
            <w:pPr>
              <w:rPr>
                <w:rFonts w:cs="Times New Roman"/>
                <w:b/>
                <w:noProof/>
                <w:szCs w:val="26"/>
              </w:rPr>
            </w:pPr>
            <w:r w:rsidRPr="008C3514">
              <w:rPr>
                <w:rFonts w:cs="Times New Roman"/>
                <w:b/>
                <w:noProof/>
                <w:szCs w:val="26"/>
              </w:rPr>
              <w:t xml:space="preserve">      lúc đó.</w:t>
            </w:r>
          </w:p>
          <w:p w:rsidR="00845E7B" w:rsidRPr="008C3514" w:rsidRDefault="00845E7B" w:rsidP="005B20C0">
            <w:pPr>
              <w:rPr>
                <w:rFonts w:cs="Times New Roman"/>
                <w:noProof/>
                <w:szCs w:val="26"/>
              </w:rPr>
            </w:pPr>
            <w:r w:rsidRPr="008C3514">
              <w:rPr>
                <w:rFonts w:cs="Times New Roman"/>
                <w:noProof/>
                <w:szCs w:val="26"/>
              </w:rPr>
              <w:t>(B) Tôi sẽ xếp lịch một cuộc hẹn.</w:t>
            </w:r>
          </w:p>
          <w:p w:rsidR="00845E7B" w:rsidRPr="008C3514" w:rsidRDefault="00845E7B" w:rsidP="005B20C0">
            <w:pPr>
              <w:spacing w:after="120"/>
              <w:rPr>
                <w:rFonts w:cs="Times New Roman"/>
                <w:noProof/>
                <w:szCs w:val="26"/>
              </w:rPr>
            </w:pPr>
            <w:r w:rsidRPr="008C3514">
              <w:rPr>
                <w:rFonts w:cs="Times New Roman"/>
                <w:noProof/>
                <w:szCs w:val="26"/>
              </w:rPr>
              <w:t>(C) Xin lỗi, tôi không có cái nào.</w:t>
            </w:r>
          </w:p>
        </w:tc>
      </w:tr>
    </w:tbl>
    <w:p w:rsidR="00197029" w:rsidRPr="008C3514" w:rsidRDefault="00702469" w:rsidP="00FC6D54">
      <w:pPr>
        <w:spacing w:after="0"/>
        <w:rPr>
          <w:rFonts w:ascii="Times New Roman" w:hAnsi="Times New Roman" w:cs="Times New Roman"/>
          <w:b/>
          <w:noProof/>
          <w:sz w:val="26"/>
          <w:szCs w:val="26"/>
        </w:rPr>
      </w:pPr>
      <w:r w:rsidRPr="008C3514">
        <w:rPr>
          <w:rFonts w:ascii="Times New Roman" w:hAnsi="Times New Roman" w:cs="Times New Roman"/>
          <w:b/>
          <w:noProof/>
          <w:sz w:val="26"/>
          <w:szCs w:val="26"/>
        </w:rPr>
        <w:t xml:space="preserve"> </w:t>
      </w:r>
    </w:p>
    <w:p w:rsidR="008450C4" w:rsidRPr="008C3514" w:rsidRDefault="008450C4" w:rsidP="00FC6D54">
      <w:pPr>
        <w:spacing w:after="0"/>
        <w:rPr>
          <w:rFonts w:ascii="Times New Roman" w:hAnsi="Times New Roman" w:cs="Times New Roman"/>
          <w:b/>
          <w:noProof/>
          <w:sz w:val="26"/>
          <w:szCs w:val="26"/>
        </w:rPr>
      </w:pPr>
    </w:p>
    <w:p w:rsidR="008450C4" w:rsidRPr="008C3514" w:rsidRDefault="008450C4" w:rsidP="00FC6D54">
      <w:pPr>
        <w:spacing w:after="0"/>
        <w:rPr>
          <w:rFonts w:ascii="Times New Roman" w:hAnsi="Times New Roman" w:cs="Times New Roman"/>
          <w:b/>
          <w:noProof/>
          <w:sz w:val="26"/>
          <w:szCs w:val="26"/>
        </w:rPr>
      </w:pPr>
    </w:p>
    <w:p w:rsidR="008450C4" w:rsidRPr="008C3514" w:rsidRDefault="008450C4" w:rsidP="00FC6D54">
      <w:pPr>
        <w:spacing w:after="0"/>
        <w:rPr>
          <w:rFonts w:ascii="Times New Roman" w:hAnsi="Times New Roman" w:cs="Times New Roman"/>
          <w:b/>
          <w:noProof/>
          <w:sz w:val="26"/>
          <w:szCs w:val="26"/>
        </w:rPr>
      </w:pPr>
    </w:p>
    <w:p w:rsidR="00317DCE" w:rsidRPr="008C3514" w:rsidRDefault="00053C8E" w:rsidP="00317DCE">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PHÂN TÍCH CÂU HỎI HOW (CÂU HỎI CÁCH THỨC)</w:t>
      </w:r>
    </w:p>
    <w:p w:rsidR="00D00028" w:rsidRPr="008C3514" w:rsidRDefault="00D00028" w:rsidP="00317DCE">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cấu trúc câu hỏi và câu trả lời tư</w:t>
      </w:r>
      <w:r w:rsidR="00317DCE" w:rsidRPr="008C3514">
        <w:rPr>
          <w:rFonts w:ascii="Times New Roman" w:hAnsi="Times New Roman" w:cs="Times New Roman"/>
          <w:b/>
          <w:i/>
          <w:noProof/>
          <w:sz w:val="26"/>
          <w:szCs w:val="26"/>
        </w:rPr>
        <w:t>ơng ứng</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much</w:t>
      </w:r>
      <w:r w:rsidR="00187CBF" w:rsidRPr="008C3514">
        <w:rPr>
          <w:rFonts w:ascii="Times New Roman" w:hAnsi="Times New Roman" w:cs="Times New Roman"/>
          <w:noProof/>
          <w:sz w:val="26"/>
          <w:szCs w:val="26"/>
        </w:rPr>
        <w:t xml:space="preserve"> + be + </w:t>
      </w:r>
      <w:r w:rsidRPr="008C3514">
        <w:rPr>
          <w:rFonts w:ascii="Times New Roman" w:hAnsi="Times New Roman" w:cs="Times New Roman"/>
          <w:noProof/>
          <w:sz w:val="26"/>
          <w:szCs w:val="26"/>
        </w:rPr>
        <w:t>…?</w:t>
      </w:r>
      <w:r w:rsidR="0023661D"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 </w:t>
      </w:r>
      <w:r w:rsidR="00A4098F" w:rsidRPr="008C3514">
        <w:rPr>
          <w:rFonts w:ascii="Times New Roman" w:hAnsi="Times New Roman" w:cs="Times New Roman"/>
          <w:noProof/>
          <w:sz w:val="26"/>
          <w:szCs w:val="26"/>
        </w:rPr>
        <w:t xml:space="preserve">Câu hỏi về giá cả </w:t>
      </w:r>
      <w:r w:rsidR="00A4098F" w:rsidRPr="008C3514">
        <w:rPr>
          <w:rFonts w:ascii="Times New Roman" w:hAnsi="Times New Roman" w:cs="Times New Roman"/>
          <w:noProof/>
          <w:sz w:val="26"/>
          <w:szCs w:val="26"/>
        </w:rPr>
        <w:sym w:font="Wingdings" w:char="F0E0"/>
      </w:r>
      <w:r w:rsidR="00A4098F" w:rsidRPr="008C3514">
        <w:rPr>
          <w:rFonts w:ascii="Times New Roman" w:hAnsi="Times New Roman" w:cs="Times New Roman"/>
          <w:noProof/>
          <w:sz w:val="26"/>
          <w:szCs w:val="26"/>
        </w:rPr>
        <w:t xml:space="preserve"> Phương </w:t>
      </w:r>
      <w:r w:rsidRPr="008C3514">
        <w:rPr>
          <w:rFonts w:ascii="Times New Roman" w:hAnsi="Times New Roman" w:cs="Times New Roman"/>
          <w:noProof/>
          <w:sz w:val="26"/>
          <w:szCs w:val="26"/>
        </w:rPr>
        <w:t xml:space="preserve">án </w:t>
      </w:r>
      <w:r w:rsidR="00A4098F" w:rsidRPr="008C3514">
        <w:rPr>
          <w:rFonts w:ascii="Times New Roman" w:hAnsi="Times New Roman" w:cs="Times New Roman"/>
          <w:noProof/>
          <w:sz w:val="26"/>
          <w:szCs w:val="26"/>
        </w:rPr>
        <w:t xml:space="preserve">đúng </w:t>
      </w:r>
      <w:r w:rsidR="00B12A5D" w:rsidRPr="008C3514">
        <w:rPr>
          <w:rFonts w:ascii="Times New Roman" w:hAnsi="Times New Roman" w:cs="Times New Roman"/>
          <w:noProof/>
          <w:sz w:val="26"/>
          <w:szCs w:val="26"/>
        </w:rPr>
        <w:t>có chứa từ chỉ</w:t>
      </w:r>
      <w:r w:rsidR="00370E5E"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giá cả</w:t>
      </w:r>
    </w:p>
    <w:p w:rsidR="0023661D" w:rsidRPr="008C3514" w:rsidRDefault="0023661D"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much + do/does/did +… + cost?</w:t>
      </w:r>
      <w:r w:rsidR="00A700D0" w:rsidRPr="008C3514">
        <w:rPr>
          <w:rFonts w:ascii="Times New Roman" w:hAnsi="Times New Roman" w:cs="Times New Roman"/>
          <w:noProof/>
          <w:sz w:val="26"/>
          <w:szCs w:val="26"/>
        </w:rPr>
        <w:t xml:space="preserve"> – Câu hỏi về giá cả </w:t>
      </w:r>
      <w:r w:rsidR="00A700D0" w:rsidRPr="008C3514">
        <w:rPr>
          <w:rFonts w:ascii="Times New Roman" w:hAnsi="Times New Roman" w:cs="Times New Roman"/>
          <w:noProof/>
          <w:sz w:val="26"/>
          <w:szCs w:val="26"/>
        </w:rPr>
        <w:sym w:font="Wingdings" w:char="F0E0"/>
      </w:r>
      <w:r w:rsidR="00A700D0" w:rsidRPr="008C3514">
        <w:rPr>
          <w:rFonts w:ascii="Times New Roman" w:hAnsi="Times New Roman" w:cs="Times New Roman"/>
          <w:noProof/>
          <w:sz w:val="26"/>
          <w:szCs w:val="26"/>
        </w:rPr>
        <w:t xml:space="preserve"> Phương án đúng có chứa từ chỉ giá cả</w:t>
      </w:r>
    </w:p>
    <w:p w:rsidR="00B12A5D" w:rsidRPr="008C3514" w:rsidRDefault="00B12A5D"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w:t>
      </w:r>
      <w:r w:rsidR="00F308C8" w:rsidRPr="008C3514">
        <w:rPr>
          <w:rFonts w:ascii="Times New Roman" w:hAnsi="Times New Roman" w:cs="Times New Roman"/>
          <w:noProof/>
          <w:sz w:val="26"/>
          <w:szCs w:val="26"/>
        </w:rPr>
        <w:t xml:space="preserve">ow much + N? – Hỏi lượng bao nhiêu của một cái gì đó </w:t>
      </w:r>
      <w:r w:rsidR="00F308C8" w:rsidRPr="008C3514">
        <w:rPr>
          <w:rFonts w:ascii="Times New Roman" w:hAnsi="Times New Roman" w:cs="Times New Roman"/>
          <w:noProof/>
          <w:sz w:val="26"/>
          <w:szCs w:val="26"/>
        </w:rPr>
        <w:sym w:font="Wingdings" w:char="F0E0"/>
      </w:r>
      <w:r w:rsidR="00F308C8" w:rsidRPr="008C3514">
        <w:rPr>
          <w:rFonts w:ascii="Times New Roman" w:hAnsi="Times New Roman" w:cs="Times New Roman"/>
          <w:noProof/>
          <w:sz w:val="26"/>
          <w:szCs w:val="26"/>
        </w:rPr>
        <w:t xml:space="preserve"> Phương án đúng có chứa từ chỉ lượng</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many</w:t>
      </w:r>
      <w:r w:rsidR="00DB0462" w:rsidRPr="008C3514">
        <w:rPr>
          <w:rFonts w:ascii="Times New Roman" w:hAnsi="Times New Roman" w:cs="Times New Roman"/>
          <w:noProof/>
          <w:sz w:val="26"/>
          <w:szCs w:val="26"/>
        </w:rPr>
        <w:t xml:space="preserve"> + N?</w:t>
      </w:r>
      <w:r w:rsidRPr="008C3514">
        <w:rPr>
          <w:rFonts w:ascii="Times New Roman" w:hAnsi="Times New Roman" w:cs="Times New Roman"/>
          <w:noProof/>
          <w:sz w:val="26"/>
          <w:szCs w:val="26"/>
        </w:rPr>
        <w:t xml:space="preserve"> </w:t>
      </w:r>
      <w:r w:rsidR="00B819A7" w:rsidRPr="008C3514">
        <w:rPr>
          <w:rFonts w:ascii="Times New Roman" w:hAnsi="Times New Roman" w:cs="Times New Roman"/>
          <w:noProof/>
          <w:sz w:val="26"/>
          <w:szCs w:val="26"/>
        </w:rPr>
        <w:t xml:space="preserve">Hỏi về số lượng </w:t>
      </w:r>
      <w:r w:rsidR="00B819A7" w:rsidRPr="008C3514">
        <w:rPr>
          <w:rFonts w:ascii="Times New Roman" w:hAnsi="Times New Roman" w:cs="Times New Roman"/>
          <w:noProof/>
          <w:sz w:val="26"/>
          <w:szCs w:val="26"/>
        </w:rPr>
        <w:sym w:font="Wingdings" w:char="F0E0"/>
      </w:r>
      <w:r w:rsidR="00B819A7" w:rsidRPr="008C3514">
        <w:rPr>
          <w:rFonts w:ascii="Times New Roman" w:hAnsi="Times New Roman" w:cs="Times New Roman"/>
          <w:noProof/>
          <w:sz w:val="26"/>
          <w:szCs w:val="26"/>
        </w:rPr>
        <w:t xml:space="preserve"> Phương án đúng có chứa từ chỉ</w:t>
      </w:r>
      <w:r w:rsidRPr="008C3514">
        <w:rPr>
          <w:rFonts w:ascii="Times New Roman" w:hAnsi="Times New Roman" w:cs="Times New Roman"/>
          <w:noProof/>
          <w:sz w:val="26"/>
          <w:szCs w:val="26"/>
        </w:rPr>
        <w:t xml:space="preserve"> số lượ</w:t>
      </w:r>
      <w:r w:rsidR="00965905" w:rsidRPr="008C3514">
        <w:rPr>
          <w:rFonts w:ascii="Times New Roman" w:hAnsi="Times New Roman" w:cs="Times New Roman"/>
          <w:noProof/>
          <w:sz w:val="26"/>
          <w:szCs w:val="26"/>
        </w:rPr>
        <w:t>ng.</w:t>
      </w:r>
    </w:p>
    <w:p w:rsidR="002839BB"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 How </w:t>
      </w:r>
      <w:r w:rsidR="00F47BEB" w:rsidRPr="008C3514">
        <w:rPr>
          <w:rFonts w:ascii="Times New Roman" w:hAnsi="Times New Roman" w:cs="Times New Roman"/>
          <w:noProof/>
          <w:sz w:val="26"/>
          <w:szCs w:val="26"/>
        </w:rPr>
        <w:t xml:space="preserve">+ </w:t>
      </w:r>
      <w:r w:rsidR="00C93332" w:rsidRPr="008C3514">
        <w:rPr>
          <w:rFonts w:ascii="Times New Roman" w:hAnsi="Times New Roman" w:cs="Times New Roman"/>
          <w:noProof/>
          <w:sz w:val="26"/>
          <w:szCs w:val="26"/>
        </w:rPr>
        <w:t xml:space="preserve">trợ </w:t>
      </w:r>
      <w:r w:rsidR="00231FD3" w:rsidRPr="008C3514">
        <w:rPr>
          <w:rFonts w:ascii="Times New Roman" w:hAnsi="Times New Roman" w:cs="Times New Roman"/>
          <w:noProof/>
          <w:sz w:val="26"/>
          <w:szCs w:val="26"/>
        </w:rPr>
        <w:t xml:space="preserve">động từ </w:t>
      </w:r>
      <w:r w:rsidR="00965905"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S </w:t>
      </w:r>
      <w:r w:rsidR="00965905" w:rsidRPr="008C3514">
        <w:rPr>
          <w:rFonts w:ascii="Times New Roman" w:hAnsi="Times New Roman" w:cs="Times New Roman"/>
          <w:noProof/>
          <w:sz w:val="26"/>
          <w:szCs w:val="26"/>
        </w:rPr>
        <w:t>+ V</w:t>
      </w:r>
      <w:r w:rsidRPr="008C3514">
        <w:rPr>
          <w:rFonts w:ascii="Times New Roman" w:hAnsi="Times New Roman" w:cs="Times New Roman"/>
          <w:noProof/>
          <w:sz w:val="26"/>
          <w:szCs w:val="26"/>
        </w:rPr>
        <w:t>…?</w:t>
      </w:r>
      <w:r w:rsidR="002839BB"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 </w:t>
      </w:r>
      <w:r w:rsidR="002839BB" w:rsidRPr="008C3514">
        <w:rPr>
          <w:rFonts w:ascii="Times New Roman" w:hAnsi="Times New Roman" w:cs="Times New Roman"/>
          <w:noProof/>
          <w:sz w:val="26"/>
          <w:szCs w:val="26"/>
        </w:rPr>
        <w:t xml:space="preserve">Hỏi </w:t>
      </w:r>
      <w:r w:rsidR="00790E49" w:rsidRPr="008C3514">
        <w:rPr>
          <w:rFonts w:ascii="Times New Roman" w:hAnsi="Times New Roman" w:cs="Times New Roman"/>
          <w:noProof/>
          <w:sz w:val="26"/>
          <w:szCs w:val="26"/>
        </w:rPr>
        <w:t xml:space="preserve">cách thức </w:t>
      </w:r>
      <w:r w:rsidR="002839BB" w:rsidRPr="008C3514">
        <w:rPr>
          <w:rFonts w:ascii="Times New Roman" w:hAnsi="Times New Roman" w:cs="Times New Roman"/>
          <w:noProof/>
          <w:sz w:val="26"/>
          <w:szCs w:val="26"/>
        </w:rPr>
        <w:t xml:space="preserve">làm như thế nào </w:t>
      </w:r>
      <w:r w:rsidR="002839BB" w:rsidRPr="008C3514">
        <w:rPr>
          <w:rFonts w:ascii="Times New Roman" w:hAnsi="Times New Roman" w:cs="Times New Roman"/>
          <w:noProof/>
          <w:sz w:val="26"/>
          <w:szCs w:val="26"/>
        </w:rPr>
        <w:sym w:font="Wingdings" w:char="F0E0"/>
      </w:r>
      <w:r w:rsidR="002839BB" w:rsidRPr="008C3514">
        <w:rPr>
          <w:rFonts w:ascii="Times New Roman" w:hAnsi="Times New Roman" w:cs="Times New Roman"/>
          <w:noProof/>
          <w:sz w:val="26"/>
          <w:szCs w:val="26"/>
        </w:rPr>
        <w:t xml:space="preserve"> </w:t>
      </w:r>
      <w:r w:rsidR="00266BFA" w:rsidRPr="008C3514">
        <w:rPr>
          <w:rFonts w:ascii="Times New Roman" w:hAnsi="Times New Roman" w:cs="Times New Roman"/>
          <w:noProof/>
          <w:sz w:val="26"/>
          <w:szCs w:val="26"/>
        </w:rPr>
        <w:t>Phương án đúng</w:t>
      </w:r>
      <w:r w:rsidR="002839BB" w:rsidRPr="008C3514">
        <w:rPr>
          <w:rFonts w:ascii="Times New Roman" w:hAnsi="Times New Roman" w:cs="Times New Roman"/>
          <w:noProof/>
          <w:sz w:val="26"/>
          <w:szCs w:val="26"/>
        </w:rPr>
        <w:t xml:space="preserve"> có chứa từ chỉ hành động phù hợp.</w:t>
      </w:r>
      <w:r w:rsidRPr="008C3514">
        <w:rPr>
          <w:rFonts w:ascii="Times New Roman" w:hAnsi="Times New Roman" w:cs="Times New Roman"/>
          <w:noProof/>
          <w:sz w:val="26"/>
          <w:szCs w:val="26"/>
        </w:rPr>
        <w:t xml:space="preserve"> </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4E7254" w:rsidRPr="008C3514">
        <w:rPr>
          <w:rFonts w:ascii="Times New Roman" w:hAnsi="Times New Roman" w:cs="Times New Roman"/>
          <w:noProof/>
          <w:sz w:val="26"/>
          <w:szCs w:val="26"/>
        </w:rPr>
        <w:t>How + động từ chỉ sự di chuyển (get/come/arrive/move/travel…)</w:t>
      </w:r>
      <w:r w:rsidRPr="008C3514">
        <w:rPr>
          <w:rFonts w:ascii="Times New Roman" w:hAnsi="Times New Roman" w:cs="Times New Roman"/>
          <w:noProof/>
          <w:sz w:val="26"/>
          <w:szCs w:val="26"/>
        </w:rPr>
        <w:t xml:space="preserve">? – </w:t>
      </w:r>
      <w:r w:rsidR="00266BFA" w:rsidRPr="008C3514">
        <w:rPr>
          <w:rFonts w:ascii="Times New Roman" w:hAnsi="Times New Roman" w:cs="Times New Roman"/>
          <w:noProof/>
          <w:sz w:val="26"/>
          <w:szCs w:val="26"/>
        </w:rPr>
        <w:t xml:space="preserve">Hỏi phương tiện di chuyển </w:t>
      </w:r>
      <w:r w:rsidR="00266BFA" w:rsidRPr="008C3514">
        <w:rPr>
          <w:rFonts w:ascii="Times New Roman" w:hAnsi="Times New Roman" w:cs="Times New Roman"/>
          <w:noProof/>
          <w:sz w:val="26"/>
          <w:szCs w:val="26"/>
        </w:rPr>
        <w:sym w:font="Wingdings" w:char="F0E0"/>
      </w:r>
      <w:r w:rsidR="00266BFA" w:rsidRPr="008C3514">
        <w:rPr>
          <w:rFonts w:ascii="Times New Roman" w:hAnsi="Times New Roman" w:cs="Times New Roman"/>
          <w:noProof/>
          <w:sz w:val="26"/>
          <w:szCs w:val="26"/>
        </w:rPr>
        <w:t xml:space="preserve"> Phương án đúng có chứa </w:t>
      </w:r>
      <w:r w:rsidR="00AD11B4" w:rsidRPr="008C3514">
        <w:rPr>
          <w:rFonts w:ascii="Times New Roman" w:hAnsi="Times New Roman" w:cs="Times New Roman"/>
          <w:noProof/>
          <w:sz w:val="26"/>
          <w:szCs w:val="26"/>
        </w:rPr>
        <w:t>từ chỉ</w:t>
      </w:r>
      <w:r w:rsidR="00266BFA" w:rsidRPr="008C3514">
        <w:rPr>
          <w:rFonts w:ascii="Times New Roman" w:hAnsi="Times New Roman" w:cs="Times New Roman"/>
          <w:noProof/>
          <w:sz w:val="26"/>
          <w:szCs w:val="26"/>
        </w:rPr>
        <w:t xml:space="preserve"> phương tiện đi lại.</w:t>
      </w:r>
    </w:p>
    <w:p w:rsidR="00C93332"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do</w:t>
      </w:r>
      <w:r w:rsidR="00420036" w:rsidRPr="008C3514">
        <w:rPr>
          <w:rFonts w:ascii="Times New Roman" w:hAnsi="Times New Roman" w:cs="Times New Roman"/>
          <w:noProof/>
          <w:sz w:val="26"/>
          <w:szCs w:val="26"/>
        </w:rPr>
        <w:t>/did</w:t>
      </w:r>
      <w:r w:rsidRPr="008C3514">
        <w:rPr>
          <w:rFonts w:ascii="Times New Roman" w:hAnsi="Times New Roman" w:cs="Times New Roman"/>
          <w:noProof/>
          <w:sz w:val="26"/>
          <w:szCs w:val="26"/>
        </w:rPr>
        <w:t xml:space="preserve"> you feel? – </w:t>
      </w:r>
      <w:r w:rsidR="00C93332" w:rsidRPr="008C3514">
        <w:rPr>
          <w:rFonts w:ascii="Times New Roman" w:hAnsi="Times New Roman" w:cs="Times New Roman"/>
          <w:noProof/>
          <w:sz w:val="26"/>
          <w:szCs w:val="26"/>
        </w:rPr>
        <w:t xml:space="preserve">Hỏi về cảm nhận, ý kiến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ý kiến.</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far…? –</w:t>
      </w:r>
      <w:r w:rsidR="00C93332" w:rsidRPr="008C3514">
        <w:rPr>
          <w:rFonts w:ascii="Times New Roman" w:hAnsi="Times New Roman" w:cs="Times New Roman"/>
          <w:noProof/>
          <w:sz w:val="26"/>
          <w:szCs w:val="26"/>
        </w:rPr>
        <w:t xml:space="preserve"> H</w:t>
      </w:r>
      <w:r w:rsidRPr="008C3514">
        <w:rPr>
          <w:rFonts w:ascii="Times New Roman" w:hAnsi="Times New Roman" w:cs="Times New Roman"/>
          <w:noProof/>
          <w:sz w:val="26"/>
          <w:szCs w:val="26"/>
        </w:rPr>
        <w:t>ỏi khoả</w:t>
      </w:r>
      <w:r w:rsidR="00C93332" w:rsidRPr="008C3514">
        <w:rPr>
          <w:rFonts w:ascii="Times New Roman" w:hAnsi="Times New Roman" w:cs="Times New Roman"/>
          <w:noProof/>
          <w:sz w:val="26"/>
          <w:szCs w:val="26"/>
        </w:rPr>
        <w:t xml:space="preserve">ng cách bao xa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khoảng cách.</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How long…? – </w:t>
      </w:r>
      <w:r w:rsidR="00C93332" w:rsidRPr="008C3514">
        <w:rPr>
          <w:rFonts w:ascii="Times New Roman" w:hAnsi="Times New Roman" w:cs="Times New Roman"/>
          <w:noProof/>
          <w:sz w:val="26"/>
          <w:szCs w:val="26"/>
        </w:rPr>
        <w:t>Hỏi hành động kéo dài trong t</w:t>
      </w:r>
      <w:r w:rsidRPr="008C3514">
        <w:rPr>
          <w:rFonts w:ascii="Times New Roman" w:hAnsi="Times New Roman" w:cs="Times New Roman"/>
          <w:noProof/>
          <w:sz w:val="26"/>
          <w:szCs w:val="26"/>
        </w:rPr>
        <w:t>hời gia</w:t>
      </w:r>
      <w:r w:rsidR="00C93332" w:rsidRPr="008C3514">
        <w:rPr>
          <w:rFonts w:ascii="Times New Roman" w:hAnsi="Times New Roman" w:cs="Times New Roman"/>
          <w:noProof/>
          <w:sz w:val="26"/>
          <w:szCs w:val="26"/>
        </w:rPr>
        <w:t xml:space="preserve">n bao lâu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một khoảng thời gian hoặc “for, over, more/less than…” + khoảng thời gian</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How </w:t>
      </w:r>
      <w:r w:rsidR="00C93332" w:rsidRPr="008C3514">
        <w:rPr>
          <w:rFonts w:ascii="Times New Roman" w:hAnsi="Times New Roman" w:cs="Times New Roman"/>
          <w:noProof/>
          <w:sz w:val="26"/>
          <w:szCs w:val="26"/>
        </w:rPr>
        <w:t>often</w:t>
      </w:r>
      <w:r w:rsidRPr="008C3514">
        <w:rPr>
          <w:rFonts w:ascii="Times New Roman" w:hAnsi="Times New Roman" w:cs="Times New Roman"/>
          <w:noProof/>
          <w:sz w:val="26"/>
          <w:szCs w:val="26"/>
        </w:rPr>
        <w:t xml:space="preserve">…? – </w:t>
      </w:r>
      <w:r w:rsidR="00C93332" w:rsidRPr="008C3514">
        <w:rPr>
          <w:rFonts w:ascii="Times New Roman" w:hAnsi="Times New Roman" w:cs="Times New Roman"/>
          <w:noProof/>
          <w:sz w:val="26"/>
          <w:szCs w:val="26"/>
        </w:rPr>
        <w:t>Hỏi t</w:t>
      </w:r>
      <w:r w:rsidRPr="008C3514">
        <w:rPr>
          <w:rFonts w:ascii="Times New Roman" w:hAnsi="Times New Roman" w:cs="Times New Roman"/>
          <w:noProof/>
          <w:sz w:val="26"/>
          <w:szCs w:val="26"/>
        </w:rPr>
        <w:t>ần suấ</w:t>
      </w:r>
      <w:r w:rsidR="00C93332" w:rsidRPr="008C3514">
        <w:rPr>
          <w:rFonts w:ascii="Times New Roman" w:hAnsi="Times New Roman" w:cs="Times New Roman"/>
          <w:noProof/>
          <w:sz w:val="26"/>
          <w:szCs w:val="26"/>
        </w:rPr>
        <w:t xml:space="preserve">t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tần suất.</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095394" w:rsidRPr="008C3514">
        <w:rPr>
          <w:rFonts w:ascii="Times New Roman" w:hAnsi="Times New Roman" w:cs="Times New Roman"/>
          <w:noProof/>
          <w:sz w:val="26"/>
          <w:szCs w:val="26"/>
        </w:rPr>
        <w:t xml:space="preserve"> How soon/</w:t>
      </w:r>
      <w:r w:rsidR="00160DC2" w:rsidRPr="008C3514">
        <w:rPr>
          <w:rFonts w:ascii="Times New Roman" w:hAnsi="Times New Roman" w:cs="Times New Roman"/>
          <w:noProof/>
          <w:sz w:val="26"/>
          <w:szCs w:val="26"/>
        </w:rPr>
        <w:t>l</w:t>
      </w:r>
      <w:r w:rsidRPr="008C3514">
        <w:rPr>
          <w:rFonts w:ascii="Times New Roman" w:hAnsi="Times New Roman" w:cs="Times New Roman"/>
          <w:noProof/>
          <w:sz w:val="26"/>
          <w:szCs w:val="26"/>
        </w:rPr>
        <w:t>ate = When…?</w:t>
      </w:r>
      <w:r w:rsidR="00EE2F8B" w:rsidRPr="008C3514">
        <w:rPr>
          <w:rFonts w:ascii="Times New Roman" w:hAnsi="Times New Roman" w:cs="Times New Roman"/>
          <w:noProof/>
          <w:sz w:val="26"/>
          <w:szCs w:val="26"/>
        </w:rPr>
        <w:t xml:space="preserve"> – Hỏi thời điểm </w:t>
      </w:r>
      <w:r w:rsidR="00EE2F8B" w:rsidRPr="008C3514">
        <w:rPr>
          <w:rFonts w:ascii="Times New Roman" w:hAnsi="Times New Roman" w:cs="Times New Roman"/>
          <w:noProof/>
          <w:sz w:val="26"/>
          <w:szCs w:val="26"/>
        </w:rPr>
        <w:sym w:font="Wingdings" w:char="F0E0"/>
      </w:r>
      <w:r w:rsidR="00EE2F8B" w:rsidRPr="008C3514">
        <w:rPr>
          <w:rFonts w:ascii="Times New Roman" w:hAnsi="Times New Roman" w:cs="Times New Roman"/>
          <w:noProof/>
          <w:sz w:val="26"/>
          <w:szCs w:val="26"/>
        </w:rPr>
        <w:t xml:space="preserve"> Câu trả lời có chứa từ chỉ thời điểm</w:t>
      </w:r>
      <w:r w:rsidR="00B91CF2" w:rsidRPr="008C3514">
        <w:rPr>
          <w:rFonts w:ascii="Times New Roman" w:hAnsi="Times New Roman" w:cs="Times New Roman"/>
          <w:noProof/>
          <w:sz w:val="26"/>
          <w:szCs w:val="26"/>
        </w:rPr>
        <w:t>.</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long</w:t>
      </w:r>
      <w:r w:rsidR="00C84D7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 </w:t>
      </w:r>
      <w:r w:rsidR="00290228" w:rsidRPr="008C3514">
        <w:rPr>
          <w:rFonts w:ascii="Times New Roman" w:hAnsi="Times New Roman" w:cs="Times New Roman"/>
          <w:noProof/>
          <w:sz w:val="26"/>
          <w:szCs w:val="26"/>
        </w:rPr>
        <w:t>book/</w:t>
      </w:r>
      <w:r w:rsidRPr="008C3514">
        <w:rPr>
          <w:rFonts w:ascii="Times New Roman" w:hAnsi="Times New Roman" w:cs="Times New Roman"/>
          <w:noProof/>
          <w:sz w:val="26"/>
          <w:szCs w:val="26"/>
        </w:rPr>
        <w:t xml:space="preserve">magazine/ newpaper/ novel? </w:t>
      </w:r>
      <w:r w:rsidR="00334463" w:rsidRPr="008C3514">
        <w:rPr>
          <w:rFonts w:ascii="Times New Roman" w:hAnsi="Times New Roman" w:cs="Times New Roman"/>
          <w:noProof/>
          <w:sz w:val="26"/>
          <w:szCs w:val="26"/>
        </w:rPr>
        <w:t>–</w:t>
      </w:r>
      <w:r w:rsidRPr="008C3514">
        <w:rPr>
          <w:rFonts w:ascii="Times New Roman" w:hAnsi="Times New Roman" w:cs="Times New Roman"/>
          <w:noProof/>
          <w:sz w:val="26"/>
          <w:szCs w:val="26"/>
        </w:rPr>
        <w:t xml:space="preserve"> </w:t>
      </w:r>
      <w:r w:rsidR="00334463" w:rsidRPr="008C3514">
        <w:rPr>
          <w:rFonts w:ascii="Times New Roman" w:hAnsi="Times New Roman" w:cs="Times New Roman"/>
          <w:noProof/>
          <w:sz w:val="26"/>
          <w:szCs w:val="26"/>
        </w:rPr>
        <w:t xml:space="preserve">Hỏi số lượng trang của một loại sách nào đó </w:t>
      </w:r>
      <w:r w:rsidR="00334463" w:rsidRPr="008C3514">
        <w:rPr>
          <w:rFonts w:ascii="Times New Roman" w:hAnsi="Times New Roman" w:cs="Times New Roman"/>
          <w:noProof/>
          <w:sz w:val="26"/>
          <w:szCs w:val="26"/>
        </w:rPr>
        <w:sym w:font="Wingdings" w:char="F0E0"/>
      </w:r>
      <w:r w:rsidR="00334463" w:rsidRPr="008C3514">
        <w:rPr>
          <w:rFonts w:ascii="Times New Roman" w:hAnsi="Times New Roman" w:cs="Times New Roman"/>
          <w:noProof/>
          <w:sz w:val="26"/>
          <w:szCs w:val="26"/>
        </w:rPr>
        <w:t xml:space="preserve"> Phương án đúng có chứa từ chỉ số trang.</w:t>
      </w:r>
    </w:p>
    <w:p w:rsidR="001618B8" w:rsidRPr="008C3514" w:rsidRDefault="00965905" w:rsidP="00317DCE">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How about + Ving…? </w:t>
      </w:r>
      <w:r w:rsidR="001618B8" w:rsidRPr="008C3514">
        <w:rPr>
          <w:rFonts w:ascii="Times New Roman" w:hAnsi="Times New Roman" w:cs="Times New Roman"/>
          <w:noProof/>
          <w:sz w:val="26"/>
          <w:szCs w:val="26"/>
        </w:rPr>
        <w:t xml:space="preserve">– Dạng </w:t>
      </w:r>
      <w:r w:rsidR="00970080" w:rsidRPr="008C3514">
        <w:rPr>
          <w:rFonts w:ascii="Times New Roman" w:hAnsi="Times New Roman" w:cs="Times New Roman"/>
          <w:noProof/>
          <w:sz w:val="26"/>
          <w:szCs w:val="26"/>
        </w:rPr>
        <w:t xml:space="preserve">câu đưa ra đề nghị, đề xuất </w:t>
      </w:r>
      <w:r w:rsidR="00970080" w:rsidRPr="008C3514">
        <w:rPr>
          <w:rFonts w:ascii="Times New Roman" w:hAnsi="Times New Roman" w:cs="Times New Roman"/>
          <w:noProof/>
          <w:sz w:val="26"/>
          <w:szCs w:val="26"/>
        </w:rPr>
        <w:sym w:font="Wingdings" w:char="F0E0"/>
      </w:r>
      <w:r w:rsidR="00970080" w:rsidRPr="008C3514">
        <w:rPr>
          <w:rFonts w:ascii="Times New Roman" w:hAnsi="Times New Roman" w:cs="Times New Roman"/>
          <w:noProof/>
          <w:sz w:val="26"/>
          <w:szCs w:val="26"/>
        </w:rPr>
        <w:t xml:space="preserve"> Các phương án trả lời đúng có thể là:</w:t>
      </w:r>
    </w:p>
    <w:p w:rsidR="00970080" w:rsidRPr="008C3514" w:rsidRDefault="00970080" w:rsidP="00970080">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That’s a good/great/wonderful idea: đó là một ý tưởng hay, tuyệt vời.</w:t>
      </w:r>
    </w:p>
    <w:p w:rsidR="00CA2578" w:rsidRPr="008C3514" w:rsidRDefault="00CA2578" w:rsidP="00970080">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I (don’t) think that’s a good/great/wonderful idea: tôi (không) nghĩ đó là một ý tưởng hay, tuyệt vời.</w:t>
      </w:r>
    </w:p>
    <w:p w:rsidR="00970080" w:rsidRPr="008C3514" w:rsidRDefault="00970080" w:rsidP="00970080">
      <w:pPr>
        <w:spacing w:after="0"/>
        <w:ind w:left="851" w:hanging="283"/>
        <w:rPr>
          <w:rFonts w:ascii="Times New Roman" w:hAnsi="Times New Roman" w:cs="Times New Roman"/>
          <w:noProof/>
          <w:sz w:val="26"/>
          <w:szCs w:val="26"/>
        </w:rPr>
      </w:pPr>
      <w:r w:rsidRPr="008C3514">
        <w:rPr>
          <w:rFonts w:ascii="Times New Roman" w:hAnsi="Times New Roman" w:cs="Times New Roman"/>
          <w:noProof/>
          <w:sz w:val="26"/>
          <w:szCs w:val="26"/>
        </w:rPr>
        <w:t>+ Các ph</w:t>
      </w:r>
      <w:r w:rsidR="00AF68C2" w:rsidRPr="008C3514">
        <w:rPr>
          <w:rFonts w:ascii="Times New Roman" w:hAnsi="Times New Roman" w:cs="Times New Roman"/>
          <w:noProof/>
          <w:sz w:val="26"/>
          <w:szCs w:val="26"/>
        </w:rPr>
        <w:t>ương án có chứa Yes hoặc No</w:t>
      </w:r>
      <w:r w:rsidRPr="008C3514">
        <w:rPr>
          <w:rFonts w:ascii="Times New Roman" w:hAnsi="Times New Roman" w:cs="Times New Roman"/>
          <w:noProof/>
          <w:sz w:val="26"/>
          <w:szCs w:val="26"/>
        </w:rPr>
        <w:t>/câu hỏi cũng có thể là phương án đúng đối với loại câu hỏi này.</w:t>
      </w:r>
    </w:p>
    <w:p w:rsidR="005967E2" w:rsidRPr="008C3514" w:rsidRDefault="005967E2" w:rsidP="005967E2">
      <w:pPr>
        <w:spacing w:after="0"/>
        <w:rPr>
          <w:rFonts w:ascii="Times New Roman" w:hAnsi="Times New Roman" w:cs="Times New Roman"/>
          <w:noProof/>
          <w:sz w:val="26"/>
          <w:szCs w:val="26"/>
        </w:rPr>
      </w:pPr>
    </w:p>
    <w:p w:rsidR="005967E2" w:rsidRPr="008C3514" w:rsidRDefault="005967E2" w:rsidP="00555818">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án có thể đúng nữ</w:t>
      </w:r>
      <w:r w:rsidR="00555818" w:rsidRPr="008C3514">
        <w:rPr>
          <w:rFonts w:ascii="Times New Roman" w:hAnsi="Times New Roman" w:cs="Times New Roman"/>
          <w:b/>
          <w:i/>
          <w:noProof/>
          <w:sz w:val="26"/>
          <w:szCs w:val="26"/>
        </w:rPr>
        <w:t>a là</w:t>
      </w:r>
    </w:p>
    <w:p w:rsidR="005967E2" w:rsidRPr="008C3514" w:rsidRDefault="005967E2" w:rsidP="0055581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5967E2" w:rsidRPr="008C3514" w:rsidRDefault="005967E2" w:rsidP="005967E2">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5967E2" w:rsidRPr="008C3514" w:rsidRDefault="005967E2" w:rsidP="005967E2">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5967E2" w:rsidRPr="008C3514" w:rsidRDefault="005967E2" w:rsidP="005967E2">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5967E2" w:rsidRPr="008C3514" w:rsidRDefault="005967E2" w:rsidP="005967E2">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370D3A" w:rsidRPr="008C3514" w:rsidRDefault="00370D3A" w:rsidP="005967E2">
      <w:pPr>
        <w:spacing w:after="0"/>
        <w:ind w:left="284"/>
        <w:rPr>
          <w:rFonts w:ascii="Times New Roman" w:hAnsi="Times New Roman" w:cs="Times New Roman"/>
          <w:noProof/>
          <w:sz w:val="26"/>
          <w:szCs w:val="26"/>
        </w:rPr>
      </w:pPr>
    </w:p>
    <w:p w:rsidR="00370D3A" w:rsidRPr="008C3514" w:rsidRDefault="00555818" w:rsidP="00555818">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370D3A" w:rsidRPr="008C3514" w:rsidRDefault="00370D3A" w:rsidP="0055581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bằng Yes hoặc No thường là phương án sai. </w:t>
      </w:r>
    </w:p>
    <w:p w:rsidR="007F59C6" w:rsidRPr="008C3514" w:rsidRDefault="00370D3A" w:rsidP="00555818">
      <w:pPr>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7F59C6" w:rsidRPr="008C3514" w:rsidRDefault="007F59C6" w:rsidP="007F59C6">
      <w:pPr>
        <w:rPr>
          <w:rFonts w:ascii="Times New Roman" w:hAnsi="Times New Roman" w:cs="Times New Roman"/>
          <w:b/>
          <w:noProof/>
          <w:sz w:val="26"/>
          <w:szCs w:val="26"/>
        </w:rPr>
      </w:pPr>
      <w:r w:rsidRPr="008C3514">
        <w:rPr>
          <w:rFonts w:ascii="Times New Roman" w:hAnsi="Times New Roman" w:cs="Times New Roman"/>
          <w:b/>
          <w:noProof/>
          <w:sz w:val="26"/>
          <w:szCs w:val="26"/>
        </w:rPr>
        <w:t>IV. LUYỆN TẬP CÁC CÂU HỎI MẪU</w:t>
      </w:r>
    </w:p>
    <w:p w:rsidR="007F59C6" w:rsidRPr="008C3514" w:rsidRDefault="00FC6D54" w:rsidP="00E00C9F">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7F59C6" w:rsidRPr="008C3514">
        <w:rPr>
          <w:rFonts w:ascii="Times New Roman" w:hAnsi="Times New Roman" w:cs="Times New Roman"/>
          <w:b/>
          <w:i/>
          <w:noProof/>
          <w:sz w:val="26"/>
          <w:szCs w:val="26"/>
        </w:rPr>
        <w:t xml:space="preserve"> </w:t>
      </w:r>
      <w:r w:rsidR="00E00C9F" w:rsidRPr="008C3514">
        <w:rPr>
          <w:rFonts w:ascii="Times New Roman" w:hAnsi="Times New Roman" w:cs="Times New Roman"/>
          <w:b/>
          <w:i/>
          <w:noProof/>
          <w:sz w:val="26"/>
          <w:szCs w:val="26"/>
        </w:rPr>
        <w:t>và</w:t>
      </w:r>
      <w:r w:rsidR="007F59C6" w:rsidRPr="008C3514">
        <w:rPr>
          <w:rFonts w:ascii="Times New Roman" w:hAnsi="Times New Roman" w:cs="Times New Roman"/>
          <w:b/>
          <w:i/>
          <w:noProof/>
          <w:sz w:val="26"/>
          <w:szCs w:val="26"/>
        </w:rPr>
        <w:t xml:space="preserve"> phân tích</w:t>
      </w:r>
    </w:p>
    <w:p w:rsidR="00152AC2" w:rsidRPr="008C3514" w:rsidRDefault="007F59C6"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51.mp3)</w:t>
      </w:r>
    </w:p>
    <w:tbl>
      <w:tblPr>
        <w:tblStyle w:val="TableGrid"/>
        <w:tblW w:w="0" w:type="auto"/>
        <w:tblLook w:val="04A0" w:firstRow="1" w:lastRow="0" w:firstColumn="1" w:lastColumn="0" w:noHBand="0" w:noVBand="1"/>
      </w:tblPr>
      <w:tblGrid>
        <w:gridCol w:w="4845"/>
        <w:gridCol w:w="5010"/>
      </w:tblGrid>
      <w:tr w:rsidR="00152AC2" w:rsidRPr="008C3514" w:rsidTr="002345C4">
        <w:tc>
          <w:tcPr>
            <w:tcW w:w="4927" w:type="dxa"/>
          </w:tcPr>
          <w:p w:rsidR="00152AC2" w:rsidRPr="008C3514" w:rsidRDefault="00152AC2" w:rsidP="00496343">
            <w:pPr>
              <w:spacing w:before="120" w:after="120"/>
              <w:rPr>
                <w:rFonts w:cs="Times New Roman"/>
                <w:noProof/>
                <w:szCs w:val="26"/>
              </w:rPr>
            </w:pPr>
            <w:r w:rsidRPr="008C3514">
              <w:rPr>
                <w:rFonts w:cs="Times New Roman"/>
                <w:noProof/>
                <w:szCs w:val="26"/>
              </w:rPr>
              <w:t>How will you get to the restaurant tonight?</w:t>
            </w:r>
          </w:p>
          <w:p w:rsidR="00152AC2" w:rsidRPr="008C3514" w:rsidRDefault="00152AC2" w:rsidP="002345C4">
            <w:pPr>
              <w:rPr>
                <w:rFonts w:cs="Times New Roman"/>
                <w:noProof/>
                <w:szCs w:val="26"/>
              </w:rPr>
            </w:pPr>
            <w:r w:rsidRPr="008C3514">
              <w:rPr>
                <w:rFonts w:cs="Times New Roman"/>
                <w:b/>
                <w:noProof/>
                <w:szCs w:val="26"/>
              </w:rPr>
              <w:t>(A) I’ll take the bus.</w:t>
            </w:r>
          </w:p>
          <w:p w:rsidR="00152AC2" w:rsidRPr="008C3514" w:rsidRDefault="00152AC2" w:rsidP="002345C4">
            <w:pPr>
              <w:rPr>
                <w:rFonts w:cs="Times New Roman"/>
                <w:noProof/>
                <w:szCs w:val="26"/>
              </w:rPr>
            </w:pPr>
            <w:r w:rsidRPr="008C3514">
              <w:rPr>
                <w:rFonts w:cs="Times New Roman"/>
                <w:noProof/>
                <w:szCs w:val="26"/>
              </w:rPr>
              <w:t>(B) No later than seven o’clock.</w:t>
            </w:r>
          </w:p>
          <w:p w:rsidR="00152AC2" w:rsidRPr="008C3514" w:rsidRDefault="00152AC2" w:rsidP="00496343">
            <w:pPr>
              <w:spacing w:after="120"/>
              <w:rPr>
                <w:rFonts w:cs="Times New Roman"/>
                <w:noProof/>
                <w:szCs w:val="26"/>
              </w:rPr>
            </w:pPr>
            <w:r w:rsidRPr="008C3514">
              <w:rPr>
                <w:rFonts w:cs="Times New Roman"/>
                <w:noProof/>
                <w:szCs w:val="26"/>
              </w:rPr>
              <w:lastRenderedPageBreak/>
              <w:t>(C) I think I’ll rest a while.</w:t>
            </w:r>
          </w:p>
        </w:tc>
        <w:tc>
          <w:tcPr>
            <w:tcW w:w="5104" w:type="dxa"/>
          </w:tcPr>
          <w:p w:rsidR="00152AC2" w:rsidRPr="008C3514" w:rsidRDefault="00152AC2" w:rsidP="00496343">
            <w:pPr>
              <w:spacing w:before="120" w:after="120"/>
              <w:rPr>
                <w:rFonts w:cs="Times New Roman"/>
                <w:noProof/>
                <w:szCs w:val="26"/>
              </w:rPr>
            </w:pPr>
            <w:r w:rsidRPr="008C3514">
              <w:rPr>
                <w:rFonts w:cs="Times New Roman"/>
                <w:noProof/>
                <w:szCs w:val="26"/>
              </w:rPr>
              <w:lastRenderedPageBreak/>
              <w:t>Bạn sẽ đến nhà hàng bằng cách nào?</w:t>
            </w:r>
          </w:p>
          <w:p w:rsidR="00152AC2" w:rsidRPr="008C3514" w:rsidRDefault="00152AC2" w:rsidP="002345C4">
            <w:pPr>
              <w:rPr>
                <w:rFonts w:cs="Times New Roman"/>
                <w:b/>
                <w:noProof/>
                <w:szCs w:val="26"/>
              </w:rPr>
            </w:pPr>
            <w:r w:rsidRPr="008C3514">
              <w:rPr>
                <w:rFonts w:cs="Times New Roman"/>
                <w:b/>
                <w:noProof/>
                <w:szCs w:val="26"/>
              </w:rPr>
              <w:t>(A) Tôi sẽ bắt xe buýt.</w:t>
            </w:r>
          </w:p>
          <w:p w:rsidR="00152AC2" w:rsidRPr="008C3514" w:rsidRDefault="00152AC2" w:rsidP="002345C4">
            <w:pPr>
              <w:rPr>
                <w:rFonts w:cs="Times New Roman"/>
                <w:noProof/>
                <w:szCs w:val="26"/>
              </w:rPr>
            </w:pPr>
            <w:r w:rsidRPr="008C3514">
              <w:rPr>
                <w:rFonts w:cs="Times New Roman"/>
                <w:noProof/>
                <w:szCs w:val="26"/>
              </w:rPr>
              <w:t>(B) Không muộn hơn 7 giờ.</w:t>
            </w:r>
          </w:p>
          <w:p w:rsidR="00152AC2" w:rsidRPr="008C3514" w:rsidRDefault="00152AC2" w:rsidP="002345C4">
            <w:pPr>
              <w:spacing w:after="120"/>
              <w:rPr>
                <w:rFonts w:cs="Times New Roman"/>
                <w:noProof/>
                <w:szCs w:val="26"/>
              </w:rPr>
            </w:pPr>
            <w:r w:rsidRPr="008C3514">
              <w:rPr>
                <w:rFonts w:cs="Times New Roman"/>
                <w:noProof/>
                <w:szCs w:val="26"/>
              </w:rPr>
              <w:lastRenderedPageBreak/>
              <w:t>(C) Tôi nghĩ tôi sẽ nghỉ ngơi một lát.</w:t>
            </w:r>
          </w:p>
        </w:tc>
      </w:tr>
    </w:tbl>
    <w:p w:rsidR="00D201BB" w:rsidRPr="008C3514" w:rsidRDefault="00D201BB" w:rsidP="00F26F45">
      <w:pPr>
        <w:spacing w:after="0"/>
        <w:rPr>
          <w:rFonts w:ascii="Times New Roman" w:hAnsi="Times New Roman" w:cs="Times New Roman"/>
          <w:noProof/>
          <w:sz w:val="26"/>
          <w:szCs w:val="26"/>
        </w:rPr>
      </w:pPr>
    </w:p>
    <w:p w:rsidR="00152AC2" w:rsidRPr="008C3514" w:rsidRDefault="00152AC2"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52.mp3)</w:t>
      </w:r>
    </w:p>
    <w:tbl>
      <w:tblPr>
        <w:tblStyle w:val="TableGrid"/>
        <w:tblW w:w="0" w:type="auto"/>
        <w:tblLook w:val="04A0" w:firstRow="1" w:lastRow="0" w:firstColumn="1" w:lastColumn="0" w:noHBand="0" w:noVBand="1"/>
      </w:tblPr>
      <w:tblGrid>
        <w:gridCol w:w="4928"/>
        <w:gridCol w:w="4927"/>
      </w:tblGrid>
      <w:tr w:rsidR="00152AC2" w:rsidRPr="008C3514" w:rsidTr="00C61A95">
        <w:tc>
          <w:tcPr>
            <w:tcW w:w="4928" w:type="dxa"/>
          </w:tcPr>
          <w:p w:rsidR="008D71A6" w:rsidRPr="008C3514" w:rsidRDefault="00152AC2" w:rsidP="00691F80">
            <w:pPr>
              <w:spacing w:before="120" w:after="120"/>
              <w:rPr>
                <w:rFonts w:cs="Times New Roman"/>
                <w:noProof/>
                <w:szCs w:val="26"/>
              </w:rPr>
            </w:pPr>
            <w:r w:rsidRPr="008C3514">
              <w:rPr>
                <w:rFonts w:cs="Times New Roman"/>
                <w:noProof/>
                <w:szCs w:val="26"/>
              </w:rPr>
              <w:t>How long will it be before we get to the theater?</w:t>
            </w:r>
          </w:p>
          <w:p w:rsidR="00152AC2" w:rsidRPr="008C3514" w:rsidRDefault="00152AC2" w:rsidP="008D71A6">
            <w:pPr>
              <w:rPr>
                <w:rFonts w:cs="Times New Roman"/>
                <w:noProof/>
                <w:szCs w:val="26"/>
              </w:rPr>
            </w:pPr>
            <w:r w:rsidRPr="008C3514">
              <w:rPr>
                <w:rFonts w:cs="Times New Roman"/>
                <w:noProof/>
                <w:szCs w:val="26"/>
              </w:rPr>
              <w:t>(A) It’s three meters long.</w:t>
            </w:r>
          </w:p>
          <w:p w:rsidR="00152AC2" w:rsidRPr="008C3514" w:rsidRDefault="00152AC2" w:rsidP="002345C4">
            <w:pPr>
              <w:rPr>
                <w:rFonts w:cs="Times New Roman"/>
                <w:b/>
                <w:noProof/>
                <w:szCs w:val="26"/>
              </w:rPr>
            </w:pPr>
            <w:r w:rsidRPr="008C3514">
              <w:rPr>
                <w:rFonts w:cs="Times New Roman"/>
                <w:b/>
                <w:noProof/>
                <w:szCs w:val="26"/>
              </w:rPr>
              <w:t>(B) About fifteen minutes or so.</w:t>
            </w:r>
          </w:p>
          <w:p w:rsidR="00152AC2" w:rsidRPr="008C3514" w:rsidRDefault="00152AC2" w:rsidP="008D71A6">
            <w:pPr>
              <w:spacing w:after="120"/>
              <w:rPr>
                <w:rFonts w:cs="Times New Roman"/>
                <w:noProof/>
                <w:szCs w:val="26"/>
              </w:rPr>
            </w:pPr>
            <w:r w:rsidRPr="008C3514">
              <w:rPr>
                <w:rFonts w:cs="Times New Roman"/>
                <w:noProof/>
                <w:szCs w:val="26"/>
              </w:rPr>
              <w:t>(C) No, not by bus.</w:t>
            </w:r>
          </w:p>
        </w:tc>
        <w:tc>
          <w:tcPr>
            <w:tcW w:w="4927" w:type="dxa"/>
          </w:tcPr>
          <w:p w:rsidR="00152AC2" w:rsidRPr="008C3514" w:rsidRDefault="00152AC2" w:rsidP="00C61A95">
            <w:pPr>
              <w:spacing w:before="120" w:after="120"/>
              <w:rPr>
                <w:rFonts w:cs="Times New Roman"/>
                <w:noProof/>
                <w:szCs w:val="26"/>
              </w:rPr>
            </w:pPr>
            <w:r w:rsidRPr="008C3514">
              <w:rPr>
                <w:rFonts w:cs="Times New Roman"/>
                <w:noProof/>
                <w:szCs w:val="26"/>
              </w:rPr>
              <w:t xml:space="preserve">Sẽ mất bao lâu trước khi chúng ta đến </w:t>
            </w:r>
            <w:r w:rsidR="00784B28" w:rsidRPr="008C3514">
              <w:rPr>
                <w:rFonts w:cs="Times New Roman"/>
                <w:noProof/>
                <w:szCs w:val="26"/>
              </w:rPr>
              <w:t>rạp</w:t>
            </w:r>
            <w:r w:rsidRPr="008C3514">
              <w:rPr>
                <w:rFonts w:cs="Times New Roman"/>
                <w:noProof/>
                <w:szCs w:val="26"/>
              </w:rPr>
              <w:t>?</w:t>
            </w:r>
          </w:p>
          <w:p w:rsidR="00152AC2" w:rsidRPr="008C3514" w:rsidRDefault="00152AC2" w:rsidP="002345C4">
            <w:pPr>
              <w:rPr>
                <w:rFonts w:cs="Times New Roman"/>
                <w:noProof/>
                <w:szCs w:val="26"/>
              </w:rPr>
            </w:pPr>
            <w:r w:rsidRPr="008C3514">
              <w:rPr>
                <w:rFonts w:cs="Times New Roman"/>
                <w:noProof/>
                <w:szCs w:val="26"/>
              </w:rPr>
              <w:t>(A) Nó dài 3 mét.</w:t>
            </w:r>
          </w:p>
          <w:p w:rsidR="00152AC2" w:rsidRPr="008C3514" w:rsidRDefault="00152AC2" w:rsidP="002345C4">
            <w:pPr>
              <w:rPr>
                <w:rFonts w:cs="Times New Roman"/>
                <w:b/>
                <w:noProof/>
                <w:szCs w:val="26"/>
              </w:rPr>
            </w:pPr>
            <w:r w:rsidRPr="008C3514">
              <w:rPr>
                <w:rFonts w:cs="Times New Roman"/>
                <w:b/>
                <w:noProof/>
                <w:szCs w:val="26"/>
              </w:rPr>
              <w:t>(B) Khoảng 15 phút.</w:t>
            </w:r>
          </w:p>
          <w:p w:rsidR="00152AC2" w:rsidRPr="008C3514" w:rsidRDefault="00152AC2" w:rsidP="002345C4">
            <w:pPr>
              <w:spacing w:after="120"/>
              <w:rPr>
                <w:rFonts w:cs="Times New Roman"/>
                <w:noProof/>
                <w:szCs w:val="26"/>
              </w:rPr>
            </w:pPr>
            <w:r w:rsidRPr="008C3514">
              <w:rPr>
                <w:rFonts w:cs="Times New Roman"/>
                <w:noProof/>
                <w:szCs w:val="26"/>
              </w:rPr>
              <w:t>(C) Không, không phải bằng xe buýt.</w:t>
            </w:r>
          </w:p>
        </w:tc>
      </w:tr>
    </w:tbl>
    <w:p w:rsidR="00F26F45" w:rsidRPr="008C3514" w:rsidRDefault="00F26F45" w:rsidP="00B57E7F">
      <w:pPr>
        <w:spacing w:after="0"/>
        <w:rPr>
          <w:rFonts w:ascii="Times New Roman" w:hAnsi="Times New Roman" w:cs="Times New Roman"/>
          <w:noProof/>
          <w:sz w:val="26"/>
          <w:szCs w:val="26"/>
        </w:rPr>
      </w:pPr>
    </w:p>
    <w:p w:rsidR="00691F80" w:rsidRPr="008C3514" w:rsidRDefault="00691F80">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152AC2" w:rsidRPr="008C3514" w:rsidRDefault="00152AC2"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c. Câu hỏi 03 (53.mp3)</w:t>
      </w:r>
    </w:p>
    <w:tbl>
      <w:tblPr>
        <w:tblStyle w:val="TableGrid"/>
        <w:tblW w:w="0" w:type="auto"/>
        <w:tblLook w:val="04A0" w:firstRow="1" w:lastRow="0" w:firstColumn="1" w:lastColumn="0" w:noHBand="0" w:noVBand="1"/>
      </w:tblPr>
      <w:tblGrid>
        <w:gridCol w:w="4503"/>
        <w:gridCol w:w="5352"/>
      </w:tblGrid>
      <w:tr w:rsidR="00152AC2" w:rsidRPr="008C3514" w:rsidTr="008A0466">
        <w:tc>
          <w:tcPr>
            <w:tcW w:w="4503" w:type="dxa"/>
          </w:tcPr>
          <w:p w:rsidR="00152AC2" w:rsidRPr="008C3514" w:rsidRDefault="00152AC2" w:rsidP="008A0466">
            <w:pPr>
              <w:spacing w:before="120" w:after="120"/>
              <w:rPr>
                <w:rFonts w:cs="Times New Roman"/>
                <w:noProof/>
                <w:szCs w:val="26"/>
              </w:rPr>
            </w:pPr>
            <w:r w:rsidRPr="008C3514">
              <w:rPr>
                <w:rFonts w:cs="Times New Roman"/>
                <w:noProof/>
                <w:szCs w:val="26"/>
              </w:rPr>
              <w:t>Do you know how often the bus comes?</w:t>
            </w:r>
          </w:p>
          <w:p w:rsidR="00152AC2" w:rsidRPr="008C3514" w:rsidRDefault="00152AC2" w:rsidP="002345C4">
            <w:pPr>
              <w:rPr>
                <w:rFonts w:cs="Times New Roman"/>
                <w:noProof/>
                <w:szCs w:val="26"/>
              </w:rPr>
            </w:pPr>
            <w:r w:rsidRPr="008C3514">
              <w:rPr>
                <w:rFonts w:cs="Times New Roman"/>
                <w:noProof/>
                <w:szCs w:val="26"/>
              </w:rPr>
              <w:t>(A) No, he doesn’t come here often.</w:t>
            </w:r>
          </w:p>
          <w:p w:rsidR="00152AC2" w:rsidRPr="008C3514" w:rsidRDefault="00152AC2" w:rsidP="002345C4">
            <w:pPr>
              <w:rPr>
                <w:rFonts w:cs="Times New Roman"/>
                <w:noProof/>
                <w:szCs w:val="26"/>
              </w:rPr>
            </w:pPr>
            <w:r w:rsidRPr="008C3514">
              <w:rPr>
                <w:rFonts w:cs="Times New Roman"/>
                <w:noProof/>
                <w:szCs w:val="26"/>
              </w:rPr>
              <w:t>(B) The box came in this morning.</w:t>
            </w:r>
          </w:p>
          <w:p w:rsidR="00152AC2" w:rsidRPr="008C3514" w:rsidRDefault="00152AC2" w:rsidP="00101511">
            <w:pPr>
              <w:spacing w:after="120"/>
              <w:rPr>
                <w:rFonts w:cs="Times New Roman"/>
                <w:b/>
                <w:noProof/>
                <w:szCs w:val="26"/>
              </w:rPr>
            </w:pPr>
            <w:r w:rsidRPr="008C3514">
              <w:rPr>
                <w:rFonts w:cs="Times New Roman"/>
                <w:b/>
                <w:noProof/>
                <w:szCs w:val="26"/>
              </w:rPr>
              <w:t>(C) About every 30 minutes.</w:t>
            </w:r>
          </w:p>
        </w:tc>
        <w:tc>
          <w:tcPr>
            <w:tcW w:w="5352" w:type="dxa"/>
          </w:tcPr>
          <w:p w:rsidR="00152AC2" w:rsidRPr="008C3514" w:rsidRDefault="00152AC2" w:rsidP="00101511">
            <w:pPr>
              <w:spacing w:before="120" w:after="120"/>
              <w:rPr>
                <w:rFonts w:cs="Times New Roman"/>
                <w:noProof/>
                <w:szCs w:val="26"/>
              </w:rPr>
            </w:pPr>
            <w:r w:rsidRPr="008C3514">
              <w:rPr>
                <w:rFonts w:cs="Times New Roman"/>
                <w:noProof/>
                <w:szCs w:val="26"/>
              </w:rPr>
              <w:t>Bạn có biết tần suất xe buýt đến đây không?</w:t>
            </w:r>
          </w:p>
          <w:p w:rsidR="00152AC2" w:rsidRPr="008C3514" w:rsidRDefault="00152AC2" w:rsidP="002345C4">
            <w:pPr>
              <w:rPr>
                <w:rFonts w:cs="Times New Roman"/>
                <w:noProof/>
                <w:szCs w:val="26"/>
              </w:rPr>
            </w:pPr>
            <w:r w:rsidRPr="008C3514">
              <w:rPr>
                <w:rFonts w:cs="Times New Roman"/>
                <w:noProof/>
                <w:szCs w:val="26"/>
              </w:rPr>
              <w:t>(A) Không, anh ấy không đến đây thường xuyên.</w:t>
            </w:r>
          </w:p>
          <w:p w:rsidR="00152AC2" w:rsidRPr="008C3514" w:rsidRDefault="00152AC2" w:rsidP="002345C4">
            <w:pPr>
              <w:rPr>
                <w:rFonts w:cs="Times New Roman"/>
                <w:noProof/>
                <w:szCs w:val="26"/>
              </w:rPr>
            </w:pPr>
            <w:r w:rsidRPr="008C3514">
              <w:rPr>
                <w:rFonts w:cs="Times New Roman"/>
                <w:noProof/>
                <w:szCs w:val="26"/>
              </w:rPr>
              <w:t>(B) Chiếc hộp đã đến đây vào sáng nay.</w:t>
            </w:r>
          </w:p>
          <w:p w:rsidR="00152AC2" w:rsidRPr="008C3514" w:rsidRDefault="00152AC2" w:rsidP="002345C4">
            <w:pPr>
              <w:spacing w:after="120"/>
              <w:rPr>
                <w:rFonts w:cs="Times New Roman"/>
                <w:b/>
                <w:noProof/>
                <w:szCs w:val="26"/>
              </w:rPr>
            </w:pPr>
            <w:r w:rsidRPr="008C3514">
              <w:rPr>
                <w:rFonts w:cs="Times New Roman"/>
                <w:b/>
                <w:noProof/>
                <w:szCs w:val="26"/>
              </w:rPr>
              <w:t>(C) Khoảng 30 phút 1 chuyến.</w:t>
            </w:r>
          </w:p>
        </w:tc>
      </w:tr>
    </w:tbl>
    <w:p w:rsidR="00152AC2" w:rsidRPr="008C3514" w:rsidRDefault="00152AC2" w:rsidP="00152AC2">
      <w:pPr>
        <w:spacing w:after="0"/>
        <w:rPr>
          <w:rFonts w:ascii="Times New Roman" w:hAnsi="Times New Roman" w:cs="Times New Roman"/>
          <w:b/>
          <w:noProof/>
          <w:sz w:val="26"/>
          <w:szCs w:val="26"/>
        </w:rPr>
      </w:pPr>
    </w:p>
    <w:p w:rsidR="00C82945" w:rsidRPr="008C3514" w:rsidRDefault="00C82945" w:rsidP="00C82945">
      <w:pPr>
        <w:spacing w:after="120"/>
        <w:rPr>
          <w:rFonts w:ascii="Times New Roman" w:hAnsi="Times New Roman" w:cs="Times New Roman"/>
          <w:b/>
          <w:noProof/>
          <w:sz w:val="26"/>
          <w:szCs w:val="26"/>
        </w:rPr>
      </w:pPr>
      <w:r w:rsidRPr="008C3514">
        <w:rPr>
          <w:rFonts w:ascii="Times New Roman" w:hAnsi="Times New Roman" w:cs="Times New Roman"/>
          <w:b/>
          <w:i/>
          <w:noProof/>
          <w:sz w:val="26"/>
          <w:szCs w:val="26"/>
        </w:rPr>
        <w:t>2. Nghe và viết câu hỏi và các phương án trả lời</w:t>
      </w:r>
    </w:p>
    <w:p w:rsidR="00152AC2"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152AC2" w:rsidRPr="008C3514">
        <w:rPr>
          <w:rFonts w:ascii="Times New Roman" w:hAnsi="Times New Roman" w:cs="Times New Roman"/>
          <w:noProof/>
          <w:sz w:val="26"/>
          <w:szCs w:val="26"/>
        </w:rPr>
        <w:t>. Câu hỏi 04 (54.mp3)</w:t>
      </w:r>
    </w:p>
    <w:tbl>
      <w:tblPr>
        <w:tblStyle w:val="TableGrid"/>
        <w:tblW w:w="0" w:type="auto"/>
        <w:tblLook w:val="04A0" w:firstRow="1" w:lastRow="0" w:firstColumn="1" w:lastColumn="0" w:noHBand="0" w:noVBand="1"/>
      </w:tblPr>
      <w:tblGrid>
        <w:gridCol w:w="4846"/>
        <w:gridCol w:w="5009"/>
      </w:tblGrid>
      <w:tr w:rsidR="00152AC2" w:rsidRPr="008C3514" w:rsidTr="002345C4">
        <w:tc>
          <w:tcPr>
            <w:tcW w:w="4927" w:type="dxa"/>
          </w:tcPr>
          <w:p w:rsidR="00152AC2" w:rsidRPr="008C3514" w:rsidRDefault="00152AC2" w:rsidP="00443EF1">
            <w:pPr>
              <w:spacing w:before="120" w:after="120"/>
              <w:rPr>
                <w:rFonts w:cs="Times New Roman"/>
                <w:noProof/>
                <w:szCs w:val="26"/>
              </w:rPr>
            </w:pPr>
            <w:r w:rsidRPr="008C3514">
              <w:rPr>
                <w:rFonts w:cs="Times New Roman"/>
                <w:noProof/>
                <w:szCs w:val="26"/>
              </w:rPr>
              <w:t>How late is the gymnasium open?</w:t>
            </w:r>
          </w:p>
          <w:p w:rsidR="00152AC2" w:rsidRPr="008C3514" w:rsidRDefault="00152AC2" w:rsidP="002345C4">
            <w:pPr>
              <w:rPr>
                <w:rFonts w:cs="Times New Roman"/>
                <w:noProof/>
                <w:szCs w:val="26"/>
              </w:rPr>
            </w:pPr>
            <w:r w:rsidRPr="008C3514">
              <w:rPr>
                <w:rFonts w:cs="Times New Roman"/>
                <w:noProof/>
                <w:szCs w:val="26"/>
              </w:rPr>
              <w:t>(A) I’m not late.</w:t>
            </w:r>
          </w:p>
          <w:p w:rsidR="00152AC2" w:rsidRPr="008C3514" w:rsidRDefault="00152AC2" w:rsidP="002345C4">
            <w:pPr>
              <w:rPr>
                <w:rFonts w:cs="Times New Roman"/>
                <w:b/>
                <w:noProof/>
                <w:szCs w:val="26"/>
              </w:rPr>
            </w:pPr>
            <w:r w:rsidRPr="008C3514">
              <w:rPr>
                <w:rFonts w:cs="Times New Roman"/>
                <w:b/>
                <w:noProof/>
                <w:szCs w:val="26"/>
              </w:rPr>
              <w:t>(B) It closes at eight.</w:t>
            </w:r>
          </w:p>
          <w:p w:rsidR="00152AC2" w:rsidRPr="008C3514" w:rsidRDefault="00152AC2" w:rsidP="002345C4">
            <w:pPr>
              <w:spacing w:after="120"/>
              <w:rPr>
                <w:rFonts w:cs="Times New Roman"/>
                <w:noProof/>
                <w:szCs w:val="26"/>
              </w:rPr>
            </w:pPr>
            <w:r w:rsidRPr="008C3514">
              <w:rPr>
                <w:rFonts w:cs="Times New Roman"/>
                <w:noProof/>
                <w:szCs w:val="26"/>
              </w:rPr>
              <w:t>(C) No, that’s OK.</w:t>
            </w:r>
          </w:p>
        </w:tc>
        <w:tc>
          <w:tcPr>
            <w:tcW w:w="5104" w:type="dxa"/>
          </w:tcPr>
          <w:p w:rsidR="00152AC2" w:rsidRPr="008C3514" w:rsidRDefault="00152AC2" w:rsidP="00443EF1">
            <w:pPr>
              <w:spacing w:before="120" w:after="120"/>
              <w:rPr>
                <w:rFonts w:cs="Times New Roman"/>
                <w:noProof/>
                <w:szCs w:val="26"/>
              </w:rPr>
            </w:pPr>
            <w:r w:rsidRPr="008C3514">
              <w:rPr>
                <w:rFonts w:cs="Times New Roman"/>
                <w:noProof/>
                <w:szCs w:val="26"/>
              </w:rPr>
              <w:t>Phòng tập gym mở cửa đến mấy giờ?</w:t>
            </w:r>
          </w:p>
          <w:p w:rsidR="00152AC2" w:rsidRPr="008C3514" w:rsidRDefault="00152AC2" w:rsidP="002345C4">
            <w:pPr>
              <w:rPr>
                <w:rFonts w:cs="Times New Roman"/>
                <w:noProof/>
                <w:szCs w:val="26"/>
              </w:rPr>
            </w:pPr>
            <w:r w:rsidRPr="008C3514">
              <w:rPr>
                <w:rFonts w:cs="Times New Roman"/>
                <w:noProof/>
                <w:szCs w:val="26"/>
              </w:rPr>
              <w:t>(A) Tôi không đến trễ.</w:t>
            </w:r>
          </w:p>
          <w:p w:rsidR="00152AC2" w:rsidRPr="008C3514" w:rsidRDefault="00152AC2" w:rsidP="002345C4">
            <w:pPr>
              <w:rPr>
                <w:rFonts w:cs="Times New Roman"/>
                <w:b/>
                <w:noProof/>
                <w:szCs w:val="26"/>
              </w:rPr>
            </w:pPr>
            <w:r w:rsidRPr="008C3514">
              <w:rPr>
                <w:rFonts w:cs="Times New Roman"/>
                <w:b/>
                <w:noProof/>
                <w:szCs w:val="26"/>
              </w:rPr>
              <w:t>(B) Nó đóng của lúc 8 giờ.</w:t>
            </w:r>
          </w:p>
          <w:p w:rsidR="00152AC2" w:rsidRPr="008C3514" w:rsidRDefault="00152AC2" w:rsidP="002345C4">
            <w:pPr>
              <w:spacing w:after="120"/>
              <w:rPr>
                <w:rFonts w:cs="Times New Roman"/>
                <w:noProof/>
                <w:szCs w:val="26"/>
              </w:rPr>
            </w:pPr>
            <w:r w:rsidRPr="008C3514">
              <w:rPr>
                <w:rFonts w:cs="Times New Roman"/>
                <w:noProof/>
                <w:szCs w:val="26"/>
              </w:rPr>
              <w:t>(C) Không, vậy thôi là đủ.</w:t>
            </w:r>
          </w:p>
        </w:tc>
      </w:tr>
    </w:tbl>
    <w:p w:rsidR="00152AC2" w:rsidRPr="008C3514" w:rsidRDefault="00152AC2" w:rsidP="00C82945">
      <w:pPr>
        <w:spacing w:after="0"/>
        <w:rPr>
          <w:rFonts w:ascii="Times New Roman" w:hAnsi="Times New Roman" w:cs="Times New Roman"/>
          <w:b/>
          <w:i/>
          <w:noProof/>
          <w:sz w:val="26"/>
          <w:szCs w:val="26"/>
        </w:rPr>
      </w:pPr>
    </w:p>
    <w:p w:rsidR="008222BE" w:rsidRPr="008C3514" w:rsidRDefault="00C82945" w:rsidP="00E55F3E">
      <w:pPr>
        <w:spacing w:after="120"/>
        <w:ind w:left="284"/>
        <w:rPr>
          <w:rFonts w:ascii="Times New Roman" w:hAnsi="Times New Roman" w:cs="Times New Roman"/>
          <w:b/>
          <w:noProof/>
          <w:sz w:val="26"/>
          <w:szCs w:val="26"/>
        </w:rPr>
      </w:pPr>
      <w:r w:rsidRPr="008C3514">
        <w:rPr>
          <w:rFonts w:ascii="Times New Roman" w:hAnsi="Times New Roman" w:cs="Times New Roman"/>
          <w:noProof/>
          <w:sz w:val="26"/>
          <w:szCs w:val="26"/>
        </w:rPr>
        <w:t>b</w:t>
      </w:r>
      <w:r w:rsidR="008222BE" w:rsidRPr="008C3514">
        <w:rPr>
          <w:rFonts w:ascii="Times New Roman" w:hAnsi="Times New Roman" w:cs="Times New Roman"/>
          <w:noProof/>
          <w:sz w:val="26"/>
          <w:szCs w:val="26"/>
        </w:rPr>
        <w:t>. Câu hỏi 05 (55.mp3)</w:t>
      </w:r>
    </w:p>
    <w:tbl>
      <w:tblPr>
        <w:tblStyle w:val="TableGrid"/>
        <w:tblW w:w="0" w:type="auto"/>
        <w:tblLook w:val="04A0" w:firstRow="1" w:lastRow="0" w:firstColumn="1" w:lastColumn="0" w:noHBand="0" w:noVBand="1"/>
      </w:tblPr>
      <w:tblGrid>
        <w:gridCol w:w="4844"/>
        <w:gridCol w:w="5011"/>
      </w:tblGrid>
      <w:tr w:rsidR="008222BE" w:rsidRPr="008C3514" w:rsidTr="0051146A">
        <w:tc>
          <w:tcPr>
            <w:tcW w:w="4927" w:type="dxa"/>
          </w:tcPr>
          <w:p w:rsidR="008222BE" w:rsidRPr="008C3514" w:rsidRDefault="008222BE" w:rsidP="0051146A">
            <w:pPr>
              <w:spacing w:before="120" w:after="120"/>
              <w:rPr>
                <w:rFonts w:cs="Times New Roman"/>
                <w:noProof/>
                <w:szCs w:val="26"/>
              </w:rPr>
            </w:pPr>
            <w:r w:rsidRPr="008C3514">
              <w:rPr>
                <w:rFonts w:cs="Times New Roman"/>
                <w:noProof/>
                <w:szCs w:val="26"/>
              </w:rPr>
              <w:t>Do you know how to get to the movie theater?</w:t>
            </w:r>
          </w:p>
          <w:p w:rsidR="008222BE" w:rsidRPr="008C3514" w:rsidRDefault="008222BE" w:rsidP="0051146A">
            <w:pPr>
              <w:rPr>
                <w:rFonts w:cs="Times New Roman"/>
                <w:noProof/>
                <w:szCs w:val="26"/>
              </w:rPr>
            </w:pPr>
            <w:r w:rsidRPr="008C3514">
              <w:rPr>
                <w:rFonts w:cs="Times New Roman"/>
                <w:noProof/>
                <w:szCs w:val="26"/>
              </w:rPr>
              <w:t>(A) I’m sorry I wasn’t able to go with you.</w:t>
            </w:r>
          </w:p>
          <w:p w:rsidR="008222BE" w:rsidRPr="008C3514" w:rsidRDefault="008222BE" w:rsidP="0051146A">
            <w:pPr>
              <w:rPr>
                <w:rFonts w:cs="Times New Roman"/>
                <w:noProof/>
                <w:szCs w:val="26"/>
              </w:rPr>
            </w:pPr>
            <w:r w:rsidRPr="008C3514">
              <w:rPr>
                <w:rFonts w:cs="Times New Roman"/>
                <w:noProof/>
                <w:szCs w:val="26"/>
              </w:rPr>
              <w:t>(B) That movie was excellent.</w:t>
            </w:r>
          </w:p>
          <w:p w:rsidR="008222BE" w:rsidRPr="008C3514" w:rsidRDefault="008222BE" w:rsidP="0051146A">
            <w:pPr>
              <w:spacing w:after="120"/>
              <w:rPr>
                <w:rFonts w:cs="Times New Roman"/>
                <w:b/>
                <w:noProof/>
                <w:szCs w:val="26"/>
              </w:rPr>
            </w:pPr>
            <w:r w:rsidRPr="008C3514">
              <w:rPr>
                <w:rFonts w:cs="Times New Roman"/>
                <w:b/>
                <w:noProof/>
                <w:szCs w:val="26"/>
              </w:rPr>
              <w:t>(C) The 504 bus goes straight there.</w:t>
            </w:r>
          </w:p>
        </w:tc>
        <w:tc>
          <w:tcPr>
            <w:tcW w:w="5104" w:type="dxa"/>
          </w:tcPr>
          <w:p w:rsidR="008222BE" w:rsidRPr="008C3514" w:rsidRDefault="008222BE" w:rsidP="0051146A">
            <w:pPr>
              <w:spacing w:before="120" w:after="120"/>
              <w:rPr>
                <w:rFonts w:cs="Times New Roman"/>
                <w:noProof/>
                <w:szCs w:val="26"/>
              </w:rPr>
            </w:pPr>
            <w:r w:rsidRPr="008C3514">
              <w:rPr>
                <w:rFonts w:cs="Times New Roman"/>
                <w:noProof/>
                <w:szCs w:val="26"/>
              </w:rPr>
              <w:t>Bạn có biết làm cách nào để đến rạp chiếu phim không?</w:t>
            </w:r>
          </w:p>
          <w:p w:rsidR="008222BE" w:rsidRPr="008C3514" w:rsidRDefault="008222BE" w:rsidP="0051146A">
            <w:pPr>
              <w:rPr>
                <w:rFonts w:cs="Times New Roman"/>
                <w:noProof/>
                <w:szCs w:val="26"/>
              </w:rPr>
            </w:pPr>
            <w:r w:rsidRPr="008C3514">
              <w:rPr>
                <w:rFonts w:cs="Times New Roman"/>
                <w:noProof/>
                <w:szCs w:val="26"/>
              </w:rPr>
              <w:t>(A) Tôi xin lỗi, tôi đã không thể đi cùng bạn.</w:t>
            </w:r>
          </w:p>
          <w:p w:rsidR="008222BE" w:rsidRPr="008C3514" w:rsidRDefault="008222BE" w:rsidP="0051146A">
            <w:pPr>
              <w:rPr>
                <w:rFonts w:cs="Times New Roman"/>
                <w:noProof/>
                <w:szCs w:val="26"/>
              </w:rPr>
            </w:pPr>
            <w:r w:rsidRPr="008C3514">
              <w:rPr>
                <w:rFonts w:cs="Times New Roman"/>
                <w:noProof/>
                <w:szCs w:val="26"/>
              </w:rPr>
              <w:t>(B) Bộ phim đó thật là hay.</w:t>
            </w:r>
          </w:p>
          <w:p w:rsidR="008222BE" w:rsidRPr="008C3514" w:rsidRDefault="008222BE" w:rsidP="0051146A">
            <w:pPr>
              <w:spacing w:after="120"/>
              <w:rPr>
                <w:rFonts w:cs="Times New Roman"/>
                <w:b/>
                <w:noProof/>
                <w:szCs w:val="26"/>
              </w:rPr>
            </w:pPr>
            <w:r w:rsidRPr="008C3514">
              <w:rPr>
                <w:rFonts w:cs="Times New Roman"/>
                <w:b/>
                <w:noProof/>
                <w:szCs w:val="26"/>
              </w:rPr>
              <w:t>(C) Xe buýt 504 đi thẳng đến đó.</w:t>
            </w:r>
          </w:p>
        </w:tc>
      </w:tr>
    </w:tbl>
    <w:p w:rsidR="008222BE" w:rsidRPr="008C3514" w:rsidRDefault="008222BE" w:rsidP="008222BE">
      <w:pPr>
        <w:spacing w:after="0"/>
        <w:rPr>
          <w:rFonts w:ascii="Times New Roman" w:hAnsi="Times New Roman" w:cs="Times New Roman"/>
          <w:noProof/>
          <w:sz w:val="26"/>
          <w:szCs w:val="26"/>
        </w:rPr>
      </w:pPr>
    </w:p>
    <w:p w:rsidR="00152AC2"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152AC2" w:rsidRPr="008C3514">
        <w:rPr>
          <w:rFonts w:ascii="Times New Roman" w:hAnsi="Times New Roman" w:cs="Times New Roman"/>
          <w:noProof/>
          <w:sz w:val="26"/>
          <w:szCs w:val="26"/>
        </w:rPr>
        <w:t>. Câu hỏi 06 (56.mp3)</w:t>
      </w:r>
    </w:p>
    <w:tbl>
      <w:tblPr>
        <w:tblStyle w:val="TableGrid"/>
        <w:tblW w:w="0" w:type="auto"/>
        <w:tblLook w:val="04A0" w:firstRow="1" w:lastRow="0" w:firstColumn="1" w:lastColumn="0" w:noHBand="0" w:noVBand="1"/>
      </w:tblPr>
      <w:tblGrid>
        <w:gridCol w:w="4503"/>
        <w:gridCol w:w="5352"/>
      </w:tblGrid>
      <w:tr w:rsidR="00F91C25" w:rsidRPr="008C3514" w:rsidTr="00597FF4">
        <w:tc>
          <w:tcPr>
            <w:tcW w:w="4503" w:type="dxa"/>
          </w:tcPr>
          <w:p w:rsidR="00F91C25" w:rsidRPr="008C3514" w:rsidRDefault="00F91C25" w:rsidP="00D33D29">
            <w:pPr>
              <w:spacing w:before="120" w:after="120"/>
              <w:rPr>
                <w:rFonts w:cs="Times New Roman"/>
                <w:noProof/>
                <w:szCs w:val="26"/>
              </w:rPr>
            </w:pPr>
            <w:r w:rsidRPr="008C3514">
              <w:rPr>
                <w:rFonts w:cs="Times New Roman"/>
                <w:noProof/>
                <w:szCs w:val="26"/>
              </w:rPr>
              <w:t>How</w:t>
            </w:r>
            <w:r w:rsidR="00D33D29" w:rsidRPr="008C3514">
              <w:rPr>
                <w:rFonts w:cs="Times New Roman"/>
                <w:noProof/>
                <w:szCs w:val="26"/>
              </w:rPr>
              <w:t xml:space="preserve"> should we celebrate Jennifer’s </w:t>
            </w:r>
            <w:r w:rsidRPr="008C3514">
              <w:rPr>
                <w:rFonts w:cs="Times New Roman"/>
                <w:noProof/>
                <w:szCs w:val="26"/>
              </w:rPr>
              <w:t>retirement?</w:t>
            </w:r>
          </w:p>
          <w:p w:rsidR="00F91C25" w:rsidRPr="008C3514" w:rsidRDefault="00F91C25" w:rsidP="002345C4">
            <w:pPr>
              <w:rPr>
                <w:rFonts w:cs="Times New Roman"/>
                <w:noProof/>
                <w:szCs w:val="26"/>
              </w:rPr>
            </w:pPr>
            <w:r w:rsidRPr="008C3514">
              <w:rPr>
                <w:rFonts w:cs="Times New Roman"/>
                <w:noProof/>
                <w:szCs w:val="26"/>
              </w:rPr>
              <w:t>(A) More than twenty years.</w:t>
            </w:r>
          </w:p>
          <w:p w:rsidR="00F91C25" w:rsidRPr="008C3514" w:rsidRDefault="00F91C25" w:rsidP="002345C4">
            <w:pPr>
              <w:rPr>
                <w:rFonts w:cs="Times New Roman"/>
                <w:b/>
                <w:noProof/>
                <w:szCs w:val="26"/>
              </w:rPr>
            </w:pPr>
            <w:r w:rsidRPr="008C3514">
              <w:rPr>
                <w:rFonts w:cs="Times New Roman"/>
                <w:b/>
                <w:noProof/>
                <w:szCs w:val="26"/>
              </w:rPr>
              <w:t>(B) Let’s throw her a party.</w:t>
            </w:r>
          </w:p>
          <w:p w:rsidR="00F91C25" w:rsidRPr="008C3514" w:rsidRDefault="00F91C25" w:rsidP="00D33D29">
            <w:pPr>
              <w:spacing w:after="120"/>
              <w:rPr>
                <w:rFonts w:cs="Times New Roman"/>
                <w:noProof/>
                <w:szCs w:val="26"/>
              </w:rPr>
            </w:pPr>
            <w:r w:rsidRPr="008C3514">
              <w:rPr>
                <w:rFonts w:cs="Times New Roman"/>
                <w:noProof/>
                <w:szCs w:val="26"/>
              </w:rPr>
              <w:t>(C) She’s very tired.</w:t>
            </w:r>
          </w:p>
        </w:tc>
        <w:tc>
          <w:tcPr>
            <w:tcW w:w="5352" w:type="dxa"/>
          </w:tcPr>
          <w:p w:rsidR="00F91C25" w:rsidRPr="008C3514" w:rsidRDefault="00F91C25" w:rsidP="00D33D29">
            <w:pPr>
              <w:spacing w:before="120" w:after="120"/>
              <w:rPr>
                <w:rFonts w:cs="Times New Roman"/>
                <w:noProof/>
                <w:szCs w:val="26"/>
              </w:rPr>
            </w:pPr>
            <w:r w:rsidRPr="008C3514">
              <w:rPr>
                <w:rFonts w:cs="Times New Roman"/>
                <w:noProof/>
                <w:szCs w:val="26"/>
              </w:rPr>
              <w:t>Chúng ta nên làm gì để kỉ niệm việc nghỉ hưu của Jennifer?</w:t>
            </w:r>
          </w:p>
          <w:p w:rsidR="00F91C25" w:rsidRPr="008C3514" w:rsidRDefault="00F91C25" w:rsidP="002345C4">
            <w:pPr>
              <w:rPr>
                <w:rFonts w:cs="Times New Roman"/>
                <w:noProof/>
                <w:szCs w:val="26"/>
              </w:rPr>
            </w:pPr>
            <w:r w:rsidRPr="008C3514">
              <w:rPr>
                <w:rFonts w:cs="Times New Roman"/>
                <w:noProof/>
                <w:szCs w:val="26"/>
              </w:rPr>
              <w:t>(A) Hơn 20 năm.</w:t>
            </w:r>
          </w:p>
          <w:p w:rsidR="00F91C25" w:rsidRPr="008C3514" w:rsidRDefault="00F91C25" w:rsidP="002345C4">
            <w:pPr>
              <w:rPr>
                <w:rFonts w:cs="Times New Roman"/>
                <w:b/>
                <w:noProof/>
                <w:szCs w:val="26"/>
              </w:rPr>
            </w:pPr>
            <w:r w:rsidRPr="008C3514">
              <w:rPr>
                <w:rFonts w:cs="Times New Roman"/>
                <w:b/>
                <w:noProof/>
                <w:szCs w:val="26"/>
              </w:rPr>
              <w:t>(B) Chúng ta h</w:t>
            </w:r>
            <w:r w:rsidR="00597FF4" w:rsidRPr="008C3514">
              <w:rPr>
                <w:rFonts w:cs="Times New Roman"/>
                <w:b/>
                <w:noProof/>
                <w:szCs w:val="26"/>
              </w:rPr>
              <w:t xml:space="preserve">ãy tổ chức cho cô ấy 1 bữa </w:t>
            </w:r>
            <w:r w:rsidRPr="008C3514">
              <w:rPr>
                <w:rFonts w:cs="Times New Roman"/>
                <w:b/>
                <w:noProof/>
                <w:szCs w:val="26"/>
              </w:rPr>
              <w:t>tiệc.</w:t>
            </w:r>
          </w:p>
          <w:p w:rsidR="00F91C25" w:rsidRPr="008C3514" w:rsidRDefault="00F91C25" w:rsidP="002345C4">
            <w:pPr>
              <w:spacing w:after="120"/>
              <w:rPr>
                <w:rFonts w:cs="Times New Roman"/>
                <w:noProof/>
                <w:szCs w:val="26"/>
              </w:rPr>
            </w:pPr>
            <w:r w:rsidRPr="008C3514">
              <w:rPr>
                <w:rFonts w:cs="Times New Roman"/>
                <w:noProof/>
                <w:szCs w:val="26"/>
              </w:rPr>
              <w:t>(C) Cô ấy rất mệt.</w:t>
            </w:r>
          </w:p>
        </w:tc>
      </w:tr>
    </w:tbl>
    <w:p w:rsidR="00F91C25" w:rsidRPr="008C3514" w:rsidRDefault="00F91C25" w:rsidP="00F91C25">
      <w:pPr>
        <w:spacing w:after="0"/>
        <w:rPr>
          <w:rFonts w:ascii="Times New Roman" w:hAnsi="Times New Roman" w:cs="Times New Roman"/>
          <w:noProof/>
          <w:sz w:val="26"/>
          <w:szCs w:val="26"/>
        </w:rPr>
      </w:pPr>
    </w:p>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F91C25" w:rsidRPr="008C3514">
        <w:rPr>
          <w:rFonts w:ascii="Times New Roman" w:hAnsi="Times New Roman" w:cs="Times New Roman"/>
          <w:noProof/>
          <w:sz w:val="26"/>
          <w:szCs w:val="26"/>
        </w:rPr>
        <w:t>. Câu hỏi 07 (57.mp3)</w:t>
      </w:r>
    </w:p>
    <w:tbl>
      <w:tblPr>
        <w:tblStyle w:val="TableGrid"/>
        <w:tblW w:w="9889" w:type="dxa"/>
        <w:tblLook w:val="04A0" w:firstRow="1" w:lastRow="0" w:firstColumn="1" w:lastColumn="0" w:noHBand="0" w:noVBand="1"/>
      </w:tblPr>
      <w:tblGrid>
        <w:gridCol w:w="4928"/>
        <w:gridCol w:w="4961"/>
      </w:tblGrid>
      <w:tr w:rsidR="00F91C25" w:rsidRPr="008C3514" w:rsidTr="00BB7B75">
        <w:tc>
          <w:tcPr>
            <w:tcW w:w="4928" w:type="dxa"/>
          </w:tcPr>
          <w:p w:rsidR="00F91C25" w:rsidRPr="008C3514" w:rsidRDefault="00F91C25" w:rsidP="00D33D29">
            <w:pPr>
              <w:spacing w:before="120" w:after="120"/>
              <w:rPr>
                <w:rFonts w:cs="Times New Roman"/>
                <w:noProof/>
                <w:szCs w:val="26"/>
              </w:rPr>
            </w:pPr>
            <w:r w:rsidRPr="008C3514">
              <w:rPr>
                <w:rFonts w:cs="Times New Roman"/>
                <w:noProof/>
                <w:szCs w:val="26"/>
              </w:rPr>
              <w:t>How much does a museum ticket cost?</w:t>
            </w:r>
          </w:p>
          <w:p w:rsidR="00F91C25" w:rsidRPr="008C3514" w:rsidRDefault="00F91C25" w:rsidP="002345C4">
            <w:pPr>
              <w:rPr>
                <w:rFonts w:cs="Times New Roman"/>
                <w:noProof/>
                <w:szCs w:val="26"/>
              </w:rPr>
            </w:pPr>
            <w:r w:rsidRPr="008C3514">
              <w:rPr>
                <w:rFonts w:cs="Times New Roman"/>
                <w:b/>
                <w:noProof/>
                <w:szCs w:val="26"/>
              </w:rPr>
              <w:t>(A) It’s ten euros.</w:t>
            </w:r>
          </w:p>
          <w:p w:rsidR="00F91C25" w:rsidRPr="008C3514" w:rsidRDefault="00F91C25" w:rsidP="002345C4">
            <w:pPr>
              <w:rPr>
                <w:rFonts w:cs="Times New Roman"/>
                <w:noProof/>
                <w:szCs w:val="26"/>
              </w:rPr>
            </w:pPr>
            <w:r w:rsidRPr="008C3514">
              <w:rPr>
                <w:rFonts w:cs="Times New Roman"/>
                <w:noProof/>
                <w:szCs w:val="26"/>
              </w:rPr>
              <w:t>(B) It’s not far.</w:t>
            </w:r>
          </w:p>
          <w:p w:rsidR="00F91C25" w:rsidRPr="008C3514" w:rsidRDefault="00F91C25" w:rsidP="002345C4">
            <w:pPr>
              <w:spacing w:after="120"/>
              <w:rPr>
                <w:rFonts w:cs="Times New Roman"/>
                <w:noProof/>
                <w:szCs w:val="26"/>
              </w:rPr>
            </w:pPr>
            <w:r w:rsidRPr="008C3514">
              <w:rPr>
                <w:rFonts w:cs="Times New Roman"/>
                <w:noProof/>
                <w:szCs w:val="26"/>
              </w:rPr>
              <w:t>(C) By one o’clock.</w:t>
            </w:r>
          </w:p>
        </w:tc>
        <w:tc>
          <w:tcPr>
            <w:tcW w:w="4961" w:type="dxa"/>
          </w:tcPr>
          <w:p w:rsidR="00F91C25" w:rsidRPr="008C3514" w:rsidRDefault="00F91C25" w:rsidP="00D33D29">
            <w:pPr>
              <w:spacing w:before="120" w:after="120"/>
              <w:rPr>
                <w:rFonts w:cs="Times New Roman"/>
                <w:noProof/>
                <w:szCs w:val="26"/>
              </w:rPr>
            </w:pPr>
            <w:r w:rsidRPr="008C3514">
              <w:rPr>
                <w:rFonts w:cs="Times New Roman"/>
                <w:noProof/>
                <w:szCs w:val="26"/>
              </w:rPr>
              <w:t>Một vé vào bảo tàng có giá bao nhiêu?</w:t>
            </w:r>
          </w:p>
          <w:p w:rsidR="00F91C25" w:rsidRPr="008C3514" w:rsidRDefault="00F91C25" w:rsidP="002345C4">
            <w:pPr>
              <w:rPr>
                <w:rFonts w:cs="Times New Roman"/>
                <w:b/>
                <w:noProof/>
                <w:szCs w:val="26"/>
              </w:rPr>
            </w:pPr>
            <w:r w:rsidRPr="008C3514">
              <w:rPr>
                <w:rFonts w:cs="Times New Roman"/>
                <w:b/>
                <w:noProof/>
                <w:szCs w:val="26"/>
              </w:rPr>
              <w:t>(A) 10 Euro</w:t>
            </w:r>
          </w:p>
          <w:p w:rsidR="00F91C25" w:rsidRPr="008C3514" w:rsidRDefault="00F91C25" w:rsidP="002345C4">
            <w:pPr>
              <w:rPr>
                <w:rFonts w:cs="Times New Roman"/>
                <w:noProof/>
                <w:szCs w:val="26"/>
              </w:rPr>
            </w:pPr>
            <w:r w:rsidRPr="008C3514">
              <w:rPr>
                <w:rFonts w:cs="Times New Roman"/>
                <w:noProof/>
                <w:szCs w:val="26"/>
              </w:rPr>
              <w:t>(B) Nó không xa đâu.</w:t>
            </w:r>
          </w:p>
          <w:p w:rsidR="00F91C25" w:rsidRPr="008C3514" w:rsidRDefault="00F91C25" w:rsidP="00D33D29">
            <w:pPr>
              <w:spacing w:after="120"/>
              <w:rPr>
                <w:rFonts w:cs="Times New Roman"/>
                <w:noProof/>
                <w:szCs w:val="26"/>
              </w:rPr>
            </w:pPr>
            <w:r w:rsidRPr="008C3514">
              <w:rPr>
                <w:rFonts w:cs="Times New Roman"/>
                <w:noProof/>
                <w:szCs w:val="26"/>
              </w:rPr>
              <w:t>(C) Trước 1 giờ.</w:t>
            </w:r>
          </w:p>
        </w:tc>
      </w:tr>
    </w:tbl>
    <w:p w:rsidR="00F26F45" w:rsidRPr="008C3514" w:rsidRDefault="00F26F45" w:rsidP="00F26F45">
      <w:pPr>
        <w:spacing w:after="0"/>
        <w:rPr>
          <w:rFonts w:ascii="Times New Roman" w:hAnsi="Times New Roman" w:cs="Times New Roman"/>
          <w:noProof/>
          <w:sz w:val="26"/>
          <w:szCs w:val="26"/>
        </w:rPr>
      </w:pPr>
    </w:p>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F91C25" w:rsidRPr="008C3514">
        <w:rPr>
          <w:rFonts w:ascii="Times New Roman" w:hAnsi="Times New Roman" w:cs="Times New Roman"/>
          <w:noProof/>
          <w:sz w:val="26"/>
          <w:szCs w:val="26"/>
        </w:rPr>
        <w:t>. Câu hỏi 08 (58.mp3)</w:t>
      </w:r>
    </w:p>
    <w:tbl>
      <w:tblPr>
        <w:tblStyle w:val="TableGrid"/>
        <w:tblW w:w="9889" w:type="dxa"/>
        <w:tblLook w:val="04A0" w:firstRow="1" w:lastRow="0" w:firstColumn="1" w:lastColumn="0" w:noHBand="0" w:noVBand="1"/>
      </w:tblPr>
      <w:tblGrid>
        <w:gridCol w:w="4928"/>
        <w:gridCol w:w="4961"/>
      </w:tblGrid>
      <w:tr w:rsidR="00F91C25" w:rsidRPr="008C3514" w:rsidTr="00BB7B75">
        <w:tc>
          <w:tcPr>
            <w:tcW w:w="4928" w:type="dxa"/>
          </w:tcPr>
          <w:p w:rsidR="00BB7B75" w:rsidRPr="008C3514" w:rsidRDefault="00F91C25" w:rsidP="00BB7B75">
            <w:pPr>
              <w:spacing w:before="120" w:after="120"/>
              <w:rPr>
                <w:rFonts w:cs="Times New Roman"/>
                <w:noProof/>
                <w:szCs w:val="26"/>
              </w:rPr>
            </w:pPr>
            <w:r w:rsidRPr="008C3514">
              <w:rPr>
                <w:rFonts w:cs="Times New Roman"/>
                <w:noProof/>
                <w:szCs w:val="26"/>
              </w:rPr>
              <w:t>How long can you park here?</w:t>
            </w:r>
          </w:p>
          <w:p w:rsidR="00F91C25" w:rsidRPr="008C3514" w:rsidRDefault="00F91C25" w:rsidP="00BB7B75">
            <w:pPr>
              <w:spacing w:before="120"/>
              <w:rPr>
                <w:rFonts w:cs="Times New Roman"/>
                <w:noProof/>
                <w:szCs w:val="26"/>
              </w:rPr>
            </w:pPr>
            <w:r w:rsidRPr="008C3514">
              <w:rPr>
                <w:rFonts w:cs="Times New Roman"/>
                <w:noProof/>
                <w:szCs w:val="26"/>
              </w:rPr>
              <w:t>(A) I walk there every day.</w:t>
            </w:r>
          </w:p>
          <w:p w:rsidR="00F91C25" w:rsidRPr="008C3514" w:rsidRDefault="00F91C25" w:rsidP="002345C4">
            <w:pPr>
              <w:rPr>
                <w:rFonts w:cs="Times New Roman"/>
                <w:b/>
                <w:noProof/>
                <w:szCs w:val="26"/>
              </w:rPr>
            </w:pPr>
            <w:r w:rsidRPr="008C3514">
              <w:rPr>
                <w:rFonts w:cs="Times New Roman"/>
                <w:b/>
                <w:noProof/>
                <w:szCs w:val="26"/>
              </w:rPr>
              <w:lastRenderedPageBreak/>
              <w:t>(B) Only for an hour.</w:t>
            </w:r>
          </w:p>
          <w:p w:rsidR="00F91C25" w:rsidRPr="008C3514" w:rsidRDefault="00F91C25" w:rsidP="002345C4">
            <w:pPr>
              <w:spacing w:after="120"/>
              <w:rPr>
                <w:rFonts w:cs="Times New Roman"/>
                <w:noProof/>
                <w:szCs w:val="26"/>
              </w:rPr>
            </w:pPr>
            <w:r w:rsidRPr="008C3514">
              <w:rPr>
                <w:rFonts w:cs="Times New Roman"/>
                <w:noProof/>
                <w:szCs w:val="26"/>
              </w:rPr>
              <w:t>(C) In the park.</w:t>
            </w:r>
          </w:p>
        </w:tc>
        <w:tc>
          <w:tcPr>
            <w:tcW w:w="4961" w:type="dxa"/>
          </w:tcPr>
          <w:p w:rsidR="00F91C25" w:rsidRPr="008C3514" w:rsidRDefault="00F91C25" w:rsidP="00BB7B75">
            <w:pPr>
              <w:spacing w:before="120" w:after="120"/>
              <w:rPr>
                <w:rFonts w:cs="Times New Roman"/>
                <w:noProof/>
                <w:szCs w:val="26"/>
              </w:rPr>
            </w:pPr>
            <w:r w:rsidRPr="008C3514">
              <w:rPr>
                <w:rFonts w:cs="Times New Roman"/>
                <w:noProof/>
                <w:szCs w:val="26"/>
              </w:rPr>
              <w:lastRenderedPageBreak/>
              <w:t>Bạn có thể đậu ở đây trong bao lâu?</w:t>
            </w:r>
          </w:p>
          <w:p w:rsidR="00F91C25" w:rsidRPr="008C3514" w:rsidRDefault="00F91C25" w:rsidP="002345C4">
            <w:pPr>
              <w:rPr>
                <w:rFonts w:cs="Times New Roman"/>
                <w:noProof/>
                <w:szCs w:val="26"/>
              </w:rPr>
            </w:pPr>
            <w:r w:rsidRPr="008C3514">
              <w:rPr>
                <w:rFonts w:cs="Times New Roman"/>
                <w:noProof/>
                <w:szCs w:val="26"/>
              </w:rPr>
              <w:t>(A) Tôi đi bộ đến đó hằng ngày.</w:t>
            </w:r>
          </w:p>
          <w:p w:rsidR="00F91C25" w:rsidRPr="008C3514" w:rsidRDefault="00F91C25" w:rsidP="002345C4">
            <w:pPr>
              <w:rPr>
                <w:rFonts w:cs="Times New Roman"/>
                <w:b/>
                <w:noProof/>
                <w:szCs w:val="26"/>
              </w:rPr>
            </w:pPr>
            <w:r w:rsidRPr="008C3514">
              <w:rPr>
                <w:rFonts w:cs="Times New Roman"/>
                <w:b/>
                <w:noProof/>
                <w:szCs w:val="26"/>
              </w:rPr>
              <w:lastRenderedPageBreak/>
              <w:t>(B) Chỉ trong 1 tiếng thôi.</w:t>
            </w:r>
          </w:p>
          <w:p w:rsidR="00F91C25" w:rsidRPr="008C3514" w:rsidRDefault="00F91C25" w:rsidP="002345C4">
            <w:pPr>
              <w:spacing w:after="120"/>
              <w:rPr>
                <w:rFonts w:cs="Times New Roman"/>
                <w:noProof/>
                <w:szCs w:val="26"/>
              </w:rPr>
            </w:pPr>
            <w:r w:rsidRPr="008C3514">
              <w:rPr>
                <w:rFonts w:cs="Times New Roman"/>
                <w:noProof/>
                <w:szCs w:val="26"/>
              </w:rPr>
              <w:t>(C) Trong công viên.</w:t>
            </w:r>
          </w:p>
        </w:tc>
      </w:tr>
    </w:tbl>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f</w:t>
      </w:r>
      <w:r w:rsidR="00F91C25" w:rsidRPr="008C3514">
        <w:rPr>
          <w:rFonts w:ascii="Times New Roman" w:hAnsi="Times New Roman" w:cs="Times New Roman"/>
          <w:noProof/>
          <w:sz w:val="26"/>
          <w:szCs w:val="26"/>
        </w:rPr>
        <w:t>. Câu hỏi 09 (59.mp3)</w:t>
      </w:r>
    </w:p>
    <w:tbl>
      <w:tblPr>
        <w:tblStyle w:val="TableGrid"/>
        <w:tblW w:w="9889" w:type="dxa"/>
        <w:tblLook w:val="04A0" w:firstRow="1" w:lastRow="0" w:firstColumn="1" w:lastColumn="0" w:noHBand="0" w:noVBand="1"/>
      </w:tblPr>
      <w:tblGrid>
        <w:gridCol w:w="4928"/>
        <w:gridCol w:w="4961"/>
      </w:tblGrid>
      <w:tr w:rsidR="00F91C25" w:rsidRPr="008C3514" w:rsidTr="00BB7B75">
        <w:tc>
          <w:tcPr>
            <w:tcW w:w="4928" w:type="dxa"/>
          </w:tcPr>
          <w:p w:rsidR="00F91C25" w:rsidRPr="008C3514" w:rsidRDefault="00F91C25" w:rsidP="00BB7B75">
            <w:pPr>
              <w:spacing w:before="120" w:after="120"/>
              <w:rPr>
                <w:rFonts w:cs="Times New Roman"/>
                <w:noProof/>
                <w:szCs w:val="26"/>
              </w:rPr>
            </w:pPr>
            <w:r w:rsidRPr="008C3514">
              <w:rPr>
                <w:rFonts w:cs="Times New Roman"/>
                <w:noProof/>
                <w:szCs w:val="26"/>
              </w:rPr>
              <w:t>How did you learn of this position at Norman Press?</w:t>
            </w:r>
          </w:p>
          <w:p w:rsidR="00F91C25" w:rsidRPr="008C3514" w:rsidRDefault="00F91C25" w:rsidP="002345C4">
            <w:pPr>
              <w:rPr>
                <w:rFonts w:cs="Times New Roman"/>
                <w:b/>
                <w:noProof/>
                <w:szCs w:val="26"/>
              </w:rPr>
            </w:pPr>
            <w:r w:rsidRPr="008C3514">
              <w:rPr>
                <w:rFonts w:cs="Times New Roman"/>
                <w:b/>
                <w:noProof/>
                <w:szCs w:val="26"/>
              </w:rPr>
              <w:t>(A) I read about it in the newspaper.</w:t>
            </w:r>
          </w:p>
          <w:p w:rsidR="00F91C25" w:rsidRPr="008C3514" w:rsidRDefault="00F91C25" w:rsidP="002345C4">
            <w:pPr>
              <w:rPr>
                <w:rFonts w:cs="Times New Roman"/>
                <w:noProof/>
                <w:szCs w:val="26"/>
              </w:rPr>
            </w:pPr>
            <w:r w:rsidRPr="008C3514">
              <w:rPr>
                <w:rFonts w:cs="Times New Roman"/>
                <w:noProof/>
                <w:szCs w:val="26"/>
              </w:rPr>
              <w:t>(B) I’m still learning how.</w:t>
            </w:r>
          </w:p>
          <w:p w:rsidR="00F91C25" w:rsidRPr="008C3514" w:rsidRDefault="00F91C25" w:rsidP="002345C4">
            <w:pPr>
              <w:spacing w:after="120"/>
              <w:rPr>
                <w:rFonts w:cs="Times New Roman"/>
                <w:noProof/>
                <w:szCs w:val="26"/>
              </w:rPr>
            </w:pPr>
            <w:r w:rsidRPr="008C3514">
              <w:rPr>
                <w:rFonts w:cs="Times New Roman"/>
                <w:noProof/>
                <w:szCs w:val="26"/>
              </w:rPr>
              <w:t>(C) It opens at 9:00 A.M.</w:t>
            </w:r>
          </w:p>
        </w:tc>
        <w:tc>
          <w:tcPr>
            <w:tcW w:w="4961" w:type="dxa"/>
          </w:tcPr>
          <w:p w:rsidR="00F91C25" w:rsidRPr="008C3514" w:rsidRDefault="00F91C25" w:rsidP="00BB7B75">
            <w:pPr>
              <w:spacing w:before="120" w:after="120"/>
              <w:rPr>
                <w:rFonts w:cs="Times New Roman"/>
                <w:noProof/>
                <w:szCs w:val="26"/>
              </w:rPr>
            </w:pPr>
            <w:r w:rsidRPr="008C3514">
              <w:rPr>
                <w:rFonts w:cs="Times New Roman"/>
                <w:noProof/>
                <w:szCs w:val="26"/>
              </w:rPr>
              <w:t>Làm thế nào mà bạn biết tin về vị trí này tại Norman Press?</w:t>
            </w:r>
          </w:p>
          <w:p w:rsidR="00F91C25" w:rsidRPr="008C3514" w:rsidRDefault="00F91C25" w:rsidP="002345C4">
            <w:pPr>
              <w:rPr>
                <w:rFonts w:cs="Times New Roman"/>
                <w:b/>
                <w:noProof/>
                <w:szCs w:val="26"/>
              </w:rPr>
            </w:pPr>
            <w:r w:rsidRPr="008C3514">
              <w:rPr>
                <w:rFonts w:cs="Times New Roman"/>
                <w:b/>
                <w:noProof/>
                <w:szCs w:val="26"/>
              </w:rPr>
              <w:t>(A) Tôi đã đọc nó trên báo.</w:t>
            </w:r>
          </w:p>
          <w:p w:rsidR="00F91C25" w:rsidRPr="008C3514" w:rsidRDefault="00F91C25" w:rsidP="002345C4">
            <w:pPr>
              <w:rPr>
                <w:rFonts w:cs="Times New Roman"/>
                <w:noProof/>
                <w:szCs w:val="26"/>
              </w:rPr>
            </w:pPr>
            <w:r w:rsidRPr="008C3514">
              <w:rPr>
                <w:rFonts w:cs="Times New Roman"/>
                <w:noProof/>
                <w:szCs w:val="26"/>
              </w:rPr>
              <w:t>(B) Tôi vẫn đang học cách.</w:t>
            </w:r>
          </w:p>
          <w:p w:rsidR="00F91C25" w:rsidRPr="008C3514" w:rsidRDefault="00F91C25" w:rsidP="002345C4">
            <w:pPr>
              <w:spacing w:after="120"/>
              <w:rPr>
                <w:rFonts w:cs="Times New Roman"/>
                <w:noProof/>
                <w:szCs w:val="26"/>
              </w:rPr>
            </w:pPr>
            <w:r w:rsidRPr="008C3514">
              <w:rPr>
                <w:rFonts w:cs="Times New Roman"/>
                <w:noProof/>
                <w:szCs w:val="26"/>
              </w:rPr>
              <w:t>(C) Nó mở cửa lúc 9 giờ.</w:t>
            </w:r>
          </w:p>
        </w:tc>
      </w:tr>
    </w:tbl>
    <w:p w:rsidR="00F91C25" w:rsidRPr="008C3514" w:rsidRDefault="00F91C25" w:rsidP="00F91C25">
      <w:pPr>
        <w:spacing w:after="0"/>
        <w:rPr>
          <w:rFonts w:ascii="Times New Roman" w:hAnsi="Times New Roman" w:cs="Times New Roman"/>
          <w:b/>
          <w:noProof/>
          <w:sz w:val="26"/>
          <w:szCs w:val="26"/>
        </w:rPr>
      </w:pPr>
    </w:p>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F91C25" w:rsidRPr="008C3514">
        <w:rPr>
          <w:rFonts w:ascii="Times New Roman" w:hAnsi="Times New Roman" w:cs="Times New Roman"/>
          <w:noProof/>
          <w:sz w:val="26"/>
          <w:szCs w:val="26"/>
        </w:rPr>
        <w:t>. Câu hỏi 10 (60.mp3)</w:t>
      </w:r>
    </w:p>
    <w:tbl>
      <w:tblPr>
        <w:tblStyle w:val="TableGrid"/>
        <w:tblW w:w="9889" w:type="dxa"/>
        <w:tblLook w:val="04A0" w:firstRow="1" w:lastRow="0" w:firstColumn="1" w:lastColumn="0" w:noHBand="0" w:noVBand="1"/>
      </w:tblPr>
      <w:tblGrid>
        <w:gridCol w:w="4928"/>
        <w:gridCol w:w="4961"/>
      </w:tblGrid>
      <w:tr w:rsidR="00F91C25" w:rsidRPr="008C3514" w:rsidTr="008B127B">
        <w:tc>
          <w:tcPr>
            <w:tcW w:w="4928" w:type="dxa"/>
          </w:tcPr>
          <w:p w:rsidR="00F91C25" w:rsidRPr="008C3514" w:rsidRDefault="00F91C25" w:rsidP="00A67B71">
            <w:pPr>
              <w:spacing w:before="120" w:after="120"/>
              <w:rPr>
                <w:rFonts w:cs="Times New Roman"/>
                <w:noProof/>
                <w:szCs w:val="26"/>
              </w:rPr>
            </w:pPr>
            <w:r w:rsidRPr="008C3514">
              <w:rPr>
                <w:rFonts w:cs="Times New Roman"/>
                <w:noProof/>
                <w:szCs w:val="26"/>
              </w:rPr>
              <w:t>How big is the meeting room?</w:t>
            </w:r>
          </w:p>
          <w:p w:rsidR="00F91C25" w:rsidRPr="008C3514" w:rsidRDefault="00F91C25" w:rsidP="002345C4">
            <w:pPr>
              <w:rPr>
                <w:rFonts w:cs="Times New Roman"/>
                <w:noProof/>
                <w:szCs w:val="26"/>
              </w:rPr>
            </w:pPr>
            <w:r w:rsidRPr="008C3514">
              <w:rPr>
                <w:rFonts w:cs="Times New Roman"/>
                <w:b/>
                <w:noProof/>
                <w:szCs w:val="26"/>
              </w:rPr>
              <w:t>(A) Big enough for thirty people.</w:t>
            </w:r>
          </w:p>
          <w:p w:rsidR="00F91C25" w:rsidRPr="008C3514" w:rsidRDefault="00F91C25" w:rsidP="002345C4">
            <w:pPr>
              <w:rPr>
                <w:rFonts w:cs="Times New Roman"/>
                <w:noProof/>
                <w:szCs w:val="26"/>
              </w:rPr>
            </w:pPr>
            <w:r w:rsidRPr="008C3514">
              <w:rPr>
                <w:rFonts w:cs="Times New Roman"/>
                <w:noProof/>
                <w:szCs w:val="26"/>
              </w:rPr>
              <w:t>(B) On the tenth floor.</w:t>
            </w:r>
          </w:p>
          <w:p w:rsidR="00F91C25" w:rsidRPr="008C3514" w:rsidRDefault="00F91C25" w:rsidP="002345C4">
            <w:pPr>
              <w:spacing w:after="120"/>
              <w:rPr>
                <w:rFonts w:cs="Times New Roman"/>
                <w:noProof/>
                <w:szCs w:val="26"/>
              </w:rPr>
            </w:pPr>
            <w:r w:rsidRPr="008C3514">
              <w:rPr>
                <w:rFonts w:cs="Times New Roman"/>
                <w:noProof/>
                <w:szCs w:val="26"/>
              </w:rPr>
              <w:t>(C) Yes, it should be.</w:t>
            </w:r>
          </w:p>
        </w:tc>
        <w:tc>
          <w:tcPr>
            <w:tcW w:w="4961" w:type="dxa"/>
          </w:tcPr>
          <w:p w:rsidR="00F91C25" w:rsidRPr="008C3514" w:rsidRDefault="00F91C25" w:rsidP="00A67B71">
            <w:pPr>
              <w:spacing w:before="120" w:after="120"/>
              <w:rPr>
                <w:rFonts w:cs="Times New Roman"/>
                <w:noProof/>
                <w:szCs w:val="26"/>
              </w:rPr>
            </w:pPr>
            <w:r w:rsidRPr="008C3514">
              <w:rPr>
                <w:rFonts w:cs="Times New Roman"/>
                <w:noProof/>
                <w:szCs w:val="26"/>
              </w:rPr>
              <w:t>Phòng họp rộng tới mức nào?</w:t>
            </w:r>
          </w:p>
          <w:p w:rsidR="00F91C25" w:rsidRPr="008C3514" w:rsidRDefault="00F91C25" w:rsidP="002345C4">
            <w:pPr>
              <w:rPr>
                <w:rFonts w:cs="Times New Roman"/>
                <w:b/>
                <w:noProof/>
                <w:szCs w:val="26"/>
              </w:rPr>
            </w:pPr>
            <w:r w:rsidRPr="008C3514">
              <w:rPr>
                <w:rFonts w:cs="Times New Roman"/>
                <w:b/>
                <w:noProof/>
                <w:szCs w:val="26"/>
              </w:rPr>
              <w:t>(A) Đủ rộng cho 30 người.</w:t>
            </w:r>
          </w:p>
          <w:p w:rsidR="00F91C25" w:rsidRPr="008C3514" w:rsidRDefault="00F91C25" w:rsidP="002345C4">
            <w:pPr>
              <w:rPr>
                <w:rFonts w:cs="Times New Roman"/>
                <w:noProof/>
                <w:szCs w:val="26"/>
              </w:rPr>
            </w:pPr>
            <w:r w:rsidRPr="008C3514">
              <w:rPr>
                <w:rFonts w:cs="Times New Roman"/>
                <w:noProof/>
                <w:szCs w:val="26"/>
              </w:rPr>
              <w:t>(B) Ở tầng 10.</w:t>
            </w:r>
          </w:p>
          <w:p w:rsidR="00F91C25" w:rsidRPr="008C3514" w:rsidRDefault="00F91C25" w:rsidP="002345C4">
            <w:pPr>
              <w:spacing w:after="120"/>
              <w:rPr>
                <w:rFonts w:cs="Times New Roman"/>
                <w:noProof/>
                <w:szCs w:val="26"/>
              </w:rPr>
            </w:pPr>
            <w:r w:rsidRPr="008C3514">
              <w:rPr>
                <w:rFonts w:cs="Times New Roman"/>
                <w:noProof/>
                <w:szCs w:val="26"/>
              </w:rPr>
              <w:t>(C) Đúng vậy, nó nên như vậy.</w:t>
            </w:r>
          </w:p>
        </w:tc>
      </w:tr>
    </w:tbl>
    <w:p w:rsidR="00F91C25" w:rsidRPr="008C3514" w:rsidRDefault="00F91C25" w:rsidP="009302C4">
      <w:pPr>
        <w:spacing w:after="0"/>
        <w:rPr>
          <w:rFonts w:ascii="Times New Roman" w:hAnsi="Times New Roman" w:cs="Times New Roman"/>
          <w:noProof/>
          <w:sz w:val="26"/>
          <w:szCs w:val="26"/>
        </w:rPr>
      </w:pPr>
    </w:p>
    <w:p w:rsidR="009302C4" w:rsidRPr="008C3514" w:rsidRDefault="009302C4" w:rsidP="009302C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9302C4" w:rsidRPr="008C3514" w:rsidRDefault="009302C4" w:rsidP="009302C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why, how</w:t>
      </w:r>
    </w:p>
    <w:p w:rsidR="009302C4" w:rsidRPr="008C3514" w:rsidRDefault="00C41CD6" w:rsidP="00C41CD6">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698A49C9" wp14:editId="793D9036">
            <wp:extent cx="1012284"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49D272E9" wp14:editId="298F21E6">
            <wp:extent cx="1029063"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73143271" wp14:editId="68E01A9A">
            <wp:extent cx="994646"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F61B14" w:rsidRPr="008C3514" w:rsidRDefault="00F61B14" w:rsidP="007F59C6">
      <w:pPr>
        <w:rPr>
          <w:rFonts w:ascii="Times New Roman" w:hAnsi="Times New Roman" w:cs="Times New Roman"/>
          <w:b/>
          <w:noProof/>
          <w:sz w:val="26"/>
          <w:szCs w:val="26"/>
          <w:u w:val="single"/>
        </w:rPr>
      </w:pPr>
      <w:r w:rsidRPr="008C3514">
        <w:rPr>
          <w:rFonts w:ascii="Times New Roman" w:hAnsi="Times New Roman" w:cs="Times New Roman"/>
          <w:b/>
          <w:noProof/>
          <w:sz w:val="26"/>
          <w:szCs w:val="26"/>
        </w:rPr>
        <w:br w:type="page"/>
      </w:r>
    </w:p>
    <w:tbl>
      <w:tblPr>
        <w:tblStyle w:val="TableGrid"/>
        <w:tblW w:w="0" w:type="auto"/>
        <w:tblLook w:val="04A0" w:firstRow="1" w:lastRow="0" w:firstColumn="1" w:lastColumn="0" w:noHBand="0" w:noVBand="1"/>
      </w:tblPr>
      <w:tblGrid>
        <w:gridCol w:w="9855"/>
      </w:tblGrid>
      <w:tr w:rsidR="00E222D4" w:rsidRPr="008C3514" w:rsidTr="00E222D4">
        <w:tc>
          <w:tcPr>
            <w:tcW w:w="9855" w:type="dxa"/>
            <w:shd w:val="clear" w:color="auto" w:fill="D9D9D9" w:themeFill="background1" w:themeFillShade="D9"/>
          </w:tcPr>
          <w:p w:rsidR="00E222D4" w:rsidRPr="008C3514" w:rsidRDefault="00E222D4" w:rsidP="00E222D4">
            <w:pPr>
              <w:spacing w:before="120" w:after="120"/>
              <w:jc w:val="center"/>
              <w:rPr>
                <w:rFonts w:cs="Times New Roman"/>
                <w:b/>
                <w:noProof/>
                <w:szCs w:val="26"/>
              </w:rPr>
            </w:pPr>
            <w:r w:rsidRPr="008C3514">
              <w:rPr>
                <w:rFonts w:cs="Times New Roman"/>
                <w:b/>
                <w:noProof/>
                <w:szCs w:val="26"/>
              </w:rPr>
              <w:lastRenderedPageBreak/>
              <w:t>UNIT 4: CÂU HỎI YES-NO</w:t>
            </w:r>
            <w:r w:rsidR="006372B7" w:rsidRPr="008C3514">
              <w:rPr>
                <w:rFonts w:cs="Times New Roman"/>
                <w:b/>
                <w:noProof/>
                <w:szCs w:val="26"/>
              </w:rPr>
              <w:t>, CÂU HỎI ĐUÔI</w:t>
            </w:r>
          </w:p>
        </w:tc>
      </w:tr>
    </w:tbl>
    <w:p w:rsidR="00F055B9" w:rsidRPr="008C3514" w:rsidRDefault="00F055B9" w:rsidP="00F055B9">
      <w:pPr>
        <w:spacing w:after="0"/>
        <w:rPr>
          <w:rFonts w:ascii="Times New Roman" w:hAnsi="Times New Roman" w:cs="Times New Roman"/>
          <w:noProof/>
          <w:sz w:val="26"/>
          <w:szCs w:val="26"/>
        </w:rPr>
      </w:pPr>
    </w:p>
    <w:p w:rsidR="00F055B9" w:rsidRPr="008C3514" w:rsidRDefault="00E222D4" w:rsidP="00E222D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 YES-NO</w:t>
      </w:r>
    </w:p>
    <w:p w:rsidR="00250776" w:rsidRPr="008C3514" w:rsidRDefault="00250776" w:rsidP="00E222D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h</w:t>
      </w:r>
      <w:r w:rsidR="00E222D4" w:rsidRPr="008C3514">
        <w:rPr>
          <w:rFonts w:ascii="Times New Roman" w:hAnsi="Times New Roman" w:cs="Times New Roman"/>
          <w:b/>
          <w:i/>
          <w:noProof/>
          <w:sz w:val="26"/>
          <w:szCs w:val="26"/>
        </w:rPr>
        <w:t>ình thức của câu hỏi Yes-No</w:t>
      </w:r>
    </w:p>
    <w:p w:rsidR="00CE662C"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CE662C" w:rsidRPr="008C3514">
        <w:rPr>
          <w:rFonts w:ascii="Times New Roman" w:hAnsi="Times New Roman" w:cs="Times New Roman"/>
          <w:noProof/>
          <w:sz w:val="26"/>
          <w:szCs w:val="26"/>
        </w:rPr>
        <w:t>Be (am/is/are) (+ not) + S</w:t>
      </w:r>
      <w:r w:rsidR="00B96AA7" w:rsidRPr="008C3514">
        <w:rPr>
          <w:rFonts w:ascii="Times New Roman" w:hAnsi="Times New Roman" w:cs="Times New Roman"/>
          <w:noProof/>
          <w:sz w:val="26"/>
          <w:szCs w:val="26"/>
        </w:rPr>
        <w:t xml:space="preserve"> + V-ing/V-ed/Adj/Prep</w:t>
      </w:r>
    </w:p>
    <w:p w:rsidR="00B96AA7"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96AA7" w:rsidRPr="008C3514">
        <w:rPr>
          <w:rFonts w:ascii="Times New Roman" w:hAnsi="Times New Roman" w:cs="Times New Roman"/>
          <w:noProof/>
          <w:sz w:val="26"/>
          <w:szCs w:val="26"/>
        </w:rPr>
        <w:t>Do (do/does/did) (+ not) + S + V</w:t>
      </w:r>
    </w:p>
    <w:p w:rsidR="00B96AA7"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96AA7" w:rsidRPr="008C3514">
        <w:rPr>
          <w:rFonts w:ascii="Times New Roman" w:hAnsi="Times New Roman" w:cs="Times New Roman"/>
          <w:noProof/>
          <w:sz w:val="26"/>
          <w:szCs w:val="26"/>
        </w:rPr>
        <w:t>Have (have/has/had) (+ not) + S + V-ed</w:t>
      </w:r>
    </w:p>
    <w:p w:rsidR="00324C57"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324C57" w:rsidRPr="008C3514">
        <w:rPr>
          <w:rFonts w:ascii="Times New Roman" w:hAnsi="Times New Roman" w:cs="Times New Roman"/>
          <w:noProof/>
          <w:sz w:val="26"/>
          <w:szCs w:val="26"/>
        </w:rPr>
        <w:t>Will/would</w:t>
      </w:r>
      <w:r w:rsidR="00930C20" w:rsidRPr="008C3514">
        <w:rPr>
          <w:rFonts w:ascii="Times New Roman" w:hAnsi="Times New Roman" w:cs="Times New Roman"/>
          <w:noProof/>
          <w:sz w:val="26"/>
          <w:szCs w:val="26"/>
        </w:rPr>
        <w:t>/can/could/should</w:t>
      </w:r>
      <w:r w:rsidR="00324C57" w:rsidRPr="008C3514">
        <w:rPr>
          <w:rFonts w:ascii="Times New Roman" w:hAnsi="Times New Roman" w:cs="Times New Roman"/>
          <w:noProof/>
          <w:sz w:val="26"/>
          <w:szCs w:val="26"/>
        </w:rPr>
        <w:t xml:space="preserve"> (+ not) + S + V</w:t>
      </w:r>
    </w:p>
    <w:p w:rsidR="00930C20" w:rsidRPr="008C3514" w:rsidRDefault="00930C20" w:rsidP="00F055B9">
      <w:pPr>
        <w:spacing w:after="0"/>
        <w:rPr>
          <w:rFonts w:ascii="Times New Roman" w:hAnsi="Times New Roman" w:cs="Times New Roman"/>
          <w:noProof/>
          <w:sz w:val="26"/>
          <w:szCs w:val="26"/>
        </w:rPr>
      </w:pPr>
    </w:p>
    <w:p w:rsidR="00AE34AA" w:rsidRPr="008C3514" w:rsidRDefault="00AE34AA" w:rsidP="00E222D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án đúng có thể là</w:t>
      </w:r>
    </w:p>
    <w:p w:rsidR="00AE34AA" w:rsidRPr="008C3514" w:rsidRDefault="00121B0B"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âu trả lời Yes/No và nội dung phía sau phù hợp với câu hỏi.</w:t>
      </w:r>
    </w:p>
    <w:p w:rsidR="00121B0B" w:rsidRPr="008C3514" w:rsidRDefault="00121B0B"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ác trạng từ diễn tả sự chắc chắn: sure, absolutely, definitely</w:t>
      </w:r>
      <w:r w:rsidR="00577B75" w:rsidRPr="008C3514">
        <w:rPr>
          <w:rFonts w:ascii="Times New Roman" w:hAnsi="Times New Roman" w:cs="Times New Roman"/>
          <w:noProof/>
          <w:sz w:val="26"/>
          <w:szCs w:val="26"/>
        </w:rPr>
        <w:t>, actually</w:t>
      </w:r>
      <w:r w:rsidR="00F2521F" w:rsidRPr="008C3514">
        <w:rPr>
          <w:rFonts w:ascii="Times New Roman" w:hAnsi="Times New Roman" w:cs="Times New Roman"/>
          <w:noProof/>
          <w:sz w:val="26"/>
          <w:szCs w:val="26"/>
        </w:rPr>
        <w:t>.</w:t>
      </w:r>
    </w:p>
    <w:p w:rsidR="00F2521F" w:rsidRPr="008C3514" w:rsidRDefault="00F2521F"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ác câu trần thuật trả lời thẳng nội dung trong câu hỏi mà không cần Yes/No.</w:t>
      </w:r>
    </w:p>
    <w:p w:rsidR="001E0FA6" w:rsidRPr="008C3514" w:rsidRDefault="001E0FA6" w:rsidP="00CD0591">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hỏi Yes/No bắt đầu bằng các động từ khiếm khuyết thường có ý diễn tả sự đề nghị, yêu cầu</w:t>
      </w:r>
      <w:r w:rsidR="00A03AC5" w:rsidRPr="008C3514">
        <w:rPr>
          <w:rFonts w:ascii="Times New Roman" w:hAnsi="Times New Roman" w:cs="Times New Roman"/>
          <w:noProof/>
          <w:sz w:val="26"/>
          <w:szCs w:val="26"/>
        </w:rPr>
        <w:t>, lời mời</w:t>
      </w:r>
      <w:r w:rsidRPr="008C3514">
        <w:rPr>
          <w:rFonts w:ascii="Times New Roman" w:hAnsi="Times New Roman" w:cs="Times New Roman"/>
          <w:noProof/>
          <w:sz w:val="26"/>
          <w:szCs w:val="26"/>
        </w:rPr>
        <w:t>. Những câu hỏi như vậy có thể trả lời bằng các hình thức sau:</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Sure</w:t>
      </w:r>
      <w:r w:rsidR="00A522E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w:t>
      </w:r>
      <w:r w:rsidR="00A522E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Ok</w:t>
      </w:r>
      <w:r w:rsidR="005B20C0" w:rsidRPr="008C3514">
        <w:rPr>
          <w:rFonts w:ascii="Times New Roman" w:hAnsi="Times New Roman" w:cs="Times New Roman"/>
          <w:noProof/>
          <w:sz w:val="26"/>
          <w:szCs w:val="26"/>
        </w:rPr>
        <w:t xml:space="preserve"> / Sorry</w:t>
      </w:r>
      <w:r w:rsidR="00BB5918" w:rsidRPr="008C3514">
        <w:rPr>
          <w:rFonts w:ascii="Times New Roman" w:hAnsi="Times New Roman" w:cs="Times New Roman"/>
          <w:noProof/>
          <w:sz w:val="26"/>
          <w:szCs w:val="26"/>
        </w:rPr>
        <w:t>.</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T</w:t>
      </w:r>
      <w:r w:rsidR="005D1DD9" w:rsidRPr="008C3514">
        <w:rPr>
          <w:rFonts w:ascii="Times New Roman" w:hAnsi="Times New Roman" w:cs="Times New Roman"/>
          <w:noProof/>
          <w:sz w:val="26"/>
          <w:szCs w:val="26"/>
        </w:rPr>
        <w:t>hat sounds good</w:t>
      </w:r>
      <w:r w:rsidR="00DF025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w:t>
      </w:r>
      <w:r w:rsidR="00DF025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That’s fine</w:t>
      </w:r>
      <w:r w:rsidR="008B493A" w:rsidRPr="008C3514">
        <w:rPr>
          <w:rFonts w:ascii="Times New Roman" w:hAnsi="Times New Roman" w:cs="Times New Roman"/>
          <w:noProof/>
          <w:sz w:val="26"/>
          <w:szCs w:val="26"/>
        </w:rPr>
        <w:t>.</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I’d love to</w:t>
      </w:r>
      <w:r w:rsidR="00565851" w:rsidRPr="008C3514">
        <w:rPr>
          <w:rFonts w:ascii="Times New Roman" w:hAnsi="Times New Roman" w:cs="Times New Roman"/>
          <w:noProof/>
          <w:sz w:val="26"/>
          <w:szCs w:val="26"/>
        </w:rPr>
        <w:t xml:space="preserve"> / be </w:t>
      </w:r>
      <w:r w:rsidRPr="008C3514">
        <w:rPr>
          <w:rFonts w:ascii="Times New Roman" w:hAnsi="Times New Roman" w:cs="Times New Roman"/>
          <w:noProof/>
          <w:sz w:val="26"/>
          <w:szCs w:val="26"/>
        </w:rPr>
        <w:t>happy to</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be glad to</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appreciate it</w:t>
      </w:r>
      <w:r w:rsidR="00565851" w:rsidRPr="008C3514">
        <w:rPr>
          <w:rFonts w:ascii="Times New Roman" w:hAnsi="Times New Roman" w:cs="Times New Roman"/>
          <w:noProof/>
          <w:sz w:val="26"/>
          <w:szCs w:val="26"/>
        </w:rPr>
        <w:t>.</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No problem</w:t>
      </w:r>
      <w:r w:rsidR="00E6574D" w:rsidRPr="008C3514">
        <w:rPr>
          <w:rFonts w:ascii="Times New Roman" w:hAnsi="Times New Roman" w:cs="Times New Roman"/>
          <w:noProof/>
          <w:sz w:val="26"/>
          <w:szCs w:val="26"/>
        </w:rPr>
        <w:t xml:space="preserve"> / Not at all</w:t>
      </w:r>
      <w:r w:rsidR="00B3058D" w:rsidRPr="008C3514">
        <w:rPr>
          <w:rFonts w:ascii="Times New Roman" w:hAnsi="Times New Roman" w:cs="Times New Roman"/>
          <w:noProof/>
          <w:sz w:val="26"/>
          <w:szCs w:val="26"/>
        </w:rPr>
        <w:t>.</w:t>
      </w:r>
    </w:p>
    <w:p w:rsidR="00A03AC5" w:rsidRPr="008C3514" w:rsidRDefault="00A03AC5" w:rsidP="00E6574D">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I’ll handle it</w:t>
      </w:r>
      <w:r w:rsidR="0051052F" w:rsidRPr="008C3514">
        <w:rPr>
          <w:rFonts w:ascii="Times New Roman" w:hAnsi="Times New Roman" w:cs="Times New Roman"/>
          <w:noProof/>
          <w:sz w:val="26"/>
          <w:szCs w:val="26"/>
        </w:rPr>
        <w:t>.</w:t>
      </w:r>
    </w:p>
    <w:p w:rsidR="005D1B71" w:rsidRPr="008C3514" w:rsidRDefault="005D1B71" w:rsidP="00E222D4">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5D1B71" w:rsidRPr="008C3514" w:rsidRDefault="005D1B71" w:rsidP="005D1B7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5D1B71" w:rsidRPr="008C3514" w:rsidRDefault="005D1B71" w:rsidP="005D1B7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5D1B71" w:rsidRPr="008C3514" w:rsidRDefault="005D1B71" w:rsidP="005D1B7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577B75" w:rsidRPr="008C3514" w:rsidRDefault="005D1B71"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121B0B" w:rsidRPr="008C3514" w:rsidRDefault="00121B0B" w:rsidP="00F055B9">
      <w:pPr>
        <w:spacing w:after="0"/>
        <w:rPr>
          <w:rFonts w:ascii="Times New Roman" w:hAnsi="Times New Roman" w:cs="Times New Roman"/>
          <w:noProof/>
          <w:sz w:val="26"/>
          <w:szCs w:val="26"/>
        </w:rPr>
      </w:pPr>
    </w:p>
    <w:p w:rsidR="00775F3F" w:rsidRPr="008C3514" w:rsidRDefault="00E222D4" w:rsidP="00E222D4">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775F3F" w:rsidRPr="008C3514" w:rsidRDefault="00775F3F" w:rsidP="00E222D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775F3F" w:rsidRPr="008C3514" w:rsidRDefault="00775F3F" w:rsidP="00E222D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giới từ + danh từ chỉ địa điểm/thời gian thường là phương án sai (vì chúng trả lời cho câu hỏi Where/When).</w:t>
      </w:r>
    </w:p>
    <w:p w:rsidR="002345C4" w:rsidRPr="008C3514" w:rsidRDefault="002345C4" w:rsidP="002345C4">
      <w:pPr>
        <w:spacing w:after="0"/>
        <w:rPr>
          <w:rFonts w:ascii="Times New Roman" w:hAnsi="Times New Roman" w:cs="Times New Roman"/>
          <w:noProof/>
          <w:sz w:val="26"/>
          <w:szCs w:val="26"/>
        </w:rPr>
      </w:pPr>
    </w:p>
    <w:p w:rsidR="002345C4" w:rsidRPr="008C3514" w:rsidRDefault="002345C4" w:rsidP="001E667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2345C4" w:rsidRPr="008C3514" w:rsidRDefault="00FC6D54" w:rsidP="001E667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2345C4" w:rsidRPr="008C3514">
        <w:rPr>
          <w:rFonts w:ascii="Times New Roman" w:hAnsi="Times New Roman" w:cs="Times New Roman"/>
          <w:b/>
          <w:i/>
          <w:noProof/>
          <w:sz w:val="26"/>
          <w:szCs w:val="26"/>
        </w:rPr>
        <w:t xml:space="preserve"> </w:t>
      </w:r>
      <w:r w:rsidR="00BB3FB4" w:rsidRPr="008C3514">
        <w:rPr>
          <w:rFonts w:ascii="Times New Roman" w:hAnsi="Times New Roman" w:cs="Times New Roman"/>
          <w:b/>
          <w:i/>
          <w:noProof/>
          <w:sz w:val="26"/>
          <w:szCs w:val="26"/>
        </w:rPr>
        <w:t>và</w:t>
      </w:r>
      <w:r w:rsidR="002345C4" w:rsidRPr="008C3514">
        <w:rPr>
          <w:rFonts w:ascii="Times New Roman" w:hAnsi="Times New Roman" w:cs="Times New Roman"/>
          <w:b/>
          <w:i/>
          <w:noProof/>
          <w:sz w:val="26"/>
          <w:szCs w:val="26"/>
        </w:rPr>
        <w:t xml:space="preserve"> phân tích</w:t>
      </w:r>
    </w:p>
    <w:p w:rsidR="002345C4" w:rsidRPr="008C3514" w:rsidRDefault="002345C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61.mp3)</w:t>
      </w:r>
    </w:p>
    <w:tbl>
      <w:tblPr>
        <w:tblStyle w:val="TableGrid"/>
        <w:tblW w:w="9889" w:type="dxa"/>
        <w:tblLook w:val="04A0" w:firstRow="1" w:lastRow="0" w:firstColumn="1" w:lastColumn="0" w:noHBand="0" w:noVBand="1"/>
      </w:tblPr>
      <w:tblGrid>
        <w:gridCol w:w="4928"/>
        <w:gridCol w:w="4961"/>
      </w:tblGrid>
      <w:tr w:rsidR="006372B7" w:rsidRPr="008C3514" w:rsidTr="000B18DD">
        <w:tc>
          <w:tcPr>
            <w:tcW w:w="4928" w:type="dxa"/>
          </w:tcPr>
          <w:p w:rsidR="006372B7" w:rsidRPr="008C3514" w:rsidRDefault="006372B7" w:rsidP="00E3209B">
            <w:pPr>
              <w:spacing w:before="120" w:after="120"/>
              <w:rPr>
                <w:rFonts w:cs="Times New Roman"/>
                <w:noProof/>
                <w:szCs w:val="26"/>
              </w:rPr>
            </w:pPr>
            <w:r w:rsidRPr="008C3514">
              <w:rPr>
                <w:rFonts w:cs="Times New Roman"/>
                <w:noProof/>
                <w:szCs w:val="26"/>
              </w:rPr>
              <w:t>Did you go shopping last weekend?</w:t>
            </w:r>
          </w:p>
          <w:p w:rsidR="006372B7" w:rsidRPr="008C3514" w:rsidRDefault="006372B7" w:rsidP="000B18DD">
            <w:pPr>
              <w:rPr>
                <w:rFonts w:cs="Times New Roman"/>
                <w:noProof/>
                <w:szCs w:val="26"/>
              </w:rPr>
            </w:pPr>
            <w:r w:rsidRPr="008C3514">
              <w:rPr>
                <w:rFonts w:cs="Times New Roman"/>
                <w:noProof/>
                <w:szCs w:val="26"/>
              </w:rPr>
              <w:t>(A) That one comes first.</w:t>
            </w:r>
          </w:p>
          <w:p w:rsidR="006372B7" w:rsidRPr="008C3514" w:rsidRDefault="006372B7" w:rsidP="000B18DD">
            <w:pPr>
              <w:rPr>
                <w:rFonts w:cs="Times New Roman"/>
                <w:b/>
                <w:noProof/>
                <w:szCs w:val="26"/>
              </w:rPr>
            </w:pPr>
            <w:r w:rsidRPr="008C3514">
              <w:rPr>
                <w:rFonts w:cs="Times New Roman"/>
                <w:b/>
                <w:noProof/>
                <w:szCs w:val="26"/>
              </w:rPr>
              <w:lastRenderedPageBreak/>
              <w:t>(B) No, I didn’t have time.</w:t>
            </w:r>
          </w:p>
          <w:p w:rsidR="006372B7" w:rsidRPr="008C3514" w:rsidRDefault="006372B7" w:rsidP="00E3209B">
            <w:pPr>
              <w:spacing w:after="120"/>
              <w:rPr>
                <w:rFonts w:cs="Times New Roman"/>
                <w:noProof/>
                <w:szCs w:val="26"/>
              </w:rPr>
            </w:pPr>
            <w:r w:rsidRPr="008C3514">
              <w:rPr>
                <w:rFonts w:cs="Times New Roman"/>
                <w:noProof/>
                <w:szCs w:val="26"/>
              </w:rPr>
              <w:t>(C) They’re quite friendly.</w:t>
            </w:r>
          </w:p>
        </w:tc>
        <w:tc>
          <w:tcPr>
            <w:tcW w:w="4961" w:type="dxa"/>
          </w:tcPr>
          <w:p w:rsidR="006372B7" w:rsidRPr="008C3514" w:rsidRDefault="006372B7" w:rsidP="00E3209B">
            <w:pPr>
              <w:spacing w:before="120" w:after="120"/>
              <w:rPr>
                <w:rFonts w:cs="Times New Roman"/>
                <w:noProof/>
                <w:szCs w:val="26"/>
              </w:rPr>
            </w:pPr>
            <w:r w:rsidRPr="008C3514">
              <w:rPr>
                <w:rFonts w:cs="Times New Roman"/>
                <w:noProof/>
                <w:szCs w:val="26"/>
              </w:rPr>
              <w:lastRenderedPageBreak/>
              <w:t>Cuối tuần trước bạn có đi mua sắm không?</w:t>
            </w:r>
          </w:p>
          <w:p w:rsidR="006372B7" w:rsidRPr="008C3514" w:rsidRDefault="006372B7" w:rsidP="000B18DD">
            <w:pPr>
              <w:rPr>
                <w:rFonts w:cs="Times New Roman"/>
                <w:noProof/>
                <w:szCs w:val="26"/>
              </w:rPr>
            </w:pPr>
            <w:r w:rsidRPr="008C3514">
              <w:rPr>
                <w:rFonts w:cs="Times New Roman"/>
                <w:noProof/>
                <w:szCs w:val="26"/>
              </w:rPr>
              <w:t>(A) Cái đó thì đến đầu tiên.</w:t>
            </w:r>
          </w:p>
          <w:p w:rsidR="006372B7" w:rsidRPr="008C3514" w:rsidRDefault="006372B7" w:rsidP="000B18DD">
            <w:pPr>
              <w:rPr>
                <w:rFonts w:cs="Times New Roman"/>
                <w:b/>
                <w:noProof/>
                <w:szCs w:val="26"/>
              </w:rPr>
            </w:pPr>
            <w:r w:rsidRPr="008C3514">
              <w:rPr>
                <w:rFonts w:cs="Times New Roman"/>
                <w:b/>
                <w:noProof/>
                <w:szCs w:val="26"/>
              </w:rPr>
              <w:lastRenderedPageBreak/>
              <w:t>(B) Không, tôi không có thời gian.</w:t>
            </w:r>
          </w:p>
          <w:p w:rsidR="006372B7" w:rsidRPr="008C3514" w:rsidRDefault="006372B7" w:rsidP="000B18DD">
            <w:pPr>
              <w:spacing w:after="120"/>
              <w:rPr>
                <w:rFonts w:cs="Times New Roman"/>
                <w:noProof/>
                <w:szCs w:val="26"/>
              </w:rPr>
            </w:pPr>
            <w:r w:rsidRPr="008C3514">
              <w:rPr>
                <w:rFonts w:cs="Times New Roman"/>
                <w:noProof/>
                <w:szCs w:val="26"/>
              </w:rPr>
              <w:t>(C) Họ khá là thân thiện.</w:t>
            </w:r>
          </w:p>
        </w:tc>
      </w:tr>
    </w:tbl>
    <w:p w:rsidR="006372B7" w:rsidRPr="008C3514" w:rsidRDefault="006372B7"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b. Câu hỏi 02 (62.mp3)</w:t>
      </w:r>
    </w:p>
    <w:tbl>
      <w:tblPr>
        <w:tblStyle w:val="TableGrid"/>
        <w:tblW w:w="9889" w:type="dxa"/>
        <w:tblLook w:val="04A0" w:firstRow="1" w:lastRow="0" w:firstColumn="1" w:lastColumn="0" w:noHBand="0" w:noVBand="1"/>
      </w:tblPr>
      <w:tblGrid>
        <w:gridCol w:w="4503"/>
        <w:gridCol w:w="5386"/>
      </w:tblGrid>
      <w:tr w:rsidR="006372B7" w:rsidRPr="008C3514" w:rsidTr="00FB736A">
        <w:tc>
          <w:tcPr>
            <w:tcW w:w="4503" w:type="dxa"/>
          </w:tcPr>
          <w:p w:rsidR="006372B7" w:rsidRPr="008C3514" w:rsidRDefault="006372B7" w:rsidP="00FB736A">
            <w:pPr>
              <w:spacing w:before="120" w:after="120"/>
              <w:rPr>
                <w:rFonts w:cs="Times New Roman"/>
                <w:noProof/>
                <w:szCs w:val="26"/>
              </w:rPr>
            </w:pPr>
            <w:r w:rsidRPr="008C3514">
              <w:rPr>
                <w:rFonts w:cs="Times New Roman"/>
                <w:noProof/>
                <w:szCs w:val="26"/>
              </w:rPr>
              <w:t>Can you call me back before five P.M.?</w:t>
            </w:r>
          </w:p>
          <w:p w:rsidR="006372B7" w:rsidRPr="008C3514" w:rsidRDefault="006372B7" w:rsidP="000B18DD">
            <w:pPr>
              <w:rPr>
                <w:rFonts w:cs="Times New Roman"/>
                <w:noProof/>
                <w:szCs w:val="26"/>
              </w:rPr>
            </w:pPr>
            <w:r w:rsidRPr="008C3514">
              <w:rPr>
                <w:rFonts w:cs="Times New Roman"/>
                <w:b/>
                <w:noProof/>
                <w:szCs w:val="26"/>
              </w:rPr>
              <w:t>(A) Yes, no problem.</w:t>
            </w:r>
          </w:p>
          <w:p w:rsidR="006372B7" w:rsidRPr="008C3514" w:rsidRDefault="006372B7" w:rsidP="000B18DD">
            <w:pPr>
              <w:rPr>
                <w:rFonts w:cs="Times New Roman"/>
                <w:noProof/>
                <w:szCs w:val="26"/>
              </w:rPr>
            </w:pPr>
            <w:r w:rsidRPr="008C3514">
              <w:rPr>
                <w:rFonts w:cs="Times New Roman"/>
                <w:noProof/>
                <w:szCs w:val="26"/>
              </w:rPr>
              <w:t>(B) There are only four.</w:t>
            </w:r>
          </w:p>
          <w:p w:rsidR="006372B7" w:rsidRPr="008C3514" w:rsidRDefault="006372B7" w:rsidP="000B18DD">
            <w:pPr>
              <w:spacing w:after="120"/>
              <w:rPr>
                <w:rFonts w:cs="Times New Roman"/>
                <w:noProof/>
                <w:szCs w:val="26"/>
              </w:rPr>
            </w:pPr>
            <w:r w:rsidRPr="008C3514">
              <w:rPr>
                <w:rFonts w:cs="Times New Roman"/>
                <w:noProof/>
                <w:szCs w:val="26"/>
              </w:rPr>
              <w:t>(C) It’s in the back.</w:t>
            </w:r>
          </w:p>
        </w:tc>
        <w:tc>
          <w:tcPr>
            <w:tcW w:w="5386" w:type="dxa"/>
          </w:tcPr>
          <w:p w:rsidR="006372B7" w:rsidRPr="008C3514" w:rsidRDefault="006372B7" w:rsidP="00FB736A">
            <w:pPr>
              <w:spacing w:before="120" w:after="120"/>
              <w:rPr>
                <w:rFonts w:cs="Times New Roman"/>
                <w:noProof/>
                <w:szCs w:val="26"/>
              </w:rPr>
            </w:pPr>
            <w:r w:rsidRPr="008C3514">
              <w:rPr>
                <w:rFonts w:cs="Times New Roman"/>
                <w:noProof/>
                <w:szCs w:val="26"/>
              </w:rPr>
              <w:t xml:space="preserve">Bạn có thể gọi lại cho tôi </w:t>
            </w:r>
            <w:r w:rsidR="00DD2605" w:rsidRPr="008C3514">
              <w:rPr>
                <w:rFonts w:cs="Times New Roman"/>
                <w:noProof/>
                <w:szCs w:val="26"/>
              </w:rPr>
              <w:t>lúc</w:t>
            </w:r>
            <w:r w:rsidRPr="008C3514">
              <w:rPr>
                <w:rFonts w:cs="Times New Roman"/>
                <w:noProof/>
                <w:szCs w:val="26"/>
              </w:rPr>
              <w:t xml:space="preserve"> 6 giờ chiều không?</w:t>
            </w:r>
          </w:p>
          <w:p w:rsidR="006372B7" w:rsidRPr="008C3514" w:rsidRDefault="006372B7" w:rsidP="000B18DD">
            <w:pPr>
              <w:rPr>
                <w:rFonts w:cs="Times New Roman"/>
                <w:b/>
                <w:noProof/>
                <w:szCs w:val="26"/>
              </w:rPr>
            </w:pPr>
            <w:r w:rsidRPr="008C3514">
              <w:rPr>
                <w:rFonts w:cs="Times New Roman"/>
                <w:b/>
                <w:noProof/>
                <w:szCs w:val="26"/>
              </w:rPr>
              <w:t>(A) Được, không thành vấn đề.</w:t>
            </w:r>
          </w:p>
          <w:p w:rsidR="006372B7" w:rsidRPr="008C3514" w:rsidRDefault="006372B7" w:rsidP="000B18DD">
            <w:pPr>
              <w:rPr>
                <w:rFonts w:cs="Times New Roman"/>
                <w:noProof/>
                <w:szCs w:val="26"/>
              </w:rPr>
            </w:pPr>
            <w:r w:rsidRPr="008C3514">
              <w:rPr>
                <w:rFonts w:cs="Times New Roman"/>
                <w:noProof/>
                <w:szCs w:val="26"/>
              </w:rPr>
              <w:t>(B) Chỉ có bốn cái.</w:t>
            </w:r>
          </w:p>
          <w:p w:rsidR="006372B7" w:rsidRPr="008C3514" w:rsidRDefault="006372B7" w:rsidP="000B18DD">
            <w:pPr>
              <w:spacing w:after="120"/>
              <w:rPr>
                <w:rFonts w:cs="Times New Roman"/>
                <w:noProof/>
                <w:szCs w:val="26"/>
              </w:rPr>
            </w:pPr>
            <w:r w:rsidRPr="008C3514">
              <w:rPr>
                <w:rFonts w:cs="Times New Roman"/>
                <w:noProof/>
                <w:szCs w:val="26"/>
              </w:rPr>
              <w:t>(C) Nó nằm ở đằng sau.</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6372B7"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63.mp3)</w:t>
      </w:r>
    </w:p>
    <w:tbl>
      <w:tblPr>
        <w:tblStyle w:val="TableGrid"/>
        <w:tblW w:w="9889" w:type="dxa"/>
        <w:tblLook w:val="04A0" w:firstRow="1" w:lastRow="0" w:firstColumn="1" w:lastColumn="0" w:noHBand="0" w:noVBand="1"/>
      </w:tblPr>
      <w:tblGrid>
        <w:gridCol w:w="4927"/>
        <w:gridCol w:w="4962"/>
      </w:tblGrid>
      <w:tr w:rsidR="006372B7" w:rsidRPr="008C3514" w:rsidTr="00A741E6">
        <w:tc>
          <w:tcPr>
            <w:tcW w:w="4927" w:type="dxa"/>
          </w:tcPr>
          <w:p w:rsidR="006372B7" w:rsidRPr="008C3514" w:rsidRDefault="006372B7" w:rsidP="00A741E6">
            <w:pPr>
              <w:spacing w:before="120" w:after="120"/>
              <w:rPr>
                <w:rFonts w:cs="Times New Roman"/>
                <w:noProof/>
                <w:szCs w:val="26"/>
              </w:rPr>
            </w:pPr>
            <w:r w:rsidRPr="008C3514">
              <w:rPr>
                <w:rFonts w:cs="Times New Roman"/>
                <w:noProof/>
                <w:szCs w:val="26"/>
              </w:rPr>
              <w:t>Hasn’t it stop raining yet?</w:t>
            </w:r>
          </w:p>
          <w:p w:rsidR="006372B7" w:rsidRPr="008C3514" w:rsidRDefault="006372B7" w:rsidP="000B18DD">
            <w:pPr>
              <w:rPr>
                <w:rFonts w:cs="Times New Roman"/>
                <w:noProof/>
                <w:szCs w:val="26"/>
              </w:rPr>
            </w:pPr>
            <w:r w:rsidRPr="008C3514">
              <w:rPr>
                <w:rFonts w:cs="Times New Roman"/>
                <w:noProof/>
                <w:szCs w:val="26"/>
              </w:rPr>
              <w:t>(A) No, I can’t.</w:t>
            </w:r>
          </w:p>
          <w:p w:rsidR="006372B7" w:rsidRPr="008C3514" w:rsidRDefault="006372B7" w:rsidP="000B18DD">
            <w:pPr>
              <w:rPr>
                <w:rFonts w:cs="Times New Roman"/>
                <w:b/>
                <w:noProof/>
                <w:szCs w:val="26"/>
              </w:rPr>
            </w:pPr>
            <w:r w:rsidRPr="008C3514">
              <w:rPr>
                <w:rFonts w:cs="Times New Roman"/>
                <w:b/>
                <w:noProof/>
                <w:szCs w:val="26"/>
              </w:rPr>
              <w:t>(B) Yes, it has.</w:t>
            </w:r>
          </w:p>
          <w:p w:rsidR="006372B7" w:rsidRPr="008C3514" w:rsidRDefault="006372B7" w:rsidP="000B18DD">
            <w:pPr>
              <w:spacing w:after="120"/>
              <w:rPr>
                <w:rFonts w:cs="Times New Roman"/>
                <w:noProof/>
                <w:szCs w:val="26"/>
              </w:rPr>
            </w:pPr>
            <w:r w:rsidRPr="008C3514">
              <w:rPr>
                <w:rFonts w:cs="Times New Roman"/>
                <w:noProof/>
                <w:szCs w:val="26"/>
              </w:rPr>
              <w:t>(C) Sure, why not?</w:t>
            </w:r>
          </w:p>
        </w:tc>
        <w:tc>
          <w:tcPr>
            <w:tcW w:w="4962" w:type="dxa"/>
          </w:tcPr>
          <w:p w:rsidR="006372B7" w:rsidRPr="008C3514" w:rsidRDefault="006372B7" w:rsidP="00A741E6">
            <w:pPr>
              <w:spacing w:before="120" w:after="120"/>
              <w:rPr>
                <w:rFonts w:cs="Times New Roman"/>
                <w:noProof/>
                <w:szCs w:val="26"/>
              </w:rPr>
            </w:pPr>
            <w:r w:rsidRPr="008C3514">
              <w:rPr>
                <w:rFonts w:cs="Times New Roman"/>
                <w:noProof/>
                <w:szCs w:val="26"/>
              </w:rPr>
              <w:t>Trời đã tạnh mưa chưa vậy?</w:t>
            </w:r>
          </w:p>
          <w:p w:rsidR="006372B7" w:rsidRPr="008C3514" w:rsidRDefault="006372B7" w:rsidP="000B18DD">
            <w:pPr>
              <w:rPr>
                <w:rFonts w:cs="Times New Roman"/>
                <w:noProof/>
                <w:szCs w:val="26"/>
              </w:rPr>
            </w:pPr>
            <w:r w:rsidRPr="008C3514">
              <w:rPr>
                <w:rFonts w:cs="Times New Roman"/>
                <w:noProof/>
                <w:szCs w:val="26"/>
              </w:rPr>
              <w:t>(A) Không, tôi không thể.</w:t>
            </w:r>
          </w:p>
          <w:p w:rsidR="006372B7" w:rsidRPr="008C3514" w:rsidRDefault="006372B7" w:rsidP="000B18DD">
            <w:pPr>
              <w:rPr>
                <w:rFonts w:cs="Times New Roman"/>
                <w:b/>
                <w:noProof/>
                <w:szCs w:val="26"/>
              </w:rPr>
            </w:pPr>
            <w:r w:rsidRPr="008C3514">
              <w:rPr>
                <w:rFonts w:cs="Times New Roman"/>
                <w:b/>
                <w:noProof/>
                <w:szCs w:val="26"/>
              </w:rPr>
              <w:t>(B) Rồi, trời đã tạnh.</w:t>
            </w:r>
          </w:p>
          <w:p w:rsidR="006372B7" w:rsidRPr="008C3514" w:rsidRDefault="006372B7" w:rsidP="000B18DD">
            <w:pPr>
              <w:spacing w:after="120"/>
              <w:rPr>
                <w:rFonts w:cs="Times New Roman"/>
                <w:noProof/>
                <w:szCs w:val="26"/>
              </w:rPr>
            </w:pPr>
            <w:r w:rsidRPr="008C3514">
              <w:rPr>
                <w:rFonts w:cs="Times New Roman"/>
                <w:noProof/>
                <w:szCs w:val="26"/>
              </w:rPr>
              <w:t>(C) Chắc chắn rồi, tại sao lại không?</w:t>
            </w:r>
          </w:p>
        </w:tc>
      </w:tr>
    </w:tbl>
    <w:p w:rsidR="006372B7" w:rsidRPr="008C3514" w:rsidRDefault="006372B7" w:rsidP="002345C4">
      <w:pPr>
        <w:spacing w:after="0"/>
        <w:rPr>
          <w:rFonts w:ascii="Times New Roman" w:hAnsi="Times New Roman" w:cs="Times New Roman"/>
          <w:noProof/>
          <w:sz w:val="26"/>
          <w:szCs w:val="26"/>
        </w:rPr>
      </w:pPr>
    </w:p>
    <w:p w:rsidR="00BB3FB4" w:rsidRPr="008C3514" w:rsidRDefault="00BB3FB4" w:rsidP="00BB3FB4">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2. Nghe và viết câu hỏi và các phương án trả lời</w:t>
      </w: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6372B7" w:rsidRPr="008C3514">
        <w:rPr>
          <w:rFonts w:ascii="Times New Roman" w:hAnsi="Times New Roman" w:cs="Times New Roman"/>
          <w:noProof/>
          <w:sz w:val="26"/>
          <w:szCs w:val="26"/>
        </w:rPr>
        <w:t>. Câu hỏi 04 (64.mp3)</w:t>
      </w:r>
    </w:p>
    <w:tbl>
      <w:tblPr>
        <w:tblStyle w:val="TableGrid"/>
        <w:tblW w:w="9889" w:type="dxa"/>
        <w:tblLook w:val="04A0" w:firstRow="1" w:lastRow="0" w:firstColumn="1" w:lastColumn="0" w:noHBand="0" w:noVBand="1"/>
      </w:tblPr>
      <w:tblGrid>
        <w:gridCol w:w="4927"/>
        <w:gridCol w:w="4962"/>
      </w:tblGrid>
      <w:tr w:rsidR="006372B7" w:rsidRPr="008C3514" w:rsidTr="00A741E6">
        <w:tc>
          <w:tcPr>
            <w:tcW w:w="4927" w:type="dxa"/>
          </w:tcPr>
          <w:p w:rsidR="006372B7" w:rsidRPr="008C3514" w:rsidRDefault="006372B7" w:rsidP="0005715A">
            <w:pPr>
              <w:spacing w:before="120" w:after="120"/>
              <w:rPr>
                <w:rFonts w:cs="Times New Roman"/>
                <w:noProof/>
                <w:szCs w:val="26"/>
              </w:rPr>
            </w:pPr>
            <w:r w:rsidRPr="008C3514">
              <w:rPr>
                <w:rFonts w:cs="Times New Roman"/>
                <w:noProof/>
                <w:szCs w:val="26"/>
              </w:rPr>
              <w:t>Have the catalogs arrived yet?</w:t>
            </w:r>
          </w:p>
          <w:p w:rsidR="006372B7" w:rsidRPr="008C3514" w:rsidRDefault="006372B7" w:rsidP="000B18DD">
            <w:pPr>
              <w:rPr>
                <w:rFonts w:cs="Times New Roman"/>
                <w:noProof/>
                <w:szCs w:val="26"/>
              </w:rPr>
            </w:pPr>
            <w:r w:rsidRPr="008C3514">
              <w:rPr>
                <w:rFonts w:cs="Times New Roman"/>
                <w:noProof/>
                <w:szCs w:val="26"/>
              </w:rPr>
              <w:t>(A) No, they can’t drive.</w:t>
            </w:r>
          </w:p>
          <w:p w:rsidR="006372B7" w:rsidRPr="008C3514" w:rsidRDefault="006372B7" w:rsidP="000B18DD">
            <w:pPr>
              <w:rPr>
                <w:rFonts w:cs="Times New Roman"/>
                <w:b/>
                <w:noProof/>
                <w:szCs w:val="26"/>
              </w:rPr>
            </w:pPr>
            <w:r w:rsidRPr="008C3514">
              <w:rPr>
                <w:rFonts w:cs="Times New Roman"/>
                <w:b/>
                <w:noProof/>
                <w:szCs w:val="26"/>
              </w:rPr>
              <w:t>(B) Yes, they’re on your desk.</w:t>
            </w:r>
          </w:p>
          <w:p w:rsidR="006372B7" w:rsidRPr="008C3514" w:rsidRDefault="006372B7" w:rsidP="000B18DD">
            <w:pPr>
              <w:spacing w:after="120"/>
              <w:rPr>
                <w:rFonts w:cs="Times New Roman"/>
                <w:noProof/>
                <w:szCs w:val="26"/>
              </w:rPr>
            </w:pPr>
            <w:r w:rsidRPr="008C3514">
              <w:rPr>
                <w:rFonts w:cs="Times New Roman"/>
                <w:noProof/>
                <w:szCs w:val="26"/>
              </w:rPr>
              <w:t>(C) I can’t log on today.</w:t>
            </w:r>
          </w:p>
        </w:tc>
        <w:tc>
          <w:tcPr>
            <w:tcW w:w="4962" w:type="dxa"/>
          </w:tcPr>
          <w:p w:rsidR="006372B7" w:rsidRPr="008C3514" w:rsidRDefault="006372B7" w:rsidP="0005715A">
            <w:pPr>
              <w:spacing w:before="120" w:after="120"/>
              <w:rPr>
                <w:rFonts w:cs="Times New Roman"/>
                <w:noProof/>
                <w:szCs w:val="26"/>
              </w:rPr>
            </w:pPr>
            <w:r w:rsidRPr="008C3514">
              <w:rPr>
                <w:rFonts w:cs="Times New Roman"/>
                <w:noProof/>
                <w:szCs w:val="26"/>
              </w:rPr>
              <w:t>Bảng danh mục đã đến đây chưa?</w:t>
            </w:r>
          </w:p>
          <w:p w:rsidR="006372B7" w:rsidRPr="008C3514" w:rsidRDefault="006372B7" w:rsidP="000B18DD">
            <w:pPr>
              <w:rPr>
                <w:rFonts w:cs="Times New Roman"/>
                <w:noProof/>
                <w:szCs w:val="26"/>
              </w:rPr>
            </w:pPr>
            <w:r w:rsidRPr="008C3514">
              <w:rPr>
                <w:rFonts w:cs="Times New Roman"/>
                <w:noProof/>
                <w:szCs w:val="26"/>
              </w:rPr>
              <w:t>(A) Không, họ không thể lái xe.</w:t>
            </w:r>
          </w:p>
          <w:p w:rsidR="006372B7" w:rsidRPr="008C3514" w:rsidRDefault="006372B7" w:rsidP="000B18DD">
            <w:pPr>
              <w:rPr>
                <w:rFonts w:cs="Times New Roman"/>
                <w:b/>
                <w:noProof/>
                <w:szCs w:val="26"/>
              </w:rPr>
            </w:pPr>
            <w:r w:rsidRPr="008C3514">
              <w:rPr>
                <w:rFonts w:cs="Times New Roman"/>
                <w:b/>
                <w:noProof/>
                <w:szCs w:val="26"/>
              </w:rPr>
              <w:t>(B) Rồi, chúng ở trên bàn của bạn.</w:t>
            </w:r>
          </w:p>
          <w:p w:rsidR="006372B7" w:rsidRPr="008C3514" w:rsidRDefault="006372B7" w:rsidP="000B18DD">
            <w:pPr>
              <w:spacing w:after="120"/>
              <w:rPr>
                <w:rFonts w:cs="Times New Roman"/>
                <w:noProof/>
                <w:szCs w:val="26"/>
              </w:rPr>
            </w:pPr>
            <w:r w:rsidRPr="008C3514">
              <w:rPr>
                <w:rFonts w:cs="Times New Roman"/>
                <w:noProof/>
                <w:szCs w:val="26"/>
              </w:rPr>
              <w:t>(C) Tôi không thể đăng nhập hôm nay.</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6372B7" w:rsidRPr="008C3514">
        <w:rPr>
          <w:rFonts w:ascii="Times New Roman" w:hAnsi="Times New Roman" w:cs="Times New Roman"/>
          <w:noProof/>
          <w:sz w:val="26"/>
          <w:szCs w:val="26"/>
        </w:rPr>
        <w:t>. Câu hỏi 05 (65.mp3)</w:t>
      </w:r>
    </w:p>
    <w:tbl>
      <w:tblPr>
        <w:tblStyle w:val="TableGrid"/>
        <w:tblW w:w="9889" w:type="dxa"/>
        <w:tblLook w:val="04A0" w:firstRow="1" w:lastRow="0" w:firstColumn="1" w:lastColumn="0" w:noHBand="0" w:noVBand="1"/>
      </w:tblPr>
      <w:tblGrid>
        <w:gridCol w:w="4927"/>
        <w:gridCol w:w="4962"/>
      </w:tblGrid>
      <w:tr w:rsidR="006372B7" w:rsidRPr="008C3514" w:rsidTr="00A741E6">
        <w:tc>
          <w:tcPr>
            <w:tcW w:w="4927" w:type="dxa"/>
          </w:tcPr>
          <w:p w:rsidR="006372B7" w:rsidRPr="008C3514" w:rsidRDefault="006372B7" w:rsidP="00EE042E">
            <w:pPr>
              <w:spacing w:before="120" w:after="120"/>
              <w:rPr>
                <w:rFonts w:cs="Times New Roman"/>
                <w:noProof/>
                <w:szCs w:val="26"/>
              </w:rPr>
            </w:pPr>
            <w:r w:rsidRPr="008C3514">
              <w:rPr>
                <w:rFonts w:cs="Times New Roman"/>
                <w:noProof/>
                <w:szCs w:val="26"/>
              </w:rPr>
              <w:t>Jane, do you ride to work with anyone?</w:t>
            </w:r>
          </w:p>
          <w:p w:rsidR="006372B7" w:rsidRPr="008C3514" w:rsidRDefault="006372B7" w:rsidP="000B18DD">
            <w:pPr>
              <w:rPr>
                <w:rFonts w:cs="Times New Roman"/>
                <w:noProof/>
                <w:szCs w:val="26"/>
              </w:rPr>
            </w:pPr>
            <w:r w:rsidRPr="008C3514">
              <w:rPr>
                <w:rFonts w:cs="Times New Roman"/>
                <w:noProof/>
                <w:szCs w:val="26"/>
              </w:rPr>
              <w:t>(A) Thank you for that advice.</w:t>
            </w:r>
          </w:p>
          <w:p w:rsidR="006372B7" w:rsidRPr="008C3514" w:rsidRDefault="006372B7" w:rsidP="000B18DD">
            <w:pPr>
              <w:rPr>
                <w:rFonts w:cs="Times New Roman"/>
                <w:noProof/>
                <w:szCs w:val="26"/>
              </w:rPr>
            </w:pPr>
            <w:r w:rsidRPr="008C3514">
              <w:rPr>
                <w:rFonts w:cs="Times New Roman"/>
                <w:noProof/>
                <w:szCs w:val="26"/>
              </w:rPr>
              <w:t>(B) I asked my assistant to finish it.</w:t>
            </w:r>
          </w:p>
          <w:p w:rsidR="00EE042E" w:rsidRPr="008C3514" w:rsidRDefault="006372B7" w:rsidP="00EE042E">
            <w:pPr>
              <w:rPr>
                <w:rFonts w:cs="Times New Roman"/>
                <w:b/>
                <w:noProof/>
                <w:szCs w:val="26"/>
              </w:rPr>
            </w:pPr>
            <w:r w:rsidRPr="008C3514">
              <w:rPr>
                <w:rFonts w:cs="Times New Roman"/>
                <w:b/>
                <w:noProof/>
                <w:szCs w:val="26"/>
              </w:rPr>
              <w:t xml:space="preserve">(C) Yes, with Cindy from the shipping </w:t>
            </w:r>
          </w:p>
          <w:p w:rsidR="006372B7" w:rsidRPr="008C3514" w:rsidRDefault="006372B7" w:rsidP="00EE042E">
            <w:pPr>
              <w:ind w:left="425"/>
              <w:rPr>
                <w:rFonts w:cs="Times New Roman"/>
                <w:b/>
                <w:noProof/>
                <w:szCs w:val="26"/>
              </w:rPr>
            </w:pPr>
            <w:r w:rsidRPr="008C3514">
              <w:rPr>
                <w:rFonts w:cs="Times New Roman"/>
                <w:b/>
                <w:noProof/>
                <w:szCs w:val="26"/>
              </w:rPr>
              <w:t>department.</w:t>
            </w:r>
          </w:p>
        </w:tc>
        <w:tc>
          <w:tcPr>
            <w:tcW w:w="4962" w:type="dxa"/>
          </w:tcPr>
          <w:p w:rsidR="006372B7" w:rsidRPr="008C3514" w:rsidRDefault="006372B7" w:rsidP="00B168B3">
            <w:pPr>
              <w:spacing w:before="120" w:after="120"/>
              <w:rPr>
                <w:rFonts w:cs="Times New Roman"/>
                <w:noProof/>
                <w:szCs w:val="26"/>
              </w:rPr>
            </w:pPr>
            <w:r w:rsidRPr="008C3514">
              <w:rPr>
                <w:rFonts w:cs="Times New Roman"/>
                <w:noProof/>
                <w:szCs w:val="26"/>
              </w:rPr>
              <w:t>Jane, bạn có đi làm chung với ai không?</w:t>
            </w:r>
          </w:p>
          <w:p w:rsidR="006372B7" w:rsidRPr="008C3514" w:rsidRDefault="006372B7" w:rsidP="000B18DD">
            <w:pPr>
              <w:rPr>
                <w:rFonts w:cs="Times New Roman"/>
                <w:noProof/>
                <w:szCs w:val="26"/>
              </w:rPr>
            </w:pPr>
            <w:r w:rsidRPr="008C3514">
              <w:rPr>
                <w:rFonts w:cs="Times New Roman"/>
                <w:noProof/>
                <w:szCs w:val="26"/>
              </w:rPr>
              <w:t>(A) Cảm ơn bạn về lời khuyên.</w:t>
            </w:r>
          </w:p>
          <w:p w:rsidR="006372B7" w:rsidRPr="008C3514" w:rsidRDefault="006372B7" w:rsidP="000B18DD">
            <w:pPr>
              <w:rPr>
                <w:rFonts w:cs="Times New Roman"/>
                <w:noProof/>
                <w:szCs w:val="26"/>
              </w:rPr>
            </w:pPr>
            <w:r w:rsidRPr="008C3514">
              <w:rPr>
                <w:rFonts w:cs="Times New Roman"/>
                <w:noProof/>
                <w:szCs w:val="26"/>
              </w:rPr>
              <w:t xml:space="preserve">(B) Tôi đã yêu cầu trợ lí của tôi hoàn thành </w:t>
            </w:r>
          </w:p>
          <w:p w:rsidR="006372B7" w:rsidRPr="008C3514" w:rsidRDefault="006372B7" w:rsidP="000B18DD">
            <w:pPr>
              <w:rPr>
                <w:rFonts w:cs="Times New Roman"/>
                <w:noProof/>
                <w:szCs w:val="26"/>
              </w:rPr>
            </w:pPr>
            <w:r w:rsidRPr="008C3514">
              <w:rPr>
                <w:rFonts w:cs="Times New Roman"/>
                <w:noProof/>
                <w:szCs w:val="26"/>
              </w:rPr>
              <w:t xml:space="preserve">       nó.</w:t>
            </w:r>
          </w:p>
          <w:p w:rsidR="006372B7" w:rsidRPr="008C3514" w:rsidRDefault="006372B7" w:rsidP="000B18DD">
            <w:pPr>
              <w:spacing w:after="120"/>
              <w:rPr>
                <w:rFonts w:cs="Times New Roman"/>
                <w:b/>
                <w:noProof/>
                <w:szCs w:val="26"/>
              </w:rPr>
            </w:pPr>
            <w:r w:rsidRPr="008C3514">
              <w:rPr>
                <w:rFonts w:cs="Times New Roman"/>
                <w:b/>
                <w:noProof/>
                <w:szCs w:val="26"/>
              </w:rPr>
              <w:t>(C) Có, với Cindy ở bộ phận giao hàng.</w:t>
            </w:r>
          </w:p>
        </w:tc>
      </w:tr>
    </w:tbl>
    <w:p w:rsidR="006372B7" w:rsidRPr="008C3514" w:rsidRDefault="006372B7" w:rsidP="00714CA0">
      <w:pPr>
        <w:spacing w:after="0"/>
        <w:rPr>
          <w:rFonts w:ascii="Times New Roman" w:hAnsi="Times New Roman" w:cs="Times New Roman"/>
          <w:b/>
          <w:i/>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372B7" w:rsidRPr="008C3514">
        <w:rPr>
          <w:rFonts w:ascii="Times New Roman" w:hAnsi="Times New Roman" w:cs="Times New Roman"/>
          <w:noProof/>
          <w:sz w:val="26"/>
          <w:szCs w:val="26"/>
        </w:rPr>
        <w:t>. Câu hỏi 06 (66.mp3)</w:t>
      </w:r>
    </w:p>
    <w:tbl>
      <w:tblPr>
        <w:tblStyle w:val="TableGrid"/>
        <w:tblW w:w="9889" w:type="dxa"/>
        <w:tblLook w:val="04A0" w:firstRow="1" w:lastRow="0" w:firstColumn="1" w:lastColumn="0" w:noHBand="0" w:noVBand="1"/>
      </w:tblPr>
      <w:tblGrid>
        <w:gridCol w:w="4503"/>
        <w:gridCol w:w="5386"/>
      </w:tblGrid>
      <w:tr w:rsidR="006372B7" w:rsidRPr="008C3514" w:rsidTr="009A66A5">
        <w:tc>
          <w:tcPr>
            <w:tcW w:w="4503" w:type="dxa"/>
          </w:tcPr>
          <w:p w:rsidR="006372B7" w:rsidRPr="008C3514" w:rsidRDefault="006372B7" w:rsidP="009A66A5">
            <w:pPr>
              <w:spacing w:before="120" w:after="120"/>
              <w:rPr>
                <w:rFonts w:cs="Times New Roman"/>
                <w:noProof/>
                <w:szCs w:val="26"/>
              </w:rPr>
            </w:pPr>
            <w:r w:rsidRPr="008C3514">
              <w:rPr>
                <w:rFonts w:cs="Times New Roman"/>
                <w:noProof/>
                <w:szCs w:val="26"/>
              </w:rPr>
              <w:t>Could</w:t>
            </w:r>
            <w:r w:rsidR="009A66A5" w:rsidRPr="008C3514">
              <w:rPr>
                <w:rFonts w:cs="Times New Roman"/>
                <w:noProof/>
                <w:szCs w:val="26"/>
              </w:rPr>
              <w:t xml:space="preserve"> you get me three copies of the </w:t>
            </w:r>
            <w:r w:rsidRPr="008C3514">
              <w:rPr>
                <w:rFonts w:cs="Times New Roman"/>
                <w:noProof/>
                <w:szCs w:val="26"/>
              </w:rPr>
              <w:t>contract?</w:t>
            </w:r>
          </w:p>
          <w:p w:rsidR="006372B7" w:rsidRPr="008C3514" w:rsidRDefault="006372B7" w:rsidP="000B18DD">
            <w:pPr>
              <w:rPr>
                <w:rFonts w:cs="Times New Roman"/>
                <w:noProof/>
                <w:szCs w:val="26"/>
              </w:rPr>
            </w:pPr>
            <w:r w:rsidRPr="008C3514">
              <w:rPr>
                <w:rFonts w:cs="Times New Roman"/>
                <w:noProof/>
                <w:szCs w:val="26"/>
              </w:rPr>
              <w:t>(A) The number is 555-4326</w:t>
            </w:r>
          </w:p>
          <w:p w:rsidR="006372B7" w:rsidRPr="008C3514" w:rsidRDefault="006372B7" w:rsidP="000B18DD">
            <w:pPr>
              <w:rPr>
                <w:rFonts w:cs="Times New Roman"/>
                <w:noProof/>
                <w:szCs w:val="26"/>
              </w:rPr>
            </w:pPr>
            <w:r w:rsidRPr="008C3514">
              <w:rPr>
                <w:rFonts w:cs="Times New Roman"/>
                <w:noProof/>
                <w:szCs w:val="26"/>
              </w:rPr>
              <w:t>(B) Sorry, we don’t have coffee.</w:t>
            </w:r>
          </w:p>
          <w:p w:rsidR="006372B7" w:rsidRPr="008C3514" w:rsidRDefault="006372B7" w:rsidP="00785F44">
            <w:pPr>
              <w:spacing w:after="120"/>
              <w:ind w:right="-57"/>
              <w:rPr>
                <w:rFonts w:cs="Times New Roman"/>
                <w:b/>
                <w:noProof/>
                <w:szCs w:val="26"/>
              </w:rPr>
            </w:pPr>
            <w:r w:rsidRPr="008C3514">
              <w:rPr>
                <w:rFonts w:cs="Times New Roman"/>
                <w:b/>
                <w:noProof/>
                <w:szCs w:val="26"/>
              </w:rPr>
              <w:t>(C)</w:t>
            </w:r>
            <w:r w:rsidR="009A66A5" w:rsidRPr="008C3514">
              <w:rPr>
                <w:rFonts w:cs="Times New Roman"/>
                <w:b/>
                <w:noProof/>
                <w:szCs w:val="26"/>
              </w:rPr>
              <w:t xml:space="preserve"> Sure, I’ll bring them to your </w:t>
            </w:r>
            <w:r w:rsidRPr="008C3514">
              <w:rPr>
                <w:rFonts w:cs="Times New Roman"/>
                <w:b/>
                <w:noProof/>
                <w:szCs w:val="26"/>
              </w:rPr>
              <w:t>office.</w:t>
            </w:r>
          </w:p>
        </w:tc>
        <w:tc>
          <w:tcPr>
            <w:tcW w:w="5386" w:type="dxa"/>
          </w:tcPr>
          <w:p w:rsidR="006372B7" w:rsidRPr="008C3514" w:rsidRDefault="006372B7" w:rsidP="009A66A5">
            <w:pPr>
              <w:spacing w:before="120" w:after="120"/>
              <w:ind w:right="-57"/>
              <w:rPr>
                <w:rFonts w:cs="Times New Roman"/>
                <w:noProof/>
                <w:szCs w:val="26"/>
              </w:rPr>
            </w:pPr>
            <w:r w:rsidRPr="008C3514">
              <w:rPr>
                <w:rFonts w:cs="Times New Roman"/>
                <w:noProof/>
                <w:szCs w:val="26"/>
              </w:rPr>
              <w:t>Bạn có thể gửi cho tôi 3</w:t>
            </w:r>
            <w:r w:rsidR="009A66A5" w:rsidRPr="008C3514">
              <w:rPr>
                <w:rFonts w:cs="Times New Roman"/>
                <w:noProof/>
                <w:szCs w:val="26"/>
              </w:rPr>
              <w:t xml:space="preserve"> bản sao hợp đồng </w:t>
            </w:r>
            <w:r w:rsidRPr="008C3514">
              <w:rPr>
                <w:rFonts w:cs="Times New Roman"/>
                <w:noProof/>
                <w:szCs w:val="26"/>
              </w:rPr>
              <w:t>không?</w:t>
            </w:r>
          </w:p>
          <w:p w:rsidR="006372B7" w:rsidRPr="008C3514" w:rsidRDefault="006372B7" w:rsidP="000B18DD">
            <w:pPr>
              <w:rPr>
                <w:rFonts w:cs="Times New Roman"/>
                <w:noProof/>
                <w:szCs w:val="26"/>
              </w:rPr>
            </w:pPr>
            <w:r w:rsidRPr="008C3514">
              <w:rPr>
                <w:rFonts w:cs="Times New Roman"/>
                <w:noProof/>
                <w:szCs w:val="26"/>
              </w:rPr>
              <w:t>(A) Số là 555-4326.</w:t>
            </w:r>
          </w:p>
          <w:p w:rsidR="006372B7" w:rsidRPr="008C3514" w:rsidRDefault="006372B7" w:rsidP="000B18DD">
            <w:pPr>
              <w:rPr>
                <w:rFonts w:cs="Times New Roman"/>
                <w:noProof/>
                <w:szCs w:val="26"/>
              </w:rPr>
            </w:pPr>
            <w:r w:rsidRPr="008C3514">
              <w:rPr>
                <w:rFonts w:cs="Times New Roman"/>
                <w:noProof/>
                <w:szCs w:val="26"/>
              </w:rPr>
              <w:t>(B) Xin lỗi, chúng tôi không có cà phê.</w:t>
            </w:r>
          </w:p>
          <w:p w:rsidR="00327EA8" w:rsidRPr="008C3514" w:rsidRDefault="006372B7" w:rsidP="00327EA8">
            <w:pPr>
              <w:rPr>
                <w:rFonts w:cs="Times New Roman"/>
                <w:b/>
                <w:noProof/>
                <w:szCs w:val="26"/>
              </w:rPr>
            </w:pPr>
            <w:r w:rsidRPr="008C3514">
              <w:rPr>
                <w:rFonts w:cs="Times New Roman"/>
                <w:b/>
                <w:noProof/>
                <w:szCs w:val="26"/>
              </w:rPr>
              <w:t xml:space="preserve">(C) Được, tôi sẽ mang chúng đến văn phòng </w:t>
            </w:r>
          </w:p>
          <w:p w:rsidR="006372B7" w:rsidRPr="008C3514" w:rsidRDefault="006372B7" w:rsidP="00785F44">
            <w:pPr>
              <w:spacing w:after="120"/>
              <w:ind w:left="425"/>
              <w:rPr>
                <w:rFonts w:cs="Times New Roman"/>
                <w:b/>
                <w:noProof/>
                <w:szCs w:val="26"/>
              </w:rPr>
            </w:pPr>
            <w:r w:rsidRPr="008C3514">
              <w:rPr>
                <w:rFonts w:cs="Times New Roman"/>
                <w:b/>
                <w:noProof/>
                <w:szCs w:val="26"/>
              </w:rPr>
              <w:t>của bạn.</w:t>
            </w:r>
          </w:p>
        </w:tc>
      </w:tr>
    </w:tbl>
    <w:p w:rsidR="00F06AF0" w:rsidRPr="008C3514" w:rsidRDefault="00F06AF0" w:rsidP="00B57E7F">
      <w:pPr>
        <w:spacing w:after="0"/>
        <w:rPr>
          <w:rFonts w:ascii="Times New Roman" w:hAnsi="Times New Roman" w:cs="Times New Roman"/>
          <w:noProof/>
          <w:sz w:val="26"/>
          <w:szCs w:val="26"/>
        </w:rPr>
      </w:pPr>
    </w:p>
    <w:p w:rsidR="008450C4" w:rsidRPr="008C3514" w:rsidRDefault="008450C4">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d</w:t>
      </w:r>
      <w:r w:rsidR="006372B7" w:rsidRPr="008C3514">
        <w:rPr>
          <w:rFonts w:ascii="Times New Roman" w:hAnsi="Times New Roman" w:cs="Times New Roman"/>
          <w:noProof/>
          <w:sz w:val="26"/>
          <w:szCs w:val="26"/>
        </w:rPr>
        <w:t>. Câu hỏi 07 (67.mp3)</w:t>
      </w:r>
    </w:p>
    <w:tbl>
      <w:tblPr>
        <w:tblStyle w:val="TableGrid"/>
        <w:tblW w:w="9889" w:type="dxa"/>
        <w:tblLook w:val="04A0" w:firstRow="1" w:lastRow="0" w:firstColumn="1" w:lastColumn="0" w:noHBand="0" w:noVBand="1"/>
      </w:tblPr>
      <w:tblGrid>
        <w:gridCol w:w="4927"/>
        <w:gridCol w:w="4962"/>
      </w:tblGrid>
      <w:tr w:rsidR="006372B7" w:rsidRPr="008C3514" w:rsidTr="006A22D5">
        <w:tc>
          <w:tcPr>
            <w:tcW w:w="4927" w:type="dxa"/>
          </w:tcPr>
          <w:p w:rsidR="006372B7" w:rsidRPr="008C3514" w:rsidRDefault="006372B7" w:rsidP="006A22D5">
            <w:pPr>
              <w:spacing w:before="120" w:after="120"/>
              <w:rPr>
                <w:rFonts w:cs="Times New Roman"/>
                <w:noProof/>
                <w:szCs w:val="26"/>
              </w:rPr>
            </w:pPr>
            <w:r w:rsidRPr="008C3514">
              <w:rPr>
                <w:rFonts w:cs="Times New Roman"/>
                <w:noProof/>
                <w:szCs w:val="26"/>
              </w:rPr>
              <w:t>Can you pick up a newspaper for me while you’re at the store?</w:t>
            </w:r>
          </w:p>
          <w:p w:rsidR="006372B7" w:rsidRPr="008C3514" w:rsidRDefault="006372B7" w:rsidP="000B18DD">
            <w:pPr>
              <w:rPr>
                <w:rFonts w:cs="Times New Roman"/>
                <w:noProof/>
                <w:szCs w:val="26"/>
              </w:rPr>
            </w:pPr>
            <w:r w:rsidRPr="008C3514">
              <w:rPr>
                <w:rFonts w:cs="Times New Roman"/>
                <w:b/>
                <w:noProof/>
                <w:szCs w:val="26"/>
              </w:rPr>
              <w:t>(A) Which one do you want?</w:t>
            </w:r>
          </w:p>
          <w:p w:rsidR="006372B7" w:rsidRPr="008C3514" w:rsidRDefault="006372B7" w:rsidP="000B18DD">
            <w:pPr>
              <w:rPr>
                <w:rFonts w:cs="Times New Roman"/>
                <w:noProof/>
                <w:szCs w:val="26"/>
              </w:rPr>
            </w:pPr>
            <w:r w:rsidRPr="008C3514">
              <w:rPr>
                <w:rFonts w:cs="Times New Roman"/>
                <w:noProof/>
                <w:szCs w:val="26"/>
              </w:rPr>
              <w:t>(B) The printer’s out of paper.</w:t>
            </w:r>
          </w:p>
          <w:p w:rsidR="006372B7" w:rsidRPr="008C3514" w:rsidRDefault="006372B7" w:rsidP="000B18DD">
            <w:pPr>
              <w:spacing w:after="120"/>
              <w:rPr>
                <w:rFonts w:cs="Times New Roman"/>
                <w:noProof/>
                <w:szCs w:val="26"/>
              </w:rPr>
            </w:pPr>
            <w:r w:rsidRPr="008C3514">
              <w:rPr>
                <w:rFonts w:cs="Times New Roman"/>
                <w:noProof/>
                <w:szCs w:val="26"/>
              </w:rPr>
              <w:t>(C) I’ll answer the door.</w:t>
            </w:r>
          </w:p>
        </w:tc>
        <w:tc>
          <w:tcPr>
            <w:tcW w:w="4962" w:type="dxa"/>
          </w:tcPr>
          <w:p w:rsidR="006372B7" w:rsidRPr="008C3514" w:rsidRDefault="006372B7" w:rsidP="006A22D5">
            <w:pPr>
              <w:spacing w:before="120" w:after="120"/>
              <w:rPr>
                <w:rFonts w:cs="Times New Roman"/>
                <w:noProof/>
                <w:szCs w:val="26"/>
              </w:rPr>
            </w:pPr>
            <w:r w:rsidRPr="008C3514">
              <w:rPr>
                <w:rFonts w:cs="Times New Roman"/>
                <w:noProof/>
                <w:szCs w:val="26"/>
              </w:rPr>
              <w:t>Bạn có thể mua giúp tôi một tờ báo trong lúc bạn ở cửa hàng không?</w:t>
            </w:r>
          </w:p>
          <w:p w:rsidR="006372B7" w:rsidRPr="008C3514" w:rsidRDefault="006372B7" w:rsidP="000B18DD">
            <w:pPr>
              <w:rPr>
                <w:rFonts w:cs="Times New Roman"/>
                <w:b/>
                <w:noProof/>
                <w:szCs w:val="26"/>
              </w:rPr>
            </w:pPr>
            <w:r w:rsidRPr="008C3514">
              <w:rPr>
                <w:rFonts w:cs="Times New Roman"/>
                <w:b/>
                <w:noProof/>
                <w:szCs w:val="26"/>
              </w:rPr>
              <w:t>(A) Bạn muốn tờ báo nào?</w:t>
            </w:r>
          </w:p>
          <w:p w:rsidR="006372B7" w:rsidRPr="008C3514" w:rsidRDefault="006372B7" w:rsidP="000B18DD">
            <w:pPr>
              <w:rPr>
                <w:rFonts w:cs="Times New Roman"/>
                <w:noProof/>
                <w:szCs w:val="26"/>
              </w:rPr>
            </w:pPr>
            <w:r w:rsidRPr="008C3514">
              <w:rPr>
                <w:rFonts w:cs="Times New Roman"/>
                <w:noProof/>
                <w:szCs w:val="26"/>
              </w:rPr>
              <w:t>(B) Máy in đã hết giấy.</w:t>
            </w:r>
          </w:p>
          <w:p w:rsidR="006372B7" w:rsidRPr="008C3514" w:rsidRDefault="006372B7" w:rsidP="000B18DD">
            <w:pPr>
              <w:spacing w:after="120"/>
              <w:rPr>
                <w:rFonts w:cs="Times New Roman"/>
                <w:noProof/>
                <w:szCs w:val="26"/>
              </w:rPr>
            </w:pPr>
            <w:r w:rsidRPr="008C3514">
              <w:rPr>
                <w:rFonts w:cs="Times New Roman"/>
                <w:noProof/>
                <w:szCs w:val="26"/>
              </w:rPr>
              <w:t>(C) Tôi sẽ ra mở cửa.</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372B7" w:rsidRPr="008C3514">
        <w:rPr>
          <w:rFonts w:ascii="Times New Roman" w:hAnsi="Times New Roman" w:cs="Times New Roman"/>
          <w:noProof/>
          <w:sz w:val="26"/>
          <w:szCs w:val="26"/>
        </w:rPr>
        <w:t>. Câu hỏi 08 (68.mp3)</w:t>
      </w:r>
    </w:p>
    <w:tbl>
      <w:tblPr>
        <w:tblStyle w:val="TableGrid"/>
        <w:tblW w:w="9889" w:type="dxa"/>
        <w:tblLook w:val="04A0" w:firstRow="1" w:lastRow="0" w:firstColumn="1" w:lastColumn="0" w:noHBand="0" w:noVBand="1"/>
      </w:tblPr>
      <w:tblGrid>
        <w:gridCol w:w="4927"/>
        <w:gridCol w:w="4962"/>
      </w:tblGrid>
      <w:tr w:rsidR="006372B7" w:rsidRPr="008C3514" w:rsidTr="00EB2736">
        <w:tc>
          <w:tcPr>
            <w:tcW w:w="4927" w:type="dxa"/>
          </w:tcPr>
          <w:p w:rsidR="006372B7" w:rsidRPr="008C3514" w:rsidRDefault="006372B7" w:rsidP="006A22D5">
            <w:pPr>
              <w:spacing w:before="120" w:after="120"/>
              <w:rPr>
                <w:rFonts w:cs="Times New Roman"/>
                <w:noProof/>
                <w:szCs w:val="26"/>
              </w:rPr>
            </w:pPr>
            <w:r w:rsidRPr="008C3514">
              <w:rPr>
                <w:rFonts w:cs="Times New Roman"/>
                <w:noProof/>
                <w:szCs w:val="26"/>
              </w:rPr>
              <w:t>Isn’t there a shortcut to the airport?</w:t>
            </w:r>
          </w:p>
          <w:p w:rsidR="006A22D5" w:rsidRPr="008C3514" w:rsidRDefault="006372B7" w:rsidP="000B18DD">
            <w:pPr>
              <w:rPr>
                <w:rFonts w:cs="Times New Roman"/>
                <w:noProof/>
                <w:szCs w:val="26"/>
              </w:rPr>
            </w:pPr>
            <w:r w:rsidRPr="008C3514">
              <w:rPr>
                <w:rFonts w:cs="Times New Roman"/>
                <w:noProof/>
                <w:szCs w:val="26"/>
              </w:rPr>
              <w:t>(A) It’s a round-trip ticket.</w:t>
            </w:r>
          </w:p>
          <w:p w:rsidR="006A22D5" w:rsidRPr="008C3514" w:rsidRDefault="006372B7" w:rsidP="006A22D5">
            <w:pPr>
              <w:rPr>
                <w:rFonts w:cs="Times New Roman"/>
                <w:noProof/>
                <w:szCs w:val="26"/>
              </w:rPr>
            </w:pPr>
            <w:r w:rsidRPr="008C3514">
              <w:rPr>
                <w:rFonts w:cs="Times New Roman"/>
                <w:noProof/>
                <w:szCs w:val="26"/>
              </w:rPr>
              <w:t>(B) Yes, I cut my hair shorter.</w:t>
            </w:r>
          </w:p>
          <w:p w:rsidR="006372B7" w:rsidRPr="008C3514" w:rsidRDefault="006372B7" w:rsidP="006A22D5">
            <w:pPr>
              <w:spacing w:after="120"/>
              <w:rPr>
                <w:rFonts w:cs="Times New Roman"/>
                <w:noProof/>
                <w:szCs w:val="26"/>
              </w:rPr>
            </w:pPr>
            <w:r w:rsidRPr="008C3514">
              <w:rPr>
                <w:rFonts w:cs="Times New Roman"/>
                <w:b/>
                <w:noProof/>
                <w:szCs w:val="26"/>
              </w:rPr>
              <w:t>(C) No, this is the only way.</w:t>
            </w:r>
          </w:p>
        </w:tc>
        <w:tc>
          <w:tcPr>
            <w:tcW w:w="4962" w:type="dxa"/>
          </w:tcPr>
          <w:p w:rsidR="006372B7" w:rsidRPr="008C3514" w:rsidRDefault="006372B7" w:rsidP="006A22D5">
            <w:pPr>
              <w:spacing w:before="120" w:after="120"/>
              <w:rPr>
                <w:rFonts w:cs="Times New Roman"/>
                <w:noProof/>
                <w:szCs w:val="26"/>
              </w:rPr>
            </w:pPr>
            <w:r w:rsidRPr="008C3514">
              <w:rPr>
                <w:rFonts w:cs="Times New Roman"/>
                <w:noProof/>
                <w:szCs w:val="26"/>
              </w:rPr>
              <w:t>Có đường tắt đến sân bay không?</w:t>
            </w:r>
          </w:p>
          <w:p w:rsidR="006372B7" w:rsidRPr="008C3514" w:rsidRDefault="006372B7" w:rsidP="000B18DD">
            <w:pPr>
              <w:rPr>
                <w:rFonts w:cs="Times New Roman"/>
                <w:noProof/>
                <w:szCs w:val="26"/>
              </w:rPr>
            </w:pPr>
            <w:r w:rsidRPr="008C3514">
              <w:rPr>
                <w:rFonts w:cs="Times New Roman"/>
                <w:noProof/>
                <w:szCs w:val="26"/>
              </w:rPr>
              <w:t>(A) Nó là vé khứ hồi.</w:t>
            </w:r>
          </w:p>
          <w:p w:rsidR="006372B7" w:rsidRPr="008C3514" w:rsidRDefault="006372B7" w:rsidP="000B18DD">
            <w:pPr>
              <w:rPr>
                <w:rFonts w:cs="Times New Roman"/>
                <w:noProof/>
                <w:szCs w:val="26"/>
              </w:rPr>
            </w:pPr>
            <w:r w:rsidRPr="008C3514">
              <w:rPr>
                <w:rFonts w:cs="Times New Roman"/>
                <w:noProof/>
                <w:szCs w:val="26"/>
              </w:rPr>
              <w:t>(B) Đúng vậy, tôi đã cắt tóc mình ngắn hơn.</w:t>
            </w:r>
          </w:p>
          <w:p w:rsidR="006372B7" w:rsidRPr="008C3514" w:rsidRDefault="006372B7" w:rsidP="000B18DD">
            <w:pPr>
              <w:spacing w:after="120"/>
              <w:rPr>
                <w:rFonts w:cs="Times New Roman"/>
                <w:b/>
                <w:noProof/>
                <w:szCs w:val="26"/>
              </w:rPr>
            </w:pPr>
            <w:r w:rsidRPr="008C3514">
              <w:rPr>
                <w:rFonts w:cs="Times New Roman"/>
                <w:b/>
                <w:noProof/>
                <w:szCs w:val="26"/>
              </w:rPr>
              <w:t>(C) Không, đây là con đường duy nhất.</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372B7" w:rsidRPr="008C3514">
        <w:rPr>
          <w:rFonts w:ascii="Times New Roman" w:hAnsi="Times New Roman" w:cs="Times New Roman"/>
          <w:noProof/>
          <w:sz w:val="26"/>
          <w:szCs w:val="26"/>
        </w:rPr>
        <w:t>. Câu hỏi 09 (69.mp3)</w:t>
      </w:r>
    </w:p>
    <w:tbl>
      <w:tblPr>
        <w:tblStyle w:val="TableGrid"/>
        <w:tblW w:w="9889" w:type="dxa"/>
        <w:tblLook w:val="04A0" w:firstRow="1" w:lastRow="0" w:firstColumn="1" w:lastColumn="0" w:noHBand="0" w:noVBand="1"/>
      </w:tblPr>
      <w:tblGrid>
        <w:gridCol w:w="4928"/>
        <w:gridCol w:w="4961"/>
      </w:tblGrid>
      <w:tr w:rsidR="006372B7" w:rsidRPr="008C3514" w:rsidTr="000B18DD">
        <w:tc>
          <w:tcPr>
            <w:tcW w:w="4928" w:type="dxa"/>
          </w:tcPr>
          <w:p w:rsidR="006372B7" w:rsidRPr="008C3514" w:rsidRDefault="006372B7" w:rsidP="002A5269">
            <w:pPr>
              <w:spacing w:before="120" w:after="120"/>
              <w:rPr>
                <w:rFonts w:cs="Times New Roman"/>
                <w:noProof/>
                <w:szCs w:val="26"/>
              </w:rPr>
            </w:pPr>
            <w:r w:rsidRPr="008C3514">
              <w:rPr>
                <w:rFonts w:cs="Times New Roman"/>
                <w:noProof/>
                <w:szCs w:val="26"/>
              </w:rPr>
              <w:t>Could you give me a ride to the airport?</w:t>
            </w:r>
          </w:p>
          <w:p w:rsidR="006372B7" w:rsidRPr="008C3514" w:rsidRDefault="006372B7" w:rsidP="000B18DD">
            <w:pPr>
              <w:rPr>
                <w:rFonts w:cs="Times New Roman"/>
                <w:noProof/>
                <w:szCs w:val="26"/>
              </w:rPr>
            </w:pPr>
            <w:r w:rsidRPr="008C3514">
              <w:rPr>
                <w:rFonts w:cs="Times New Roman"/>
                <w:noProof/>
                <w:szCs w:val="26"/>
              </w:rPr>
              <w:t>(A) No, I didn’t give him any.</w:t>
            </w:r>
          </w:p>
          <w:p w:rsidR="006372B7" w:rsidRPr="008C3514" w:rsidRDefault="006372B7" w:rsidP="000B18DD">
            <w:pPr>
              <w:ind w:right="-108"/>
              <w:rPr>
                <w:rFonts w:cs="Times New Roman"/>
                <w:b/>
                <w:noProof/>
                <w:szCs w:val="26"/>
              </w:rPr>
            </w:pPr>
            <w:r w:rsidRPr="008C3514">
              <w:rPr>
                <w:rFonts w:cs="Times New Roman"/>
                <w:b/>
                <w:noProof/>
                <w:szCs w:val="26"/>
              </w:rPr>
              <w:t>(B) Sure, what time is your flight?</w:t>
            </w:r>
          </w:p>
          <w:p w:rsidR="006372B7" w:rsidRPr="008C3514" w:rsidRDefault="006372B7" w:rsidP="000B18DD">
            <w:pPr>
              <w:spacing w:after="120"/>
              <w:rPr>
                <w:rFonts w:cs="Times New Roman"/>
                <w:noProof/>
                <w:szCs w:val="26"/>
              </w:rPr>
            </w:pPr>
            <w:r w:rsidRPr="008C3514">
              <w:rPr>
                <w:rFonts w:cs="Times New Roman"/>
                <w:noProof/>
                <w:szCs w:val="26"/>
              </w:rPr>
              <w:t>(C) About twenty minutes.</w:t>
            </w:r>
          </w:p>
        </w:tc>
        <w:tc>
          <w:tcPr>
            <w:tcW w:w="4961" w:type="dxa"/>
          </w:tcPr>
          <w:p w:rsidR="006372B7" w:rsidRPr="008C3514" w:rsidRDefault="006372B7" w:rsidP="002A5269">
            <w:pPr>
              <w:spacing w:before="120" w:after="120"/>
              <w:rPr>
                <w:rFonts w:cs="Times New Roman"/>
                <w:noProof/>
                <w:szCs w:val="26"/>
              </w:rPr>
            </w:pPr>
            <w:r w:rsidRPr="008C3514">
              <w:rPr>
                <w:rFonts w:cs="Times New Roman"/>
                <w:noProof/>
                <w:szCs w:val="26"/>
              </w:rPr>
              <w:t>Bạn có thể cho tôi quá giang đến sân bay được không?</w:t>
            </w:r>
          </w:p>
          <w:p w:rsidR="006372B7" w:rsidRPr="008C3514" w:rsidRDefault="006372B7" w:rsidP="000B18DD">
            <w:pPr>
              <w:rPr>
                <w:rFonts w:cs="Times New Roman"/>
                <w:noProof/>
                <w:szCs w:val="26"/>
              </w:rPr>
            </w:pPr>
            <w:r w:rsidRPr="008C3514">
              <w:rPr>
                <w:rFonts w:cs="Times New Roman"/>
                <w:noProof/>
                <w:szCs w:val="26"/>
              </w:rPr>
              <w:t>(A) Không, tôi không đưa anh ấy cái gì cả.</w:t>
            </w:r>
          </w:p>
          <w:p w:rsidR="006372B7" w:rsidRPr="008C3514" w:rsidRDefault="006372B7" w:rsidP="000B18DD">
            <w:pPr>
              <w:rPr>
                <w:rFonts w:cs="Times New Roman"/>
                <w:b/>
                <w:noProof/>
                <w:szCs w:val="26"/>
              </w:rPr>
            </w:pPr>
            <w:r w:rsidRPr="008C3514">
              <w:rPr>
                <w:rFonts w:cs="Times New Roman"/>
                <w:b/>
                <w:noProof/>
                <w:szCs w:val="26"/>
              </w:rPr>
              <w:t xml:space="preserve">(B) Chắc chắn rồi, chuyến bay của bạn </w:t>
            </w:r>
          </w:p>
          <w:p w:rsidR="006372B7" w:rsidRPr="008C3514" w:rsidRDefault="006372B7" w:rsidP="000B18DD">
            <w:pPr>
              <w:rPr>
                <w:rFonts w:cs="Times New Roman"/>
                <w:noProof/>
                <w:szCs w:val="26"/>
              </w:rPr>
            </w:pPr>
            <w:r w:rsidRPr="008C3514">
              <w:rPr>
                <w:rFonts w:cs="Times New Roman"/>
                <w:b/>
                <w:noProof/>
                <w:szCs w:val="26"/>
              </w:rPr>
              <w:t xml:space="preserve">      khởi hành lúc mấy giờ?</w:t>
            </w:r>
          </w:p>
          <w:p w:rsidR="006372B7" w:rsidRPr="008C3514" w:rsidRDefault="006372B7" w:rsidP="000B18DD">
            <w:pPr>
              <w:spacing w:after="120"/>
              <w:rPr>
                <w:rFonts w:cs="Times New Roman"/>
                <w:noProof/>
                <w:szCs w:val="26"/>
              </w:rPr>
            </w:pPr>
            <w:r w:rsidRPr="008C3514">
              <w:rPr>
                <w:rFonts w:cs="Times New Roman"/>
                <w:noProof/>
                <w:szCs w:val="26"/>
              </w:rPr>
              <w:t>(C) Khoảng 20 phút.</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6372B7" w:rsidRPr="008C3514">
        <w:rPr>
          <w:rFonts w:ascii="Times New Roman" w:hAnsi="Times New Roman" w:cs="Times New Roman"/>
          <w:noProof/>
          <w:sz w:val="26"/>
          <w:szCs w:val="26"/>
        </w:rPr>
        <w:t>. Câu hỏi 10 (70.mp3)</w:t>
      </w:r>
    </w:p>
    <w:tbl>
      <w:tblPr>
        <w:tblStyle w:val="TableGrid"/>
        <w:tblW w:w="9889" w:type="dxa"/>
        <w:tblLook w:val="04A0" w:firstRow="1" w:lastRow="0" w:firstColumn="1" w:lastColumn="0" w:noHBand="0" w:noVBand="1"/>
      </w:tblPr>
      <w:tblGrid>
        <w:gridCol w:w="4786"/>
        <w:gridCol w:w="5103"/>
      </w:tblGrid>
      <w:tr w:rsidR="006372B7" w:rsidRPr="008C3514" w:rsidTr="003B2E04">
        <w:tc>
          <w:tcPr>
            <w:tcW w:w="4786" w:type="dxa"/>
          </w:tcPr>
          <w:p w:rsidR="006372B7" w:rsidRPr="008C3514" w:rsidRDefault="006372B7" w:rsidP="006A0D66">
            <w:pPr>
              <w:spacing w:before="120" w:after="120"/>
              <w:rPr>
                <w:rFonts w:cs="Times New Roman"/>
                <w:noProof/>
                <w:szCs w:val="26"/>
              </w:rPr>
            </w:pPr>
            <w:r w:rsidRPr="008C3514">
              <w:rPr>
                <w:rFonts w:cs="Times New Roman"/>
                <w:noProof/>
                <w:szCs w:val="26"/>
              </w:rPr>
              <w:t xml:space="preserve">Didn’t you go to a musical last </w:t>
            </w:r>
            <w:r w:rsidR="006A0D66" w:rsidRPr="008C3514">
              <w:rPr>
                <w:rFonts w:cs="Times New Roman"/>
                <w:noProof/>
                <w:szCs w:val="26"/>
              </w:rPr>
              <w:t>n</w:t>
            </w:r>
            <w:r w:rsidRPr="008C3514">
              <w:rPr>
                <w:rFonts w:cs="Times New Roman"/>
                <w:noProof/>
                <w:szCs w:val="26"/>
              </w:rPr>
              <w:t>ight?</w:t>
            </w:r>
          </w:p>
          <w:p w:rsidR="006372B7" w:rsidRPr="008C3514" w:rsidRDefault="006372B7" w:rsidP="000B18DD">
            <w:pPr>
              <w:rPr>
                <w:rFonts w:cs="Times New Roman"/>
                <w:noProof/>
                <w:szCs w:val="26"/>
              </w:rPr>
            </w:pPr>
            <w:r w:rsidRPr="008C3514">
              <w:rPr>
                <w:rFonts w:cs="Times New Roman"/>
                <w:noProof/>
                <w:szCs w:val="26"/>
              </w:rPr>
              <w:t>(A) I’ll mail it in the morning.</w:t>
            </w:r>
          </w:p>
          <w:p w:rsidR="006372B7" w:rsidRPr="008C3514" w:rsidRDefault="006372B7" w:rsidP="000B18DD">
            <w:pPr>
              <w:rPr>
                <w:rFonts w:cs="Times New Roman"/>
                <w:noProof/>
                <w:szCs w:val="26"/>
              </w:rPr>
            </w:pPr>
            <w:r w:rsidRPr="008C3514">
              <w:rPr>
                <w:rFonts w:cs="Times New Roman"/>
                <w:noProof/>
                <w:szCs w:val="26"/>
              </w:rPr>
              <w:t>(B) There’s the music store.</w:t>
            </w:r>
          </w:p>
          <w:p w:rsidR="006372B7" w:rsidRPr="008C3514" w:rsidRDefault="006372B7" w:rsidP="000B18DD">
            <w:pPr>
              <w:spacing w:after="120"/>
              <w:rPr>
                <w:rFonts w:cs="Times New Roman"/>
                <w:b/>
                <w:noProof/>
                <w:szCs w:val="26"/>
              </w:rPr>
            </w:pPr>
            <w:r w:rsidRPr="008C3514">
              <w:rPr>
                <w:rFonts w:cs="Times New Roman"/>
                <w:b/>
                <w:noProof/>
                <w:szCs w:val="26"/>
              </w:rPr>
              <w:t>(C) Yes, I went with a friend.</w:t>
            </w:r>
          </w:p>
        </w:tc>
        <w:tc>
          <w:tcPr>
            <w:tcW w:w="5103" w:type="dxa"/>
          </w:tcPr>
          <w:p w:rsidR="006372B7" w:rsidRPr="008C3514" w:rsidRDefault="006372B7" w:rsidP="003B2E04">
            <w:pPr>
              <w:spacing w:before="120" w:after="120"/>
              <w:rPr>
                <w:rFonts w:cs="Times New Roman"/>
                <w:noProof/>
                <w:szCs w:val="26"/>
              </w:rPr>
            </w:pPr>
            <w:r w:rsidRPr="008C3514">
              <w:rPr>
                <w:rFonts w:cs="Times New Roman"/>
                <w:noProof/>
                <w:szCs w:val="26"/>
              </w:rPr>
              <w:t xml:space="preserve">Bạn </w:t>
            </w:r>
            <w:r w:rsidR="006A0D66" w:rsidRPr="008C3514">
              <w:rPr>
                <w:rFonts w:cs="Times New Roman"/>
                <w:noProof/>
                <w:szCs w:val="26"/>
              </w:rPr>
              <w:t>có</w:t>
            </w:r>
            <w:r w:rsidRPr="008C3514">
              <w:rPr>
                <w:rFonts w:cs="Times New Roman"/>
                <w:noProof/>
                <w:szCs w:val="26"/>
              </w:rPr>
              <w:t xml:space="preserve"> đến buổi diễn âm nhạc tối qua </w:t>
            </w:r>
            <w:r w:rsidR="006A0D66" w:rsidRPr="008C3514">
              <w:rPr>
                <w:rFonts w:cs="Times New Roman"/>
                <w:noProof/>
                <w:szCs w:val="26"/>
              </w:rPr>
              <w:t>không</w:t>
            </w:r>
            <w:r w:rsidRPr="008C3514">
              <w:rPr>
                <w:rFonts w:cs="Times New Roman"/>
                <w:noProof/>
                <w:szCs w:val="26"/>
              </w:rPr>
              <w:t>?</w:t>
            </w:r>
          </w:p>
          <w:p w:rsidR="006372B7" w:rsidRPr="008C3514" w:rsidRDefault="006372B7" w:rsidP="000B18DD">
            <w:pPr>
              <w:rPr>
                <w:rFonts w:cs="Times New Roman"/>
                <w:noProof/>
                <w:szCs w:val="26"/>
              </w:rPr>
            </w:pPr>
            <w:r w:rsidRPr="008C3514">
              <w:rPr>
                <w:rFonts w:cs="Times New Roman"/>
                <w:noProof/>
                <w:szCs w:val="26"/>
              </w:rPr>
              <w:t>(A) Tôi sẽ gửi nó qua mail vào sáng nay.</w:t>
            </w:r>
          </w:p>
          <w:p w:rsidR="006372B7" w:rsidRPr="008C3514" w:rsidRDefault="006372B7" w:rsidP="000B18DD">
            <w:pPr>
              <w:rPr>
                <w:rFonts w:cs="Times New Roman"/>
                <w:noProof/>
                <w:szCs w:val="26"/>
              </w:rPr>
            </w:pPr>
            <w:r w:rsidRPr="008C3514">
              <w:rPr>
                <w:rFonts w:cs="Times New Roman"/>
                <w:noProof/>
                <w:szCs w:val="26"/>
              </w:rPr>
              <w:t>(B) Có một cửa hàng âm nhạc.</w:t>
            </w:r>
          </w:p>
          <w:p w:rsidR="006372B7" w:rsidRPr="008C3514" w:rsidRDefault="006372B7" w:rsidP="000B18DD">
            <w:pPr>
              <w:spacing w:after="120"/>
              <w:rPr>
                <w:rFonts w:cs="Times New Roman"/>
                <w:b/>
                <w:noProof/>
                <w:szCs w:val="26"/>
              </w:rPr>
            </w:pPr>
            <w:r w:rsidRPr="008C3514">
              <w:rPr>
                <w:rFonts w:cs="Times New Roman"/>
                <w:b/>
                <w:noProof/>
                <w:szCs w:val="26"/>
              </w:rPr>
              <w:t>(C) Có, tôi đã đi cùng một người bạn.</w:t>
            </w:r>
          </w:p>
        </w:tc>
      </w:tr>
    </w:tbl>
    <w:p w:rsidR="00EB2F5F" w:rsidRPr="008C3514" w:rsidRDefault="00EB2F5F" w:rsidP="00EB2F5F">
      <w:pPr>
        <w:spacing w:after="0"/>
        <w:rPr>
          <w:rFonts w:ascii="Times New Roman" w:hAnsi="Times New Roman" w:cs="Times New Roman"/>
          <w:noProof/>
          <w:sz w:val="26"/>
          <w:szCs w:val="26"/>
        </w:rPr>
      </w:pPr>
    </w:p>
    <w:p w:rsidR="008450C4" w:rsidRPr="008C3514" w:rsidRDefault="008450C4" w:rsidP="00B57E7F">
      <w:pPr>
        <w:spacing w:after="120"/>
        <w:rPr>
          <w:rFonts w:ascii="Times New Roman" w:hAnsi="Times New Roman" w:cs="Times New Roman"/>
          <w:b/>
          <w:noProof/>
          <w:sz w:val="26"/>
          <w:szCs w:val="26"/>
        </w:rPr>
      </w:pPr>
    </w:p>
    <w:p w:rsidR="002711CB" w:rsidRPr="008C3514" w:rsidRDefault="00FC6D54" w:rsidP="00B57E7F">
      <w:pPr>
        <w:spacing w:after="120"/>
        <w:rPr>
          <w:rFonts w:ascii="Times New Roman" w:hAnsi="Times New Roman" w:cs="Times New Roman"/>
          <w:noProof/>
          <w:sz w:val="26"/>
          <w:szCs w:val="26"/>
        </w:rPr>
      </w:pPr>
      <w:r w:rsidRPr="008C3514">
        <w:rPr>
          <w:rFonts w:ascii="Times New Roman" w:hAnsi="Times New Roman" w:cs="Times New Roman"/>
          <w:b/>
          <w:noProof/>
          <w:sz w:val="26"/>
          <w:szCs w:val="26"/>
        </w:rPr>
        <w:t>II</w:t>
      </w:r>
      <w:r w:rsidR="00267D8D" w:rsidRPr="008C3514">
        <w:rPr>
          <w:rFonts w:ascii="Times New Roman" w:hAnsi="Times New Roman" w:cs="Times New Roman"/>
          <w:b/>
          <w:noProof/>
          <w:sz w:val="26"/>
          <w:szCs w:val="26"/>
        </w:rPr>
        <w:t>I. PHÂN TÍCH CÂU HỎI ĐUÔI</w:t>
      </w:r>
    </w:p>
    <w:p w:rsidR="00785001" w:rsidRPr="008C3514" w:rsidRDefault="00EB2F5F" w:rsidP="001E6674">
      <w:pPr>
        <w:spacing w:after="120"/>
        <w:ind w:left="284" w:hanging="284"/>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267D8D" w:rsidRPr="008C3514">
        <w:rPr>
          <w:rFonts w:ascii="Times New Roman" w:hAnsi="Times New Roman" w:cs="Times New Roman"/>
          <w:b/>
          <w:i/>
          <w:noProof/>
          <w:sz w:val="26"/>
          <w:szCs w:val="26"/>
        </w:rPr>
        <w:t>Khái niệm</w:t>
      </w:r>
    </w:p>
    <w:p w:rsidR="00785001" w:rsidRPr="008C3514" w:rsidRDefault="00785001" w:rsidP="00175493">
      <w:pPr>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2711CB" w:rsidRPr="008C3514">
        <w:rPr>
          <w:rFonts w:ascii="Times New Roman" w:hAnsi="Times New Roman" w:cs="Times New Roman"/>
          <w:noProof/>
          <w:sz w:val="26"/>
          <w:szCs w:val="26"/>
        </w:rPr>
        <w:t>Câu hỏi đuôi là dạng câu có hình thức dùng để hỏi được gắn vào đuôi của câu trần thuật khẳng định hoặc phủ định.</w:t>
      </w:r>
    </w:p>
    <w:p w:rsidR="00104174" w:rsidRPr="008C3514" w:rsidRDefault="00104174" w:rsidP="00175493">
      <w:pPr>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Về mặt ý nghĩa hỏi, thì câu hỏi đuôi giống câu hỏi Yes-No.</w:t>
      </w:r>
      <w:r w:rsidR="0021077E" w:rsidRPr="008C3514">
        <w:rPr>
          <w:rFonts w:ascii="Times New Roman" w:hAnsi="Times New Roman" w:cs="Times New Roman"/>
          <w:noProof/>
          <w:sz w:val="26"/>
          <w:szCs w:val="26"/>
        </w:rPr>
        <w:t xml:space="preserve"> Vì thế câu trả lời có thể tương tự như câu trả lời của câu hỏi Yes-No.</w:t>
      </w:r>
    </w:p>
    <w:p w:rsidR="00785001" w:rsidRPr="008C3514" w:rsidRDefault="00785001" w:rsidP="00A47673">
      <w:pPr>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1C0EEC" w:rsidRPr="008C3514">
        <w:rPr>
          <w:rFonts w:ascii="Times New Roman" w:hAnsi="Times New Roman" w:cs="Times New Roman"/>
          <w:noProof/>
          <w:sz w:val="26"/>
          <w:szCs w:val="26"/>
        </w:rPr>
        <w:t>Nếu phía trước là câu khẳng định, thì câu hỏi đuôi sẽ ở da</w:t>
      </w:r>
      <w:r w:rsidRPr="008C3514">
        <w:rPr>
          <w:rFonts w:ascii="Times New Roman" w:hAnsi="Times New Roman" w:cs="Times New Roman"/>
          <w:noProof/>
          <w:sz w:val="26"/>
          <w:szCs w:val="26"/>
        </w:rPr>
        <w:t>̣ng phủ định và ngược lại.</w:t>
      </w:r>
    </w:p>
    <w:p w:rsidR="00785001" w:rsidRPr="008C3514" w:rsidRDefault="00785001" w:rsidP="00A47673">
      <w:pPr>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t>• Chủ ngữ trong câu hỏi đuôi sẽ tương ứng với chủ ngữ trong câu trần thuật phía trước.</w:t>
      </w:r>
    </w:p>
    <w:p w:rsidR="002711CB" w:rsidRPr="008C3514" w:rsidRDefault="00785001" w:rsidP="00A47673">
      <w:pPr>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 </w:t>
      </w:r>
      <w:r w:rsidR="002F4CD5" w:rsidRPr="008C3514">
        <w:rPr>
          <w:rFonts w:ascii="Times New Roman" w:hAnsi="Times New Roman" w:cs="Times New Roman"/>
          <w:noProof/>
          <w:sz w:val="26"/>
          <w:szCs w:val="26"/>
        </w:rPr>
        <w:t>Khác với những câu hỏi thông thường đều có hình thức dùng để hỏi nằm ở đầu câu (Who, When, Where, What, Why, How…)</w:t>
      </w:r>
      <w:r w:rsidR="001C0EEC" w:rsidRPr="008C3514">
        <w:rPr>
          <w:rFonts w:ascii="Times New Roman" w:hAnsi="Times New Roman" w:cs="Times New Roman"/>
          <w:noProof/>
          <w:sz w:val="26"/>
          <w:szCs w:val="26"/>
        </w:rPr>
        <w:t>.</w:t>
      </w:r>
    </w:p>
    <w:p w:rsidR="00653640" w:rsidRPr="008C3514" w:rsidRDefault="00653640" w:rsidP="00785001">
      <w:pPr>
        <w:spacing w:after="0"/>
        <w:ind w:left="284" w:hanging="284"/>
        <w:rPr>
          <w:rFonts w:ascii="Times New Roman" w:hAnsi="Times New Roman" w:cs="Times New Roman"/>
          <w:noProof/>
          <w:sz w:val="26"/>
          <w:szCs w:val="26"/>
        </w:rPr>
      </w:pPr>
    </w:p>
    <w:p w:rsidR="001C0EEC" w:rsidRPr="008C3514" w:rsidRDefault="001C0EEC" w:rsidP="002D337B">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w:t>
      </w:r>
      <w:r w:rsidR="002D337B" w:rsidRPr="008C3514">
        <w:rPr>
          <w:rFonts w:ascii="Times New Roman" w:hAnsi="Times New Roman" w:cs="Times New Roman"/>
          <w:b/>
          <w:i/>
          <w:noProof/>
          <w:sz w:val="26"/>
          <w:szCs w:val="26"/>
        </w:rPr>
        <w:t xml:space="preserve"> hình thức của câu hỏi đuôi</w:t>
      </w:r>
    </w:p>
    <w:p w:rsidR="001C0EEC" w:rsidRPr="008C3514" w:rsidRDefault="00785001" w:rsidP="002D337B">
      <w:pPr>
        <w:spacing w:after="12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a. Nếu trong mệnh đề phía trước có trợ động từ</w:t>
      </w:r>
      <w:r w:rsidR="00B91C5F" w:rsidRPr="008C3514">
        <w:rPr>
          <w:rFonts w:ascii="Times New Roman" w:hAnsi="Times New Roman" w:cs="Times New Roman"/>
          <w:noProof/>
          <w:sz w:val="26"/>
          <w:szCs w:val="26"/>
        </w:rPr>
        <w:t xml:space="preserve"> thường</w:t>
      </w:r>
      <w:r w:rsidRPr="008C3514">
        <w:rPr>
          <w:rFonts w:ascii="Times New Roman" w:hAnsi="Times New Roman" w:cs="Times New Roman"/>
          <w:noProof/>
          <w:sz w:val="26"/>
          <w:szCs w:val="26"/>
        </w:rPr>
        <w:t xml:space="preserve"> (be/do/have</w:t>
      </w:r>
      <w:r w:rsidR="005569CD" w:rsidRPr="008C3514">
        <w:rPr>
          <w:rFonts w:ascii="Times New Roman" w:hAnsi="Times New Roman" w:cs="Times New Roman"/>
          <w:noProof/>
          <w:sz w:val="26"/>
          <w:szCs w:val="26"/>
        </w:rPr>
        <w:t xml:space="preserve">) </w:t>
      </w:r>
      <w:r w:rsidR="00A86D2C" w:rsidRPr="008C3514">
        <w:rPr>
          <w:rFonts w:ascii="Times New Roman" w:hAnsi="Times New Roman" w:cs="Times New Roman"/>
          <w:noProof/>
          <w:sz w:val="26"/>
          <w:szCs w:val="26"/>
        </w:rPr>
        <w:t xml:space="preserve">hoặc “be” làm động từ chính, </w:t>
      </w:r>
      <w:r w:rsidRPr="008C3514">
        <w:rPr>
          <w:rFonts w:ascii="Times New Roman" w:hAnsi="Times New Roman" w:cs="Times New Roman"/>
          <w:noProof/>
          <w:sz w:val="26"/>
          <w:szCs w:val="26"/>
        </w:rPr>
        <w:t>thì câu hỏi đuôi sẽ lặp lại trợ động từ đó</w:t>
      </w:r>
      <w:r w:rsidR="00137309" w:rsidRPr="008C3514">
        <w:rPr>
          <w:rFonts w:ascii="Times New Roman" w:hAnsi="Times New Roman" w:cs="Times New Roman"/>
          <w:noProof/>
          <w:sz w:val="26"/>
          <w:szCs w:val="26"/>
        </w:rPr>
        <w:t xml:space="preserve"> hoặc lặp lại động từ chính “be”</w:t>
      </w:r>
      <w:r w:rsidR="0037164A" w:rsidRPr="008C3514">
        <w:rPr>
          <w:rFonts w:ascii="Times New Roman" w:hAnsi="Times New Roman" w:cs="Times New Roman"/>
          <w:noProof/>
          <w:sz w:val="26"/>
          <w:szCs w:val="26"/>
        </w:rPr>
        <w:t>.</w:t>
      </w:r>
    </w:p>
    <w:p w:rsidR="00785001" w:rsidRPr="008C3514" w:rsidRDefault="00785001" w:rsidP="002D337B">
      <w:pPr>
        <w:spacing w:after="12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t xml:space="preserve">You </w:t>
      </w:r>
      <w:r w:rsidRPr="008C3514">
        <w:rPr>
          <w:rFonts w:ascii="Times New Roman" w:hAnsi="Times New Roman" w:cs="Times New Roman"/>
          <w:b/>
          <w:noProof/>
          <w:sz w:val="26"/>
          <w:szCs w:val="26"/>
        </w:rPr>
        <w:t>haven’t</w:t>
      </w:r>
      <w:r w:rsidRPr="008C3514">
        <w:rPr>
          <w:rFonts w:ascii="Times New Roman" w:hAnsi="Times New Roman" w:cs="Times New Roman"/>
          <w:noProof/>
          <w:sz w:val="26"/>
          <w:szCs w:val="26"/>
        </w:rPr>
        <w:t xml:space="preserve"> seen Mary today, </w:t>
      </w:r>
      <w:r w:rsidRPr="008C3514">
        <w:rPr>
          <w:rFonts w:ascii="Times New Roman" w:hAnsi="Times New Roman" w:cs="Times New Roman"/>
          <w:b/>
          <w:noProof/>
          <w:sz w:val="26"/>
          <w:szCs w:val="26"/>
        </w:rPr>
        <w:t>have</w:t>
      </w:r>
      <w:r w:rsidRPr="008C3514">
        <w:rPr>
          <w:rFonts w:ascii="Times New Roman" w:hAnsi="Times New Roman" w:cs="Times New Roman"/>
          <w:noProof/>
          <w:sz w:val="26"/>
          <w:szCs w:val="26"/>
        </w:rPr>
        <w:t xml:space="preserve"> you?</w:t>
      </w:r>
    </w:p>
    <w:p w:rsidR="000651F4" w:rsidRPr="008C3514" w:rsidRDefault="000651F4"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r>
      <w:r w:rsidR="009714C6" w:rsidRPr="008C3514">
        <w:rPr>
          <w:rFonts w:ascii="Times New Roman" w:hAnsi="Times New Roman" w:cs="Times New Roman"/>
          <w:noProof/>
          <w:sz w:val="26"/>
          <w:szCs w:val="26"/>
        </w:rPr>
        <w:t xml:space="preserve">You </w:t>
      </w:r>
      <w:r w:rsidR="009714C6" w:rsidRPr="008C3514">
        <w:rPr>
          <w:rFonts w:ascii="Times New Roman" w:hAnsi="Times New Roman" w:cs="Times New Roman"/>
          <w:b/>
          <w:noProof/>
          <w:sz w:val="26"/>
          <w:szCs w:val="26"/>
        </w:rPr>
        <w:t>are</w:t>
      </w:r>
      <w:r w:rsidR="009714C6" w:rsidRPr="008C3514">
        <w:rPr>
          <w:rFonts w:ascii="Times New Roman" w:hAnsi="Times New Roman" w:cs="Times New Roman"/>
          <w:noProof/>
          <w:sz w:val="26"/>
          <w:szCs w:val="26"/>
        </w:rPr>
        <w:t xml:space="preserve"> writing the report, </w:t>
      </w:r>
      <w:r w:rsidR="009714C6" w:rsidRPr="008C3514">
        <w:rPr>
          <w:rFonts w:ascii="Times New Roman" w:hAnsi="Times New Roman" w:cs="Times New Roman"/>
          <w:b/>
          <w:noProof/>
          <w:sz w:val="26"/>
          <w:szCs w:val="26"/>
        </w:rPr>
        <w:t>aren’t</w:t>
      </w:r>
      <w:r w:rsidR="009714C6" w:rsidRPr="008C3514">
        <w:rPr>
          <w:rFonts w:ascii="Times New Roman" w:hAnsi="Times New Roman" w:cs="Times New Roman"/>
          <w:noProof/>
          <w:sz w:val="26"/>
          <w:szCs w:val="26"/>
        </w:rPr>
        <w:t xml:space="preserve"> you?</w:t>
      </w:r>
    </w:p>
    <w:p w:rsidR="00AB2347" w:rsidRPr="008C3514" w:rsidRDefault="00AB2347" w:rsidP="00785001">
      <w:pPr>
        <w:spacing w:after="0"/>
        <w:rPr>
          <w:rFonts w:ascii="Times New Roman" w:hAnsi="Times New Roman" w:cs="Times New Roman"/>
          <w:noProof/>
          <w:sz w:val="26"/>
          <w:szCs w:val="26"/>
        </w:rPr>
      </w:pPr>
    </w:p>
    <w:p w:rsidR="00A53169" w:rsidRPr="008C3514" w:rsidRDefault="00A53169" w:rsidP="002D337B">
      <w:pPr>
        <w:spacing w:after="12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b. Nếu trong mệnh đề phía trước có trợ động từ tình thái (động từ khiếm khuyết) thì câu hỏi đuôi sẽ lặp lại trợ động từ tình thái đó.</w:t>
      </w:r>
    </w:p>
    <w:p w:rsidR="00A53169" w:rsidRPr="008C3514" w:rsidRDefault="00A53169" w:rsidP="002D337B">
      <w:pPr>
        <w:spacing w:after="12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t xml:space="preserve">The children </w:t>
      </w:r>
      <w:r w:rsidRPr="008C3514">
        <w:rPr>
          <w:rFonts w:ascii="Times New Roman" w:hAnsi="Times New Roman" w:cs="Times New Roman"/>
          <w:b/>
          <w:noProof/>
          <w:sz w:val="26"/>
          <w:szCs w:val="26"/>
        </w:rPr>
        <w:t>can</w:t>
      </w:r>
      <w:r w:rsidRPr="008C3514">
        <w:rPr>
          <w:rFonts w:ascii="Times New Roman" w:hAnsi="Times New Roman" w:cs="Times New Roman"/>
          <w:noProof/>
          <w:sz w:val="26"/>
          <w:szCs w:val="26"/>
        </w:rPr>
        <w:t xml:space="preserve"> swim, </w:t>
      </w:r>
      <w:r w:rsidRPr="008C3514">
        <w:rPr>
          <w:rFonts w:ascii="Times New Roman" w:hAnsi="Times New Roman" w:cs="Times New Roman"/>
          <w:b/>
          <w:noProof/>
          <w:sz w:val="26"/>
          <w:szCs w:val="26"/>
        </w:rPr>
        <w:t>can’t</w:t>
      </w:r>
      <w:r w:rsidRPr="008C3514">
        <w:rPr>
          <w:rFonts w:ascii="Times New Roman" w:hAnsi="Times New Roman" w:cs="Times New Roman"/>
          <w:noProof/>
          <w:sz w:val="26"/>
          <w:szCs w:val="26"/>
        </w:rPr>
        <w:t xml:space="preserve"> they?</w:t>
      </w:r>
    </w:p>
    <w:p w:rsidR="00A86D2C" w:rsidRPr="008C3514" w:rsidRDefault="00441F97"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t xml:space="preserve">Mary </w:t>
      </w:r>
      <w:r w:rsidRPr="008C3514">
        <w:rPr>
          <w:rFonts w:ascii="Times New Roman" w:hAnsi="Times New Roman" w:cs="Times New Roman"/>
          <w:b/>
          <w:noProof/>
          <w:sz w:val="26"/>
          <w:szCs w:val="26"/>
        </w:rPr>
        <w:t>will</w:t>
      </w:r>
      <w:r w:rsidRPr="008C3514">
        <w:rPr>
          <w:rFonts w:ascii="Times New Roman" w:hAnsi="Times New Roman" w:cs="Times New Roman"/>
          <w:noProof/>
          <w:sz w:val="26"/>
          <w:szCs w:val="26"/>
        </w:rPr>
        <w:t xml:space="preserve"> be here soon, </w:t>
      </w:r>
      <w:r w:rsidRPr="008C3514">
        <w:rPr>
          <w:rFonts w:ascii="Times New Roman" w:hAnsi="Times New Roman" w:cs="Times New Roman"/>
          <w:b/>
          <w:noProof/>
          <w:sz w:val="26"/>
          <w:szCs w:val="26"/>
        </w:rPr>
        <w:t>won’t</w:t>
      </w:r>
      <w:r w:rsidRPr="008C3514">
        <w:rPr>
          <w:rFonts w:ascii="Times New Roman" w:hAnsi="Times New Roman" w:cs="Times New Roman"/>
          <w:noProof/>
          <w:sz w:val="26"/>
          <w:szCs w:val="26"/>
        </w:rPr>
        <w:t xml:space="preserve"> she?</w:t>
      </w:r>
    </w:p>
    <w:p w:rsidR="00F262A7" w:rsidRPr="008C3514" w:rsidRDefault="00F262A7" w:rsidP="00785001">
      <w:pPr>
        <w:spacing w:after="0"/>
        <w:rPr>
          <w:rFonts w:ascii="Times New Roman" w:hAnsi="Times New Roman" w:cs="Times New Roman"/>
          <w:noProof/>
          <w:sz w:val="26"/>
          <w:szCs w:val="26"/>
        </w:rPr>
      </w:pPr>
    </w:p>
    <w:p w:rsidR="00A86D2C" w:rsidRPr="008C3514" w:rsidRDefault="00A86D2C" w:rsidP="002D337B">
      <w:pPr>
        <w:spacing w:after="12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c. Nếu trong mệnh đề</w:t>
      </w:r>
      <w:r w:rsidR="00B00E2B" w:rsidRPr="008C3514">
        <w:rPr>
          <w:rFonts w:ascii="Times New Roman" w:hAnsi="Times New Roman" w:cs="Times New Roman"/>
          <w:noProof/>
          <w:sz w:val="26"/>
          <w:szCs w:val="26"/>
        </w:rPr>
        <w:t xml:space="preserve"> phía trước không có trợ động từ, </w:t>
      </w:r>
      <w:r w:rsidR="00C237DE" w:rsidRPr="008C3514">
        <w:rPr>
          <w:rFonts w:ascii="Times New Roman" w:hAnsi="Times New Roman" w:cs="Times New Roman"/>
          <w:noProof/>
          <w:sz w:val="26"/>
          <w:szCs w:val="26"/>
        </w:rPr>
        <w:t>tức là lúc này câu được chia ở thì hiện tại đơn hoặc quá khứ đơn</w:t>
      </w:r>
      <w:r w:rsidR="000D5489" w:rsidRPr="008C3514">
        <w:rPr>
          <w:rFonts w:ascii="Times New Roman" w:hAnsi="Times New Roman" w:cs="Times New Roman"/>
          <w:noProof/>
          <w:sz w:val="26"/>
          <w:szCs w:val="26"/>
        </w:rPr>
        <w:t xml:space="preserve"> dạng khẳng định</w:t>
      </w:r>
      <w:r w:rsidR="00B00E2B" w:rsidRPr="008C3514">
        <w:rPr>
          <w:rFonts w:ascii="Times New Roman" w:hAnsi="Times New Roman" w:cs="Times New Roman"/>
          <w:noProof/>
          <w:sz w:val="26"/>
          <w:szCs w:val="26"/>
        </w:rPr>
        <w:t>, thì ta dùng các trợ động từ thường tương ứng với thì và ngôi cũng như số lượng của chủ ngữ</w:t>
      </w:r>
      <w:r w:rsidR="009D5374" w:rsidRPr="008C3514">
        <w:rPr>
          <w:rFonts w:ascii="Times New Roman" w:hAnsi="Times New Roman" w:cs="Times New Roman"/>
          <w:noProof/>
          <w:sz w:val="26"/>
          <w:szCs w:val="26"/>
        </w:rPr>
        <w:t>.</w:t>
      </w:r>
    </w:p>
    <w:p w:rsidR="009D5374" w:rsidRPr="008C3514" w:rsidRDefault="009D5374"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t xml:space="preserve">You </w:t>
      </w:r>
      <w:r w:rsidRPr="008C3514">
        <w:rPr>
          <w:rFonts w:ascii="Times New Roman" w:hAnsi="Times New Roman" w:cs="Times New Roman"/>
          <w:b/>
          <w:noProof/>
          <w:sz w:val="26"/>
          <w:szCs w:val="26"/>
        </w:rPr>
        <w:t>live</w:t>
      </w:r>
      <w:r w:rsidRPr="008C3514">
        <w:rPr>
          <w:rFonts w:ascii="Times New Roman" w:hAnsi="Times New Roman" w:cs="Times New Roman"/>
          <w:noProof/>
          <w:sz w:val="26"/>
          <w:szCs w:val="26"/>
        </w:rPr>
        <w:t xml:space="preserve"> near here, </w:t>
      </w:r>
      <w:r w:rsidRPr="008C3514">
        <w:rPr>
          <w:rFonts w:ascii="Times New Roman" w:hAnsi="Times New Roman" w:cs="Times New Roman"/>
          <w:b/>
          <w:noProof/>
          <w:sz w:val="26"/>
          <w:szCs w:val="26"/>
        </w:rPr>
        <w:t>don’t</w:t>
      </w:r>
      <w:r w:rsidRPr="008C3514">
        <w:rPr>
          <w:rFonts w:ascii="Times New Roman" w:hAnsi="Times New Roman" w:cs="Times New Roman"/>
          <w:noProof/>
          <w:sz w:val="26"/>
          <w:szCs w:val="26"/>
        </w:rPr>
        <w:t xml:space="preserve"> you?</w:t>
      </w:r>
    </w:p>
    <w:p w:rsidR="009D5374" w:rsidRPr="008C3514" w:rsidRDefault="009D5374" w:rsidP="00F262A7">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âu trần thuật được chia ở thì hiện tại đơn</w:t>
      </w:r>
      <w:r w:rsidR="00F42866" w:rsidRPr="008C3514">
        <w:rPr>
          <w:rFonts w:ascii="Times New Roman" w:hAnsi="Times New Roman" w:cs="Times New Roman"/>
          <w:noProof/>
          <w:sz w:val="26"/>
          <w:szCs w:val="26"/>
        </w:rPr>
        <w:t>, chủ ngữ là “you”</w:t>
      </w:r>
      <w:r w:rsidRPr="008C3514">
        <w:rPr>
          <w:rFonts w:ascii="Times New Roman" w:hAnsi="Times New Roman" w:cs="Times New Roman"/>
          <w:noProof/>
          <w:sz w:val="26"/>
          <w:szCs w:val="26"/>
        </w:rPr>
        <w:t>. Vậy ta dùng trợ động từ</w:t>
      </w:r>
      <w:r w:rsidR="00F42866" w:rsidRPr="008C3514">
        <w:rPr>
          <w:rFonts w:ascii="Times New Roman" w:hAnsi="Times New Roman" w:cs="Times New Roman"/>
          <w:noProof/>
          <w:sz w:val="26"/>
          <w:szCs w:val="26"/>
        </w:rPr>
        <w:t xml:space="preserve"> phù hợp là “do”</w:t>
      </w:r>
      <w:r w:rsidR="00555F29" w:rsidRPr="008C3514">
        <w:rPr>
          <w:rFonts w:ascii="Times New Roman" w:hAnsi="Times New Roman" w:cs="Times New Roman"/>
          <w:noProof/>
          <w:sz w:val="26"/>
          <w:szCs w:val="26"/>
        </w:rPr>
        <w:t>.</w:t>
      </w:r>
    </w:p>
    <w:p w:rsidR="0086658E" w:rsidRPr="008C3514" w:rsidRDefault="0086658E" w:rsidP="00785001">
      <w:pPr>
        <w:spacing w:after="0"/>
        <w:rPr>
          <w:rFonts w:ascii="Times New Roman" w:hAnsi="Times New Roman" w:cs="Times New Roman"/>
          <w:noProof/>
          <w:sz w:val="26"/>
          <w:szCs w:val="26"/>
        </w:rPr>
      </w:pPr>
    </w:p>
    <w:p w:rsidR="00555F29" w:rsidRPr="008C3514" w:rsidRDefault="00555F29"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t xml:space="preserve">Karen </w:t>
      </w:r>
      <w:r w:rsidRPr="008C3514">
        <w:rPr>
          <w:rFonts w:ascii="Times New Roman" w:hAnsi="Times New Roman" w:cs="Times New Roman"/>
          <w:b/>
          <w:noProof/>
          <w:sz w:val="26"/>
          <w:szCs w:val="26"/>
        </w:rPr>
        <w:t>plays</w:t>
      </w:r>
      <w:r w:rsidRPr="008C3514">
        <w:rPr>
          <w:rFonts w:ascii="Times New Roman" w:hAnsi="Times New Roman" w:cs="Times New Roman"/>
          <w:noProof/>
          <w:sz w:val="26"/>
          <w:szCs w:val="26"/>
        </w:rPr>
        <w:t xml:space="preserve"> the piano, </w:t>
      </w:r>
      <w:r w:rsidRPr="008C3514">
        <w:rPr>
          <w:rFonts w:ascii="Times New Roman" w:hAnsi="Times New Roman" w:cs="Times New Roman"/>
          <w:b/>
          <w:noProof/>
          <w:sz w:val="26"/>
          <w:szCs w:val="26"/>
        </w:rPr>
        <w:t>doesn’t</w:t>
      </w:r>
      <w:r w:rsidRPr="008C3514">
        <w:rPr>
          <w:rFonts w:ascii="Times New Roman" w:hAnsi="Times New Roman" w:cs="Times New Roman"/>
          <w:noProof/>
          <w:sz w:val="26"/>
          <w:szCs w:val="26"/>
        </w:rPr>
        <w:t xml:space="preserve"> she?</w:t>
      </w:r>
    </w:p>
    <w:p w:rsidR="00555F29" w:rsidRPr="008C3514" w:rsidRDefault="00555F29" w:rsidP="00F262A7">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âu trần thuật được chia ở thì hiện tại đơn, chủ ngữ là “Karen”. Vậy ta dùng trợ động từ phù hợp là “does”</w:t>
      </w:r>
      <w:r w:rsidR="00373106" w:rsidRPr="008C3514">
        <w:rPr>
          <w:rFonts w:ascii="Times New Roman" w:hAnsi="Times New Roman" w:cs="Times New Roman"/>
          <w:noProof/>
          <w:sz w:val="26"/>
          <w:szCs w:val="26"/>
        </w:rPr>
        <w:t>, đại từ thay thế phù hợp là “she”</w:t>
      </w:r>
      <w:r w:rsidRPr="008C3514">
        <w:rPr>
          <w:rFonts w:ascii="Times New Roman" w:hAnsi="Times New Roman" w:cs="Times New Roman"/>
          <w:noProof/>
          <w:sz w:val="26"/>
          <w:szCs w:val="26"/>
        </w:rPr>
        <w:t>.</w:t>
      </w:r>
    </w:p>
    <w:p w:rsidR="0086658E" w:rsidRPr="008C3514" w:rsidRDefault="0086658E" w:rsidP="00785001">
      <w:pPr>
        <w:spacing w:after="0"/>
        <w:rPr>
          <w:rFonts w:ascii="Times New Roman" w:hAnsi="Times New Roman" w:cs="Times New Roman"/>
          <w:noProof/>
          <w:sz w:val="26"/>
          <w:szCs w:val="26"/>
        </w:rPr>
      </w:pPr>
    </w:p>
    <w:p w:rsidR="00555F29" w:rsidRPr="008C3514" w:rsidRDefault="00555F29"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3:</w:t>
      </w:r>
      <w:r w:rsidRPr="008C3514">
        <w:rPr>
          <w:rFonts w:ascii="Times New Roman" w:hAnsi="Times New Roman" w:cs="Times New Roman"/>
          <w:noProof/>
          <w:sz w:val="26"/>
          <w:szCs w:val="26"/>
        </w:rPr>
        <w:tab/>
        <w:t xml:space="preserve">Tom and Jerry </w:t>
      </w:r>
      <w:r w:rsidRPr="008C3514">
        <w:rPr>
          <w:rFonts w:ascii="Times New Roman" w:hAnsi="Times New Roman" w:cs="Times New Roman"/>
          <w:b/>
          <w:noProof/>
          <w:sz w:val="26"/>
          <w:szCs w:val="26"/>
        </w:rPr>
        <w:t>locked</w:t>
      </w:r>
      <w:r w:rsidRPr="008C3514">
        <w:rPr>
          <w:rFonts w:ascii="Times New Roman" w:hAnsi="Times New Roman" w:cs="Times New Roman"/>
          <w:noProof/>
          <w:sz w:val="26"/>
          <w:szCs w:val="26"/>
        </w:rPr>
        <w:t xml:space="preserve"> the door, </w:t>
      </w:r>
      <w:r w:rsidRPr="008C3514">
        <w:rPr>
          <w:rFonts w:ascii="Times New Roman" w:hAnsi="Times New Roman" w:cs="Times New Roman"/>
          <w:b/>
          <w:noProof/>
          <w:sz w:val="26"/>
          <w:szCs w:val="26"/>
        </w:rPr>
        <w:t>didn’t</w:t>
      </w:r>
      <w:r w:rsidRPr="008C3514">
        <w:rPr>
          <w:rFonts w:ascii="Times New Roman" w:hAnsi="Times New Roman" w:cs="Times New Roman"/>
          <w:noProof/>
          <w:sz w:val="26"/>
          <w:szCs w:val="26"/>
        </w:rPr>
        <w:t xml:space="preserve"> they?</w:t>
      </w:r>
    </w:p>
    <w:p w:rsidR="00555F29" w:rsidRPr="008C3514" w:rsidRDefault="00555F29" w:rsidP="00F262A7">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âu trần thuật được chia ở thì quá khứ đơn, chủ ngữ là “Tom and Jerry”. Vậy ta dùng trợ động từ phù hợp là “d</w:t>
      </w:r>
      <w:r w:rsidR="00373106" w:rsidRPr="008C3514">
        <w:rPr>
          <w:rFonts w:ascii="Times New Roman" w:hAnsi="Times New Roman" w:cs="Times New Roman"/>
          <w:noProof/>
          <w:sz w:val="26"/>
          <w:szCs w:val="26"/>
        </w:rPr>
        <w:t>id</w:t>
      </w:r>
      <w:r w:rsidRPr="008C3514">
        <w:rPr>
          <w:rFonts w:ascii="Times New Roman" w:hAnsi="Times New Roman" w:cs="Times New Roman"/>
          <w:noProof/>
          <w:sz w:val="26"/>
          <w:szCs w:val="26"/>
        </w:rPr>
        <w:t>”</w:t>
      </w:r>
      <w:r w:rsidR="007D5D62" w:rsidRPr="008C3514">
        <w:rPr>
          <w:rFonts w:ascii="Times New Roman" w:hAnsi="Times New Roman" w:cs="Times New Roman"/>
          <w:noProof/>
          <w:sz w:val="26"/>
          <w:szCs w:val="26"/>
        </w:rPr>
        <w:t>, đại từ thay thế phù hợp là “they”</w:t>
      </w:r>
      <w:r w:rsidRPr="008C3514">
        <w:rPr>
          <w:rFonts w:ascii="Times New Roman" w:hAnsi="Times New Roman" w:cs="Times New Roman"/>
          <w:noProof/>
          <w:sz w:val="26"/>
          <w:szCs w:val="26"/>
        </w:rPr>
        <w:t>.</w:t>
      </w:r>
    </w:p>
    <w:p w:rsidR="000D7309" w:rsidRPr="008C3514" w:rsidRDefault="000D7309" w:rsidP="00B57E7F">
      <w:pPr>
        <w:spacing w:after="0"/>
        <w:rPr>
          <w:rFonts w:ascii="Times New Roman" w:hAnsi="Times New Roman" w:cs="Times New Roman"/>
          <w:b/>
          <w:i/>
          <w:noProof/>
          <w:sz w:val="26"/>
          <w:szCs w:val="26"/>
        </w:rPr>
      </w:pPr>
    </w:p>
    <w:p w:rsidR="00370EE0" w:rsidRPr="008C3514" w:rsidRDefault="00370EE0" w:rsidP="00175493">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w:t>
      </w:r>
      <w:r w:rsidR="002D337B" w:rsidRPr="008C3514">
        <w:rPr>
          <w:rFonts w:ascii="Times New Roman" w:hAnsi="Times New Roman" w:cs="Times New Roman"/>
          <w:b/>
          <w:i/>
          <w:noProof/>
          <w:sz w:val="26"/>
          <w:szCs w:val="26"/>
        </w:rPr>
        <w:t>Cách trả lời câu hỏi đuôi</w:t>
      </w:r>
    </w:p>
    <w:p w:rsidR="00104174" w:rsidRPr="008C3514" w:rsidRDefault="00AA1941" w:rsidP="00175493">
      <w:pPr>
        <w:spacing w:after="12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104174" w:rsidRPr="008C3514">
        <w:rPr>
          <w:rFonts w:ascii="Times New Roman" w:hAnsi="Times New Roman" w:cs="Times New Roman"/>
          <w:noProof/>
          <w:sz w:val="26"/>
          <w:szCs w:val="26"/>
        </w:rPr>
        <w:t xml:space="preserve"> </w:t>
      </w:r>
      <w:r w:rsidR="00F45457" w:rsidRPr="008C3514">
        <w:rPr>
          <w:rFonts w:ascii="Times New Roman" w:hAnsi="Times New Roman" w:cs="Times New Roman"/>
          <w:noProof/>
          <w:sz w:val="26"/>
          <w:szCs w:val="26"/>
        </w:rPr>
        <w:t xml:space="preserve">Câu trả lời Yes có nghĩa là hình thức câu </w:t>
      </w:r>
      <w:r w:rsidR="00C82623" w:rsidRPr="008C3514">
        <w:rPr>
          <w:rFonts w:ascii="Times New Roman" w:hAnsi="Times New Roman" w:cs="Times New Roman"/>
          <w:noProof/>
          <w:sz w:val="26"/>
          <w:szCs w:val="26"/>
        </w:rPr>
        <w:t xml:space="preserve">trần thuật </w:t>
      </w:r>
      <w:r w:rsidR="00F45457" w:rsidRPr="008C3514">
        <w:rPr>
          <w:rFonts w:ascii="Times New Roman" w:hAnsi="Times New Roman" w:cs="Times New Roman"/>
          <w:noProof/>
          <w:sz w:val="26"/>
          <w:szCs w:val="26"/>
        </w:rPr>
        <w:t xml:space="preserve">khẳng định là đúng. </w:t>
      </w:r>
      <w:r w:rsidR="00801025" w:rsidRPr="008C3514">
        <w:rPr>
          <w:rFonts w:ascii="Times New Roman" w:hAnsi="Times New Roman" w:cs="Times New Roman"/>
          <w:noProof/>
          <w:sz w:val="26"/>
          <w:szCs w:val="26"/>
        </w:rPr>
        <w:t xml:space="preserve">Câu trả lời No có nghĩa là hình thức câu trần thuật phủ định là đúng. </w:t>
      </w:r>
      <w:r w:rsidR="00F45457" w:rsidRPr="008C3514">
        <w:rPr>
          <w:rFonts w:ascii="Times New Roman" w:hAnsi="Times New Roman" w:cs="Times New Roman"/>
          <w:noProof/>
          <w:sz w:val="26"/>
          <w:szCs w:val="26"/>
        </w:rPr>
        <w:t>Bất kể câu hỏi đuôi ở hình thức khẳng định hay phủ định.</w:t>
      </w:r>
    </w:p>
    <w:p w:rsidR="00F45457" w:rsidRPr="008C3514" w:rsidRDefault="00F45457"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r>
      <w:r w:rsidR="003B15E4" w:rsidRPr="008C3514">
        <w:rPr>
          <w:rFonts w:ascii="Times New Roman" w:hAnsi="Times New Roman" w:cs="Times New Roman"/>
          <w:noProof/>
          <w:sz w:val="26"/>
          <w:szCs w:val="26"/>
        </w:rPr>
        <w:t>Claire is married, isn’t she?</w:t>
      </w:r>
    </w:p>
    <w:p w:rsidR="003B15E4" w:rsidRPr="008C3514" w:rsidRDefault="003B15E4"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 xml:space="preserve">         - </w:t>
      </w:r>
      <w:r w:rsidRPr="008C3514">
        <w:rPr>
          <w:rFonts w:ascii="Times New Roman" w:hAnsi="Times New Roman" w:cs="Times New Roman"/>
          <w:b/>
          <w:noProof/>
          <w:sz w:val="26"/>
          <w:szCs w:val="26"/>
        </w:rPr>
        <w:t>Yes</w:t>
      </w:r>
      <w:r w:rsidRPr="008C3514">
        <w:rPr>
          <w:rFonts w:ascii="Times New Roman" w:hAnsi="Times New Roman" w:cs="Times New Roman"/>
          <w:noProof/>
          <w:sz w:val="26"/>
          <w:szCs w:val="26"/>
        </w:rPr>
        <w:t xml:space="preserve"> (= she is married), last month.</w:t>
      </w:r>
    </w:p>
    <w:p w:rsidR="003B15E4" w:rsidRPr="008C3514" w:rsidRDefault="003B15E4"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 xml:space="preserve">         - </w:t>
      </w:r>
      <w:r w:rsidRPr="008C3514">
        <w:rPr>
          <w:rFonts w:ascii="Times New Roman" w:hAnsi="Times New Roman" w:cs="Times New Roman"/>
          <w:b/>
          <w:noProof/>
          <w:sz w:val="26"/>
          <w:szCs w:val="26"/>
        </w:rPr>
        <w:t>No</w:t>
      </w:r>
      <w:r w:rsidRPr="008C3514">
        <w:rPr>
          <w:rFonts w:ascii="Times New Roman" w:hAnsi="Times New Roman" w:cs="Times New Roman"/>
          <w:noProof/>
          <w:sz w:val="26"/>
          <w:szCs w:val="26"/>
        </w:rPr>
        <w:t xml:space="preserve"> (= she isn’t married), but she will get married next month.</w:t>
      </w:r>
    </w:p>
    <w:p w:rsidR="009B02A5" w:rsidRPr="008C3514" w:rsidRDefault="009B02A5" w:rsidP="00913C08">
      <w:pPr>
        <w:spacing w:after="0"/>
        <w:rPr>
          <w:rFonts w:ascii="Times New Roman" w:hAnsi="Times New Roman" w:cs="Times New Roman"/>
          <w:noProof/>
          <w:sz w:val="26"/>
          <w:szCs w:val="26"/>
        </w:rPr>
      </w:pPr>
    </w:p>
    <w:p w:rsidR="009B02A5" w:rsidRPr="008C3514" w:rsidRDefault="009B02A5"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t>Andrew hasn’t got many friends, has he?</w:t>
      </w:r>
    </w:p>
    <w:p w:rsidR="009B02A5" w:rsidRPr="008C3514" w:rsidRDefault="009B02A5"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 xml:space="preserve">         - </w:t>
      </w:r>
      <w:r w:rsidRPr="008C3514">
        <w:rPr>
          <w:rFonts w:ascii="Times New Roman" w:hAnsi="Times New Roman" w:cs="Times New Roman"/>
          <w:b/>
          <w:noProof/>
          <w:sz w:val="26"/>
          <w:szCs w:val="26"/>
        </w:rPr>
        <w:t>Yes</w:t>
      </w:r>
      <w:r w:rsidRPr="008C3514">
        <w:rPr>
          <w:rFonts w:ascii="Times New Roman" w:hAnsi="Times New Roman" w:cs="Times New Roman"/>
          <w:noProof/>
          <w:sz w:val="26"/>
          <w:szCs w:val="26"/>
        </w:rPr>
        <w:t xml:space="preserve"> (= Andrew has got many friends), because he’s a friendly and open man.</w:t>
      </w:r>
    </w:p>
    <w:p w:rsidR="009B02A5" w:rsidRPr="008C3514" w:rsidRDefault="009B02A5"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lastRenderedPageBreak/>
        <w:tab/>
        <w:t xml:space="preserve">         - </w:t>
      </w:r>
      <w:r w:rsidRPr="008C3514">
        <w:rPr>
          <w:rFonts w:ascii="Times New Roman" w:hAnsi="Times New Roman" w:cs="Times New Roman"/>
          <w:b/>
          <w:noProof/>
          <w:sz w:val="26"/>
          <w:szCs w:val="26"/>
        </w:rPr>
        <w:t>No</w:t>
      </w:r>
      <w:r w:rsidRPr="008C3514">
        <w:rPr>
          <w:rFonts w:ascii="Times New Roman" w:hAnsi="Times New Roman" w:cs="Times New Roman"/>
          <w:noProof/>
          <w:sz w:val="26"/>
          <w:szCs w:val="26"/>
        </w:rPr>
        <w:t xml:space="preserve"> (= Andrew hasn’t got many friends), because he’s reserved.</w:t>
      </w:r>
    </w:p>
    <w:p w:rsidR="00AA1941" w:rsidRPr="008C3514" w:rsidRDefault="00AA1941" w:rsidP="00913C08">
      <w:pPr>
        <w:spacing w:after="0"/>
        <w:rPr>
          <w:rFonts w:ascii="Times New Roman" w:hAnsi="Times New Roman" w:cs="Times New Roman"/>
          <w:noProof/>
          <w:sz w:val="26"/>
          <w:szCs w:val="26"/>
        </w:rPr>
      </w:pPr>
    </w:p>
    <w:p w:rsidR="00AA1941" w:rsidRPr="008C3514" w:rsidRDefault="00AA1941" w:rsidP="00175493">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AA1941" w:rsidRPr="008C3514" w:rsidRDefault="00AA1941" w:rsidP="00AA194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AA1941" w:rsidRPr="008C3514" w:rsidRDefault="00AA1941" w:rsidP="00AA194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AA1941" w:rsidRPr="008C3514" w:rsidRDefault="00AA1941" w:rsidP="00AA194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3B15E4" w:rsidRPr="008C3514" w:rsidRDefault="00AA1941" w:rsidP="00AA194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8D6416" w:rsidRPr="008C3514" w:rsidRDefault="008D6416" w:rsidP="008D6416">
      <w:pPr>
        <w:spacing w:after="0"/>
        <w:rPr>
          <w:rFonts w:ascii="Times New Roman" w:hAnsi="Times New Roman" w:cs="Times New Roman"/>
          <w:noProof/>
          <w:sz w:val="26"/>
          <w:szCs w:val="26"/>
        </w:rPr>
      </w:pPr>
    </w:p>
    <w:p w:rsidR="008D6416" w:rsidRPr="008C3514" w:rsidRDefault="00175493" w:rsidP="00175493">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8D6416" w:rsidRPr="008C3514" w:rsidRDefault="008D6416" w:rsidP="00175493">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C80470" w:rsidRPr="008C3514" w:rsidRDefault="008D6416" w:rsidP="00DE54D4">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ác câu trả lời Yes/No nhưng vế phía sau không đúng nội dung Yes/No tương ứng.</w:t>
      </w:r>
    </w:p>
    <w:p w:rsidR="00B57E7F" w:rsidRPr="008C3514" w:rsidRDefault="00B57E7F" w:rsidP="008450C4">
      <w:pPr>
        <w:spacing w:after="0"/>
        <w:rPr>
          <w:rFonts w:ascii="Times New Roman" w:hAnsi="Times New Roman" w:cs="Times New Roman"/>
          <w:b/>
          <w:noProof/>
          <w:sz w:val="26"/>
          <w:szCs w:val="26"/>
        </w:rPr>
      </w:pPr>
    </w:p>
    <w:p w:rsidR="006403E4" w:rsidRPr="008C3514" w:rsidRDefault="006403E4" w:rsidP="003369ED">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V. LUYỆN TẬP CÁC CÂU HỎI MẪU</w:t>
      </w:r>
    </w:p>
    <w:p w:rsidR="006403E4" w:rsidRPr="008C3514" w:rsidRDefault="00FC6D54" w:rsidP="003369ED">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6403E4" w:rsidRPr="008C3514">
        <w:rPr>
          <w:rFonts w:ascii="Times New Roman" w:hAnsi="Times New Roman" w:cs="Times New Roman"/>
          <w:b/>
          <w:i/>
          <w:noProof/>
          <w:sz w:val="26"/>
          <w:szCs w:val="26"/>
        </w:rPr>
        <w:t xml:space="preserve"> </w:t>
      </w:r>
      <w:r w:rsidR="00047161" w:rsidRPr="008C3514">
        <w:rPr>
          <w:rFonts w:ascii="Times New Roman" w:hAnsi="Times New Roman" w:cs="Times New Roman"/>
          <w:b/>
          <w:i/>
          <w:noProof/>
          <w:sz w:val="26"/>
          <w:szCs w:val="26"/>
        </w:rPr>
        <w:t>và</w:t>
      </w:r>
      <w:r w:rsidR="006403E4" w:rsidRPr="008C3514">
        <w:rPr>
          <w:rFonts w:ascii="Times New Roman" w:hAnsi="Times New Roman" w:cs="Times New Roman"/>
          <w:b/>
          <w:i/>
          <w:noProof/>
          <w:sz w:val="26"/>
          <w:szCs w:val="26"/>
        </w:rPr>
        <w:t xml:space="preserve"> phân tích</w:t>
      </w:r>
    </w:p>
    <w:p w:rsidR="006403E4" w:rsidRPr="008C3514" w:rsidRDefault="006403E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71.mp3)</w:t>
      </w:r>
    </w:p>
    <w:tbl>
      <w:tblPr>
        <w:tblStyle w:val="TableGrid"/>
        <w:tblW w:w="9889" w:type="dxa"/>
        <w:tblLook w:val="04A0" w:firstRow="1" w:lastRow="0" w:firstColumn="1" w:lastColumn="0" w:noHBand="0" w:noVBand="1"/>
      </w:tblPr>
      <w:tblGrid>
        <w:gridCol w:w="4927"/>
        <w:gridCol w:w="4962"/>
      </w:tblGrid>
      <w:tr w:rsidR="006403E4" w:rsidRPr="008C3514" w:rsidTr="004C5C5B">
        <w:tc>
          <w:tcPr>
            <w:tcW w:w="4927" w:type="dxa"/>
          </w:tcPr>
          <w:p w:rsidR="006403E4" w:rsidRPr="008C3514" w:rsidRDefault="006403E4" w:rsidP="004C5C5B">
            <w:pPr>
              <w:spacing w:before="120" w:after="120"/>
              <w:rPr>
                <w:rFonts w:cs="Times New Roman"/>
                <w:noProof/>
                <w:szCs w:val="26"/>
              </w:rPr>
            </w:pPr>
            <w:r w:rsidRPr="008C3514">
              <w:rPr>
                <w:rFonts w:cs="Times New Roman"/>
                <w:noProof/>
                <w:szCs w:val="26"/>
              </w:rPr>
              <w:t>He’s in the customer service department, isn’t he?</w:t>
            </w:r>
          </w:p>
          <w:p w:rsidR="006403E4" w:rsidRPr="008C3514" w:rsidRDefault="006403E4" w:rsidP="000B18DD">
            <w:pPr>
              <w:rPr>
                <w:rFonts w:cs="Times New Roman"/>
                <w:noProof/>
                <w:szCs w:val="26"/>
              </w:rPr>
            </w:pPr>
            <w:r w:rsidRPr="008C3514">
              <w:rPr>
                <w:rFonts w:cs="Times New Roman"/>
                <w:noProof/>
                <w:szCs w:val="26"/>
              </w:rPr>
              <w:t>(A) OK, I’ll tell him “no”.</w:t>
            </w:r>
          </w:p>
          <w:p w:rsidR="006403E4" w:rsidRPr="008C3514" w:rsidRDefault="006403E4" w:rsidP="000B18DD">
            <w:pPr>
              <w:rPr>
                <w:rFonts w:cs="Times New Roman"/>
                <w:noProof/>
                <w:szCs w:val="26"/>
              </w:rPr>
            </w:pPr>
            <w:r w:rsidRPr="008C3514">
              <w:rPr>
                <w:rFonts w:cs="Times New Roman"/>
                <w:noProof/>
                <w:szCs w:val="26"/>
              </w:rPr>
              <w:t>(B) It isn’t very big.</w:t>
            </w:r>
          </w:p>
          <w:p w:rsidR="006403E4" w:rsidRPr="008C3514" w:rsidRDefault="006403E4" w:rsidP="004C5C5B">
            <w:pPr>
              <w:spacing w:after="120"/>
              <w:rPr>
                <w:rFonts w:cs="Times New Roman"/>
                <w:b/>
                <w:noProof/>
                <w:szCs w:val="26"/>
              </w:rPr>
            </w:pPr>
            <w:r w:rsidRPr="008C3514">
              <w:rPr>
                <w:rFonts w:cs="Times New Roman"/>
                <w:b/>
                <w:noProof/>
                <w:szCs w:val="26"/>
              </w:rPr>
              <w:t>(C) No, in the sales department.</w:t>
            </w:r>
          </w:p>
        </w:tc>
        <w:tc>
          <w:tcPr>
            <w:tcW w:w="4962" w:type="dxa"/>
          </w:tcPr>
          <w:p w:rsidR="006403E4" w:rsidRPr="008C3514" w:rsidRDefault="006403E4" w:rsidP="004C5C5B">
            <w:pPr>
              <w:spacing w:before="120" w:after="120"/>
              <w:rPr>
                <w:rFonts w:cs="Times New Roman"/>
                <w:noProof/>
                <w:szCs w:val="26"/>
              </w:rPr>
            </w:pPr>
            <w:r w:rsidRPr="008C3514">
              <w:rPr>
                <w:rFonts w:cs="Times New Roman"/>
                <w:noProof/>
                <w:szCs w:val="26"/>
              </w:rPr>
              <w:t>Anh ấy ở bộ phận dịch vụ khách hàng phải không?</w:t>
            </w:r>
          </w:p>
          <w:p w:rsidR="006403E4" w:rsidRPr="008C3514" w:rsidRDefault="006403E4" w:rsidP="000B18DD">
            <w:pPr>
              <w:rPr>
                <w:rFonts w:cs="Times New Roman"/>
                <w:noProof/>
                <w:szCs w:val="26"/>
              </w:rPr>
            </w:pPr>
            <w:r w:rsidRPr="008C3514">
              <w:rPr>
                <w:rFonts w:cs="Times New Roman"/>
                <w:noProof/>
                <w:szCs w:val="26"/>
              </w:rPr>
              <w:t>(A) Được, tôi sẽ nói với anh ấy là “không”.</w:t>
            </w:r>
          </w:p>
          <w:p w:rsidR="006403E4" w:rsidRPr="008C3514" w:rsidRDefault="006403E4" w:rsidP="000B18DD">
            <w:pPr>
              <w:rPr>
                <w:rFonts w:cs="Times New Roman"/>
                <w:noProof/>
                <w:szCs w:val="26"/>
              </w:rPr>
            </w:pPr>
            <w:r w:rsidRPr="008C3514">
              <w:rPr>
                <w:rFonts w:cs="Times New Roman"/>
                <w:noProof/>
                <w:szCs w:val="26"/>
              </w:rPr>
              <w:t>(B) Nó không lớn lắm.</w:t>
            </w:r>
          </w:p>
          <w:p w:rsidR="006403E4" w:rsidRPr="008C3514" w:rsidRDefault="006403E4" w:rsidP="000B18DD">
            <w:pPr>
              <w:spacing w:after="120"/>
              <w:rPr>
                <w:rFonts w:cs="Times New Roman"/>
                <w:b/>
                <w:noProof/>
                <w:szCs w:val="26"/>
              </w:rPr>
            </w:pPr>
            <w:r w:rsidRPr="008C3514">
              <w:rPr>
                <w:rFonts w:cs="Times New Roman"/>
                <w:b/>
                <w:noProof/>
                <w:szCs w:val="26"/>
              </w:rPr>
              <w:t>(C) Không, ở bộ phận bán hàng.</w:t>
            </w:r>
          </w:p>
        </w:tc>
      </w:tr>
    </w:tbl>
    <w:p w:rsidR="006403E4" w:rsidRPr="008C3514" w:rsidRDefault="006403E4" w:rsidP="006403E4">
      <w:pPr>
        <w:spacing w:after="0"/>
        <w:rPr>
          <w:rFonts w:ascii="Times New Roman" w:hAnsi="Times New Roman" w:cs="Times New Roman"/>
          <w:noProof/>
          <w:sz w:val="26"/>
          <w:szCs w:val="26"/>
        </w:rPr>
      </w:pPr>
    </w:p>
    <w:p w:rsidR="006403E4" w:rsidRPr="008C3514" w:rsidRDefault="006403E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2 (72.mp3)</w:t>
      </w:r>
    </w:p>
    <w:tbl>
      <w:tblPr>
        <w:tblStyle w:val="TableGrid"/>
        <w:tblW w:w="9889" w:type="dxa"/>
        <w:tblLook w:val="04A0" w:firstRow="1" w:lastRow="0" w:firstColumn="1" w:lastColumn="0" w:noHBand="0" w:noVBand="1"/>
      </w:tblPr>
      <w:tblGrid>
        <w:gridCol w:w="4927"/>
        <w:gridCol w:w="4962"/>
      </w:tblGrid>
      <w:tr w:rsidR="006403E4" w:rsidRPr="008C3514" w:rsidTr="0052454D">
        <w:tc>
          <w:tcPr>
            <w:tcW w:w="4927" w:type="dxa"/>
          </w:tcPr>
          <w:p w:rsidR="006403E4" w:rsidRPr="008C3514" w:rsidRDefault="006403E4" w:rsidP="0052454D">
            <w:pPr>
              <w:spacing w:before="120" w:after="120"/>
              <w:rPr>
                <w:rFonts w:cs="Times New Roman"/>
                <w:noProof/>
                <w:szCs w:val="26"/>
              </w:rPr>
            </w:pPr>
            <w:r w:rsidRPr="008C3514">
              <w:rPr>
                <w:rFonts w:cs="Times New Roman"/>
                <w:noProof/>
                <w:szCs w:val="26"/>
              </w:rPr>
              <w:t>Mr. Thompson likes Italian food, doesn’t he?</w:t>
            </w:r>
          </w:p>
          <w:p w:rsidR="006403E4" w:rsidRPr="008C3514" w:rsidRDefault="006403E4" w:rsidP="000B18DD">
            <w:pPr>
              <w:rPr>
                <w:rFonts w:cs="Times New Roman"/>
                <w:noProof/>
                <w:szCs w:val="26"/>
              </w:rPr>
            </w:pPr>
            <w:r w:rsidRPr="008C3514">
              <w:rPr>
                <w:rFonts w:cs="Times New Roman"/>
                <w:b/>
                <w:noProof/>
                <w:szCs w:val="26"/>
              </w:rPr>
              <w:t>(A) It’s his favorite.</w:t>
            </w:r>
          </w:p>
          <w:p w:rsidR="006403E4" w:rsidRPr="008C3514" w:rsidRDefault="006403E4" w:rsidP="000B18DD">
            <w:pPr>
              <w:rPr>
                <w:rFonts w:cs="Times New Roman"/>
                <w:noProof/>
                <w:szCs w:val="26"/>
              </w:rPr>
            </w:pPr>
            <w:r w:rsidRPr="008C3514">
              <w:rPr>
                <w:rFonts w:cs="Times New Roman"/>
                <w:noProof/>
                <w:szCs w:val="26"/>
              </w:rPr>
              <w:t>(B) An Italian car.</w:t>
            </w:r>
          </w:p>
          <w:p w:rsidR="006403E4" w:rsidRPr="008C3514" w:rsidRDefault="006403E4" w:rsidP="000B18DD">
            <w:pPr>
              <w:spacing w:after="120"/>
              <w:rPr>
                <w:rFonts w:cs="Times New Roman"/>
                <w:noProof/>
                <w:szCs w:val="26"/>
              </w:rPr>
            </w:pPr>
            <w:r w:rsidRPr="008C3514">
              <w:rPr>
                <w:rFonts w:cs="Times New Roman"/>
                <w:noProof/>
                <w:szCs w:val="26"/>
              </w:rPr>
              <w:t>(C) No, I don’t own any.</w:t>
            </w:r>
          </w:p>
        </w:tc>
        <w:tc>
          <w:tcPr>
            <w:tcW w:w="4962" w:type="dxa"/>
          </w:tcPr>
          <w:p w:rsidR="006403E4" w:rsidRPr="008C3514" w:rsidRDefault="006403E4" w:rsidP="0052454D">
            <w:pPr>
              <w:spacing w:before="120" w:after="120"/>
              <w:rPr>
                <w:rFonts w:cs="Times New Roman"/>
                <w:noProof/>
                <w:szCs w:val="26"/>
              </w:rPr>
            </w:pPr>
            <w:r w:rsidRPr="008C3514">
              <w:rPr>
                <w:rFonts w:cs="Times New Roman"/>
                <w:noProof/>
                <w:szCs w:val="26"/>
              </w:rPr>
              <w:t>Ông Thompson thích đồ ăn Ý phải không?</w:t>
            </w:r>
          </w:p>
          <w:p w:rsidR="006403E4" w:rsidRPr="008C3514" w:rsidRDefault="006403E4" w:rsidP="000B18DD">
            <w:pPr>
              <w:rPr>
                <w:rFonts w:cs="Times New Roman"/>
                <w:b/>
                <w:noProof/>
                <w:szCs w:val="26"/>
              </w:rPr>
            </w:pPr>
            <w:r w:rsidRPr="008C3514">
              <w:rPr>
                <w:rFonts w:cs="Times New Roman"/>
                <w:b/>
                <w:noProof/>
                <w:szCs w:val="26"/>
              </w:rPr>
              <w:t>(A) Nó là loại yêu thích của ông ấy.</w:t>
            </w:r>
          </w:p>
          <w:p w:rsidR="006403E4" w:rsidRPr="008C3514" w:rsidRDefault="006403E4" w:rsidP="000B18DD">
            <w:pPr>
              <w:rPr>
                <w:rFonts w:cs="Times New Roman"/>
                <w:noProof/>
                <w:szCs w:val="26"/>
              </w:rPr>
            </w:pPr>
            <w:r w:rsidRPr="008C3514">
              <w:rPr>
                <w:rFonts w:cs="Times New Roman"/>
                <w:noProof/>
                <w:szCs w:val="26"/>
              </w:rPr>
              <w:t>(B) Một chiếc xe hơi của Ý.</w:t>
            </w:r>
          </w:p>
          <w:p w:rsidR="006403E4" w:rsidRPr="008C3514" w:rsidRDefault="006403E4" w:rsidP="000B18DD">
            <w:pPr>
              <w:spacing w:after="120"/>
              <w:rPr>
                <w:rFonts w:cs="Times New Roman"/>
                <w:noProof/>
                <w:szCs w:val="26"/>
              </w:rPr>
            </w:pPr>
            <w:r w:rsidRPr="008C3514">
              <w:rPr>
                <w:rFonts w:cs="Times New Roman"/>
                <w:noProof/>
                <w:szCs w:val="26"/>
              </w:rPr>
              <w:t>(C) Không, tôi không có cái nào cả.</w:t>
            </w:r>
          </w:p>
        </w:tc>
      </w:tr>
    </w:tbl>
    <w:p w:rsidR="000D7309" w:rsidRPr="008C3514" w:rsidRDefault="000D7309" w:rsidP="00B57E7F">
      <w:pPr>
        <w:spacing w:after="0"/>
        <w:rPr>
          <w:rFonts w:ascii="Times New Roman" w:hAnsi="Times New Roman" w:cs="Times New Roman"/>
          <w:noProof/>
          <w:sz w:val="26"/>
          <w:szCs w:val="26"/>
        </w:rPr>
      </w:pPr>
    </w:p>
    <w:p w:rsidR="006403E4" w:rsidRPr="008C3514" w:rsidRDefault="006403E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3 (73.mp3)</w:t>
      </w:r>
    </w:p>
    <w:tbl>
      <w:tblPr>
        <w:tblStyle w:val="TableGrid"/>
        <w:tblW w:w="9889" w:type="dxa"/>
        <w:tblLook w:val="04A0" w:firstRow="1" w:lastRow="0" w:firstColumn="1" w:lastColumn="0" w:noHBand="0" w:noVBand="1"/>
      </w:tblPr>
      <w:tblGrid>
        <w:gridCol w:w="4928"/>
        <w:gridCol w:w="4961"/>
      </w:tblGrid>
      <w:tr w:rsidR="006403E4" w:rsidRPr="008C3514" w:rsidTr="000B18DD">
        <w:tc>
          <w:tcPr>
            <w:tcW w:w="4928" w:type="dxa"/>
          </w:tcPr>
          <w:p w:rsidR="006403E4" w:rsidRPr="008C3514" w:rsidRDefault="006403E4" w:rsidP="007D654A">
            <w:pPr>
              <w:spacing w:before="120" w:after="120"/>
              <w:rPr>
                <w:rFonts w:cs="Times New Roman"/>
                <w:noProof/>
                <w:szCs w:val="26"/>
              </w:rPr>
            </w:pPr>
            <w:r w:rsidRPr="008C3514">
              <w:rPr>
                <w:rFonts w:cs="Times New Roman"/>
                <w:noProof/>
                <w:szCs w:val="26"/>
              </w:rPr>
              <w:t>You’ll make the reservation for this evening, won’t you?</w:t>
            </w:r>
          </w:p>
          <w:p w:rsidR="006403E4" w:rsidRPr="008C3514" w:rsidRDefault="006403E4" w:rsidP="000B18DD">
            <w:pPr>
              <w:rPr>
                <w:rFonts w:cs="Times New Roman"/>
                <w:noProof/>
                <w:szCs w:val="26"/>
              </w:rPr>
            </w:pPr>
            <w:r w:rsidRPr="008C3514">
              <w:rPr>
                <w:rFonts w:cs="Times New Roman"/>
                <w:b/>
                <w:noProof/>
                <w:szCs w:val="26"/>
              </w:rPr>
              <w:t>(A) I’ve already made one.</w:t>
            </w:r>
          </w:p>
          <w:p w:rsidR="006403E4" w:rsidRPr="008C3514" w:rsidRDefault="006403E4" w:rsidP="000B18DD">
            <w:pPr>
              <w:rPr>
                <w:rFonts w:cs="Times New Roman"/>
                <w:noProof/>
                <w:szCs w:val="26"/>
              </w:rPr>
            </w:pPr>
            <w:r w:rsidRPr="008C3514">
              <w:rPr>
                <w:rFonts w:cs="Times New Roman"/>
                <w:noProof/>
                <w:szCs w:val="26"/>
              </w:rPr>
              <w:t>(B) No, I won’t be late.</w:t>
            </w:r>
          </w:p>
          <w:p w:rsidR="006403E4" w:rsidRPr="008C3514" w:rsidRDefault="006403E4" w:rsidP="000B18DD">
            <w:pPr>
              <w:spacing w:after="120"/>
              <w:rPr>
                <w:rFonts w:cs="Times New Roman"/>
                <w:noProof/>
                <w:szCs w:val="26"/>
              </w:rPr>
            </w:pPr>
            <w:r w:rsidRPr="008C3514">
              <w:rPr>
                <w:rFonts w:cs="Times New Roman"/>
                <w:noProof/>
                <w:szCs w:val="26"/>
              </w:rPr>
              <w:t>(C) Near the front, please.</w:t>
            </w:r>
          </w:p>
        </w:tc>
        <w:tc>
          <w:tcPr>
            <w:tcW w:w="4961" w:type="dxa"/>
          </w:tcPr>
          <w:p w:rsidR="006403E4" w:rsidRPr="008C3514" w:rsidRDefault="006403E4" w:rsidP="007D654A">
            <w:pPr>
              <w:spacing w:before="120" w:after="120"/>
              <w:rPr>
                <w:rFonts w:cs="Times New Roman"/>
                <w:noProof/>
                <w:szCs w:val="26"/>
              </w:rPr>
            </w:pPr>
            <w:r w:rsidRPr="008C3514">
              <w:rPr>
                <w:rFonts w:cs="Times New Roman"/>
                <w:noProof/>
                <w:szCs w:val="26"/>
              </w:rPr>
              <w:t>Bạn sẽ đặt chỗ cho buổi tối nay phải không?</w:t>
            </w:r>
          </w:p>
          <w:p w:rsidR="006403E4" w:rsidRPr="008C3514" w:rsidRDefault="006403E4" w:rsidP="000B18DD">
            <w:pPr>
              <w:rPr>
                <w:rFonts w:cs="Times New Roman"/>
                <w:b/>
                <w:noProof/>
                <w:szCs w:val="26"/>
              </w:rPr>
            </w:pPr>
            <w:r w:rsidRPr="008C3514">
              <w:rPr>
                <w:rFonts w:cs="Times New Roman"/>
                <w:b/>
                <w:noProof/>
                <w:szCs w:val="26"/>
              </w:rPr>
              <w:t>(A) Tôi đã đặt một chỗ rồi.</w:t>
            </w:r>
          </w:p>
          <w:p w:rsidR="006403E4" w:rsidRPr="008C3514" w:rsidRDefault="006403E4" w:rsidP="000B18DD">
            <w:pPr>
              <w:rPr>
                <w:rFonts w:cs="Times New Roman"/>
                <w:noProof/>
                <w:szCs w:val="26"/>
              </w:rPr>
            </w:pPr>
            <w:r w:rsidRPr="008C3514">
              <w:rPr>
                <w:rFonts w:cs="Times New Roman"/>
                <w:noProof/>
                <w:szCs w:val="26"/>
              </w:rPr>
              <w:t>(B) Không, tôi sẽ không đến trễ.</w:t>
            </w:r>
          </w:p>
          <w:p w:rsidR="006403E4" w:rsidRPr="008C3514" w:rsidRDefault="006403E4" w:rsidP="007D654A">
            <w:pPr>
              <w:spacing w:after="120"/>
              <w:rPr>
                <w:rFonts w:cs="Times New Roman"/>
                <w:noProof/>
                <w:szCs w:val="26"/>
              </w:rPr>
            </w:pPr>
            <w:r w:rsidRPr="008C3514">
              <w:rPr>
                <w:rFonts w:cs="Times New Roman"/>
                <w:noProof/>
                <w:szCs w:val="26"/>
              </w:rPr>
              <w:t>(C) Gần phía trước, làm ơn.</w:t>
            </w:r>
          </w:p>
        </w:tc>
      </w:tr>
    </w:tbl>
    <w:p w:rsidR="006403E4" w:rsidRPr="008C3514" w:rsidRDefault="006403E4" w:rsidP="006403E4">
      <w:pPr>
        <w:spacing w:after="0"/>
        <w:rPr>
          <w:rFonts w:ascii="Times New Roman" w:hAnsi="Times New Roman" w:cs="Times New Roman"/>
          <w:noProof/>
          <w:sz w:val="26"/>
          <w:szCs w:val="26"/>
        </w:rPr>
      </w:pPr>
    </w:p>
    <w:p w:rsidR="00047161" w:rsidRPr="008C3514" w:rsidRDefault="00047161" w:rsidP="00047161">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 xml:space="preserve">2. Nghe </w:t>
      </w:r>
      <w:r w:rsidR="00267F38"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267F38"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6403E4" w:rsidRPr="008C3514">
        <w:rPr>
          <w:rFonts w:ascii="Times New Roman" w:hAnsi="Times New Roman" w:cs="Times New Roman"/>
          <w:noProof/>
          <w:sz w:val="26"/>
          <w:szCs w:val="26"/>
        </w:rPr>
        <w:t>. Câu hỏi 04 (74.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6D4F41">
            <w:pPr>
              <w:spacing w:before="120" w:after="120"/>
              <w:rPr>
                <w:rFonts w:cs="Times New Roman"/>
                <w:noProof/>
                <w:szCs w:val="26"/>
              </w:rPr>
            </w:pPr>
            <w:r w:rsidRPr="008C3514">
              <w:rPr>
                <w:rFonts w:cs="Times New Roman"/>
                <w:noProof/>
                <w:szCs w:val="26"/>
              </w:rPr>
              <w:lastRenderedPageBreak/>
              <w:t>The food in the cafeteria has improved a lot this year, hasn’t it?</w:t>
            </w:r>
          </w:p>
          <w:p w:rsidR="006403E4" w:rsidRPr="008C3514" w:rsidRDefault="006403E4" w:rsidP="000B18DD">
            <w:pPr>
              <w:rPr>
                <w:rFonts w:cs="Times New Roman"/>
                <w:noProof/>
                <w:szCs w:val="26"/>
              </w:rPr>
            </w:pPr>
            <w:r w:rsidRPr="008C3514">
              <w:rPr>
                <w:rFonts w:cs="Times New Roman"/>
                <w:noProof/>
                <w:szCs w:val="26"/>
              </w:rPr>
              <w:t>(A) I’ll take at least two.</w:t>
            </w:r>
          </w:p>
          <w:p w:rsidR="006403E4" w:rsidRPr="008C3514" w:rsidRDefault="006403E4" w:rsidP="000B18DD">
            <w:pPr>
              <w:rPr>
                <w:rFonts w:cs="Times New Roman"/>
                <w:noProof/>
                <w:szCs w:val="26"/>
              </w:rPr>
            </w:pPr>
            <w:r w:rsidRPr="008C3514">
              <w:rPr>
                <w:rFonts w:cs="Times New Roman"/>
                <w:noProof/>
                <w:szCs w:val="26"/>
              </w:rPr>
              <w:t>(B) He proved it was true.</w:t>
            </w:r>
          </w:p>
          <w:p w:rsidR="006403E4" w:rsidRPr="008C3514" w:rsidRDefault="006403E4" w:rsidP="006D4F41">
            <w:pPr>
              <w:spacing w:after="120"/>
              <w:rPr>
                <w:rFonts w:cs="Times New Roman"/>
                <w:b/>
                <w:noProof/>
                <w:szCs w:val="26"/>
              </w:rPr>
            </w:pPr>
            <w:r w:rsidRPr="008C3514">
              <w:rPr>
                <w:rFonts w:cs="Times New Roman"/>
                <w:b/>
                <w:noProof/>
                <w:szCs w:val="26"/>
              </w:rPr>
              <w:t>(C) I really haven’t noticed.</w:t>
            </w:r>
          </w:p>
        </w:tc>
        <w:tc>
          <w:tcPr>
            <w:tcW w:w="4927" w:type="dxa"/>
          </w:tcPr>
          <w:p w:rsidR="006403E4" w:rsidRPr="008C3514" w:rsidRDefault="003562ED" w:rsidP="006D4F41">
            <w:pPr>
              <w:spacing w:before="120" w:after="120"/>
              <w:rPr>
                <w:rFonts w:cs="Times New Roman"/>
                <w:noProof/>
                <w:szCs w:val="26"/>
              </w:rPr>
            </w:pPr>
            <w:r w:rsidRPr="008C3514">
              <w:rPr>
                <w:rFonts w:cs="Times New Roman"/>
                <w:noProof/>
                <w:szCs w:val="26"/>
              </w:rPr>
              <w:t>Đồ</w:t>
            </w:r>
            <w:r w:rsidR="006403E4" w:rsidRPr="008C3514">
              <w:rPr>
                <w:rFonts w:cs="Times New Roman"/>
                <w:noProof/>
                <w:szCs w:val="26"/>
              </w:rPr>
              <w:t xml:space="preserve"> ăn ở quán ăn tự phục vụ đã được cải thiện trong năm nay phải không?</w:t>
            </w:r>
          </w:p>
          <w:p w:rsidR="006403E4" w:rsidRPr="008C3514" w:rsidRDefault="006403E4" w:rsidP="000B18DD">
            <w:pPr>
              <w:rPr>
                <w:rFonts w:cs="Times New Roman"/>
                <w:noProof/>
                <w:szCs w:val="26"/>
              </w:rPr>
            </w:pPr>
            <w:r w:rsidRPr="008C3514">
              <w:rPr>
                <w:rFonts w:cs="Times New Roman"/>
                <w:noProof/>
                <w:szCs w:val="26"/>
              </w:rPr>
              <w:t>(A) Tôi sẽ lấy ít nhất 2 cái.</w:t>
            </w:r>
          </w:p>
          <w:p w:rsidR="006403E4" w:rsidRPr="008C3514" w:rsidRDefault="006403E4" w:rsidP="000B18DD">
            <w:pPr>
              <w:rPr>
                <w:rFonts w:cs="Times New Roman"/>
                <w:noProof/>
                <w:szCs w:val="26"/>
              </w:rPr>
            </w:pPr>
            <w:r w:rsidRPr="008C3514">
              <w:rPr>
                <w:rFonts w:cs="Times New Roman"/>
                <w:noProof/>
                <w:szCs w:val="26"/>
              </w:rPr>
              <w:t>(B) Anh ấy đã chứng minh nó là đúng.</w:t>
            </w:r>
          </w:p>
          <w:p w:rsidR="006403E4" w:rsidRPr="008C3514" w:rsidRDefault="006403E4" w:rsidP="000B18DD">
            <w:pPr>
              <w:spacing w:after="120"/>
              <w:rPr>
                <w:rFonts w:cs="Times New Roman"/>
                <w:b/>
                <w:noProof/>
                <w:szCs w:val="26"/>
              </w:rPr>
            </w:pPr>
            <w:r w:rsidRPr="008C3514">
              <w:rPr>
                <w:rFonts w:cs="Times New Roman"/>
                <w:b/>
                <w:noProof/>
                <w:szCs w:val="26"/>
              </w:rPr>
              <w:t>(C) Thật ra tôi cũng không để ý lắm.</w:t>
            </w:r>
          </w:p>
        </w:tc>
      </w:tr>
    </w:tbl>
    <w:p w:rsidR="008450C4" w:rsidRPr="008C3514" w:rsidRDefault="008450C4" w:rsidP="00251FC6">
      <w:pPr>
        <w:spacing w:after="12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6403E4" w:rsidRPr="008C3514">
        <w:rPr>
          <w:rFonts w:ascii="Times New Roman" w:hAnsi="Times New Roman" w:cs="Times New Roman"/>
          <w:noProof/>
          <w:sz w:val="26"/>
          <w:szCs w:val="26"/>
        </w:rPr>
        <w:t>. Câu hỏi 05 (75.mp3)</w:t>
      </w:r>
    </w:p>
    <w:tbl>
      <w:tblPr>
        <w:tblStyle w:val="TableGrid"/>
        <w:tblW w:w="0" w:type="auto"/>
        <w:tblLook w:val="04A0" w:firstRow="1" w:lastRow="0" w:firstColumn="1" w:lastColumn="0" w:noHBand="0" w:noVBand="1"/>
      </w:tblPr>
      <w:tblGrid>
        <w:gridCol w:w="4644"/>
        <w:gridCol w:w="5210"/>
      </w:tblGrid>
      <w:tr w:rsidR="006403E4" w:rsidRPr="008C3514" w:rsidTr="00B013FB">
        <w:tc>
          <w:tcPr>
            <w:tcW w:w="4644" w:type="dxa"/>
          </w:tcPr>
          <w:p w:rsidR="006403E4" w:rsidRPr="008C3514" w:rsidRDefault="006403E4" w:rsidP="00127640">
            <w:pPr>
              <w:spacing w:before="120" w:after="120"/>
              <w:rPr>
                <w:rFonts w:cs="Times New Roman"/>
                <w:noProof/>
                <w:szCs w:val="26"/>
              </w:rPr>
            </w:pPr>
            <w:r w:rsidRPr="008C3514">
              <w:rPr>
                <w:rFonts w:cs="Times New Roman"/>
                <w:noProof/>
                <w:szCs w:val="26"/>
              </w:rPr>
              <w:t>Rita canceled our newspaper subscription, didn’t she?</w:t>
            </w:r>
          </w:p>
          <w:p w:rsidR="006403E4" w:rsidRPr="008C3514" w:rsidRDefault="006403E4" w:rsidP="000B18DD">
            <w:pPr>
              <w:rPr>
                <w:rFonts w:cs="Times New Roman"/>
                <w:noProof/>
                <w:szCs w:val="26"/>
              </w:rPr>
            </w:pPr>
            <w:r w:rsidRPr="008C3514">
              <w:rPr>
                <w:rFonts w:cs="Times New Roman"/>
                <w:noProof/>
                <w:szCs w:val="26"/>
              </w:rPr>
              <w:t>(A) Yes, I have it delivered.</w:t>
            </w:r>
          </w:p>
          <w:p w:rsidR="006403E4" w:rsidRPr="008C3514" w:rsidRDefault="006403E4" w:rsidP="000B18DD">
            <w:pPr>
              <w:rPr>
                <w:rFonts w:cs="Times New Roman"/>
                <w:b/>
                <w:noProof/>
                <w:szCs w:val="26"/>
              </w:rPr>
            </w:pPr>
            <w:r w:rsidRPr="008C3514">
              <w:rPr>
                <w:rFonts w:cs="Times New Roman"/>
                <w:b/>
                <w:noProof/>
                <w:szCs w:val="26"/>
              </w:rPr>
              <w:t>(B) No, she’s going to do it tomorrow.</w:t>
            </w:r>
          </w:p>
          <w:p w:rsidR="006403E4" w:rsidRPr="008C3514" w:rsidRDefault="006403E4" w:rsidP="00127640">
            <w:pPr>
              <w:spacing w:after="120"/>
              <w:rPr>
                <w:rFonts w:cs="Times New Roman"/>
                <w:noProof/>
                <w:szCs w:val="26"/>
              </w:rPr>
            </w:pPr>
            <w:r w:rsidRPr="008C3514">
              <w:rPr>
                <w:rFonts w:cs="Times New Roman"/>
                <w:noProof/>
                <w:szCs w:val="26"/>
              </w:rPr>
              <w:t>(C) You should take it with meals.</w:t>
            </w:r>
          </w:p>
        </w:tc>
        <w:tc>
          <w:tcPr>
            <w:tcW w:w="5210" w:type="dxa"/>
          </w:tcPr>
          <w:p w:rsidR="006403E4" w:rsidRPr="008C3514" w:rsidRDefault="006403E4" w:rsidP="00B013FB">
            <w:pPr>
              <w:spacing w:before="120" w:after="120"/>
              <w:rPr>
                <w:rFonts w:cs="Times New Roman"/>
                <w:noProof/>
                <w:szCs w:val="26"/>
              </w:rPr>
            </w:pPr>
            <w:r w:rsidRPr="008C3514">
              <w:rPr>
                <w:rFonts w:cs="Times New Roman"/>
                <w:noProof/>
                <w:szCs w:val="26"/>
              </w:rPr>
              <w:t>Rita đã huỷ đăng kí b</w:t>
            </w:r>
            <w:r w:rsidR="00773A99" w:rsidRPr="008C3514">
              <w:rPr>
                <w:rFonts w:cs="Times New Roman"/>
                <w:noProof/>
                <w:szCs w:val="26"/>
              </w:rPr>
              <w:t>á</w:t>
            </w:r>
            <w:r w:rsidRPr="008C3514">
              <w:rPr>
                <w:rFonts w:cs="Times New Roman"/>
                <w:noProof/>
                <w:szCs w:val="26"/>
              </w:rPr>
              <w:t>o dài hạn của chúng ta phải không?</w:t>
            </w:r>
          </w:p>
          <w:p w:rsidR="006403E4" w:rsidRPr="008C3514" w:rsidRDefault="006403E4" w:rsidP="000B18DD">
            <w:pPr>
              <w:rPr>
                <w:rFonts w:cs="Times New Roman"/>
                <w:noProof/>
                <w:szCs w:val="26"/>
              </w:rPr>
            </w:pPr>
            <w:r w:rsidRPr="008C3514">
              <w:rPr>
                <w:rFonts w:cs="Times New Roman"/>
                <w:noProof/>
                <w:szCs w:val="26"/>
              </w:rPr>
              <w:t>(A) Phải, tôi đã nhờ người giao hàng nó.</w:t>
            </w:r>
          </w:p>
          <w:p w:rsidR="006403E4" w:rsidRPr="008C3514" w:rsidRDefault="006403E4" w:rsidP="000B18DD">
            <w:pPr>
              <w:rPr>
                <w:rFonts w:cs="Times New Roman"/>
                <w:b/>
                <w:noProof/>
                <w:szCs w:val="26"/>
              </w:rPr>
            </w:pPr>
            <w:r w:rsidRPr="008C3514">
              <w:rPr>
                <w:rFonts w:cs="Times New Roman"/>
                <w:b/>
                <w:noProof/>
                <w:szCs w:val="26"/>
              </w:rPr>
              <w:t>(B) Không, c</w:t>
            </w:r>
            <w:r w:rsidR="00B013FB" w:rsidRPr="008C3514">
              <w:rPr>
                <w:rFonts w:cs="Times New Roman"/>
                <w:b/>
                <w:noProof/>
                <w:szCs w:val="26"/>
              </w:rPr>
              <w:t xml:space="preserve">ô ấy định huỷ nó vào ngày </w:t>
            </w:r>
            <w:r w:rsidRPr="008C3514">
              <w:rPr>
                <w:rFonts w:cs="Times New Roman"/>
                <w:b/>
                <w:noProof/>
                <w:szCs w:val="26"/>
              </w:rPr>
              <w:t>mai.</w:t>
            </w:r>
          </w:p>
          <w:p w:rsidR="006403E4" w:rsidRPr="008C3514" w:rsidRDefault="006403E4" w:rsidP="000B18DD">
            <w:pPr>
              <w:spacing w:after="120"/>
              <w:rPr>
                <w:rFonts w:cs="Times New Roman"/>
                <w:noProof/>
                <w:szCs w:val="26"/>
              </w:rPr>
            </w:pPr>
            <w:r w:rsidRPr="008C3514">
              <w:rPr>
                <w:rFonts w:cs="Times New Roman"/>
                <w:noProof/>
                <w:szCs w:val="26"/>
              </w:rPr>
              <w:t>(C) Bạn nên dùng nó trong các bữa ăn.</w:t>
            </w:r>
          </w:p>
        </w:tc>
      </w:tr>
    </w:tbl>
    <w:p w:rsidR="00B57E7F" w:rsidRPr="008C3514" w:rsidRDefault="00B57E7F" w:rsidP="008450C4">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403E4" w:rsidRPr="008C3514">
        <w:rPr>
          <w:rFonts w:ascii="Times New Roman" w:hAnsi="Times New Roman" w:cs="Times New Roman"/>
          <w:noProof/>
          <w:sz w:val="26"/>
          <w:szCs w:val="26"/>
        </w:rPr>
        <w:t>. Câu hỏi 06 (76.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860A59">
            <w:pPr>
              <w:spacing w:before="120" w:after="120"/>
              <w:rPr>
                <w:rFonts w:cs="Times New Roman"/>
                <w:noProof/>
                <w:szCs w:val="26"/>
              </w:rPr>
            </w:pPr>
            <w:r w:rsidRPr="008C3514">
              <w:rPr>
                <w:rFonts w:cs="Times New Roman"/>
                <w:noProof/>
                <w:szCs w:val="26"/>
              </w:rPr>
              <w:t>We need to leave for the airport soon, don’t we?</w:t>
            </w:r>
          </w:p>
          <w:p w:rsidR="006403E4" w:rsidRPr="008C3514" w:rsidRDefault="006403E4" w:rsidP="000B18DD">
            <w:pPr>
              <w:rPr>
                <w:rFonts w:cs="Times New Roman"/>
                <w:noProof/>
                <w:szCs w:val="26"/>
              </w:rPr>
            </w:pPr>
            <w:r w:rsidRPr="008C3514">
              <w:rPr>
                <w:rFonts w:cs="Times New Roman"/>
                <w:noProof/>
                <w:szCs w:val="26"/>
              </w:rPr>
              <w:t>(A) The week before last.</w:t>
            </w:r>
          </w:p>
          <w:p w:rsidR="006403E4" w:rsidRPr="008C3514" w:rsidRDefault="006403E4" w:rsidP="000B18DD">
            <w:pPr>
              <w:rPr>
                <w:rFonts w:cs="Times New Roman"/>
                <w:noProof/>
                <w:szCs w:val="26"/>
              </w:rPr>
            </w:pPr>
            <w:r w:rsidRPr="008C3514">
              <w:rPr>
                <w:rFonts w:cs="Times New Roman"/>
                <w:noProof/>
                <w:szCs w:val="26"/>
              </w:rPr>
              <w:t>(B) At the port.</w:t>
            </w:r>
          </w:p>
          <w:p w:rsidR="006403E4" w:rsidRPr="008C3514" w:rsidRDefault="006403E4" w:rsidP="00860A59">
            <w:pPr>
              <w:spacing w:after="120"/>
              <w:rPr>
                <w:rFonts w:cs="Times New Roman"/>
                <w:b/>
                <w:noProof/>
                <w:szCs w:val="26"/>
              </w:rPr>
            </w:pPr>
            <w:r w:rsidRPr="008C3514">
              <w:rPr>
                <w:rFonts w:cs="Times New Roman"/>
                <w:b/>
                <w:noProof/>
                <w:szCs w:val="26"/>
              </w:rPr>
              <w:t>(C) Yes, in a few minutes.</w:t>
            </w:r>
          </w:p>
        </w:tc>
        <w:tc>
          <w:tcPr>
            <w:tcW w:w="4927" w:type="dxa"/>
          </w:tcPr>
          <w:p w:rsidR="006403E4" w:rsidRPr="008C3514" w:rsidRDefault="006403E4" w:rsidP="00860A59">
            <w:pPr>
              <w:spacing w:before="120" w:after="120"/>
              <w:rPr>
                <w:rFonts w:cs="Times New Roman"/>
                <w:noProof/>
                <w:szCs w:val="26"/>
              </w:rPr>
            </w:pPr>
            <w:r w:rsidRPr="008C3514">
              <w:rPr>
                <w:rFonts w:cs="Times New Roman"/>
                <w:noProof/>
                <w:szCs w:val="26"/>
              </w:rPr>
              <w:t>Chúng ta cần đến sân bay sớm, phải không?</w:t>
            </w:r>
          </w:p>
          <w:p w:rsidR="006403E4" w:rsidRPr="008C3514" w:rsidRDefault="006403E4" w:rsidP="000B18DD">
            <w:pPr>
              <w:rPr>
                <w:rFonts w:cs="Times New Roman"/>
                <w:noProof/>
                <w:szCs w:val="26"/>
              </w:rPr>
            </w:pPr>
            <w:r w:rsidRPr="008C3514">
              <w:rPr>
                <w:rFonts w:cs="Times New Roman"/>
                <w:noProof/>
                <w:szCs w:val="26"/>
              </w:rPr>
              <w:t>(A) Một tuần trước tuần cuối cùng.</w:t>
            </w:r>
          </w:p>
          <w:p w:rsidR="006403E4" w:rsidRPr="008C3514" w:rsidRDefault="006403E4" w:rsidP="000B18DD">
            <w:pPr>
              <w:rPr>
                <w:rFonts w:cs="Times New Roman"/>
                <w:noProof/>
                <w:szCs w:val="26"/>
              </w:rPr>
            </w:pPr>
            <w:r w:rsidRPr="008C3514">
              <w:rPr>
                <w:rFonts w:cs="Times New Roman"/>
                <w:noProof/>
                <w:szCs w:val="26"/>
              </w:rPr>
              <w:t>(B) Tại cổng.</w:t>
            </w:r>
          </w:p>
          <w:p w:rsidR="006403E4" w:rsidRPr="008C3514" w:rsidRDefault="006403E4" w:rsidP="000B18DD">
            <w:pPr>
              <w:spacing w:after="120"/>
              <w:rPr>
                <w:rFonts w:cs="Times New Roman"/>
                <w:b/>
                <w:noProof/>
                <w:szCs w:val="26"/>
              </w:rPr>
            </w:pPr>
            <w:r w:rsidRPr="008C3514">
              <w:rPr>
                <w:rFonts w:cs="Times New Roman"/>
                <w:b/>
                <w:noProof/>
                <w:szCs w:val="26"/>
              </w:rPr>
              <w:t>(C) Đúng vậy, trong một vài phút nữa.</w:t>
            </w:r>
          </w:p>
        </w:tc>
      </w:tr>
    </w:tbl>
    <w:p w:rsidR="006403E4" w:rsidRPr="008C3514" w:rsidRDefault="006403E4" w:rsidP="006403E4">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6403E4" w:rsidRPr="008C3514">
        <w:rPr>
          <w:rFonts w:ascii="Times New Roman" w:hAnsi="Times New Roman" w:cs="Times New Roman"/>
          <w:noProof/>
          <w:sz w:val="26"/>
          <w:szCs w:val="26"/>
        </w:rPr>
        <w:t>. Câu hỏi 07 (77.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0D7309">
            <w:pPr>
              <w:spacing w:before="120"/>
              <w:rPr>
                <w:rFonts w:cs="Times New Roman"/>
                <w:noProof/>
                <w:szCs w:val="26"/>
              </w:rPr>
            </w:pPr>
            <w:r w:rsidRPr="008C3514">
              <w:rPr>
                <w:rFonts w:cs="Times New Roman"/>
                <w:noProof/>
                <w:szCs w:val="26"/>
              </w:rPr>
              <w:t>It’s cold in here, isn’t it?</w:t>
            </w:r>
          </w:p>
          <w:p w:rsidR="006403E4" w:rsidRPr="008C3514" w:rsidRDefault="006403E4" w:rsidP="000D7309">
            <w:pPr>
              <w:spacing w:before="120"/>
              <w:rPr>
                <w:rFonts w:cs="Times New Roman"/>
                <w:b/>
                <w:noProof/>
                <w:szCs w:val="26"/>
              </w:rPr>
            </w:pPr>
            <w:r w:rsidRPr="008C3514">
              <w:rPr>
                <w:rFonts w:cs="Times New Roman"/>
                <w:b/>
                <w:noProof/>
                <w:szCs w:val="26"/>
              </w:rPr>
              <w:t>(A) Yes, could you close the window?</w:t>
            </w:r>
          </w:p>
          <w:p w:rsidR="006403E4" w:rsidRPr="008C3514" w:rsidRDefault="006403E4" w:rsidP="000B18DD">
            <w:pPr>
              <w:rPr>
                <w:rFonts w:cs="Times New Roman"/>
                <w:noProof/>
                <w:szCs w:val="26"/>
              </w:rPr>
            </w:pPr>
            <w:r w:rsidRPr="008C3514">
              <w:rPr>
                <w:rFonts w:cs="Times New Roman"/>
                <w:noProof/>
                <w:szCs w:val="26"/>
              </w:rPr>
              <w:t>(B) No, I didn’t call you.</w:t>
            </w:r>
          </w:p>
          <w:p w:rsidR="006403E4" w:rsidRPr="008C3514" w:rsidRDefault="006403E4" w:rsidP="000B18DD">
            <w:pPr>
              <w:spacing w:after="120"/>
              <w:rPr>
                <w:rFonts w:cs="Times New Roman"/>
                <w:noProof/>
                <w:szCs w:val="26"/>
              </w:rPr>
            </w:pPr>
            <w:r w:rsidRPr="008C3514">
              <w:rPr>
                <w:rFonts w:cs="Times New Roman"/>
                <w:noProof/>
                <w:szCs w:val="26"/>
              </w:rPr>
              <w:t>(C) Yes, I could do that.</w:t>
            </w:r>
          </w:p>
        </w:tc>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Thời tiết trong đây lạnh phải không?</w:t>
            </w:r>
          </w:p>
          <w:p w:rsidR="006403E4" w:rsidRPr="008C3514" w:rsidRDefault="006403E4" w:rsidP="000B18DD">
            <w:pPr>
              <w:rPr>
                <w:rFonts w:cs="Times New Roman"/>
                <w:b/>
                <w:noProof/>
                <w:szCs w:val="26"/>
              </w:rPr>
            </w:pPr>
            <w:r w:rsidRPr="008C3514">
              <w:rPr>
                <w:rFonts w:cs="Times New Roman"/>
                <w:b/>
                <w:noProof/>
                <w:szCs w:val="26"/>
              </w:rPr>
              <w:t xml:space="preserve">(A) Đúng vậy, bạn có thể đóng cửa sổ </w:t>
            </w:r>
          </w:p>
          <w:p w:rsidR="006403E4" w:rsidRPr="008C3514" w:rsidRDefault="006403E4" w:rsidP="000B18DD">
            <w:pPr>
              <w:rPr>
                <w:rFonts w:cs="Times New Roman"/>
                <w:b/>
                <w:noProof/>
                <w:szCs w:val="26"/>
              </w:rPr>
            </w:pPr>
            <w:r w:rsidRPr="008C3514">
              <w:rPr>
                <w:rFonts w:cs="Times New Roman"/>
                <w:b/>
                <w:noProof/>
                <w:szCs w:val="26"/>
              </w:rPr>
              <w:t xml:space="preserve">      được không?</w:t>
            </w:r>
          </w:p>
          <w:p w:rsidR="006403E4" w:rsidRPr="008C3514" w:rsidRDefault="006403E4" w:rsidP="000B18DD">
            <w:pPr>
              <w:rPr>
                <w:rFonts w:cs="Times New Roman"/>
                <w:noProof/>
                <w:szCs w:val="26"/>
              </w:rPr>
            </w:pPr>
            <w:r w:rsidRPr="008C3514">
              <w:rPr>
                <w:rFonts w:cs="Times New Roman"/>
                <w:noProof/>
                <w:szCs w:val="26"/>
              </w:rPr>
              <w:t>(B) Không, tôi đã không gọi cho bạn.</w:t>
            </w:r>
          </w:p>
          <w:p w:rsidR="006403E4" w:rsidRPr="008C3514" w:rsidRDefault="006403E4" w:rsidP="000B18DD">
            <w:pPr>
              <w:spacing w:after="120"/>
              <w:rPr>
                <w:rFonts w:cs="Times New Roman"/>
                <w:noProof/>
                <w:szCs w:val="26"/>
              </w:rPr>
            </w:pPr>
            <w:r w:rsidRPr="008C3514">
              <w:rPr>
                <w:rFonts w:cs="Times New Roman"/>
                <w:noProof/>
                <w:szCs w:val="26"/>
              </w:rPr>
              <w:t>(C) Đúng vậy, tôi có thể làm việc đó.</w:t>
            </w:r>
          </w:p>
        </w:tc>
      </w:tr>
    </w:tbl>
    <w:p w:rsidR="000D7309" w:rsidRPr="008C3514" w:rsidRDefault="000D7309" w:rsidP="00B57E7F">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403E4" w:rsidRPr="008C3514">
        <w:rPr>
          <w:rFonts w:ascii="Times New Roman" w:hAnsi="Times New Roman" w:cs="Times New Roman"/>
          <w:noProof/>
          <w:sz w:val="26"/>
          <w:szCs w:val="26"/>
        </w:rPr>
        <w:t>. Câu hỏi 08 (78.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Ron’s last day at work is Friday, isn’t it?</w:t>
            </w:r>
          </w:p>
          <w:p w:rsidR="006403E4" w:rsidRPr="008C3514" w:rsidRDefault="006403E4" w:rsidP="000B18DD">
            <w:pPr>
              <w:rPr>
                <w:rFonts w:cs="Times New Roman"/>
                <w:noProof/>
                <w:szCs w:val="26"/>
              </w:rPr>
            </w:pPr>
            <w:r w:rsidRPr="008C3514">
              <w:rPr>
                <w:rFonts w:cs="Times New Roman"/>
                <w:noProof/>
                <w:szCs w:val="26"/>
              </w:rPr>
              <w:t>(A) Every Friday at ten.</w:t>
            </w:r>
          </w:p>
          <w:p w:rsidR="006403E4" w:rsidRPr="008C3514" w:rsidRDefault="006403E4" w:rsidP="000B18DD">
            <w:pPr>
              <w:rPr>
                <w:rFonts w:cs="Times New Roman"/>
                <w:b/>
                <w:noProof/>
                <w:szCs w:val="26"/>
              </w:rPr>
            </w:pPr>
            <w:r w:rsidRPr="008C3514">
              <w:rPr>
                <w:rFonts w:cs="Times New Roman"/>
                <w:b/>
                <w:noProof/>
                <w:szCs w:val="26"/>
              </w:rPr>
              <w:t>(B) I don’t really know.</w:t>
            </w:r>
          </w:p>
          <w:p w:rsidR="006403E4" w:rsidRPr="008C3514" w:rsidRDefault="006403E4" w:rsidP="000D7309">
            <w:pPr>
              <w:spacing w:after="120"/>
              <w:rPr>
                <w:rFonts w:cs="Times New Roman"/>
                <w:noProof/>
                <w:szCs w:val="26"/>
              </w:rPr>
            </w:pPr>
            <w:r w:rsidRPr="008C3514">
              <w:rPr>
                <w:rFonts w:cs="Times New Roman"/>
                <w:noProof/>
                <w:szCs w:val="26"/>
              </w:rPr>
              <w:t>(C) No, it’s not working.</w:t>
            </w:r>
          </w:p>
        </w:tc>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Ngày làm việc cuối cùng của Ron là thứ Sáu phải không?</w:t>
            </w:r>
          </w:p>
          <w:p w:rsidR="006403E4" w:rsidRPr="008C3514" w:rsidRDefault="006403E4" w:rsidP="000B18DD">
            <w:pPr>
              <w:rPr>
                <w:rFonts w:cs="Times New Roman"/>
                <w:noProof/>
                <w:szCs w:val="26"/>
              </w:rPr>
            </w:pPr>
            <w:r w:rsidRPr="008C3514">
              <w:rPr>
                <w:rFonts w:cs="Times New Roman"/>
                <w:noProof/>
                <w:szCs w:val="26"/>
              </w:rPr>
              <w:t>(A) Mỗi thứ Sau lúc 10 giờ.</w:t>
            </w:r>
          </w:p>
          <w:p w:rsidR="006403E4" w:rsidRPr="008C3514" w:rsidRDefault="006403E4" w:rsidP="000B18DD">
            <w:pPr>
              <w:rPr>
                <w:rFonts w:cs="Times New Roman"/>
                <w:b/>
                <w:noProof/>
                <w:szCs w:val="26"/>
              </w:rPr>
            </w:pPr>
            <w:r w:rsidRPr="008C3514">
              <w:rPr>
                <w:rFonts w:cs="Times New Roman"/>
                <w:b/>
                <w:noProof/>
                <w:szCs w:val="26"/>
              </w:rPr>
              <w:t>(B) Thật sự tôi không biết.</w:t>
            </w:r>
          </w:p>
          <w:p w:rsidR="006403E4" w:rsidRPr="008C3514" w:rsidRDefault="006403E4" w:rsidP="000B18DD">
            <w:pPr>
              <w:spacing w:after="120"/>
              <w:rPr>
                <w:rFonts w:cs="Times New Roman"/>
                <w:noProof/>
                <w:szCs w:val="26"/>
              </w:rPr>
            </w:pPr>
            <w:r w:rsidRPr="008C3514">
              <w:rPr>
                <w:rFonts w:cs="Times New Roman"/>
                <w:noProof/>
                <w:szCs w:val="26"/>
              </w:rPr>
              <w:t>(C) Không, nó không hoạt động.</w:t>
            </w:r>
          </w:p>
        </w:tc>
      </w:tr>
    </w:tbl>
    <w:p w:rsidR="006403E4" w:rsidRPr="008C3514" w:rsidRDefault="006403E4" w:rsidP="006403E4">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403E4" w:rsidRPr="008C3514">
        <w:rPr>
          <w:rFonts w:ascii="Times New Roman" w:hAnsi="Times New Roman" w:cs="Times New Roman"/>
          <w:noProof/>
          <w:sz w:val="26"/>
          <w:szCs w:val="26"/>
        </w:rPr>
        <w:t>. Câu hỏi 09 (79.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That’s not today’s newspaper, is it?</w:t>
            </w:r>
          </w:p>
          <w:p w:rsidR="006403E4" w:rsidRPr="008C3514" w:rsidRDefault="006403E4" w:rsidP="000B18DD">
            <w:pPr>
              <w:rPr>
                <w:rFonts w:cs="Times New Roman"/>
                <w:noProof/>
                <w:szCs w:val="26"/>
              </w:rPr>
            </w:pPr>
            <w:r w:rsidRPr="008C3514">
              <w:rPr>
                <w:rFonts w:cs="Times New Roman"/>
                <w:b/>
                <w:noProof/>
                <w:szCs w:val="26"/>
              </w:rPr>
              <w:t>(A) Yes, I bought it this morning.</w:t>
            </w:r>
          </w:p>
          <w:p w:rsidR="006403E4" w:rsidRPr="008C3514" w:rsidRDefault="006403E4" w:rsidP="000B18DD">
            <w:pPr>
              <w:rPr>
                <w:rFonts w:cs="Times New Roman"/>
                <w:noProof/>
                <w:szCs w:val="26"/>
              </w:rPr>
            </w:pPr>
            <w:r w:rsidRPr="008C3514">
              <w:rPr>
                <w:rFonts w:cs="Times New Roman"/>
                <w:noProof/>
                <w:szCs w:val="26"/>
              </w:rPr>
              <w:lastRenderedPageBreak/>
              <w:t>(B) It’s very hot today.</w:t>
            </w:r>
          </w:p>
          <w:p w:rsidR="006403E4" w:rsidRPr="008C3514" w:rsidRDefault="006403E4" w:rsidP="000D7309">
            <w:pPr>
              <w:spacing w:after="120"/>
              <w:rPr>
                <w:rFonts w:cs="Times New Roman"/>
                <w:noProof/>
                <w:szCs w:val="26"/>
              </w:rPr>
            </w:pPr>
            <w:r w:rsidRPr="008C3514">
              <w:rPr>
                <w:rFonts w:cs="Times New Roman"/>
                <w:noProof/>
                <w:szCs w:val="26"/>
              </w:rPr>
              <w:t>(C) OK, I won’t.</w:t>
            </w:r>
          </w:p>
        </w:tc>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lastRenderedPageBreak/>
              <w:t>Đó là tờ báo hôm nay phải không?</w:t>
            </w:r>
          </w:p>
          <w:p w:rsidR="006403E4" w:rsidRPr="008C3514" w:rsidRDefault="006403E4" w:rsidP="000B18DD">
            <w:pPr>
              <w:rPr>
                <w:rFonts w:cs="Times New Roman"/>
                <w:b/>
                <w:noProof/>
                <w:szCs w:val="26"/>
              </w:rPr>
            </w:pPr>
            <w:r w:rsidRPr="008C3514">
              <w:rPr>
                <w:rFonts w:cs="Times New Roman"/>
                <w:b/>
                <w:noProof/>
                <w:szCs w:val="26"/>
              </w:rPr>
              <w:t xml:space="preserve">(A) </w:t>
            </w:r>
            <w:r w:rsidR="000D7309" w:rsidRPr="008C3514">
              <w:rPr>
                <w:rFonts w:cs="Times New Roman"/>
                <w:b/>
                <w:noProof/>
                <w:szCs w:val="26"/>
              </w:rPr>
              <w:t>Phải</w:t>
            </w:r>
            <w:r w:rsidRPr="008C3514">
              <w:rPr>
                <w:rFonts w:cs="Times New Roman"/>
                <w:b/>
                <w:noProof/>
                <w:szCs w:val="26"/>
              </w:rPr>
              <w:t>, tôi đã mua nó sáng nay.</w:t>
            </w:r>
          </w:p>
          <w:p w:rsidR="006403E4" w:rsidRPr="008C3514" w:rsidRDefault="006403E4" w:rsidP="000B18DD">
            <w:pPr>
              <w:rPr>
                <w:rFonts w:cs="Times New Roman"/>
                <w:noProof/>
                <w:szCs w:val="26"/>
              </w:rPr>
            </w:pPr>
            <w:r w:rsidRPr="008C3514">
              <w:rPr>
                <w:rFonts w:cs="Times New Roman"/>
                <w:noProof/>
                <w:szCs w:val="26"/>
              </w:rPr>
              <w:lastRenderedPageBreak/>
              <w:t>(B) Trời hôm nay nóng quá.</w:t>
            </w:r>
          </w:p>
          <w:p w:rsidR="006403E4" w:rsidRPr="008C3514" w:rsidRDefault="006403E4" w:rsidP="000B18DD">
            <w:pPr>
              <w:spacing w:after="120"/>
              <w:rPr>
                <w:rFonts w:cs="Times New Roman"/>
                <w:noProof/>
                <w:szCs w:val="26"/>
              </w:rPr>
            </w:pPr>
            <w:r w:rsidRPr="008C3514">
              <w:rPr>
                <w:rFonts w:cs="Times New Roman"/>
                <w:noProof/>
                <w:szCs w:val="26"/>
              </w:rPr>
              <w:t>(C) Được, tôi sẽ không làm.</w:t>
            </w:r>
          </w:p>
        </w:tc>
      </w:tr>
    </w:tbl>
    <w:p w:rsidR="006403E4" w:rsidRPr="008C3514" w:rsidRDefault="006403E4" w:rsidP="006403E4">
      <w:pPr>
        <w:spacing w:after="0"/>
        <w:rPr>
          <w:rFonts w:ascii="Times New Roman" w:hAnsi="Times New Roman" w:cs="Times New Roman"/>
          <w:noProof/>
          <w:sz w:val="26"/>
          <w:szCs w:val="26"/>
        </w:rPr>
      </w:pPr>
    </w:p>
    <w:p w:rsidR="00E80A04" w:rsidRPr="008C3514" w:rsidRDefault="00E80A04">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g</w:t>
      </w:r>
      <w:r w:rsidR="006403E4" w:rsidRPr="008C3514">
        <w:rPr>
          <w:rFonts w:ascii="Times New Roman" w:hAnsi="Times New Roman" w:cs="Times New Roman"/>
          <w:noProof/>
          <w:sz w:val="26"/>
          <w:szCs w:val="26"/>
        </w:rPr>
        <w:t>. Câu hỏi 10 (80.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3128A0">
            <w:pPr>
              <w:spacing w:before="120" w:after="120"/>
              <w:rPr>
                <w:rFonts w:cs="Times New Roman"/>
                <w:noProof/>
                <w:szCs w:val="26"/>
              </w:rPr>
            </w:pPr>
            <w:r w:rsidRPr="008C3514">
              <w:rPr>
                <w:rFonts w:cs="Times New Roman"/>
                <w:noProof/>
                <w:szCs w:val="26"/>
              </w:rPr>
              <w:t>We really need to buy a new copy machine, don’t you think?</w:t>
            </w:r>
          </w:p>
          <w:p w:rsidR="006403E4" w:rsidRPr="008C3514" w:rsidRDefault="006403E4" w:rsidP="000B18DD">
            <w:pPr>
              <w:rPr>
                <w:rFonts w:cs="Times New Roman"/>
                <w:noProof/>
                <w:szCs w:val="26"/>
              </w:rPr>
            </w:pPr>
            <w:r w:rsidRPr="008C3514">
              <w:rPr>
                <w:rFonts w:cs="Times New Roman"/>
                <w:noProof/>
                <w:szCs w:val="26"/>
              </w:rPr>
              <w:t>(A) Fifty cents a cup.</w:t>
            </w:r>
          </w:p>
          <w:p w:rsidR="006403E4" w:rsidRPr="008C3514" w:rsidRDefault="006403E4" w:rsidP="000B18DD">
            <w:pPr>
              <w:rPr>
                <w:rFonts w:cs="Times New Roman"/>
                <w:b/>
                <w:noProof/>
                <w:szCs w:val="26"/>
              </w:rPr>
            </w:pPr>
            <w:r w:rsidRPr="008C3514">
              <w:rPr>
                <w:rFonts w:cs="Times New Roman"/>
                <w:b/>
                <w:noProof/>
                <w:szCs w:val="26"/>
              </w:rPr>
              <w:t>(B) No, this one works fine.</w:t>
            </w:r>
          </w:p>
          <w:p w:rsidR="006403E4" w:rsidRPr="008C3514" w:rsidRDefault="006403E4" w:rsidP="003128A0">
            <w:pPr>
              <w:spacing w:after="120"/>
              <w:rPr>
                <w:rFonts w:cs="Times New Roman"/>
                <w:noProof/>
                <w:szCs w:val="26"/>
              </w:rPr>
            </w:pPr>
            <w:r w:rsidRPr="008C3514">
              <w:rPr>
                <w:rFonts w:cs="Times New Roman"/>
                <w:noProof/>
                <w:szCs w:val="26"/>
              </w:rPr>
              <w:t>(C) There’s a copy on my desk.</w:t>
            </w:r>
          </w:p>
        </w:tc>
        <w:tc>
          <w:tcPr>
            <w:tcW w:w="4927" w:type="dxa"/>
          </w:tcPr>
          <w:p w:rsidR="006403E4" w:rsidRPr="008C3514" w:rsidRDefault="006403E4" w:rsidP="003128A0">
            <w:pPr>
              <w:spacing w:before="120" w:after="120"/>
              <w:rPr>
                <w:rFonts w:cs="Times New Roman"/>
                <w:noProof/>
                <w:szCs w:val="26"/>
              </w:rPr>
            </w:pPr>
            <w:r w:rsidRPr="008C3514">
              <w:rPr>
                <w:rFonts w:cs="Times New Roman"/>
                <w:noProof/>
                <w:szCs w:val="26"/>
              </w:rPr>
              <w:t>Chúng ta thật sự cần mua một máy photo mới, bạn có nghĩ vậy không?</w:t>
            </w:r>
          </w:p>
          <w:p w:rsidR="006403E4" w:rsidRPr="008C3514" w:rsidRDefault="006403E4" w:rsidP="000B18DD">
            <w:pPr>
              <w:rPr>
                <w:rFonts w:cs="Times New Roman"/>
                <w:noProof/>
                <w:szCs w:val="26"/>
              </w:rPr>
            </w:pPr>
            <w:r w:rsidRPr="008C3514">
              <w:rPr>
                <w:rFonts w:cs="Times New Roman"/>
                <w:noProof/>
                <w:szCs w:val="26"/>
              </w:rPr>
              <w:t>(A) 50 cent một cốc.</w:t>
            </w:r>
          </w:p>
          <w:p w:rsidR="006403E4" w:rsidRPr="008C3514" w:rsidRDefault="006403E4" w:rsidP="000B18DD">
            <w:pPr>
              <w:rPr>
                <w:rFonts w:cs="Times New Roman"/>
                <w:b/>
                <w:noProof/>
                <w:szCs w:val="26"/>
              </w:rPr>
            </w:pPr>
            <w:r w:rsidRPr="008C3514">
              <w:rPr>
                <w:rFonts w:cs="Times New Roman"/>
                <w:b/>
                <w:noProof/>
                <w:szCs w:val="26"/>
              </w:rPr>
              <w:t>(B) Không, cái này chạy ổn mà.</w:t>
            </w:r>
          </w:p>
          <w:p w:rsidR="006403E4" w:rsidRPr="008C3514" w:rsidRDefault="006403E4" w:rsidP="000B18DD">
            <w:pPr>
              <w:spacing w:after="120"/>
              <w:rPr>
                <w:rFonts w:cs="Times New Roman"/>
                <w:noProof/>
                <w:szCs w:val="26"/>
              </w:rPr>
            </w:pPr>
            <w:r w:rsidRPr="008C3514">
              <w:rPr>
                <w:rFonts w:cs="Times New Roman"/>
                <w:noProof/>
                <w:szCs w:val="26"/>
              </w:rPr>
              <w:t>(C) Có một bản sao trên bàn của tôi.</w:t>
            </w:r>
          </w:p>
        </w:tc>
      </w:tr>
    </w:tbl>
    <w:p w:rsidR="00B57E7F" w:rsidRPr="008C3514" w:rsidRDefault="00B57E7F" w:rsidP="00E80A04">
      <w:pPr>
        <w:spacing w:after="0"/>
        <w:rPr>
          <w:rFonts w:ascii="Times New Roman" w:hAnsi="Times New Roman" w:cs="Times New Roman"/>
          <w:b/>
          <w:noProof/>
          <w:sz w:val="26"/>
          <w:szCs w:val="26"/>
        </w:rPr>
      </w:pPr>
    </w:p>
    <w:p w:rsidR="006403E4" w:rsidRPr="008C3514" w:rsidRDefault="006403E4" w:rsidP="006403E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6403E4" w:rsidRPr="008C3514" w:rsidRDefault="006403E4" w:rsidP="006403E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câu hỏi Yes-No, câu hỏi đuôi</w:t>
      </w:r>
    </w:p>
    <w:p w:rsidR="006403E4" w:rsidRPr="008C3514" w:rsidRDefault="006403E4" w:rsidP="006403E4">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78696207" wp14:editId="7DE2AFCF">
            <wp:extent cx="1012284" cy="180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7C7F8F68" wp14:editId="44AD88AF">
            <wp:extent cx="1029063" cy="180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0617DCF" wp14:editId="47245F0B">
            <wp:extent cx="994646" cy="180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6403E4" w:rsidRPr="008C3514" w:rsidRDefault="006403E4" w:rsidP="006403E4">
      <w:pPr>
        <w:spacing w:after="0"/>
        <w:rPr>
          <w:rFonts w:ascii="Times New Roman" w:hAnsi="Times New Roman" w:cs="Times New Roman"/>
          <w:noProof/>
          <w:sz w:val="26"/>
          <w:szCs w:val="26"/>
        </w:rPr>
      </w:pPr>
    </w:p>
    <w:p w:rsidR="006403E4" w:rsidRPr="008C3514" w:rsidRDefault="006403E4" w:rsidP="006403E4">
      <w:pPr>
        <w:spacing w:after="0"/>
        <w:rPr>
          <w:rFonts w:ascii="Times New Roman" w:hAnsi="Times New Roman" w:cs="Times New Roman"/>
          <w:noProof/>
          <w:sz w:val="26"/>
          <w:szCs w:val="26"/>
        </w:rPr>
      </w:pPr>
    </w:p>
    <w:p w:rsidR="00175493" w:rsidRPr="008C3514" w:rsidRDefault="00175493">
      <w:pPr>
        <w:rPr>
          <w:rFonts w:ascii="Times New Roman" w:hAnsi="Times New Roman" w:cs="Times New Roman"/>
          <w:b/>
          <w:noProof/>
          <w:sz w:val="26"/>
          <w:szCs w:val="26"/>
        </w:rPr>
      </w:pPr>
      <w:r w:rsidRPr="008C3514">
        <w:rPr>
          <w:rFonts w:ascii="Times New Roman" w:hAnsi="Times New Roman" w:cs="Times New Roman"/>
          <w:b/>
          <w:noProof/>
          <w:sz w:val="26"/>
          <w:szCs w:val="26"/>
        </w:rPr>
        <w:br w:type="page"/>
      </w:r>
    </w:p>
    <w:tbl>
      <w:tblPr>
        <w:tblStyle w:val="TableGrid"/>
        <w:tblW w:w="0" w:type="auto"/>
        <w:tblLook w:val="04A0" w:firstRow="1" w:lastRow="0" w:firstColumn="1" w:lastColumn="0" w:noHBand="0" w:noVBand="1"/>
      </w:tblPr>
      <w:tblGrid>
        <w:gridCol w:w="9855"/>
      </w:tblGrid>
      <w:tr w:rsidR="007D085B" w:rsidRPr="008C3514" w:rsidTr="007D085B">
        <w:tc>
          <w:tcPr>
            <w:tcW w:w="9855" w:type="dxa"/>
            <w:shd w:val="clear" w:color="auto" w:fill="D9D9D9" w:themeFill="background1" w:themeFillShade="D9"/>
          </w:tcPr>
          <w:p w:rsidR="007D085B" w:rsidRPr="008C3514" w:rsidRDefault="007D085B" w:rsidP="007D085B">
            <w:pPr>
              <w:spacing w:before="120" w:after="120"/>
              <w:jc w:val="center"/>
              <w:rPr>
                <w:rFonts w:cs="Times New Roman"/>
                <w:b/>
                <w:noProof/>
                <w:szCs w:val="26"/>
              </w:rPr>
            </w:pPr>
            <w:r w:rsidRPr="008C3514">
              <w:rPr>
                <w:rFonts w:cs="Times New Roman"/>
                <w:b/>
                <w:noProof/>
                <w:szCs w:val="26"/>
              </w:rPr>
              <w:lastRenderedPageBreak/>
              <w:t>UNIT 5: CÂU HỎI LỰA CHỌN, CÂU HỎI WHICH</w:t>
            </w:r>
          </w:p>
        </w:tc>
      </w:tr>
    </w:tbl>
    <w:p w:rsidR="00456E19" w:rsidRPr="008C3514" w:rsidRDefault="00456E19" w:rsidP="00456E19">
      <w:pPr>
        <w:spacing w:after="0"/>
        <w:rPr>
          <w:rFonts w:ascii="Times New Roman" w:hAnsi="Times New Roman" w:cs="Times New Roman"/>
          <w:b/>
          <w:noProof/>
          <w:sz w:val="26"/>
          <w:szCs w:val="26"/>
        </w:rPr>
      </w:pPr>
    </w:p>
    <w:p w:rsidR="00456E19" w:rsidRPr="008C3514" w:rsidRDefault="00456E19" w:rsidP="00DB39C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w:t>
      </w:r>
      <w:r w:rsidR="007D085B" w:rsidRPr="008C3514">
        <w:rPr>
          <w:rFonts w:ascii="Times New Roman" w:hAnsi="Times New Roman" w:cs="Times New Roman"/>
          <w:b/>
          <w:noProof/>
          <w:sz w:val="26"/>
          <w:szCs w:val="26"/>
        </w:rPr>
        <w:t xml:space="preserve"> PHÂN TÍCH CÂU HỎI LỰA CHỌN</w:t>
      </w:r>
    </w:p>
    <w:p w:rsidR="001B61F0" w:rsidRPr="008C3514" w:rsidRDefault="001B61F0" w:rsidP="00DB39C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hình</w:t>
      </w:r>
      <w:r w:rsidR="00DB39C4" w:rsidRPr="008C3514">
        <w:rPr>
          <w:rFonts w:ascii="Times New Roman" w:hAnsi="Times New Roman" w:cs="Times New Roman"/>
          <w:b/>
          <w:i/>
          <w:noProof/>
          <w:sz w:val="26"/>
          <w:szCs w:val="26"/>
        </w:rPr>
        <w:t xml:space="preserve"> thức của câu hỏi lựa chọn</w:t>
      </w:r>
    </w:p>
    <w:p w:rsidR="001B61F0" w:rsidRPr="008C3514" w:rsidRDefault="001B61F0" w:rsidP="00977C00">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âu hỏi lựa chọn có hình thức hỏi giống như câu hỏi Yes-No, phần nội dung câu hỏi sẽ được thêm liên từ “or” nối 2 thành phần để lựa chọn.</w:t>
      </w:r>
    </w:p>
    <w:p w:rsidR="00E948DA" w:rsidRPr="008C3514" w:rsidRDefault="00E948DA" w:rsidP="00977C00">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Vì câu hỏi lựa chọn có hình thức hỏi gần giống câu hỏi Yes-No, mà câu hỏi Yes-No thì có thể trả lời bằng Yes/No, còn </w:t>
      </w:r>
      <w:r w:rsidR="00033835" w:rsidRPr="008C3514">
        <w:rPr>
          <w:rFonts w:ascii="Times New Roman" w:hAnsi="Times New Roman" w:cs="Times New Roman"/>
          <w:noProof/>
          <w:sz w:val="26"/>
          <w:szCs w:val="26"/>
        </w:rPr>
        <w:t xml:space="preserve">câu hỏi lựa chọn thì không; </w:t>
      </w:r>
      <w:r w:rsidRPr="008C3514">
        <w:rPr>
          <w:rFonts w:ascii="Times New Roman" w:hAnsi="Times New Roman" w:cs="Times New Roman"/>
          <w:noProof/>
          <w:sz w:val="26"/>
          <w:szCs w:val="26"/>
        </w:rPr>
        <w:t>nên ta phải chú ý nghe kĩ cả nội dung câu hỏi để phân biệt câu hỏi Yes-No hay câu hỏi lựa chọn.</w:t>
      </w:r>
    </w:p>
    <w:p w:rsidR="00E003F4" w:rsidRPr="008C3514" w:rsidRDefault="00E003F4" w:rsidP="00E003F4">
      <w:pPr>
        <w:spacing w:after="0"/>
        <w:rPr>
          <w:rFonts w:ascii="Times New Roman" w:hAnsi="Times New Roman" w:cs="Times New Roman"/>
          <w:noProof/>
          <w:sz w:val="26"/>
          <w:szCs w:val="26"/>
        </w:rPr>
      </w:pPr>
    </w:p>
    <w:p w:rsidR="0024245E" w:rsidRPr="008C3514" w:rsidRDefault="00E003F4" w:rsidP="006F3AB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án đ</w:t>
      </w:r>
      <w:r w:rsidR="006F3AB9" w:rsidRPr="008C3514">
        <w:rPr>
          <w:rFonts w:ascii="Times New Roman" w:hAnsi="Times New Roman" w:cs="Times New Roman"/>
          <w:b/>
          <w:i/>
          <w:noProof/>
          <w:sz w:val="26"/>
          <w:szCs w:val="26"/>
        </w:rPr>
        <w:t>úng có thể là</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âu trả lời có lặp lại một trong 2 sự lựa chọn.</w:t>
      </w:r>
    </w:p>
    <w:p w:rsidR="00DC5160" w:rsidRPr="008C3514" w:rsidRDefault="00DC5160"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prefer…: tôi thích…hơn</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Either is good/fine/ok: một trong 2 cái đều được.</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Neither is good/fine/ok: không cái nào được.</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Both are good/fine/ok: cả 2 đều được.</w:t>
      </w:r>
    </w:p>
    <w:p w:rsidR="008C7573" w:rsidRPr="008C3514" w:rsidRDefault="008C7573"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The first/second one: cái thứ nhất/thứ hai</w:t>
      </w:r>
    </w:p>
    <w:p w:rsidR="008C7573" w:rsidRPr="008C3514" w:rsidRDefault="008C7573"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6F3AB9" w:rsidRPr="008C3514">
        <w:rPr>
          <w:rFonts w:ascii="Times New Roman" w:hAnsi="Times New Roman" w:cs="Times New Roman"/>
          <w:noProof/>
          <w:sz w:val="26"/>
          <w:szCs w:val="26"/>
        </w:rPr>
        <w:t>W</w:t>
      </w:r>
      <w:r w:rsidRPr="008C3514">
        <w:rPr>
          <w:rFonts w:ascii="Times New Roman" w:hAnsi="Times New Roman" w:cs="Times New Roman"/>
          <w:noProof/>
          <w:sz w:val="26"/>
          <w:szCs w:val="26"/>
        </w:rPr>
        <w:t>hichever</w:t>
      </w:r>
      <w:r w:rsidR="006F3AB9" w:rsidRPr="008C3514">
        <w:rPr>
          <w:rFonts w:ascii="Times New Roman" w:hAnsi="Times New Roman" w:cs="Times New Roman"/>
          <w:noProof/>
          <w:sz w:val="26"/>
          <w:szCs w:val="26"/>
        </w:rPr>
        <w:t>: tuỳ cái nào</w:t>
      </w:r>
    </w:p>
    <w:p w:rsidR="0024245E" w:rsidRPr="008C3514" w:rsidRDefault="008C7573" w:rsidP="002B0B70">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24245E" w:rsidRPr="008C3514">
        <w:rPr>
          <w:rFonts w:ascii="Times New Roman" w:hAnsi="Times New Roman" w:cs="Times New Roman"/>
          <w:noProof/>
          <w:sz w:val="26"/>
          <w:szCs w:val="26"/>
        </w:rPr>
        <w:t xml:space="preserve"> It doe</w:t>
      </w:r>
      <w:r w:rsidR="007C485A" w:rsidRPr="008C3514">
        <w:rPr>
          <w:rFonts w:ascii="Times New Roman" w:hAnsi="Times New Roman" w:cs="Times New Roman"/>
          <w:noProof/>
          <w:sz w:val="26"/>
          <w:szCs w:val="26"/>
        </w:rPr>
        <w:t>s</w:t>
      </w:r>
      <w:r w:rsidR="0024245E" w:rsidRPr="008C3514">
        <w:rPr>
          <w:rFonts w:ascii="Times New Roman" w:hAnsi="Times New Roman" w:cs="Times New Roman"/>
          <w:noProof/>
          <w:sz w:val="26"/>
          <w:szCs w:val="26"/>
        </w:rPr>
        <w:t>n’t matter to me: nó không là vấn đề với tôi</w:t>
      </w:r>
    </w:p>
    <w:p w:rsidR="00DE7F8E" w:rsidRPr="008C3514" w:rsidRDefault="00DE7F8E" w:rsidP="002B0B70">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nstead: dùng đ</w:t>
      </w:r>
      <w:r w:rsidR="00350CEB" w:rsidRPr="008C3514">
        <w:rPr>
          <w:rFonts w:ascii="Times New Roman" w:hAnsi="Times New Roman" w:cs="Times New Roman"/>
          <w:noProof/>
          <w:sz w:val="26"/>
          <w:szCs w:val="26"/>
        </w:rPr>
        <w:t>ể đề xuất 1 lựa chọn khác</w:t>
      </w:r>
    </w:p>
    <w:p w:rsidR="002B0B70" w:rsidRPr="008C3514" w:rsidRDefault="002B0B70" w:rsidP="005D2A02">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2B0B70" w:rsidRPr="008C3514" w:rsidRDefault="002B0B70" w:rsidP="002B0B70">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2B0B70" w:rsidRPr="008C3514" w:rsidRDefault="002B0B70" w:rsidP="002B0B70">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2B0B70" w:rsidRPr="008C3514" w:rsidRDefault="002B0B70" w:rsidP="002B0B70">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E948DA" w:rsidRPr="008C3514" w:rsidRDefault="002B0B70"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E948DA" w:rsidRPr="008C3514" w:rsidRDefault="00E948DA" w:rsidP="00E948DA">
      <w:pPr>
        <w:spacing w:after="0"/>
        <w:rPr>
          <w:rFonts w:ascii="Times New Roman" w:hAnsi="Times New Roman" w:cs="Times New Roman"/>
          <w:noProof/>
          <w:sz w:val="26"/>
          <w:szCs w:val="26"/>
        </w:rPr>
      </w:pPr>
    </w:p>
    <w:p w:rsidR="00E948DA" w:rsidRPr="008C3514" w:rsidRDefault="00640BCA" w:rsidP="00640BC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A317E5" w:rsidRPr="008C3514" w:rsidRDefault="00E948DA" w:rsidP="00E948DA">
      <w:pPr>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ác câu trả lời Yes/No trong loại câu hỏi này là phương án sai.</w:t>
      </w:r>
    </w:p>
    <w:p w:rsidR="00DA38FA" w:rsidRPr="008C3514" w:rsidRDefault="00DA38FA" w:rsidP="00DA38FA">
      <w:pPr>
        <w:spacing w:after="0"/>
        <w:rPr>
          <w:rFonts w:ascii="Times New Roman" w:hAnsi="Times New Roman" w:cs="Times New Roman"/>
          <w:noProof/>
          <w:sz w:val="26"/>
          <w:szCs w:val="26"/>
        </w:rPr>
      </w:pPr>
    </w:p>
    <w:p w:rsidR="00DA38FA" w:rsidRPr="008C3514" w:rsidRDefault="00DA38FA" w:rsidP="00DA38F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DA38FA" w:rsidRPr="008C3514" w:rsidRDefault="00FC6D54"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DA38FA" w:rsidRPr="008C3514">
        <w:rPr>
          <w:rFonts w:ascii="Times New Roman" w:hAnsi="Times New Roman" w:cs="Times New Roman"/>
          <w:b/>
          <w:i/>
          <w:noProof/>
          <w:sz w:val="26"/>
          <w:szCs w:val="26"/>
        </w:rPr>
        <w:t xml:space="preserve"> </w:t>
      </w:r>
      <w:r w:rsidR="00267F38" w:rsidRPr="008C3514">
        <w:rPr>
          <w:rFonts w:ascii="Times New Roman" w:hAnsi="Times New Roman" w:cs="Times New Roman"/>
          <w:b/>
          <w:i/>
          <w:noProof/>
          <w:sz w:val="26"/>
          <w:szCs w:val="26"/>
        </w:rPr>
        <w:t>và</w:t>
      </w:r>
      <w:r w:rsidR="00DA38FA" w:rsidRPr="008C3514">
        <w:rPr>
          <w:rFonts w:ascii="Times New Roman" w:hAnsi="Times New Roman" w:cs="Times New Roman"/>
          <w:b/>
          <w:i/>
          <w:noProof/>
          <w:sz w:val="26"/>
          <w:szCs w:val="26"/>
        </w:rPr>
        <w:t xml:space="preserve"> phân tích</w:t>
      </w:r>
    </w:p>
    <w:p w:rsidR="00DA38FA" w:rsidRPr="008C3514" w:rsidRDefault="00DA38FA"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81.mp3)</w:t>
      </w:r>
    </w:p>
    <w:tbl>
      <w:tblPr>
        <w:tblStyle w:val="TableGrid"/>
        <w:tblW w:w="0" w:type="auto"/>
        <w:tblLook w:val="04A0" w:firstRow="1" w:lastRow="0" w:firstColumn="1" w:lastColumn="0" w:noHBand="0" w:noVBand="1"/>
      </w:tblPr>
      <w:tblGrid>
        <w:gridCol w:w="4927"/>
        <w:gridCol w:w="4928"/>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soup, or do you prefer salad?</w:t>
            </w:r>
          </w:p>
          <w:p w:rsidR="007834F9" w:rsidRPr="008C3514" w:rsidRDefault="007834F9" w:rsidP="0051146A">
            <w:pPr>
              <w:rPr>
                <w:rFonts w:cs="Times New Roman"/>
                <w:noProof/>
                <w:szCs w:val="26"/>
              </w:rPr>
            </w:pPr>
            <w:r w:rsidRPr="008C3514">
              <w:rPr>
                <w:rFonts w:cs="Times New Roman"/>
                <w:noProof/>
                <w:szCs w:val="26"/>
              </w:rPr>
              <w:t>(A) An extensive menu.</w:t>
            </w:r>
          </w:p>
          <w:p w:rsidR="007834F9" w:rsidRPr="008C3514" w:rsidRDefault="007834F9" w:rsidP="0051146A">
            <w:pPr>
              <w:rPr>
                <w:rFonts w:cs="Times New Roman"/>
                <w:b/>
                <w:noProof/>
                <w:szCs w:val="26"/>
              </w:rPr>
            </w:pPr>
            <w:r w:rsidRPr="008C3514">
              <w:rPr>
                <w:rFonts w:cs="Times New Roman"/>
                <w:b/>
                <w:noProof/>
                <w:szCs w:val="26"/>
              </w:rPr>
              <w:t>(B) Soup would be best.</w:t>
            </w:r>
          </w:p>
          <w:p w:rsidR="007834F9" w:rsidRPr="008C3514" w:rsidRDefault="007834F9" w:rsidP="0051146A">
            <w:pPr>
              <w:spacing w:after="120"/>
              <w:rPr>
                <w:rFonts w:cs="Times New Roman"/>
                <w:noProof/>
                <w:szCs w:val="26"/>
              </w:rPr>
            </w:pPr>
            <w:r w:rsidRPr="008C3514">
              <w:rPr>
                <w:rFonts w:cs="Times New Roman"/>
                <w:noProof/>
                <w:szCs w:val="26"/>
              </w:rPr>
              <w:t>(C) I prefer a booth.</w:t>
            </w:r>
          </w:p>
        </w:tc>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Bạn muốn dùng món canh, hay bạn thích rau trộn hơn?</w:t>
            </w:r>
          </w:p>
          <w:p w:rsidR="007834F9" w:rsidRPr="008C3514" w:rsidRDefault="007834F9" w:rsidP="0051146A">
            <w:pPr>
              <w:rPr>
                <w:rFonts w:cs="Times New Roman"/>
                <w:noProof/>
                <w:szCs w:val="26"/>
              </w:rPr>
            </w:pPr>
            <w:r w:rsidRPr="008C3514">
              <w:rPr>
                <w:rFonts w:cs="Times New Roman"/>
                <w:noProof/>
                <w:szCs w:val="26"/>
              </w:rPr>
              <w:t>(A) Một thực đơn phong phú.</w:t>
            </w:r>
          </w:p>
          <w:p w:rsidR="007834F9" w:rsidRPr="008C3514" w:rsidRDefault="007834F9" w:rsidP="0051146A">
            <w:pPr>
              <w:rPr>
                <w:rFonts w:cs="Times New Roman"/>
                <w:b/>
                <w:noProof/>
                <w:szCs w:val="26"/>
              </w:rPr>
            </w:pPr>
            <w:r w:rsidRPr="008C3514">
              <w:rPr>
                <w:rFonts w:cs="Times New Roman"/>
                <w:b/>
                <w:noProof/>
                <w:szCs w:val="26"/>
              </w:rPr>
              <w:t>(B) Canh là tốt nhất.</w:t>
            </w:r>
          </w:p>
          <w:p w:rsidR="007834F9" w:rsidRPr="008C3514" w:rsidRDefault="007834F9" w:rsidP="0051146A">
            <w:pPr>
              <w:spacing w:after="120"/>
              <w:rPr>
                <w:rFonts w:cs="Times New Roman"/>
                <w:noProof/>
                <w:szCs w:val="26"/>
              </w:rPr>
            </w:pPr>
            <w:r w:rsidRPr="008C3514">
              <w:rPr>
                <w:rFonts w:cs="Times New Roman"/>
                <w:noProof/>
                <w:szCs w:val="26"/>
              </w:rPr>
              <w:t>(C) Tôi thích một cái bốt hơn.</w:t>
            </w:r>
          </w:p>
        </w:tc>
      </w:tr>
    </w:tbl>
    <w:p w:rsidR="007834F9" w:rsidRPr="008C3514" w:rsidRDefault="007834F9"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DA38FA"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DA38FA"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2</w:t>
      </w:r>
      <w:r w:rsidR="00DA38FA"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2</w:t>
      </w:r>
      <w:r w:rsidR="00DA38FA"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8"/>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rather eat out or have something delivered?</w:t>
            </w:r>
          </w:p>
          <w:p w:rsidR="007834F9" w:rsidRPr="008C3514" w:rsidRDefault="007834F9" w:rsidP="0051146A">
            <w:pPr>
              <w:rPr>
                <w:rFonts w:cs="Times New Roman"/>
                <w:noProof/>
                <w:szCs w:val="26"/>
              </w:rPr>
            </w:pPr>
            <w:r w:rsidRPr="008C3514">
              <w:rPr>
                <w:rFonts w:cs="Times New Roman"/>
                <w:noProof/>
                <w:szCs w:val="26"/>
              </w:rPr>
              <w:t>(A) I’ll have salmon.</w:t>
            </w:r>
          </w:p>
          <w:p w:rsidR="007834F9" w:rsidRPr="008C3514" w:rsidRDefault="007834F9" w:rsidP="0051146A">
            <w:pPr>
              <w:rPr>
                <w:rFonts w:cs="Times New Roman"/>
                <w:b/>
                <w:noProof/>
                <w:szCs w:val="26"/>
              </w:rPr>
            </w:pPr>
            <w:r w:rsidRPr="008C3514">
              <w:rPr>
                <w:rFonts w:cs="Times New Roman"/>
                <w:b/>
                <w:noProof/>
                <w:szCs w:val="26"/>
              </w:rPr>
              <w:t>(B) I’d rather visit a restaurant.</w:t>
            </w:r>
          </w:p>
          <w:p w:rsidR="007834F9" w:rsidRPr="008C3514" w:rsidRDefault="007834F9" w:rsidP="0051146A">
            <w:pPr>
              <w:spacing w:after="120"/>
              <w:rPr>
                <w:rFonts w:cs="Times New Roman"/>
                <w:noProof/>
                <w:szCs w:val="26"/>
              </w:rPr>
            </w:pPr>
            <w:r w:rsidRPr="008C3514">
              <w:rPr>
                <w:rFonts w:cs="Times New Roman"/>
                <w:noProof/>
                <w:szCs w:val="26"/>
              </w:rPr>
              <w:t>(C) Normally every week.</w:t>
            </w:r>
          </w:p>
        </w:tc>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Bạn thích ăn ngoài hay đặt thứ gì đó giao đến?</w:t>
            </w:r>
          </w:p>
          <w:p w:rsidR="007834F9" w:rsidRPr="008C3514" w:rsidRDefault="007834F9" w:rsidP="0051146A">
            <w:pPr>
              <w:rPr>
                <w:rFonts w:cs="Times New Roman"/>
                <w:noProof/>
                <w:szCs w:val="26"/>
              </w:rPr>
            </w:pPr>
            <w:r w:rsidRPr="008C3514">
              <w:rPr>
                <w:rFonts w:cs="Times New Roman"/>
                <w:noProof/>
                <w:szCs w:val="26"/>
              </w:rPr>
              <w:t>(A) Tôi sẽ ăn cá hồi.</w:t>
            </w:r>
          </w:p>
          <w:p w:rsidR="007834F9" w:rsidRPr="008C3514" w:rsidRDefault="007834F9" w:rsidP="0051146A">
            <w:pPr>
              <w:rPr>
                <w:rFonts w:cs="Times New Roman"/>
                <w:b/>
                <w:noProof/>
                <w:szCs w:val="26"/>
              </w:rPr>
            </w:pPr>
            <w:r w:rsidRPr="008C3514">
              <w:rPr>
                <w:rFonts w:cs="Times New Roman"/>
                <w:b/>
                <w:noProof/>
                <w:szCs w:val="26"/>
              </w:rPr>
              <w:t>(B) Tôi thích đi nhà hàng hơn.</w:t>
            </w:r>
          </w:p>
          <w:p w:rsidR="007834F9" w:rsidRPr="008C3514" w:rsidRDefault="007834F9" w:rsidP="0051146A">
            <w:pPr>
              <w:spacing w:after="120"/>
              <w:rPr>
                <w:rFonts w:cs="Times New Roman"/>
                <w:noProof/>
                <w:szCs w:val="26"/>
              </w:rPr>
            </w:pPr>
            <w:r w:rsidRPr="008C3514">
              <w:rPr>
                <w:rFonts w:cs="Times New Roman"/>
                <w:noProof/>
                <w:szCs w:val="26"/>
              </w:rPr>
              <w:t>(C) Thông thường mỗi tuần.</w:t>
            </w:r>
          </w:p>
        </w:tc>
      </w:tr>
    </w:tbl>
    <w:p w:rsidR="00DA38FA" w:rsidRPr="008C3514" w:rsidRDefault="00DA38FA" w:rsidP="000D4284">
      <w:pPr>
        <w:spacing w:after="0"/>
        <w:rPr>
          <w:rFonts w:ascii="Times New Roman" w:hAnsi="Times New Roman" w:cs="Times New Roman"/>
          <w:noProof/>
          <w:sz w:val="26"/>
          <w:szCs w:val="26"/>
        </w:rPr>
      </w:pPr>
    </w:p>
    <w:p w:rsidR="00DA38FA"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DA38FA"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3</w:t>
      </w:r>
      <w:r w:rsidR="00DA38FA"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3</w:t>
      </w:r>
      <w:r w:rsidR="00DA38FA"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8"/>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an economy or business class seat?</w:t>
            </w:r>
          </w:p>
          <w:p w:rsidR="007834F9" w:rsidRPr="008C3514" w:rsidRDefault="007834F9" w:rsidP="0051146A">
            <w:pPr>
              <w:rPr>
                <w:rFonts w:cs="Times New Roman"/>
                <w:noProof/>
                <w:szCs w:val="26"/>
              </w:rPr>
            </w:pPr>
            <w:r w:rsidRPr="008C3514">
              <w:rPr>
                <w:rFonts w:cs="Times New Roman"/>
                <w:noProof/>
                <w:szCs w:val="26"/>
              </w:rPr>
              <w:t>(A) I’ll be away on business.</w:t>
            </w:r>
          </w:p>
          <w:p w:rsidR="007834F9" w:rsidRPr="008C3514" w:rsidRDefault="007834F9" w:rsidP="0051146A">
            <w:pPr>
              <w:rPr>
                <w:rFonts w:cs="Times New Roman"/>
                <w:b/>
                <w:noProof/>
                <w:szCs w:val="26"/>
              </w:rPr>
            </w:pPr>
            <w:r w:rsidRPr="008C3514">
              <w:rPr>
                <w:rFonts w:cs="Times New Roman"/>
                <w:b/>
                <w:noProof/>
                <w:szCs w:val="26"/>
              </w:rPr>
              <w:t>(B) Economy class is fine.</w:t>
            </w:r>
          </w:p>
          <w:p w:rsidR="007834F9" w:rsidRPr="008C3514" w:rsidRDefault="007834F9" w:rsidP="0051146A">
            <w:pPr>
              <w:spacing w:after="120"/>
              <w:rPr>
                <w:rFonts w:cs="Times New Roman"/>
                <w:noProof/>
                <w:szCs w:val="26"/>
              </w:rPr>
            </w:pPr>
            <w:r w:rsidRPr="008C3514">
              <w:rPr>
                <w:rFonts w:cs="Times New Roman"/>
                <w:noProof/>
                <w:szCs w:val="26"/>
              </w:rPr>
              <w:t>(C) Let’s leave soon.</w:t>
            </w:r>
          </w:p>
        </w:tc>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Bạn thích chỗ ngồi hạng phổ thông hay hạng thương gia?</w:t>
            </w:r>
          </w:p>
          <w:p w:rsidR="007834F9" w:rsidRPr="008C3514" w:rsidRDefault="007834F9" w:rsidP="0051146A">
            <w:pPr>
              <w:rPr>
                <w:rFonts w:cs="Times New Roman"/>
                <w:noProof/>
                <w:szCs w:val="26"/>
              </w:rPr>
            </w:pPr>
            <w:r w:rsidRPr="008C3514">
              <w:rPr>
                <w:rFonts w:cs="Times New Roman"/>
                <w:noProof/>
                <w:szCs w:val="26"/>
              </w:rPr>
              <w:t>(A) Tôi sẽ đi công tác xa.</w:t>
            </w:r>
          </w:p>
          <w:p w:rsidR="007834F9" w:rsidRPr="008C3514" w:rsidRDefault="007834F9" w:rsidP="0051146A">
            <w:pPr>
              <w:rPr>
                <w:rFonts w:cs="Times New Roman"/>
                <w:noProof/>
                <w:szCs w:val="26"/>
              </w:rPr>
            </w:pPr>
            <w:r w:rsidRPr="008C3514">
              <w:rPr>
                <w:rFonts w:cs="Times New Roman"/>
                <w:b/>
                <w:noProof/>
                <w:szCs w:val="26"/>
              </w:rPr>
              <w:t>(B) Hạng phổ thông thì ổn rồi</w:t>
            </w:r>
            <w:r w:rsidRPr="008C3514">
              <w:rPr>
                <w:rFonts w:cs="Times New Roman"/>
                <w:noProof/>
                <w:szCs w:val="26"/>
              </w:rPr>
              <w:t>.</w:t>
            </w:r>
          </w:p>
          <w:p w:rsidR="007834F9" w:rsidRPr="008C3514" w:rsidRDefault="007834F9" w:rsidP="0051146A">
            <w:pPr>
              <w:rPr>
                <w:rFonts w:cs="Times New Roman"/>
                <w:noProof/>
                <w:szCs w:val="26"/>
              </w:rPr>
            </w:pPr>
            <w:r w:rsidRPr="008C3514">
              <w:rPr>
                <w:rFonts w:cs="Times New Roman"/>
                <w:noProof/>
                <w:szCs w:val="26"/>
              </w:rPr>
              <w:t>(C) Chúng ta hãy rời đi sớm.</w:t>
            </w:r>
          </w:p>
        </w:tc>
      </w:tr>
    </w:tbl>
    <w:p w:rsidR="00DA38FA" w:rsidRPr="008C3514" w:rsidRDefault="00DA38FA" w:rsidP="00D31D15">
      <w:pPr>
        <w:spacing w:after="0"/>
        <w:rPr>
          <w:rFonts w:ascii="Times New Roman" w:hAnsi="Times New Roman" w:cs="Times New Roman"/>
          <w:noProof/>
          <w:sz w:val="26"/>
          <w:szCs w:val="26"/>
        </w:rPr>
      </w:pPr>
    </w:p>
    <w:p w:rsidR="007834F9" w:rsidRPr="008C3514" w:rsidRDefault="001733D2"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F4329D"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F4329D"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F4329D"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84.mp3)</w:t>
      </w:r>
    </w:p>
    <w:tbl>
      <w:tblPr>
        <w:tblStyle w:val="TableGrid"/>
        <w:tblW w:w="9889" w:type="dxa"/>
        <w:tblLook w:val="04A0" w:firstRow="1" w:lastRow="0" w:firstColumn="1" w:lastColumn="0" w:noHBand="0" w:noVBand="1"/>
      </w:tblPr>
      <w:tblGrid>
        <w:gridCol w:w="4928"/>
        <w:gridCol w:w="4961"/>
      </w:tblGrid>
      <w:tr w:rsidR="007834F9" w:rsidRPr="008C3514" w:rsidTr="0051146A">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a table inside or outside?</w:t>
            </w:r>
          </w:p>
          <w:p w:rsidR="007834F9" w:rsidRPr="008C3514" w:rsidRDefault="007834F9" w:rsidP="0051146A">
            <w:pPr>
              <w:rPr>
                <w:rFonts w:cs="Times New Roman"/>
                <w:noProof/>
                <w:szCs w:val="26"/>
              </w:rPr>
            </w:pPr>
            <w:r w:rsidRPr="008C3514">
              <w:rPr>
                <w:rFonts w:cs="Times New Roman"/>
                <w:b/>
                <w:noProof/>
                <w:szCs w:val="26"/>
              </w:rPr>
              <w:t>(A) It’s nicer outside.</w:t>
            </w:r>
          </w:p>
          <w:p w:rsidR="007834F9" w:rsidRPr="008C3514" w:rsidRDefault="007834F9" w:rsidP="0051146A">
            <w:pPr>
              <w:rPr>
                <w:rFonts w:cs="Times New Roman"/>
                <w:noProof/>
                <w:szCs w:val="26"/>
              </w:rPr>
            </w:pPr>
            <w:r w:rsidRPr="008C3514">
              <w:rPr>
                <w:rFonts w:cs="Times New Roman"/>
                <w:noProof/>
                <w:szCs w:val="26"/>
              </w:rPr>
              <w:t>(B) He likes gardening.</w:t>
            </w:r>
          </w:p>
          <w:p w:rsidR="007834F9" w:rsidRPr="008C3514" w:rsidRDefault="007834F9" w:rsidP="0051146A">
            <w:pPr>
              <w:spacing w:after="120"/>
              <w:rPr>
                <w:rFonts w:cs="Times New Roman"/>
                <w:noProof/>
                <w:szCs w:val="26"/>
              </w:rPr>
            </w:pPr>
            <w:r w:rsidRPr="008C3514">
              <w:rPr>
                <w:rFonts w:cs="Times New Roman"/>
                <w:noProof/>
                <w:szCs w:val="26"/>
              </w:rPr>
              <w:t>(C) Leave it on the table.</w:t>
            </w:r>
          </w:p>
        </w:tc>
        <w:tc>
          <w:tcPr>
            <w:tcW w:w="4961" w:type="dxa"/>
          </w:tcPr>
          <w:p w:rsidR="007834F9" w:rsidRPr="008C3514" w:rsidRDefault="007834F9" w:rsidP="0051146A">
            <w:pPr>
              <w:spacing w:before="120" w:after="120"/>
              <w:rPr>
                <w:rFonts w:cs="Times New Roman"/>
                <w:noProof/>
                <w:szCs w:val="26"/>
              </w:rPr>
            </w:pPr>
            <w:r w:rsidRPr="008C3514">
              <w:rPr>
                <w:rFonts w:cs="Times New Roman"/>
                <w:noProof/>
                <w:szCs w:val="26"/>
              </w:rPr>
              <w:t>Bạn muốn một bàn trong nhà hay ngoài trời?</w:t>
            </w:r>
          </w:p>
          <w:p w:rsidR="007834F9" w:rsidRPr="008C3514" w:rsidRDefault="007834F9" w:rsidP="0051146A">
            <w:pPr>
              <w:rPr>
                <w:rFonts w:cs="Times New Roman"/>
                <w:b/>
                <w:noProof/>
                <w:szCs w:val="26"/>
              </w:rPr>
            </w:pPr>
            <w:r w:rsidRPr="008C3514">
              <w:rPr>
                <w:rFonts w:cs="Times New Roman"/>
                <w:b/>
                <w:noProof/>
                <w:szCs w:val="26"/>
              </w:rPr>
              <w:t>(A) Ngoài trời thì đẹp hơn.</w:t>
            </w:r>
          </w:p>
          <w:p w:rsidR="007834F9" w:rsidRPr="008C3514" w:rsidRDefault="007834F9" w:rsidP="0051146A">
            <w:pPr>
              <w:rPr>
                <w:rFonts w:cs="Times New Roman"/>
                <w:noProof/>
                <w:szCs w:val="26"/>
              </w:rPr>
            </w:pPr>
            <w:r w:rsidRPr="008C3514">
              <w:rPr>
                <w:rFonts w:cs="Times New Roman"/>
                <w:noProof/>
                <w:szCs w:val="26"/>
              </w:rPr>
              <w:t>(B) Anh ấy thích công việc làm vườn.</w:t>
            </w:r>
          </w:p>
          <w:p w:rsidR="007834F9" w:rsidRPr="008C3514" w:rsidRDefault="007834F9" w:rsidP="0051146A">
            <w:pPr>
              <w:spacing w:after="120"/>
              <w:rPr>
                <w:rFonts w:cs="Times New Roman"/>
                <w:noProof/>
                <w:szCs w:val="26"/>
              </w:rPr>
            </w:pPr>
            <w:r w:rsidRPr="008C3514">
              <w:rPr>
                <w:rFonts w:cs="Times New Roman"/>
                <w:noProof/>
                <w:szCs w:val="26"/>
              </w:rPr>
              <w:t>(C) Hãy để nó trên bàn.</w:t>
            </w:r>
          </w:p>
        </w:tc>
      </w:tr>
    </w:tbl>
    <w:p w:rsidR="007834F9" w:rsidRPr="008C3514" w:rsidRDefault="007834F9" w:rsidP="00F4329D">
      <w:pPr>
        <w:spacing w:after="0"/>
        <w:rPr>
          <w:rFonts w:ascii="Times New Roman" w:hAnsi="Times New Roman" w:cs="Times New Roman"/>
          <w:noProof/>
          <w:sz w:val="26"/>
          <w:szCs w:val="26"/>
        </w:rPr>
      </w:pPr>
    </w:p>
    <w:p w:rsidR="007834F9"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w:t>
      </w:r>
      <w:r w:rsidR="00F4329D" w:rsidRPr="008C3514">
        <w:rPr>
          <w:rFonts w:ascii="Times New Roman" w:hAnsi="Times New Roman" w:cs="Times New Roman"/>
          <w:noProof/>
          <w:sz w:val="26"/>
          <w:szCs w:val="26"/>
        </w:rPr>
        <w:t>5</w:t>
      </w:r>
      <w:r w:rsidRPr="008C3514">
        <w:rPr>
          <w:rFonts w:ascii="Times New Roman" w:hAnsi="Times New Roman" w:cs="Times New Roman"/>
          <w:noProof/>
          <w:sz w:val="26"/>
          <w:szCs w:val="26"/>
        </w:rPr>
        <w:t xml:space="preserve"> (8</w:t>
      </w:r>
      <w:r w:rsidR="00F4329D" w:rsidRPr="008C3514">
        <w:rPr>
          <w:rFonts w:ascii="Times New Roman" w:hAnsi="Times New Roman" w:cs="Times New Roman"/>
          <w:noProof/>
          <w:sz w:val="26"/>
          <w:szCs w:val="26"/>
        </w:rPr>
        <w:t>5</w:t>
      </w:r>
      <w:r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644"/>
        <w:gridCol w:w="5245"/>
      </w:tblGrid>
      <w:tr w:rsidR="007834F9" w:rsidRPr="008C3514" w:rsidTr="0051146A">
        <w:tc>
          <w:tcPr>
            <w:tcW w:w="4644" w:type="dxa"/>
          </w:tcPr>
          <w:p w:rsidR="007834F9" w:rsidRPr="008C3514" w:rsidRDefault="007834F9" w:rsidP="0051146A">
            <w:pPr>
              <w:spacing w:before="120" w:after="120"/>
              <w:rPr>
                <w:rFonts w:cs="Times New Roman"/>
                <w:noProof/>
                <w:szCs w:val="26"/>
              </w:rPr>
            </w:pPr>
            <w:r w:rsidRPr="008C3514">
              <w:rPr>
                <w:rFonts w:cs="Times New Roman"/>
                <w:noProof/>
                <w:szCs w:val="26"/>
              </w:rPr>
              <w:t>Do you want to have lunch delivered or to go to a restaurant today?</w:t>
            </w:r>
          </w:p>
          <w:p w:rsidR="007834F9" w:rsidRPr="008C3514" w:rsidRDefault="007834F9" w:rsidP="0051146A">
            <w:pPr>
              <w:rPr>
                <w:rFonts w:cs="Times New Roman"/>
                <w:noProof/>
                <w:szCs w:val="26"/>
              </w:rPr>
            </w:pPr>
            <w:r w:rsidRPr="008C3514">
              <w:rPr>
                <w:rFonts w:cs="Times New Roman"/>
                <w:noProof/>
                <w:szCs w:val="26"/>
              </w:rPr>
              <w:t>(A) I love pizza, too.</w:t>
            </w:r>
          </w:p>
          <w:p w:rsidR="007834F9" w:rsidRPr="008C3514" w:rsidRDefault="007834F9" w:rsidP="0051146A">
            <w:pPr>
              <w:rPr>
                <w:rFonts w:cs="Times New Roman"/>
                <w:b/>
                <w:noProof/>
                <w:szCs w:val="26"/>
              </w:rPr>
            </w:pPr>
            <w:r w:rsidRPr="008C3514">
              <w:rPr>
                <w:rFonts w:cs="Times New Roman"/>
                <w:b/>
                <w:noProof/>
                <w:szCs w:val="26"/>
              </w:rPr>
              <w:t>(B) Let’s order in, since it’s raining.</w:t>
            </w:r>
          </w:p>
          <w:p w:rsidR="007834F9" w:rsidRPr="008C3514" w:rsidRDefault="007834F9" w:rsidP="0051146A">
            <w:pPr>
              <w:spacing w:after="120"/>
              <w:rPr>
                <w:rFonts w:cs="Times New Roman"/>
                <w:noProof/>
                <w:szCs w:val="26"/>
              </w:rPr>
            </w:pPr>
            <w:r w:rsidRPr="008C3514">
              <w:rPr>
                <w:rFonts w:cs="Times New Roman"/>
                <w:noProof/>
                <w:szCs w:val="26"/>
              </w:rPr>
              <w:t>(C) I’ll do it myself.</w:t>
            </w:r>
          </w:p>
        </w:tc>
        <w:tc>
          <w:tcPr>
            <w:tcW w:w="5245" w:type="dxa"/>
          </w:tcPr>
          <w:p w:rsidR="007834F9" w:rsidRPr="008C3514" w:rsidRDefault="007834F9" w:rsidP="0051146A">
            <w:pPr>
              <w:spacing w:before="120" w:after="120"/>
              <w:rPr>
                <w:rFonts w:cs="Times New Roman"/>
                <w:noProof/>
                <w:szCs w:val="26"/>
              </w:rPr>
            </w:pPr>
            <w:r w:rsidRPr="008C3514">
              <w:rPr>
                <w:rFonts w:cs="Times New Roman"/>
                <w:noProof/>
                <w:szCs w:val="26"/>
              </w:rPr>
              <w:t>Bạn có muốn đặt giao hàng bữa trưa hay là đến ăn nhà hàng hôm nay?</w:t>
            </w:r>
          </w:p>
          <w:p w:rsidR="007834F9" w:rsidRPr="008C3514" w:rsidRDefault="007834F9" w:rsidP="0051146A">
            <w:pPr>
              <w:rPr>
                <w:rFonts w:cs="Times New Roman"/>
                <w:noProof/>
                <w:szCs w:val="26"/>
              </w:rPr>
            </w:pPr>
            <w:r w:rsidRPr="008C3514">
              <w:rPr>
                <w:rFonts w:cs="Times New Roman"/>
                <w:noProof/>
                <w:szCs w:val="26"/>
              </w:rPr>
              <w:t>(A) Tôi cũng thích ăn pizza.</w:t>
            </w:r>
          </w:p>
          <w:p w:rsidR="007834F9" w:rsidRPr="008C3514" w:rsidRDefault="007834F9" w:rsidP="0051146A">
            <w:pPr>
              <w:rPr>
                <w:rFonts w:cs="Times New Roman"/>
                <w:b/>
                <w:noProof/>
                <w:szCs w:val="26"/>
              </w:rPr>
            </w:pPr>
            <w:r w:rsidRPr="008C3514">
              <w:rPr>
                <w:rFonts w:cs="Times New Roman"/>
                <w:b/>
                <w:noProof/>
                <w:szCs w:val="26"/>
              </w:rPr>
              <w:t>(B) Hãy đặt hàng giao đến, vì trời đang mưa.</w:t>
            </w:r>
          </w:p>
          <w:p w:rsidR="007834F9" w:rsidRPr="008C3514" w:rsidRDefault="007834F9" w:rsidP="0051146A">
            <w:pPr>
              <w:spacing w:after="120"/>
              <w:rPr>
                <w:rFonts w:cs="Times New Roman"/>
                <w:noProof/>
                <w:szCs w:val="26"/>
              </w:rPr>
            </w:pPr>
            <w:r w:rsidRPr="008C3514">
              <w:rPr>
                <w:rFonts w:cs="Times New Roman"/>
                <w:noProof/>
                <w:szCs w:val="26"/>
              </w:rPr>
              <w:t>(C) Tôi sẽ tự làm nó.</w:t>
            </w:r>
          </w:p>
        </w:tc>
      </w:tr>
    </w:tbl>
    <w:p w:rsidR="007834F9" w:rsidRPr="008C3514" w:rsidRDefault="007834F9" w:rsidP="007834F9">
      <w:pPr>
        <w:spacing w:after="0"/>
        <w:rPr>
          <w:rFonts w:ascii="Times New Roman" w:hAnsi="Times New Roman" w:cs="Times New Roman"/>
          <w:noProof/>
          <w:sz w:val="26"/>
          <w:szCs w:val="26"/>
        </w:rPr>
      </w:pPr>
    </w:p>
    <w:p w:rsidR="007834F9"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w:t>
      </w:r>
      <w:r w:rsidR="00F4329D" w:rsidRPr="008C3514">
        <w:rPr>
          <w:rFonts w:ascii="Times New Roman" w:hAnsi="Times New Roman" w:cs="Times New Roman"/>
          <w:noProof/>
          <w:sz w:val="26"/>
          <w:szCs w:val="26"/>
        </w:rPr>
        <w:t>6</w:t>
      </w:r>
      <w:r w:rsidRPr="008C3514">
        <w:rPr>
          <w:rFonts w:ascii="Times New Roman" w:hAnsi="Times New Roman" w:cs="Times New Roman"/>
          <w:noProof/>
          <w:sz w:val="26"/>
          <w:szCs w:val="26"/>
        </w:rPr>
        <w:t xml:space="preserve"> (8</w:t>
      </w:r>
      <w:r w:rsidR="00F4329D" w:rsidRPr="008C3514">
        <w:rPr>
          <w:rFonts w:ascii="Times New Roman" w:hAnsi="Times New Roman" w:cs="Times New Roman"/>
          <w:noProof/>
          <w:sz w:val="26"/>
          <w:szCs w:val="26"/>
        </w:rPr>
        <w:t>6</w:t>
      </w:r>
      <w:r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7"/>
        <w:gridCol w:w="4962"/>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this shirt or a smaller one?</w:t>
            </w:r>
          </w:p>
          <w:p w:rsidR="007834F9" w:rsidRPr="008C3514" w:rsidRDefault="007834F9" w:rsidP="0051146A">
            <w:pPr>
              <w:rPr>
                <w:rFonts w:cs="Times New Roman"/>
                <w:noProof/>
                <w:szCs w:val="26"/>
              </w:rPr>
            </w:pPr>
            <w:r w:rsidRPr="008C3514">
              <w:rPr>
                <w:rFonts w:cs="Times New Roman"/>
                <w:noProof/>
                <w:szCs w:val="26"/>
              </w:rPr>
              <w:t>(A) Yes, just a little.</w:t>
            </w:r>
          </w:p>
          <w:p w:rsidR="007834F9" w:rsidRPr="008C3514" w:rsidRDefault="007834F9" w:rsidP="0051146A">
            <w:pPr>
              <w:rPr>
                <w:rFonts w:cs="Times New Roman"/>
                <w:noProof/>
                <w:szCs w:val="26"/>
              </w:rPr>
            </w:pPr>
            <w:r w:rsidRPr="008C3514">
              <w:rPr>
                <w:rFonts w:cs="Times New Roman"/>
                <w:noProof/>
                <w:szCs w:val="26"/>
              </w:rPr>
              <w:t>(B) Is there another caller?</w:t>
            </w:r>
          </w:p>
          <w:p w:rsidR="007834F9" w:rsidRPr="008C3514" w:rsidRDefault="007834F9" w:rsidP="0051146A">
            <w:pPr>
              <w:spacing w:after="120"/>
              <w:rPr>
                <w:rFonts w:cs="Times New Roman"/>
                <w:b/>
                <w:noProof/>
                <w:szCs w:val="26"/>
              </w:rPr>
            </w:pPr>
            <w:r w:rsidRPr="008C3514">
              <w:rPr>
                <w:rFonts w:cs="Times New Roman"/>
                <w:b/>
                <w:noProof/>
                <w:szCs w:val="26"/>
              </w:rPr>
              <w:t>(C) What sizes do you have?</w:t>
            </w:r>
          </w:p>
        </w:tc>
        <w:tc>
          <w:tcPr>
            <w:tcW w:w="4962" w:type="dxa"/>
          </w:tcPr>
          <w:p w:rsidR="007834F9" w:rsidRPr="008C3514" w:rsidRDefault="007834F9" w:rsidP="0051146A">
            <w:pPr>
              <w:spacing w:before="120" w:after="120"/>
              <w:rPr>
                <w:rFonts w:cs="Times New Roman"/>
                <w:noProof/>
                <w:szCs w:val="26"/>
              </w:rPr>
            </w:pPr>
            <w:r w:rsidRPr="008C3514">
              <w:rPr>
                <w:rFonts w:cs="Times New Roman"/>
                <w:noProof/>
                <w:szCs w:val="26"/>
              </w:rPr>
              <w:t>Bạn thích áo sơ mi này hay là cái nhỏ hơn?</w:t>
            </w:r>
          </w:p>
          <w:p w:rsidR="007834F9" w:rsidRPr="008C3514" w:rsidRDefault="007834F9" w:rsidP="0051146A">
            <w:pPr>
              <w:rPr>
                <w:rFonts w:cs="Times New Roman"/>
                <w:noProof/>
                <w:szCs w:val="26"/>
              </w:rPr>
            </w:pPr>
            <w:r w:rsidRPr="008C3514">
              <w:rPr>
                <w:rFonts w:cs="Times New Roman"/>
                <w:noProof/>
                <w:szCs w:val="26"/>
              </w:rPr>
              <w:t>(A) Đúng vậy, chỉ một ít thôi.</w:t>
            </w:r>
          </w:p>
          <w:p w:rsidR="007834F9" w:rsidRPr="008C3514" w:rsidRDefault="007834F9" w:rsidP="0051146A">
            <w:pPr>
              <w:rPr>
                <w:rFonts w:cs="Times New Roman"/>
                <w:noProof/>
                <w:szCs w:val="26"/>
              </w:rPr>
            </w:pPr>
            <w:r w:rsidRPr="008C3514">
              <w:rPr>
                <w:rFonts w:cs="Times New Roman"/>
                <w:noProof/>
                <w:szCs w:val="26"/>
              </w:rPr>
              <w:t>(B) Có người gọi nào khác không?</w:t>
            </w:r>
          </w:p>
          <w:p w:rsidR="007834F9" w:rsidRPr="008C3514" w:rsidRDefault="007834F9" w:rsidP="0051146A">
            <w:pPr>
              <w:rPr>
                <w:rFonts w:cs="Times New Roman"/>
                <w:b/>
                <w:noProof/>
                <w:szCs w:val="26"/>
              </w:rPr>
            </w:pPr>
            <w:r w:rsidRPr="008C3514">
              <w:rPr>
                <w:rFonts w:cs="Times New Roman"/>
                <w:b/>
                <w:noProof/>
                <w:szCs w:val="26"/>
              </w:rPr>
              <w:t>(C) Bạn có những kích cỡ nào?</w:t>
            </w:r>
          </w:p>
        </w:tc>
      </w:tr>
    </w:tbl>
    <w:p w:rsidR="00B57E7F" w:rsidRPr="008C3514" w:rsidRDefault="00B57E7F" w:rsidP="00B57E7F">
      <w:pPr>
        <w:spacing w:after="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1733D2"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7</w:t>
      </w:r>
      <w:r w:rsidR="001733D2"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7</w:t>
      </w:r>
      <w:r w:rsidR="001733D2"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7"/>
      </w:tblGrid>
      <w:tr w:rsidR="0003597F" w:rsidRPr="008C3514" w:rsidTr="008A0466">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Do you want my home or work phone number?</w:t>
            </w:r>
          </w:p>
          <w:p w:rsidR="0003597F" w:rsidRPr="008C3514" w:rsidRDefault="0003597F" w:rsidP="008A0466">
            <w:pPr>
              <w:rPr>
                <w:rFonts w:cs="Times New Roman"/>
                <w:noProof/>
                <w:szCs w:val="26"/>
              </w:rPr>
            </w:pPr>
            <w:r w:rsidRPr="008C3514">
              <w:rPr>
                <w:rFonts w:cs="Times New Roman"/>
                <w:noProof/>
                <w:szCs w:val="26"/>
              </w:rPr>
              <w:t>(A) She leaves work at five.</w:t>
            </w:r>
          </w:p>
          <w:p w:rsidR="0003597F" w:rsidRPr="008C3514" w:rsidRDefault="0003597F" w:rsidP="008A0466">
            <w:pPr>
              <w:rPr>
                <w:rFonts w:cs="Times New Roman"/>
                <w:noProof/>
                <w:szCs w:val="26"/>
              </w:rPr>
            </w:pPr>
            <w:r w:rsidRPr="008C3514">
              <w:rPr>
                <w:rFonts w:cs="Times New Roman"/>
                <w:noProof/>
                <w:szCs w:val="26"/>
              </w:rPr>
              <w:t>(B) It’s 52 Broad Street.</w:t>
            </w:r>
          </w:p>
          <w:p w:rsidR="0003597F" w:rsidRPr="008C3514" w:rsidRDefault="0003597F" w:rsidP="008A0466">
            <w:pPr>
              <w:spacing w:after="120"/>
              <w:rPr>
                <w:rFonts w:cs="Times New Roman"/>
                <w:b/>
                <w:noProof/>
                <w:szCs w:val="26"/>
              </w:rPr>
            </w:pPr>
            <w:r w:rsidRPr="008C3514">
              <w:rPr>
                <w:rFonts w:cs="Times New Roman"/>
                <w:b/>
                <w:noProof/>
                <w:szCs w:val="26"/>
              </w:rPr>
              <w:t>(C) Whichever one I can reach you at.</w:t>
            </w:r>
          </w:p>
        </w:tc>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Bạn muốn số điện thoại nhà hay số điện thoại công việc của tôi?</w:t>
            </w:r>
          </w:p>
          <w:p w:rsidR="0003597F" w:rsidRPr="008C3514" w:rsidRDefault="0003597F" w:rsidP="008A0466">
            <w:pPr>
              <w:rPr>
                <w:rFonts w:cs="Times New Roman"/>
                <w:noProof/>
                <w:szCs w:val="26"/>
              </w:rPr>
            </w:pPr>
            <w:r w:rsidRPr="008C3514">
              <w:rPr>
                <w:rFonts w:cs="Times New Roman"/>
                <w:noProof/>
                <w:szCs w:val="26"/>
              </w:rPr>
              <w:t>(A) Cô ấy rời công việc lúc 5 giờ.</w:t>
            </w:r>
          </w:p>
          <w:p w:rsidR="0003597F" w:rsidRPr="008C3514" w:rsidRDefault="0003597F" w:rsidP="008A0466">
            <w:pPr>
              <w:rPr>
                <w:rFonts w:cs="Times New Roman"/>
                <w:noProof/>
                <w:szCs w:val="26"/>
              </w:rPr>
            </w:pPr>
            <w:r w:rsidRPr="008C3514">
              <w:rPr>
                <w:rFonts w:cs="Times New Roman"/>
                <w:noProof/>
                <w:szCs w:val="26"/>
              </w:rPr>
              <w:t>(B) Nó ở số 52 Phố Broad.</w:t>
            </w:r>
          </w:p>
          <w:p w:rsidR="0003597F" w:rsidRPr="008C3514" w:rsidRDefault="0003597F" w:rsidP="008A0466">
            <w:pPr>
              <w:spacing w:after="120"/>
              <w:ind w:right="-57"/>
              <w:rPr>
                <w:rFonts w:cs="Times New Roman"/>
                <w:b/>
                <w:noProof/>
                <w:szCs w:val="26"/>
              </w:rPr>
            </w:pPr>
            <w:r w:rsidRPr="008C3514">
              <w:rPr>
                <w:rFonts w:cs="Times New Roman"/>
                <w:b/>
                <w:noProof/>
                <w:szCs w:val="26"/>
              </w:rPr>
              <w:t>(C) Bất cứ số nào mà tôi có thể liên hệ bạn.</w:t>
            </w:r>
          </w:p>
        </w:tc>
      </w:tr>
    </w:tbl>
    <w:p w:rsidR="00D31D15" w:rsidRPr="008C3514" w:rsidRDefault="00D31D15" w:rsidP="0003597F">
      <w:pPr>
        <w:spacing w:after="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1733D2"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8</w:t>
      </w:r>
      <w:r w:rsidR="001733D2"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8</w:t>
      </w:r>
      <w:r w:rsidR="001733D2"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7"/>
      </w:tblGrid>
      <w:tr w:rsidR="0003597F" w:rsidRPr="008C3514" w:rsidTr="008A0466">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Is the new furniture arriving today or tomorrow?</w:t>
            </w:r>
          </w:p>
          <w:p w:rsidR="0003597F" w:rsidRPr="008C3514" w:rsidRDefault="0003597F" w:rsidP="008A0466">
            <w:pPr>
              <w:rPr>
                <w:rFonts w:cs="Times New Roman"/>
                <w:noProof/>
                <w:szCs w:val="26"/>
              </w:rPr>
            </w:pPr>
            <w:r w:rsidRPr="008C3514">
              <w:rPr>
                <w:rFonts w:cs="Times New Roman"/>
                <w:noProof/>
                <w:szCs w:val="26"/>
              </w:rPr>
              <w:t>(A) I like driving to work.</w:t>
            </w:r>
          </w:p>
          <w:p w:rsidR="0003597F" w:rsidRPr="008C3514" w:rsidRDefault="0003597F" w:rsidP="008A0466">
            <w:pPr>
              <w:rPr>
                <w:rFonts w:cs="Times New Roman"/>
                <w:noProof/>
                <w:szCs w:val="26"/>
              </w:rPr>
            </w:pPr>
            <w:r w:rsidRPr="008C3514">
              <w:rPr>
                <w:rFonts w:cs="Times New Roman"/>
                <w:noProof/>
                <w:szCs w:val="26"/>
              </w:rPr>
              <w:t>(B) Yes, all the furniture is new.</w:t>
            </w:r>
          </w:p>
          <w:p w:rsidR="0003597F" w:rsidRPr="008C3514" w:rsidRDefault="0003597F" w:rsidP="008A0466">
            <w:pPr>
              <w:rPr>
                <w:rFonts w:cs="Times New Roman"/>
                <w:noProof/>
                <w:szCs w:val="26"/>
              </w:rPr>
            </w:pPr>
            <w:r w:rsidRPr="008C3514">
              <w:rPr>
                <w:rFonts w:cs="Times New Roman"/>
                <w:b/>
                <w:noProof/>
                <w:szCs w:val="26"/>
              </w:rPr>
              <w:t>(C) Neither. It’s going to arrive next week.</w:t>
            </w:r>
          </w:p>
        </w:tc>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Đồ nội thất mới sẽ đến đây trong hôm nay hay ngày mai?</w:t>
            </w:r>
          </w:p>
          <w:p w:rsidR="0003597F" w:rsidRPr="008C3514" w:rsidRDefault="0003597F" w:rsidP="008A0466">
            <w:pPr>
              <w:rPr>
                <w:rFonts w:cs="Times New Roman"/>
                <w:noProof/>
                <w:szCs w:val="26"/>
              </w:rPr>
            </w:pPr>
            <w:r w:rsidRPr="008C3514">
              <w:rPr>
                <w:rFonts w:cs="Times New Roman"/>
                <w:noProof/>
                <w:szCs w:val="26"/>
              </w:rPr>
              <w:t>(A) Tôi thích lái xe đi làm.</w:t>
            </w:r>
          </w:p>
          <w:p w:rsidR="0003597F" w:rsidRPr="008C3514" w:rsidRDefault="0003597F" w:rsidP="008A0466">
            <w:pPr>
              <w:rPr>
                <w:rFonts w:cs="Times New Roman"/>
                <w:noProof/>
                <w:szCs w:val="26"/>
              </w:rPr>
            </w:pPr>
            <w:r w:rsidRPr="008C3514">
              <w:rPr>
                <w:rFonts w:cs="Times New Roman"/>
                <w:noProof/>
                <w:szCs w:val="26"/>
              </w:rPr>
              <w:t>(B) Vâng, tất cả đồ nội thất đều mới.</w:t>
            </w:r>
          </w:p>
          <w:p w:rsidR="0003597F" w:rsidRPr="008C3514" w:rsidRDefault="0003597F" w:rsidP="008A0466">
            <w:pPr>
              <w:rPr>
                <w:rFonts w:cs="Times New Roman"/>
                <w:b/>
                <w:noProof/>
                <w:szCs w:val="26"/>
              </w:rPr>
            </w:pPr>
            <w:r w:rsidRPr="008C3514">
              <w:rPr>
                <w:rFonts w:cs="Times New Roman"/>
                <w:b/>
                <w:noProof/>
                <w:szCs w:val="26"/>
              </w:rPr>
              <w:t xml:space="preserve">(C) Không cái nào đúng cả. Chúng sẽ đến </w:t>
            </w:r>
          </w:p>
          <w:p w:rsidR="0003597F" w:rsidRPr="008C3514" w:rsidRDefault="0003597F" w:rsidP="008A0466">
            <w:pPr>
              <w:spacing w:after="120"/>
              <w:rPr>
                <w:rFonts w:cs="Times New Roman"/>
                <w:b/>
                <w:noProof/>
                <w:szCs w:val="26"/>
              </w:rPr>
            </w:pPr>
            <w:r w:rsidRPr="008C3514">
              <w:rPr>
                <w:rFonts w:cs="Times New Roman"/>
                <w:b/>
                <w:noProof/>
                <w:szCs w:val="26"/>
              </w:rPr>
              <w:t xml:space="preserve">       đây vào tuần sau.</w:t>
            </w:r>
          </w:p>
        </w:tc>
      </w:tr>
    </w:tbl>
    <w:p w:rsidR="001733D2" w:rsidRPr="008C3514" w:rsidRDefault="001733D2" w:rsidP="00240591">
      <w:pPr>
        <w:spacing w:after="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1733D2"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9</w:t>
      </w:r>
      <w:r w:rsidR="001733D2"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9</w:t>
      </w:r>
      <w:r w:rsidR="001733D2"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03597F" w:rsidRPr="008C3514" w:rsidTr="008A0466">
        <w:tc>
          <w:tcPr>
            <w:tcW w:w="4928" w:type="dxa"/>
          </w:tcPr>
          <w:p w:rsidR="0003597F" w:rsidRPr="008C3514" w:rsidRDefault="0003597F" w:rsidP="008A0466">
            <w:pPr>
              <w:spacing w:before="120" w:after="120"/>
              <w:rPr>
                <w:rFonts w:cs="Times New Roman"/>
                <w:noProof/>
                <w:szCs w:val="26"/>
              </w:rPr>
            </w:pPr>
            <w:r w:rsidRPr="008C3514">
              <w:rPr>
                <w:rFonts w:cs="Times New Roman"/>
                <w:noProof/>
                <w:szCs w:val="26"/>
              </w:rPr>
              <w:t>Is Ms. Lee here today or is she still in Japan?</w:t>
            </w:r>
          </w:p>
          <w:p w:rsidR="0003597F" w:rsidRPr="008C3514" w:rsidRDefault="0003597F" w:rsidP="008A0466">
            <w:pPr>
              <w:rPr>
                <w:rFonts w:cs="Times New Roman"/>
                <w:noProof/>
                <w:szCs w:val="26"/>
              </w:rPr>
            </w:pPr>
            <w:r w:rsidRPr="008C3514">
              <w:rPr>
                <w:rFonts w:cs="Times New Roman"/>
                <w:noProof/>
                <w:szCs w:val="26"/>
              </w:rPr>
              <w:t>(A) Yes, she’s from Japan.</w:t>
            </w:r>
          </w:p>
          <w:p w:rsidR="0003597F" w:rsidRPr="008C3514" w:rsidRDefault="0003597F" w:rsidP="008A0466">
            <w:pPr>
              <w:rPr>
                <w:rFonts w:cs="Times New Roman"/>
                <w:noProof/>
                <w:szCs w:val="26"/>
              </w:rPr>
            </w:pPr>
            <w:r w:rsidRPr="008C3514">
              <w:rPr>
                <w:rFonts w:cs="Times New Roman"/>
                <w:noProof/>
                <w:szCs w:val="26"/>
              </w:rPr>
              <w:t>(B) To visit her family.</w:t>
            </w:r>
          </w:p>
          <w:p w:rsidR="0003597F" w:rsidRPr="008C3514" w:rsidRDefault="0003597F" w:rsidP="008A0466">
            <w:pPr>
              <w:rPr>
                <w:rFonts w:cs="Times New Roman"/>
                <w:noProof/>
                <w:szCs w:val="26"/>
              </w:rPr>
            </w:pPr>
            <w:r w:rsidRPr="008C3514">
              <w:rPr>
                <w:rFonts w:cs="Times New Roman"/>
                <w:b/>
                <w:noProof/>
                <w:szCs w:val="26"/>
              </w:rPr>
              <w:t>(C) She’ll return on Wednesday.</w:t>
            </w:r>
          </w:p>
        </w:tc>
        <w:tc>
          <w:tcPr>
            <w:tcW w:w="4961" w:type="dxa"/>
          </w:tcPr>
          <w:p w:rsidR="0003597F" w:rsidRPr="008C3514" w:rsidRDefault="0003597F" w:rsidP="008A0466">
            <w:pPr>
              <w:spacing w:before="120" w:after="120"/>
              <w:rPr>
                <w:rFonts w:cs="Times New Roman"/>
                <w:noProof/>
                <w:szCs w:val="26"/>
              </w:rPr>
            </w:pPr>
            <w:r w:rsidRPr="008C3514">
              <w:rPr>
                <w:rFonts w:cs="Times New Roman"/>
                <w:noProof/>
                <w:szCs w:val="26"/>
              </w:rPr>
              <w:t>Cô Lee sẽ ở đây hôm nay hay là cô ấy vẫn ở Nhật Bản?</w:t>
            </w:r>
          </w:p>
          <w:p w:rsidR="0003597F" w:rsidRPr="008C3514" w:rsidRDefault="0003597F" w:rsidP="008A0466">
            <w:pPr>
              <w:rPr>
                <w:rFonts w:cs="Times New Roman"/>
                <w:noProof/>
                <w:szCs w:val="26"/>
              </w:rPr>
            </w:pPr>
            <w:r w:rsidRPr="008C3514">
              <w:rPr>
                <w:rFonts w:cs="Times New Roman"/>
                <w:noProof/>
                <w:szCs w:val="26"/>
              </w:rPr>
              <w:t>(A) Đúng vậy, cô ấy đến từ Nhật Bản.</w:t>
            </w:r>
          </w:p>
          <w:p w:rsidR="0003597F" w:rsidRPr="008C3514" w:rsidRDefault="0003597F" w:rsidP="008A0466">
            <w:pPr>
              <w:rPr>
                <w:rFonts w:cs="Times New Roman"/>
                <w:noProof/>
                <w:szCs w:val="26"/>
              </w:rPr>
            </w:pPr>
            <w:r w:rsidRPr="008C3514">
              <w:rPr>
                <w:rFonts w:cs="Times New Roman"/>
                <w:noProof/>
                <w:szCs w:val="26"/>
              </w:rPr>
              <w:t>(B) Để thăm gia đình của cô ấy.</w:t>
            </w:r>
          </w:p>
          <w:p w:rsidR="0003597F" w:rsidRPr="008C3514" w:rsidRDefault="0003597F" w:rsidP="008A0466">
            <w:pPr>
              <w:spacing w:after="120"/>
              <w:rPr>
                <w:rFonts w:cs="Times New Roman"/>
                <w:b/>
                <w:noProof/>
                <w:szCs w:val="26"/>
              </w:rPr>
            </w:pPr>
            <w:r w:rsidRPr="008C3514">
              <w:rPr>
                <w:rFonts w:cs="Times New Roman"/>
                <w:b/>
                <w:noProof/>
                <w:szCs w:val="26"/>
              </w:rPr>
              <w:t>(C) Cô ấy sẽ trở về vào thứ Tư.</w:t>
            </w:r>
          </w:p>
        </w:tc>
      </w:tr>
    </w:tbl>
    <w:p w:rsidR="001733D2" w:rsidRPr="008C3514" w:rsidRDefault="001733D2" w:rsidP="00692621">
      <w:pPr>
        <w:spacing w:after="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1733D2" w:rsidRPr="008C3514">
        <w:rPr>
          <w:rFonts w:ascii="Times New Roman" w:hAnsi="Times New Roman" w:cs="Times New Roman"/>
          <w:noProof/>
          <w:sz w:val="26"/>
          <w:szCs w:val="26"/>
        </w:rPr>
        <w:t xml:space="preserve">. Câu hỏi </w:t>
      </w:r>
      <w:r w:rsidRPr="008C3514">
        <w:rPr>
          <w:rFonts w:ascii="Times New Roman" w:hAnsi="Times New Roman" w:cs="Times New Roman"/>
          <w:noProof/>
          <w:sz w:val="26"/>
          <w:szCs w:val="26"/>
        </w:rPr>
        <w:t>10</w:t>
      </w:r>
      <w:r w:rsidR="001733D2"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90</w:t>
      </w:r>
      <w:r w:rsidR="001733D2"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7"/>
      </w:tblGrid>
      <w:tr w:rsidR="0003597F" w:rsidRPr="008C3514" w:rsidTr="008A0466">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Are you going to watch the movie or the game?</w:t>
            </w:r>
          </w:p>
          <w:p w:rsidR="0003597F" w:rsidRPr="008C3514" w:rsidRDefault="0003597F" w:rsidP="008A0466">
            <w:pPr>
              <w:rPr>
                <w:rFonts w:cs="Times New Roman"/>
                <w:noProof/>
                <w:szCs w:val="26"/>
              </w:rPr>
            </w:pPr>
            <w:r w:rsidRPr="008C3514">
              <w:rPr>
                <w:rFonts w:cs="Times New Roman"/>
                <w:b/>
                <w:noProof/>
                <w:szCs w:val="26"/>
              </w:rPr>
              <w:t>(A) Neither; I’m too tired.</w:t>
            </w:r>
          </w:p>
          <w:p w:rsidR="0003597F" w:rsidRPr="008C3514" w:rsidRDefault="0003597F" w:rsidP="008A0466">
            <w:pPr>
              <w:rPr>
                <w:rFonts w:cs="Times New Roman"/>
                <w:noProof/>
                <w:szCs w:val="26"/>
              </w:rPr>
            </w:pPr>
            <w:r w:rsidRPr="008C3514">
              <w:rPr>
                <w:rFonts w:cs="Times New Roman"/>
                <w:noProof/>
                <w:szCs w:val="26"/>
              </w:rPr>
              <w:t>(B) Yes, I’ll move it here.</w:t>
            </w:r>
          </w:p>
          <w:p w:rsidR="0003597F" w:rsidRPr="008C3514" w:rsidRDefault="0003597F" w:rsidP="008A0466">
            <w:pPr>
              <w:spacing w:after="120"/>
              <w:rPr>
                <w:rFonts w:cs="Times New Roman"/>
                <w:noProof/>
                <w:szCs w:val="26"/>
              </w:rPr>
            </w:pPr>
            <w:r w:rsidRPr="008C3514">
              <w:rPr>
                <w:rFonts w:cs="Times New Roman"/>
                <w:noProof/>
                <w:szCs w:val="26"/>
              </w:rPr>
              <w:t>(C) It’s not my watch.</w:t>
            </w:r>
          </w:p>
        </w:tc>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Bạn dự định đi xem phim hay là xem trò chơi?</w:t>
            </w:r>
          </w:p>
          <w:p w:rsidR="0003597F" w:rsidRPr="008C3514" w:rsidRDefault="0003597F" w:rsidP="008A0466">
            <w:pPr>
              <w:rPr>
                <w:rFonts w:cs="Times New Roman"/>
                <w:b/>
                <w:noProof/>
                <w:szCs w:val="26"/>
              </w:rPr>
            </w:pPr>
            <w:r w:rsidRPr="008C3514">
              <w:rPr>
                <w:rFonts w:cs="Times New Roman"/>
                <w:b/>
                <w:noProof/>
                <w:szCs w:val="26"/>
              </w:rPr>
              <w:t>(A) Không cái nào cả; tôi rất mệt.</w:t>
            </w:r>
          </w:p>
          <w:p w:rsidR="0003597F" w:rsidRPr="008C3514" w:rsidRDefault="0003597F" w:rsidP="008A0466">
            <w:pPr>
              <w:rPr>
                <w:rFonts w:cs="Times New Roman"/>
                <w:noProof/>
                <w:szCs w:val="26"/>
              </w:rPr>
            </w:pPr>
            <w:r w:rsidRPr="008C3514">
              <w:rPr>
                <w:rFonts w:cs="Times New Roman"/>
                <w:noProof/>
                <w:szCs w:val="26"/>
              </w:rPr>
              <w:t>(B) Đúng vậy, tôi sẽ chuyển nó qua đây.</w:t>
            </w:r>
          </w:p>
          <w:p w:rsidR="0003597F" w:rsidRPr="008C3514" w:rsidRDefault="0003597F" w:rsidP="008A0466">
            <w:pPr>
              <w:spacing w:after="120"/>
              <w:rPr>
                <w:rFonts w:cs="Times New Roman"/>
                <w:noProof/>
                <w:szCs w:val="26"/>
              </w:rPr>
            </w:pPr>
            <w:r w:rsidRPr="008C3514">
              <w:rPr>
                <w:rFonts w:cs="Times New Roman"/>
                <w:noProof/>
                <w:szCs w:val="26"/>
              </w:rPr>
              <w:t>(C) Nó không phải là đồng hồ của tôi.</w:t>
            </w:r>
          </w:p>
        </w:tc>
      </w:tr>
    </w:tbl>
    <w:p w:rsidR="00492FF7" w:rsidRPr="008C3514" w:rsidRDefault="00492FF7" w:rsidP="00B71635">
      <w:pPr>
        <w:spacing w:after="0"/>
        <w:rPr>
          <w:rFonts w:ascii="Times New Roman" w:hAnsi="Times New Roman" w:cs="Times New Roman"/>
          <w:noProof/>
          <w:sz w:val="26"/>
          <w:szCs w:val="26"/>
        </w:rPr>
      </w:pPr>
    </w:p>
    <w:p w:rsidR="001733D2" w:rsidRPr="008C3514" w:rsidRDefault="001733D2" w:rsidP="00DA38F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PHÂN TÍC</w:t>
      </w:r>
      <w:r w:rsidR="00A17DF8" w:rsidRPr="008C3514">
        <w:rPr>
          <w:rFonts w:ascii="Times New Roman" w:hAnsi="Times New Roman" w:cs="Times New Roman"/>
          <w:b/>
          <w:noProof/>
          <w:sz w:val="26"/>
          <w:szCs w:val="26"/>
        </w:rPr>
        <w:t>H CÂU HỎI WHICH</w:t>
      </w:r>
    </w:p>
    <w:p w:rsidR="00A17DF8" w:rsidRPr="008C3514" w:rsidRDefault="001733D2"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A17DF8" w:rsidRPr="008C3514">
        <w:rPr>
          <w:rFonts w:ascii="Times New Roman" w:hAnsi="Times New Roman" w:cs="Times New Roman"/>
          <w:b/>
          <w:i/>
          <w:noProof/>
          <w:sz w:val="26"/>
          <w:szCs w:val="26"/>
        </w:rPr>
        <w:t>Khái niệm</w:t>
      </w:r>
    </w:p>
    <w:p w:rsidR="001733D2" w:rsidRPr="008C3514" w:rsidRDefault="001733D2" w:rsidP="00A17DF8">
      <w:pPr>
        <w:spacing w:after="120"/>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Câu hỏi Which cũng mang hàm ý lựa chọn </w:t>
      </w:r>
      <w:r w:rsidR="002E6FB8" w:rsidRPr="008C3514">
        <w:rPr>
          <w:rFonts w:ascii="Times New Roman" w:hAnsi="Times New Roman" w:cs="Times New Roman"/>
          <w:noProof/>
          <w:sz w:val="26"/>
          <w:szCs w:val="26"/>
        </w:rPr>
        <w:t>giữa một nhóm đối tượng mà người hỏi và người nghe đều hiểu. Cấu trúc cu</w:t>
      </w:r>
      <w:r w:rsidR="00572B84" w:rsidRPr="008C3514">
        <w:rPr>
          <w:rFonts w:ascii="Times New Roman" w:hAnsi="Times New Roman" w:cs="Times New Roman"/>
          <w:noProof/>
          <w:sz w:val="26"/>
          <w:szCs w:val="26"/>
        </w:rPr>
        <w:t>̉a câu hỏi Which là</w:t>
      </w:r>
      <w:r w:rsidR="002E6FB8" w:rsidRPr="008C3514">
        <w:rPr>
          <w:rFonts w:ascii="Times New Roman" w:hAnsi="Times New Roman" w:cs="Times New Roman"/>
          <w:noProof/>
          <w:sz w:val="26"/>
          <w:szCs w:val="26"/>
        </w:rPr>
        <w:t>:</w:t>
      </w:r>
    </w:p>
    <w:p w:rsidR="002E6FB8" w:rsidRPr="008C3514" w:rsidRDefault="00572B84" w:rsidP="00A17DF8">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2E6FB8" w:rsidRPr="008C3514">
        <w:rPr>
          <w:rFonts w:ascii="Times New Roman" w:hAnsi="Times New Roman" w:cs="Times New Roman"/>
          <w:noProof/>
          <w:sz w:val="26"/>
          <w:szCs w:val="26"/>
        </w:rPr>
        <w:t>Which + N + trợ V</w:t>
      </w:r>
      <w:r w:rsidR="00003EE4" w:rsidRPr="008C3514">
        <w:rPr>
          <w:rFonts w:ascii="Times New Roman" w:hAnsi="Times New Roman" w:cs="Times New Roman"/>
          <w:noProof/>
          <w:sz w:val="26"/>
          <w:szCs w:val="26"/>
        </w:rPr>
        <w:t>/V khiếm khuyết</w:t>
      </w:r>
      <w:r w:rsidR="002E6FB8" w:rsidRPr="008C3514">
        <w:rPr>
          <w:rFonts w:ascii="Times New Roman" w:hAnsi="Times New Roman" w:cs="Times New Roman"/>
          <w:noProof/>
          <w:sz w:val="26"/>
          <w:szCs w:val="26"/>
        </w:rPr>
        <w:t xml:space="preserve"> + S + V</w:t>
      </w:r>
    </w:p>
    <w:p w:rsidR="00572B84" w:rsidRPr="008C3514" w:rsidRDefault="00572B84"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w:t>
      </w:r>
      <w:r w:rsidR="00A17DF8" w:rsidRPr="008C3514">
        <w:rPr>
          <w:rFonts w:ascii="Times New Roman" w:hAnsi="Times New Roman" w:cs="Times New Roman"/>
          <w:b/>
          <w:i/>
          <w:noProof/>
          <w:sz w:val="26"/>
          <w:szCs w:val="26"/>
        </w:rPr>
        <w:t>c phương án đúng có thể là</w:t>
      </w:r>
    </w:p>
    <w:p w:rsidR="00572B84" w:rsidRPr="008C3514" w:rsidRDefault="00572B84" w:rsidP="00572B8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phương án có thể đúng với câu hỏ</w:t>
      </w:r>
      <w:r w:rsidR="00975B20" w:rsidRPr="008C3514">
        <w:rPr>
          <w:rFonts w:ascii="Times New Roman" w:hAnsi="Times New Roman" w:cs="Times New Roman"/>
          <w:noProof/>
          <w:sz w:val="26"/>
          <w:szCs w:val="26"/>
        </w:rPr>
        <w:t>i lựa chọn thì cũng</w:t>
      </w:r>
      <w:r w:rsidRPr="008C3514">
        <w:rPr>
          <w:rFonts w:ascii="Times New Roman" w:hAnsi="Times New Roman" w:cs="Times New Roman"/>
          <w:noProof/>
          <w:sz w:val="26"/>
          <w:szCs w:val="26"/>
        </w:rPr>
        <w:t xml:space="preserve"> đúng với câu hỏi Which.</w:t>
      </w:r>
    </w:p>
    <w:p w:rsidR="00572B84" w:rsidRPr="008C3514" w:rsidRDefault="00572B84" w:rsidP="00572B8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âu trả lời đúng phổ biến nhất cho câu hỏi Which là “the one…/the…one”.</w:t>
      </w:r>
    </w:p>
    <w:p w:rsidR="00572B84" w:rsidRPr="008C3514" w:rsidRDefault="00572B84" w:rsidP="00572B84">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572B84" w:rsidRPr="008C3514" w:rsidRDefault="00572B84" w:rsidP="00572B84">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572B84" w:rsidRPr="008C3514" w:rsidRDefault="00572B84" w:rsidP="00572B84">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572B84" w:rsidRPr="008C3514" w:rsidRDefault="00572B84" w:rsidP="00572B84">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572B84" w:rsidRPr="008C3514" w:rsidRDefault="00572B84" w:rsidP="00A05A6B">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A05A6B" w:rsidRPr="008C3514" w:rsidRDefault="00A05A6B" w:rsidP="00A05A6B">
      <w:pPr>
        <w:spacing w:after="0"/>
        <w:rPr>
          <w:rFonts w:ascii="Times New Roman" w:hAnsi="Times New Roman" w:cs="Times New Roman"/>
          <w:noProof/>
          <w:sz w:val="26"/>
          <w:szCs w:val="26"/>
        </w:rPr>
      </w:pPr>
    </w:p>
    <w:p w:rsidR="00A05A6B" w:rsidRPr="008C3514" w:rsidRDefault="00A05A6B" w:rsidP="00A05A6B">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A05A6B" w:rsidRPr="008C3514" w:rsidRDefault="00A05A6B" w:rsidP="00A05A6B">
      <w:pPr>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ác câu trả lời Yes/No trong loại câu hỏi này là phương án sai.</w:t>
      </w:r>
    </w:p>
    <w:p w:rsidR="00A05A6B" w:rsidRPr="008C3514" w:rsidRDefault="00A05A6B" w:rsidP="00A05A6B">
      <w:pPr>
        <w:spacing w:after="0"/>
        <w:rPr>
          <w:rFonts w:ascii="Times New Roman" w:hAnsi="Times New Roman" w:cs="Times New Roman"/>
          <w:noProof/>
          <w:sz w:val="26"/>
          <w:szCs w:val="26"/>
        </w:rPr>
      </w:pPr>
    </w:p>
    <w:p w:rsidR="00A05A6B" w:rsidRPr="008C3514" w:rsidRDefault="00A05A6B" w:rsidP="00300A2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V.</w:t>
      </w:r>
      <w:r w:rsidR="00300A24" w:rsidRPr="008C3514">
        <w:rPr>
          <w:rFonts w:ascii="Times New Roman" w:hAnsi="Times New Roman" w:cs="Times New Roman"/>
          <w:b/>
          <w:noProof/>
          <w:sz w:val="26"/>
          <w:szCs w:val="26"/>
        </w:rPr>
        <w:t xml:space="preserve"> LUYỆN TẬP CÁC CÂU HỎI MẪU</w:t>
      </w:r>
    </w:p>
    <w:p w:rsidR="000B18DD" w:rsidRPr="008C3514" w:rsidRDefault="000B18DD" w:rsidP="00300A2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Nghe </w:t>
      </w:r>
      <w:r w:rsidR="0049146C"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phân tích</w:t>
      </w:r>
    </w:p>
    <w:p w:rsidR="000B18DD" w:rsidRPr="008C3514" w:rsidRDefault="000B18DD"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91.mp3)</w:t>
      </w:r>
    </w:p>
    <w:tbl>
      <w:tblPr>
        <w:tblStyle w:val="TableGrid"/>
        <w:tblW w:w="9889" w:type="dxa"/>
        <w:tblLook w:val="04A0" w:firstRow="1" w:lastRow="0" w:firstColumn="1" w:lastColumn="0" w:noHBand="0" w:noVBand="1"/>
      </w:tblPr>
      <w:tblGrid>
        <w:gridCol w:w="4927"/>
        <w:gridCol w:w="4962"/>
      </w:tblGrid>
      <w:tr w:rsidR="000B18DD" w:rsidRPr="008C3514" w:rsidTr="00693D4F">
        <w:tc>
          <w:tcPr>
            <w:tcW w:w="4927" w:type="dxa"/>
          </w:tcPr>
          <w:p w:rsidR="000B18DD" w:rsidRPr="008C3514" w:rsidRDefault="004403BB" w:rsidP="004403BB">
            <w:pPr>
              <w:spacing w:before="120" w:after="120"/>
              <w:rPr>
                <w:rFonts w:cs="Times New Roman"/>
                <w:noProof/>
                <w:szCs w:val="26"/>
              </w:rPr>
            </w:pPr>
            <w:r w:rsidRPr="008C3514">
              <w:rPr>
                <w:rFonts w:cs="Times New Roman"/>
                <w:noProof/>
                <w:szCs w:val="26"/>
              </w:rPr>
              <w:t>Which advertising agency does Pamela work for?</w:t>
            </w:r>
          </w:p>
          <w:p w:rsidR="004403BB" w:rsidRPr="008C3514" w:rsidRDefault="004403BB" w:rsidP="004403BB">
            <w:pPr>
              <w:rPr>
                <w:rFonts w:cs="Times New Roman"/>
                <w:noProof/>
                <w:szCs w:val="26"/>
              </w:rPr>
            </w:pPr>
            <w:r w:rsidRPr="008C3514">
              <w:rPr>
                <w:rFonts w:cs="Times New Roman"/>
                <w:noProof/>
                <w:szCs w:val="26"/>
              </w:rPr>
              <w:t>(A) The agencies are meeting next week.</w:t>
            </w:r>
          </w:p>
          <w:p w:rsidR="004403BB" w:rsidRPr="008C3514" w:rsidRDefault="004403BB" w:rsidP="004403BB">
            <w:pPr>
              <w:rPr>
                <w:rFonts w:cs="Times New Roman"/>
                <w:b/>
                <w:noProof/>
                <w:szCs w:val="26"/>
              </w:rPr>
            </w:pPr>
            <w:r w:rsidRPr="008C3514">
              <w:rPr>
                <w:rFonts w:cs="Times New Roman"/>
                <w:b/>
                <w:noProof/>
                <w:szCs w:val="26"/>
              </w:rPr>
              <w:t>(B) She’s with the Thompson Agency.</w:t>
            </w:r>
          </w:p>
          <w:p w:rsidR="004403BB" w:rsidRPr="008C3514" w:rsidRDefault="004403BB" w:rsidP="000B18DD">
            <w:pPr>
              <w:spacing w:after="120"/>
              <w:rPr>
                <w:rFonts w:cs="Times New Roman"/>
                <w:noProof/>
                <w:szCs w:val="26"/>
              </w:rPr>
            </w:pPr>
            <w:r w:rsidRPr="008C3514">
              <w:rPr>
                <w:rFonts w:cs="Times New Roman"/>
                <w:noProof/>
                <w:szCs w:val="26"/>
              </w:rPr>
              <w:t>(C) Does she have an agent?</w:t>
            </w:r>
          </w:p>
        </w:tc>
        <w:tc>
          <w:tcPr>
            <w:tcW w:w="4962" w:type="dxa"/>
          </w:tcPr>
          <w:p w:rsidR="000B18DD" w:rsidRPr="008C3514" w:rsidRDefault="003E6A7D" w:rsidP="003E6A7D">
            <w:pPr>
              <w:spacing w:before="120" w:after="120"/>
              <w:rPr>
                <w:rFonts w:cs="Times New Roman"/>
                <w:noProof/>
                <w:szCs w:val="26"/>
              </w:rPr>
            </w:pPr>
            <w:r w:rsidRPr="008C3514">
              <w:rPr>
                <w:rFonts w:cs="Times New Roman"/>
                <w:noProof/>
                <w:szCs w:val="26"/>
              </w:rPr>
              <w:t>Pamela làm việc cho đại lí quảng cáo nào?</w:t>
            </w:r>
          </w:p>
          <w:p w:rsidR="003E6A7D" w:rsidRPr="008C3514" w:rsidRDefault="003E6A7D" w:rsidP="003E6A7D">
            <w:pPr>
              <w:rPr>
                <w:rFonts w:cs="Times New Roman"/>
                <w:noProof/>
                <w:szCs w:val="26"/>
              </w:rPr>
            </w:pPr>
            <w:r w:rsidRPr="008C3514">
              <w:rPr>
                <w:rFonts w:cs="Times New Roman"/>
                <w:noProof/>
                <w:szCs w:val="26"/>
              </w:rPr>
              <w:t>(A) Các đại lí sẽ gặp nhau vào tuần tới.</w:t>
            </w:r>
          </w:p>
          <w:p w:rsidR="003E6A7D" w:rsidRPr="008C3514" w:rsidRDefault="003E6A7D" w:rsidP="003E6A7D">
            <w:pPr>
              <w:rPr>
                <w:rFonts w:cs="Times New Roman"/>
                <w:b/>
                <w:noProof/>
                <w:szCs w:val="26"/>
              </w:rPr>
            </w:pPr>
            <w:r w:rsidRPr="008C3514">
              <w:rPr>
                <w:rFonts w:cs="Times New Roman"/>
                <w:b/>
                <w:noProof/>
                <w:szCs w:val="26"/>
              </w:rPr>
              <w:t>(B) Cô ấy làm việc cho đại lí Thompson.</w:t>
            </w:r>
          </w:p>
          <w:p w:rsidR="003E6A7D" w:rsidRPr="008C3514" w:rsidRDefault="003E6A7D" w:rsidP="000B18DD">
            <w:pPr>
              <w:spacing w:after="120"/>
              <w:rPr>
                <w:rFonts w:cs="Times New Roman"/>
                <w:noProof/>
                <w:szCs w:val="26"/>
              </w:rPr>
            </w:pPr>
            <w:r w:rsidRPr="008C3514">
              <w:rPr>
                <w:rFonts w:cs="Times New Roman"/>
                <w:noProof/>
                <w:szCs w:val="26"/>
              </w:rPr>
              <w:t>(C) Cô ấy có nhân viên đại lí không?</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693D4F"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92.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0C5BF9">
            <w:pPr>
              <w:spacing w:before="120" w:after="120"/>
              <w:rPr>
                <w:rFonts w:cs="Times New Roman"/>
                <w:noProof/>
                <w:szCs w:val="26"/>
              </w:rPr>
            </w:pPr>
            <w:r w:rsidRPr="008C3514">
              <w:rPr>
                <w:rFonts w:cs="Times New Roman"/>
                <w:noProof/>
                <w:szCs w:val="26"/>
              </w:rPr>
              <w:t>Which gym do you use?</w:t>
            </w:r>
          </w:p>
          <w:p w:rsidR="00693D4F" w:rsidRPr="008C3514" w:rsidRDefault="00693D4F" w:rsidP="00A05A6B">
            <w:pPr>
              <w:rPr>
                <w:rFonts w:cs="Times New Roman"/>
                <w:b/>
                <w:noProof/>
                <w:szCs w:val="26"/>
              </w:rPr>
            </w:pPr>
            <w:r w:rsidRPr="008C3514">
              <w:rPr>
                <w:rFonts w:cs="Times New Roman"/>
                <w:b/>
                <w:noProof/>
                <w:szCs w:val="26"/>
              </w:rPr>
              <w:t>(A) The one near my home.</w:t>
            </w:r>
          </w:p>
          <w:p w:rsidR="00693D4F" w:rsidRPr="008C3514" w:rsidRDefault="00693D4F" w:rsidP="00A05A6B">
            <w:pPr>
              <w:rPr>
                <w:rFonts w:cs="Times New Roman"/>
                <w:noProof/>
                <w:szCs w:val="26"/>
              </w:rPr>
            </w:pPr>
            <w:r w:rsidRPr="008C3514">
              <w:rPr>
                <w:rFonts w:cs="Times New Roman"/>
                <w:noProof/>
                <w:szCs w:val="26"/>
              </w:rPr>
              <w:t>(B) Treadmills mostly.</w:t>
            </w:r>
          </w:p>
          <w:p w:rsidR="00693D4F" w:rsidRPr="008C3514" w:rsidRDefault="00693D4F" w:rsidP="000C5BF9">
            <w:pPr>
              <w:spacing w:after="120"/>
              <w:rPr>
                <w:rFonts w:cs="Times New Roman"/>
                <w:noProof/>
                <w:szCs w:val="26"/>
              </w:rPr>
            </w:pPr>
            <w:r w:rsidRPr="008C3514">
              <w:rPr>
                <w:rFonts w:cs="Times New Roman"/>
                <w:noProof/>
                <w:szCs w:val="26"/>
              </w:rPr>
              <w:t>(C) I think its new.</w:t>
            </w:r>
          </w:p>
        </w:tc>
        <w:tc>
          <w:tcPr>
            <w:tcW w:w="4928" w:type="dxa"/>
          </w:tcPr>
          <w:p w:rsidR="00693D4F" w:rsidRPr="008C3514" w:rsidRDefault="00BA1322" w:rsidP="000C5BF9">
            <w:pPr>
              <w:spacing w:before="120" w:after="120"/>
              <w:rPr>
                <w:rFonts w:cs="Times New Roman"/>
                <w:noProof/>
                <w:szCs w:val="26"/>
              </w:rPr>
            </w:pPr>
            <w:r w:rsidRPr="008C3514">
              <w:rPr>
                <w:rFonts w:cs="Times New Roman"/>
                <w:noProof/>
                <w:szCs w:val="26"/>
              </w:rPr>
              <w:t>Bạn dùng phòng tập</w:t>
            </w:r>
            <w:r w:rsidR="00AB1A54" w:rsidRPr="008C3514">
              <w:rPr>
                <w:rFonts w:cs="Times New Roman"/>
                <w:noProof/>
                <w:szCs w:val="26"/>
              </w:rPr>
              <w:t>?</w:t>
            </w:r>
          </w:p>
          <w:p w:rsidR="000C5BF9" w:rsidRPr="008C3514" w:rsidRDefault="000C5BF9" w:rsidP="00A05A6B">
            <w:pPr>
              <w:rPr>
                <w:rFonts w:cs="Times New Roman"/>
                <w:b/>
                <w:noProof/>
                <w:szCs w:val="26"/>
              </w:rPr>
            </w:pPr>
            <w:r w:rsidRPr="008C3514">
              <w:rPr>
                <w:rFonts w:cs="Times New Roman"/>
                <w:b/>
                <w:noProof/>
                <w:szCs w:val="26"/>
              </w:rPr>
              <w:t>(A) Cái ở gần nhà tôi.</w:t>
            </w:r>
          </w:p>
          <w:p w:rsidR="000C5BF9" w:rsidRPr="008C3514" w:rsidRDefault="000C5BF9" w:rsidP="00A05A6B">
            <w:pPr>
              <w:rPr>
                <w:rFonts w:cs="Times New Roman"/>
                <w:noProof/>
                <w:szCs w:val="26"/>
              </w:rPr>
            </w:pPr>
            <w:r w:rsidRPr="008C3514">
              <w:rPr>
                <w:rFonts w:cs="Times New Roman"/>
                <w:noProof/>
                <w:szCs w:val="26"/>
              </w:rPr>
              <w:t>(B) Hầu như là máy chạy bộ.</w:t>
            </w:r>
          </w:p>
          <w:p w:rsidR="000C5BF9" w:rsidRPr="008C3514" w:rsidRDefault="000C5BF9" w:rsidP="00A05A6B">
            <w:pPr>
              <w:rPr>
                <w:rFonts w:cs="Times New Roman"/>
                <w:noProof/>
                <w:szCs w:val="26"/>
              </w:rPr>
            </w:pPr>
            <w:r w:rsidRPr="008C3514">
              <w:rPr>
                <w:rFonts w:cs="Times New Roman"/>
                <w:noProof/>
                <w:szCs w:val="26"/>
              </w:rPr>
              <w:t>(C) Tôi nghĩ nó mới mẻ.</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693D4F"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93.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19080E">
            <w:pPr>
              <w:spacing w:before="120" w:after="120"/>
              <w:rPr>
                <w:rFonts w:cs="Times New Roman"/>
                <w:noProof/>
                <w:szCs w:val="26"/>
              </w:rPr>
            </w:pPr>
            <w:r w:rsidRPr="008C3514">
              <w:rPr>
                <w:rFonts w:cs="Times New Roman"/>
                <w:noProof/>
                <w:szCs w:val="26"/>
              </w:rPr>
              <w:t>Which new employees need new ID card?</w:t>
            </w:r>
          </w:p>
          <w:p w:rsidR="00693D4F" w:rsidRPr="008C3514" w:rsidRDefault="00693D4F" w:rsidP="00A05A6B">
            <w:pPr>
              <w:rPr>
                <w:rFonts w:cs="Times New Roman"/>
                <w:noProof/>
                <w:szCs w:val="26"/>
              </w:rPr>
            </w:pPr>
            <w:r w:rsidRPr="008C3514">
              <w:rPr>
                <w:rFonts w:cs="Times New Roman"/>
                <w:noProof/>
                <w:szCs w:val="26"/>
              </w:rPr>
              <w:t>(A) On April 1.</w:t>
            </w:r>
          </w:p>
          <w:p w:rsidR="00693D4F" w:rsidRPr="008C3514" w:rsidRDefault="00693D4F" w:rsidP="00A05A6B">
            <w:pPr>
              <w:rPr>
                <w:rFonts w:cs="Times New Roman"/>
                <w:b/>
                <w:noProof/>
                <w:szCs w:val="26"/>
              </w:rPr>
            </w:pPr>
            <w:r w:rsidRPr="008C3514">
              <w:rPr>
                <w:rFonts w:cs="Times New Roman"/>
                <w:b/>
                <w:noProof/>
                <w:szCs w:val="26"/>
              </w:rPr>
              <w:t>(B) Only the part-timers.</w:t>
            </w:r>
          </w:p>
          <w:p w:rsidR="00693D4F" w:rsidRPr="008C3514" w:rsidRDefault="00693D4F" w:rsidP="0019080E">
            <w:pPr>
              <w:spacing w:after="120"/>
              <w:rPr>
                <w:rFonts w:cs="Times New Roman"/>
                <w:noProof/>
                <w:szCs w:val="26"/>
              </w:rPr>
            </w:pPr>
            <w:r w:rsidRPr="008C3514">
              <w:rPr>
                <w:rFonts w:cs="Times New Roman"/>
                <w:noProof/>
                <w:szCs w:val="26"/>
              </w:rPr>
              <w:t>(C) For security reasons.</w:t>
            </w:r>
          </w:p>
        </w:tc>
        <w:tc>
          <w:tcPr>
            <w:tcW w:w="4928" w:type="dxa"/>
          </w:tcPr>
          <w:p w:rsidR="00693D4F" w:rsidRPr="008C3514" w:rsidRDefault="0019080E" w:rsidP="0019080E">
            <w:pPr>
              <w:spacing w:before="120" w:after="120"/>
              <w:rPr>
                <w:rFonts w:cs="Times New Roman"/>
                <w:noProof/>
                <w:szCs w:val="26"/>
              </w:rPr>
            </w:pPr>
            <w:r w:rsidRPr="008C3514">
              <w:rPr>
                <w:rFonts w:cs="Times New Roman"/>
                <w:noProof/>
                <w:szCs w:val="26"/>
              </w:rPr>
              <w:t>Những nhân viên nào thì cần thẻ ID mới?</w:t>
            </w:r>
          </w:p>
          <w:p w:rsidR="0019080E" w:rsidRPr="008C3514" w:rsidRDefault="0019080E" w:rsidP="0019080E">
            <w:pPr>
              <w:rPr>
                <w:rFonts w:cs="Times New Roman"/>
                <w:noProof/>
                <w:szCs w:val="26"/>
              </w:rPr>
            </w:pPr>
            <w:r w:rsidRPr="008C3514">
              <w:rPr>
                <w:rFonts w:cs="Times New Roman"/>
                <w:noProof/>
                <w:szCs w:val="26"/>
              </w:rPr>
              <w:t>(A) Vào ngày 1 tháng Tư.</w:t>
            </w:r>
          </w:p>
          <w:p w:rsidR="0019080E" w:rsidRPr="008C3514" w:rsidRDefault="0019080E" w:rsidP="0019080E">
            <w:pPr>
              <w:rPr>
                <w:rFonts w:cs="Times New Roman"/>
                <w:b/>
                <w:noProof/>
                <w:szCs w:val="26"/>
              </w:rPr>
            </w:pPr>
            <w:r w:rsidRPr="008C3514">
              <w:rPr>
                <w:rFonts w:cs="Times New Roman"/>
                <w:b/>
                <w:noProof/>
                <w:szCs w:val="26"/>
              </w:rPr>
              <w:t>(B) Chỉ những nhân viên bán thời gian.</w:t>
            </w:r>
          </w:p>
          <w:p w:rsidR="0019080E" w:rsidRPr="008C3514" w:rsidRDefault="0019080E" w:rsidP="0019080E">
            <w:pPr>
              <w:spacing w:after="120"/>
              <w:rPr>
                <w:rFonts w:cs="Times New Roman"/>
                <w:noProof/>
                <w:szCs w:val="26"/>
              </w:rPr>
            </w:pPr>
            <w:r w:rsidRPr="008C3514">
              <w:rPr>
                <w:rFonts w:cs="Times New Roman"/>
                <w:noProof/>
                <w:szCs w:val="26"/>
              </w:rPr>
              <w:t>(C) Vì lí do an ninh.</w:t>
            </w:r>
          </w:p>
        </w:tc>
      </w:tr>
    </w:tbl>
    <w:p w:rsidR="00693D4F" w:rsidRPr="008C3514" w:rsidRDefault="00693D4F" w:rsidP="00A05A6B">
      <w:pPr>
        <w:spacing w:after="0"/>
        <w:rPr>
          <w:rFonts w:ascii="Times New Roman" w:hAnsi="Times New Roman" w:cs="Times New Roman"/>
          <w:noProof/>
          <w:sz w:val="26"/>
          <w:szCs w:val="26"/>
        </w:rPr>
      </w:pPr>
    </w:p>
    <w:p w:rsidR="0049146C" w:rsidRPr="008C3514" w:rsidRDefault="0049146C" w:rsidP="0049146C">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lastRenderedPageBreak/>
        <w:t>2. Nghe &amp; viết các phương án trả lời</w:t>
      </w: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693D4F" w:rsidRPr="008C3514">
        <w:rPr>
          <w:rFonts w:ascii="Times New Roman" w:hAnsi="Times New Roman" w:cs="Times New Roman"/>
          <w:noProof/>
          <w:sz w:val="26"/>
          <w:szCs w:val="26"/>
        </w:rPr>
        <w:t>. Câu hỏi 04 (94.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371F76">
            <w:pPr>
              <w:spacing w:before="120" w:after="120"/>
              <w:rPr>
                <w:rFonts w:cs="Times New Roman"/>
                <w:noProof/>
                <w:szCs w:val="26"/>
              </w:rPr>
            </w:pPr>
            <w:r w:rsidRPr="008C3514">
              <w:rPr>
                <w:rFonts w:cs="Times New Roman"/>
                <w:noProof/>
                <w:szCs w:val="26"/>
              </w:rPr>
              <w:t>Which of these ties looks best with his pinstripe suit?</w:t>
            </w:r>
          </w:p>
          <w:p w:rsidR="00693D4F" w:rsidRPr="008C3514" w:rsidRDefault="00693D4F" w:rsidP="00A05A6B">
            <w:pPr>
              <w:rPr>
                <w:rFonts w:cs="Times New Roman"/>
                <w:noProof/>
                <w:szCs w:val="26"/>
              </w:rPr>
            </w:pPr>
            <w:r w:rsidRPr="008C3514">
              <w:rPr>
                <w:rFonts w:cs="Times New Roman"/>
                <w:noProof/>
                <w:szCs w:val="26"/>
              </w:rPr>
              <w:t>(A) They filed a suit against him.</w:t>
            </w:r>
          </w:p>
          <w:p w:rsidR="00693D4F" w:rsidRPr="008C3514" w:rsidRDefault="00693D4F" w:rsidP="00A05A6B">
            <w:pPr>
              <w:rPr>
                <w:rFonts w:cs="Times New Roman"/>
                <w:b/>
                <w:noProof/>
                <w:szCs w:val="26"/>
              </w:rPr>
            </w:pPr>
            <w:r w:rsidRPr="008C3514">
              <w:rPr>
                <w:rFonts w:cs="Times New Roman"/>
                <w:b/>
                <w:noProof/>
                <w:szCs w:val="26"/>
              </w:rPr>
              <w:t>(B) I can’t decide between them.</w:t>
            </w:r>
          </w:p>
          <w:p w:rsidR="00693D4F" w:rsidRPr="008C3514" w:rsidRDefault="00693D4F" w:rsidP="00371F76">
            <w:pPr>
              <w:spacing w:after="120"/>
              <w:rPr>
                <w:rFonts w:cs="Times New Roman"/>
                <w:noProof/>
                <w:szCs w:val="26"/>
              </w:rPr>
            </w:pPr>
            <w:r w:rsidRPr="008C3514">
              <w:rPr>
                <w:rFonts w:cs="Times New Roman"/>
                <w:noProof/>
                <w:szCs w:val="26"/>
              </w:rPr>
              <w:t>(C) I feel comfortable now.</w:t>
            </w:r>
          </w:p>
        </w:tc>
        <w:tc>
          <w:tcPr>
            <w:tcW w:w="4928" w:type="dxa"/>
          </w:tcPr>
          <w:p w:rsidR="00693D4F" w:rsidRPr="008C3514" w:rsidRDefault="00023F33" w:rsidP="00371F76">
            <w:pPr>
              <w:spacing w:before="120" w:after="120"/>
              <w:rPr>
                <w:rFonts w:cs="Times New Roman"/>
                <w:noProof/>
                <w:szCs w:val="26"/>
              </w:rPr>
            </w:pPr>
            <w:r w:rsidRPr="008C3514">
              <w:rPr>
                <w:rFonts w:cs="Times New Roman"/>
                <w:noProof/>
                <w:szCs w:val="26"/>
              </w:rPr>
              <w:t>Cái cà-vạt nào thì trông hợp nhất với bộ com-lê sọc dọc của anh ấy?</w:t>
            </w:r>
          </w:p>
          <w:p w:rsidR="00023F33" w:rsidRPr="008C3514" w:rsidRDefault="00023F33" w:rsidP="00A05A6B">
            <w:pPr>
              <w:rPr>
                <w:rFonts w:cs="Times New Roman"/>
                <w:noProof/>
                <w:szCs w:val="26"/>
              </w:rPr>
            </w:pPr>
            <w:r w:rsidRPr="008C3514">
              <w:rPr>
                <w:rFonts w:cs="Times New Roman"/>
                <w:noProof/>
                <w:szCs w:val="26"/>
              </w:rPr>
              <w:t xml:space="preserve">(A) </w:t>
            </w:r>
            <w:r w:rsidR="00494D56" w:rsidRPr="008C3514">
              <w:rPr>
                <w:rFonts w:cs="Times New Roman"/>
                <w:noProof/>
                <w:szCs w:val="26"/>
              </w:rPr>
              <w:t>Họ đã đệ đơn kiện anh ta.</w:t>
            </w:r>
          </w:p>
          <w:p w:rsidR="00494D56" w:rsidRPr="008C3514" w:rsidRDefault="00494D56" w:rsidP="00A05A6B">
            <w:pPr>
              <w:rPr>
                <w:rFonts w:cs="Times New Roman"/>
                <w:b/>
                <w:noProof/>
                <w:szCs w:val="26"/>
              </w:rPr>
            </w:pPr>
            <w:r w:rsidRPr="008C3514">
              <w:rPr>
                <w:rFonts w:cs="Times New Roman"/>
                <w:b/>
                <w:noProof/>
                <w:szCs w:val="26"/>
              </w:rPr>
              <w:t>(B) Tôi không thể quyết định giữa chúng.</w:t>
            </w:r>
          </w:p>
          <w:p w:rsidR="00494D56" w:rsidRPr="008C3514" w:rsidRDefault="00494D56" w:rsidP="00494D56">
            <w:pPr>
              <w:rPr>
                <w:rFonts w:cs="Times New Roman"/>
                <w:noProof/>
                <w:szCs w:val="26"/>
              </w:rPr>
            </w:pPr>
            <w:r w:rsidRPr="008C3514">
              <w:rPr>
                <w:rFonts w:cs="Times New Roman"/>
                <w:noProof/>
                <w:szCs w:val="26"/>
              </w:rPr>
              <w:t>(C) Lúc này tôi cảm thấy thoải mái.</w:t>
            </w:r>
          </w:p>
        </w:tc>
      </w:tr>
    </w:tbl>
    <w:p w:rsidR="0045268F" w:rsidRPr="008C3514" w:rsidRDefault="0045268F" w:rsidP="005D31CC">
      <w:pPr>
        <w:spacing w:after="12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693D4F" w:rsidRPr="008C3514">
        <w:rPr>
          <w:rFonts w:ascii="Times New Roman" w:hAnsi="Times New Roman" w:cs="Times New Roman"/>
          <w:noProof/>
          <w:sz w:val="26"/>
          <w:szCs w:val="26"/>
        </w:rPr>
        <w:t>. Câu hỏi 05 (95.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703B65">
            <w:pPr>
              <w:spacing w:before="120" w:after="120"/>
              <w:rPr>
                <w:rFonts w:cs="Times New Roman"/>
                <w:noProof/>
                <w:szCs w:val="26"/>
              </w:rPr>
            </w:pPr>
            <w:r w:rsidRPr="008C3514">
              <w:rPr>
                <w:rFonts w:cs="Times New Roman"/>
                <w:noProof/>
                <w:szCs w:val="26"/>
              </w:rPr>
              <w:t>Which article should be on the front page?</w:t>
            </w:r>
          </w:p>
          <w:p w:rsidR="00693D4F" w:rsidRPr="008C3514" w:rsidRDefault="00693D4F" w:rsidP="00A05A6B">
            <w:pPr>
              <w:rPr>
                <w:rFonts w:cs="Times New Roman"/>
                <w:noProof/>
                <w:szCs w:val="26"/>
              </w:rPr>
            </w:pPr>
            <w:r w:rsidRPr="008C3514">
              <w:rPr>
                <w:rFonts w:cs="Times New Roman"/>
                <w:noProof/>
                <w:szCs w:val="26"/>
              </w:rPr>
              <w:t>(A) You’re very talented.</w:t>
            </w:r>
          </w:p>
          <w:p w:rsidR="00693D4F" w:rsidRPr="008C3514" w:rsidRDefault="00693D4F" w:rsidP="00A05A6B">
            <w:pPr>
              <w:rPr>
                <w:rFonts w:cs="Times New Roman"/>
                <w:b/>
                <w:noProof/>
                <w:szCs w:val="26"/>
              </w:rPr>
            </w:pPr>
            <w:r w:rsidRPr="008C3514">
              <w:rPr>
                <w:rFonts w:cs="Times New Roman"/>
                <w:b/>
                <w:noProof/>
                <w:szCs w:val="26"/>
              </w:rPr>
              <w:t>(B) The one about the flood.</w:t>
            </w:r>
          </w:p>
          <w:p w:rsidR="00693D4F" w:rsidRPr="008C3514" w:rsidRDefault="00693D4F" w:rsidP="00703B65">
            <w:pPr>
              <w:spacing w:after="120"/>
              <w:rPr>
                <w:rFonts w:cs="Times New Roman"/>
                <w:noProof/>
                <w:szCs w:val="26"/>
              </w:rPr>
            </w:pPr>
            <w:r w:rsidRPr="008C3514">
              <w:rPr>
                <w:rFonts w:cs="Times New Roman"/>
                <w:noProof/>
                <w:szCs w:val="26"/>
              </w:rPr>
              <w:t>(C) For a local newspaper.</w:t>
            </w:r>
          </w:p>
        </w:tc>
        <w:tc>
          <w:tcPr>
            <w:tcW w:w="4928" w:type="dxa"/>
          </w:tcPr>
          <w:p w:rsidR="00693D4F" w:rsidRPr="008C3514" w:rsidRDefault="005D31CC" w:rsidP="00703B65">
            <w:pPr>
              <w:spacing w:before="120" w:after="120"/>
              <w:rPr>
                <w:rFonts w:cs="Times New Roman"/>
                <w:noProof/>
                <w:szCs w:val="26"/>
              </w:rPr>
            </w:pPr>
            <w:r w:rsidRPr="008C3514">
              <w:rPr>
                <w:rFonts w:cs="Times New Roman"/>
                <w:noProof/>
                <w:szCs w:val="26"/>
              </w:rPr>
              <w:t>Bài báo nào nên ở trên trang nhất?</w:t>
            </w:r>
          </w:p>
          <w:p w:rsidR="005D31CC" w:rsidRPr="008C3514" w:rsidRDefault="005D31CC" w:rsidP="00A05A6B">
            <w:pPr>
              <w:rPr>
                <w:rFonts w:cs="Times New Roman"/>
                <w:noProof/>
                <w:szCs w:val="26"/>
              </w:rPr>
            </w:pPr>
            <w:r w:rsidRPr="008C3514">
              <w:rPr>
                <w:rFonts w:cs="Times New Roman"/>
                <w:noProof/>
                <w:szCs w:val="26"/>
              </w:rPr>
              <w:t>(A) Bạn rất có tài năng.</w:t>
            </w:r>
          </w:p>
          <w:p w:rsidR="005D31CC" w:rsidRPr="008C3514" w:rsidRDefault="005D31CC" w:rsidP="00A05A6B">
            <w:pPr>
              <w:rPr>
                <w:rFonts w:cs="Times New Roman"/>
                <w:b/>
                <w:noProof/>
                <w:szCs w:val="26"/>
              </w:rPr>
            </w:pPr>
            <w:r w:rsidRPr="008C3514">
              <w:rPr>
                <w:rFonts w:cs="Times New Roman"/>
                <w:b/>
                <w:noProof/>
                <w:szCs w:val="26"/>
              </w:rPr>
              <w:t>(B) Bài báo về lũ lụt.</w:t>
            </w:r>
          </w:p>
          <w:p w:rsidR="005D31CC" w:rsidRPr="008C3514" w:rsidRDefault="005D31CC" w:rsidP="0005213D">
            <w:pPr>
              <w:spacing w:after="120"/>
              <w:rPr>
                <w:rFonts w:cs="Times New Roman"/>
                <w:noProof/>
                <w:szCs w:val="26"/>
              </w:rPr>
            </w:pPr>
            <w:r w:rsidRPr="008C3514">
              <w:rPr>
                <w:rFonts w:cs="Times New Roman"/>
                <w:noProof/>
                <w:szCs w:val="26"/>
              </w:rPr>
              <w:t xml:space="preserve">(C) </w:t>
            </w:r>
            <w:r w:rsidR="0005213D" w:rsidRPr="008C3514">
              <w:rPr>
                <w:rFonts w:cs="Times New Roman"/>
                <w:noProof/>
                <w:szCs w:val="26"/>
              </w:rPr>
              <w:t>Cho</w:t>
            </w:r>
            <w:r w:rsidRPr="008C3514">
              <w:rPr>
                <w:rFonts w:cs="Times New Roman"/>
                <w:noProof/>
                <w:szCs w:val="26"/>
              </w:rPr>
              <w:t xml:space="preserve"> một tờ báo địa phương.</w:t>
            </w:r>
          </w:p>
        </w:tc>
      </w:tr>
    </w:tbl>
    <w:p w:rsidR="00492FF7" w:rsidRPr="008C3514" w:rsidRDefault="00492FF7" w:rsidP="00492FF7">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93D4F" w:rsidRPr="008C3514">
        <w:rPr>
          <w:rFonts w:ascii="Times New Roman" w:hAnsi="Times New Roman" w:cs="Times New Roman"/>
          <w:noProof/>
          <w:sz w:val="26"/>
          <w:szCs w:val="26"/>
        </w:rPr>
        <w:t>. Câu hỏi 06 (96.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703B65">
            <w:pPr>
              <w:spacing w:before="120" w:after="120"/>
              <w:rPr>
                <w:rFonts w:cs="Times New Roman"/>
                <w:noProof/>
                <w:szCs w:val="26"/>
              </w:rPr>
            </w:pPr>
            <w:r w:rsidRPr="008C3514">
              <w:rPr>
                <w:rFonts w:cs="Times New Roman"/>
                <w:noProof/>
                <w:szCs w:val="26"/>
              </w:rPr>
              <w:t>Which speech did you like the best?</w:t>
            </w:r>
          </w:p>
          <w:p w:rsidR="00693D4F" w:rsidRPr="008C3514" w:rsidRDefault="00693D4F" w:rsidP="00A05A6B">
            <w:pPr>
              <w:rPr>
                <w:rFonts w:cs="Times New Roman"/>
                <w:b/>
                <w:noProof/>
                <w:szCs w:val="26"/>
              </w:rPr>
            </w:pPr>
            <w:r w:rsidRPr="008C3514">
              <w:rPr>
                <w:rFonts w:cs="Times New Roman"/>
                <w:b/>
                <w:noProof/>
                <w:szCs w:val="26"/>
              </w:rPr>
              <w:t>(A) The one by Mr. Nakata.</w:t>
            </w:r>
          </w:p>
          <w:p w:rsidR="00693D4F" w:rsidRPr="008C3514" w:rsidRDefault="00693D4F" w:rsidP="00A05A6B">
            <w:pPr>
              <w:rPr>
                <w:rFonts w:cs="Times New Roman"/>
                <w:noProof/>
                <w:szCs w:val="26"/>
              </w:rPr>
            </w:pPr>
            <w:r w:rsidRPr="008C3514">
              <w:rPr>
                <w:rFonts w:cs="Times New Roman"/>
                <w:noProof/>
                <w:szCs w:val="26"/>
              </w:rPr>
              <w:t>(B) I can’t speak Chinese well.</w:t>
            </w:r>
          </w:p>
          <w:p w:rsidR="00693D4F" w:rsidRPr="008C3514" w:rsidRDefault="00693D4F" w:rsidP="00703B65">
            <w:pPr>
              <w:spacing w:after="120"/>
              <w:rPr>
                <w:rFonts w:cs="Times New Roman"/>
                <w:noProof/>
                <w:szCs w:val="26"/>
              </w:rPr>
            </w:pPr>
            <w:r w:rsidRPr="008C3514">
              <w:rPr>
                <w:rFonts w:cs="Times New Roman"/>
                <w:noProof/>
                <w:szCs w:val="26"/>
              </w:rPr>
              <w:t>(C) Let’s ask her what she prefers.</w:t>
            </w:r>
          </w:p>
        </w:tc>
        <w:tc>
          <w:tcPr>
            <w:tcW w:w="4928" w:type="dxa"/>
          </w:tcPr>
          <w:p w:rsidR="00693D4F" w:rsidRPr="008C3514" w:rsidRDefault="00703B65" w:rsidP="00703B65">
            <w:pPr>
              <w:spacing w:before="120" w:after="120"/>
              <w:rPr>
                <w:rFonts w:cs="Times New Roman"/>
                <w:noProof/>
                <w:szCs w:val="26"/>
              </w:rPr>
            </w:pPr>
            <w:r w:rsidRPr="008C3514">
              <w:rPr>
                <w:rFonts w:cs="Times New Roman"/>
                <w:noProof/>
                <w:szCs w:val="26"/>
              </w:rPr>
              <w:t>Bạn thích bài diễn văn nào nhất?</w:t>
            </w:r>
          </w:p>
          <w:p w:rsidR="00703B65" w:rsidRPr="008C3514" w:rsidRDefault="00703B65" w:rsidP="00A05A6B">
            <w:pPr>
              <w:rPr>
                <w:rFonts w:cs="Times New Roman"/>
                <w:b/>
                <w:noProof/>
                <w:szCs w:val="26"/>
              </w:rPr>
            </w:pPr>
            <w:r w:rsidRPr="008C3514">
              <w:rPr>
                <w:rFonts w:cs="Times New Roman"/>
                <w:b/>
                <w:noProof/>
                <w:szCs w:val="26"/>
              </w:rPr>
              <w:t>(A) Bài diễn văn của ông Nakata.</w:t>
            </w:r>
          </w:p>
          <w:p w:rsidR="00703B65" w:rsidRPr="008C3514" w:rsidRDefault="00703B65" w:rsidP="00A05A6B">
            <w:pPr>
              <w:rPr>
                <w:rFonts w:cs="Times New Roman"/>
                <w:noProof/>
                <w:szCs w:val="26"/>
              </w:rPr>
            </w:pPr>
            <w:r w:rsidRPr="008C3514">
              <w:rPr>
                <w:rFonts w:cs="Times New Roman"/>
                <w:noProof/>
                <w:szCs w:val="26"/>
              </w:rPr>
              <w:t>(B) Tôi nói tiếng Trung không tốt.</w:t>
            </w:r>
          </w:p>
          <w:p w:rsidR="00703B65" w:rsidRPr="008C3514" w:rsidRDefault="00703B65" w:rsidP="00703B65">
            <w:pPr>
              <w:spacing w:after="120"/>
              <w:rPr>
                <w:rFonts w:cs="Times New Roman"/>
                <w:noProof/>
                <w:szCs w:val="26"/>
              </w:rPr>
            </w:pPr>
            <w:r w:rsidRPr="008C3514">
              <w:rPr>
                <w:rFonts w:cs="Times New Roman"/>
                <w:noProof/>
                <w:szCs w:val="26"/>
              </w:rPr>
              <w:t>(C) Hãy hỏi cô ấy thích gì.</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693D4F" w:rsidRPr="008C3514">
        <w:rPr>
          <w:rFonts w:ascii="Times New Roman" w:hAnsi="Times New Roman" w:cs="Times New Roman"/>
          <w:noProof/>
          <w:sz w:val="26"/>
          <w:szCs w:val="26"/>
        </w:rPr>
        <w:t>. Câu hỏi 07 (97.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861C7C">
            <w:pPr>
              <w:spacing w:before="120" w:after="120"/>
              <w:rPr>
                <w:rFonts w:cs="Times New Roman"/>
                <w:noProof/>
                <w:szCs w:val="26"/>
              </w:rPr>
            </w:pPr>
            <w:r w:rsidRPr="008C3514">
              <w:rPr>
                <w:rFonts w:cs="Times New Roman"/>
                <w:noProof/>
                <w:szCs w:val="26"/>
              </w:rPr>
              <w:t>Which file cabinet has the insurance information?</w:t>
            </w:r>
          </w:p>
          <w:p w:rsidR="00693D4F" w:rsidRPr="008C3514" w:rsidRDefault="00693D4F" w:rsidP="00A05A6B">
            <w:pPr>
              <w:rPr>
                <w:rFonts w:cs="Times New Roman"/>
                <w:noProof/>
                <w:szCs w:val="26"/>
              </w:rPr>
            </w:pPr>
            <w:r w:rsidRPr="008C3514">
              <w:rPr>
                <w:rFonts w:cs="Times New Roman"/>
                <w:noProof/>
                <w:szCs w:val="26"/>
              </w:rPr>
              <w:t>(A) An annual policy, I think.</w:t>
            </w:r>
          </w:p>
          <w:p w:rsidR="00693D4F" w:rsidRPr="008C3514" w:rsidRDefault="00693D4F" w:rsidP="00A05A6B">
            <w:pPr>
              <w:rPr>
                <w:rFonts w:cs="Times New Roman"/>
                <w:noProof/>
                <w:szCs w:val="26"/>
              </w:rPr>
            </w:pPr>
            <w:r w:rsidRPr="008C3514">
              <w:rPr>
                <w:rFonts w:cs="Times New Roman"/>
                <w:noProof/>
                <w:szCs w:val="26"/>
              </w:rPr>
              <w:t>(B) You should take a taxi.</w:t>
            </w:r>
          </w:p>
          <w:p w:rsidR="00693D4F" w:rsidRPr="008C3514" w:rsidRDefault="00693D4F" w:rsidP="00861C7C">
            <w:pPr>
              <w:spacing w:after="120"/>
              <w:rPr>
                <w:rFonts w:cs="Times New Roman"/>
                <w:b/>
                <w:noProof/>
                <w:szCs w:val="26"/>
              </w:rPr>
            </w:pPr>
            <w:r w:rsidRPr="008C3514">
              <w:rPr>
                <w:rFonts w:cs="Times New Roman"/>
                <w:b/>
                <w:noProof/>
                <w:szCs w:val="26"/>
              </w:rPr>
              <w:t>(C) The one in the corner.</w:t>
            </w:r>
          </w:p>
        </w:tc>
        <w:tc>
          <w:tcPr>
            <w:tcW w:w="4928" w:type="dxa"/>
          </w:tcPr>
          <w:p w:rsidR="00693D4F" w:rsidRPr="008C3514" w:rsidRDefault="00861C7C" w:rsidP="00861C7C">
            <w:pPr>
              <w:spacing w:before="120" w:after="120"/>
              <w:rPr>
                <w:rFonts w:cs="Times New Roman"/>
                <w:noProof/>
                <w:szCs w:val="26"/>
              </w:rPr>
            </w:pPr>
            <w:r w:rsidRPr="008C3514">
              <w:rPr>
                <w:rFonts w:cs="Times New Roman"/>
                <w:noProof/>
                <w:szCs w:val="26"/>
              </w:rPr>
              <w:t>Tủ hồ sơ nào có thông tin bảo hiểm?</w:t>
            </w:r>
          </w:p>
          <w:p w:rsidR="00861C7C" w:rsidRPr="008C3514" w:rsidRDefault="00861C7C" w:rsidP="00A05A6B">
            <w:pPr>
              <w:rPr>
                <w:rFonts w:cs="Times New Roman"/>
                <w:noProof/>
                <w:szCs w:val="26"/>
              </w:rPr>
            </w:pPr>
            <w:r w:rsidRPr="008C3514">
              <w:rPr>
                <w:rFonts w:cs="Times New Roman"/>
                <w:noProof/>
                <w:szCs w:val="26"/>
              </w:rPr>
              <w:t>(A) Một chính sách hằng năm, tôi nghĩ vậy.</w:t>
            </w:r>
          </w:p>
          <w:p w:rsidR="00861C7C" w:rsidRPr="008C3514" w:rsidRDefault="00861C7C" w:rsidP="00A05A6B">
            <w:pPr>
              <w:rPr>
                <w:rFonts w:cs="Times New Roman"/>
                <w:noProof/>
                <w:szCs w:val="26"/>
              </w:rPr>
            </w:pPr>
            <w:r w:rsidRPr="008C3514">
              <w:rPr>
                <w:rFonts w:cs="Times New Roman"/>
                <w:noProof/>
                <w:szCs w:val="26"/>
              </w:rPr>
              <w:t>(B) Bạn nên bắt một chiếc taxi.</w:t>
            </w:r>
          </w:p>
          <w:p w:rsidR="00861C7C" w:rsidRPr="008C3514" w:rsidRDefault="00861C7C" w:rsidP="00861C7C">
            <w:pPr>
              <w:spacing w:after="120"/>
              <w:rPr>
                <w:rFonts w:cs="Times New Roman"/>
                <w:b/>
                <w:noProof/>
                <w:szCs w:val="26"/>
              </w:rPr>
            </w:pPr>
            <w:r w:rsidRPr="008C3514">
              <w:rPr>
                <w:rFonts w:cs="Times New Roman"/>
                <w:b/>
                <w:noProof/>
                <w:szCs w:val="26"/>
              </w:rPr>
              <w:t>(C) Tủ ở góc.</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93D4F" w:rsidRPr="008C3514">
        <w:rPr>
          <w:rFonts w:ascii="Times New Roman" w:hAnsi="Times New Roman" w:cs="Times New Roman"/>
          <w:noProof/>
          <w:sz w:val="26"/>
          <w:szCs w:val="26"/>
        </w:rPr>
        <w:t>. Câu hỏi 08 (98.mp3)</w:t>
      </w:r>
    </w:p>
    <w:tbl>
      <w:tblPr>
        <w:tblStyle w:val="TableGrid"/>
        <w:tblW w:w="0" w:type="auto"/>
        <w:tblLook w:val="04A0" w:firstRow="1" w:lastRow="0" w:firstColumn="1" w:lastColumn="0" w:noHBand="0" w:noVBand="1"/>
      </w:tblPr>
      <w:tblGrid>
        <w:gridCol w:w="4786"/>
        <w:gridCol w:w="5069"/>
      </w:tblGrid>
      <w:tr w:rsidR="00693D4F" w:rsidRPr="008C3514" w:rsidTr="005D6E65">
        <w:tc>
          <w:tcPr>
            <w:tcW w:w="4786" w:type="dxa"/>
          </w:tcPr>
          <w:p w:rsidR="00693D4F" w:rsidRPr="008C3514" w:rsidRDefault="00693D4F" w:rsidP="005D6E65">
            <w:pPr>
              <w:spacing w:before="120" w:after="120"/>
              <w:rPr>
                <w:rFonts w:cs="Times New Roman"/>
                <w:noProof/>
                <w:szCs w:val="26"/>
              </w:rPr>
            </w:pPr>
            <w:r w:rsidRPr="008C3514">
              <w:rPr>
                <w:rFonts w:cs="Times New Roman"/>
                <w:noProof/>
                <w:szCs w:val="26"/>
              </w:rPr>
              <w:t>Which applicants should I interview first?</w:t>
            </w:r>
          </w:p>
          <w:p w:rsidR="00693D4F" w:rsidRPr="008C3514" w:rsidRDefault="00693D4F" w:rsidP="00A05A6B">
            <w:pPr>
              <w:rPr>
                <w:rFonts w:cs="Times New Roman"/>
                <w:noProof/>
                <w:szCs w:val="26"/>
              </w:rPr>
            </w:pPr>
            <w:r w:rsidRPr="008C3514">
              <w:rPr>
                <w:rFonts w:cs="Times New Roman"/>
                <w:noProof/>
                <w:szCs w:val="26"/>
              </w:rPr>
              <w:t>(A) No, the other one.</w:t>
            </w:r>
          </w:p>
          <w:p w:rsidR="00693D4F" w:rsidRPr="008C3514" w:rsidRDefault="00693D4F" w:rsidP="00A05A6B">
            <w:pPr>
              <w:rPr>
                <w:rFonts w:cs="Times New Roman"/>
                <w:noProof/>
                <w:szCs w:val="26"/>
              </w:rPr>
            </w:pPr>
            <w:r w:rsidRPr="008C3514">
              <w:rPr>
                <w:rFonts w:cs="Times New Roman"/>
                <w:noProof/>
                <w:szCs w:val="26"/>
              </w:rPr>
              <w:t>(B) For a radio show.</w:t>
            </w:r>
          </w:p>
          <w:p w:rsidR="00693D4F" w:rsidRPr="008C3514" w:rsidRDefault="00693D4F" w:rsidP="005D6E65">
            <w:pPr>
              <w:spacing w:after="120"/>
              <w:rPr>
                <w:rFonts w:cs="Times New Roman"/>
                <w:b/>
                <w:noProof/>
                <w:szCs w:val="26"/>
              </w:rPr>
            </w:pPr>
            <w:r w:rsidRPr="008C3514">
              <w:rPr>
                <w:rFonts w:cs="Times New Roman"/>
                <w:b/>
                <w:noProof/>
                <w:szCs w:val="26"/>
              </w:rPr>
              <w:t>(C) The youngest ones.</w:t>
            </w:r>
          </w:p>
        </w:tc>
        <w:tc>
          <w:tcPr>
            <w:tcW w:w="5069" w:type="dxa"/>
          </w:tcPr>
          <w:p w:rsidR="00693D4F" w:rsidRPr="008C3514" w:rsidRDefault="00194F1E" w:rsidP="005D6E65">
            <w:pPr>
              <w:spacing w:before="120" w:after="120"/>
              <w:rPr>
                <w:rFonts w:cs="Times New Roman"/>
                <w:noProof/>
                <w:szCs w:val="26"/>
              </w:rPr>
            </w:pPr>
            <w:r w:rsidRPr="008C3514">
              <w:rPr>
                <w:rFonts w:cs="Times New Roman"/>
                <w:noProof/>
                <w:szCs w:val="26"/>
              </w:rPr>
              <w:t>Tôi nên phỏng vấn những ứng viên nào trước?</w:t>
            </w:r>
          </w:p>
          <w:p w:rsidR="00194F1E" w:rsidRPr="008C3514" w:rsidRDefault="00194F1E" w:rsidP="00194F1E">
            <w:pPr>
              <w:rPr>
                <w:rFonts w:cs="Times New Roman"/>
                <w:noProof/>
                <w:szCs w:val="26"/>
              </w:rPr>
            </w:pPr>
            <w:r w:rsidRPr="008C3514">
              <w:rPr>
                <w:rFonts w:cs="Times New Roman"/>
                <w:noProof/>
                <w:szCs w:val="26"/>
              </w:rPr>
              <w:t>(A) Không, người còn lại.</w:t>
            </w:r>
          </w:p>
          <w:p w:rsidR="00194F1E" w:rsidRPr="008C3514" w:rsidRDefault="00194F1E" w:rsidP="00194F1E">
            <w:pPr>
              <w:rPr>
                <w:rFonts w:cs="Times New Roman"/>
                <w:noProof/>
                <w:szCs w:val="26"/>
              </w:rPr>
            </w:pPr>
            <w:r w:rsidRPr="008C3514">
              <w:rPr>
                <w:rFonts w:cs="Times New Roman"/>
                <w:noProof/>
                <w:szCs w:val="26"/>
              </w:rPr>
              <w:t>(B) Cho một chương trình phát thanh.</w:t>
            </w:r>
          </w:p>
          <w:p w:rsidR="005D6E65" w:rsidRPr="008C3514" w:rsidRDefault="005D6E65" w:rsidP="005D6E65">
            <w:pPr>
              <w:spacing w:after="120"/>
              <w:rPr>
                <w:rFonts w:cs="Times New Roman"/>
                <w:b/>
                <w:noProof/>
                <w:szCs w:val="26"/>
              </w:rPr>
            </w:pPr>
            <w:r w:rsidRPr="008C3514">
              <w:rPr>
                <w:rFonts w:cs="Times New Roman"/>
                <w:b/>
                <w:noProof/>
                <w:szCs w:val="26"/>
              </w:rPr>
              <w:t>(C) Những người trẻ tuổi nhất.</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93D4F" w:rsidRPr="008C3514">
        <w:rPr>
          <w:rFonts w:ascii="Times New Roman" w:hAnsi="Times New Roman" w:cs="Times New Roman"/>
          <w:noProof/>
          <w:sz w:val="26"/>
          <w:szCs w:val="26"/>
        </w:rPr>
        <w:t>. Câu hỏi 09 (99.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BC3102">
            <w:pPr>
              <w:spacing w:before="120" w:after="120"/>
              <w:rPr>
                <w:rFonts w:cs="Times New Roman"/>
                <w:noProof/>
                <w:szCs w:val="26"/>
              </w:rPr>
            </w:pPr>
            <w:r w:rsidRPr="008C3514">
              <w:rPr>
                <w:rFonts w:cs="Times New Roman"/>
                <w:noProof/>
                <w:szCs w:val="26"/>
              </w:rPr>
              <w:t>Which desk is yours?</w:t>
            </w:r>
          </w:p>
          <w:p w:rsidR="00693D4F" w:rsidRPr="008C3514" w:rsidRDefault="00693D4F" w:rsidP="00A05A6B">
            <w:pPr>
              <w:rPr>
                <w:rFonts w:cs="Times New Roman"/>
                <w:b/>
                <w:noProof/>
                <w:szCs w:val="26"/>
              </w:rPr>
            </w:pPr>
            <w:r w:rsidRPr="008C3514">
              <w:rPr>
                <w:rFonts w:cs="Times New Roman"/>
                <w:b/>
                <w:noProof/>
                <w:szCs w:val="26"/>
              </w:rPr>
              <w:t>(A) The one against the back wall</w:t>
            </w:r>
            <w:r w:rsidR="000036BD" w:rsidRPr="008C3514">
              <w:rPr>
                <w:rFonts w:cs="Times New Roman"/>
                <w:b/>
                <w:noProof/>
                <w:szCs w:val="26"/>
              </w:rPr>
              <w:t>.</w:t>
            </w:r>
          </w:p>
          <w:p w:rsidR="000036BD" w:rsidRPr="008C3514" w:rsidRDefault="000036BD" w:rsidP="00A05A6B">
            <w:pPr>
              <w:rPr>
                <w:rFonts w:cs="Times New Roman"/>
                <w:noProof/>
                <w:szCs w:val="26"/>
              </w:rPr>
            </w:pPr>
            <w:r w:rsidRPr="008C3514">
              <w:rPr>
                <w:rFonts w:cs="Times New Roman"/>
                <w:noProof/>
                <w:szCs w:val="26"/>
              </w:rPr>
              <w:lastRenderedPageBreak/>
              <w:t>(B) Yes, help yourself</w:t>
            </w:r>
            <w:r w:rsidR="000A556C" w:rsidRPr="008C3514">
              <w:rPr>
                <w:rFonts w:cs="Times New Roman"/>
                <w:noProof/>
                <w:szCs w:val="26"/>
              </w:rPr>
              <w:t>.</w:t>
            </w:r>
          </w:p>
          <w:p w:rsidR="000A556C" w:rsidRPr="008C3514" w:rsidRDefault="000A556C" w:rsidP="00BC3102">
            <w:pPr>
              <w:spacing w:after="120"/>
              <w:rPr>
                <w:rFonts w:cs="Times New Roman"/>
                <w:noProof/>
                <w:szCs w:val="26"/>
              </w:rPr>
            </w:pPr>
            <w:r w:rsidRPr="008C3514">
              <w:rPr>
                <w:rFonts w:cs="Times New Roman"/>
                <w:noProof/>
                <w:szCs w:val="26"/>
              </w:rPr>
              <w:t>(C) I thought it was Jamie’s.</w:t>
            </w:r>
          </w:p>
        </w:tc>
        <w:tc>
          <w:tcPr>
            <w:tcW w:w="4928" w:type="dxa"/>
          </w:tcPr>
          <w:p w:rsidR="00693D4F" w:rsidRPr="008C3514" w:rsidRDefault="00011B56" w:rsidP="00BC3102">
            <w:pPr>
              <w:spacing w:before="120" w:after="120"/>
              <w:rPr>
                <w:rFonts w:cs="Times New Roman"/>
                <w:noProof/>
                <w:szCs w:val="26"/>
              </w:rPr>
            </w:pPr>
            <w:r w:rsidRPr="008C3514">
              <w:rPr>
                <w:rFonts w:cs="Times New Roman"/>
                <w:noProof/>
                <w:szCs w:val="26"/>
              </w:rPr>
              <w:lastRenderedPageBreak/>
              <w:t>Bàn làm việc nào là của bạn?</w:t>
            </w:r>
          </w:p>
          <w:p w:rsidR="00011B56" w:rsidRPr="008C3514" w:rsidRDefault="00011B56" w:rsidP="00A05A6B">
            <w:pPr>
              <w:rPr>
                <w:rFonts w:cs="Times New Roman"/>
                <w:b/>
                <w:noProof/>
                <w:szCs w:val="26"/>
              </w:rPr>
            </w:pPr>
            <w:r w:rsidRPr="008C3514">
              <w:rPr>
                <w:rFonts w:cs="Times New Roman"/>
                <w:b/>
                <w:noProof/>
                <w:szCs w:val="26"/>
              </w:rPr>
              <w:t xml:space="preserve">(A) Bàn </w:t>
            </w:r>
            <w:r w:rsidR="0058268C" w:rsidRPr="008C3514">
              <w:rPr>
                <w:rFonts w:cs="Times New Roman"/>
                <w:b/>
                <w:noProof/>
                <w:szCs w:val="26"/>
              </w:rPr>
              <w:t>ở sát tường phía sau.</w:t>
            </w:r>
          </w:p>
          <w:p w:rsidR="0058268C" w:rsidRPr="008C3514" w:rsidRDefault="0058268C" w:rsidP="00A05A6B">
            <w:pPr>
              <w:rPr>
                <w:rFonts w:cs="Times New Roman"/>
                <w:noProof/>
                <w:szCs w:val="26"/>
              </w:rPr>
            </w:pPr>
            <w:r w:rsidRPr="008C3514">
              <w:rPr>
                <w:rFonts w:cs="Times New Roman"/>
                <w:noProof/>
                <w:szCs w:val="26"/>
              </w:rPr>
              <w:lastRenderedPageBreak/>
              <w:t>(B) Đúng vậy, cứ tự nhiên.</w:t>
            </w:r>
          </w:p>
          <w:p w:rsidR="00B33E1A" w:rsidRPr="008C3514" w:rsidRDefault="00B33E1A" w:rsidP="00BC3102">
            <w:pPr>
              <w:spacing w:after="120"/>
              <w:rPr>
                <w:rFonts w:cs="Times New Roman"/>
                <w:noProof/>
                <w:szCs w:val="26"/>
              </w:rPr>
            </w:pPr>
            <w:r w:rsidRPr="008C3514">
              <w:rPr>
                <w:rFonts w:cs="Times New Roman"/>
                <w:noProof/>
                <w:szCs w:val="26"/>
              </w:rPr>
              <w:t>(C) Tôi nghĩ nó là của Jamie.</w:t>
            </w:r>
          </w:p>
        </w:tc>
      </w:tr>
    </w:tbl>
    <w:p w:rsidR="008E0C55" w:rsidRPr="008C3514" w:rsidRDefault="008E0C55" w:rsidP="00A05A6B">
      <w:pPr>
        <w:spacing w:after="0"/>
        <w:rPr>
          <w:rFonts w:ascii="Times New Roman" w:hAnsi="Times New Roman" w:cs="Times New Roman"/>
          <w:noProof/>
          <w:sz w:val="26"/>
          <w:szCs w:val="26"/>
        </w:rPr>
      </w:pPr>
    </w:p>
    <w:p w:rsidR="008E0C55"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8E0C55" w:rsidRPr="008C3514">
        <w:rPr>
          <w:rFonts w:ascii="Times New Roman" w:hAnsi="Times New Roman" w:cs="Times New Roman"/>
          <w:noProof/>
          <w:sz w:val="26"/>
          <w:szCs w:val="26"/>
        </w:rPr>
        <w:t>. Câu hỏi 10 (100.mp3)</w:t>
      </w:r>
    </w:p>
    <w:tbl>
      <w:tblPr>
        <w:tblStyle w:val="TableGrid"/>
        <w:tblW w:w="0" w:type="auto"/>
        <w:tblLook w:val="04A0" w:firstRow="1" w:lastRow="0" w:firstColumn="1" w:lastColumn="0" w:noHBand="0" w:noVBand="1"/>
      </w:tblPr>
      <w:tblGrid>
        <w:gridCol w:w="4786"/>
        <w:gridCol w:w="5069"/>
      </w:tblGrid>
      <w:tr w:rsidR="008E0C55" w:rsidRPr="008C3514" w:rsidTr="000710EC">
        <w:tc>
          <w:tcPr>
            <w:tcW w:w="4786" w:type="dxa"/>
          </w:tcPr>
          <w:p w:rsidR="008E0C55" w:rsidRPr="008C3514" w:rsidRDefault="008E0C55" w:rsidP="00BC3102">
            <w:pPr>
              <w:spacing w:before="120" w:after="120"/>
              <w:rPr>
                <w:rFonts w:cs="Times New Roman"/>
                <w:noProof/>
                <w:szCs w:val="26"/>
              </w:rPr>
            </w:pPr>
            <w:r w:rsidRPr="008C3514">
              <w:rPr>
                <w:rFonts w:cs="Times New Roman"/>
                <w:noProof/>
                <w:szCs w:val="26"/>
              </w:rPr>
              <w:t>Which department should be billed for the work?</w:t>
            </w:r>
          </w:p>
          <w:p w:rsidR="008E0C55" w:rsidRPr="008C3514" w:rsidRDefault="008E0C55" w:rsidP="00A05A6B">
            <w:pPr>
              <w:rPr>
                <w:rFonts w:cs="Times New Roman"/>
                <w:noProof/>
                <w:szCs w:val="26"/>
              </w:rPr>
            </w:pPr>
            <w:r w:rsidRPr="008C3514">
              <w:rPr>
                <w:rFonts w:cs="Times New Roman"/>
                <w:noProof/>
                <w:szCs w:val="26"/>
              </w:rPr>
              <w:t>(A) I work in shipping and receiving.</w:t>
            </w:r>
          </w:p>
          <w:p w:rsidR="008E0C55" w:rsidRPr="008C3514" w:rsidRDefault="008E0C55" w:rsidP="00A05A6B">
            <w:pPr>
              <w:rPr>
                <w:rFonts w:cs="Times New Roman"/>
                <w:noProof/>
                <w:szCs w:val="26"/>
              </w:rPr>
            </w:pPr>
            <w:r w:rsidRPr="008C3514">
              <w:rPr>
                <w:rFonts w:cs="Times New Roman"/>
                <w:noProof/>
                <w:szCs w:val="26"/>
              </w:rPr>
              <w:t>(B) Yes, there’s an error on the bill.</w:t>
            </w:r>
          </w:p>
          <w:p w:rsidR="008E0C55" w:rsidRPr="008C3514" w:rsidRDefault="008E0C55" w:rsidP="00BC3102">
            <w:pPr>
              <w:spacing w:after="120"/>
              <w:rPr>
                <w:rFonts w:cs="Times New Roman"/>
                <w:b/>
                <w:noProof/>
                <w:szCs w:val="26"/>
              </w:rPr>
            </w:pPr>
            <w:r w:rsidRPr="008C3514">
              <w:rPr>
                <w:rFonts w:cs="Times New Roman"/>
                <w:b/>
                <w:noProof/>
                <w:szCs w:val="26"/>
              </w:rPr>
              <w:t>(C) It’s listed at the top of the form.</w:t>
            </w:r>
          </w:p>
        </w:tc>
        <w:tc>
          <w:tcPr>
            <w:tcW w:w="5069" w:type="dxa"/>
          </w:tcPr>
          <w:p w:rsidR="008E0C55" w:rsidRPr="008C3514" w:rsidRDefault="00BC3102" w:rsidP="000710EC">
            <w:pPr>
              <w:spacing w:before="120" w:after="120"/>
              <w:rPr>
                <w:rFonts w:cs="Times New Roman"/>
                <w:noProof/>
                <w:szCs w:val="26"/>
              </w:rPr>
            </w:pPr>
            <w:r w:rsidRPr="008C3514">
              <w:rPr>
                <w:rFonts w:cs="Times New Roman"/>
                <w:noProof/>
                <w:szCs w:val="26"/>
              </w:rPr>
              <w:t>Bộ phận nào nên được tính hoá đơn cho công việc này?</w:t>
            </w:r>
          </w:p>
          <w:p w:rsidR="00BC3102" w:rsidRPr="008C3514" w:rsidRDefault="00BC3102" w:rsidP="00A05A6B">
            <w:pPr>
              <w:rPr>
                <w:rFonts w:cs="Times New Roman"/>
                <w:noProof/>
                <w:szCs w:val="26"/>
              </w:rPr>
            </w:pPr>
            <w:r w:rsidRPr="008C3514">
              <w:rPr>
                <w:rFonts w:cs="Times New Roman"/>
                <w:noProof/>
                <w:szCs w:val="26"/>
              </w:rPr>
              <w:t>(A) Tôi làm việc ở bộ phận giao và nhận.</w:t>
            </w:r>
          </w:p>
          <w:p w:rsidR="00BC3102" w:rsidRPr="008C3514" w:rsidRDefault="00BC3102" w:rsidP="00A05A6B">
            <w:pPr>
              <w:rPr>
                <w:rFonts w:cs="Times New Roman"/>
                <w:noProof/>
                <w:szCs w:val="26"/>
              </w:rPr>
            </w:pPr>
            <w:r w:rsidRPr="008C3514">
              <w:rPr>
                <w:rFonts w:cs="Times New Roman"/>
                <w:noProof/>
                <w:szCs w:val="26"/>
              </w:rPr>
              <w:t>(B) Phải, có một lỗi trên hoá đơn.</w:t>
            </w:r>
          </w:p>
          <w:p w:rsidR="00BC3102" w:rsidRPr="008C3514" w:rsidRDefault="00BC3102" w:rsidP="000710EC">
            <w:pPr>
              <w:spacing w:after="120"/>
              <w:rPr>
                <w:rFonts w:cs="Times New Roman"/>
                <w:b/>
                <w:noProof/>
                <w:szCs w:val="26"/>
              </w:rPr>
            </w:pPr>
            <w:r w:rsidRPr="008C3514">
              <w:rPr>
                <w:rFonts w:cs="Times New Roman"/>
                <w:b/>
                <w:noProof/>
                <w:szCs w:val="26"/>
              </w:rPr>
              <w:t xml:space="preserve">(C) Nó được </w:t>
            </w:r>
            <w:r w:rsidR="000710EC" w:rsidRPr="008C3514">
              <w:rPr>
                <w:rFonts w:cs="Times New Roman"/>
                <w:b/>
                <w:noProof/>
                <w:szCs w:val="26"/>
              </w:rPr>
              <w:t>niêm yết</w:t>
            </w:r>
            <w:r w:rsidRPr="008C3514">
              <w:rPr>
                <w:rFonts w:cs="Times New Roman"/>
                <w:b/>
                <w:noProof/>
                <w:szCs w:val="26"/>
              </w:rPr>
              <w:t xml:space="preserve"> ở phần đầu mẫu đơn.</w:t>
            </w:r>
          </w:p>
        </w:tc>
      </w:tr>
    </w:tbl>
    <w:p w:rsidR="0049146C" w:rsidRPr="008C3514" w:rsidRDefault="0049146C" w:rsidP="001E6674">
      <w:pPr>
        <w:spacing w:after="120"/>
        <w:rPr>
          <w:rFonts w:ascii="Times New Roman" w:hAnsi="Times New Roman" w:cs="Times New Roman"/>
          <w:b/>
          <w:noProof/>
          <w:sz w:val="26"/>
          <w:szCs w:val="26"/>
        </w:rPr>
      </w:pPr>
    </w:p>
    <w:p w:rsidR="001E6674" w:rsidRPr="008C3514" w:rsidRDefault="001E6674" w:rsidP="001E667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1E6674" w:rsidRPr="008C3514" w:rsidRDefault="001E6674" w:rsidP="001E667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câu hỏi lựa chọn, câu hỏi Which</w:t>
      </w:r>
    </w:p>
    <w:p w:rsidR="001E6674" w:rsidRPr="008C3514" w:rsidRDefault="001E6674" w:rsidP="001E6674">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595EF19A" wp14:editId="2A677B29">
            <wp:extent cx="1012284" cy="1800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EECA20B" wp14:editId="37116B25">
            <wp:extent cx="1029063" cy="180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32483A8A" wp14:editId="17FAA0A5">
            <wp:extent cx="994646" cy="180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1E6674" w:rsidRPr="008C3514" w:rsidRDefault="001E6674" w:rsidP="00A05A6B">
      <w:pPr>
        <w:spacing w:after="0"/>
        <w:rPr>
          <w:rFonts w:ascii="Times New Roman" w:hAnsi="Times New Roman" w:cs="Times New Roman"/>
          <w:noProof/>
          <w:sz w:val="26"/>
          <w:szCs w:val="26"/>
        </w:rPr>
      </w:pPr>
    </w:p>
    <w:p w:rsidR="00E948DA" w:rsidRPr="008C3514" w:rsidRDefault="00E948DA" w:rsidP="00A05A6B">
      <w:pPr>
        <w:spacing w:after="0"/>
        <w:rPr>
          <w:rFonts w:ascii="Times New Roman" w:hAnsi="Times New Roman" w:cs="Times New Roman"/>
          <w:b/>
          <w:i/>
          <w:noProof/>
          <w:sz w:val="26"/>
          <w:szCs w:val="26"/>
        </w:rPr>
      </w:pPr>
      <w:r w:rsidRPr="008C3514">
        <w:rPr>
          <w:rFonts w:ascii="Times New Roman" w:hAnsi="Times New Roman" w:cs="Times New Roman"/>
          <w:b/>
          <w:i/>
          <w:noProof/>
          <w:sz w:val="26"/>
          <w:szCs w:val="26"/>
        </w:rPr>
        <w:br w:type="page"/>
      </w:r>
    </w:p>
    <w:tbl>
      <w:tblPr>
        <w:tblStyle w:val="TableGrid"/>
        <w:tblW w:w="0" w:type="auto"/>
        <w:tblLook w:val="04A0" w:firstRow="1" w:lastRow="0" w:firstColumn="1" w:lastColumn="0" w:noHBand="0" w:noVBand="1"/>
      </w:tblPr>
      <w:tblGrid>
        <w:gridCol w:w="9855"/>
      </w:tblGrid>
      <w:tr w:rsidR="002F2F04" w:rsidRPr="008C3514" w:rsidTr="00783753">
        <w:tc>
          <w:tcPr>
            <w:tcW w:w="9855" w:type="dxa"/>
            <w:shd w:val="clear" w:color="auto" w:fill="D9D9D9" w:themeFill="background1" w:themeFillShade="D9"/>
          </w:tcPr>
          <w:p w:rsidR="002F2F04" w:rsidRPr="008C3514" w:rsidRDefault="002F2F04" w:rsidP="002F2F04">
            <w:pPr>
              <w:spacing w:before="120" w:after="120"/>
              <w:jc w:val="center"/>
              <w:rPr>
                <w:rFonts w:cs="Times New Roman"/>
                <w:b/>
                <w:noProof/>
                <w:szCs w:val="26"/>
              </w:rPr>
            </w:pPr>
            <w:r w:rsidRPr="008C3514">
              <w:rPr>
                <w:rFonts w:cs="Times New Roman"/>
                <w:b/>
                <w:noProof/>
                <w:szCs w:val="26"/>
              </w:rPr>
              <w:lastRenderedPageBreak/>
              <w:t>UNIT 6: CÂU HỎI TRẦN THUẬT, CÂU MỆNH LỆNH</w:t>
            </w:r>
          </w:p>
        </w:tc>
      </w:tr>
    </w:tbl>
    <w:p w:rsidR="00D335F0" w:rsidRPr="008C3514" w:rsidRDefault="00D335F0" w:rsidP="00933A23">
      <w:pPr>
        <w:spacing w:after="0"/>
        <w:rPr>
          <w:rFonts w:ascii="Times New Roman" w:hAnsi="Times New Roman" w:cs="Times New Roman"/>
          <w:noProof/>
          <w:sz w:val="26"/>
          <w:szCs w:val="26"/>
        </w:rPr>
      </w:pPr>
    </w:p>
    <w:p w:rsidR="00D335F0" w:rsidRPr="008C3514" w:rsidRDefault="00D335F0" w:rsidP="00783753">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 xml:space="preserve">I. PHÂN TÍCH </w:t>
      </w:r>
      <w:r w:rsidR="00783753" w:rsidRPr="008C3514">
        <w:rPr>
          <w:rFonts w:ascii="Times New Roman" w:hAnsi="Times New Roman" w:cs="Times New Roman"/>
          <w:b/>
          <w:noProof/>
          <w:sz w:val="26"/>
          <w:szCs w:val="26"/>
        </w:rPr>
        <w:t>CÂU HỎI CÓ DẠNG TRẦN THUẬT</w:t>
      </w:r>
      <w:r w:rsidR="00C65DEF" w:rsidRPr="008C3514">
        <w:rPr>
          <w:rFonts w:ascii="Times New Roman" w:hAnsi="Times New Roman" w:cs="Times New Roman"/>
          <w:b/>
          <w:noProof/>
          <w:sz w:val="26"/>
          <w:szCs w:val="26"/>
        </w:rPr>
        <w:t>, CÂU MỆNH LỆNH</w:t>
      </w:r>
    </w:p>
    <w:p w:rsidR="003C5D4C" w:rsidRPr="008C3514" w:rsidRDefault="003C5D4C" w:rsidP="00783753">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t>1.</w:t>
      </w:r>
      <w:r w:rsidR="003671B4" w:rsidRPr="008C3514">
        <w:rPr>
          <w:rFonts w:ascii="Times New Roman" w:hAnsi="Times New Roman" w:cs="Times New Roman"/>
          <w:noProof/>
          <w:sz w:val="26"/>
          <w:szCs w:val="26"/>
        </w:rPr>
        <w:t xml:space="preserve"> Các câu hỏi thuộc nhóm này buộc thí sinh phải nghe hiểu toàn bộ nội dung để có thê</w:t>
      </w:r>
      <w:r w:rsidRPr="008C3514">
        <w:rPr>
          <w:rFonts w:ascii="Times New Roman" w:hAnsi="Times New Roman" w:cs="Times New Roman"/>
          <w:noProof/>
          <w:sz w:val="26"/>
          <w:szCs w:val="26"/>
        </w:rPr>
        <w:t xml:space="preserve">̉ chọn phương án chính xác. </w:t>
      </w:r>
    </w:p>
    <w:p w:rsidR="00783753" w:rsidRPr="008C3514" w:rsidRDefault="00783753" w:rsidP="00783753">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t>2. Câu hỏi có dạng câu trần thuật có thể nói về bất kì nội dung nào. Do đó không có hình thức trả lời cụ thể cho dạng câu hỏi này.</w:t>
      </w:r>
    </w:p>
    <w:p w:rsidR="00555834" w:rsidRPr="008C3514" w:rsidRDefault="00555834" w:rsidP="00783753">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t>3. Một số</w:t>
      </w:r>
      <w:r w:rsidR="001108E7" w:rsidRPr="008C3514">
        <w:rPr>
          <w:rFonts w:ascii="Times New Roman" w:hAnsi="Times New Roman" w:cs="Times New Roman"/>
          <w:noProof/>
          <w:sz w:val="26"/>
          <w:szCs w:val="26"/>
        </w:rPr>
        <w:t xml:space="preserve"> câu trần thuật mang ý nghĩa đưa ra lời đề nghị “I’d like / I’d + V” thì cũng có thể được trả lời như câu đề nghị đã học trong Câu hỏi Why và Câu hỏi Yes-No.</w:t>
      </w:r>
    </w:p>
    <w:p w:rsidR="00433C85" w:rsidRPr="008C3514" w:rsidRDefault="00433C85" w:rsidP="00783753">
      <w:pPr>
        <w:spacing w:after="0"/>
        <w:ind w:left="284" w:hanging="284"/>
        <w:rPr>
          <w:rFonts w:ascii="Times New Roman" w:hAnsi="Times New Roman" w:cs="Times New Roman"/>
          <w:noProof/>
          <w:sz w:val="26"/>
          <w:szCs w:val="26"/>
        </w:rPr>
      </w:pPr>
    </w:p>
    <w:p w:rsidR="00433C85" w:rsidRPr="008C3514" w:rsidRDefault="00433C85" w:rsidP="00165916">
      <w:pPr>
        <w:spacing w:after="120"/>
        <w:ind w:left="284" w:hanging="284"/>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433C85" w:rsidRPr="008C3514" w:rsidRDefault="00433C85" w:rsidP="00165916">
      <w:pPr>
        <w:spacing w:after="120"/>
        <w:ind w:left="284" w:hanging="284"/>
        <w:rPr>
          <w:rFonts w:ascii="Times New Roman" w:hAnsi="Times New Roman" w:cs="Times New Roman"/>
          <w:noProof/>
          <w:sz w:val="26"/>
          <w:szCs w:val="26"/>
        </w:rPr>
      </w:pPr>
      <w:r w:rsidRPr="008C3514">
        <w:rPr>
          <w:rFonts w:ascii="Times New Roman" w:hAnsi="Times New Roman" w:cs="Times New Roman"/>
          <w:b/>
          <w:i/>
          <w:noProof/>
          <w:sz w:val="26"/>
          <w:szCs w:val="26"/>
        </w:rPr>
        <w:t>1. Nghe &amp; phân tích</w:t>
      </w:r>
    </w:p>
    <w:p w:rsidR="00165916" w:rsidRPr="008C3514" w:rsidRDefault="00165916"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101.mp3)</w:t>
      </w:r>
    </w:p>
    <w:tbl>
      <w:tblPr>
        <w:tblStyle w:val="TableGrid"/>
        <w:tblW w:w="0" w:type="auto"/>
        <w:tblLook w:val="04A0" w:firstRow="1" w:lastRow="0" w:firstColumn="1" w:lastColumn="0" w:noHBand="0" w:noVBand="1"/>
      </w:tblPr>
      <w:tblGrid>
        <w:gridCol w:w="4927"/>
        <w:gridCol w:w="4928"/>
      </w:tblGrid>
      <w:tr w:rsidR="00843C26" w:rsidRPr="008C3514" w:rsidTr="00433C85">
        <w:tc>
          <w:tcPr>
            <w:tcW w:w="4927" w:type="dxa"/>
          </w:tcPr>
          <w:p w:rsidR="00843C26" w:rsidRPr="008C3514" w:rsidRDefault="00843C26" w:rsidP="000F67AE">
            <w:pPr>
              <w:spacing w:before="120" w:after="120"/>
              <w:rPr>
                <w:rFonts w:cs="Times New Roman"/>
                <w:noProof/>
                <w:szCs w:val="26"/>
              </w:rPr>
            </w:pPr>
            <w:r w:rsidRPr="008C3514">
              <w:rPr>
                <w:rFonts w:cs="Times New Roman"/>
                <w:noProof/>
                <w:szCs w:val="26"/>
              </w:rPr>
              <w:t>Excuse me, I need to change my destination from Osaka to Tokyo.</w:t>
            </w:r>
          </w:p>
          <w:p w:rsidR="00843C26" w:rsidRPr="008C3514" w:rsidRDefault="00843C26" w:rsidP="005B20C0">
            <w:pPr>
              <w:rPr>
                <w:rFonts w:cs="Times New Roman"/>
                <w:noProof/>
                <w:szCs w:val="26"/>
              </w:rPr>
            </w:pPr>
            <w:r w:rsidRPr="008C3514">
              <w:rPr>
                <w:rFonts w:cs="Times New Roman"/>
                <w:noProof/>
                <w:szCs w:val="26"/>
              </w:rPr>
              <w:t>(A) The luggage department is upstairs.</w:t>
            </w:r>
          </w:p>
          <w:p w:rsidR="00843C26" w:rsidRPr="008C3514" w:rsidRDefault="00843C26" w:rsidP="005B20C0">
            <w:pPr>
              <w:rPr>
                <w:rFonts w:cs="Times New Roman"/>
                <w:noProof/>
                <w:szCs w:val="26"/>
              </w:rPr>
            </w:pPr>
            <w:r w:rsidRPr="008C3514">
              <w:rPr>
                <w:rFonts w:cs="Times New Roman"/>
                <w:noProof/>
                <w:szCs w:val="26"/>
              </w:rPr>
              <w:t>(B) I don’t need to go there.</w:t>
            </w:r>
          </w:p>
          <w:p w:rsidR="00843C26" w:rsidRPr="008C3514" w:rsidRDefault="00843C26" w:rsidP="000F67AE">
            <w:pPr>
              <w:spacing w:after="120"/>
              <w:ind w:right="-109"/>
              <w:rPr>
                <w:rFonts w:cs="Times New Roman"/>
                <w:b/>
                <w:noProof/>
                <w:szCs w:val="26"/>
              </w:rPr>
            </w:pPr>
            <w:r w:rsidRPr="008C3514">
              <w:rPr>
                <w:rFonts w:cs="Times New Roman"/>
                <w:b/>
                <w:noProof/>
                <w:szCs w:val="26"/>
              </w:rPr>
              <w:t>(C) Let’s see if there are any seats.</w:t>
            </w:r>
          </w:p>
        </w:tc>
        <w:tc>
          <w:tcPr>
            <w:tcW w:w="4928" w:type="dxa"/>
          </w:tcPr>
          <w:p w:rsidR="00843C26" w:rsidRPr="008C3514" w:rsidRDefault="00843C26" w:rsidP="000F67AE">
            <w:pPr>
              <w:spacing w:before="120" w:after="120"/>
              <w:rPr>
                <w:rFonts w:cs="Times New Roman"/>
                <w:noProof/>
                <w:szCs w:val="26"/>
              </w:rPr>
            </w:pPr>
            <w:r w:rsidRPr="008C3514">
              <w:rPr>
                <w:rFonts w:cs="Times New Roman"/>
                <w:noProof/>
                <w:szCs w:val="26"/>
              </w:rPr>
              <w:t>Xin lỗi, tôi cần thay đổi điểm đến từ Osaka đổi thành Tokyo.</w:t>
            </w:r>
          </w:p>
          <w:p w:rsidR="00843C26" w:rsidRPr="008C3514" w:rsidRDefault="00843C26" w:rsidP="005B20C0">
            <w:pPr>
              <w:rPr>
                <w:rFonts w:cs="Times New Roman"/>
                <w:noProof/>
                <w:szCs w:val="26"/>
              </w:rPr>
            </w:pPr>
            <w:r w:rsidRPr="008C3514">
              <w:rPr>
                <w:rFonts w:cs="Times New Roman"/>
                <w:noProof/>
                <w:szCs w:val="26"/>
              </w:rPr>
              <w:t>(A) Bộ phận hành lí ở trên lầu.</w:t>
            </w:r>
          </w:p>
          <w:p w:rsidR="00843C26" w:rsidRPr="008C3514" w:rsidRDefault="00843C26" w:rsidP="005B20C0">
            <w:pPr>
              <w:rPr>
                <w:rFonts w:cs="Times New Roman"/>
                <w:noProof/>
                <w:szCs w:val="26"/>
              </w:rPr>
            </w:pPr>
            <w:r w:rsidRPr="008C3514">
              <w:rPr>
                <w:rFonts w:cs="Times New Roman"/>
                <w:noProof/>
                <w:szCs w:val="26"/>
              </w:rPr>
              <w:t>(B) Tôi không cần đến đó.</w:t>
            </w:r>
          </w:p>
          <w:p w:rsidR="00843C26" w:rsidRPr="008C3514" w:rsidRDefault="00843C26" w:rsidP="005B20C0">
            <w:pPr>
              <w:spacing w:after="120"/>
              <w:rPr>
                <w:rFonts w:cs="Times New Roman"/>
                <w:b/>
                <w:noProof/>
                <w:szCs w:val="26"/>
              </w:rPr>
            </w:pPr>
            <w:r w:rsidRPr="008C3514">
              <w:rPr>
                <w:rFonts w:cs="Times New Roman"/>
                <w:b/>
                <w:noProof/>
                <w:szCs w:val="26"/>
              </w:rPr>
              <w:t>(C) Để tôi xem thử còn chỗ nào không.</w:t>
            </w:r>
          </w:p>
        </w:tc>
      </w:tr>
    </w:tbl>
    <w:p w:rsidR="00433C85" w:rsidRPr="008C3514" w:rsidRDefault="00433C85" w:rsidP="00433C85">
      <w:pPr>
        <w:spacing w:after="0"/>
        <w:rPr>
          <w:rFonts w:ascii="Times New Roman" w:hAnsi="Times New Roman" w:cs="Times New Roman"/>
          <w:b/>
          <w:noProof/>
          <w:sz w:val="26"/>
          <w:szCs w:val="26"/>
          <w:u w:val="single"/>
        </w:rPr>
      </w:pPr>
    </w:p>
    <w:p w:rsidR="0057293C" w:rsidRPr="008C3514" w:rsidRDefault="0057293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102.mp3)</w:t>
      </w:r>
    </w:p>
    <w:tbl>
      <w:tblPr>
        <w:tblStyle w:val="TableGrid"/>
        <w:tblW w:w="0" w:type="auto"/>
        <w:tblLook w:val="04A0" w:firstRow="1" w:lastRow="0" w:firstColumn="1" w:lastColumn="0" w:noHBand="0" w:noVBand="1"/>
      </w:tblPr>
      <w:tblGrid>
        <w:gridCol w:w="4927"/>
        <w:gridCol w:w="4928"/>
      </w:tblGrid>
      <w:tr w:rsidR="0057293C" w:rsidRPr="008C3514" w:rsidTr="0051146A">
        <w:tc>
          <w:tcPr>
            <w:tcW w:w="4927" w:type="dxa"/>
          </w:tcPr>
          <w:p w:rsidR="0057293C" w:rsidRPr="008C3514" w:rsidRDefault="0057293C" w:rsidP="0051146A">
            <w:pPr>
              <w:spacing w:before="120" w:after="120"/>
              <w:rPr>
                <w:rFonts w:cs="Times New Roman"/>
                <w:noProof/>
                <w:szCs w:val="26"/>
              </w:rPr>
            </w:pPr>
            <w:r w:rsidRPr="008C3514">
              <w:rPr>
                <w:rFonts w:cs="Times New Roman"/>
                <w:noProof/>
                <w:szCs w:val="26"/>
              </w:rPr>
              <w:t>Don’t forget to turn off the air conditioner.</w:t>
            </w:r>
          </w:p>
          <w:p w:rsidR="0057293C" w:rsidRPr="008C3514" w:rsidRDefault="0057293C" w:rsidP="0051146A">
            <w:pPr>
              <w:rPr>
                <w:rFonts w:cs="Times New Roman"/>
                <w:noProof/>
                <w:szCs w:val="26"/>
              </w:rPr>
            </w:pPr>
            <w:r w:rsidRPr="008C3514">
              <w:rPr>
                <w:rFonts w:cs="Times New Roman"/>
                <w:noProof/>
                <w:szCs w:val="26"/>
              </w:rPr>
              <w:t>(A) You can keep going straight.</w:t>
            </w:r>
          </w:p>
          <w:p w:rsidR="0057293C" w:rsidRPr="008C3514" w:rsidRDefault="0057293C" w:rsidP="0051146A">
            <w:pPr>
              <w:rPr>
                <w:rFonts w:cs="Times New Roman"/>
                <w:b/>
                <w:noProof/>
                <w:szCs w:val="26"/>
              </w:rPr>
            </w:pPr>
            <w:r w:rsidRPr="008C3514">
              <w:rPr>
                <w:rFonts w:cs="Times New Roman"/>
                <w:b/>
                <w:noProof/>
                <w:szCs w:val="26"/>
              </w:rPr>
              <w:t>(B) Thanks for reminding me.</w:t>
            </w:r>
          </w:p>
          <w:p w:rsidR="0057293C" w:rsidRPr="008C3514" w:rsidRDefault="0057293C" w:rsidP="0051146A">
            <w:pPr>
              <w:spacing w:after="120"/>
              <w:rPr>
                <w:rFonts w:cs="Times New Roman"/>
                <w:noProof/>
                <w:szCs w:val="26"/>
              </w:rPr>
            </w:pPr>
            <w:r w:rsidRPr="008C3514">
              <w:rPr>
                <w:rFonts w:cs="Times New Roman"/>
                <w:noProof/>
                <w:szCs w:val="26"/>
              </w:rPr>
              <w:t>(C) There’s one in my office.</w:t>
            </w:r>
          </w:p>
        </w:tc>
        <w:tc>
          <w:tcPr>
            <w:tcW w:w="4928" w:type="dxa"/>
          </w:tcPr>
          <w:p w:rsidR="0057293C" w:rsidRPr="008C3514" w:rsidRDefault="0057293C" w:rsidP="0051146A">
            <w:pPr>
              <w:spacing w:before="120" w:after="120"/>
              <w:rPr>
                <w:rFonts w:cs="Times New Roman"/>
                <w:noProof/>
                <w:szCs w:val="26"/>
              </w:rPr>
            </w:pPr>
            <w:r w:rsidRPr="008C3514">
              <w:rPr>
                <w:rFonts w:cs="Times New Roman"/>
                <w:noProof/>
                <w:szCs w:val="26"/>
              </w:rPr>
              <w:t>Đừng quên tắt điều hoà nhé.</w:t>
            </w:r>
          </w:p>
          <w:p w:rsidR="0057293C" w:rsidRPr="008C3514" w:rsidRDefault="0057293C" w:rsidP="0051146A">
            <w:pPr>
              <w:rPr>
                <w:rFonts w:cs="Times New Roman"/>
                <w:noProof/>
                <w:szCs w:val="26"/>
              </w:rPr>
            </w:pPr>
            <w:r w:rsidRPr="008C3514">
              <w:rPr>
                <w:rFonts w:cs="Times New Roman"/>
                <w:noProof/>
                <w:szCs w:val="26"/>
              </w:rPr>
              <w:t>(A) Bạn có thể tiếp tục đi thẳng.</w:t>
            </w:r>
          </w:p>
          <w:p w:rsidR="0057293C" w:rsidRPr="008C3514" w:rsidRDefault="0057293C" w:rsidP="0051146A">
            <w:pPr>
              <w:rPr>
                <w:rFonts w:cs="Times New Roman"/>
                <w:b/>
                <w:noProof/>
                <w:szCs w:val="26"/>
              </w:rPr>
            </w:pPr>
            <w:r w:rsidRPr="008C3514">
              <w:rPr>
                <w:rFonts w:cs="Times New Roman"/>
                <w:b/>
                <w:noProof/>
                <w:szCs w:val="26"/>
              </w:rPr>
              <w:t>(B) Cảm ơn vì đã nhắc tôi.</w:t>
            </w:r>
          </w:p>
          <w:p w:rsidR="0057293C" w:rsidRPr="008C3514" w:rsidRDefault="0057293C" w:rsidP="0051146A">
            <w:pPr>
              <w:rPr>
                <w:rFonts w:cs="Times New Roman"/>
                <w:noProof/>
                <w:szCs w:val="26"/>
              </w:rPr>
            </w:pPr>
            <w:r w:rsidRPr="008C3514">
              <w:rPr>
                <w:rFonts w:cs="Times New Roman"/>
                <w:noProof/>
                <w:szCs w:val="26"/>
              </w:rPr>
              <w:t>(C) Có một cái trong văn phòng của tôi.</w:t>
            </w:r>
          </w:p>
        </w:tc>
      </w:tr>
    </w:tbl>
    <w:p w:rsidR="0057293C" w:rsidRPr="008C3514" w:rsidRDefault="0057293C" w:rsidP="0057293C">
      <w:pPr>
        <w:spacing w:after="0"/>
        <w:rPr>
          <w:rFonts w:ascii="Times New Roman" w:hAnsi="Times New Roman" w:cs="Times New Roman"/>
          <w:noProof/>
          <w:sz w:val="26"/>
          <w:szCs w:val="26"/>
        </w:rPr>
      </w:pPr>
    </w:p>
    <w:p w:rsidR="0057293C"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103.mp3)</w:t>
      </w:r>
    </w:p>
    <w:tbl>
      <w:tblPr>
        <w:tblStyle w:val="TableGrid"/>
        <w:tblW w:w="0" w:type="auto"/>
        <w:tblLook w:val="04A0" w:firstRow="1" w:lastRow="0" w:firstColumn="1" w:lastColumn="0" w:noHBand="0" w:noVBand="1"/>
      </w:tblPr>
      <w:tblGrid>
        <w:gridCol w:w="4927"/>
        <w:gridCol w:w="4928"/>
      </w:tblGrid>
      <w:tr w:rsidR="0057293C" w:rsidRPr="008C3514" w:rsidTr="0051146A">
        <w:tc>
          <w:tcPr>
            <w:tcW w:w="4927" w:type="dxa"/>
          </w:tcPr>
          <w:p w:rsidR="0057293C" w:rsidRPr="008C3514" w:rsidRDefault="0057293C" w:rsidP="0051146A">
            <w:pPr>
              <w:spacing w:before="120" w:after="120"/>
              <w:rPr>
                <w:rFonts w:cs="Times New Roman"/>
                <w:noProof/>
                <w:szCs w:val="26"/>
              </w:rPr>
            </w:pPr>
            <w:r w:rsidRPr="008C3514">
              <w:rPr>
                <w:rFonts w:cs="Times New Roman"/>
                <w:noProof/>
                <w:szCs w:val="26"/>
              </w:rPr>
              <w:t>Let’s share the profits evenly among us.</w:t>
            </w:r>
          </w:p>
          <w:p w:rsidR="0057293C" w:rsidRPr="008C3514" w:rsidRDefault="0057293C" w:rsidP="0051146A">
            <w:pPr>
              <w:rPr>
                <w:rFonts w:cs="Times New Roman"/>
                <w:noProof/>
                <w:szCs w:val="26"/>
              </w:rPr>
            </w:pPr>
            <w:r w:rsidRPr="008C3514">
              <w:rPr>
                <w:rFonts w:cs="Times New Roman"/>
                <w:noProof/>
                <w:szCs w:val="26"/>
              </w:rPr>
              <w:t>(A) Both halves are even.</w:t>
            </w:r>
          </w:p>
          <w:p w:rsidR="0057293C" w:rsidRPr="008C3514" w:rsidRDefault="0057293C" w:rsidP="0051146A">
            <w:pPr>
              <w:rPr>
                <w:rFonts w:cs="Times New Roman"/>
                <w:noProof/>
                <w:szCs w:val="26"/>
              </w:rPr>
            </w:pPr>
            <w:r w:rsidRPr="008C3514">
              <w:rPr>
                <w:rFonts w:cs="Times New Roman"/>
                <w:noProof/>
                <w:szCs w:val="26"/>
              </w:rPr>
              <w:t>(B) Their shares rose today.</w:t>
            </w:r>
          </w:p>
          <w:p w:rsidR="0057293C" w:rsidRPr="008C3514" w:rsidRDefault="0057293C" w:rsidP="0051146A">
            <w:pPr>
              <w:spacing w:after="120"/>
              <w:rPr>
                <w:rFonts w:cs="Times New Roman"/>
                <w:b/>
                <w:noProof/>
                <w:szCs w:val="26"/>
              </w:rPr>
            </w:pPr>
            <w:r w:rsidRPr="008C3514">
              <w:rPr>
                <w:rFonts w:cs="Times New Roman"/>
                <w:b/>
                <w:noProof/>
                <w:szCs w:val="26"/>
              </w:rPr>
              <w:t>(C) That sounds fair.</w:t>
            </w:r>
          </w:p>
        </w:tc>
        <w:tc>
          <w:tcPr>
            <w:tcW w:w="4928" w:type="dxa"/>
          </w:tcPr>
          <w:p w:rsidR="0057293C" w:rsidRPr="008C3514" w:rsidRDefault="0057293C" w:rsidP="0051146A">
            <w:pPr>
              <w:spacing w:before="120" w:after="120"/>
              <w:rPr>
                <w:rFonts w:cs="Times New Roman"/>
                <w:noProof/>
                <w:szCs w:val="26"/>
              </w:rPr>
            </w:pPr>
            <w:r w:rsidRPr="008C3514">
              <w:rPr>
                <w:rFonts w:cs="Times New Roman"/>
                <w:noProof/>
                <w:szCs w:val="26"/>
              </w:rPr>
              <w:t>Hãy chia đều lợi nhuận trong số chúng ta.</w:t>
            </w:r>
          </w:p>
          <w:p w:rsidR="0057293C" w:rsidRPr="008C3514" w:rsidRDefault="0057293C" w:rsidP="0051146A">
            <w:pPr>
              <w:rPr>
                <w:rFonts w:cs="Times New Roman"/>
                <w:noProof/>
                <w:szCs w:val="26"/>
              </w:rPr>
            </w:pPr>
            <w:r w:rsidRPr="008C3514">
              <w:rPr>
                <w:rFonts w:cs="Times New Roman"/>
                <w:noProof/>
                <w:szCs w:val="26"/>
              </w:rPr>
              <w:t>(A) Hai nửa thì đều nhau.</w:t>
            </w:r>
          </w:p>
          <w:p w:rsidR="0057293C" w:rsidRPr="008C3514" w:rsidRDefault="0057293C" w:rsidP="0051146A">
            <w:pPr>
              <w:rPr>
                <w:rFonts w:cs="Times New Roman"/>
                <w:noProof/>
                <w:szCs w:val="26"/>
              </w:rPr>
            </w:pPr>
            <w:r w:rsidRPr="008C3514">
              <w:rPr>
                <w:rFonts w:cs="Times New Roman"/>
                <w:noProof/>
                <w:szCs w:val="26"/>
              </w:rPr>
              <w:t>(B) Cổ phiếu của họ đã tăng hôm nay.</w:t>
            </w:r>
          </w:p>
          <w:p w:rsidR="0057293C" w:rsidRPr="008C3514" w:rsidRDefault="0057293C" w:rsidP="0051146A">
            <w:pPr>
              <w:spacing w:after="120"/>
              <w:rPr>
                <w:rFonts w:cs="Times New Roman"/>
                <w:b/>
                <w:noProof/>
                <w:szCs w:val="26"/>
              </w:rPr>
            </w:pPr>
            <w:r w:rsidRPr="008C3514">
              <w:rPr>
                <w:rFonts w:cs="Times New Roman"/>
                <w:b/>
                <w:noProof/>
                <w:szCs w:val="26"/>
              </w:rPr>
              <w:t>(C) Việc đó nghe có vẻ công bằng.</w:t>
            </w:r>
          </w:p>
        </w:tc>
      </w:tr>
    </w:tbl>
    <w:p w:rsidR="00843C26" w:rsidRPr="008C3514" w:rsidRDefault="00843C26" w:rsidP="00933A23">
      <w:pPr>
        <w:spacing w:after="0"/>
        <w:rPr>
          <w:rFonts w:ascii="Times New Roman" w:hAnsi="Times New Roman" w:cs="Times New Roman"/>
          <w:noProof/>
          <w:sz w:val="26"/>
          <w:szCs w:val="26"/>
        </w:rPr>
      </w:pPr>
    </w:p>
    <w:p w:rsidR="000E6684" w:rsidRPr="008C3514" w:rsidRDefault="000E6684" w:rsidP="000E6684">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2. Nghe &amp; viết các phương án trả lời</w:t>
      </w:r>
    </w:p>
    <w:p w:rsidR="0057293C"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104.mp3)</w:t>
      </w:r>
    </w:p>
    <w:tbl>
      <w:tblPr>
        <w:tblStyle w:val="TableGrid"/>
        <w:tblW w:w="9889" w:type="dxa"/>
        <w:tblLook w:val="04A0" w:firstRow="1" w:lastRow="0" w:firstColumn="1" w:lastColumn="0" w:noHBand="0" w:noVBand="1"/>
      </w:tblPr>
      <w:tblGrid>
        <w:gridCol w:w="4786"/>
        <w:gridCol w:w="5103"/>
      </w:tblGrid>
      <w:tr w:rsidR="0057293C" w:rsidRPr="008C3514" w:rsidTr="00A452B5">
        <w:tc>
          <w:tcPr>
            <w:tcW w:w="4786" w:type="dxa"/>
          </w:tcPr>
          <w:p w:rsidR="0057293C" w:rsidRPr="008C3514" w:rsidRDefault="0057293C" w:rsidP="0051146A">
            <w:pPr>
              <w:spacing w:before="120" w:after="120"/>
              <w:rPr>
                <w:rFonts w:cs="Times New Roman"/>
                <w:noProof/>
                <w:szCs w:val="26"/>
              </w:rPr>
            </w:pPr>
            <w:r w:rsidRPr="008C3514">
              <w:rPr>
                <w:rFonts w:cs="Times New Roman"/>
                <w:noProof/>
                <w:szCs w:val="26"/>
              </w:rPr>
              <w:t>Mr. Johnson seems so busy lately.</w:t>
            </w:r>
          </w:p>
          <w:p w:rsidR="0057293C" w:rsidRPr="008C3514" w:rsidRDefault="0057293C" w:rsidP="0051146A">
            <w:pPr>
              <w:rPr>
                <w:rFonts w:cs="Times New Roman"/>
                <w:noProof/>
                <w:szCs w:val="26"/>
              </w:rPr>
            </w:pPr>
            <w:r w:rsidRPr="008C3514">
              <w:rPr>
                <w:rFonts w:cs="Times New Roman"/>
                <w:b/>
                <w:noProof/>
                <w:szCs w:val="26"/>
              </w:rPr>
              <w:t>(A) Why is that?</w:t>
            </w:r>
          </w:p>
          <w:p w:rsidR="0057293C" w:rsidRPr="008C3514" w:rsidRDefault="0057293C" w:rsidP="0051146A">
            <w:pPr>
              <w:rPr>
                <w:rFonts w:cs="Times New Roman"/>
                <w:noProof/>
                <w:szCs w:val="26"/>
              </w:rPr>
            </w:pPr>
            <w:r w:rsidRPr="008C3514">
              <w:rPr>
                <w:rFonts w:cs="Times New Roman"/>
                <w:noProof/>
                <w:szCs w:val="26"/>
              </w:rPr>
              <w:t>(B) Can he find a new one?</w:t>
            </w:r>
          </w:p>
          <w:p w:rsidR="0057293C" w:rsidRPr="008C3514" w:rsidRDefault="0057293C" w:rsidP="0051146A">
            <w:pPr>
              <w:spacing w:after="120"/>
              <w:rPr>
                <w:rFonts w:cs="Times New Roman"/>
                <w:noProof/>
                <w:szCs w:val="26"/>
              </w:rPr>
            </w:pPr>
            <w:r w:rsidRPr="008C3514">
              <w:rPr>
                <w:rFonts w:cs="Times New Roman"/>
                <w:noProof/>
                <w:szCs w:val="26"/>
              </w:rPr>
              <w:lastRenderedPageBreak/>
              <w:t>(C) It was finished early.</w:t>
            </w:r>
          </w:p>
        </w:tc>
        <w:tc>
          <w:tcPr>
            <w:tcW w:w="5103" w:type="dxa"/>
          </w:tcPr>
          <w:p w:rsidR="0057293C" w:rsidRPr="008C3514" w:rsidRDefault="0057293C" w:rsidP="0051146A">
            <w:pPr>
              <w:spacing w:before="120" w:after="120"/>
              <w:rPr>
                <w:rFonts w:cs="Times New Roman"/>
                <w:noProof/>
                <w:szCs w:val="26"/>
              </w:rPr>
            </w:pPr>
            <w:r w:rsidRPr="008C3514">
              <w:rPr>
                <w:rFonts w:cs="Times New Roman"/>
                <w:noProof/>
                <w:szCs w:val="26"/>
              </w:rPr>
              <w:lastRenderedPageBreak/>
              <w:t>Ông Johnson dạo này có vẻ rất bận rộn.</w:t>
            </w:r>
          </w:p>
          <w:p w:rsidR="0057293C" w:rsidRPr="008C3514" w:rsidRDefault="0057293C" w:rsidP="0051146A">
            <w:pPr>
              <w:rPr>
                <w:rFonts w:cs="Times New Roman"/>
                <w:b/>
                <w:noProof/>
                <w:szCs w:val="26"/>
              </w:rPr>
            </w:pPr>
            <w:r w:rsidRPr="008C3514">
              <w:rPr>
                <w:rFonts w:cs="Times New Roman"/>
                <w:b/>
                <w:noProof/>
                <w:szCs w:val="26"/>
              </w:rPr>
              <w:t>(A) Tại sao lại thế?</w:t>
            </w:r>
          </w:p>
          <w:p w:rsidR="0057293C" w:rsidRPr="008C3514" w:rsidRDefault="0057293C" w:rsidP="00A452B5">
            <w:pPr>
              <w:rPr>
                <w:rFonts w:cs="Times New Roman"/>
                <w:noProof/>
                <w:szCs w:val="26"/>
              </w:rPr>
            </w:pPr>
            <w:r w:rsidRPr="008C3514">
              <w:rPr>
                <w:rFonts w:cs="Times New Roman"/>
                <w:noProof/>
                <w:szCs w:val="26"/>
              </w:rPr>
              <w:t>(B) Ông ấy có thể tìm được người mới không?</w:t>
            </w:r>
          </w:p>
          <w:p w:rsidR="0057293C" w:rsidRPr="008C3514" w:rsidRDefault="0057293C" w:rsidP="0051146A">
            <w:pPr>
              <w:spacing w:after="120"/>
              <w:rPr>
                <w:rFonts w:cs="Times New Roman"/>
                <w:noProof/>
                <w:szCs w:val="26"/>
              </w:rPr>
            </w:pPr>
            <w:r w:rsidRPr="008C3514">
              <w:rPr>
                <w:rFonts w:cs="Times New Roman"/>
                <w:noProof/>
                <w:szCs w:val="26"/>
              </w:rPr>
              <w:lastRenderedPageBreak/>
              <w:t>(C) Nó đã được hoàn thành sớm.</w:t>
            </w:r>
          </w:p>
        </w:tc>
      </w:tr>
    </w:tbl>
    <w:p w:rsidR="0057293C" w:rsidRPr="008C3514" w:rsidRDefault="0057293C" w:rsidP="0057293C">
      <w:pPr>
        <w:spacing w:after="0"/>
        <w:rPr>
          <w:rFonts w:ascii="Times New Roman" w:hAnsi="Times New Roman" w:cs="Times New Roman"/>
          <w:noProof/>
          <w:sz w:val="26"/>
          <w:szCs w:val="26"/>
        </w:rPr>
      </w:pPr>
    </w:p>
    <w:p w:rsidR="0057293C"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5 (105.mp3)</w:t>
      </w:r>
    </w:p>
    <w:tbl>
      <w:tblPr>
        <w:tblStyle w:val="TableGrid"/>
        <w:tblW w:w="9889" w:type="dxa"/>
        <w:tblLook w:val="04A0" w:firstRow="1" w:lastRow="0" w:firstColumn="1" w:lastColumn="0" w:noHBand="0" w:noVBand="1"/>
      </w:tblPr>
      <w:tblGrid>
        <w:gridCol w:w="4786"/>
        <w:gridCol w:w="5103"/>
      </w:tblGrid>
      <w:tr w:rsidR="0057293C" w:rsidRPr="008C3514" w:rsidTr="00C20147">
        <w:tc>
          <w:tcPr>
            <w:tcW w:w="4786" w:type="dxa"/>
          </w:tcPr>
          <w:p w:rsidR="0057293C" w:rsidRPr="008C3514" w:rsidRDefault="0057293C" w:rsidP="0051146A">
            <w:pPr>
              <w:spacing w:before="120" w:after="120"/>
              <w:rPr>
                <w:rFonts w:cs="Times New Roman"/>
                <w:noProof/>
                <w:szCs w:val="26"/>
              </w:rPr>
            </w:pPr>
            <w:r w:rsidRPr="008C3514">
              <w:rPr>
                <w:rFonts w:cs="Times New Roman"/>
                <w:noProof/>
                <w:szCs w:val="26"/>
              </w:rPr>
              <w:t>I’d like to change my appointment time.</w:t>
            </w:r>
          </w:p>
          <w:p w:rsidR="0057293C" w:rsidRPr="008C3514" w:rsidRDefault="0057293C" w:rsidP="0051146A">
            <w:pPr>
              <w:rPr>
                <w:rFonts w:cs="Times New Roman"/>
                <w:noProof/>
                <w:szCs w:val="26"/>
              </w:rPr>
            </w:pPr>
            <w:r w:rsidRPr="008C3514">
              <w:rPr>
                <w:rFonts w:cs="Times New Roman"/>
                <w:noProof/>
                <w:szCs w:val="26"/>
              </w:rPr>
              <w:t>(A) Sorry, I have no change.</w:t>
            </w:r>
          </w:p>
          <w:p w:rsidR="0057293C" w:rsidRPr="008C3514" w:rsidRDefault="0057293C" w:rsidP="0051146A">
            <w:pPr>
              <w:rPr>
                <w:rFonts w:cs="Times New Roman"/>
                <w:b/>
                <w:noProof/>
                <w:szCs w:val="26"/>
              </w:rPr>
            </w:pPr>
            <w:r w:rsidRPr="008C3514">
              <w:rPr>
                <w:rFonts w:cs="Times New Roman"/>
                <w:b/>
                <w:noProof/>
                <w:szCs w:val="26"/>
              </w:rPr>
              <w:t>(B) The dentist could see you tomorrow.</w:t>
            </w:r>
          </w:p>
          <w:p w:rsidR="0057293C" w:rsidRPr="008C3514" w:rsidRDefault="0057293C" w:rsidP="0051146A">
            <w:pPr>
              <w:spacing w:after="120"/>
              <w:rPr>
                <w:rFonts w:cs="Times New Roman"/>
                <w:noProof/>
                <w:szCs w:val="26"/>
              </w:rPr>
            </w:pPr>
            <w:r w:rsidRPr="008C3514">
              <w:rPr>
                <w:rFonts w:cs="Times New Roman"/>
                <w:noProof/>
                <w:szCs w:val="26"/>
              </w:rPr>
              <w:t>(C) Thanks, I’m glad you like it.</w:t>
            </w:r>
          </w:p>
        </w:tc>
        <w:tc>
          <w:tcPr>
            <w:tcW w:w="5103" w:type="dxa"/>
          </w:tcPr>
          <w:p w:rsidR="0057293C" w:rsidRPr="008C3514" w:rsidRDefault="0057293C" w:rsidP="0051146A">
            <w:pPr>
              <w:spacing w:before="120" w:after="120"/>
              <w:rPr>
                <w:rFonts w:cs="Times New Roman"/>
                <w:noProof/>
                <w:szCs w:val="26"/>
              </w:rPr>
            </w:pPr>
            <w:r w:rsidRPr="008C3514">
              <w:rPr>
                <w:rFonts w:cs="Times New Roman"/>
                <w:noProof/>
                <w:szCs w:val="26"/>
              </w:rPr>
              <w:t>Tôi muốn thay đổi thời gian cuộc hẹn của tôi.</w:t>
            </w:r>
          </w:p>
          <w:p w:rsidR="0057293C" w:rsidRPr="008C3514" w:rsidRDefault="0057293C" w:rsidP="0051146A">
            <w:pPr>
              <w:rPr>
                <w:rFonts w:cs="Times New Roman"/>
                <w:noProof/>
                <w:szCs w:val="26"/>
              </w:rPr>
            </w:pPr>
            <w:r w:rsidRPr="008C3514">
              <w:rPr>
                <w:rFonts w:cs="Times New Roman"/>
                <w:noProof/>
                <w:szCs w:val="26"/>
              </w:rPr>
              <w:t>(A) Xin lỗi, tôi không có tiền lẻ.</w:t>
            </w:r>
          </w:p>
          <w:p w:rsidR="0057293C" w:rsidRPr="008C3514" w:rsidRDefault="0057293C" w:rsidP="0051146A">
            <w:pPr>
              <w:rPr>
                <w:rFonts w:cs="Times New Roman"/>
                <w:b/>
                <w:noProof/>
                <w:szCs w:val="26"/>
              </w:rPr>
            </w:pPr>
            <w:r w:rsidRPr="008C3514">
              <w:rPr>
                <w:rFonts w:cs="Times New Roman"/>
                <w:b/>
                <w:noProof/>
                <w:szCs w:val="26"/>
              </w:rPr>
              <w:t>(B) Nha sĩ có thể gặp bạn vào ngày mai.</w:t>
            </w:r>
          </w:p>
          <w:p w:rsidR="0057293C" w:rsidRPr="008C3514" w:rsidRDefault="0057293C" w:rsidP="0051146A">
            <w:pPr>
              <w:spacing w:after="120"/>
              <w:rPr>
                <w:rFonts w:cs="Times New Roman"/>
                <w:noProof/>
                <w:szCs w:val="26"/>
              </w:rPr>
            </w:pPr>
            <w:r w:rsidRPr="008C3514">
              <w:rPr>
                <w:rFonts w:cs="Times New Roman"/>
                <w:noProof/>
                <w:szCs w:val="26"/>
              </w:rPr>
              <w:t>(C) Cảm ơn bạn, tôi vui vì bạn thích nó.</w:t>
            </w:r>
          </w:p>
        </w:tc>
      </w:tr>
    </w:tbl>
    <w:p w:rsidR="00EA2312" w:rsidRPr="008C3514" w:rsidRDefault="00EA2312" w:rsidP="000E6684">
      <w:pPr>
        <w:spacing w:after="0"/>
        <w:rPr>
          <w:rFonts w:ascii="Times New Roman" w:hAnsi="Times New Roman" w:cs="Times New Roman"/>
          <w:b/>
          <w:i/>
          <w:noProof/>
          <w:sz w:val="26"/>
          <w:szCs w:val="26"/>
        </w:rPr>
      </w:pPr>
    </w:p>
    <w:p w:rsidR="005B32CD"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8B1886" w:rsidRPr="008C3514">
        <w:rPr>
          <w:rFonts w:ascii="Times New Roman" w:hAnsi="Times New Roman" w:cs="Times New Roman"/>
          <w:noProof/>
          <w:sz w:val="26"/>
          <w:szCs w:val="26"/>
        </w:rPr>
        <w:t>. Câu hỏi 06 (106.mp3)</w:t>
      </w:r>
    </w:p>
    <w:tbl>
      <w:tblPr>
        <w:tblStyle w:val="TableGrid"/>
        <w:tblW w:w="0" w:type="auto"/>
        <w:tblLook w:val="04A0" w:firstRow="1" w:lastRow="0" w:firstColumn="1" w:lastColumn="0" w:noHBand="0" w:noVBand="1"/>
      </w:tblPr>
      <w:tblGrid>
        <w:gridCol w:w="4503"/>
        <w:gridCol w:w="5351"/>
      </w:tblGrid>
      <w:tr w:rsidR="008B1886" w:rsidRPr="008C3514" w:rsidTr="007D175E">
        <w:tc>
          <w:tcPr>
            <w:tcW w:w="4503" w:type="dxa"/>
          </w:tcPr>
          <w:p w:rsidR="008B1886" w:rsidRPr="008C3514" w:rsidRDefault="008B1886" w:rsidP="007D175E">
            <w:pPr>
              <w:spacing w:before="120" w:after="120"/>
              <w:rPr>
                <w:rFonts w:cs="Times New Roman"/>
                <w:noProof/>
                <w:szCs w:val="26"/>
              </w:rPr>
            </w:pPr>
            <w:r w:rsidRPr="008C3514">
              <w:rPr>
                <w:rFonts w:cs="Times New Roman"/>
                <w:noProof/>
                <w:szCs w:val="26"/>
              </w:rPr>
              <w:t>I don’t believe we’ve met before.</w:t>
            </w:r>
          </w:p>
          <w:p w:rsidR="008B1886" w:rsidRPr="008C3514" w:rsidRDefault="008B1886" w:rsidP="005B20C0">
            <w:pPr>
              <w:rPr>
                <w:rFonts w:cs="Times New Roman"/>
                <w:noProof/>
                <w:szCs w:val="26"/>
              </w:rPr>
            </w:pPr>
            <w:r w:rsidRPr="008C3514">
              <w:rPr>
                <w:rFonts w:cs="Times New Roman"/>
                <w:noProof/>
                <w:szCs w:val="26"/>
              </w:rPr>
              <w:t>(A) Why don’t we leave at three?</w:t>
            </w:r>
          </w:p>
          <w:p w:rsidR="008B1886" w:rsidRPr="008C3514" w:rsidRDefault="008B1886" w:rsidP="005B20C0">
            <w:pPr>
              <w:rPr>
                <w:rFonts w:cs="Times New Roman"/>
                <w:noProof/>
                <w:szCs w:val="26"/>
              </w:rPr>
            </w:pPr>
            <w:r w:rsidRPr="008C3514">
              <w:rPr>
                <w:rFonts w:cs="Times New Roman"/>
                <w:noProof/>
                <w:szCs w:val="26"/>
              </w:rPr>
              <w:t>(B) Yes, I’ve had it once or twice.</w:t>
            </w:r>
          </w:p>
          <w:p w:rsidR="008B1886" w:rsidRPr="008C3514" w:rsidRDefault="008B1886" w:rsidP="007D175E">
            <w:pPr>
              <w:spacing w:after="120"/>
              <w:rPr>
                <w:rFonts w:cs="Times New Roman"/>
                <w:b/>
                <w:noProof/>
                <w:szCs w:val="26"/>
              </w:rPr>
            </w:pPr>
            <w:r w:rsidRPr="008C3514">
              <w:rPr>
                <w:rFonts w:cs="Times New Roman"/>
                <w:b/>
                <w:noProof/>
                <w:szCs w:val="26"/>
              </w:rPr>
              <w:t>(C) No, I don’t think we have.</w:t>
            </w:r>
          </w:p>
        </w:tc>
        <w:tc>
          <w:tcPr>
            <w:tcW w:w="5351" w:type="dxa"/>
          </w:tcPr>
          <w:p w:rsidR="008B1886" w:rsidRPr="008C3514" w:rsidRDefault="008B1886" w:rsidP="007D175E">
            <w:pPr>
              <w:spacing w:before="120" w:after="120"/>
              <w:rPr>
                <w:rFonts w:cs="Times New Roman"/>
                <w:noProof/>
                <w:szCs w:val="26"/>
              </w:rPr>
            </w:pPr>
            <w:r w:rsidRPr="008C3514">
              <w:rPr>
                <w:rFonts w:cs="Times New Roman"/>
                <w:noProof/>
                <w:szCs w:val="26"/>
              </w:rPr>
              <w:t>Tôi không tin là chúng ta đã gặp nhau trước đây.</w:t>
            </w:r>
          </w:p>
          <w:p w:rsidR="008B1886" w:rsidRPr="008C3514" w:rsidRDefault="008B1886" w:rsidP="005B20C0">
            <w:pPr>
              <w:rPr>
                <w:rFonts w:cs="Times New Roman"/>
                <w:noProof/>
                <w:szCs w:val="26"/>
              </w:rPr>
            </w:pPr>
            <w:r w:rsidRPr="008C3514">
              <w:rPr>
                <w:rFonts w:cs="Times New Roman"/>
                <w:noProof/>
                <w:szCs w:val="26"/>
              </w:rPr>
              <w:t>(A) Tại sao chúng ta không rời đi lúc 3 giờ?</w:t>
            </w:r>
          </w:p>
          <w:p w:rsidR="008B1886" w:rsidRPr="008C3514" w:rsidRDefault="008B1886" w:rsidP="005B20C0">
            <w:pPr>
              <w:rPr>
                <w:rFonts w:cs="Times New Roman"/>
                <w:noProof/>
                <w:szCs w:val="26"/>
              </w:rPr>
            </w:pPr>
            <w:r w:rsidRPr="008C3514">
              <w:rPr>
                <w:rFonts w:cs="Times New Roman"/>
                <w:noProof/>
                <w:szCs w:val="26"/>
              </w:rPr>
              <w:t>(B) Đúng vậy, tôi đã có nó 1 hoặc 2 lần.</w:t>
            </w:r>
          </w:p>
          <w:p w:rsidR="007D175E" w:rsidRPr="008C3514" w:rsidRDefault="008B1886" w:rsidP="007D175E">
            <w:pPr>
              <w:rPr>
                <w:rFonts w:cs="Times New Roman"/>
                <w:b/>
                <w:noProof/>
                <w:szCs w:val="26"/>
              </w:rPr>
            </w:pPr>
            <w:r w:rsidRPr="008C3514">
              <w:rPr>
                <w:rFonts w:cs="Times New Roman"/>
                <w:b/>
                <w:noProof/>
                <w:szCs w:val="26"/>
              </w:rPr>
              <w:t xml:space="preserve">(C) Không, tôi không nghĩ là chúng ta đã gặp </w:t>
            </w:r>
          </w:p>
          <w:p w:rsidR="008B1886" w:rsidRPr="008C3514" w:rsidRDefault="008B1886" w:rsidP="007D175E">
            <w:pPr>
              <w:spacing w:after="120"/>
              <w:ind w:left="425"/>
              <w:rPr>
                <w:rFonts w:cs="Times New Roman"/>
                <w:b/>
                <w:noProof/>
                <w:szCs w:val="26"/>
              </w:rPr>
            </w:pPr>
            <w:r w:rsidRPr="008C3514">
              <w:rPr>
                <w:rFonts w:cs="Times New Roman"/>
                <w:b/>
                <w:noProof/>
                <w:szCs w:val="26"/>
              </w:rPr>
              <w:t>nhau.</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8B1886" w:rsidRPr="008C3514">
        <w:rPr>
          <w:rFonts w:ascii="Times New Roman" w:hAnsi="Times New Roman" w:cs="Times New Roman"/>
          <w:noProof/>
          <w:sz w:val="26"/>
          <w:szCs w:val="26"/>
        </w:rPr>
        <w:t>. Câu hỏi 07 (107.mp3)</w:t>
      </w:r>
    </w:p>
    <w:tbl>
      <w:tblPr>
        <w:tblStyle w:val="TableGrid"/>
        <w:tblW w:w="0" w:type="auto"/>
        <w:tblLook w:val="04A0" w:firstRow="1" w:lastRow="0" w:firstColumn="1" w:lastColumn="0" w:noHBand="0" w:noVBand="1"/>
      </w:tblPr>
      <w:tblGrid>
        <w:gridCol w:w="4503"/>
        <w:gridCol w:w="5351"/>
      </w:tblGrid>
      <w:tr w:rsidR="008B1886" w:rsidRPr="008C3514" w:rsidTr="00001581">
        <w:tc>
          <w:tcPr>
            <w:tcW w:w="4503" w:type="dxa"/>
          </w:tcPr>
          <w:p w:rsidR="008B1886" w:rsidRPr="008C3514" w:rsidRDefault="008B1886" w:rsidP="00FA2217">
            <w:pPr>
              <w:spacing w:before="120" w:after="120"/>
              <w:rPr>
                <w:rFonts w:cs="Times New Roman"/>
                <w:noProof/>
                <w:szCs w:val="26"/>
              </w:rPr>
            </w:pPr>
            <w:r w:rsidRPr="008C3514">
              <w:rPr>
                <w:rFonts w:cs="Times New Roman"/>
                <w:noProof/>
                <w:szCs w:val="26"/>
              </w:rPr>
              <w:t>I can help you call clients if you’d like.</w:t>
            </w:r>
          </w:p>
          <w:p w:rsidR="008B1886" w:rsidRPr="008C3514" w:rsidRDefault="008B1886" w:rsidP="005B20C0">
            <w:pPr>
              <w:rPr>
                <w:rFonts w:cs="Times New Roman"/>
                <w:noProof/>
                <w:szCs w:val="26"/>
              </w:rPr>
            </w:pPr>
            <w:r w:rsidRPr="008C3514">
              <w:rPr>
                <w:rFonts w:cs="Times New Roman"/>
                <w:noProof/>
                <w:szCs w:val="26"/>
              </w:rPr>
              <w:t>(A) Oh, I hope she’s all right.</w:t>
            </w:r>
          </w:p>
          <w:p w:rsidR="008B1886" w:rsidRPr="008C3514" w:rsidRDefault="008B1886" w:rsidP="005B20C0">
            <w:pPr>
              <w:rPr>
                <w:rFonts w:cs="Times New Roman"/>
                <w:noProof/>
                <w:szCs w:val="26"/>
              </w:rPr>
            </w:pPr>
            <w:r w:rsidRPr="008C3514">
              <w:rPr>
                <w:rFonts w:cs="Times New Roman"/>
                <w:noProof/>
                <w:szCs w:val="26"/>
              </w:rPr>
              <w:t>(B) Yes, I gave one to every client.</w:t>
            </w:r>
          </w:p>
          <w:p w:rsidR="008B1886" w:rsidRPr="008C3514" w:rsidRDefault="008B1886" w:rsidP="00FA2217">
            <w:pPr>
              <w:rPr>
                <w:rFonts w:cs="Times New Roman"/>
                <w:b/>
                <w:noProof/>
                <w:szCs w:val="26"/>
              </w:rPr>
            </w:pPr>
            <w:r w:rsidRPr="008C3514">
              <w:rPr>
                <w:rFonts w:cs="Times New Roman"/>
                <w:b/>
                <w:noProof/>
                <w:szCs w:val="26"/>
              </w:rPr>
              <w:t>(C) Thanks. That would help me a lot.</w:t>
            </w:r>
          </w:p>
        </w:tc>
        <w:tc>
          <w:tcPr>
            <w:tcW w:w="5351" w:type="dxa"/>
          </w:tcPr>
          <w:p w:rsidR="008B1886" w:rsidRPr="008C3514" w:rsidRDefault="008B1886" w:rsidP="00FA2217">
            <w:pPr>
              <w:spacing w:before="120" w:after="120"/>
              <w:rPr>
                <w:rFonts w:cs="Times New Roman"/>
                <w:noProof/>
                <w:szCs w:val="26"/>
              </w:rPr>
            </w:pPr>
            <w:r w:rsidRPr="008C3514">
              <w:rPr>
                <w:rFonts w:cs="Times New Roman"/>
                <w:noProof/>
                <w:szCs w:val="26"/>
              </w:rPr>
              <w:t>Tôi có thể giúp bạn gọi cho khách hàng nếu bạn muốn.</w:t>
            </w:r>
          </w:p>
          <w:p w:rsidR="008B1886" w:rsidRPr="008C3514" w:rsidRDefault="008B1886" w:rsidP="005B20C0">
            <w:pPr>
              <w:rPr>
                <w:rFonts w:cs="Times New Roman"/>
                <w:noProof/>
                <w:szCs w:val="26"/>
              </w:rPr>
            </w:pPr>
            <w:r w:rsidRPr="008C3514">
              <w:rPr>
                <w:rFonts w:cs="Times New Roman"/>
                <w:noProof/>
                <w:szCs w:val="26"/>
              </w:rPr>
              <w:t>(A) Ồ, tôi hi vọng cô ấy ổn.</w:t>
            </w:r>
          </w:p>
          <w:p w:rsidR="008B1886" w:rsidRPr="008C3514" w:rsidRDefault="008B1886" w:rsidP="005B20C0">
            <w:pPr>
              <w:rPr>
                <w:rFonts w:cs="Times New Roman"/>
                <w:noProof/>
                <w:szCs w:val="26"/>
              </w:rPr>
            </w:pPr>
            <w:r w:rsidRPr="008C3514">
              <w:rPr>
                <w:rFonts w:cs="Times New Roman"/>
                <w:noProof/>
                <w:szCs w:val="26"/>
              </w:rPr>
              <w:t>(B) Vâng, tôi đã đưa 1 cái cho mỗi khách hàng.</w:t>
            </w:r>
          </w:p>
          <w:p w:rsidR="008B1886" w:rsidRPr="008C3514" w:rsidRDefault="008B1886" w:rsidP="00001581">
            <w:pPr>
              <w:spacing w:after="120"/>
              <w:rPr>
                <w:rFonts w:cs="Times New Roman"/>
                <w:b/>
                <w:noProof/>
                <w:szCs w:val="26"/>
              </w:rPr>
            </w:pPr>
            <w:r w:rsidRPr="008C3514">
              <w:rPr>
                <w:rFonts w:cs="Times New Roman"/>
                <w:b/>
                <w:noProof/>
                <w:szCs w:val="26"/>
              </w:rPr>
              <w:t>(C) Cảm ơn bạn. Điều đó sẽ giúp tôi rất nhiều.</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8B1886" w:rsidRPr="008C3514">
        <w:rPr>
          <w:rFonts w:ascii="Times New Roman" w:hAnsi="Times New Roman" w:cs="Times New Roman"/>
          <w:noProof/>
          <w:sz w:val="26"/>
          <w:szCs w:val="26"/>
        </w:rPr>
        <w:t>. Câu hỏi 08 (108.mp3)</w:t>
      </w:r>
    </w:p>
    <w:tbl>
      <w:tblPr>
        <w:tblStyle w:val="TableGrid"/>
        <w:tblW w:w="0" w:type="auto"/>
        <w:tblLook w:val="04A0" w:firstRow="1" w:lastRow="0" w:firstColumn="1" w:lastColumn="0" w:noHBand="0" w:noVBand="1"/>
      </w:tblPr>
      <w:tblGrid>
        <w:gridCol w:w="4927"/>
        <w:gridCol w:w="4927"/>
      </w:tblGrid>
      <w:tr w:rsidR="008B1886" w:rsidRPr="008C3514" w:rsidTr="005B20C0">
        <w:tc>
          <w:tcPr>
            <w:tcW w:w="4927" w:type="dxa"/>
          </w:tcPr>
          <w:p w:rsidR="008B1886" w:rsidRPr="008C3514" w:rsidRDefault="008B1886" w:rsidP="00BA5CB0">
            <w:pPr>
              <w:spacing w:before="120" w:after="120"/>
              <w:rPr>
                <w:rFonts w:cs="Times New Roman"/>
                <w:noProof/>
                <w:szCs w:val="26"/>
              </w:rPr>
            </w:pPr>
            <w:r w:rsidRPr="008C3514">
              <w:rPr>
                <w:rFonts w:cs="Times New Roman"/>
                <w:noProof/>
                <w:szCs w:val="26"/>
              </w:rPr>
              <w:t>My computer won’t start.</w:t>
            </w:r>
          </w:p>
          <w:p w:rsidR="008B1886" w:rsidRPr="008C3514" w:rsidRDefault="008B1886" w:rsidP="005B20C0">
            <w:pPr>
              <w:rPr>
                <w:rFonts w:cs="Times New Roman"/>
                <w:noProof/>
                <w:szCs w:val="26"/>
              </w:rPr>
            </w:pPr>
            <w:r w:rsidRPr="008C3514">
              <w:rPr>
                <w:rFonts w:cs="Times New Roman"/>
                <w:noProof/>
                <w:szCs w:val="26"/>
              </w:rPr>
              <w:t>(A) We began at six thirty.</w:t>
            </w:r>
          </w:p>
          <w:p w:rsidR="008B1886" w:rsidRPr="008C3514" w:rsidRDefault="008B1886" w:rsidP="005B20C0">
            <w:pPr>
              <w:rPr>
                <w:rFonts w:cs="Times New Roman"/>
                <w:noProof/>
                <w:szCs w:val="26"/>
              </w:rPr>
            </w:pPr>
            <w:r w:rsidRPr="008C3514">
              <w:rPr>
                <w:rFonts w:cs="Times New Roman"/>
                <w:noProof/>
                <w:szCs w:val="26"/>
              </w:rPr>
              <w:t>(B) Yes, I want to be early.</w:t>
            </w:r>
          </w:p>
          <w:p w:rsidR="008B1886" w:rsidRPr="008C3514" w:rsidRDefault="008B1886" w:rsidP="00BA5CB0">
            <w:pPr>
              <w:spacing w:after="120"/>
              <w:rPr>
                <w:rFonts w:cs="Times New Roman"/>
                <w:noProof/>
                <w:szCs w:val="26"/>
              </w:rPr>
            </w:pPr>
            <w:r w:rsidRPr="008C3514">
              <w:rPr>
                <w:rFonts w:cs="Times New Roman"/>
                <w:b/>
                <w:noProof/>
                <w:szCs w:val="26"/>
              </w:rPr>
              <w:t>(C) Maybe it’s not plugged in.</w:t>
            </w:r>
          </w:p>
        </w:tc>
        <w:tc>
          <w:tcPr>
            <w:tcW w:w="4927" w:type="dxa"/>
          </w:tcPr>
          <w:p w:rsidR="008B1886" w:rsidRPr="008C3514" w:rsidRDefault="008B1886" w:rsidP="00BA5CB0">
            <w:pPr>
              <w:spacing w:before="120" w:after="120"/>
              <w:rPr>
                <w:rFonts w:cs="Times New Roman"/>
                <w:noProof/>
                <w:szCs w:val="26"/>
              </w:rPr>
            </w:pPr>
            <w:r w:rsidRPr="008C3514">
              <w:rPr>
                <w:rFonts w:cs="Times New Roman"/>
                <w:noProof/>
                <w:szCs w:val="26"/>
              </w:rPr>
              <w:t>Máy tính của tôi không khởi động được.</w:t>
            </w:r>
          </w:p>
          <w:p w:rsidR="008B1886" w:rsidRPr="008C3514" w:rsidRDefault="008B1886" w:rsidP="005B20C0">
            <w:pPr>
              <w:rPr>
                <w:rFonts w:cs="Times New Roman"/>
                <w:noProof/>
                <w:szCs w:val="26"/>
              </w:rPr>
            </w:pPr>
            <w:r w:rsidRPr="008C3514">
              <w:rPr>
                <w:rFonts w:cs="Times New Roman"/>
                <w:noProof/>
                <w:szCs w:val="26"/>
              </w:rPr>
              <w:t>(A) Chúng tôi đã bắt đầu lúc 6 giờ 30.</w:t>
            </w:r>
          </w:p>
          <w:p w:rsidR="008B1886" w:rsidRPr="008C3514" w:rsidRDefault="008B1886" w:rsidP="005B20C0">
            <w:pPr>
              <w:rPr>
                <w:rFonts w:cs="Times New Roman"/>
                <w:noProof/>
                <w:szCs w:val="26"/>
              </w:rPr>
            </w:pPr>
            <w:r w:rsidRPr="008C3514">
              <w:rPr>
                <w:rFonts w:cs="Times New Roman"/>
                <w:noProof/>
                <w:szCs w:val="26"/>
              </w:rPr>
              <w:t>(B) Vâng. Tôi muốn đến sớm.</w:t>
            </w:r>
          </w:p>
          <w:p w:rsidR="008B1886" w:rsidRPr="008C3514" w:rsidRDefault="008B1886" w:rsidP="005B20C0">
            <w:pPr>
              <w:spacing w:after="120"/>
              <w:rPr>
                <w:rFonts w:cs="Times New Roman"/>
                <w:b/>
                <w:noProof/>
                <w:szCs w:val="26"/>
              </w:rPr>
            </w:pPr>
            <w:r w:rsidRPr="008C3514">
              <w:rPr>
                <w:rFonts w:cs="Times New Roman"/>
                <w:b/>
                <w:noProof/>
                <w:szCs w:val="26"/>
              </w:rPr>
              <w:t>(C) Có lẽ nó không được cắm điện.</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1F1146" w:rsidRPr="008C3514">
        <w:rPr>
          <w:rFonts w:ascii="Times New Roman" w:hAnsi="Times New Roman" w:cs="Times New Roman"/>
          <w:noProof/>
          <w:sz w:val="26"/>
          <w:szCs w:val="26"/>
        </w:rPr>
        <w:t>.</w:t>
      </w:r>
      <w:r w:rsidR="008B1886" w:rsidRPr="008C3514">
        <w:rPr>
          <w:rFonts w:ascii="Times New Roman" w:hAnsi="Times New Roman" w:cs="Times New Roman"/>
          <w:noProof/>
          <w:sz w:val="26"/>
          <w:szCs w:val="26"/>
        </w:rPr>
        <w:t xml:space="preserve"> Câu hỏi 09 (109.mp3)</w:t>
      </w:r>
    </w:p>
    <w:tbl>
      <w:tblPr>
        <w:tblStyle w:val="TableGrid"/>
        <w:tblW w:w="0" w:type="auto"/>
        <w:tblLook w:val="04A0" w:firstRow="1" w:lastRow="0" w:firstColumn="1" w:lastColumn="0" w:noHBand="0" w:noVBand="1"/>
      </w:tblPr>
      <w:tblGrid>
        <w:gridCol w:w="5070"/>
        <w:gridCol w:w="4784"/>
      </w:tblGrid>
      <w:tr w:rsidR="008B1886" w:rsidRPr="008C3514" w:rsidTr="00977E80">
        <w:tc>
          <w:tcPr>
            <w:tcW w:w="5070" w:type="dxa"/>
          </w:tcPr>
          <w:p w:rsidR="008B1886" w:rsidRPr="008C3514" w:rsidRDefault="008B1886" w:rsidP="00BA5CB0">
            <w:pPr>
              <w:spacing w:before="120" w:after="120"/>
              <w:rPr>
                <w:rFonts w:cs="Times New Roman"/>
                <w:noProof/>
                <w:szCs w:val="26"/>
              </w:rPr>
            </w:pPr>
            <w:r w:rsidRPr="008C3514">
              <w:rPr>
                <w:rFonts w:cs="Times New Roman"/>
                <w:noProof/>
                <w:szCs w:val="26"/>
              </w:rPr>
              <w:t>We’l</w:t>
            </w:r>
            <w:r w:rsidR="00BA5CB0" w:rsidRPr="008C3514">
              <w:rPr>
                <w:rFonts w:cs="Times New Roman"/>
                <w:noProof/>
                <w:szCs w:val="26"/>
              </w:rPr>
              <w:t xml:space="preserve">l be having our photos taken at </w:t>
            </w:r>
            <w:r w:rsidRPr="008C3514">
              <w:rPr>
                <w:rFonts w:cs="Times New Roman"/>
                <w:noProof/>
                <w:szCs w:val="26"/>
              </w:rPr>
              <w:t>four P.M.</w:t>
            </w:r>
          </w:p>
          <w:p w:rsidR="008B1886" w:rsidRPr="008C3514" w:rsidRDefault="008B1886" w:rsidP="005B20C0">
            <w:pPr>
              <w:rPr>
                <w:rFonts w:cs="Times New Roman"/>
                <w:noProof/>
                <w:szCs w:val="26"/>
              </w:rPr>
            </w:pPr>
            <w:r w:rsidRPr="008C3514">
              <w:rPr>
                <w:rFonts w:cs="Times New Roman"/>
                <w:noProof/>
                <w:szCs w:val="26"/>
              </w:rPr>
              <w:t>(A) Yes, I have.</w:t>
            </w:r>
          </w:p>
          <w:p w:rsidR="008B1886" w:rsidRPr="008C3514" w:rsidRDefault="008B1886" w:rsidP="005B20C0">
            <w:pPr>
              <w:rPr>
                <w:rFonts w:cs="Times New Roman"/>
                <w:noProof/>
                <w:szCs w:val="26"/>
              </w:rPr>
            </w:pPr>
            <w:r w:rsidRPr="008C3514">
              <w:rPr>
                <w:rFonts w:cs="Times New Roman"/>
                <w:noProof/>
                <w:szCs w:val="26"/>
              </w:rPr>
              <w:t>(B) I arrived late.</w:t>
            </w:r>
          </w:p>
          <w:p w:rsidR="008B1886" w:rsidRPr="008C3514" w:rsidRDefault="008B1886" w:rsidP="00BA5CB0">
            <w:pPr>
              <w:spacing w:after="120"/>
              <w:rPr>
                <w:rFonts w:cs="Times New Roman"/>
                <w:b/>
                <w:noProof/>
                <w:szCs w:val="26"/>
              </w:rPr>
            </w:pPr>
            <w:r w:rsidRPr="008C3514">
              <w:rPr>
                <w:rFonts w:cs="Times New Roman"/>
                <w:b/>
                <w:noProof/>
                <w:szCs w:val="26"/>
              </w:rPr>
              <w:t>(C) I can’t be there then.</w:t>
            </w:r>
          </w:p>
        </w:tc>
        <w:tc>
          <w:tcPr>
            <w:tcW w:w="4784" w:type="dxa"/>
          </w:tcPr>
          <w:p w:rsidR="008B1886" w:rsidRPr="008C3514" w:rsidRDefault="008B1886" w:rsidP="00BA5CB0">
            <w:pPr>
              <w:spacing w:before="120" w:after="120"/>
              <w:rPr>
                <w:rFonts w:cs="Times New Roman"/>
                <w:noProof/>
                <w:szCs w:val="26"/>
              </w:rPr>
            </w:pPr>
            <w:r w:rsidRPr="008C3514">
              <w:rPr>
                <w:rFonts w:cs="Times New Roman"/>
                <w:noProof/>
                <w:szCs w:val="26"/>
              </w:rPr>
              <w:t>Chúng ta sẽ được chụp ảnh vào lúc 4 giờ.</w:t>
            </w:r>
          </w:p>
          <w:p w:rsidR="008B1886" w:rsidRPr="008C3514" w:rsidRDefault="008B1886" w:rsidP="005B20C0">
            <w:pPr>
              <w:rPr>
                <w:rFonts w:cs="Times New Roman"/>
                <w:noProof/>
                <w:szCs w:val="26"/>
              </w:rPr>
            </w:pPr>
            <w:r w:rsidRPr="008C3514">
              <w:rPr>
                <w:rFonts w:cs="Times New Roman"/>
                <w:noProof/>
                <w:szCs w:val="26"/>
              </w:rPr>
              <w:t>(A) Đúng vậy, tôi đã làm thế.</w:t>
            </w:r>
          </w:p>
          <w:p w:rsidR="008B1886" w:rsidRPr="008C3514" w:rsidRDefault="008B1886" w:rsidP="005B20C0">
            <w:pPr>
              <w:rPr>
                <w:rFonts w:cs="Times New Roman"/>
                <w:noProof/>
                <w:szCs w:val="26"/>
              </w:rPr>
            </w:pPr>
            <w:r w:rsidRPr="008C3514">
              <w:rPr>
                <w:rFonts w:cs="Times New Roman"/>
                <w:noProof/>
                <w:szCs w:val="26"/>
              </w:rPr>
              <w:t>(B) Tôi đã đến trễ.</w:t>
            </w:r>
          </w:p>
          <w:p w:rsidR="008B1886" w:rsidRPr="008C3514" w:rsidRDefault="008B1886" w:rsidP="005B20C0">
            <w:pPr>
              <w:spacing w:after="120"/>
              <w:rPr>
                <w:rFonts w:cs="Times New Roman"/>
                <w:b/>
                <w:noProof/>
                <w:szCs w:val="26"/>
              </w:rPr>
            </w:pPr>
            <w:r w:rsidRPr="008C3514">
              <w:rPr>
                <w:rFonts w:cs="Times New Roman"/>
                <w:b/>
                <w:noProof/>
                <w:szCs w:val="26"/>
              </w:rPr>
              <w:t>(C) Tôi không thể đến đó vào lúc đó.</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8B1886" w:rsidRPr="008C3514">
        <w:rPr>
          <w:rFonts w:ascii="Times New Roman" w:hAnsi="Times New Roman" w:cs="Times New Roman"/>
          <w:noProof/>
          <w:sz w:val="26"/>
          <w:szCs w:val="26"/>
        </w:rPr>
        <w:t>. Câu hỏi 10 (110.mp3)</w:t>
      </w:r>
    </w:p>
    <w:tbl>
      <w:tblPr>
        <w:tblStyle w:val="TableGrid"/>
        <w:tblW w:w="0" w:type="auto"/>
        <w:tblLook w:val="04A0" w:firstRow="1" w:lastRow="0" w:firstColumn="1" w:lastColumn="0" w:noHBand="0" w:noVBand="1"/>
      </w:tblPr>
      <w:tblGrid>
        <w:gridCol w:w="4927"/>
        <w:gridCol w:w="4928"/>
      </w:tblGrid>
      <w:tr w:rsidR="008B1886" w:rsidRPr="008C3514" w:rsidTr="008B1886">
        <w:tc>
          <w:tcPr>
            <w:tcW w:w="4927" w:type="dxa"/>
          </w:tcPr>
          <w:p w:rsidR="008B1886" w:rsidRPr="008C3514" w:rsidRDefault="008B1886" w:rsidP="00AF4C5D">
            <w:pPr>
              <w:spacing w:before="120" w:after="120"/>
              <w:rPr>
                <w:rFonts w:cs="Times New Roman"/>
                <w:noProof/>
                <w:szCs w:val="26"/>
              </w:rPr>
            </w:pPr>
            <w:r w:rsidRPr="008C3514">
              <w:rPr>
                <w:rFonts w:cs="Times New Roman"/>
                <w:noProof/>
                <w:szCs w:val="26"/>
              </w:rPr>
              <w:t>Please visit me when you come to Milan.</w:t>
            </w:r>
          </w:p>
          <w:p w:rsidR="008B1886" w:rsidRPr="008C3514" w:rsidRDefault="008B1886" w:rsidP="00933A23">
            <w:pPr>
              <w:rPr>
                <w:rFonts w:cs="Times New Roman"/>
                <w:noProof/>
                <w:szCs w:val="26"/>
              </w:rPr>
            </w:pPr>
            <w:r w:rsidRPr="008C3514">
              <w:rPr>
                <w:rFonts w:cs="Times New Roman"/>
                <w:noProof/>
                <w:szCs w:val="26"/>
              </w:rPr>
              <w:lastRenderedPageBreak/>
              <w:t>(A) He’s been there before.</w:t>
            </w:r>
          </w:p>
          <w:p w:rsidR="008B1886" w:rsidRPr="008C3514" w:rsidRDefault="008B1886" w:rsidP="00933A23">
            <w:pPr>
              <w:rPr>
                <w:rFonts w:cs="Times New Roman"/>
                <w:noProof/>
                <w:szCs w:val="26"/>
              </w:rPr>
            </w:pPr>
            <w:r w:rsidRPr="008C3514">
              <w:rPr>
                <w:rFonts w:cs="Times New Roman"/>
                <w:noProof/>
                <w:szCs w:val="26"/>
              </w:rPr>
              <w:t>(B) Yes, a morning flight.</w:t>
            </w:r>
          </w:p>
          <w:p w:rsidR="008B1886" w:rsidRPr="008C3514" w:rsidRDefault="008B1886" w:rsidP="00AF4C5D">
            <w:pPr>
              <w:spacing w:after="120"/>
              <w:rPr>
                <w:rFonts w:cs="Times New Roman"/>
                <w:b/>
                <w:noProof/>
                <w:szCs w:val="26"/>
              </w:rPr>
            </w:pPr>
            <w:r w:rsidRPr="008C3514">
              <w:rPr>
                <w:rFonts w:cs="Times New Roman"/>
                <w:b/>
                <w:noProof/>
                <w:szCs w:val="26"/>
              </w:rPr>
              <w:t>(C) I certainly will.</w:t>
            </w:r>
          </w:p>
        </w:tc>
        <w:tc>
          <w:tcPr>
            <w:tcW w:w="4928" w:type="dxa"/>
          </w:tcPr>
          <w:p w:rsidR="008B1886" w:rsidRPr="008C3514" w:rsidRDefault="00AF4C5D" w:rsidP="00DD7232">
            <w:pPr>
              <w:spacing w:before="120" w:after="120"/>
              <w:rPr>
                <w:rFonts w:cs="Times New Roman"/>
                <w:noProof/>
                <w:szCs w:val="26"/>
              </w:rPr>
            </w:pPr>
            <w:r w:rsidRPr="008C3514">
              <w:rPr>
                <w:rFonts w:cs="Times New Roman"/>
                <w:noProof/>
                <w:szCs w:val="26"/>
              </w:rPr>
              <w:lastRenderedPageBreak/>
              <w:t>Hãy đến thăm tôi khi bạn đến Milan.</w:t>
            </w:r>
          </w:p>
          <w:p w:rsidR="00AF4C5D" w:rsidRPr="008C3514" w:rsidRDefault="00AF4C5D" w:rsidP="00AF4C5D">
            <w:pPr>
              <w:rPr>
                <w:rFonts w:cs="Times New Roman"/>
                <w:noProof/>
                <w:szCs w:val="26"/>
              </w:rPr>
            </w:pPr>
            <w:r w:rsidRPr="008C3514">
              <w:rPr>
                <w:rFonts w:cs="Times New Roman"/>
                <w:noProof/>
                <w:szCs w:val="26"/>
              </w:rPr>
              <w:lastRenderedPageBreak/>
              <w:t>(A) Trước đây anh ấy đã đến đó.</w:t>
            </w:r>
          </w:p>
          <w:p w:rsidR="00AF4C5D" w:rsidRPr="008C3514" w:rsidRDefault="00AF4C5D" w:rsidP="00AF4C5D">
            <w:pPr>
              <w:rPr>
                <w:rFonts w:cs="Times New Roman"/>
                <w:noProof/>
                <w:szCs w:val="26"/>
              </w:rPr>
            </w:pPr>
            <w:r w:rsidRPr="008C3514">
              <w:rPr>
                <w:rFonts w:cs="Times New Roman"/>
                <w:noProof/>
                <w:szCs w:val="26"/>
              </w:rPr>
              <w:t>(B) Vâng, một chuyến bay buổi sáng.</w:t>
            </w:r>
          </w:p>
          <w:p w:rsidR="00AF4C5D" w:rsidRPr="008C3514" w:rsidRDefault="00AF4C5D" w:rsidP="00DD7232">
            <w:pPr>
              <w:spacing w:after="120"/>
              <w:rPr>
                <w:rFonts w:cs="Times New Roman"/>
                <w:b/>
                <w:noProof/>
                <w:szCs w:val="26"/>
              </w:rPr>
            </w:pPr>
            <w:r w:rsidRPr="008C3514">
              <w:rPr>
                <w:rFonts w:cs="Times New Roman"/>
                <w:b/>
                <w:noProof/>
                <w:szCs w:val="26"/>
              </w:rPr>
              <w:t>(C) Tôi chắc chắn sẽ đến.</w:t>
            </w:r>
          </w:p>
        </w:tc>
      </w:tr>
    </w:tbl>
    <w:p w:rsidR="0057293C" w:rsidRPr="008C3514" w:rsidRDefault="0057293C" w:rsidP="008B1886">
      <w:pPr>
        <w:spacing w:after="120"/>
        <w:rPr>
          <w:rFonts w:ascii="Times New Roman" w:hAnsi="Times New Roman" w:cs="Times New Roman"/>
          <w:b/>
          <w:noProof/>
          <w:sz w:val="26"/>
          <w:szCs w:val="26"/>
        </w:rPr>
      </w:pPr>
    </w:p>
    <w:p w:rsidR="008B1886" w:rsidRPr="008C3514" w:rsidRDefault="008B1886" w:rsidP="008B188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BÀI TẬP VỀ NHÀ</w:t>
      </w:r>
    </w:p>
    <w:p w:rsidR="008B1886" w:rsidRPr="008C3514" w:rsidRDefault="008B1886" w:rsidP="008B188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câu hỏi trần thuật, câu mệnh lệnh.</w:t>
      </w:r>
    </w:p>
    <w:p w:rsidR="008B1886" w:rsidRPr="008C3514" w:rsidRDefault="008B1886" w:rsidP="008B1886">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04F18B9F" wp14:editId="418616A6">
            <wp:extent cx="1012284" cy="180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01FA782" wp14:editId="696A11D2">
            <wp:extent cx="1029063" cy="180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253A9F33" wp14:editId="54FA2F4F">
            <wp:extent cx="994646" cy="180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8B1886" w:rsidRPr="008C3514" w:rsidRDefault="008B1886" w:rsidP="00933A23">
      <w:pPr>
        <w:spacing w:after="0"/>
        <w:rPr>
          <w:rFonts w:ascii="Times New Roman" w:hAnsi="Times New Roman" w:cs="Times New Roman"/>
          <w:noProof/>
          <w:sz w:val="26"/>
          <w:szCs w:val="26"/>
        </w:rPr>
      </w:pPr>
    </w:p>
    <w:sectPr w:rsidR="008B1886" w:rsidRPr="008C3514" w:rsidSect="00451FEF">
      <w:headerReference w:type="default" r:id="rId12"/>
      <w:footerReference w:type="default" r:id="rId13"/>
      <w:pgSz w:w="11907" w:h="16840" w:code="9"/>
      <w:pgMar w:top="851" w:right="1134" w:bottom="851" w:left="1134"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3BAB" w:rsidRDefault="00163BAB" w:rsidP="0040312F">
      <w:pPr>
        <w:spacing w:after="0" w:line="240" w:lineRule="auto"/>
      </w:pPr>
      <w:r>
        <w:separator/>
      </w:r>
    </w:p>
  </w:endnote>
  <w:endnote w:type="continuationSeparator" w:id="0">
    <w:p w:rsidR="00163BAB" w:rsidRDefault="00163BAB" w:rsidP="00403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8755653"/>
      <w:docPartObj>
        <w:docPartGallery w:val="Page Numbers (Bottom of Page)"/>
        <w:docPartUnique/>
      </w:docPartObj>
    </w:sdtPr>
    <w:sdtEndPr>
      <w:rPr>
        <w:b/>
        <w:noProof/>
      </w:rPr>
    </w:sdtEndPr>
    <w:sdtContent>
      <w:p w:rsidR="00451FEF" w:rsidRPr="00451FEF" w:rsidRDefault="00451FEF">
        <w:pPr>
          <w:pStyle w:val="Footer"/>
          <w:jc w:val="center"/>
          <w:rPr>
            <w:b/>
          </w:rPr>
        </w:pPr>
        <w:r w:rsidRPr="00451FEF">
          <w:rPr>
            <w:rFonts w:ascii="Arial" w:hAnsi="Arial" w:cs="Arial"/>
            <w:b/>
          </w:rPr>
          <w:fldChar w:fldCharType="begin"/>
        </w:r>
        <w:r w:rsidRPr="00451FEF">
          <w:rPr>
            <w:rFonts w:ascii="Arial" w:hAnsi="Arial" w:cs="Arial"/>
            <w:b/>
          </w:rPr>
          <w:instrText xml:space="preserve"> PAGE   \* MERGEFORMAT </w:instrText>
        </w:r>
        <w:r w:rsidRPr="00451FEF">
          <w:rPr>
            <w:rFonts w:ascii="Arial" w:hAnsi="Arial" w:cs="Arial"/>
            <w:b/>
          </w:rPr>
          <w:fldChar w:fldCharType="separate"/>
        </w:r>
        <w:r w:rsidR="00637E26">
          <w:rPr>
            <w:rFonts w:ascii="Arial" w:hAnsi="Arial" w:cs="Arial"/>
            <w:b/>
            <w:noProof/>
          </w:rPr>
          <w:t>18</w:t>
        </w:r>
        <w:r w:rsidRPr="00451FEF">
          <w:rPr>
            <w:rFonts w:ascii="Arial" w:hAnsi="Arial" w:cs="Arial"/>
            <w:b/>
            <w:noProof/>
          </w:rPr>
          <w:fldChar w:fldCharType="end"/>
        </w:r>
      </w:p>
    </w:sdtContent>
  </w:sdt>
  <w:p w:rsidR="00451FEF" w:rsidRDefault="00451F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3BAB" w:rsidRDefault="00163BAB" w:rsidP="0040312F">
      <w:pPr>
        <w:spacing w:after="0" w:line="240" w:lineRule="auto"/>
      </w:pPr>
      <w:r>
        <w:separator/>
      </w:r>
    </w:p>
  </w:footnote>
  <w:footnote w:type="continuationSeparator" w:id="0">
    <w:p w:rsidR="00163BAB" w:rsidRDefault="00163BAB" w:rsidP="004031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Rounded MT Bold" w:hAnsi="Arial Rounded MT Bold" w:cs="Arial"/>
        <w:sz w:val="32"/>
        <w:szCs w:val="32"/>
      </w:rPr>
      <w:alias w:val="Title"/>
      <w:id w:val="77738743"/>
      <w:placeholder>
        <w:docPart w:val="21E125DF646F405A9992B1D8B035349F"/>
      </w:placeholder>
      <w:dataBinding w:prefixMappings="xmlns:ns0='http://schemas.openxmlformats.org/package/2006/metadata/core-properties' xmlns:ns1='http://purl.org/dc/elements/1.1/'" w:xpath="/ns0:coreProperties[1]/ns1:title[1]" w:storeItemID="{6C3C8BC8-F283-45AE-878A-BAB7291924A1}"/>
      <w:text/>
    </w:sdtPr>
    <w:sdtEndPr/>
    <w:sdtContent>
      <w:p w:rsidR="00451FEF" w:rsidRPr="00451FEF" w:rsidRDefault="00451FEF" w:rsidP="00451FEF">
        <w:pPr>
          <w:pStyle w:val="Header"/>
          <w:pBdr>
            <w:bottom w:val="thickThinSmallGap" w:sz="24" w:space="1" w:color="622423" w:themeColor="accent2" w:themeShade="7F"/>
          </w:pBdr>
          <w:jc w:val="center"/>
          <w:rPr>
            <w:rFonts w:ascii="Arial Rounded MT Bold" w:eastAsiaTheme="majorEastAsia" w:hAnsi="Arial Rounded MT Bold" w:cstheme="majorBidi"/>
            <w:sz w:val="32"/>
            <w:szCs w:val="32"/>
          </w:rPr>
        </w:pPr>
        <w:r w:rsidRPr="00451FEF">
          <w:rPr>
            <w:rFonts w:ascii="Arial Rounded MT Bold" w:hAnsi="Arial Rounded MT Bold" w:cs="Arial"/>
            <w:sz w:val="32"/>
            <w:szCs w:val="32"/>
          </w:rPr>
          <w:t>LE QUOC BAO – TOEIC Listening Comprehension</w:t>
        </w:r>
      </w:p>
    </w:sdtContent>
  </w:sdt>
  <w:p w:rsidR="00451FEF" w:rsidRPr="00451FEF" w:rsidRDefault="00451FEF">
    <w:pPr>
      <w:pStyle w:val="Header"/>
      <w:rPr>
        <w:rFonts w:ascii="Arial Rounded MT Bold" w:hAnsi="Arial Rounded MT Bol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A7889"/>
    <w:multiLevelType w:val="hybridMultilevel"/>
    <w:tmpl w:val="E5B4B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7673CC3"/>
    <w:multiLevelType w:val="hybridMultilevel"/>
    <w:tmpl w:val="9D241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713EEB"/>
    <w:multiLevelType w:val="hybridMultilevel"/>
    <w:tmpl w:val="EE8E6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3391914"/>
    <w:multiLevelType w:val="hybridMultilevel"/>
    <w:tmpl w:val="8CEA5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3DD3A3D"/>
    <w:multiLevelType w:val="hybridMultilevel"/>
    <w:tmpl w:val="34C86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4F26A0"/>
    <w:multiLevelType w:val="hybridMultilevel"/>
    <w:tmpl w:val="4ADEA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240D60"/>
    <w:multiLevelType w:val="hybridMultilevel"/>
    <w:tmpl w:val="7E8C49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3CD2ECE"/>
    <w:multiLevelType w:val="hybridMultilevel"/>
    <w:tmpl w:val="F3049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73EEE"/>
    <w:multiLevelType w:val="hybridMultilevel"/>
    <w:tmpl w:val="FC7821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357741FF"/>
    <w:multiLevelType w:val="hybridMultilevel"/>
    <w:tmpl w:val="6520FF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6923903"/>
    <w:multiLevelType w:val="hybridMultilevel"/>
    <w:tmpl w:val="756AD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4D4436"/>
    <w:multiLevelType w:val="hybridMultilevel"/>
    <w:tmpl w:val="C4C8B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8D0102A"/>
    <w:multiLevelType w:val="hybridMultilevel"/>
    <w:tmpl w:val="5F66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357CC9"/>
    <w:multiLevelType w:val="hybridMultilevel"/>
    <w:tmpl w:val="7A102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71168C"/>
    <w:multiLevelType w:val="hybridMultilevel"/>
    <w:tmpl w:val="CDFE0CCE"/>
    <w:lvl w:ilvl="0" w:tplc="F71C89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3872643"/>
    <w:multiLevelType w:val="hybridMultilevel"/>
    <w:tmpl w:val="473E7FA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4DF2B82"/>
    <w:multiLevelType w:val="hybridMultilevel"/>
    <w:tmpl w:val="85881B12"/>
    <w:lvl w:ilvl="0" w:tplc="F71C89E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5377906"/>
    <w:multiLevelType w:val="hybridMultilevel"/>
    <w:tmpl w:val="B1A8F0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57047E63"/>
    <w:multiLevelType w:val="hybridMultilevel"/>
    <w:tmpl w:val="674E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BAE71ED"/>
    <w:multiLevelType w:val="hybridMultilevel"/>
    <w:tmpl w:val="D890CE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65193A7B"/>
    <w:multiLevelType w:val="hybridMultilevel"/>
    <w:tmpl w:val="A51ED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050323"/>
    <w:multiLevelType w:val="hybridMultilevel"/>
    <w:tmpl w:val="EB188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9024268"/>
    <w:multiLevelType w:val="hybridMultilevel"/>
    <w:tmpl w:val="9030F4D0"/>
    <w:lvl w:ilvl="0" w:tplc="41B2DF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B5D1F24"/>
    <w:multiLevelType w:val="hybridMultilevel"/>
    <w:tmpl w:val="22882CB4"/>
    <w:lvl w:ilvl="0" w:tplc="54861A4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0"/>
  </w:num>
  <w:num w:numId="4">
    <w:abstractNumId w:val="4"/>
  </w:num>
  <w:num w:numId="5">
    <w:abstractNumId w:val="2"/>
  </w:num>
  <w:num w:numId="6">
    <w:abstractNumId w:val="5"/>
  </w:num>
  <w:num w:numId="7">
    <w:abstractNumId w:val="18"/>
  </w:num>
  <w:num w:numId="8">
    <w:abstractNumId w:val="21"/>
  </w:num>
  <w:num w:numId="9">
    <w:abstractNumId w:val="12"/>
  </w:num>
  <w:num w:numId="10">
    <w:abstractNumId w:val="22"/>
  </w:num>
  <w:num w:numId="11">
    <w:abstractNumId w:val="8"/>
  </w:num>
  <w:num w:numId="12">
    <w:abstractNumId w:val="17"/>
  </w:num>
  <w:num w:numId="13">
    <w:abstractNumId w:val="9"/>
  </w:num>
  <w:num w:numId="14">
    <w:abstractNumId w:val="0"/>
  </w:num>
  <w:num w:numId="15">
    <w:abstractNumId w:val="19"/>
  </w:num>
  <w:num w:numId="16">
    <w:abstractNumId w:val="13"/>
  </w:num>
  <w:num w:numId="17">
    <w:abstractNumId w:val="11"/>
  </w:num>
  <w:num w:numId="18">
    <w:abstractNumId w:val="14"/>
  </w:num>
  <w:num w:numId="19">
    <w:abstractNumId w:val="23"/>
  </w:num>
  <w:num w:numId="20">
    <w:abstractNumId w:val="16"/>
  </w:num>
  <w:num w:numId="21">
    <w:abstractNumId w:val="6"/>
  </w:num>
  <w:num w:numId="22">
    <w:abstractNumId w:val="15"/>
  </w:num>
  <w:num w:numId="23">
    <w:abstractNumId w:val="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zNTcwMTAyMTEzMbFQ0lEKTi0uzszPAykwqwUArfqqlCwAAAA="/>
  </w:docVars>
  <w:rsids>
    <w:rsidRoot w:val="00122E5B"/>
    <w:rsid w:val="000012B8"/>
    <w:rsid w:val="00001581"/>
    <w:rsid w:val="000036BD"/>
    <w:rsid w:val="00003EE4"/>
    <w:rsid w:val="00006075"/>
    <w:rsid w:val="000067CA"/>
    <w:rsid w:val="000105DF"/>
    <w:rsid w:val="00010C27"/>
    <w:rsid w:val="00011B56"/>
    <w:rsid w:val="00016A32"/>
    <w:rsid w:val="00017D60"/>
    <w:rsid w:val="00021AAC"/>
    <w:rsid w:val="00023F33"/>
    <w:rsid w:val="000242C6"/>
    <w:rsid w:val="00025CC2"/>
    <w:rsid w:val="00026BF3"/>
    <w:rsid w:val="00027C44"/>
    <w:rsid w:val="00031973"/>
    <w:rsid w:val="00031D11"/>
    <w:rsid w:val="00033835"/>
    <w:rsid w:val="0003597F"/>
    <w:rsid w:val="00044CCC"/>
    <w:rsid w:val="00047161"/>
    <w:rsid w:val="0005213D"/>
    <w:rsid w:val="000525AA"/>
    <w:rsid w:val="00052E48"/>
    <w:rsid w:val="00053C8E"/>
    <w:rsid w:val="00056B91"/>
    <w:rsid w:val="00056F8A"/>
    <w:rsid w:val="0005715A"/>
    <w:rsid w:val="000608DA"/>
    <w:rsid w:val="00061C6E"/>
    <w:rsid w:val="000633D2"/>
    <w:rsid w:val="000651F4"/>
    <w:rsid w:val="000652A8"/>
    <w:rsid w:val="000654DC"/>
    <w:rsid w:val="00067641"/>
    <w:rsid w:val="000710EC"/>
    <w:rsid w:val="00075A34"/>
    <w:rsid w:val="00095394"/>
    <w:rsid w:val="00096ED0"/>
    <w:rsid w:val="000A556C"/>
    <w:rsid w:val="000A5B8A"/>
    <w:rsid w:val="000B18DD"/>
    <w:rsid w:val="000B5236"/>
    <w:rsid w:val="000B764B"/>
    <w:rsid w:val="000B7E35"/>
    <w:rsid w:val="000C2849"/>
    <w:rsid w:val="000C5BF9"/>
    <w:rsid w:val="000C7E49"/>
    <w:rsid w:val="000D4284"/>
    <w:rsid w:val="000D46C5"/>
    <w:rsid w:val="000D5489"/>
    <w:rsid w:val="000D550F"/>
    <w:rsid w:val="000D7309"/>
    <w:rsid w:val="000E4696"/>
    <w:rsid w:val="000E6684"/>
    <w:rsid w:val="000F5613"/>
    <w:rsid w:val="000F67AE"/>
    <w:rsid w:val="000F69D5"/>
    <w:rsid w:val="000F77B4"/>
    <w:rsid w:val="00101511"/>
    <w:rsid w:val="00103EE0"/>
    <w:rsid w:val="00104174"/>
    <w:rsid w:val="001066BC"/>
    <w:rsid w:val="001108E7"/>
    <w:rsid w:val="001116BA"/>
    <w:rsid w:val="00121B0B"/>
    <w:rsid w:val="00122E5B"/>
    <w:rsid w:val="00123D82"/>
    <w:rsid w:val="00125FA0"/>
    <w:rsid w:val="00126660"/>
    <w:rsid w:val="00126E6C"/>
    <w:rsid w:val="00127640"/>
    <w:rsid w:val="001278D6"/>
    <w:rsid w:val="00131468"/>
    <w:rsid w:val="00133755"/>
    <w:rsid w:val="00137309"/>
    <w:rsid w:val="00140107"/>
    <w:rsid w:val="001403E6"/>
    <w:rsid w:val="00140B4F"/>
    <w:rsid w:val="0014217C"/>
    <w:rsid w:val="0014471E"/>
    <w:rsid w:val="00144A57"/>
    <w:rsid w:val="00146CA8"/>
    <w:rsid w:val="001519CB"/>
    <w:rsid w:val="00152AC2"/>
    <w:rsid w:val="00153B96"/>
    <w:rsid w:val="00160DC2"/>
    <w:rsid w:val="001618B8"/>
    <w:rsid w:val="00163BAB"/>
    <w:rsid w:val="00165916"/>
    <w:rsid w:val="00165EF3"/>
    <w:rsid w:val="001733D2"/>
    <w:rsid w:val="00175493"/>
    <w:rsid w:val="00183664"/>
    <w:rsid w:val="00187320"/>
    <w:rsid w:val="00187CBF"/>
    <w:rsid w:val="0019080E"/>
    <w:rsid w:val="00194F1E"/>
    <w:rsid w:val="0019672F"/>
    <w:rsid w:val="00197029"/>
    <w:rsid w:val="001979C0"/>
    <w:rsid w:val="001A24E5"/>
    <w:rsid w:val="001B0C3A"/>
    <w:rsid w:val="001B1FDC"/>
    <w:rsid w:val="001B3AE4"/>
    <w:rsid w:val="001B50E4"/>
    <w:rsid w:val="001B61F0"/>
    <w:rsid w:val="001C03A0"/>
    <w:rsid w:val="001C07C2"/>
    <w:rsid w:val="001C0EEC"/>
    <w:rsid w:val="001C1A36"/>
    <w:rsid w:val="001C4CA2"/>
    <w:rsid w:val="001D1369"/>
    <w:rsid w:val="001D3499"/>
    <w:rsid w:val="001D602E"/>
    <w:rsid w:val="001E0FA6"/>
    <w:rsid w:val="001E5AE8"/>
    <w:rsid w:val="001E61C1"/>
    <w:rsid w:val="001E6674"/>
    <w:rsid w:val="001E7EBD"/>
    <w:rsid w:val="001F1146"/>
    <w:rsid w:val="001F6838"/>
    <w:rsid w:val="001F7924"/>
    <w:rsid w:val="0020462B"/>
    <w:rsid w:val="0020593B"/>
    <w:rsid w:val="002069AF"/>
    <w:rsid w:val="0021077E"/>
    <w:rsid w:val="00211AF2"/>
    <w:rsid w:val="00212E47"/>
    <w:rsid w:val="002132DB"/>
    <w:rsid w:val="002144F6"/>
    <w:rsid w:val="002207E7"/>
    <w:rsid w:val="0022093F"/>
    <w:rsid w:val="002249D6"/>
    <w:rsid w:val="00224F57"/>
    <w:rsid w:val="002306CA"/>
    <w:rsid w:val="00230E6A"/>
    <w:rsid w:val="00231FD3"/>
    <w:rsid w:val="002345C4"/>
    <w:rsid w:val="002364E4"/>
    <w:rsid w:val="0023661D"/>
    <w:rsid w:val="00240591"/>
    <w:rsid w:val="0024245E"/>
    <w:rsid w:val="0024377D"/>
    <w:rsid w:val="00245284"/>
    <w:rsid w:val="00247394"/>
    <w:rsid w:val="00250776"/>
    <w:rsid w:val="00250DD9"/>
    <w:rsid w:val="00251FC6"/>
    <w:rsid w:val="0025214C"/>
    <w:rsid w:val="00253AC9"/>
    <w:rsid w:val="0025668F"/>
    <w:rsid w:val="00257ED1"/>
    <w:rsid w:val="00263A77"/>
    <w:rsid w:val="00266BFA"/>
    <w:rsid w:val="00267D8D"/>
    <w:rsid w:val="00267F38"/>
    <w:rsid w:val="002711CB"/>
    <w:rsid w:val="0027607F"/>
    <w:rsid w:val="002776F1"/>
    <w:rsid w:val="0028052A"/>
    <w:rsid w:val="002839BB"/>
    <w:rsid w:val="002846F4"/>
    <w:rsid w:val="00290228"/>
    <w:rsid w:val="00293617"/>
    <w:rsid w:val="00293C41"/>
    <w:rsid w:val="00294485"/>
    <w:rsid w:val="00295390"/>
    <w:rsid w:val="0029589E"/>
    <w:rsid w:val="0029768D"/>
    <w:rsid w:val="002A5269"/>
    <w:rsid w:val="002A6FA0"/>
    <w:rsid w:val="002B0B70"/>
    <w:rsid w:val="002B0D83"/>
    <w:rsid w:val="002B1CEB"/>
    <w:rsid w:val="002B5CAF"/>
    <w:rsid w:val="002B604B"/>
    <w:rsid w:val="002B697B"/>
    <w:rsid w:val="002C071C"/>
    <w:rsid w:val="002C0C02"/>
    <w:rsid w:val="002C2826"/>
    <w:rsid w:val="002C4F1E"/>
    <w:rsid w:val="002C62ED"/>
    <w:rsid w:val="002D337B"/>
    <w:rsid w:val="002E6E81"/>
    <w:rsid w:val="002E6FB8"/>
    <w:rsid w:val="002E77B2"/>
    <w:rsid w:val="002F01A2"/>
    <w:rsid w:val="002F09EC"/>
    <w:rsid w:val="002F2F04"/>
    <w:rsid w:val="002F4015"/>
    <w:rsid w:val="002F4CD5"/>
    <w:rsid w:val="002F5226"/>
    <w:rsid w:val="00300A24"/>
    <w:rsid w:val="00303691"/>
    <w:rsid w:val="00304446"/>
    <w:rsid w:val="00304DC1"/>
    <w:rsid w:val="003075FC"/>
    <w:rsid w:val="0031008B"/>
    <w:rsid w:val="00312789"/>
    <w:rsid w:val="003128A0"/>
    <w:rsid w:val="00315FFE"/>
    <w:rsid w:val="00317DCE"/>
    <w:rsid w:val="00321B0F"/>
    <w:rsid w:val="00324C57"/>
    <w:rsid w:val="00324DF2"/>
    <w:rsid w:val="00327EA8"/>
    <w:rsid w:val="003313FD"/>
    <w:rsid w:val="00332E9A"/>
    <w:rsid w:val="00334463"/>
    <w:rsid w:val="00335723"/>
    <w:rsid w:val="0033632A"/>
    <w:rsid w:val="003369ED"/>
    <w:rsid w:val="00340528"/>
    <w:rsid w:val="00340796"/>
    <w:rsid w:val="00341714"/>
    <w:rsid w:val="00350CEB"/>
    <w:rsid w:val="003562ED"/>
    <w:rsid w:val="00357A5B"/>
    <w:rsid w:val="00357E6E"/>
    <w:rsid w:val="00363BBA"/>
    <w:rsid w:val="00365A23"/>
    <w:rsid w:val="003667EC"/>
    <w:rsid w:val="003671B4"/>
    <w:rsid w:val="00370D3A"/>
    <w:rsid w:val="00370E5E"/>
    <w:rsid w:val="00370EE0"/>
    <w:rsid w:val="0037164A"/>
    <w:rsid w:val="00371F76"/>
    <w:rsid w:val="00373106"/>
    <w:rsid w:val="0038099D"/>
    <w:rsid w:val="00387CC4"/>
    <w:rsid w:val="0039364F"/>
    <w:rsid w:val="00394309"/>
    <w:rsid w:val="0039761E"/>
    <w:rsid w:val="003A5091"/>
    <w:rsid w:val="003A684F"/>
    <w:rsid w:val="003B15E4"/>
    <w:rsid w:val="003B2E04"/>
    <w:rsid w:val="003B4211"/>
    <w:rsid w:val="003C1BC8"/>
    <w:rsid w:val="003C4BF9"/>
    <w:rsid w:val="003C5D4C"/>
    <w:rsid w:val="003C75B7"/>
    <w:rsid w:val="003D0114"/>
    <w:rsid w:val="003D044A"/>
    <w:rsid w:val="003E6A7D"/>
    <w:rsid w:val="003F07A2"/>
    <w:rsid w:val="003F39FA"/>
    <w:rsid w:val="00401748"/>
    <w:rsid w:val="0040312F"/>
    <w:rsid w:val="004106C2"/>
    <w:rsid w:val="00413625"/>
    <w:rsid w:val="00413AAE"/>
    <w:rsid w:val="00415892"/>
    <w:rsid w:val="00420036"/>
    <w:rsid w:val="00422563"/>
    <w:rsid w:val="004262ED"/>
    <w:rsid w:val="00433C85"/>
    <w:rsid w:val="00435DF4"/>
    <w:rsid w:val="004403BB"/>
    <w:rsid w:val="00441F97"/>
    <w:rsid w:val="004421FC"/>
    <w:rsid w:val="00443709"/>
    <w:rsid w:val="00443EF1"/>
    <w:rsid w:val="00446B0E"/>
    <w:rsid w:val="0045033E"/>
    <w:rsid w:val="00451FEF"/>
    <w:rsid w:val="0045268F"/>
    <w:rsid w:val="0045275A"/>
    <w:rsid w:val="004537C7"/>
    <w:rsid w:val="0045486D"/>
    <w:rsid w:val="00455592"/>
    <w:rsid w:val="0045578E"/>
    <w:rsid w:val="004562F5"/>
    <w:rsid w:val="00456E19"/>
    <w:rsid w:val="00461A21"/>
    <w:rsid w:val="00470CE3"/>
    <w:rsid w:val="004801C0"/>
    <w:rsid w:val="004839D6"/>
    <w:rsid w:val="00483B60"/>
    <w:rsid w:val="0049146C"/>
    <w:rsid w:val="00492FF7"/>
    <w:rsid w:val="004949AC"/>
    <w:rsid w:val="00494D56"/>
    <w:rsid w:val="00496343"/>
    <w:rsid w:val="00497381"/>
    <w:rsid w:val="004A0722"/>
    <w:rsid w:val="004A20D2"/>
    <w:rsid w:val="004A49E5"/>
    <w:rsid w:val="004B29F9"/>
    <w:rsid w:val="004B3E96"/>
    <w:rsid w:val="004B40B1"/>
    <w:rsid w:val="004B7486"/>
    <w:rsid w:val="004C1673"/>
    <w:rsid w:val="004C5C19"/>
    <w:rsid w:val="004C5C5B"/>
    <w:rsid w:val="004D0687"/>
    <w:rsid w:val="004D3299"/>
    <w:rsid w:val="004E6B4E"/>
    <w:rsid w:val="004E7254"/>
    <w:rsid w:val="004F3363"/>
    <w:rsid w:val="004F7C37"/>
    <w:rsid w:val="005000B3"/>
    <w:rsid w:val="00506E0E"/>
    <w:rsid w:val="0051052F"/>
    <w:rsid w:val="0051146A"/>
    <w:rsid w:val="00515518"/>
    <w:rsid w:val="00521ED6"/>
    <w:rsid w:val="0052454D"/>
    <w:rsid w:val="0052686D"/>
    <w:rsid w:val="005355A4"/>
    <w:rsid w:val="00540B0F"/>
    <w:rsid w:val="005425ED"/>
    <w:rsid w:val="00543E17"/>
    <w:rsid w:val="0054576D"/>
    <w:rsid w:val="00547A4C"/>
    <w:rsid w:val="00550021"/>
    <w:rsid w:val="00551D48"/>
    <w:rsid w:val="00552FC6"/>
    <w:rsid w:val="00555502"/>
    <w:rsid w:val="00555818"/>
    <w:rsid w:val="00555834"/>
    <w:rsid w:val="00555F29"/>
    <w:rsid w:val="005569CD"/>
    <w:rsid w:val="00557F54"/>
    <w:rsid w:val="00565851"/>
    <w:rsid w:val="0057293C"/>
    <w:rsid w:val="00572B84"/>
    <w:rsid w:val="005770A6"/>
    <w:rsid w:val="00577B75"/>
    <w:rsid w:val="0058268C"/>
    <w:rsid w:val="00582DE5"/>
    <w:rsid w:val="00582DED"/>
    <w:rsid w:val="005933C9"/>
    <w:rsid w:val="005939D3"/>
    <w:rsid w:val="005944E1"/>
    <w:rsid w:val="0059633F"/>
    <w:rsid w:val="005967E2"/>
    <w:rsid w:val="00597FF4"/>
    <w:rsid w:val="005B112B"/>
    <w:rsid w:val="005B20C0"/>
    <w:rsid w:val="005B2971"/>
    <w:rsid w:val="005B32CD"/>
    <w:rsid w:val="005B787C"/>
    <w:rsid w:val="005C063E"/>
    <w:rsid w:val="005C3E51"/>
    <w:rsid w:val="005C75DE"/>
    <w:rsid w:val="005C7F84"/>
    <w:rsid w:val="005D1B71"/>
    <w:rsid w:val="005D1DD9"/>
    <w:rsid w:val="005D2A02"/>
    <w:rsid w:val="005D31CC"/>
    <w:rsid w:val="005D3E07"/>
    <w:rsid w:val="005D610E"/>
    <w:rsid w:val="005D6E65"/>
    <w:rsid w:val="005F5729"/>
    <w:rsid w:val="00602147"/>
    <w:rsid w:val="00620380"/>
    <w:rsid w:val="00622426"/>
    <w:rsid w:val="0062419B"/>
    <w:rsid w:val="0063225F"/>
    <w:rsid w:val="006372B7"/>
    <w:rsid w:val="00637E26"/>
    <w:rsid w:val="006403E4"/>
    <w:rsid w:val="00640BCA"/>
    <w:rsid w:val="006422A6"/>
    <w:rsid w:val="006505AF"/>
    <w:rsid w:val="006505D2"/>
    <w:rsid w:val="00651042"/>
    <w:rsid w:val="006531EA"/>
    <w:rsid w:val="00653640"/>
    <w:rsid w:val="00667ABB"/>
    <w:rsid w:val="00672359"/>
    <w:rsid w:val="006745C5"/>
    <w:rsid w:val="006805FB"/>
    <w:rsid w:val="00682AFF"/>
    <w:rsid w:val="006847B7"/>
    <w:rsid w:val="00687B77"/>
    <w:rsid w:val="00691F80"/>
    <w:rsid w:val="00692621"/>
    <w:rsid w:val="00693D4F"/>
    <w:rsid w:val="006967D1"/>
    <w:rsid w:val="006979DD"/>
    <w:rsid w:val="00697D03"/>
    <w:rsid w:val="006A06A9"/>
    <w:rsid w:val="006A0D66"/>
    <w:rsid w:val="006A22D5"/>
    <w:rsid w:val="006A3E3B"/>
    <w:rsid w:val="006A48BD"/>
    <w:rsid w:val="006A5DD0"/>
    <w:rsid w:val="006B1C6E"/>
    <w:rsid w:val="006B3486"/>
    <w:rsid w:val="006B3EC9"/>
    <w:rsid w:val="006C78E2"/>
    <w:rsid w:val="006D2C46"/>
    <w:rsid w:val="006D34DC"/>
    <w:rsid w:val="006D45C7"/>
    <w:rsid w:val="006D4F41"/>
    <w:rsid w:val="006D6CC2"/>
    <w:rsid w:val="006E0343"/>
    <w:rsid w:val="006E2BCF"/>
    <w:rsid w:val="006E5431"/>
    <w:rsid w:val="006F0258"/>
    <w:rsid w:val="006F2820"/>
    <w:rsid w:val="006F3AB9"/>
    <w:rsid w:val="00702469"/>
    <w:rsid w:val="00703B65"/>
    <w:rsid w:val="00707180"/>
    <w:rsid w:val="00710004"/>
    <w:rsid w:val="00711007"/>
    <w:rsid w:val="00714CA0"/>
    <w:rsid w:val="007167D0"/>
    <w:rsid w:val="00717428"/>
    <w:rsid w:val="007227C1"/>
    <w:rsid w:val="00724184"/>
    <w:rsid w:val="00730675"/>
    <w:rsid w:val="0073471B"/>
    <w:rsid w:val="00735728"/>
    <w:rsid w:val="007446E4"/>
    <w:rsid w:val="007461A0"/>
    <w:rsid w:val="00747C6D"/>
    <w:rsid w:val="00751FF6"/>
    <w:rsid w:val="007615CC"/>
    <w:rsid w:val="00761D09"/>
    <w:rsid w:val="007703DB"/>
    <w:rsid w:val="007724AC"/>
    <w:rsid w:val="00773A99"/>
    <w:rsid w:val="007740AE"/>
    <w:rsid w:val="00775A68"/>
    <w:rsid w:val="00775F3F"/>
    <w:rsid w:val="007818D2"/>
    <w:rsid w:val="007834F9"/>
    <w:rsid w:val="00783753"/>
    <w:rsid w:val="00784B28"/>
    <w:rsid w:val="00785001"/>
    <w:rsid w:val="00785F44"/>
    <w:rsid w:val="00790E49"/>
    <w:rsid w:val="0079216F"/>
    <w:rsid w:val="007938E1"/>
    <w:rsid w:val="00793AA8"/>
    <w:rsid w:val="00793E39"/>
    <w:rsid w:val="00797F83"/>
    <w:rsid w:val="007A3A9F"/>
    <w:rsid w:val="007A3CF5"/>
    <w:rsid w:val="007A6862"/>
    <w:rsid w:val="007B261F"/>
    <w:rsid w:val="007B5EDB"/>
    <w:rsid w:val="007C1D43"/>
    <w:rsid w:val="007C4016"/>
    <w:rsid w:val="007C485A"/>
    <w:rsid w:val="007C6E1D"/>
    <w:rsid w:val="007D085B"/>
    <w:rsid w:val="007D175E"/>
    <w:rsid w:val="007D5D62"/>
    <w:rsid w:val="007D654A"/>
    <w:rsid w:val="007D7AFC"/>
    <w:rsid w:val="007E07CA"/>
    <w:rsid w:val="007E2656"/>
    <w:rsid w:val="007E329D"/>
    <w:rsid w:val="007E431F"/>
    <w:rsid w:val="007E635F"/>
    <w:rsid w:val="007F3D78"/>
    <w:rsid w:val="007F5029"/>
    <w:rsid w:val="007F59C6"/>
    <w:rsid w:val="00801025"/>
    <w:rsid w:val="00801B2B"/>
    <w:rsid w:val="00805A71"/>
    <w:rsid w:val="008064CB"/>
    <w:rsid w:val="00810A0F"/>
    <w:rsid w:val="00811BE1"/>
    <w:rsid w:val="00812AB6"/>
    <w:rsid w:val="008222BE"/>
    <w:rsid w:val="00826A66"/>
    <w:rsid w:val="00833768"/>
    <w:rsid w:val="008348BC"/>
    <w:rsid w:val="00840B84"/>
    <w:rsid w:val="00842553"/>
    <w:rsid w:val="00843C26"/>
    <w:rsid w:val="008450C4"/>
    <w:rsid w:val="00845E7B"/>
    <w:rsid w:val="00846EBD"/>
    <w:rsid w:val="00847B1B"/>
    <w:rsid w:val="00852AC4"/>
    <w:rsid w:val="00856975"/>
    <w:rsid w:val="008572B7"/>
    <w:rsid w:val="00860A59"/>
    <w:rsid w:val="00861833"/>
    <w:rsid w:val="00861C7C"/>
    <w:rsid w:val="00864769"/>
    <w:rsid w:val="0086658E"/>
    <w:rsid w:val="00874023"/>
    <w:rsid w:val="008766CE"/>
    <w:rsid w:val="0088184C"/>
    <w:rsid w:val="00890FD9"/>
    <w:rsid w:val="00891624"/>
    <w:rsid w:val="00892D84"/>
    <w:rsid w:val="0089306E"/>
    <w:rsid w:val="008933E7"/>
    <w:rsid w:val="0089686D"/>
    <w:rsid w:val="00897D6A"/>
    <w:rsid w:val="008A0466"/>
    <w:rsid w:val="008B127B"/>
    <w:rsid w:val="008B1886"/>
    <w:rsid w:val="008B2DF6"/>
    <w:rsid w:val="008B3152"/>
    <w:rsid w:val="008B4555"/>
    <w:rsid w:val="008B493A"/>
    <w:rsid w:val="008B65B3"/>
    <w:rsid w:val="008B755E"/>
    <w:rsid w:val="008B77A2"/>
    <w:rsid w:val="008C28E2"/>
    <w:rsid w:val="008C3514"/>
    <w:rsid w:val="008C4426"/>
    <w:rsid w:val="008C46BB"/>
    <w:rsid w:val="008C7573"/>
    <w:rsid w:val="008D18AB"/>
    <w:rsid w:val="008D3E51"/>
    <w:rsid w:val="008D4ABF"/>
    <w:rsid w:val="008D6416"/>
    <w:rsid w:val="008D6CAF"/>
    <w:rsid w:val="008D71A6"/>
    <w:rsid w:val="008E0C55"/>
    <w:rsid w:val="008E10A0"/>
    <w:rsid w:val="008F0156"/>
    <w:rsid w:val="008F2EB8"/>
    <w:rsid w:val="008F7D66"/>
    <w:rsid w:val="0090241B"/>
    <w:rsid w:val="00903415"/>
    <w:rsid w:val="00906E6A"/>
    <w:rsid w:val="00913C08"/>
    <w:rsid w:val="009179C7"/>
    <w:rsid w:val="009243C7"/>
    <w:rsid w:val="0092463B"/>
    <w:rsid w:val="009302C4"/>
    <w:rsid w:val="00930C20"/>
    <w:rsid w:val="00933A23"/>
    <w:rsid w:val="00943032"/>
    <w:rsid w:val="00947419"/>
    <w:rsid w:val="00951290"/>
    <w:rsid w:val="0095210E"/>
    <w:rsid w:val="00953952"/>
    <w:rsid w:val="009543A9"/>
    <w:rsid w:val="0096020D"/>
    <w:rsid w:val="00960784"/>
    <w:rsid w:val="009638A9"/>
    <w:rsid w:val="009651B5"/>
    <w:rsid w:val="00965905"/>
    <w:rsid w:val="00970080"/>
    <w:rsid w:val="009714C6"/>
    <w:rsid w:val="00971D23"/>
    <w:rsid w:val="00972CDD"/>
    <w:rsid w:val="00974614"/>
    <w:rsid w:val="00975B20"/>
    <w:rsid w:val="009764F1"/>
    <w:rsid w:val="00976579"/>
    <w:rsid w:val="009777FE"/>
    <w:rsid w:val="00977C00"/>
    <w:rsid w:val="00977E80"/>
    <w:rsid w:val="00982CA0"/>
    <w:rsid w:val="009830C3"/>
    <w:rsid w:val="00993217"/>
    <w:rsid w:val="00993FF5"/>
    <w:rsid w:val="009A66A5"/>
    <w:rsid w:val="009A69A3"/>
    <w:rsid w:val="009A7E80"/>
    <w:rsid w:val="009B02A5"/>
    <w:rsid w:val="009B2164"/>
    <w:rsid w:val="009B39EF"/>
    <w:rsid w:val="009C33E5"/>
    <w:rsid w:val="009C3A6B"/>
    <w:rsid w:val="009C4588"/>
    <w:rsid w:val="009D257C"/>
    <w:rsid w:val="009D5374"/>
    <w:rsid w:val="009D7798"/>
    <w:rsid w:val="009E2086"/>
    <w:rsid w:val="009E346E"/>
    <w:rsid w:val="009E5090"/>
    <w:rsid w:val="009F6FA5"/>
    <w:rsid w:val="009F7584"/>
    <w:rsid w:val="00A005A8"/>
    <w:rsid w:val="00A00BFA"/>
    <w:rsid w:val="00A00F58"/>
    <w:rsid w:val="00A017A8"/>
    <w:rsid w:val="00A03AC5"/>
    <w:rsid w:val="00A04448"/>
    <w:rsid w:val="00A05A6B"/>
    <w:rsid w:val="00A07DD8"/>
    <w:rsid w:val="00A178E1"/>
    <w:rsid w:val="00A17DF8"/>
    <w:rsid w:val="00A20DC1"/>
    <w:rsid w:val="00A26E8D"/>
    <w:rsid w:val="00A317E5"/>
    <w:rsid w:val="00A37392"/>
    <w:rsid w:val="00A37E14"/>
    <w:rsid w:val="00A40438"/>
    <w:rsid w:val="00A4098F"/>
    <w:rsid w:val="00A42743"/>
    <w:rsid w:val="00A42A47"/>
    <w:rsid w:val="00A452B5"/>
    <w:rsid w:val="00A46B69"/>
    <w:rsid w:val="00A47673"/>
    <w:rsid w:val="00A522E7"/>
    <w:rsid w:val="00A53169"/>
    <w:rsid w:val="00A56DFF"/>
    <w:rsid w:val="00A574D2"/>
    <w:rsid w:val="00A61723"/>
    <w:rsid w:val="00A641C1"/>
    <w:rsid w:val="00A64EE6"/>
    <w:rsid w:val="00A670CB"/>
    <w:rsid w:val="00A67B71"/>
    <w:rsid w:val="00A700D0"/>
    <w:rsid w:val="00A7285A"/>
    <w:rsid w:val="00A741E6"/>
    <w:rsid w:val="00A764E7"/>
    <w:rsid w:val="00A81114"/>
    <w:rsid w:val="00A8121A"/>
    <w:rsid w:val="00A8272F"/>
    <w:rsid w:val="00A8509A"/>
    <w:rsid w:val="00A86D2C"/>
    <w:rsid w:val="00A901F5"/>
    <w:rsid w:val="00A9045F"/>
    <w:rsid w:val="00A94A4D"/>
    <w:rsid w:val="00AA1199"/>
    <w:rsid w:val="00AA1258"/>
    <w:rsid w:val="00AA1941"/>
    <w:rsid w:val="00AB0420"/>
    <w:rsid w:val="00AB1A54"/>
    <w:rsid w:val="00AB2347"/>
    <w:rsid w:val="00AB324D"/>
    <w:rsid w:val="00AC2A1D"/>
    <w:rsid w:val="00AC31D2"/>
    <w:rsid w:val="00AC775B"/>
    <w:rsid w:val="00AC7A16"/>
    <w:rsid w:val="00AD11B4"/>
    <w:rsid w:val="00AE301E"/>
    <w:rsid w:val="00AE34AA"/>
    <w:rsid w:val="00AF09D8"/>
    <w:rsid w:val="00AF3973"/>
    <w:rsid w:val="00AF4C5D"/>
    <w:rsid w:val="00AF5EC9"/>
    <w:rsid w:val="00AF68C2"/>
    <w:rsid w:val="00B003B8"/>
    <w:rsid w:val="00B00969"/>
    <w:rsid w:val="00B00E2B"/>
    <w:rsid w:val="00B013FB"/>
    <w:rsid w:val="00B04B08"/>
    <w:rsid w:val="00B04EC5"/>
    <w:rsid w:val="00B06DB7"/>
    <w:rsid w:val="00B0717C"/>
    <w:rsid w:val="00B11CA4"/>
    <w:rsid w:val="00B12A5D"/>
    <w:rsid w:val="00B13A7B"/>
    <w:rsid w:val="00B168B3"/>
    <w:rsid w:val="00B172B9"/>
    <w:rsid w:val="00B174D1"/>
    <w:rsid w:val="00B22CB4"/>
    <w:rsid w:val="00B25CD8"/>
    <w:rsid w:val="00B3058D"/>
    <w:rsid w:val="00B33E1A"/>
    <w:rsid w:val="00B34A43"/>
    <w:rsid w:val="00B36881"/>
    <w:rsid w:val="00B369BF"/>
    <w:rsid w:val="00B43BC4"/>
    <w:rsid w:val="00B50A9D"/>
    <w:rsid w:val="00B52F4A"/>
    <w:rsid w:val="00B5394B"/>
    <w:rsid w:val="00B55C51"/>
    <w:rsid w:val="00B57E7F"/>
    <w:rsid w:val="00B62845"/>
    <w:rsid w:val="00B66E16"/>
    <w:rsid w:val="00B71635"/>
    <w:rsid w:val="00B72528"/>
    <w:rsid w:val="00B76410"/>
    <w:rsid w:val="00B76F23"/>
    <w:rsid w:val="00B77B10"/>
    <w:rsid w:val="00B8189A"/>
    <w:rsid w:val="00B8193C"/>
    <w:rsid w:val="00B819A7"/>
    <w:rsid w:val="00B83AF7"/>
    <w:rsid w:val="00B91C5F"/>
    <w:rsid w:val="00B91CF2"/>
    <w:rsid w:val="00B92326"/>
    <w:rsid w:val="00B92930"/>
    <w:rsid w:val="00B96AA7"/>
    <w:rsid w:val="00BA1322"/>
    <w:rsid w:val="00BA32F1"/>
    <w:rsid w:val="00BA5410"/>
    <w:rsid w:val="00BA5CB0"/>
    <w:rsid w:val="00BA60CD"/>
    <w:rsid w:val="00BB21FC"/>
    <w:rsid w:val="00BB3EF9"/>
    <w:rsid w:val="00BB3FB4"/>
    <w:rsid w:val="00BB5786"/>
    <w:rsid w:val="00BB5918"/>
    <w:rsid w:val="00BB7B75"/>
    <w:rsid w:val="00BC3102"/>
    <w:rsid w:val="00BC6352"/>
    <w:rsid w:val="00BC6A6E"/>
    <w:rsid w:val="00BC7F48"/>
    <w:rsid w:val="00BD6A84"/>
    <w:rsid w:val="00BD6B6E"/>
    <w:rsid w:val="00BE0ECE"/>
    <w:rsid w:val="00BE3A54"/>
    <w:rsid w:val="00BF1A16"/>
    <w:rsid w:val="00BF2673"/>
    <w:rsid w:val="00BF7ABD"/>
    <w:rsid w:val="00BF7CCD"/>
    <w:rsid w:val="00C02D0F"/>
    <w:rsid w:val="00C05C12"/>
    <w:rsid w:val="00C05E0C"/>
    <w:rsid w:val="00C0627C"/>
    <w:rsid w:val="00C15E12"/>
    <w:rsid w:val="00C20147"/>
    <w:rsid w:val="00C2148F"/>
    <w:rsid w:val="00C237DE"/>
    <w:rsid w:val="00C2562B"/>
    <w:rsid w:val="00C25E4F"/>
    <w:rsid w:val="00C26009"/>
    <w:rsid w:val="00C33927"/>
    <w:rsid w:val="00C33F7E"/>
    <w:rsid w:val="00C35A94"/>
    <w:rsid w:val="00C40648"/>
    <w:rsid w:val="00C41CD6"/>
    <w:rsid w:val="00C51CDF"/>
    <w:rsid w:val="00C54D03"/>
    <w:rsid w:val="00C60456"/>
    <w:rsid w:val="00C61A95"/>
    <w:rsid w:val="00C61EDE"/>
    <w:rsid w:val="00C65DEF"/>
    <w:rsid w:val="00C7291A"/>
    <w:rsid w:val="00C734DD"/>
    <w:rsid w:val="00C74735"/>
    <w:rsid w:val="00C77AAC"/>
    <w:rsid w:val="00C77AC3"/>
    <w:rsid w:val="00C80470"/>
    <w:rsid w:val="00C82623"/>
    <w:rsid w:val="00C82945"/>
    <w:rsid w:val="00C84D71"/>
    <w:rsid w:val="00C86718"/>
    <w:rsid w:val="00C86FBC"/>
    <w:rsid w:val="00C90BDF"/>
    <w:rsid w:val="00C9123C"/>
    <w:rsid w:val="00C93332"/>
    <w:rsid w:val="00C96478"/>
    <w:rsid w:val="00C96AB9"/>
    <w:rsid w:val="00CA2578"/>
    <w:rsid w:val="00CA72D4"/>
    <w:rsid w:val="00CB0B81"/>
    <w:rsid w:val="00CB209B"/>
    <w:rsid w:val="00CB3574"/>
    <w:rsid w:val="00CC3000"/>
    <w:rsid w:val="00CC4E89"/>
    <w:rsid w:val="00CC5320"/>
    <w:rsid w:val="00CC76C8"/>
    <w:rsid w:val="00CD016F"/>
    <w:rsid w:val="00CD0591"/>
    <w:rsid w:val="00CD7556"/>
    <w:rsid w:val="00CE2233"/>
    <w:rsid w:val="00CE2B59"/>
    <w:rsid w:val="00CE43BC"/>
    <w:rsid w:val="00CE44BE"/>
    <w:rsid w:val="00CE5D1A"/>
    <w:rsid w:val="00CE6013"/>
    <w:rsid w:val="00CE662C"/>
    <w:rsid w:val="00CE6DCE"/>
    <w:rsid w:val="00CF01EE"/>
    <w:rsid w:val="00CF108E"/>
    <w:rsid w:val="00CF41FB"/>
    <w:rsid w:val="00D00028"/>
    <w:rsid w:val="00D01712"/>
    <w:rsid w:val="00D0229E"/>
    <w:rsid w:val="00D11620"/>
    <w:rsid w:val="00D13D48"/>
    <w:rsid w:val="00D16619"/>
    <w:rsid w:val="00D201BB"/>
    <w:rsid w:val="00D26262"/>
    <w:rsid w:val="00D3113F"/>
    <w:rsid w:val="00D31D15"/>
    <w:rsid w:val="00D335F0"/>
    <w:rsid w:val="00D33D29"/>
    <w:rsid w:val="00D34EC2"/>
    <w:rsid w:val="00D40A0A"/>
    <w:rsid w:val="00D43143"/>
    <w:rsid w:val="00D4499D"/>
    <w:rsid w:val="00D50E98"/>
    <w:rsid w:val="00D62435"/>
    <w:rsid w:val="00D626BD"/>
    <w:rsid w:val="00D62A59"/>
    <w:rsid w:val="00D74049"/>
    <w:rsid w:val="00D818D8"/>
    <w:rsid w:val="00D81B71"/>
    <w:rsid w:val="00D81FF6"/>
    <w:rsid w:val="00D820F3"/>
    <w:rsid w:val="00D83DB7"/>
    <w:rsid w:val="00D84AF5"/>
    <w:rsid w:val="00D852EF"/>
    <w:rsid w:val="00D86361"/>
    <w:rsid w:val="00D96452"/>
    <w:rsid w:val="00DA2FFA"/>
    <w:rsid w:val="00DA30D4"/>
    <w:rsid w:val="00DA38FA"/>
    <w:rsid w:val="00DB0462"/>
    <w:rsid w:val="00DB1B85"/>
    <w:rsid w:val="00DB39C4"/>
    <w:rsid w:val="00DC074F"/>
    <w:rsid w:val="00DC5160"/>
    <w:rsid w:val="00DD2605"/>
    <w:rsid w:val="00DD7232"/>
    <w:rsid w:val="00DE54D4"/>
    <w:rsid w:val="00DE7F8E"/>
    <w:rsid w:val="00DF0257"/>
    <w:rsid w:val="00DF05EF"/>
    <w:rsid w:val="00DF41D8"/>
    <w:rsid w:val="00DF4A8D"/>
    <w:rsid w:val="00DF7061"/>
    <w:rsid w:val="00E003F4"/>
    <w:rsid w:val="00E00C9F"/>
    <w:rsid w:val="00E024A1"/>
    <w:rsid w:val="00E07EFD"/>
    <w:rsid w:val="00E10F9E"/>
    <w:rsid w:val="00E12F48"/>
    <w:rsid w:val="00E145CD"/>
    <w:rsid w:val="00E152F4"/>
    <w:rsid w:val="00E17848"/>
    <w:rsid w:val="00E219FF"/>
    <w:rsid w:val="00E21B6F"/>
    <w:rsid w:val="00E22245"/>
    <w:rsid w:val="00E222D4"/>
    <w:rsid w:val="00E24292"/>
    <w:rsid w:val="00E26620"/>
    <w:rsid w:val="00E31C08"/>
    <w:rsid w:val="00E3209B"/>
    <w:rsid w:val="00E3559B"/>
    <w:rsid w:val="00E40497"/>
    <w:rsid w:val="00E43CFD"/>
    <w:rsid w:val="00E478AA"/>
    <w:rsid w:val="00E55F3E"/>
    <w:rsid w:val="00E563AF"/>
    <w:rsid w:val="00E5775F"/>
    <w:rsid w:val="00E57B14"/>
    <w:rsid w:val="00E6012D"/>
    <w:rsid w:val="00E60519"/>
    <w:rsid w:val="00E60D50"/>
    <w:rsid w:val="00E6574D"/>
    <w:rsid w:val="00E65A90"/>
    <w:rsid w:val="00E67938"/>
    <w:rsid w:val="00E73BDE"/>
    <w:rsid w:val="00E80A04"/>
    <w:rsid w:val="00E925E7"/>
    <w:rsid w:val="00E9317F"/>
    <w:rsid w:val="00E9485D"/>
    <w:rsid w:val="00E948DA"/>
    <w:rsid w:val="00E9791E"/>
    <w:rsid w:val="00EA1A86"/>
    <w:rsid w:val="00EA2312"/>
    <w:rsid w:val="00EA3492"/>
    <w:rsid w:val="00EA5B26"/>
    <w:rsid w:val="00EB2736"/>
    <w:rsid w:val="00EB2F5F"/>
    <w:rsid w:val="00EB7B27"/>
    <w:rsid w:val="00ED4006"/>
    <w:rsid w:val="00ED4E34"/>
    <w:rsid w:val="00ED57F6"/>
    <w:rsid w:val="00ED62F9"/>
    <w:rsid w:val="00EE042E"/>
    <w:rsid w:val="00EE06B0"/>
    <w:rsid w:val="00EE0E97"/>
    <w:rsid w:val="00EE1304"/>
    <w:rsid w:val="00EE28BF"/>
    <w:rsid w:val="00EE2F8B"/>
    <w:rsid w:val="00EE4F4B"/>
    <w:rsid w:val="00EE6255"/>
    <w:rsid w:val="00EF15D4"/>
    <w:rsid w:val="00EF248A"/>
    <w:rsid w:val="00F00BC3"/>
    <w:rsid w:val="00F01315"/>
    <w:rsid w:val="00F055B9"/>
    <w:rsid w:val="00F06AF0"/>
    <w:rsid w:val="00F06EB1"/>
    <w:rsid w:val="00F13788"/>
    <w:rsid w:val="00F22558"/>
    <w:rsid w:val="00F2521F"/>
    <w:rsid w:val="00F262A7"/>
    <w:rsid w:val="00F26F45"/>
    <w:rsid w:val="00F308C8"/>
    <w:rsid w:val="00F30989"/>
    <w:rsid w:val="00F3555F"/>
    <w:rsid w:val="00F3556C"/>
    <w:rsid w:val="00F37D8D"/>
    <w:rsid w:val="00F4046E"/>
    <w:rsid w:val="00F413A4"/>
    <w:rsid w:val="00F42866"/>
    <w:rsid w:val="00F4329D"/>
    <w:rsid w:val="00F43A3A"/>
    <w:rsid w:val="00F45457"/>
    <w:rsid w:val="00F45524"/>
    <w:rsid w:val="00F465AE"/>
    <w:rsid w:val="00F47BEB"/>
    <w:rsid w:val="00F531D9"/>
    <w:rsid w:val="00F539F1"/>
    <w:rsid w:val="00F60F3F"/>
    <w:rsid w:val="00F61B14"/>
    <w:rsid w:val="00F62654"/>
    <w:rsid w:val="00F6595B"/>
    <w:rsid w:val="00F7246F"/>
    <w:rsid w:val="00F829CB"/>
    <w:rsid w:val="00F85809"/>
    <w:rsid w:val="00F86690"/>
    <w:rsid w:val="00F91C25"/>
    <w:rsid w:val="00F93C44"/>
    <w:rsid w:val="00F94146"/>
    <w:rsid w:val="00FA2217"/>
    <w:rsid w:val="00FA2CC0"/>
    <w:rsid w:val="00FA5F72"/>
    <w:rsid w:val="00FA6EEA"/>
    <w:rsid w:val="00FB48BA"/>
    <w:rsid w:val="00FB611E"/>
    <w:rsid w:val="00FB736A"/>
    <w:rsid w:val="00FC0E77"/>
    <w:rsid w:val="00FC31A8"/>
    <w:rsid w:val="00FC390C"/>
    <w:rsid w:val="00FC6D54"/>
    <w:rsid w:val="00FD3667"/>
    <w:rsid w:val="00FD3C50"/>
    <w:rsid w:val="00FD7C39"/>
    <w:rsid w:val="00FD7C3B"/>
    <w:rsid w:val="00FF2B05"/>
    <w:rsid w:val="00FF50F6"/>
    <w:rsid w:val="00FF5C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2E5B"/>
    <w:pPr>
      <w:ind w:left="720"/>
      <w:contextualSpacing/>
    </w:pPr>
  </w:style>
  <w:style w:type="paragraph" w:styleId="Header">
    <w:name w:val="header"/>
    <w:basedOn w:val="Normal"/>
    <w:link w:val="HeaderChar"/>
    <w:uiPriority w:val="99"/>
    <w:unhideWhenUsed/>
    <w:rsid w:val="00403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12F"/>
  </w:style>
  <w:style w:type="paragraph" w:styleId="Footer">
    <w:name w:val="footer"/>
    <w:basedOn w:val="Normal"/>
    <w:link w:val="FooterChar"/>
    <w:uiPriority w:val="99"/>
    <w:unhideWhenUsed/>
    <w:rsid w:val="00403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12F"/>
  </w:style>
  <w:style w:type="paragraph" w:styleId="BalloonText">
    <w:name w:val="Balloon Text"/>
    <w:basedOn w:val="Normal"/>
    <w:link w:val="BalloonTextChar"/>
    <w:uiPriority w:val="99"/>
    <w:semiHidden/>
    <w:unhideWhenUsed/>
    <w:rsid w:val="00403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12F"/>
    <w:rPr>
      <w:rFonts w:ascii="Tahoma" w:hAnsi="Tahoma" w:cs="Tahoma"/>
      <w:sz w:val="16"/>
      <w:szCs w:val="16"/>
    </w:rPr>
  </w:style>
  <w:style w:type="table" w:styleId="TableGrid">
    <w:name w:val="Table Grid"/>
    <w:basedOn w:val="TableNormal"/>
    <w:uiPriority w:val="59"/>
    <w:rsid w:val="00126660"/>
    <w:pPr>
      <w:spacing w:after="0" w:line="240" w:lineRule="auto"/>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2E5B"/>
    <w:pPr>
      <w:ind w:left="720"/>
      <w:contextualSpacing/>
    </w:pPr>
  </w:style>
  <w:style w:type="paragraph" w:styleId="Header">
    <w:name w:val="header"/>
    <w:basedOn w:val="Normal"/>
    <w:link w:val="HeaderChar"/>
    <w:uiPriority w:val="99"/>
    <w:unhideWhenUsed/>
    <w:rsid w:val="00403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12F"/>
  </w:style>
  <w:style w:type="paragraph" w:styleId="Footer">
    <w:name w:val="footer"/>
    <w:basedOn w:val="Normal"/>
    <w:link w:val="FooterChar"/>
    <w:uiPriority w:val="99"/>
    <w:unhideWhenUsed/>
    <w:rsid w:val="00403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12F"/>
  </w:style>
  <w:style w:type="paragraph" w:styleId="BalloonText">
    <w:name w:val="Balloon Text"/>
    <w:basedOn w:val="Normal"/>
    <w:link w:val="BalloonTextChar"/>
    <w:uiPriority w:val="99"/>
    <w:semiHidden/>
    <w:unhideWhenUsed/>
    <w:rsid w:val="00403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12F"/>
    <w:rPr>
      <w:rFonts w:ascii="Tahoma" w:hAnsi="Tahoma" w:cs="Tahoma"/>
      <w:sz w:val="16"/>
      <w:szCs w:val="16"/>
    </w:rPr>
  </w:style>
  <w:style w:type="table" w:styleId="TableGrid">
    <w:name w:val="Table Grid"/>
    <w:basedOn w:val="TableNormal"/>
    <w:uiPriority w:val="59"/>
    <w:rsid w:val="00126660"/>
    <w:pPr>
      <w:spacing w:after="0" w:line="240" w:lineRule="auto"/>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1E125DF646F405A9992B1D8B035349F"/>
        <w:category>
          <w:name w:val="General"/>
          <w:gallery w:val="placeholder"/>
        </w:category>
        <w:types>
          <w:type w:val="bbPlcHdr"/>
        </w:types>
        <w:behaviors>
          <w:behavior w:val="content"/>
        </w:behaviors>
        <w:guid w:val="{80A0A9A3-D37A-4D17-8546-5D25CA8E6D7B}"/>
      </w:docPartPr>
      <w:docPartBody>
        <w:p w:rsidR="00F52186" w:rsidRDefault="009374D9" w:rsidP="009374D9">
          <w:pPr>
            <w:pStyle w:val="21E125DF646F405A9992B1D8B035349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374D9"/>
    <w:rsid w:val="004D089C"/>
    <w:rsid w:val="00535E4B"/>
    <w:rsid w:val="009374D9"/>
    <w:rsid w:val="00F52186"/>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vi-VN"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E125DF646F405A9992B1D8B035349F">
    <w:name w:val="21E125DF646F405A9992B1D8B035349F"/>
    <w:rsid w:val="009374D9"/>
  </w:style>
  <w:style w:type="paragraph" w:customStyle="1" w:styleId="34DADAB7E1884CC0B2B31071CDD1A5D4">
    <w:name w:val="34DADAB7E1884CC0B2B31071CDD1A5D4"/>
    <w:rsid w:val="009374D9"/>
  </w:style>
  <w:style w:type="paragraph" w:customStyle="1" w:styleId="FA83E306637D4448B6168002483C115A">
    <w:name w:val="FA83E306637D4448B6168002483C115A"/>
    <w:rsid w:val="009374D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E125DF646F405A9992B1D8B035349F">
    <w:name w:val="21E125DF646F405A9992B1D8B035349F"/>
    <w:rsid w:val="009374D9"/>
  </w:style>
  <w:style w:type="paragraph" w:customStyle="1" w:styleId="34DADAB7E1884CC0B2B31071CDD1A5D4">
    <w:name w:val="34DADAB7E1884CC0B2B31071CDD1A5D4"/>
    <w:rsid w:val="009374D9"/>
  </w:style>
  <w:style w:type="paragraph" w:customStyle="1" w:styleId="FA83E306637D4448B6168002483C115A">
    <w:name w:val="FA83E306637D4448B6168002483C115A"/>
    <w:rsid w:val="009374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2367A-267A-4836-82C5-979187FBE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1</Pages>
  <Words>9342</Words>
  <Characters>5325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GROUP: CHINH PHỤC NĂNG LỰC TOEIC BKĐN</vt:lpstr>
    </vt:vector>
  </TitlesOfParts>
  <Company/>
  <LinksUpToDate>false</LinksUpToDate>
  <CharactersWithSpaces>62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QUOC BAO – TOEIC Listening Comprehension</dc:title>
  <dc:creator>Anh</dc:creator>
  <cp:lastModifiedBy>Le Bao</cp:lastModifiedBy>
  <cp:revision>939</cp:revision>
  <cp:lastPrinted>2018-10-02T08:55:00Z</cp:lastPrinted>
  <dcterms:created xsi:type="dcterms:W3CDTF">2015-12-27T02:30:00Z</dcterms:created>
  <dcterms:modified xsi:type="dcterms:W3CDTF">2019-05-26T05:39:00Z</dcterms:modified>
</cp:coreProperties>
</file>